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2D2FD3B5" w14:textId="67A6DE7A" w:rsidR="00940070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22310432" w:history="1">
        <w:r w:rsidR="00940070" w:rsidRPr="00406354">
          <w:rPr>
            <w:rStyle w:val="Hyperlink"/>
            <w:noProof/>
            <w:lang w:val="de-DE"/>
          </w:rPr>
          <w:t>ORDER OF PRECEDENCE</w:t>
        </w:r>
        <w:r w:rsidR="00940070">
          <w:rPr>
            <w:noProof/>
            <w:webHidden/>
          </w:rPr>
          <w:tab/>
        </w:r>
        <w:r w:rsidR="00940070">
          <w:rPr>
            <w:noProof/>
            <w:webHidden/>
          </w:rPr>
          <w:fldChar w:fldCharType="begin"/>
        </w:r>
        <w:r w:rsidR="00940070">
          <w:rPr>
            <w:noProof/>
            <w:webHidden/>
          </w:rPr>
          <w:instrText xml:space="preserve"> PAGEREF _Toc222310432 \h </w:instrText>
        </w:r>
        <w:r w:rsidR="00940070">
          <w:rPr>
            <w:noProof/>
            <w:webHidden/>
          </w:rPr>
        </w:r>
        <w:r w:rsidR="00940070">
          <w:rPr>
            <w:noProof/>
            <w:webHidden/>
          </w:rPr>
          <w:fldChar w:fldCharType="separate"/>
        </w:r>
        <w:r w:rsidR="00940070">
          <w:rPr>
            <w:noProof/>
            <w:webHidden/>
          </w:rPr>
          <w:t>6</w:t>
        </w:r>
        <w:r w:rsidR="00940070">
          <w:rPr>
            <w:noProof/>
            <w:webHidden/>
          </w:rPr>
          <w:fldChar w:fldCharType="end"/>
        </w:r>
      </w:hyperlink>
    </w:p>
    <w:p w14:paraId="1ED98073" w14:textId="1CFBF31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3" w:history="1">
        <w:r w:rsidRPr="00406354">
          <w:rPr>
            <w:rStyle w:val="Hyperlink"/>
          </w:rPr>
          <w:t>HEADS OF DIPLOMATIC MIS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9219060" w14:textId="4384144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4" w:history="1">
        <w:r w:rsidRPr="00406354">
          <w:rPr>
            <w:rStyle w:val="Hyperlink"/>
          </w:rPr>
          <w:t>CHARGÉS D’AFFAIRES AD INTERI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37AC6920" w14:textId="55A8A6C3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5" w:history="1">
        <w:r w:rsidRPr="00406354">
          <w:rPr>
            <w:rStyle w:val="Hyperlink"/>
          </w:rPr>
          <w:t>Afgha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6C49B794" w14:textId="0AE95C2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6" w:history="1">
        <w:r w:rsidRPr="00406354">
          <w:rPr>
            <w:rStyle w:val="Hyperlink"/>
          </w:rPr>
          <w:t>Alb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6314A97E" w14:textId="13D38A1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7" w:history="1">
        <w:r w:rsidRPr="00406354">
          <w:rPr>
            <w:rStyle w:val="Hyperlink"/>
          </w:rPr>
          <w:t>Al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2AB72303" w14:textId="506621D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8" w:history="1">
        <w:r w:rsidRPr="00406354">
          <w:rPr>
            <w:rStyle w:val="Hyperlink"/>
          </w:rPr>
          <w:t>Andor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4EC6F491" w14:textId="4BAEB49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39" w:history="1">
        <w:r w:rsidRPr="00406354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41A14DA5" w14:textId="00CFF06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0" w:history="1">
        <w:r w:rsidRPr="00406354">
          <w:rPr>
            <w:rStyle w:val="Hyperlink"/>
          </w:rPr>
          <w:t>Argent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642C8D27" w14:textId="2126656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1" w:history="1">
        <w:r w:rsidRPr="00406354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1C3005AF" w14:textId="00B7F883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2" w:history="1">
        <w:r w:rsidRPr="00406354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7956CF5B" w14:textId="0AC0BBD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3" w:history="1">
        <w:r w:rsidRPr="00406354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125DCC86" w14:textId="07AE02B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4" w:history="1">
        <w:r w:rsidRPr="00406354">
          <w:rPr>
            <w:rStyle w:val="Hyperlink"/>
          </w:rPr>
          <w:t>Azerbaij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337BEAE6" w14:textId="42A2523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5" w:history="1">
        <w:r w:rsidRPr="00406354">
          <w:rPr>
            <w:rStyle w:val="Hyperlink"/>
          </w:rPr>
          <w:t>Bahr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33EF5891" w14:textId="6B4AC93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6" w:history="1">
        <w:r w:rsidRPr="00406354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00257272" w14:textId="05ADE6D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7" w:history="1">
        <w:r w:rsidRPr="00406354">
          <w:rPr>
            <w:rStyle w:val="Hyperlink"/>
          </w:rPr>
          <w:t>Bela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37A422A2" w14:textId="45E4437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8" w:history="1">
        <w:r w:rsidRPr="00406354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2ED16291" w14:textId="228D0C6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49" w:history="1">
        <w:r w:rsidRPr="00406354">
          <w:rPr>
            <w:rStyle w:val="Hyperlink"/>
          </w:rPr>
          <w:t>Ben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31BF2201" w14:textId="32DFD70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0" w:history="1">
        <w:r w:rsidRPr="00406354">
          <w:rPr>
            <w:rStyle w:val="Hyperlink"/>
          </w:rPr>
          <w:t>Bosnia and Herzegov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0C88453A" w14:textId="3D5A09F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1" w:history="1">
        <w:r w:rsidRPr="00406354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62D472C6" w14:textId="254C593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2" w:history="1">
        <w:r w:rsidRPr="00406354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0B43F252" w14:textId="481BAF8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3" w:history="1">
        <w:r w:rsidRPr="00406354">
          <w:rPr>
            <w:rStyle w:val="Hyperlink"/>
          </w:rPr>
          <w:t>Burkina Fa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48B3E5D7" w14:textId="79E9B22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4" w:history="1">
        <w:r w:rsidRPr="00406354">
          <w:rPr>
            <w:rStyle w:val="Hyperlink"/>
          </w:rPr>
          <w:t>Burund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38854FD5" w14:textId="0981490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5" w:history="1">
        <w:r w:rsidRPr="00406354">
          <w:rPr>
            <w:rStyle w:val="Hyperlink"/>
          </w:rPr>
          <w:t>Cabo Ver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6D547957" w14:textId="781B133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6" w:history="1">
        <w:r w:rsidRPr="00406354">
          <w:rPr>
            <w:rStyle w:val="Hyperlink"/>
          </w:rPr>
          <w:t>Cambo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5CBFEC13" w14:textId="756EF95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7" w:history="1">
        <w:r w:rsidRPr="00406354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49D07D47" w14:textId="77473382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8" w:history="1">
        <w:r w:rsidRPr="00406354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5E62E79B" w14:textId="20B52D9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59" w:history="1">
        <w:r w:rsidRPr="00406354">
          <w:rPr>
            <w:rStyle w:val="Hyperlink"/>
          </w:rPr>
          <w:t>Ch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135C04D8" w14:textId="1251280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0" w:history="1">
        <w:r w:rsidRPr="00406354">
          <w:rPr>
            <w:rStyle w:val="Hyperlink"/>
          </w:rPr>
          <w:t>Colo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4C329CA6" w14:textId="02478DA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1" w:history="1">
        <w:r w:rsidRPr="00406354">
          <w:rPr>
            <w:rStyle w:val="Hyperlink"/>
          </w:rPr>
          <w:t>Con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4CB05F66" w14:textId="7D5E7113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2" w:history="1">
        <w:r w:rsidRPr="00406354">
          <w:rPr>
            <w:rStyle w:val="Hyperlink"/>
          </w:rPr>
          <w:t>Costa 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2548B6C1" w14:textId="19B3D91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3" w:history="1">
        <w:r w:rsidRPr="00406354">
          <w:rPr>
            <w:rStyle w:val="Hyperlink"/>
          </w:rPr>
          <w:t>Côte d'Ivoi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7197D6C3" w14:textId="030EE85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4" w:history="1">
        <w:r w:rsidRPr="00406354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6916F012" w14:textId="7BD2F4D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5" w:history="1">
        <w:r w:rsidRPr="00406354">
          <w:rPr>
            <w:rStyle w:val="Hyperlink"/>
          </w:rPr>
          <w:t>Cub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3004DED9" w14:textId="70F352C2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6" w:history="1">
        <w:r w:rsidRPr="00406354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45E5EB6C" w14:textId="7C7C784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7" w:history="1">
        <w:r w:rsidRPr="00406354">
          <w:rPr>
            <w:rStyle w:val="Hyperlink"/>
          </w:rPr>
          <w:t>Czech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208557BE" w14:textId="2B4C3B9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8" w:history="1">
        <w:r w:rsidRPr="00406354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3683CEC5" w14:textId="5371D48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69" w:history="1">
        <w:r w:rsidRPr="00406354">
          <w:rPr>
            <w:rStyle w:val="Hyperlink"/>
          </w:rPr>
          <w:t>Domin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79A01EA0" w14:textId="202C174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0" w:history="1">
        <w:r w:rsidRPr="00406354">
          <w:rPr>
            <w:rStyle w:val="Hyperlink"/>
          </w:rPr>
          <w:t>Dominican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0EC3CFC6" w14:textId="3E00CB0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1" w:history="1">
        <w:r w:rsidRPr="00406354">
          <w:rPr>
            <w:rStyle w:val="Hyperlink"/>
          </w:rPr>
          <w:t>Ecu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090684EC" w14:textId="3C870F6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2" w:history="1">
        <w:r w:rsidRPr="00406354">
          <w:rPr>
            <w:rStyle w:val="Hyperlink"/>
          </w:rPr>
          <w:t>Egy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5A2608BB" w14:textId="3FF8C9C2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3" w:history="1">
        <w:r w:rsidRPr="00406354">
          <w:rPr>
            <w:rStyle w:val="Hyperlink"/>
          </w:rPr>
          <w:t>El Salv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0029D437" w14:textId="47995A7F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4" w:history="1">
        <w:r w:rsidRPr="00406354">
          <w:rPr>
            <w:rStyle w:val="Hyperlink"/>
          </w:rPr>
          <w:t>Equatorial 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5FBEF322" w14:textId="12ECE3F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5" w:history="1">
        <w:r w:rsidRPr="00406354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3B823F30" w14:textId="40297E3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6" w:history="1">
        <w:r w:rsidRPr="00406354">
          <w:rPr>
            <w:rStyle w:val="Hyperlink"/>
          </w:rPr>
          <w:t>Ethiop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0EBEE284" w14:textId="532C031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7" w:history="1">
        <w:r w:rsidRPr="00406354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4C049FC5" w14:textId="33785C6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8" w:history="1">
        <w:r w:rsidRPr="00406354">
          <w:rPr>
            <w:rStyle w:val="Hyperlink"/>
          </w:rPr>
          <w:t>F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68721CC9" w14:textId="68F8774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79" w:history="1">
        <w:r w:rsidRPr="00406354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7CC72B26" w14:textId="6A554A48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0" w:history="1">
        <w:r w:rsidRPr="00406354">
          <w:rPr>
            <w:rStyle w:val="Hyperlink"/>
          </w:rPr>
          <w:t>German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5</w:t>
        </w:r>
        <w:r>
          <w:rPr>
            <w:webHidden/>
          </w:rPr>
          <w:fldChar w:fldCharType="end"/>
        </w:r>
      </w:hyperlink>
    </w:p>
    <w:p w14:paraId="7FCF52BA" w14:textId="770C8B2F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1" w:history="1">
        <w:r w:rsidRPr="00406354">
          <w:rPr>
            <w:rStyle w:val="Hyperlink"/>
          </w:rPr>
          <w:t>Gh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7</w:t>
        </w:r>
        <w:r>
          <w:rPr>
            <w:webHidden/>
          </w:rPr>
          <w:fldChar w:fldCharType="end"/>
        </w:r>
      </w:hyperlink>
    </w:p>
    <w:p w14:paraId="4FA5A893" w14:textId="1CFA0A7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2" w:history="1">
        <w:r w:rsidRPr="00406354">
          <w:rPr>
            <w:rStyle w:val="Hyperlink"/>
          </w:rPr>
          <w:t>Gree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14:paraId="2140E4BF" w14:textId="12DA582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3" w:history="1">
        <w:r w:rsidRPr="00406354">
          <w:rPr>
            <w:rStyle w:val="Hyperlink"/>
          </w:rPr>
          <w:t>Guatema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9</w:t>
        </w:r>
        <w:r>
          <w:rPr>
            <w:webHidden/>
          </w:rPr>
          <w:fldChar w:fldCharType="end"/>
        </w:r>
      </w:hyperlink>
    </w:p>
    <w:p w14:paraId="519448F4" w14:textId="42E4489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4" w:history="1">
        <w:r w:rsidRPr="00406354">
          <w:rPr>
            <w:rStyle w:val="Hyperlink"/>
          </w:rPr>
          <w:t>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0</w:t>
        </w:r>
        <w:r>
          <w:rPr>
            <w:webHidden/>
          </w:rPr>
          <w:fldChar w:fldCharType="end"/>
        </w:r>
      </w:hyperlink>
    </w:p>
    <w:p w14:paraId="40BFA31D" w14:textId="1D46F2C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5" w:history="1">
        <w:r w:rsidRPr="00406354">
          <w:rPr>
            <w:rStyle w:val="Hyperlink"/>
          </w:rPr>
          <w:t>Holy Se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1</w:t>
        </w:r>
        <w:r>
          <w:rPr>
            <w:webHidden/>
          </w:rPr>
          <w:fldChar w:fldCharType="end"/>
        </w:r>
      </w:hyperlink>
    </w:p>
    <w:p w14:paraId="12E16DA6" w14:textId="0393ADA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6" w:history="1">
        <w:r w:rsidRPr="00406354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2</w:t>
        </w:r>
        <w:r>
          <w:rPr>
            <w:webHidden/>
          </w:rPr>
          <w:fldChar w:fldCharType="end"/>
        </w:r>
      </w:hyperlink>
    </w:p>
    <w:p w14:paraId="6D38322C" w14:textId="446128E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7" w:history="1">
        <w:r w:rsidRPr="00406354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4</w:t>
        </w:r>
        <w:r>
          <w:rPr>
            <w:webHidden/>
          </w:rPr>
          <w:fldChar w:fldCharType="end"/>
        </w:r>
      </w:hyperlink>
    </w:p>
    <w:p w14:paraId="1FE9BD05" w14:textId="1FE73D3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8" w:history="1">
        <w:r w:rsidRPr="00406354">
          <w:rPr>
            <w:rStyle w:val="Hyperlink"/>
          </w:rPr>
          <w:t>In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5</w:t>
        </w:r>
        <w:r>
          <w:rPr>
            <w:webHidden/>
          </w:rPr>
          <w:fldChar w:fldCharType="end"/>
        </w:r>
      </w:hyperlink>
    </w:p>
    <w:p w14:paraId="6505262E" w14:textId="4562FF6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89" w:history="1">
        <w:r w:rsidRPr="00406354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1196A9DA" w14:textId="3F06140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0" w:history="1">
        <w:r w:rsidRPr="00406354">
          <w:rPr>
            <w:rStyle w:val="Hyperlink"/>
          </w:rPr>
          <w:t>Ir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7</w:t>
        </w:r>
        <w:r>
          <w:rPr>
            <w:webHidden/>
          </w:rPr>
          <w:fldChar w:fldCharType="end"/>
        </w:r>
      </w:hyperlink>
    </w:p>
    <w:p w14:paraId="5BFEBC54" w14:textId="493B0F6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1" w:history="1">
        <w:r w:rsidRPr="00406354">
          <w:rPr>
            <w:rStyle w:val="Hyperlink"/>
          </w:rPr>
          <w:t>Iraq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8</w:t>
        </w:r>
        <w:r>
          <w:rPr>
            <w:webHidden/>
          </w:rPr>
          <w:fldChar w:fldCharType="end"/>
        </w:r>
      </w:hyperlink>
    </w:p>
    <w:p w14:paraId="568BBBD4" w14:textId="3DE143FF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2" w:history="1">
        <w:r w:rsidRPr="00406354">
          <w:rPr>
            <w:rStyle w:val="Hyperlink"/>
          </w:rPr>
          <w:t>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9</w:t>
        </w:r>
        <w:r>
          <w:rPr>
            <w:webHidden/>
          </w:rPr>
          <w:fldChar w:fldCharType="end"/>
        </w:r>
      </w:hyperlink>
    </w:p>
    <w:p w14:paraId="49B1A1A3" w14:textId="19BD3D0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3" w:history="1">
        <w:r w:rsidRPr="00406354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0</w:t>
        </w:r>
        <w:r>
          <w:rPr>
            <w:webHidden/>
          </w:rPr>
          <w:fldChar w:fldCharType="end"/>
        </w:r>
      </w:hyperlink>
    </w:p>
    <w:p w14:paraId="3E92BA17" w14:textId="6E597DD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4" w:history="1">
        <w:r w:rsidRPr="00406354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1</w:t>
        </w:r>
        <w:r>
          <w:rPr>
            <w:webHidden/>
          </w:rPr>
          <w:fldChar w:fldCharType="end"/>
        </w:r>
      </w:hyperlink>
    </w:p>
    <w:p w14:paraId="1DF9CFF6" w14:textId="24168AB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5" w:history="1">
        <w:r w:rsidRPr="00406354">
          <w:rPr>
            <w:rStyle w:val="Hyperlink"/>
          </w:rPr>
          <w:t>Jap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3</w:t>
        </w:r>
        <w:r>
          <w:rPr>
            <w:webHidden/>
          </w:rPr>
          <w:fldChar w:fldCharType="end"/>
        </w:r>
      </w:hyperlink>
    </w:p>
    <w:p w14:paraId="13ABCE69" w14:textId="32EC0F4F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6" w:history="1">
        <w:r w:rsidRPr="00406354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4</w:t>
        </w:r>
        <w:r>
          <w:rPr>
            <w:webHidden/>
          </w:rPr>
          <w:fldChar w:fldCharType="end"/>
        </w:r>
      </w:hyperlink>
    </w:p>
    <w:p w14:paraId="411A54E8" w14:textId="1E11C868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7" w:history="1">
        <w:r w:rsidRPr="00406354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5</w:t>
        </w:r>
        <w:r>
          <w:rPr>
            <w:webHidden/>
          </w:rPr>
          <w:fldChar w:fldCharType="end"/>
        </w:r>
      </w:hyperlink>
    </w:p>
    <w:p w14:paraId="2A381C0E" w14:textId="4BBC533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8" w:history="1">
        <w:r w:rsidRPr="00406354">
          <w:rPr>
            <w:rStyle w:val="Hyperlink"/>
          </w:rPr>
          <w:t>Ken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6</w:t>
        </w:r>
        <w:r>
          <w:rPr>
            <w:webHidden/>
          </w:rPr>
          <w:fldChar w:fldCharType="end"/>
        </w:r>
      </w:hyperlink>
    </w:p>
    <w:p w14:paraId="4598FB69" w14:textId="26A5FD1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499" w:history="1">
        <w:r w:rsidRPr="00406354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4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14:paraId="18F1B913" w14:textId="763940E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0" w:history="1">
        <w:r w:rsidRPr="00406354">
          <w:rPr>
            <w:rStyle w:val="Hyperlink"/>
          </w:rPr>
          <w:t>Korea DP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8</w:t>
        </w:r>
        <w:r>
          <w:rPr>
            <w:webHidden/>
          </w:rPr>
          <w:fldChar w:fldCharType="end"/>
        </w:r>
      </w:hyperlink>
    </w:p>
    <w:p w14:paraId="0C55BDC9" w14:textId="287679E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1" w:history="1">
        <w:r w:rsidRPr="00406354">
          <w:rPr>
            <w:rStyle w:val="Hyperlink"/>
          </w:rPr>
          <w:t>Koso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9</w:t>
        </w:r>
        <w:r>
          <w:rPr>
            <w:webHidden/>
          </w:rPr>
          <w:fldChar w:fldCharType="end"/>
        </w:r>
      </w:hyperlink>
    </w:p>
    <w:p w14:paraId="505E7E1E" w14:textId="12E8E2F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2" w:history="1">
        <w:r w:rsidRPr="00406354">
          <w:rPr>
            <w:rStyle w:val="Hyperlink"/>
          </w:rPr>
          <w:t>Kuwai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0</w:t>
        </w:r>
        <w:r>
          <w:rPr>
            <w:webHidden/>
          </w:rPr>
          <w:fldChar w:fldCharType="end"/>
        </w:r>
      </w:hyperlink>
    </w:p>
    <w:p w14:paraId="54192448" w14:textId="5275E38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3" w:history="1">
        <w:r w:rsidRPr="00406354">
          <w:rPr>
            <w:rStyle w:val="Hyperlink"/>
          </w:rPr>
          <w:t>Kyrgyz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1</w:t>
        </w:r>
        <w:r>
          <w:rPr>
            <w:webHidden/>
          </w:rPr>
          <w:fldChar w:fldCharType="end"/>
        </w:r>
      </w:hyperlink>
    </w:p>
    <w:p w14:paraId="6391C0C3" w14:textId="157C328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4" w:history="1">
        <w:r w:rsidRPr="00406354">
          <w:rPr>
            <w:rStyle w:val="Hyperlink"/>
          </w:rPr>
          <w:t>La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2</w:t>
        </w:r>
        <w:r>
          <w:rPr>
            <w:webHidden/>
          </w:rPr>
          <w:fldChar w:fldCharType="end"/>
        </w:r>
      </w:hyperlink>
    </w:p>
    <w:p w14:paraId="699CD42D" w14:textId="365D012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5" w:history="1">
        <w:r w:rsidRPr="00406354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3</w:t>
        </w:r>
        <w:r>
          <w:rPr>
            <w:webHidden/>
          </w:rPr>
          <w:fldChar w:fldCharType="end"/>
        </w:r>
      </w:hyperlink>
    </w:p>
    <w:p w14:paraId="4084AC4C" w14:textId="0BE2EE5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6" w:history="1">
        <w:r w:rsidRPr="00406354">
          <w:rPr>
            <w:rStyle w:val="Hyperlink"/>
          </w:rPr>
          <w:t>Leban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4</w:t>
        </w:r>
        <w:r>
          <w:rPr>
            <w:webHidden/>
          </w:rPr>
          <w:fldChar w:fldCharType="end"/>
        </w:r>
      </w:hyperlink>
    </w:p>
    <w:p w14:paraId="3CD2B34E" w14:textId="7CDEFDC2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7" w:history="1">
        <w:r w:rsidRPr="00406354">
          <w:rPr>
            <w:rStyle w:val="Hyperlink"/>
          </w:rPr>
          <w:t>Lib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5</w:t>
        </w:r>
        <w:r>
          <w:rPr>
            <w:webHidden/>
          </w:rPr>
          <w:fldChar w:fldCharType="end"/>
        </w:r>
      </w:hyperlink>
    </w:p>
    <w:p w14:paraId="7A358D0D" w14:textId="6244C88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8" w:history="1">
        <w:r w:rsidRPr="00406354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6</w:t>
        </w:r>
        <w:r>
          <w:rPr>
            <w:webHidden/>
          </w:rPr>
          <w:fldChar w:fldCharType="end"/>
        </w:r>
      </w:hyperlink>
    </w:p>
    <w:p w14:paraId="73712421" w14:textId="74E5CEC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09" w:history="1">
        <w:r w:rsidRPr="00406354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7</w:t>
        </w:r>
        <w:r>
          <w:rPr>
            <w:webHidden/>
          </w:rPr>
          <w:fldChar w:fldCharType="end"/>
        </w:r>
      </w:hyperlink>
    </w:p>
    <w:p w14:paraId="5684024B" w14:textId="06909EBB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0" w:history="1">
        <w:r w:rsidRPr="00406354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8</w:t>
        </w:r>
        <w:r>
          <w:rPr>
            <w:webHidden/>
          </w:rPr>
          <w:fldChar w:fldCharType="end"/>
        </w:r>
      </w:hyperlink>
    </w:p>
    <w:p w14:paraId="2158DE46" w14:textId="53F302F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1" w:history="1">
        <w:r w:rsidRPr="00406354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14:paraId="6953F3E7" w14:textId="065A7FA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2" w:history="1">
        <w:r w:rsidRPr="00406354">
          <w:rPr>
            <w:rStyle w:val="Hyperlink"/>
          </w:rPr>
          <w:t>Maurit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0</w:t>
        </w:r>
        <w:r>
          <w:rPr>
            <w:webHidden/>
          </w:rPr>
          <w:fldChar w:fldCharType="end"/>
        </w:r>
      </w:hyperlink>
    </w:p>
    <w:p w14:paraId="54C0C1E7" w14:textId="10F56A0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3" w:history="1">
        <w:r w:rsidRPr="00406354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1</w:t>
        </w:r>
        <w:r>
          <w:rPr>
            <w:webHidden/>
          </w:rPr>
          <w:fldChar w:fldCharType="end"/>
        </w:r>
      </w:hyperlink>
    </w:p>
    <w:p w14:paraId="01DBA4B9" w14:textId="5853260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4" w:history="1">
        <w:r w:rsidRPr="00406354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2</w:t>
        </w:r>
        <w:r>
          <w:rPr>
            <w:webHidden/>
          </w:rPr>
          <w:fldChar w:fldCharType="end"/>
        </w:r>
      </w:hyperlink>
    </w:p>
    <w:p w14:paraId="624AEC9A" w14:textId="0BB20BD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5" w:history="1">
        <w:r w:rsidRPr="00406354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3</w:t>
        </w:r>
        <w:r>
          <w:rPr>
            <w:webHidden/>
          </w:rPr>
          <w:fldChar w:fldCharType="end"/>
        </w:r>
      </w:hyperlink>
    </w:p>
    <w:p w14:paraId="6F63ADE8" w14:textId="78AE005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6" w:history="1">
        <w:r w:rsidRPr="00406354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4</w:t>
        </w:r>
        <w:r>
          <w:rPr>
            <w:webHidden/>
          </w:rPr>
          <w:fldChar w:fldCharType="end"/>
        </w:r>
      </w:hyperlink>
    </w:p>
    <w:p w14:paraId="5E138594" w14:textId="272C876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7" w:history="1">
        <w:r w:rsidRPr="00406354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5</w:t>
        </w:r>
        <w:r>
          <w:rPr>
            <w:webHidden/>
          </w:rPr>
          <w:fldChar w:fldCharType="end"/>
        </w:r>
      </w:hyperlink>
    </w:p>
    <w:p w14:paraId="2DF878FA" w14:textId="19C2564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8" w:history="1">
        <w:r w:rsidRPr="00406354">
          <w:rPr>
            <w:rStyle w:val="Hyperlink"/>
          </w:rPr>
          <w:t>Nami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6</w:t>
        </w:r>
        <w:r>
          <w:rPr>
            <w:webHidden/>
          </w:rPr>
          <w:fldChar w:fldCharType="end"/>
        </w:r>
      </w:hyperlink>
    </w:p>
    <w:p w14:paraId="3045CC1D" w14:textId="5CEAA3B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19" w:history="1">
        <w:r w:rsidRPr="00406354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7</w:t>
        </w:r>
        <w:r>
          <w:rPr>
            <w:webHidden/>
          </w:rPr>
          <w:fldChar w:fldCharType="end"/>
        </w:r>
      </w:hyperlink>
    </w:p>
    <w:p w14:paraId="00B43E58" w14:textId="7F4A773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0" w:history="1">
        <w:r w:rsidRPr="00406354">
          <w:rPr>
            <w:rStyle w:val="Hyperlink"/>
          </w:rPr>
          <w:t>Netherlan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8</w:t>
        </w:r>
        <w:r>
          <w:rPr>
            <w:webHidden/>
          </w:rPr>
          <w:fldChar w:fldCharType="end"/>
        </w:r>
      </w:hyperlink>
    </w:p>
    <w:p w14:paraId="1DC8663A" w14:textId="62C9EB8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1" w:history="1">
        <w:r w:rsidRPr="00406354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9</w:t>
        </w:r>
        <w:r>
          <w:rPr>
            <w:webHidden/>
          </w:rPr>
          <w:fldChar w:fldCharType="end"/>
        </w:r>
      </w:hyperlink>
    </w:p>
    <w:p w14:paraId="2C0671A6" w14:textId="17BFE59B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2" w:history="1">
        <w:r w:rsidRPr="00406354">
          <w:rPr>
            <w:rStyle w:val="Hyperlink"/>
          </w:rPr>
          <w:t>Nicaragu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14:paraId="0E42C397" w14:textId="6864AE9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3" w:history="1">
        <w:r w:rsidRPr="00406354">
          <w:rPr>
            <w:rStyle w:val="Hyperlink"/>
          </w:rPr>
          <w:t>Ni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1</w:t>
        </w:r>
        <w:r>
          <w:rPr>
            <w:webHidden/>
          </w:rPr>
          <w:fldChar w:fldCharType="end"/>
        </w:r>
      </w:hyperlink>
    </w:p>
    <w:p w14:paraId="32561E42" w14:textId="2588D42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4" w:history="1">
        <w:r w:rsidRPr="00406354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2</w:t>
        </w:r>
        <w:r>
          <w:rPr>
            <w:webHidden/>
          </w:rPr>
          <w:fldChar w:fldCharType="end"/>
        </w:r>
      </w:hyperlink>
    </w:p>
    <w:p w14:paraId="2CD3941F" w14:textId="364C1B4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5" w:history="1">
        <w:r w:rsidRPr="00406354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3</w:t>
        </w:r>
        <w:r>
          <w:rPr>
            <w:webHidden/>
          </w:rPr>
          <w:fldChar w:fldCharType="end"/>
        </w:r>
      </w:hyperlink>
    </w:p>
    <w:p w14:paraId="4BE625B1" w14:textId="5AEDCC0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6" w:history="1">
        <w:r w:rsidRPr="00406354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4</w:t>
        </w:r>
        <w:r>
          <w:rPr>
            <w:webHidden/>
          </w:rPr>
          <w:fldChar w:fldCharType="end"/>
        </w:r>
      </w:hyperlink>
    </w:p>
    <w:p w14:paraId="5740D0E0" w14:textId="6B01ABB2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7" w:history="1">
        <w:r w:rsidRPr="00406354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5</w:t>
        </w:r>
        <w:r>
          <w:rPr>
            <w:webHidden/>
          </w:rPr>
          <w:fldChar w:fldCharType="end"/>
        </w:r>
      </w:hyperlink>
    </w:p>
    <w:p w14:paraId="6C9A142A" w14:textId="00CC5CE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8" w:history="1">
        <w:r w:rsidRPr="00406354">
          <w:rPr>
            <w:rStyle w:val="Hyperlink"/>
          </w:rPr>
          <w:t>Palest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6</w:t>
        </w:r>
        <w:r>
          <w:rPr>
            <w:webHidden/>
          </w:rPr>
          <w:fldChar w:fldCharType="end"/>
        </w:r>
      </w:hyperlink>
    </w:p>
    <w:p w14:paraId="6E047396" w14:textId="58D6BA3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29" w:history="1">
        <w:r w:rsidRPr="00406354">
          <w:rPr>
            <w:rStyle w:val="Hyperlink"/>
          </w:rPr>
          <w:t>Pan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7</w:t>
        </w:r>
        <w:r>
          <w:rPr>
            <w:webHidden/>
          </w:rPr>
          <w:fldChar w:fldCharType="end"/>
        </w:r>
      </w:hyperlink>
    </w:p>
    <w:p w14:paraId="3BD323B9" w14:textId="325782C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0" w:history="1">
        <w:r w:rsidRPr="00406354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8</w:t>
        </w:r>
        <w:r>
          <w:rPr>
            <w:webHidden/>
          </w:rPr>
          <w:fldChar w:fldCharType="end"/>
        </w:r>
      </w:hyperlink>
    </w:p>
    <w:p w14:paraId="2E0E4F25" w14:textId="47817D3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1" w:history="1">
        <w:r w:rsidRPr="00406354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9</w:t>
        </w:r>
        <w:r>
          <w:rPr>
            <w:webHidden/>
          </w:rPr>
          <w:fldChar w:fldCharType="end"/>
        </w:r>
      </w:hyperlink>
    </w:p>
    <w:p w14:paraId="75FEF73C" w14:textId="0AD12674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2" w:history="1">
        <w:r w:rsidRPr="00406354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14:paraId="515FACDC" w14:textId="5C157B9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3" w:history="1">
        <w:r w:rsidRPr="00406354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1</w:t>
        </w:r>
        <w:r>
          <w:rPr>
            <w:webHidden/>
          </w:rPr>
          <w:fldChar w:fldCharType="end"/>
        </w:r>
      </w:hyperlink>
    </w:p>
    <w:p w14:paraId="5E775BB2" w14:textId="44B7258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4" w:history="1">
        <w:r w:rsidRPr="00406354">
          <w:rPr>
            <w:rStyle w:val="Hyperlink"/>
          </w:rPr>
          <w:t>Portug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2</w:t>
        </w:r>
        <w:r>
          <w:rPr>
            <w:webHidden/>
          </w:rPr>
          <w:fldChar w:fldCharType="end"/>
        </w:r>
      </w:hyperlink>
    </w:p>
    <w:p w14:paraId="2405AB76" w14:textId="24BB668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5" w:history="1">
        <w:r w:rsidRPr="00406354">
          <w:rPr>
            <w:rStyle w:val="Hyperlink"/>
          </w:rPr>
          <w:t>Qa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3</w:t>
        </w:r>
        <w:r>
          <w:rPr>
            <w:webHidden/>
          </w:rPr>
          <w:fldChar w:fldCharType="end"/>
        </w:r>
      </w:hyperlink>
    </w:p>
    <w:p w14:paraId="088F81A5" w14:textId="3FA8A2A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6" w:history="1">
        <w:r w:rsidRPr="00406354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4</w:t>
        </w:r>
        <w:r>
          <w:rPr>
            <w:webHidden/>
          </w:rPr>
          <w:fldChar w:fldCharType="end"/>
        </w:r>
      </w:hyperlink>
    </w:p>
    <w:p w14:paraId="046D5E21" w14:textId="34E3866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7" w:history="1">
        <w:r w:rsidRPr="00406354">
          <w:rPr>
            <w:rStyle w:val="Hyperlink"/>
          </w:rPr>
          <w:t>Russian Fede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5</w:t>
        </w:r>
        <w:r>
          <w:rPr>
            <w:webHidden/>
          </w:rPr>
          <w:fldChar w:fldCharType="end"/>
        </w:r>
      </w:hyperlink>
    </w:p>
    <w:p w14:paraId="72C0BA87" w14:textId="640EA32B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8" w:history="1">
        <w:r w:rsidRPr="00406354">
          <w:rPr>
            <w:rStyle w:val="Hyperlink"/>
          </w:rPr>
          <w:t>Rw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6</w:t>
        </w:r>
        <w:r>
          <w:rPr>
            <w:webHidden/>
          </w:rPr>
          <w:fldChar w:fldCharType="end"/>
        </w:r>
      </w:hyperlink>
    </w:p>
    <w:p w14:paraId="66C0C321" w14:textId="48EEED8F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39" w:history="1">
        <w:r w:rsidRPr="00406354">
          <w:rPr>
            <w:rStyle w:val="Hyperlink"/>
          </w:rPr>
          <w:t>San Mari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7</w:t>
        </w:r>
        <w:r>
          <w:rPr>
            <w:webHidden/>
          </w:rPr>
          <w:fldChar w:fldCharType="end"/>
        </w:r>
      </w:hyperlink>
    </w:p>
    <w:p w14:paraId="0C0AAD05" w14:textId="1F34E678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0" w:history="1">
        <w:r w:rsidRPr="00406354">
          <w:rPr>
            <w:rStyle w:val="Hyperlink"/>
          </w:rPr>
          <w:t>Saudi Ara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8</w:t>
        </w:r>
        <w:r>
          <w:rPr>
            <w:webHidden/>
          </w:rPr>
          <w:fldChar w:fldCharType="end"/>
        </w:r>
      </w:hyperlink>
    </w:p>
    <w:p w14:paraId="109C5F1A" w14:textId="206FBA6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1" w:history="1">
        <w:r w:rsidRPr="00406354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9</w:t>
        </w:r>
        <w:r>
          <w:rPr>
            <w:webHidden/>
          </w:rPr>
          <w:fldChar w:fldCharType="end"/>
        </w:r>
      </w:hyperlink>
    </w:p>
    <w:p w14:paraId="59F92A75" w14:textId="3DE5335F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2" w:history="1">
        <w:r w:rsidRPr="00406354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1</w:t>
        </w:r>
        <w:r>
          <w:rPr>
            <w:webHidden/>
          </w:rPr>
          <w:fldChar w:fldCharType="end"/>
        </w:r>
      </w:hyperlink>
    </w:p>
    <w:p w14:paraId="46DEA551" w14:textId="18686BDC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3" w:history="1">
        <w:r w:rsidRPr="00406354">
          <w:rPr>
            <w:rStyle w:val="Hyperlink"/>
          </w:rPr>
          <w:t>Slovak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2</w:t>
        </w:r>
        <w:r>
          <w:rPr>
            <w:webHidden/>
          </w:rPr>
          <w:fldChar w:fldCharType="end"/>
        </w:r>
      </w:hyperlink>
    </w:p>
    <w:p w14:paraId="6678F3F5" w14:textId="33455E6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4" w:history="1">
        <w:r w:rsidRPr="00406354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3</w:t>
        </w:r>
        <w:r>
          <w:rPr>
            <w:webHidden/>
          </w:rPr>
          <w:fldChar w:fldCharType="end"/>
        </w:r>
      </w:hyperlink>
    </w:p>
    <w:p w14:paraId="4933EE8C" w14:textId="3E672089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5" w:history="1">
        <w:r w:rsidRPr="00406354">
          <w:rPr>
            <w:rStyle w:val="Hyperlink"/>
          </w:rPr>
          <w:t>Sovereign Military Order of 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4</w:t>
        </w:r>
        <w:r>
          <w:rPr>
            <w:webHidden/>
          </w:rPr>
          <w:fldChar w:fldCharType="end"/>
        </w:r>
      </w:hyperlink>
    </w:p>
    <w:p w14:paraId="685343F4" w14:textId="3168D50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6" w:history="1">
        <w:r w:rsidRPr="00406354">
          <w:rPr>
            <w:rStyle w:val="Hyperlink"/>
          </w:rPr>
          <w:t>Sp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5</w:t>
        </w:r>
        <w:r>
          <w:rPr>
            <w:webHidden/>
          </w:rPr>
          <w:fldChar w:fldCharType="end"/>
        </w:r>
      </w:hyperlink>
    </w:p>
    <w:p w14:paraId="5D62D256" w14:textId="55BBEAF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7" w:history="1">
        <w:r w:rsidRPr="00406354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7</w:t>
        </w:r>
        <w:r>
          <w:rPr>
            <w:webHidden/>
          </w:rPr>
          <w:fldChar w:fldCharType="end"/>
        </w:r>
      </w:hyperlink>
    </w:p>
    <w:p w14:paraId="332C2042" w14:textId="0374EB0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8" w:history="1">
        <w:r w:rsidRPr="00406354">
          <w:rPr>
            <w:rStyle w:val="Hyperlink"/>
          </w:rPr>
          <w:t>Su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8</w:t>
        </w:r>
        <w:r>
          <w:rPr>
            <w:webHidden/>
          </w:rPr>
          <w:fldChar w:fldCharType="end"/>
        </w:r>
      </w:hyperlink>
    </w:p>
    <w:p w14:paraId="3EDE56D9" w14:textId="74E0BD8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49" w:history="1">
        <w:r w:rsidRPr="00406354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9</w:t>
        </w:r>
        <w:r>
          <w:rPr>
            <w:webHidden/>
          </w:rPr>
          <w:fldChar w:fldCharType="end"/>
        </w:r>
      </w:hyperlink>
    </w:p>
    <w:p w14:paraId="72B6989F" w14:textId="1B7EA6F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0" w:history="1">
        <w:r w:rsidRPr="00406354">
          <w:rPr>
            <w:rStyle w:val="Hyperlink"/>
          </w:rPr>
          <w:t>Switzer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14:paraId="620A0B23" w14:textId="6F5C5B48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1" w:history="1">
        <w:r w:rsidRPr="00406354">
          <w:rPr>
            <w:rStyle w:val="Hyperlink"/>
          </w:rPr>
          <w:t>Sy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2</w:t>
        </w:r>
        <w:r>
          <w:rPr>
            <w:webHidden/>
          </w:rPr>
          <w:fldChar w:fldCharType="end"/>
        </w:r>
      </w:hyperlink>
    </w:p>
    <w:p w14:paraId="365A35D3" w14:textId="43D1F6AA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2" w:history="1">
        <w:r w:rsidRPr="00406354">
          <w:rPr>
            <w:rStyle w:val="Hyperlink"/>
          </w:rPr>
          <w:t>Tanz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3</w:t>
        </w:r>
        <w:r>
          <w:rPr>
            <w:webHidden/>
          </w:rPr>
          <w:fldChar w:fldCharType="end"/>
        </w:r>
      </w:hyperlink>
    </w:p>
    <w:p w14:paraId="3DCFC003" w14:textId="2C62A30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3" w:history="1">
        <w:r w:rsidRPr="00406354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4</w:t>
        </w:r>
        <w:r>
          <w:rPr>
            <w:webHidden/>
          </w:rPr>
          <w:fldChar w:fldCharType="end"/>
        </w:r>
      </w:hyperlink>
    </w:p>
    <w:p w14:paraId="6605FD31" w14:textId="07320ED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4" w:history="1">
        <w:r w:rsidRPr="00406354">
          <w:rPr>
            <w:rStyle w:val="Hyperlink"/>
          </w:rPr>
          <w:t>To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5</w:t>
        </w:r>
        <w:r>
          <w:rPr>
            <w:webHidden/>
          </w:rPr>
          <w:fldChar w:fldCharType="end"/>
        </w:r>
      </w:hyperlink>
    </w:p>
    <w:p w14:paraId="0ECF334B" w14:textId="697ED3A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5" w:history="1">
        <w:r w:rsidRPr="00406354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6</w:t>
        </w:r>
        <w:r>
          <w:rPr>
            <w:webHidden/>
          </w:rPr>
          <w:fldChar w:fldCharType="end"/>
        </w:r>
      </w:hyperlink>
    </w:p>
    <w:p w14:paraId="3DEF8CB4" w14:textId="5414C3F0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6" w:history="1">
        <w:r w:rsidRPr="00406354">
          <w:rPr>
            <w:rStyle w:val="Hyperlink"/>
          </w:rPr>
          <w:t>Turkme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7</w:t>
        </w:r>
        <w:r>
          <w:rPr>
            <w:webHidden/>
          </w:rPr>
          <w:fldChar w:fldCharType="end"/>
        </w:r>
      </w:hyperlink>
    </w:p>
    <w:p w14:paraId="29F5A1AB" w14:textId="7BF85FD1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7" w:history="1">
        <w:r w:rsidRPr="00406354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8</w:t>
        </w:r>
        <w:r>
          <w:rPr>
            <w:webHidden/>
          </w:rPr>
          <w:fldChar w:fldCharType="end"/>
        </w:r>
      </w:hyperlink>
    </w:p>
    <w:p w14:paraId="4F47F383" w14:textId="002BBCE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8" w:history="1">
        <w:r w:rsidRPr="00406354">
          <w:rPr>
            <w:rStyle w:val="Hyperlink"/>
          </w:rPr>
          <w:t>Ug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0</w:t>
        </w:r>
        <w:r>
          <w:rPr>
            <w:webHidden/>
          </w:rPr>
          <w:fldChar w:fldCharType="end"/>
        </w:r>
      </w:hyperlink>
    </w:p>
    <w:p w14:paraId="1655D2FE" w14:textId="293DC31E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59" w:history="1">
        <w:r w:rsidRPr="00406354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1</w:t>
        </w:r>
        <w:r>
          <w:rPr>
            <w:webHidden/>
          </w:rPr>
          <w:fldChar w:fldCharType="end"/>
        </w:r>
      </w:hyperlink>
    </w:p>
    <w:p w14:paraId="758C0B0C" w14:textId="51A0633B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0" w:history="1">
        <w:r w:rsidRPr="00406354">
          <w:rPr>
            <w:rStyle w:val="Hyperlink"/>
          </w:rPr>
          <w:t>United Arab Emir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2</w:t>
        </w:r>
        <w:r>
          <w:rPr>
            <w:webHidden/>
          </w:rPr>
          <w:fldChar w:fldCharType="end"/>
        </w:r>
      </w:hyperlink>
    </w:p>
    <w:p w14:paraId="1890D515" w14:textId="3656D25D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1" w:history="1">
        <w:r w:rsidRPr="00406354">
          <w:rPr>
            <w:rStyle w:val="Hyperlink"/>
          </w:rPr>
          <w:t>United Kingdom of Great Britain and Northern 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3</w:t>
        </w:r>
        <w:r>
          <w:rPr>
            <w:webHidden/>
          </w:rPr>
          <w:fldChar w:fldCharType="end"/>
        </w:r>
      </w:hyperlink>
    </w:p>
    <w:p w14:paraId="074B34B7" w14:textId="6B0A0CD2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2" w:history="1">
        <w:r w:rsidRPr="00406354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4</w:t>
        </w:r>
        <w:r>
          <w:rPr>
            <w:webHidden/>
          </w:rPr>
          <w:fldChar w:fldCharType="end"/>
        </w:r>
      </w:hyperlink>
    </w:p>
    <w:p w14:paraId="6B31F8CA" w14:textId="14B39AE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3" w:history="1">
        <w:r w:rsidRPr="00406354">
          <w:rPr>
            <w:rStyle w:val="Hyperlink"/>
          </w:rPr>
          <w:t>United States of Ame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14:paraId="772252F1" w14:textId="559BA8A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4" w:history="1">
        <w:r w:rsidRPr="00406354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7</w:t>
        </w:r>
        <w:r>
          <w:rPr>
            <w:webHidden/>
          </w:rPr>
          <w:fldChar w:fldCharType="end"/>
        </w:r>
      </w:hyperlink>
    </w:p>
    <w:p w14:paraId="7AD4E79A" w14:textId="7C6F0727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5" w:history="1">
        <w:r w:rsidRPr="00406354">
          <w:rPr>
            <w:rStyle w:val="Hyperlink"/>
          </w:rPr>
          <w:t>Uzbe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8</w:t>
        </w:r>
        <w:r>
          <w:rPr>
            <w:webHidden/>
          </w:rPr>
          <w:fldChar w:fldCharType="end"/>
        </w:r>
      </w:hyperlink>
    </w:p>
    <w:p w14:paraId="54C5E91E" w14:textId="5DFBA2F6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6" w:history="1">
        <w:r w:rsidRPr="00406354">
          <w:rPr>
            <w:rStyle w:val="Hyperlink"/>
          </w:rPr>
          <w:t>Venezue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9</w:t>
        </w:r>
        <w:r>
          <w:rPr>
            <w:webHidden/>
          </w:rPr>
          <w:fldChar w:fldCharType="end"/>
        </w:r>
      </w:hyperlink>
    </w:p>
    <w:p w14:paraId="478D0C93" w14:textId="1C9B9BE5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7" w:history="1">
        <w:r w:rsidRPr="00406354">
          <w:rPr>
            <w:rStyle w:val="Hyperlink"/>
          </w:rPr>
          <w:t>Vietn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0</w:t>
        </w:r>
        <w:r>
          <w:rPr>
            <w:webHidden/>
          </w:rPr>
          <w:fldChar w:fldCharType="end"/>
        </w:r>
      </w:hyperlink>
    </w:p>
    <w:p w14:paraId="092833BB" w14:textId="359194F8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8" w:history="1">
        <w:r w:rsidRPr="00406354">
          <w:rPr>
            <w:rStyle w:val="Hyperlink"/>
          </w:rPr>
          <w:t>Yem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1</w:t>
        </w:r>
        <w:r>
          <w:rPr>
            <w:webHidden/>
          </w:rPr>
          <w:fldChar w:fldCharType="end"/>
        </w:r>
      </w:hyperlink>
    </w:p>
    <w:p w14:paraId="6655359E" w14:textId="26DB7CBB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69" w:history="1">
        <w:r w:rsidRPr="00406354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2</w:t>
        </w:r>
        <w:r>
          <w:rPr>
            <w:webHidden/>
          </w:rPr>
          <w:fldChar w:fldCharType="end"/>
        </w:r>
      </w:hyperlink>
    </w:p>
    <w:p w14:paraId="6DF6E070" w14:textId="7F348C0B" w:rsidR="00940070" w:rsidRDefault="00940070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2310570" w:history="1">
        <w:r w:rsidRPr="00406354">
          <w:rPr>
            <w:rStyle w:val="Hyperlink"/>
          </w:rPr>
          <w:t>Zimbabw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23105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3</w:t>
        </w:r>
        <w:r>
          <w:rPr>
            <w:webHidden/>
          </w:rPr>
          <w:fldChar w:fldCharType="end"/>
        </w:r>
      </w:hyperlink>
    </w:p>
    <w:p w14:paraId="330D1410" w14:textId="10A3AC9C" w:rsidR="00940070" w:rsidRDefault="0094007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22310571" w:history="1">
        <w:r w:rsidRPr="00406354">
          <w:rPr>
            <w:rStyle w:val="Hyperlink"/>
            <w:noProof/>
          </w:rPr>
          <w:t>NATIONAL D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0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4</w:t>
        </w:r>
        <w:r>
          <w:rPr>
            <w:noProof/>
            <w:webHidden/>
          </w:rPr>
          <w:fldChar w:fldCharType="end"/>
        </w:r>
      </w:hyperlink>
    </w:p>
    <w:p w14:paraId="3D21DB04" w14:textId="17C76888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0" w:name="_Toc30497837"/>
      <w:bookmarkStart w:id="1" w:name="_Toc222310432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0"/>
      <w:bookmarkEnd w:id="1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2" w:name="_Toc30497838"/>
      <w:bookmarkStart w:id="3" w:name="_Toc222310433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2"/>
      <w:bookmarkEnd w:id="3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4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940070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5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 xml:space="preserve">Head of Mission and </w:t>
            </w:r>
            <w:proofErr w:type="spellStart"/>
            <w:r w:rsidRPr="00F152F0">
              <w:rPr>
                <w:b/>
                <w:sz w:val="19"/>
                <w:szCs w:val="19"/>
                <w:lang w:val="fr-FR"/>
              </w:rPr>
              <w:t>Residence</w:t>
            </w:r>
            <w:proofErr w:type="spellEnd"/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940070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0554A6A8" w:rsidR="00020953" w:rsidRPr="00940070" w:rsidRDefault="0094007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1DA5D43B" w14:textId="77777777" w:rsidR="00940070" w:rsidRDefault="0094007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 xml:space="preserve">H. E. Archbishop Luigi </w:t>
            </w:r>
            <w:proofErr w:type="spellStart"/>
            <w:r>
              <w:rPr>
                <w:i/>
                <w:iCs/>
                <w:sz w:val="19"/>
                <w:szCs w:val="19"/>
                <w:lang w:val="en-GB"/>
              </w:rPr>
              <w:t>Teresio</w:t>
            </w:r>
            <w:proofErr w:type="spellEnd"/>
            <w:r>
              <w:rPr>
                <w:i/>
                <w:iCs/>
                <w:sz w:val="19"/>
                <w:szCs w:val="19"/>
                <w:lang w:val="en-GB"/>
              </w:rPr>
              <w:t xml:space="preserve"> BIANCO</w:t>
            </w:r>
          </w:p>
          <w:p w14:paraId="1BE21E50" w14:textId="7DCB9D98" w:rsidR="00020953" w:rsidRPr="00940070" w:rsidRDefault="0094007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0769B8F9" w:rsidR="00020953" w:rsidRPr="00940070" w:rsidRDefault="00940070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23 June 2025</w:t>
            </w:r>
          </w:p>
        </w:tc>
      </w:tr>
      <w:bookmarkEnd w:id="5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4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940070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6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7BA150B0" w:rsidR="00020953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269D91C3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05EDB964" w:rsidR="00020953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0BEDD2C0" w:rsidR="00020953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940070" w:rsidRPr="0027671D" w14:paraId="3AC20B3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E3AAE39" w14:textId="3DBAC3A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0F8622C3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Haytha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Abdulmome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assan SHOJA'AADIN</w:t>
            </w:r>
          </w:p>
          <w:p w14:paraId="3C3AAC14" w14:textId="27F03CF4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1E86045" w14:textId="465F134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940070" w:rsidRPr="0027671D" w14:paraId="50B23C2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D18410" w14:textId="4872DB2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5DF24B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George </w:t>
            </w:r>
            <w:proofErr w:type="spellStart"/>
            <w:r>
              <w:rPr>
                <w:sz w:val="19"/>
                <w:szCs w:val="19"/>
                <w:lang w:val="de-DE"/>
              </w:rPr>
              <w:t>Kahem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ADAFA</w:t>
            </w:r>
          </w:p>
          <w:p w14:paraId="2EC41EF9" w14:textId="4C8FDED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4E50309" w14:textId="4664A29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940070" w:rsidRPr="0027671D" w14:paraId="7E0B420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E5798EC" w14:textId="1DBE557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2E5A998A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61928454" w14:textId="64C1151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CEB6840" w14:textId="5E537BB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940070" w:rsidRPr="0027671D" w14:paraId="0EA99A0D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E0B246" w14:textId="43BDB2D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504CCF3D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1B241D5F" w14:textId="2DB73259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387753D" w14:textId="68135C5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940070" w:rsidRPr="0027671D" w14:paraId="352371A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9DB1E9" w14:textId="49CA77E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EE97457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Ashot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OVAKIMIAN</w:t>
            </w:r>
          </w:p>
          <w:p w14:paraId="53BEE13B" w14:textId="1D21066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5CD36701" w14:textId="16FF33E6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940070" w:rsidRPr="0027671D" w14:paraId="377785F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E919E2" w14:textId="5776C4E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2CBE799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dine FARHANE</w:t>
            </w:r>
          </w:p>
          <w:p w14:paraId="7592DE2C" w14:textId="224BE8DC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E622D7B" w14:textId="5530F73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940070" w:rsidRPr="0027671D" w14:paraId="2AB10B1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895F2E" w14:textId="5288FB21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4B8FA6E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3C152261" w14:textId="6103F6DD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1D4C5B2" w14:textId="7022668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940070" w:rsidRPr="0027671D" w14:paraId="3E0DC8C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B1BEC3" w14:textId="72C45EF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28CD669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38F010F6" w14:textId="6AE5067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CC78A33" w14:textId="6F36071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940070" w:rsidRPr="0027671D" w14:paraId="62B5ECF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AF821BC" w14:textId="06BB64A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5F053E93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Rapulan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ydney MOLEKANE</w:t>
            </w:r>
          </w:p>
          <w:p w14:paraId="2C330157" w14:textId="673E684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BC72A7E" w14:textId="6033C56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940070" w:rsidRPr="0027671D" w14:paraId="5B37248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9AA2D3" w14:textId="3D282D06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395C517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Yousuf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hmed Hamed AL JABRI</w:t>
            </w:r>
          </w:p>
          <w:p w14:paraId="4965702A" w14:textId="25AEBA1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38CCA3B" w14:textId="3B25FF7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940070" w:rsidRPr="0027671D" w14:paraId="2769E00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5093A9" w14:textId="3BC63C6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4712BC9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1B3D9B0E" w14:textId="34DA5B5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7227B4" w14:textId="37EF6BC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940070" w:rsidRPr="0027671D" w14:paraId="31EBE52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0D39028" w14:textId="77059FB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22D6401C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7F4E5254" w14:textId="1066262D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B94DD5" w14:textId="39D34212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940070" w:rsidRPr="0027671D" w14:paraId="38E6102B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854EA7F" w14:textId="789A8F7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6304B8E1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Rovsha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ADIGBAYLI</w:t>
            </w:r>
          </w:p>
          <w:p w14:paraId="4CB4ED91" w14:textId="47356BE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40AAEF0" w14:textId="6779406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940070" w:rsidRPr="0027671D" w14:paraId="6F9329F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FD5F4D" w14:textId="31A988B0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A6420F6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Zeineb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ELY SALEM</w:t>
            </w:r>
          </w:p>
          <w:p w14:paraId="743DE6F5" w14:textId="1E517D1F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5D24AFB" w14:textId="3739DC7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940070" w:rsidRPr="0027671D" w14:paraId="67787E5E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E30C685" w14:textId="41CC732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2DDC84A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Damos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Dumoli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GUSMAN</w:t>
            </w:r>
          </w:p>
          <w:p w14:paraId="403CB09C" w14:textId="7FDADBB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5037C5" w14:textId="0A2C6A9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940070" w:rsidRPr="0027671D" w14:paraId="0F2EAB2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D616ED" w14:textId="65017AEB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A5CF402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2B3A51BF" w14:textId="2B099BE3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5EE972" w14:textId="2AAE1EEB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940070" w:rsidRPr="0027671D" w14:paraId="35D6B84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2F3DE0" w14:textId="74E4F3D6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06E74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sengeg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IJIDDORJ</w:t>
            </w:r>
          </w:p>
          <w:p w14:paraId="7665C1EB" w14:textId="34E30667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8CD44D7" w14:textId="04796A1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940070" w:rsidRPr="0027671D" w14:paraId="697F285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372A1D" w14:textId="40E7076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70A6FC33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Demitu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Hambis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ONSA</w:t>
            </w:r>
          </w:p>
          <w:p w14:paraId="72575D12" w14:textId="512628A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C9A60C5" w14:textId="3FF1D5A6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940070" w:rsidRPr="0027671D" w14:paraId="415BD68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36CCF4" w14:textId="3B9E126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726EC8B7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6061892D" w14:textId="1F17039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8D869B4" w14:textId="50F1ECCE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940070" w:rsidRPr="0027671D" w14:paraId="3DA89F3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71FFB1" w14:textId="6C168E1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3CEB1AB7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476AE59E" w14:textId="226CBF97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F7C0B4" w14:textId="40FEC6E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940070" w:rsidRPr="0027671D" w14:paraId="639729F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E42A1B" w14:textId="0921EEA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F71626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12303F07" w14:textId="1BDA2AD9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FEEB4B3" w14:textId="1BAA773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940070" w:rsidRPr="0027671D" w14:paraId="36992EA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DAC3A8E" w14:textId="75AD1FAC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0BF37ED5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134F2857" w14:textId="17557411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ECB4168" w14:textId="44527CF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940070" w:rsidRPr="0027671D" w14:paraId="73AFF28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F98708" w14:textId="2B9163A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5B0A8A65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26BE0FBB" w14:textId="3E6C35C2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46E39E5" w14:textId="585730FC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940070" w:rsidRPr="0027671D" w14:paraId="1E0BE0B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83A342" w14:textId="23FF27C3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72A6C01D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Nahla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Mohamed Essam Eldin ELZAWAHRY</w:t>
            </w:r>
          </w:p>
          <w:p w14:paraId="4B1B1A81" w14:textId="02251DE9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D4A6B2" w14:textId="64F9336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940070" w:rsidRPr="0027671D" w14:paraId="1D8A3F8D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85D43D" w14:textId="47360CB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87E10C2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282BE621" w14:textId="2755AD0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7283BC8" w14:textId="1CDBDB7C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940070" w:rsidRPr="0027671D" w14:paraId="67662DD2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99800CB" w14:textId="397FD3C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E8C048D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27631003" w14:textId="1C97772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E6A19A2" w14:textId="79C2FC84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940070" w:rsidRPr="0027671D" w14:paraId="47F64700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9080576" w14:textId="485E3CA1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B83267C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63C634B1" w14:textId="11682A9B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5E04650" w14:textId="643741B1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940070" w:rsidRPr="0027671D" w14:paraId="689E073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8130E9E" w14:textId="36E004C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4B8012FD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3E24B43E" w14:textId="0B6541FD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1237722" w14:textId="46A144B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940070" w:rsidRPr="0027671D" w14:paraId="0850896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BB629E" w14:textId="33D667C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37ACF38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26C345CE" w14:textId="0106E77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C59B3B9" w14:textId="00E9C7C0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940070" w:rsidRPr="0027671D" w14:paraId="427E9DD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222295" w14:textId="23A0C13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FEC09E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alantbe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KUSHCHUBEKOV</w:t>
            </w:r>
          </w:p>
          <w:p w14:paraId="38955CE3" w14:textId="2D45DE82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5193121" w14:textId="6C75DC0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940070" w:rsidRPr="0027671D" w14:paraId="6299448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C4BD7F" w14:textId="0087826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0639B6F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Ian David </w:t>
            </w:r>
            <w:proofErr w:type="spellStart"/>
            <w:r>
              <w:rPr>
                <w:sz w:val="19"/>
                <w:szCs w:val="19"/>
                <w:lang w:val="de-DE"/>
              </w:rPr>
              <w:t>Graing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IGGS</w:t>
            </w:r>
          </w:p>
          <w:p w14:paraId="0BA6A401" w14:textId="6F2DDF4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2EE7F60" w14:textId="4DDB78B0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940070" w:rsidRPr="0027671D" w14:paraId="00544D5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95CB127" w14:textId="77B1E64E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0628832A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24051663" w14:textId="5B3CA41E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38990C" w14:textId="4071062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940070" w:rsidRPr="0027671D" w14:paraId="0C2583F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49F701" w14:textId="4B05547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2B2AB808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6295B8F4" w14:textId="20E2D217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E54F72" w14:textId="38A28543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940070" w:rsidRPr="0027671D" w14:paraId="0ADBA6C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220BB1" w14:textId="4DDF2B10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30886CC1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472750FA" w14:textId="7CC0EA1F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5A7231" w14:textId="0FE2A87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940070" w:rsidRPr="0027671D" w14:paraId="64E2A94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5AB592" w14:textId="0564B03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7E648B8F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41F47864" w14:textId="724AD7A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ABB7775" w14:textId="3C3FDF0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940070" w:rsidRPr="0027671D" w14:paraId="751DF4A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8AEF49" w14:textId="795C2D1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6D101220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Meren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ENYAH</w:t>
            </w:r>
          </w:p>
          <w:p w14:paraId="700AAD77" w14:textId="1C94518F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4ADA849" w14:textId="01099F3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940070" w:rsidRPr="0027671D" w14:paraId="5D5831B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915ECF" w14:textId="692DA04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353F649D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Krassimi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Svilenov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BOJANOV</w:t>
            </w:r>
          </w:p>
          <w:p w14:paraId="0DEEF754" w14:textId="5C03AF8E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39319F9" w14:textId="1472B03B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940070" w:rsidRPr="0027671D" w14:paraId="7F585BC5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9F49F5" w14:textId="0EDF928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72855E5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Jiří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KUDĚLA</w:t>
            </w:r>
          </w:p>
          <w:p w14:paraId="37E5104D" w14:textId="01825A07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AF262C" w14:textId="00C4673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940070" w:rsidRPr="0027671D" w14:paraId="693D954E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B91655B" w14:textId="09B90E1E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300265A8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Maimounat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OUATTARA</w:t>
            </w:r>
          </w:p>
          <w:p w14:paraId="73EA358A" w14:textId="6702A489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B14D508" w14:textId="6B6F190C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940070" w:rsidRPr="0027671D" w14:paraId="4006153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1110367" w14:textId="2020D62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76D0F76C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rgyrios MAKRIS</w:t>
            </w:r>
          </w:p>
          <w:p w14:paraId="34BC7C95" w14:textId="49B0EE7C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E0424D7" w14:textId="23B9D57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940070" w:rsidRPr="0027671D" w14:paraId="5882364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FC20BFB" w14:textId="2B3E84C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67508243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525285E8" w14:textId="16A23303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E7FA82" w14:textId="678BB86E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940070" w:rsidRPr="0027671D" w14:paraId="0D99C032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78D27D" w14:textId="762F329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343D54FC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2A2FA9C1" w14:textId="2FF2155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1900844" w14:textId="7528D97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940070" w:rsidRPr="0027671D" w14:paraId="6565954E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7DD55F" w14:textId="3B2B423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2B28F31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0D6F3EA2" w14:textId="5D037DB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7FC28B43" w14:textId="69FAE20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940070" w:rsidRPr="0027671D" w14:paraId="11D367E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2149B1C" w14:textId="58BEB6E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270D179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Oljan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KANUSHI</w:t>
            </w:r>
          </w:p>
          <w:p w14:paraId="7B8F66FF" w14:textId="4D20FB74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6F3F12" w14:textId="055B6B95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940070" w:rsidRPr="0027671D" w14:paraId="7DA88A6B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9102DC" w14:textId="1F3AEFD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67CDEC1F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1F27950E" w14:textId="61E85D91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8DF97A" w14:textId="2A5A6AA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940070" w:rsidRPr="0027671D" w14:paraId="7C8165D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9A3170" w14:textId="69B96BFE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47F702AA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SKINNER-KLÉE ARENALES</w:t>
            </w:r>
          </w:p>
          <w:p w14:paraId="146793DF" w14:textId="6A2DFD09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4A080FD" w14:textId="015134D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940070" w:rsidRPr="0027671D" w14:paraId="33FC00F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44113B" w14:textId="2364C52B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762C168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0C55E877" w14:textId="146A6184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6C3E383" w14:textId="502BB847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940070" w:rsidRPr="0027671D" w14:paraId="144C0D8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A32B216" w14:textId="384965E4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332F2558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Jassi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Yaaqob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Y A AL HAMADI</w:t>
            </w:r>
          </w:p>
          <w:p w14:paraId="15E6E0B1" w14:textId="32B873E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546B2F4" w14:textId="6943B4C4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940070" w:rsidRPr="0027671D" w14:paraId="2A4DFEA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2046CD" w14:textId="657ABE7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09EC74C0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HEANG </w:t>
            </w:r>
            <w:proofErr w:type="spellStart"/>
            <w:r>
              <w:rPr>
                <w:sz w:val="19"/>
                <w:szCs w:val="19"/>
                <w:lang w:val="de-DE"/>
              </w:rPr>
              <w:t>Thyra</w:t>
            </w:r>
            <w:proofErr w:type="spellEnd"/>
          </w:p>
          <w:p w14:paraId="6048F093" w14:textId="4F479F40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694229E4" w14:textId="09B5284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940070" w:rsidRPr="0027671D" w14:paraId="2F153FE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BF6F9F" w14:textId="05D5FC7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1144B80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2C2A0A1E" w14:textId="14542A54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3D2F531" w14:textId="7BE886D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940070" w:rsidRPr="0027671D" w14:paraId="3D248040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B78AE7" w14:textId="228909DF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5E1A971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Vasco </w:t>
            </w:r>
            <w:proofErr w:type="spellStart"/>
            <w:r>
              <w:rPr>
                <w:sz w:val="19"/>
                <w:szCs w:val="19"/>
                <w:lang w:val="de-DE"/>
              </w:rPr>
              <w:t>Mush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AMUPOFU</w:t>
            </w:r>
          </w:p>
          <w:p w14:paraId="23588946" w14:textId="4D2E287F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697159A" w14:textId="7ED45ECF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940070" w:rsidRPr="0027671D" w14:paraId="599EDFD0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5C8A36" w14:textId="344620C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68C4CF2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092F0D3E" w14:textId="614B79B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D1BABE8" w14:textId="2789140F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940070" w:rsidRPr="0027671D" w14:paraId="6E5581A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7E25242" w14:textId="50D34E3A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4E9549F4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abrina BEY</w:t>
            </w:r>
          </w:p>
          <w:p w14:paraId="507A7F20" w14:textId="5042E54A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66BBD9A" w14:textId="316324F2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940070" w:rsidRPr="0027671D" w14:paraId="2502605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C5209BC" w14:textId="438D2251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44C1E4E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avier HERRERA GARCÍA-CANTURRI</w:t>
            </w:r>
          </w:p>
          <w:p w14:paraId="224C758C" w14:textId="5D787299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464643" w14:textId="70D14640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940070" w:rsidRPr="0027671D" w14:paraId="7A0FC7A5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C8E8FE" w14:textId="2780E9F5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59C2AB14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ylvia Ursula Katja GRONEICK</w:t>
            </w:r>
          </w:p>
          <w:p w14:paraId="519F36E8" w14:textId="1C29FC74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40A4BEE" w14:textId="11C6ADF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940070" w:rsidRPr="0027671D" w14:paraId="75FE1FB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5786F7" w14:textId="0E0D46B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ABB8525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Victoria Jane HARRISON</w:t>
            </w:r>
          </w:p>
          <w:p w14:paraId="23E18EDE" w14:textId="26EFA293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32AC06" w14:textId="523CBBD7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940070" w:rsidRPr="0027671D" w14:paraId="76AB4FF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0AB504C" w14:textId="7EFF0A2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3A21D582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nest NDABASHINZE</w:t>
            </w:r>
          </w:p>
          <w:p w14:paraId="773466FF" w14:textId="3F08B92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0603A5A" w14:textId="4CB3568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940070" w:rsidRPr="0027671D" w14:paraId="0A5808FB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6CA873" w14:textId="170C02BE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A1447B6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Ese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YDOGDYYEV</w:t>
            </w:r>
          </w:p>
          <w:p w14:paraId="3486FEBF" w14:textId="470FB5E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MOSCOW</w:t>
            </w:r>
          </w:p>
        </w:tc>
        <w:tc>
          <w:tcPr>
            <w:tcW w:w="1814" w:type="dxa"/>
            <w:tcMar>
              <w:top w:w="120" w:type="dxa"/>
            </w:tcMar>
          </w:tcPr>
          <w:p w14:paraId="39E7BD5A" w14:textId="40C2663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940070" w:rsidRPr="0027671D" w14:paraId="6568321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AC8ECE9" w14:textId="7CD90DA5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08281279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ragan TUFEGDŽIĆ</w:t>
            </w:r>
          </w:p>
          <w:p w14:paraId="19357B17" w14:textId="04595C11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BFF008" w14:textId="732D9CD0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0 September 2024</w:t>
            </w:r>
          </w:p>
        </w:tc>
      </w:tr>
      <w:tr w:rsidR="00940070" w:rsidRPr="0027671D" w14:paraId="185098E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07493D" w14:textId="37E5D0F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05CB05B8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Winnie NATALA CHIBESAKUNDA</w:t>
            </w:r>
          </w:p>
          <w:p w14:paraId="6B915930" w14:textId="58A70FF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421770D6" w14:textId="1C1CC32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940070" w:rsidRPr="0027671D" w14:paraId="51DB9A7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3DFD0F" w14:textId="1676DCF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74CDE47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ablo BERTI OLIVA</w:t>
            </w:r>
          </w:p>
          <w:p w14:paraId="78220150" w14:textId="19C32717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B99443C" w14:textId="6EBF601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940070" w:rsidRPr="0027671D" w14:paraId="524D64C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0956B3" w14:textId="3ED732A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3374E0D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sa GUALTIERI</w:t>
            </w:r>
          </w:p>
          <w:p w14:paraId="19501847" w14:textId="25E372A7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30C00A06" w14:textId="21B2278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940070" w:rsidRPr="0027671D" w14:paraId="318E6FB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456382D" w14:textId="4AA2CB4B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CDF172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rad BÜHLER</w:t>
            </w:r>
          </w:p>
          <w:p w14:paraId="1AB5DEF5" w14:textId="08B48F83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E3710DB" w14:textId="11F25A0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4</w:t>
            </w:r>
          </w:p>
        </w:tc>
      </w:tr>
      <w:tr w:rsidR="00940070" w:rsidRPr="0027671D" w14:paraId="2E2766C5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09D969" w14:textId="197566D0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41C41C99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Franҫois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LAFRENIÈRE</w:t>
            </w:r>
          </w:p>
          <w:p w14:paraId="07E65509" w14:textId="1B89E42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A58DD1D" w14:textId="1401E24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940070" w:rsidRPr="0027671D" w14:paraId="40692A6D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6C4D9A" w14:textId="275306F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1838DE99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Oybe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HAKHAVDINOV</w:t>
            </w:r>
          </w:p>
          <w:p w14:paraId="0BE9CD9D" w14:textId="58C04F1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381AA26" w14:textId="64A66E4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0070" w:rsidRPr="0027671D" w14:paraId="1241FD1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85EADFA" w14:textId="5FE1ACF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087F5F6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mes NGANGO</w:t>
            </w:r>
          </w:p>
          <w:p w14:paraId="13452CBC" w14:textId="197CB90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5FD1E4C3" w14:textId="60D338F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0070" w:rsidRPr="0027671D" w14:paraId="0FD6C3B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8D3015" w14:textId="223DBD3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6837149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ristian THORNING</w:t>
            </w:r>
          </w:p>
          <w:p w14:paraId="317A711E" w14:textId="241E667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1525D6C" w14:textId="3D4D82C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0070" w:rsidRPr="0027671D" w14:paraId="3A2194BB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79EE5D" w14:textId="619ED1D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6C523F32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gela Marianna VIGLIOTTA MELLA</w:t>
            </w:r>
          </w:p>
          <w:p w14:paraId="18BA3690" w14:textId="2A4F6351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ACBDE72" w14:textId="42A1E18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940070" w:rsidRPr="0027671D" w14:paraId="77D2C04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B066C2E" w14:textId="575606B5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proofErr w:type="spellStart"/>
            <w:r>
              <w:rPr>
                <w:i/>
                <w:sz w:val="19"/>
                <w:szCs w:val="19"/>
                <w:lang w:val="en-GB"/>
              </w:rPr>
              <w:t>Türkiye</w:t>
            </w:r>
            <w:proofErr w:type="spellEnd"/>
          </w:p>
        </w:tc>
        <w:tc>
          <w:tcPr>
            <w:tcW w:w="3288" w:type="dxa"/>
            <w:tcMar>
              <w:top w:w="120" w:type="dxa"/>
            </w:tcMar>
          </w:tcPr>
          <w:p w14:paraId="75B1CE3C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Hayriye KUMAŞCIOĞLU</w:t>
            </w:r>
          </w:p>
          <w:p w14:paraId="507109D6" w14:textId="4141C3F7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B932A84" w14:textId="1307B16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January 2025</w:t>
            </w:r>
          </w:p>
        </w:tc>
      </w:tr>
      <w:tr w:rsidR="00940070" w:rsidRPr="0027671D" w14:paraId="36A60BD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E3B0F64" w14:textId="292E5C2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ôte d'Ivoire</w:t>
            </w:r>
          </w:p>
        </w:tc>
        <w:tc>
          <w:tcPr>
            <w:tcW w:w="3288" w:type="dxa"/>
            <w:tcMar>
              <w:top w:w="120" w:type="dxa"/>
            </w:tcMar>
          </w:tcPr>
          <w:p w14:paraId="5C36A9EF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Yacoub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CISSE</w:t>
            </w:r>
          </w:p>
          <w:p w14:paraId="6ACA742C" w14:textId="3822228C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D7BE22" w14:textId="10941DD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940070" w:rsidRPr="0027671D" w14:paraId="4BC4626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7386096" w14:textId="1D4997C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69047F79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as IGNATIOU</w:t>
            </w:r>
          </w:p>
          <w:p w14:paraId="18DE073A" w14:textId="6C9B29CF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8C80068" w14:textId="179FD6C6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940070" w:rsidRPr="0027671D" w14:paraId="497EEDD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685791" w14:textId="69FF250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507E9C61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ro BESHTA</w:t>
            </w:r>
          </w:p>
          <w:p w14:paraId="3AF40FBF" w14:textId="24420364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00CE376" w14:textId="1388D81E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940070" w:rsidRPr="0027671D" w14:paraId="21313E8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7CAAA5" w14:textId="03D7A0A3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10D06C77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Ilyoung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BAE</w:t>
            </w:r>
          </w:p>
          <w:p w14:paraId="1EAB67D7" w14:textId="26DDD51F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BB6C29" w14:textId="2745C01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940070" w:rsidRPr="0027671D" w14:paraId="323975E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FB1CE01" w14:textId="39E7AE5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1EC32587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rijs POGREBŅAKS</w:t>
            </w:r>
          </w:p>
          <w:p w14:paraId="5338B947" w14:textId="3F837F5D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228CC7C" w14:textId="32B9EC0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940070" w:rsidRPr="0027671D" w14:paraId="6DDF7CA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2477B5" w14:textId="21A088D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0229591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med Sameer Salem HINDAWI</w:t>
            </w:r>
          </w:p>
          <w:p w14:paraId="78110F5A" w14:textId="074C2260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186DD2A" w14:textId="0ECF6DE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940070" w:rsidRPr="0027671D" w14:paraId="2DE5616E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68C75B1" w14:textId="46B739A1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4600F1C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BAK</w:t>
            </w:r>
          </w:p>
          <w:p w14:paraId="358BF213" w14:textId="2D497C86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4D29685" w14:textId="773AF0DA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940070" w:rsidRPr="0027671D" w14:paraId="14AF26B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6EE7AB" w14:textId="2B36C2AC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4C397DE9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mit NARANG</w:t>
            </w:r>
          </w:p>
          <w:p w14:paraId="02BA69FC" w14:textId="54A03B92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809A60" w14:textId="221A276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940070" w:rsidRPr="0027671D" w14:paraId="008EA411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CF3CDF" w14:textId="606692A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15047E4E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Maria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Izabel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VIEIRA</w:t>
            </w:r>
          </w:p>
          <w:p w14:paraId="115EE7B8" w14:textId="686E4336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0EC33DF" w14:textId="6915566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940070" w:rsidRPr="0027671D" w14:paraId="1C6B990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D590E77" w14:textId="72A02A1E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Mexican St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1E1453AD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sé Antonio ZABALGOITIA</w:t>
            </w:r>
          </w:p>
          <w:p w14:paraId="1C8CB809" w14:textId="0CDAE3BA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D7CEBB6" w14:textId="445EFBCF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March 2025</w:t>
            </w:r>
          </w:p>
        </w:tc>
      </w:tr>
      <w:tr w:rsidR="00940070" w:rsidRPr="0027671D" w14:paraId="0A04ADA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F04C20" w14:textId="0AEF189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5122474F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e Thai Hoang VU</w:t>
            </w:r>
          </w:p>
          <w:p w14:paraId="08A55D57" w14:textId="2B167E6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FA93CB" w14:textId="18FB69E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940070" w:rsidRPr="0027671D" w14:paraId="1013CBE0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A243631" w14:textId="001A2613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7B83A862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stantine SURGULADZE</w:t>
            </w:r>
          </w:p>
          <w:p w14:paraId="5A3FF674" w14:textId="04DFA895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DE9555" w14:textId="13531BE5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940070" w:rsidRPr="0027671D" w14:paraId="74B8BBD0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95AA22D" w14:textId="7661E9C5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58A202F4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zieh AFKHAM</w:t>
            </w:r>
          </w:p>
          <w:p w14:paraId="650C782E" w14:textId="5A5841A0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6B62C4" w14:textId="06DA820D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940070" w:rsidRPr="0027671D" w14:paraId="3CEC274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0401B29" w14:textId="07BBE7E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403ED6A8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Helga HAUKSDÓTTIR</w:t>
            </w:r>
          </w:p>
          <w:p w14:paraId="265ECF3C" w14:textId="45BDB97B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E40F462" w14:textId="1A81845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940070" w:rsidRPr="0027671D" w14:paraId="01D062F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88E2B2" w14:textId="75BEE394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6E57E1AB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w Rive WILLIAMS</w:t>
            </w:r>
          </w:p>
          <w:p w14:paraId="186D944B" w14:textId="3C7941AD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EDEBB9E" w14:textId="12D95AB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940070" w:rsidRPr="0027671D" w14:paraId="502C607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31A3F6" w14:textId="37793821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689815B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Aminata </w:t>
            </w:r>
            <w:proofErr w:type="spellStart"/>
            <w:r>
              <w:rPr>
                <w:sz w:val="19"/>
                <w:szCs w:val="19"/>
                <w:lang w:val="de-DE"/>
              </w:rPr>
              <w:t>Kobélé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KEITA</w:t>
            </w:r>
          </w:p>
          <w:p w14:paraId="0C6C08F6" w14:textId="2D858D1B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7A06AC2" w14:textId="7783222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940070" w:rsidRPr="0027671D" w14:paraId="63591635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615290" w14:textId="7CC2B1E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41861E51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ufi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ASAN</w:t>
            </w:r>
          </w:p>
          <w:p w14:paraId="71A93873" w14:textId="5145F25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3E78154" w14:textId="036E3F6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940070" w:rsidRPr="0027671D" w14:paraId="09352AB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D3C347" w14:textId="3782554A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379C4E62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vo VOJVODIĆ</w:t>
            </w:r>
          </w:p>
          <w:p w14:paraId="62F77500" w14:textId="0277D328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5064BB" w14:textId="49EC58EF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ne 2025</w:t>
            </w:r>
          </w:p>
        </w:tc>
      </w:tr>
      <w:tr w:rsidR="00940070" w:rsidRPr="0027671D" w14:paraId="016B9EBD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5271B2" w14:textId="0B1C9389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6220B0BB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nneke Cecilia VRIJLAND</w:t>
            </w:r>
          </w:p>
          <w:p w14:paraId="33E0ABC8" w14:textId="1B28EC66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2AE3A2" w14:textId="0C01BF3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5</w:t>
            </w:r>
          </w:p>
        </w:tc>
      </w:tr>
      <w:tr w:rsidR="00940070" w:rsidRPr="0027671D" w14:paraId="5BDA1137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9BAE09" w14:textId="3A10DF9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07FFF84E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Maria Eugenia ECHEVERRIA HERRERA VDA DE </w:t>
            </w:r>
            <w:proofErr w:type="spellStart"/>
            <w:r>
              <w:rPr>
                <w:sz w:val="19"/>
                <w:szCs w:val="19"/>
                <w:lang w:val="de-DE"/>
              </w:rPr>
              <w:t>D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PURY</w:t>
            </w:r>
          </w:p>
          <w:p w14:paraId="71708654" w14:textId="01E58D93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4DE3669" w14:textId="5E74ED95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940070" w:rsidRPr="0027671D" w14:paraId="0677DFC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25CC839" w14:textId="46CB5B4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09D8EE43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Ruth COHEN DAR</w:t>
            </w:r>
          </w:p>
          <w:p w14:paraId="3C79E0B7" w14:textId="623941D4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2AAE9431" w14:textId="499F496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940070" w:rsidRPr="0027671D" w14:paraId="5EB3C950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232DD9" w14:textId="7ECFFECF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1BE41FF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Caroline PHELAN</w:t>
            </w:r>
          </w:p>
          <w:p w14:paraId="77A27D26" w14:textId="1AF69607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FA8182A" w14:textId="00E63B7A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August 2025</w:t>
            </w:r>
          </w:p>
        </w:tc>
      </w:tr>
      <w:tr w:rsidR="00940070" w:rsidRPr="0027671D" w14:paraId="4541BF42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E2C5B3" w14:textId="1B845BE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251CBE4F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Jesmond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CUTAJAR</w:t>
            </w:r>
          </w:p>
          <w:p w14:paraId="16C701DA" w14:textId="5ABD955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6B9EC6E9" w14:textId="3617371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940070" w:rsidRPr="0027671D" w14:paraId="63E600E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0C8272" w14:textId="33A983AA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7932AE6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ana VANAVESKI</w:t>
            </w:r>
          </w:p>
          <w:p w14:paraId="41F53D09" w14:textId="03E18337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78335237" w14:textId="7D73774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940070" w:rsidRPr="0027671D" w14:paraId="2C0E550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72EBAF" w14:textId="51B47FCA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0D386F53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abienne RUNYO</w:t>
            </w:r>
          </w:p>
          <w:p w14:paraId="64C86154" w14:textId="49138B9C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64ABBAA" w14:textId="0DDFABF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8 September 2025</w:t>
            </w:r>
          </w:p>
        </w:tc>
      </w:tr>
      <w:tr w:rsidR="00940070" w:rsidRPr="0027671D" w14:paraId="4975AD5D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3F8196" w14:textId="58D45FAB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1A7E7E76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ladimir Adolfo FRANCO SOUSA</w:t>
            </w:r>
          </w:p>
          <w:p w14:paraId="555B1B01" w14:textId="01C631DD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327D07A" w14:textId="2B739938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940070" w:rsidRPr="0027671D" w14:paraId="142CF66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83698D" w14:textId="0CC9BA16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1193F6B4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hail BARBULAT</w:t>
            </w:r>
          </w:p>
          <w:p w14:paraId="357546F3" w14:textId="746C1C06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F2FB483" w14:textId="727BFAB4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940070" w:rsidRPr="0027671D" w14:paraId="29875322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516E031" w14:textId="194DB43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1BD27134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ltay ABIBULLAYEV</w:t>
            </w:r>
          </w:p>
          <w:p w14:paraId="29A380DC" w14:textId="734DA032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0932F39" w14:textId="040782DF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5</w:t>
            </w:r>
          </w:p>
        </w:tc>
      </w:tr>
      <w:tr w:rsidR="00940070" w:rsidRPr="0027671D" w14:paraId="2ED0711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674CD0" w14:textId="2F345D49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31FC906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Pattarat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ONGTONG</w:t>
            </w:r>
          </w:p>
          <w:p w14:paraId="17FAB928" w14:textId="456FAB05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89DF519" w14:textId="6800AF5D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940070" w:rsidRPr="0027671D" w14:paraId="06305E8C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A56C43" w14:textId="7D5466BC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67F53DD0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egard KAALE</w:t>
            </w:r>
          </w:p>
          <w:p w14:paraId="4E37547A" w14:textId="465135F8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BB0BC30" w14:textId="34904A0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940070" w:rsidRPr="0027671D" w14:paraId="3A46C4C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83ABB74" w14:textId="1E74CDB4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781B9A0E" w14:textId="77777777" w:rsid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KANG Yan</w:t>
            </w:r>
          </w:p>
          <w:p w14:paraId="60363FA9" w14:textId="55F1F3E9" w:rsidR="00940070" w:rsidRPr="00940070" w:rsidRDefault="00940070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C350D2A" w14:textId="3E2726E8" w:rsidR="00940070" w:rsidRPr="00940070" w:rsidRDefault="00940070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January 2026</w:t>
            </w:r>
          </w:p>
        </w:tc>
      </w:tr>
      <w:tr w:rsidR="00940070" w:rsidRPr="0027671D" w14:paraId="3188C8E2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CF5564" w14:textId="7F0C7662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0C37FF50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Manuel DA SILVA LOPES</w:t>
            </w:r>
          </w:p>
          <w:p w14:paraId="130BAEC7" w14:textId="5B4A5BDB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3CCCC7" w14:textId="4EB2B873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940070" w:rsidRPr="0027671D" w14:paraId="77971F8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10DCA26" w14:textId="395AF017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159C6A53" w14:textId="77777777" w:rsid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Esteban </w:t>
            </w:r>
            <w:proofErr w:type="spellStart"/>
            <w:r>
              <w:rPr>
                <w:sz w:val="19"/>
                <w:szCs w:val="19"/>
                <w:lang w:val="de-DE"/>
              </w:rPr>
              <w:t>Assar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OSCOSO BOHMAN</w:t>
            </w:r>
          </w:p>
          <w:p w14:paraId="2910DF2F" w14:textId="2CA7A687" w:rsidR="00940070" w:rsidRPr="00940070" w:rsidRDefault="00940070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74EDD94" w14:textId="36AC619C" w:rsidR="00940070" w:rsidRPr="00940070" w:rsidRDefault="00940070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bookmarkEnd w:id="6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7" w:name="PalestineRemove"/>
      <w:bookmarkStart w:id="8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940070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9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940070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2F70A81F" w:rsidR="00062E8A" w:rsidRPr="00940070" w:rsidRDefault="00940070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49E7A2F7" w14:textId="77777777" w:rsidR="00940070" w:rsidRDefault="00940070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5663C20F" w:rsidR="00062E8A" w:rsidRPr="00940070" w:rsidRDefault="00940070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4C189B9B" w:rsidR="00062E8A" w:rsidRPr="00940070" w:rsidRDefault="00940070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9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0" w:name="_Toc222310434"/>
      <w:bookmarkEnd w:id="7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8"/>
      <w:bookmarkEnd w:id="10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940070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1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1FC330ED" w:rsidR="0044091C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002AF0F0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Herbert Daniel ESPINOZA SOLANO</w:t>
            </w:r>
          </w:p>
          <w:p w14:paraId="55FAC3A7" w14:textId="0A69DE1D" w:rsidR="0044091C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1A7AB77C" w:rsidR="0044091C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September 2014</w:t>
            </w:r>
          </w:p>
        </w:tc>
      </w:tr>
      <w:tr w:rsidR="00940070" w:rsidRPr="00852C96" w14:paraId="0C1A600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6BA9EF" w14:textId="70DDD3B2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29E7E654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Octávio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Bento GOMES</w:t>
            </w:r>
          </w:p>
          <w:p w14:paraId="5C6306F8" w14:textId="407BFC08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5E0F4D6E" w14:textId="6F809EBD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940070" w:rsidRPr="00852C96" w14:paraId="28A01AE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277DCE" w14:textId="34569EB7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5C513F4B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7A11FB29" w14:textId="33F5FD15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EDD3DFF" w14:textId="7EFAEA7D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940070" w:rsidRPr="00852C96" w14:paraId="46D5F1C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E2C12C1" w14:textId="7B02B1C5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6AA8DB5D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Fazull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Mahmood RAHEMEE PAJWAK</w:t>
            </w:r>
          </w:p>
          <w:p w14:paraId="4BD8211F" w14:textId="6AF46163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D7B8624" w14:textId="3C4914AB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940070" w:rsidRPr="00852C96" w14:paraId="551409AF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03F68A" w14:textId="5AAAA7C8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1B41E163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2015DB7C" w14:textId="49706563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191E53D" w14:textId="77EE594F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940070" w:rsidRPr="00852C96" w14:paraId="4FB8A16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EA0136" w14:textId="0DE51D72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11767B17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Basma CHARFI</w:t>
            </w:r>
          </w:p>
          <w:p w14:paraId="073D3FA0" w14:textId="095CEBC3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3BE89C8" w14:textId="4CCD597A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August 2023</w:t>
            </w:r>
          </w:p>
        </w:tc>
      </w:tr>
      <w:tr w:rsidR="00940070" w:rsidRPr="00852C96" w14:paraId="2C0DACE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4E02F5" w14:textId="7CEE7BA7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082132A9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34D4631F" w14:textId="7CA1234E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52EB6850" w14:textId="4CD46417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940070" w:rsidRPr="00852C96" w14:paraId="720ACFF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3F4C4A" w14:textId="0B10B0D5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6C8511DB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Maria José GRANADINO FIGUEROA</w:t>
            </w:r>
          </w:p>
          <w:p w14:paraId="315E945E" w14:textId="480AF997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46E99B1" w14:textId="6815F995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August 2025</w:t>
            </w:r>
          </w:p>
        </w:tc>
      </w:tr>
      <w:tr w:rsidR="00940070" w:rsidRPr="00852C96" w14:paraId="7D304B3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5379D9" w14:textId="2E14C044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ogo</w:t>
            </w:r>
          </w:p>
        </w:tc>
        <w:tc>
          <w:tcPr>
            <w:tcW w:w="3288" w:type="dxa"/>
            <w:tcMar>
              <w:top w:w="120" w:type="dxa"/>
            </w:tcMar>
          </w:tcPr>
          <w:p w14:paraId="1CED54D8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Cofi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én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Rodrigue WOUSSIDO</w:t>
            </w:r>
          </w:p>
          <w:p w14:paraId="00765639" w14:textId="57DCA9B9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6D67AC2" w14:textId="47681472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August 2025</w:t>
            </w:r>
          </w:p>
        </w:tc>
      </w:tr>
      <w:tr w:rsidR="00940070" w:rsidRPr="00852C96" w14:paraId="708E32C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5CD25C" w14:textId="7EE52503" w:rsidR="00940070" w:rsidRPr="00940070" w:rsidRDefault="0094007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58DD30AF" w14:textId="77777777" w:rsid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Brian Edward GREANEY</w:t>
            </w:r>
          </w:p>
          <w:p w14:paraId="3AFEDD4D" w14:textId="38A17D58" w:rsidR="00940070" w:rsidRP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E7CB08E" w14:textId="265275A8" w:rsidR="00940070" w:rsidRPr="00940070" w:rsidRDefault="0094007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ugust 2025</w:t>
            </w:r>
          </w:p>
        </w:tc>
      </w:tr>
      <w:tr w:rsidR="00940070" w:rsidRPr="00852C96" w14:paraId="5B1E1809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D502CC8" w14:textId="44787BF5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Iraq</w:t>
            </w:r>
          </w:p>
        </w:tc>
        <w:tc>
          <w:tcPr>
            <w:tcW w:w="3288" w:type="dxa"/>
            <w:tcMar>
              <w:top w:w="120" w:type="dxa"/>
            </w:tcMar>
          </w:tcPr>
          <w:p w14:paraId="516C1959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Rahman Loan Muhsin JOTHERY</w:t>
            </w:r>
          </w:p>
          <w:p w14:paraId="47D2C07C" w14:textId="3B154AB7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B2F27FD" w14:textId="3AE03116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September 2025</w:t>
            </w:r>
          </w:p>
        </w:tc>
      </w:tr>
      <w:tr w:rsidR="00940070" w:rsidRPr="00852C96" w14:paraId="34F8B418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9BA62C" w14:textId="45C7F454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3184BCED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s </w:t>
            </w:r>
            <w:proofErr w:type="spellStart"/>
            <w:r>
              <w:rPr>
                <w:sz w:val="19"/>
                <w:szCs w:val="19"/>
                <w:lang w:val="en-GB"/>
              </w:rPr>
              <w:t>Shaikh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Humood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hakhboot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ALKAABI</w:t>
            </w:r>
          </w:p>
          <w:p w14:paraId="1B42ACF2" w14:textId="4C50A5D1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7F173EA" w14:textId="4CF614F9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0 September 2025</w:t>
            </w:r>
          </w:p>
        </w:tc>
      </w:tr>
      <w:tr w:rsidR="00940070" w:rsidRPr="00852C96" w14:paraId="6A8EFEE6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650CEE" w14:textId="178F6A54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i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2C005658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s </w:t>
            </w:r>
            <w:proofErr w:type="spellStart"/>
            <w:r>
              <w:rPr>
                <w:sz w:val="19"/>
                <w:szCs w:val="19"/>
                <w:lang w:val="en-GB"/>
              </w:rPr>
              <w:t>Vivien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E. OGONYI</w:t>
            </w:r>
          </w:p>
          <w:p w14:paraId="00ADCE19" w14:textId="23FD2857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6C83B13" w14:textId="42015830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October 2025</w:t>
            </w:r>
          </w:p>
        </w:tc>
      </w:tr>
      <w:tr w:rsidR="00940070" w:rsidRPr="00852C96" w14:paraId="29C2D3EA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3C0664E" w14:textId="48A10753" w:rsidR="00940070" w:rsidRPr="00940070" w:rsidRDefault="0094007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537EE0B7" w14:textId="77777777" w:rsid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Nigel Marcus BAKER</w:t>
            </w:r>
          </w:p>
          <w:p w14:paraId="07217DA7" w14:textId="457FAEF0" w:rsidR="00940070" w:rsidRP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DE35CD" w14:textId="4E66FA96" w:rsidR="00940070" w:rsidRPr="00940070" w:rsidRDefault="0094007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November 2025</w:t>
            </w:r>
          </w:p>
        </w:tc>
      </w:tr>
      <w:tr w:rsidR="00940070" w:rsidRPr="00852C96" w14:paraId="369E9A5B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6EBDF6" w14:textId="5FA83EAE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56F6D514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Norafizian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BIN MUSTAFFA</w:t>
            </w:r>
          </w:p>
          <w:p w14:paraId="4D7A6D51" w14:textId="56593529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CC0AC4B" w14:textId="37593804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9 December 2025</w:t>
            </w:r>
          </w:p>
        </w:tc>
      </w:tr>
      <w:tr w:rsidR="00940070" w:rsidRPr="00852C96" w14:paraId="53883C7D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AF9832" w14:textId="74C6CE49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Kenya</w:t>
            </w:r>
          </w:p>
        </w:tc>
        <w:tc>
          <w:tcPr>
            <w:tcW w:w="3288" w:type="dxa"/>
            <w:tcMar>
              <w:top w:w="120" w:type="dxa"/>
            </w:tcMar>
          </w:tcPr>
          <w:p w14:paraId="28F6158A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alerie Wanjiku RUGENE</w:t>
            </w:r>
          </w:p>
          <w:p w14:paraId="3C6E7614" w14:textId="03A513EC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B4B4C7" w14:textId="6EF9EE78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December 2025</w:t>
            </w:r>
          </w:p>
        </w:tc>
      </w:tr>
      <w:tr w:rsidR="00940070" w:rsidRPr="00852C96" w14:paraId="4368A0D4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65831B" w14:textId="053E521B" w:rsidR="00940070" w:rsidRPr="00940070" w:rsidRDefault="0094007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3ABA8A4C" w14:textId="77777777" w:rsid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s Vesna GORDANIĆ</w:t>
            </w:r>
          </w:p>
          <w:p w14:paraId="2A636C77" w14:textId="21584ED1" w:rsidR="00940070" w:rsidRP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344D9E9" w14:textId="53D46D29" w:rsidR="00940070" w:rsidRPr="00940070" w:rsidRDefault="0094007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January 2026</w:t>
            </w:r>
          </w:p>
        </w:tc>
      </w:tr>
      <w:tr w:rsidR="00940070" w:rsidRPr="00852C96" w14:paraId="6D28A4EE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8CF318" w14:textId="176C9171" w:rsidR="00940070" w:rsidRPr="00940070" w:rsidRDefault="00940070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1846BCAC" w14:textId="77777777" w:rsid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Wickram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Arachchig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Don Mahesh GUNAWARDANA</w:t>
            </w:r>
          </w:p>
          <w:p w14:paraId="1B56B9B6" w14:textId="6CC0C13D" w:rsidR="00940070" w:rsidRPr="00940070" w:rsidRDefault="00940070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1F345C" w14:textId="39C22830" w:rsidR="00940070" w:rsidRPr="00940070" w:rsidRDefault="00940070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January 2026</w:t>
            </w:r>
          </w:p>
        </w:tc>
      </w:tr>
      <w:tr w:rsidR="00940070" w:rsidRPr="00852C96" w14:paraId="598CF64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C10AB4C" w14:textId="688C89FC" w:rsidR="00940070" w:rsidRPr="00940070" w:rsidRDefault="0094007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FCD502E" w14:textId="77777777" w:rsid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Leszek Wincenty SOCZEWICA</w:t>
            </w:r>
          </w:p>
          <w:p w14:paraId="26888164" w14:textId="5289BAEB" w:rsidR="00940070" w:rsidRP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DD899B1" w14:textId="08D4AAC8" w:rsidR="00940070" w:rsidRPr="00940070" w:rsidRDefault="0094007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 February 2026</w:t>
            </w:r>
          </w:p>
        </w:tc>
      </w:tr>
      <w:tr w:rsidR="00940070" w:rsidRPr="00852C96" w14:paraId="6E146713" w14:textId="77777777" w:rsidTr="00940070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CF68B9F" w14:textId="61A8733A" w:rsidR="00940070" w:rsidRPr="00940070" w:rsidRDefault="00940070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7C744022" w14:textId="77777777" w:rsid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i/>
                <w:sz w:val="19"/>
                <w:szCs w:val="19"/>
                <w:lang w:val="en-GB"/>
              </w:rPr>
              <w:t>Krisztián</w:t>
            </w:r>
            <w:proofErr w:type="spellEnd"/>
            <w:r>
              <w:rPr>
                <w:i/>
                <w:sz w:val="19"/>
                <w:szCs w:val="19"/>
                <w:lang w:val="en-GB"/>
              </w:rPr>
              <w:t xml:space="preserve"> TÓTH</w:t>
            </w:r>
          </w:p>
          <w:p w14:paraId="495742EE" w14:textId="12CD400E" w:rsidR="00940070" w:rsidRPr="00940070" w:rsidRDefault="00940070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AF7B27" w14:textId="671F1B8C" w:rsidR="00940070" w:rsidRPr="00940070" w:rsidRDefault="00940070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7 February 2026</w:t>
            </w:r>
          </w:p>
        </w:tc>
      </w:tr>
      <w:bookmarkEnd w:id="11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 xml:space="preserve">D I P L O M A T I C   M I S </w:t>
      </w:r>
      <w:proofErr w:type="spellStart"/>
      <w:r w:rsidRPr="00CE319C">
        <w:rPr>
          <w:b/>
          <w:bCs/>
          <w:sz w:val="19"/>
          <w:szCs w:val="19"/>
        </w:rPr>
        <w:t>S</w:t>
      </w:r>
      <w:proofErr w:type="spellEnd"/>
      <w:r w:rsidRPr="00CE319C">
        <w:rPr>
          <w:b/>
          <w:bCs/>
          <w:sz w:val="19"/>
          <w:szCs w:val="19"/>
        </w:rPr>
        <w:t xml:space="preserve"> I O N S</w:t>
      </w:r>
    </w:p>
    <w:p w14:paraId="295AB7D3" w14:textId="6D56DB9E" w:rsidR="00467874" w:rsidRDefault="001A5D21" w:rsidP="00940070">
      <w:pPr>
        <w:pStyle w:val="MisijeNaslov"/>
      </w:pPr>
      <w:r>
        <w:br w:type="page"/>
      </w:r>
      <w:bookmarkStart w:id="12" w:name="misije"/>
      <w:bookmarkStart w:id="13" w:name="_Toc222310435"/>
      <w:bookmarkEnd w:id="12"/>
      <w:r w:rsidR="00940070">
        <w:lastRenderedPageBreak/>
        <w:t>Afghanistan</w:t>
      </w:r>
      <w:bookmarkEnd w:id="13"/>
    </w:p>
    <w:p w14:paraId="38341E71" w14:textId="30AB98B6" w:rsidR="00940070" w:rsidRDefault="00940070" w:rsidP="00940070">
      <w:pPr>
        <w:pStyle w:val="dlCaption"/>
      </w:pPr>
      <w:r>
        <w:t>EMBASSY OF THE ISLAMIC REPUBLIC OF AFGHANISTAN</w:t>
      </w:r>
    </w:p>
    <w:p w14:paraId="420E38C9" w14:textId="00666ABA" w:rsidR="00940070" w:rsidRDefault="00940070" w:rsidP="00940070">
      <w:pPr>
        <w:pStyle w:val="dlAddress"/>
      </w:pPr>
      <w:r>
        <w:t xml:space="preserve">AT-1160 VIENNA, </w:t>
      </w:r>
      <w:proofErr w:type="spellStart"/>
      <w:r>
        <w:t>Huttengasse</w:t>
      </w:r>
      <w:proofErr w:type="spellEnd"/>
      <w:r>
        <w:t xml:space="preserve"> 26</w:t>
      </w:r>
    </w:p>
    <w:p w14:paraId="74190708" w14:textId="6494A433" w:rsidR="00940070" w:rsidRDefault="00940070" w:rsidP="00940070">
      <w:pPr>
        <w:pStyle w:val="dlOfficeHours"/>
      </w:pPr>
      <w:r>
        <w:t>Office hours: Monday – Friday 9.00 – 13.00 and 14.00 – 16.00</w:t>
      </w:r>
    </w:p>
    <w:p w14:paraId="356C3608" w14:textId="264D42A3" w:rsidR="00940070" w:rsidRDefault="00940070" w:rsidP="00940070">
      <w:pPr>
        <w:pStyle w:val="dlPhone"/>
      </w:pPr>
      <w:r>
        <w:t>Tel: + 43 1 402 10 06-23</w:t>
      </w:r>
    </w:p>
    <w:p w14:paraId="7D0227F3" w14:textId="27EE6592" w:rsidR="00940070" w:rsidRDefault="00940070" w:rsidP="00940070">
      <w:pPr>
        <w:pStyle w:val="dlPhone"/>
      </w:pPr>
      <w:r>
        <w:t>Emergency number: + 43 676 793 37 99, + 43 676 547 23 74</w:t>
      </w:r>
    </w:p>
    <w:p w14:paraId="7FBB5CD0" w14:textId="4B373996" w:rsidR="00940070" w:rsidRDefault="00940070" w:rsidP="00940070">
      <w:pPr>
        <w:pStyle w:val="dlPhone"/>
      </w:pPr>
      <w:r>
        <w:t>E-mail: embassy@afghanistan-vienna.org</w:t>
      </w:r>
    </w:p>
    <w:p w14:paraId="20A9061D" w14:textId="6007D850" w:rsidR="00940070" w:rsidRDefault="00940070" w:rsidP="00940070">
      <w:pPr>
        <w:pStyle w:val="dlPhone"/>
      </w:pPr>
      <w:r>
        <w:t>Homepage: www.afghanistan-vienna.org</w:t>
      </w:r>
    </w:p>
    <w:p w14:paraId="2802598B" w14:textId="004CC7B9" w:rsidR="00940070" w:rsidRDefault="00940070" w:rsidP="00940070">
      <w:pPr>
        <w:pStyle w:val="dlUradCaption"/>
      </w:pPr>
      <w:r>
        <w:t>Consular Section</w:t>
      </w:r>
    </w:p>
    <w:p w14:paraId="1C96BAFB" w14:textId="787239D9" w:rsidR="00940070" w:rsidRDefault="00940070" w:rsidP="00940070">
      <w:pPr>
        <w:pStyle w:val="dlPhone"/>
      </w:pPr>
      <w:r>
        <w:t>Tel: + 43 1 524 78 06</w:t>
      </w:r>
    </w:p>
    <w:p w14:paraId="51223A1C" w14:textId="291C1CD0" w:rsidR="00940070" w:rsidRDefault="00940070" w:rsidP="00940070">
      <w:pPr>
        <w:pStyle w:val="dlPerson"/>
      </w:pPr>
    </w:p>
    <w:p w14:paraId="368A2CD5" w14:textId="3513C348" w:rsidR="00940070" w:rsidRDefault="00940070" w:rsidP="00940070">
      <w:pPr>
        <w:pStyle w:val="dlPerson"/>
      </w:pPr>
      <w:r>
        <w:t xml:space="preserve">Mr </w:t>
      </w:r>
      <w:proofErr w:type="spellStart"/>
      <w:r>
        <w:t>Fazull</w:t>
      </w:r>
      <w:proofErr w:type="spellEnd"/>
      <w:r>
        <w:t xml:space="preserve"> Mahmood RAHEMEE PAJWAK</w:t>
      </w:r>
    </w:p>
    <w:p w14:paraId="52376411" w14:textId="4848CF8C" w:rsidR="00940070" w:rsidRDefault="00940070" w:rsidP="00940070">
      <w:pPr>
        <w:pStyle w:val="dlPerson2"/>
      </w:pPr>
      <w:r>
        <w:t>Counsellor</w:t>
      </w:r>
    </w:p>
    <w:p w14:paraId="2C4EFC89" w14:textId="07221DB6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2DA8BE2" w14:textId="775298A8" w:rsidR="00940070" w:rsidRDefault="00940070" w:rsidP="00940070">
      <w:pPr>
        <w:pStyle w:val="dlPerson"/>
      </w:pPr>
      <w:r>
        <w:t xml:space="preserve">Ms </w:t>
      </w:r>
      <w:proofErr w:type="spellStart"/>
      <w:r>
        <w:t>Masiha</w:t>
      </w:r>
      <w:proofErr w:type="spellEnd"/>
      <w:r>
        <w:t xml:space="preserve"> AKRAMI</w:t>
      </w:r>
    </w:p>
    <w:p w14:paraId="36B761B6" w14:textId="2666E420" w:rsidR="00940070" w:rsidRDefault="00940070" w:rsidP="00940070">
      <w:pPr>
        <w:pStyle w:val="dlPerson2Last"/>
      </w:pPr>
      <w:r>
        <w:t>First Secretary</w:t>
      </w:r>
    </w:p>
    <w:p w14:paraId="544A5C3E" w14:textId="555963D8" w:rsidR="00940070" w:rsidRDefault="00940070" w:rsidP="00940070">
      <w:pPr>
        <w:pStyle w:val="MisijeNaslov"/>
      </w:pPr>
      <w:r>
        <w:br w:type="column"/>
      </w:r>
      <w:bookmarkStart w:id="14" w:name="_Toc222310436"/>
      <w:r>
        <w:lastRenderedPageBreak/>
        <w:t>Albania</w:t>
      </w:r>
      <w:bookmarkEnd w:id="14"/>
    </w:p>
    <w:p w14:paraId="61584017" w14:textId="338CAC69" w:rsidR="00940070" w:rsidRDefault="00940070" w:rsidP="00940070">
      <w:pPr>
        <w:pStyle w:val="dlCaption"/>
      </w:pPr>
      <w:r>
        <w:t>EMBASSY OF THE REPUBLIC OF ALBANIA</w:t>
      </w:r>
    </w:p>
    <w:p w14:paraId="36BF0D90" w14:textId="4EEA502F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avč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0</w:t>
      </w:r>
    </w:p>
    <w:p w14:paraId="0E12F990" w14:textId="632B3FD2" w:rsidR="00940070" w:rsidRDefault="00940070" w:rsidP="00940070">
      <w:pPr>
        <w:pStyle w:val="dlOfficeHours"/>
      </w:pPr>
      <w:r>
        <w:t>Office hours: Monday – Thursday 8.00 – 16.30, Friday 8.00 – 14.00</w:t>
      </w:r>
    </w:p>
    <w:p w14:paraId="0D3C40BF" w14:textId="3A94BDD6" w:rsidR="00940070" w:rsidRDefault="00940070" w:rsidP="00940070">
      <w:pPr>
        <w:pStyle w:val="dlPhone"/>
      </w:pPr>
      <w:r>
        <w:t>Tel: + 386 1 547 36 50</w:t>
      </w:r>
    </w:p>
    <w:p w14:paraId="77439CAC" w14:textId="2875E335" w:rsidR="00940070" w:rsidRDefault="00940070" w:rsidP="00940070">
      <w:pPr>
        <w:pStyle w:val="dlPhone"/>
      </w:pPr>
      <w:r>
        <w:t>Emergency number: + 386 31 240 760</w:t>
      </w:r>
    </w:p>
    <w:p w14:paraId="4D9A203A" w14:textId="3A533323" w:rsidR="00940070" w:rsidRDefault="00940070" w:rsidP="00940070">
      <w:pPr>
        <w:pStyle w:val="dlPhone"/>
      </w:pPr>
      <w:r>
        <w:t>Fax: + 386 1 547 36 52</w:t>
      </w:r>
    </w:p>
    <w:p w14:paraId="24DDAA6C" w14:textId="2D76A383" w:rsidR="00940070" w:rsidRDefault="00940070" w:rsidP="00940070">
      <w:pPr>
        <w:pStyle w:val="dlPhone"/>
      </w:pPr>
      <w:r>
        <w:t>E-mail: embassy.ljubljana@mfa.gov.al</w:t>
      </w:r>
    </w:p>
    <w:p w14:paraId="3B6BB6C6" w14:textId="4224D8E6" w:rsidR="00940070" w:rsidRDefault="00940070" w:rsidP="00940070">
      <w:pPr>
        <w:pStyle w:val="dlPhone"/>
      </w:pPr>
      <w:r>
        <w:t>Homepage: https://www.ambasadat.gov.al/slovenia/</w:t>
      </w:r>
    </w:p>
    <w:p w14:paraId="1AA1D383" w14:textId="4D3C07E7" w:rsidR="00940070" w:rsidRDefault="00940070" w:rsidP="00940070">
      <w:pPr>
        <w:pStyle w:val="dlPerson"/>
      </w:pPr>
    </w:p>
    <w:p w14:paraId="1308156B" w14:textId="3EAC17F6" w:rsidR="00940070" w:rsidRDefault="00940070" w:rsidP="00940070">
      <w:pPr>
        <w:pStyle w:val="dlPerson"/>
      </w:pPr>
      <w:r>
        <w:t xml:space="preserve">H. E. Mr </w:t>
      </w:r>
      <w:proofErr w:type="spellStart"/>
      <w:r>
        <w:t>Oljan</w:t>
      </w:r>
      <w:proofErr w:type="spellEnd"/>
      <w:r>
        <w:t xml:space="preserve"> KANUSHI</w:t>
      </w:r>
    </w:p>
    <w:p w14:paraId="6B200E4F" w14:textId="57B17752" w:rsidR="00940070" w:rsidRDefault="00940070" w:rsidP="00940070">
      <w:pPr>
        <w:pStyle w:val="dlPerson2"/>
      </w:pPr>
      <w:r>
        <w:t>Ambassador Extraordinary and Plenipotentiary</w:t>
      </w:r>
    </w:p>
    <w:p w14:paraId="4E3B73D5" w14:textId="3E44C558" w:rsidR="00940070" w:rsidRDefault="00940070" w:rsidP="00940070">
      <w:pPr>
        <w:pStyle w:val="dlPerson2Last"/>
      </w:pPr>
      <w:r>
        <w:t>8 January 2024</w:t>
      </w:r>
    </w:p>
    <w:p w14:paraId="6F538620" w14:textId="1F4AC2BB" w:rsidR="00940070" w:rsidRDefault="00940070" w:rsidP="00940070">
      <w:pPr>
        <w:pStyle w:val="dlPerson"/>
      </w:pPr>
      <w:r>
        <w:t xml:space="preserve">Mr </w:t>
      </w:r>
      <w:proofErr w:type="spellStart"/>
      <w:r>
        <w:t>Llesh</w:t>
      </w:r>
      <w:proofErr w:type="spellEnd"/>
      <w:r>
        <w:t xml:space="preserve"> KOLA</w:t>
      </w:r>
    </w:p>
    <w:p w14:paraId="121D4180" w14:textId="01C332C4" w:rsidR="00940070" w:rsidRDefault="00940070" w:rsidP="00940070">
      <w:pPr>
        <w:pStyle w:val="dlPerson2Last"/>
      </w:pPr>
      <w:r>
        <w:t>Minister Plenipotentiary (Consular Affairs)</w:t>
      </w:r>
    </w:p>
    <w:p w14:paraId="387F2AC6" w14:textId="599CE2A0" w:rsidR="00940070" w:rsidRDefault="00940070" w:rsidP="00940070">
      <w:pPr>
        <w:pStyle w:val="dlPerson"/>
      </w:pPr>
      <w:r>
        <w:t>Colonel Elton RESO</w:t>
      </w:r>
    </w:p>
    <w:p w14:paraId="72AEF2D5" w14:textId="66BE6DE9" w:rsidR="00940070" w:rsidRDefault="00940070" w:rsidP="00940070">
      <w:pPr>
        <w:pStyle w:val="dlPerson2"/>
      </w:pPr>
      <w:r>
        <w:t>Military Attaché</w:t>
      </w:r>
    </w:p>
    <w:p w14:paraId="328B7FE0" w14:textId="4D095B0C" w:rsidR="00940070" w:rsidRDefault="00940070" w:rsidP="00940070">
      <w:pPr>
        <w:pStyle w:val="dlPerson2Last"/>
      </w:pPr>
      <w:r>
        <w:t>with residence in Rome</w:t>
      </w:r>
    </w:p>
    <w:p w14:paraId="7AF6BC17" w14:textId="670A2FFD" w:rsidR="00940070" w:rsidRDefault="00940070" w:rsidP="00940070">
      <w:pPr>
        <w:pStyle w:val="MisijeNaslov"/>
      </w:pPr>
      <w:r>
        <w:br w:type="column"/>
      </w:r>
      <w:bookmarkStart w:id="15" w:name="_Toc222310437"/>
      <w:r>
        <w:lastRenderedPageBreak/>
        <w:t>Algeria</w:t>
      </w:r>
      <w:bookmarkEnd w:id="15"/>
    </w:p>
    <w:p w14:paraId="0CDFFC11" w14:textId="3159E72D" w:rsidR="00940070" w:rsidRDefault="00940070" w:rsidP="00940070">
      <w:pPr>
        <w:pStyle w:val="dlCaption"/>
      </w:pPr>
      <w:r>
        <w:t>EMBASSY OF THE PEOPLE’S DEMOCRATIC REPUBLIC OF ALGERIA</w:t>
      </w:r>
    </w:p>
    <w:p w14:paraId="61067253" w14:textId="37B8EC2A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35</w:t>
      </w:r>
    </w:p>
    <w:p w14:paraId="4C48CDEA" w14:textId="3179DA7F" w:rsidR="00940070" w:rsidRDefault="00940070" w:rsidP="00940070">
      <w:pPr>
        <w:pStyle w:val="dlOfficeHours"/>
      </w:pPr>
      <w:r>
        <w:t>Office hours: Monday – Friday 8.00 – 12.00 and 13.00 – 16.00</w:t>
      </w:r>
    </w:p>
    <w:p w14:paraId="2ABFF52F" w14:textId="73DDCD19" w:rsidR="00940070" w:rsidRDefault="00940070" w:rsidP="00940070">
      <w:pPr>
        <w:pStyle w:val="dlPhone"/>
      </w:pPr>
      <w:r>
        <w:t>Tel: + 386 8 383 17 00</w:t>
      </w:r>
    </w:p>
    <w:p w14:paraId="1F122C26" w14:textId="519B80C6" w:rsidR="00940070" w:rsidRDefault="00940070" w:rsidP="00940070">
      <w:pPr>
        <w:pStyle w:val="dlPhone"/>
      </w:pPr>
      <w:r>
        <w:t>Emergency number: + 386 70 431 079</w:t>
      </w:r>
    </w:p>
    <w:p w14:paraId="55A80611" w14:textId="03182D1E" w:rsidR="00940070" w:rsidRDefault="00940070" w:rsidP="00940070">
      <w:pPr>
        <w:pStyle w:val="dlPhone"/>
      </w:pPr>
      <w:r>
        <w:t>E-mail: amb-ljubjana@mae.dz</w:t>
      </w:r>
    </w:p>
    <w:p w14:paraId="51878142" w14:textId="20A51B04" w:rsidR="00940070" w:rsidRDefault="00940070" w:rsidP="00940070">
      <w:pPr>
        <w:pStyle w:val="dlPhone"/>
      </w:pPr>
      <w:r>
        <w:t>Homepage: https://embljubljana.mfa.gov.dz/</w:t>
      </w:r>
    </w:p>
    <w:p w14:paraId="790A2165" w14:textId="440962D6" w:rsidR="00940070" w:rsidRDefault="00940070" w:rsidP="00940070">
      <w:pPr>
        <w:pStyle w:val="dlUradCaption"/>
      </w:pPr>
      <w:r>
        <w:t>Consular Section</w:t>
      </w:r>
    </w:p>
    <w:p w14:paraId="372175EC" w14:textId="6A73FCB6" w:rsidR="00940070" w:rsidRDefault="00940070" w:rsidP="00940070">
      <w:pPr>
        <w:pStyle w:val="dlPhone"/>
      </w:pPr>
      <w:r>
        <w:t>Office hours: Monday – Friday 9.00 – 12.00 and 13.00 – 15.00</w:t>
      </w:r>
    </w:p>
    <w:p w14:paraId="7EB2C521" w14:textId="2B417C39" w:rsidR="00940070" w:rsidRDefault="00940070" w:rsidP="00940070">
      <w:pPr>
        <w:pStyle w:val="dlPerson"/>
      </w:pPr>
    </w:p>
    <w:p w14:paraId="0A476CA7" w14:textId="61C6A5C0" w:rsidR="00940070" w:rsidRDefault="00940070" w:rsidP="00940070">
      <w:pPr>
        <w:pStyle w:val="dlPerson"/>
      </w:pPr>
      <w:r>
        <w:t>H. E. Ms Sabrina BEY</w:t>
      </w:r>
    </w:p>
    <w:p w14:paraId="1CD1A93E" w14:textId="3BFD70AD" w:rsidR="00940070" w:rsidRDefault="00940070" w:rsidP="00940070">
      <w:pPr>
        <w:pStyle w:val="dlPerson2"/>
      </w:pPr>
      <w:r>
        <w:t>Ambassador Extraordinary and Plenipotentiary</w:t>
      </w:r>
    </w:p>
    <w:p w14:paraId="04D86289" w14:textId="10BC687A" w:rsidR="00940070" w:rsidRDefault="00940070" w:rsidP="00940070">
      <w:pPr>
        <w:pStyle w:val="dlPerson2Last"/>
      </w:pPr>
      <w:r>
        <w:t>23 July 2024</w:t>
      </w:r>
    </w:p>
    <w:p w14:paraId="2700C67F" w14:textId="1916C81D" w:rsidR="00940070" w:rsidRDefault="00940070" w:rsidP="00940070">
      <w:pPr>
        <w:pStyle w:val="dlPerson"/>
      </w:pPr>
      <w:r>
        <w:t xml:space="preserve">Mr </w:t>
      </w:r>
      <w:proofErr w:type="spellStart"/>
      <w:r>
        <w:t>Abdeldjalil</w:t>
      </w:r>
      <w:proofErr w:type="spellEnd"/>
      <w:r>
        <w:t xml:space="preserve"> BAASSOU</w:t>
      </w:r>
    </w:p>
    <w:p w14:paraId="1A07B5E3" w14:textId="17E47180" w:rsidR="00940070" w:rsidRDefault="00940070" w:rsidP="00940070">
      <w:pPr>
        <w:pStyle w:val="dlPerson2Last"/>
      </w:pPr>
      <w:r>
        <w:t>Counsellor</w:t>
      </w:r>
    </w:p>
    <w:p w14:paraId="31E2ECBB" w14:textId="4DB65871" w:rsidR="00940070" w:rsidRDefault="00940070" w:rsidP="00940070">
      <w:pPr>
        <w:pStyle w:val="dlPerson"/>
      </w:pPr>
      <w:r>
        <w:t xml:space="preserve">Mr </w:t>
      </w:r>
      <w:proofErr w:type="spellStart"/>
      <w:r>
        <w:t>Zoheir</w:t>
      </w:r>
      <w:proofErr w:type="spellEnd"/>
      <w:r>
        <w:t xml:space="preserve"> MOSBAH</w:t>
      </w:r>
    </w:p>
    <w:p w14:paraId="676BD066" w14:textId="1FE2F342" w:rsidR="00940070" w:rsidRDefault="00940070" w:rsidP="00940070">
      <w:pPr>
        <w:pStyle w:val="dlPerson2Last"/>
      </w:pPr>
      <w:r>
        <w:t>Attaché</w:t>
      </w:r>
    </w:p>
    <w:p w14:paraId="609AFA06" w14:textId="476D11B7" w:rsidR="00940070" w:rsidRDefault="00940070" w:rsidP="00940070">
      <w:pPr>
        <w:pStyle w:val="dlPerson"/>
      </w:pPr>
      <w:r>
        <w:t>Ms Malika BRAHIMI</w:t>
      </w:r>
    </w:p>
    <w:p w14:paraId="3E4D7E7C" w14:textId="41F143F7" w:rsidR="00940070" w:rsidRDefault="00940070" w:rsidP="00940070">
      <w:pPr>
        <w:pStyle w:val="dlPerson2Last"/>
      </w:pPr>
      <w:r>
        <w:t>Attaché</w:t>
      </w:r>
    </w:p>
    <w:p w14:paraId="5FC93A6A" w14:textId="4300E0FA" w:rsidR="00940070" w:rsidRDefault="00940070" w:rsidP="00940070">
      <w:pPr>
        <w:pStyle w:val="dlPerson"/>
      </w:pPr>
      <w:r>
        <w:t xml:space="preserve">Mr </w:t>
      </w:r>
      <w:proofErr w:type="spellStart"/>
      <w:r>
        <w:t>Abdelhak</w:t>
      </w:r>
      <w:proofErr w:type="spellEnd"/>
      <w:r>
        <w:t xml:space="preserve"> BENMALEK</w:t>
      </w:r>
    </w:p>
    <w:p w14:paraId="13C3C245" w14:textId="29A13ADF" w:rsidR="00940070" w:rsidRDefault="00940070" w:rsidP="00940070">
      <w:pPr>
        <w:pStyle w:val="dlPerson2Last"/>
      </w:pPr>
      <w:r>
        <w:t>Attaché</w:t>
      </w:r>
    </w:p>
    <w:p w14:paraId="295C568E" w14:textId="51000879" w:rsidR="00940070" w:rsidRDefault="00940070" w:rsidP="00940070">
      <w:pPr>
        <w:pStyle w:val="dlPerson"/>
      </w:pPr>
      <w:r>
        <w:t>Mr Haroun-</w:t>
      </w:r>
      <w:proofErr w:type="spellStart"/>
      <w:r>
        <w:t>Aymen</w:t>
      </w:r>
      <w:proofErr w:type="spellEnd"/>
      <w:r>
        <w:t xml:space="preserve"> AZZOUZ</w:t>
      </w:r>
    </w:p>
    <w:p w14:paraId="0951FD0D" w14:textId="38336933" w:rsidR="00940070" w:rsidRDefault="00940070" w:rsidP="00940070">
      <w:pPr>
        <w:pStyle w:val="dlPerson2Last"/>
      </w:pPr>
      <w:r>
        <w:t>Attaché</w:t>
      </w:r>
    </w:p>
    <w:p w14:paraId="2757A2EB" w14:textId="0D34FB39" w:rsidR="00940070" w:rsidRDefault="00940070" w:rsidP="00940070">
      <w:pPr>
        <w:pStyle w:val="MisijeNaslov"/>
      </w:pPr>
      <w:r>
        <w:br w:type="column"/>
      </w:r>
      <w:bookmarkStart w:id="16" w:name="_Toc222310438"/>
      <w:r>
        <w:lastRenderedPageBreak/>
        <w:t>Andorra</w:t>
      </w:r>
      <w:bookmarkEnd w:id="16"/>
    </w:p>
    <w:p w14:paraId="4496743A" w14:textId="1D77DB80" w:rsidR="00940070" w:rsidRDefault="00940070" w:rsidP="00940070">
      <w:pPr>
        <w:pStyle w:val="dlCaption"/>
      </w:pPr>
      <w:r>
        <w:t>EMBASSY OF THE PRINCIPALITY OF ANDORRA</w:t>
      </w:r>
    </w:p>
    <w:p w14:paraId="0F4C1EBA" w14:textId="77777777" w:rsidR="00940070" w:rsidRDefault="00940070" w:rsidP="00940070">
      <w:pPr>
        <w:pStyle w:val="dlAddress"/>
      </w:pPr>
      <w:r>
        <w:t>Ministry of Foreign Affairs</w:t>
      </w:r>
    </w:p>
    <w:p w14:paraId="1A2C8895" w14:textId="143A2209" w:rsidR="00940070" w:rsidRDefault="00940070" w:rsidP="00940070">
      <w:pPr>
        <w:pStyle w:val="dlAddress"/>
      </w:pPr>
      <w:r>
        <w:t xml:space="preserve">AD-500 ANDORRA LA VELLA, C/Prat de la </w:t>
      </w:r>
      <w:proofErr w:type="spellStart"/>
      <w:r>
        <w:t>Creu</w:t>
      </w:r>
      <w:proofErr w:type="spellEnd"/>
      <w:r>
        <w:t xml:space="preserve"> 62-64</w:t>
      </w:r>
    </w:p>
    <w:p w14:paraId="15387822" w14:textId="76493278" w:rsidR="00940070" w:rsidRDefault="00940070" w:rsidP="00940070">
      <w:pPr>
        <w:pStyle w:val="dlPhone"/>
      </w:pPr>
      <w:r>
        <w:t>Tel: + 376 87 57 04</w:t>
      </w:r>
    </w:p>
    <w:p w14:paraId="7122245F" w14:textId="5F85FA32" w:rsidR="00940070" w:rsidRDefault="00940070" w:rsidP="00940070">
      <w:pPr>
        <w:pStyle w:val="dlPhone"/>
      </w:pPr>
      <w:r>
        <w:t>Fax: + 376 86 95 59</w:t>
      </w:r>
    </w:p>
    <w:p w14:paraId="31DC449B" w14:textId="4E181BD8" w:rsidR="00940070" w:rsidRDefault="00940070" w:rsidP="00940070">
      <w:pPr>
        <w:pStyle w:val="dlPhone"/>
      </w:pPr>
      <w:r>
        <w:t>E-mail: exteriors@govern.ad</w:t>
      </w:r>
    </w:p>
    <w:p w14:paraId="0DF10D9B" w14:textId="73A3A881" w:rsidR="00940070" w:rsidRDefault="00940070" w:rsidP="00940070">
      <w:pPr>
        <w:pStyle w:val="dlPerson"/>
      </w:pPr>
    </w:p>
    <w:p w14:paraId="68845BB7" w14:textId="04734C24" w:rsidR="00940070" w:rsidRDefault="00940070" w:rsidP="00940070">
      <w:pPr>
        <w:pStyle w:val="dlPerson"/>
      </w:pPr>
      <w:r>
        <w:t>H. E. Mr Ricard FITER VILAJOANA</w:t>
      </w:r>
    </w:p>
    <w:p w14:paraId="563CBCF2" w14:textId="178B7A20" w:rsidR="00940070" w:rsidRDefault="00940070" w:rsidP="00940070">
      <w:pPr>
        <w:pStyle w:val="dlPerson2"/>
      </w:pPr>
      <w:r>
        <w:t>Ambassador Extraordinary and Plenipotentiary</w:t>
      </w:r>
    </w:p>
    <w:p w14:paraId="5CD8C928" w14:textId="29AF13E1" w:rsidR="00940070" w:rsidRDefault="00940070" w:rsidP="00940070">
      <w:pPr>
        <w:pStyle w:val="dlPerson2Last"/>
      </w:pPr>
      <w:r>
        <w:t>22 November 2023</w:t>
      </w:r>
    </w:p>
    <w:p w14:paraId="3C9A6B9E" w14:textId="4ACF0369" w:rsidR="00940070" w:rsidRDefault="00940070" w:rsidP="00940070">
      <w:pPr>
        <w:pStyle w:val="MisijeNaslov"/>
      </w:pPr>
      <w:r>
        <w:br w:type="column"/>
      </w:r>
      <w:bookmarkStart w:id="17" w:name="_Toc222310439"/>
      <w:r>
        <w:lastRenderedPageBreak/>
        <w:t>Angola</w:t>
      </w:r>
      <w:bookmarkEnd w:id="17"/>
    </w:p>
    <w:p w14:paraId="02C2C0B2" w14:textId="00BF33FC" w:rsidR="00940070" w:rsidRDefault="00940070" w:rsidP="00940070">
      <w:pPr>
        <w:pStyle w:val="dlCaption"/>
      </w:pPr>
      <w:r>
        <w:t>EMBASSY OF THE REPUBLIC OF ANGOLA</w:t>
      </w:r>
    </w:p>
    <w:p w14:paraId="4239F8D8" w14:textId="039E215F" w:rsidR="00940070" w:rsidRDefault="00940070" w:rsidP="00940070">
      <w:pPr>
        <w:pStyle w:val="dlAddress"/>
      </w:pPr>
      <w:r>
        <w:t xml:space="preserve">AT-1220 VIENNA, Leonard-Bernstein </w:t>
      </w:r>
      <w:proofErr w:type="spellStart"/>
      <w:r>
        <w:t>Straße</w:t>
      </w:r>
      <w:proofErr w:type="spellEnd"/>
      <w:r>
        <w:t xml:space="preserve"> 10/17˚ (Saturn Tower)</w:t>
      </w:r>
    </w:p>
    <w:p w14:paraId="6472E1E5" w14:textId="0E1530B4" w:rsidR="00940070" w:rsidRDefault="00940070" w:rsidP="00940070">
      <w:pPr>
        <w:pStyle w:val="dlOfficeHours"/>
      </w:pPr>
      <w:r>
        <w:t>Office hours: Monday – Friday 9.00 – 13.00 and 14.00 – 17.00</w:t>
      </w:r>
    </w:p>
    <w:p w14:paraId="5DFA2688" w14:textId="37A27913" w:rsidR="00940070" w:rsidRDefault="00940070" w:rsidP="00940070">
      <w:pPr>
        <w:pStyle w:val="dlPhone"/>
      </w:pPr>
      <w:r>
        <w:t>Tel: + 43 1 718 74 88</w:t>
      </w:r>
    </w:p>
    <w:p w14:paraId="6F0BA617" w14:textId="03876D77" w:rsidR="00940070" w:rsidRDefault="00940070" w:rsidP="00940070">
      <w:pPr>
        <w:pStyle w:val="dlPhone"/>
      </w:pPr>
      <w:r>
        <w:t>E-mail: embangola.viena@embangola.at, gabemb@embangola.at</w:t>
      </w:r>
    </w:p>
    <w:p w14:paraId="7D7F0DD9" w14:textId="42B00809" w:rsidR="00940070" w:rsidRDefault="00940070" w:rsidP="00940070">
      <w:pPr>
        <w:pStyle w:val="dlUradCaption"/>
      </w:pPr>
      <w:r>
        <w:t>Consular Section</w:t>
      </w:r>
    </w:p>
    <w:p w14:paraId="76312645" w14:textId="584623A4" w:rsidR="00940070" w:rsidRDefault="00940070" w:rsidP="00940070">
      <w:pPr>
        <w:pStyle w:val="dlPhone"/>
      </w:pPr>
      <w:r>
        <w:t>Office hours: Monday – Friday 9.00 – 13.00 and 14.00 – 17.00</w:t>
      </w:r>
    </w:p>
    <w:p w14:paraId="15D2313C" w14:textId="0893DF31" w:rsidR="00940070" w:rsidRDefault="00940070" w:rsidP="00940070">
      <w:pPr>
        <w:pStyle w:val="dlPhone"/>
      </w:pPr>
      <w:r>
        <w:t>Tel: + 43 1 718 74 88 18</w:t>
      </w:r>
    </w:p>
    <w:p w14:paraId="2BE61C5D" w14:textId="2BAEF111" w:rsidR="00940070" w:rsidRDefault="00940070" w:rsidP="00940070">
      <w:pPr>
        <w:pStyle w:val="dlPhone"/>
      </w:pPr>
      <w:r>
        <w:t>Emergency number: + 43 670 181 17 54</w:t>
      </w:r>
    </w:p>
    <w:p w14:paraId="7162E11B" w14:textId="5A2E7338" w:rsidR="00940070" w:rsidRDefault="00940070" w:rsidP="00940070">
      <w:pPr>
        <w:pStyle w:val="dlPhone"/>
      </w:pPr>
      <w:r>
        <w:t>E-mail: serv.consular@embangola.at</w:t>
      </w:r>
    </w:p>
    <w:p w14:paraId="43071A2A" w14:textId="0283898A" w:rsidR="00940070" w:rsidRDefault="00940070" w:rsidP="00940070">
      <w:pPr>
        <w:pStyle w:val="dlPerson"/>
      </w:pPr>
    </w:p>
    <w:p w14:paraId="0B40232A" w14:textId="607D0054" w:rsidR="00940070" w:rsidRDefault="00940070" w:rsidP="00940070">
      <w:pPr>
        <w:pStyle w:val="dlPerson"/>
      </w:pPr>
      <w:r>
        <w:t>Mr Afonso Da Cruz ÁLVARO</w:t>
      </w:r>
    </w:p>
    <w:p w14:paraId="36827A3F" w14:textId="66658CE3" w:rsidR="00940070" w:rsidRDefault="00940070" w:rsidP="00940070">
      <w:pPr>
        <w:pStyle w:val="dlPerson2Last"/>
      </w:pPr>
      <w:r>
        <w:t>Counsellor</w:t>
      </w:r>
    </w:p>
    <w:p w14:paraId="60DAE024" w14:textId="6C354CE6" w:rsidR="00940070" w:rsidRDefault="00940070" w:rsidP="00940070">
      <w:pPr>
        <w:pStyle w:val="dlPerson"/>
      </w:pPr>
      <w:r>
        <w:t xml:space="preserve">Ms </w:t>
      </w:r>
      <w:proofErr w:type="spellStart"/>
      <w:r>
        <w:t>Eugénia</w:t>
      </w:r>
      <w:proofErr w:type="spellEnd"/>
      <w:r>
        <w:t xml:space="preserve"> </w:t>
      </w:r>
      <w:proofErr w:type="gramStart"/>
      <w:r>
        <w:t>Da</w:t>
      </w:r>
      <w:proofErr w:type="gramEnd"/>
      <w:r>
        <w:t xml:space="preserve"> </w:t>
      </w:r>
      <w:proofErr w:type="spellStart"/>
      <w:r>
        <w:t>Felicidade</w:t>
      </w:r>
      <w:proofErr w:type="spellEnd"/>
      <w:r>
        <w:t xml:space="preserve"> Dos Santos MANUEL</w:t>
      </w:r>
    </w:p>
    <w:p w14:paraId="53D40585" w14:textId="696C92D6" w:rsidR="00940070" w:rsidRDefault="00940070" w:rsidP="00940070">
      <w:pPr>
        <w:pStyle w:val="dlPerson2Last"/>
      </w:pPr>
      <w:r>
        <w:t>First Secretary</w:t>
      </w:r>
    </w:p>
    <w:p w14:paraId="054A11C2" w14:textId="76603BBF" w:rsidR="00940070" w:rsidRDefault="00940070" w:rsidP="00940070">
      <w:pPr>
        <w:pStyle w:val="MisijeNaslov"/>
      </w:pPr>
      <w:r>
        <w:br w:type="column"/>
      </w:r>
      <w:bookmarkStart w:id="18" w:name="_Toc222310440"/>
      <w:r>
        <w:lastRenderedPageBreak/>
        <w:t>Argentina</w:t>
      </w:r>
      <w:bookmarkEnd w:id="18"/>
    </w:p>
    <w:p w14:paraId="64E11315" w14:textId="607B2DBE" w:rsidR="00940070" w:rsidRDefault="00940070" w:rsidP="00940070">
      <w:pPr>
        <w:pStyle w:val="dlCaption"/>
      </w:pPr>
      <w:r>
        <w:t>EMBASSY OF THE ARGENTINE REPUBLIC</w:t>
      </w:r>
    </w:p>
    <w:p w14:paraId="7096B29A" w14:textId="48A7E08E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Lugeck</w:t>
      </w:r>
      <w:proofErr w:type="spellEnd"/>
      <w:r>
        <w:t xml:space="preserve"> 1–2/7/44a</w:t>
      </w:r>
    </w:p>
    <w:p w14:paraId="6B5E712A" w14:textId="2038E242" w:rsidR="00940070" w:rsidRDefault="00940070" w:rsidP="00940070">
      <w:pPr>
        <w:pStyle w:val="dlOfficeHours"/>
      </w:pPr>
      <w:r>
        <w:t>Office hours: Monday – Friday 9.00 – 17.00</w:t>
      </w:r>
    </w:p>
    <w:p w14:paraId="414CCE9A" w14:textId="74996C6B" w:rsidR="00940070" w:rsidRDefault="00940070" w:rsidP="00940070">
      <w:pPr>
        <w:pStyle w:val="dlPhone"/>
      </w:pPr>
      <w:r>
        <w:t>Tel: + 43 1 533 84 63, + 43 1 533 85 77, + 43 1 533 51 71</w:t>
      </w:r>
    </w:p>
    <w:p w14:paraId="3CE131BE" w14:textId="37EBF7DF" w:rsidR="00940070" w:rsidRDefault="00940070" w:rsidP="00940070">
      <w:pPr>
        <w:pStyle w:val="dlPhone"/>
      </w:pPr>
      <w:r>
        <w:t>Emergency number: + 43 676 707 333</w:t>
      </w:r>
    </w:p>
    <w:p w14:paraId="7291028C" w14:textId="7E1E4540" w:rsidR="00940070" w:rsidRDefault="00940070" w:rsidP="00940070">
      <w:pPr>
        <w:pStyle w:val="dlPhone"/>
      </w:pPr>
      <w:r>
        <w:t>E-mail: etria@mrecic.gov.ar, embajada@embargviena.at</w:t>
      </w:r>
    </w:p>
    <w:p w14:paraId="6A5391E6" w14:textId="5EA8B29A" w:rsidR="00940070" w:rsidRDefault="00940070" w:rsidP="00940070">
      <w:pPr>
        <w:pStyle w:val="dlPhone"/>
      </w:pPr>
      <w:r>
        <w:t>Homepage: https://www.etria.mrecic.gob.ar/</w:t>
      </w:r>
    </w:p>
    <w:p w14:paraId="08D8AC9E" w14:textId="1C611C4C" w:rsidR="00940070" w:rsidRDefault="00940070" w:rsidP="00940070">
      <w:pPr>
        <w:pStyle w:val="dlUradCaption"/>
      </w:pPr>
      <w:r>
        <w:t>Consular and Cultural Section</w:t>
      </w:r>
    </w:p>
    <w:p w14:paraId="548752F8" w14:textId="5E4927F7" w:rsidR="00940070" w:rsidRDefault="00940070" w:rsidP="00940070">
      <w:pPr>
        <w:pStyle w:val="dlPhone"/>
      </w:pPr>
      <w:r>
        <w:t xml:space="preserve">AT-1010 VIENNA, </w:t>
      </w:r>
      <w:proofErr w:type="spellStart"/>
      <w:r>
        <w:t>Lugeck</w:t>
      </w:r>
      <w:proofErr w:type="spellEnd"/>
      <w:r>
        <w:t xml:space="preserve"> 2/7</w:t>
      </w:r>
    </w:p>
    <w:p w14:paraId="378F2604" w14:textId="177CA08A" w:rsidR="00940070" w:rsidRDefault="00940070" w:rsidP="00940070">
      <w:pPr>
        <w:pStyle w:val="dlPhone"/>
      </w:pPr>
      <w:r>
        <w:t>Tel: + 43 1 533 84 63 (ext. 33 and 12)</w:t>
      </w:r>
    </w:p>
    <w:p w14:paraId="23279624" w14:textId="614AD266" w:rsidR="00940070" w:rsidRDefault="00940070" w:rsidP="00940070">
      <w:pPr>
        <w:pStyle w:val="dlPhone"/>
      </w:pPr>
      <w:r>
        <w:t>E-mail: consular-etria@mrecic.gov.ar, cultura@embargviena.at</w:t>
      </w:r>
    </w:p>
    <w:p w14:paraId="0E767B35" w14:textId="72616629" w:rsidR="00940070" w:rsidRDefault="00940070" w:rsidP="00940070">
      <w:pPr>
        <w:pStyle w:val="dlPerson"/>
      </w:pPr>
    </w:p>
    <w:p w14:paraId="1D991ECB" w14:textId="3152181D" w:rsidR="00940070" w:rsidRDefault="00940070" w:rsidP="00940070">
      <w:pPr>
        <w:pStyle w:val="dlPerson"/>
      </w:pPr>
      <w:r>
        <w:t>Ms Maria Paula ZANNINI</w:t>
      </w:r>
    </w:p>
    <w:p w14:paraId="3573CB81" w14:textId="262E074C" w:rsidR="00940070" w:rsidRDefault="00940070" w:rsidP="00940070">
      <w:pPr>
        <w:pStyle w:val="dlPerson2Last"/>
      </w:pPr>
      <w:r>
        <w:t>Counsellor</w:t>
      </w:r>
    </w:p>
    <w:p w14:paraId="4EDABBEF" w14:textId="2276C26E" w:rsidR="00940070" w:rsidRDefault="00940070" w:rsidP="00940070">
      <w:pPr>
        <w:pStyle w:val="dlPerson"/>
      </w:pPr>
      <w:r>
        <w:t>Mr Franco Agustin SENILLIANI MELCHIOR</w:t>
      </w:r>
    </w:p>
    <w:p w14:paraId="410DABFC" w14:textId="3F905618" w:rsidR="00940070" w:rsidRDefault="00940070" w:rsidP="00940070">
      <w:pPr>
        <w:pStyle w:val="dlPerson2Last"/>
      </w:pPr>
      <w:r>
        <w:t>Counsellor (Consular Affairs)</w:t>
      </w:r>
    </w:p>
    <w:p w14:paraId="1F43B1AF" w14:textId="5724F483" w:rsidR="00940070" w:rsidRDefault="00940070" w:rsidP="00940070">
      <w:pPr>
        <w:pStyle w:val="dlPerson"/>
      </w:pPr>
      <w:r>
        <w:t>Captain Germán Luis ZARRALANGA</w:t>
      </w:r>
    </w:p>
    <w:p w14:paraId="3FC51970" w14:textId="1651D14A" w:rsidR="00940070" w:rsidRDefault="00940070" w:rsidP="00940070">
      <w:pPr>
        <w:pStyle w:val="dlPerson2Last"/>
      </w:pPr>
      <w:r>
        <w:t>Defence, Military, Naval and Air Attaché</w:t>
      </w:r>
    </w:p>
    <w:p w14:paraId="5BD6B4F6" w14:textId="67E8A9E8" w:rsidR="00940070" w:rsidRDefault="00940070" w:rsidP="00940070">
      <w:pPr>
        <w:pStyle w:val="MisijeNaslov"/>
      </w:pPr>
      <w:r>
        <w:br w:type="column"/>
      </w:r>
      <w:bookmarkStart w:id="19" w:name="_Toc222310441"/>
      <w:r>
        <w:lastRenderedPageBreak/>
        <w:t>Armenia</w:t>
      </w:r>
      <w:bookmarkEnd w:id="19"/>
    </w:p>
    <w:p w14:paraId="63CB18FF" w14:textId="48F9AB49" w:rsidR="00940070" w:rsidRDefault="00940070" w:rsidP="00940070">
      <w:pPr>
        <w:pStyle w:val="dlCaption"/>
      </w:pPr>
      <w:r>
        <w:t>EMBASSY OF THE REPUBLIC OF ARMENIA</w:t>
      </w:r>
    </w:p>
    <w:p w14:paraId="2D2CFE6B" w14:textId="6B06B998" w:rsidR="00940070" w:rsidRDefault="00940070" w:rsidP="00940070">
      <w:pPr>
        <w:pStyle w:val="dlAddress"/>
      </w:pPr>
      <w:r>
        <w:t xml:space="preserve">CZ-160 00 PRAGUE, Na </w:t>
      </w:r>
      <w:proofErr w:type="spellStart"/>
      <w:r>
        <w:t>Pískách</w:t>
      </w:r>
      <w:proofErr w:type="spellEnd"/>
      <w:r>
        <w:t xml:space="preserve"> 1411/95, Prague 6, </w:t>
      </w:r>
      <w:proofErr w:type="spellStart"/>
      <w:r>
        <w:t>Dejvice</w:t>
      </w:r>
      <w:proofErr w:type="spellEnd"/>
    </w:p>
    <w:p w14:paraId="7C0AFCA4" w14:textId="123D7729" w:rsidR="00940070" w:rsidRDefault="00940070" w:rsidP="00940070">
      <w:pPr>
        <w:pStyle w:val="dlOfficeHours"/>
      </w:pPr>
      <w:r>
        <w:t>Office hours: Monday – Friday 9.00 – 18.00</w:t>
      </w:r>
    </w:p>
    <w:p w14:paraId="5B112DF8" w14:textId="2C0FBCA7" w:rsidR="00940070" w:rsidRDefault="00940070" w:rsidP="00940070">
      <w:pPr>
        <w:pStyle w:val="dlPhone"/>
      </w:pPr>
      <w:r>
        <w:t>Tel: + 420 220 518 175</w:t>
      </w:r>
    </w:p>
    <w:p w14:paraId="72C50C6F" w14:textId="65C56FE3" w:rsidR="00940070" w:rsidRDefault="00940070" w:rsidP="00940070">
      <w:pPr>
        <w:pStyle w:val="dlPhone"/>
      </w:pPr>
      <w:r>
        <w:t>E-mail: armembassy.cz@mfa.am</w:t>
      </w:r>
    </w:p>
    <w:p w14:paraId="62625318" w14:textId="289265CF" w:rsidR="00940070" w:rsidRDefault="00940070" w:rsidP="00940070">
      <w:pPr>
        <w:pStyle w:val="dlPhone"/>
      </w:pPr>
      <w:r>
        <w:t>Homepage: https://cz.mfa.am/</w:t>
      </w:r>
    </w:p>
    <w:p w14:paraId="13586D93" w14:textId="6BA4C105" w:rsidR="00940070" w:rsidRDefault="00940070" w:rsidP="00940070">
      <w:pPr>
        <w:pStyle w:val="dlUradCaption"/>
      </w:pPr>
      <w:r>
        <w:t>Consular Section</w:t>
      </w:r>
    </w:p>
    <w:p w14:paraId="2A8DBE86" w14:textId="292C6D4D" w:rsidR="00940070" w:rsidRDefault="00940070" w:rsidP="00940070">
      <w:pPr>
        <w:pStyle w:val="dlPhone"/>
      </w:pPr>
      <w:r>
        <w:t>Office Hours: Monday – Friday 9.30 – 13.00 (except Wednesday)</w:t>
      </w:r>
    </w:p>
    <w:p w14:paraId="2869F22C" w14:textId="54D2DFB6" w:rsidR="00940070" w:rsidRDefault="00940070" w:rsidP="00940070">
      <w:pPr>
        <w:pStyle w:val="dlPhone"/>
      </w:pPr>
      <w:r>
        <w:t>Emergency number: + 420 705 869 353</w:t>
      </w:r>
    </w:p>
    <w:p w14:paraId="38DD2EDF" w14:textId="185BEE1E" w:rsidR="00940070" w:rsidRDefault="00940070" w:rsidP="00940070">
      <w:pPr>
        <w:pStyle w:val="dlPerson"/>
      </w:pPr>
    </w:p>
    <w:p w14:paraId="19CAA4DB" w14:textId="3CFEDACE" w:rsidR="00940070" w:rsidRDefault="00940070" w:rsidP="00940070">
      <w:pPr>
        <w:pStyle w:val="dlPerson"/>
      </w:pPr>
      <w:r>
        <w:t xml:space="preserve">H. E. Mr </w:t>
      </w:r>
      <w:proofErr w:type="spellStart"/>
      <w:r>
        <w:t>Ashot</w:t>
      </w:r>
      <w:proofErr w:type="spellEnd"/>
      <w:r>
        <w:t xml:space="preserve"> HOVAKIMIAN</w:t>
      </w:r>
    </w:p>
    <w:p w14:paraId="181CED26" w14:textId="4CF12E19" w:rsidR="00940070" w:rsidRDefault="00940070" w:rsidP="00940070">
      <w:pPr>
        <w:pStyle w:val="dlPerson2"/>
      </w:pPr>
      <w:r>
        <w:t>Ambassador Extraordinary and Plenipotentiary</w:t>
      </w:r>
    </w:p>
    <w:p w14:paraId="5B824FAB" w14:textId="303CE314" w:rsidR="00940070" w:rsidRDefault="00940070" w:rsidP="00940070">
      <w:pPr>
        <w:pStyle w:val="dlPerson2Last"/>
      </w:pPr>
      <w:r>
        <w:t>16 October 2019</w:t>
      </w:r>
    </w:p>
    <w:p w14:paraId="2AE0483D" w14:textId="2B5AF28E" w:rsidR="00940070" w:rsidRDefault="00940070" w:rsidP="00940070">
      <w:pPr>
        <w:pStyle w:val="dlPerson"/>
      </w:pPr>
      <w:r>
        <w:t xml:space="preserve">Mr </w:t>
      </w:r>
      <w:proofErr w:type="spellStart"/>
      <w:r>
        <w:t>Arshak</w:t>
      </w:r>
      <w:proofErr w:type="spellEnd"/>
      <w:r>
        <w:t xml:space="preserve"> GEVORGYAN</w:t>
      </w:r>
    </w:p>
    <w:p w14:paraId="5B17FED6" w14:textId="654280D3" w:rsidR="00940070" w:rsidRDefault="00940070" w:rsidP="00940070">
      <w:pPr>
        <w:pStyle w:val="dlPerson2Last"/>
      </w:pPr>
      <w:r>
        <w:t>First Secretary</w:t>
      </w:r>
    </w:p>
    <w:p w14:paraId="4354FAAA" w14:textId="48FCACA2" w:rsidR="00940070" w:rsidRDefault="00940070" w:rsidP="00940070">
      <w:pPr>
        <w:pStyle w:val="dlPerson"/>
      </w:pPr>
      <w:r>
        <w:t>Ms Emma PARAVYAN</w:t>
      </w:r>
    </w:p>
    <w:p w14:paraId="20779BF2" w14:textId="30BC1DF1" w:rsidR="00940070" w:rsidRDefault="00940070" w:rsidP="00940070">
      <w:pPr>
        <w:pStyle w:val="dlPerson2Last"/>
      </w:pPr>
      <w:r>
        <w:t>Third Secretary (Consular Affairs)</w:t>
      </w:r>
    </w:p>
    <w:p w14:paraId="3BD57108" w14:textId="2BF6A3FD" w:rsidR="00940070" w:rsidRDefault="00940070" w:rsidP="00940070">
      <w:pPr>
        <w:pStyle w:val="MisijeNaslov"/>
      </w:pPr>
      <w:r>
        <w:br w:type="column"/>
      </w:r>
      <w:bookmarkStart w:id="20" w:name="_Toc222310442"/>
      <w:r>
        <w:lastRenderedPageBreak/>
        <w:t>Australia</w:t>
      </w:r>
      <w:bookmarkEnd w:id="20"/>
    </w:p>
    <w:p w14:paraId="2FFDE5B2" w14:textId="5053F259" w:rsidR="00940070" w:rsidRDefault="00940070" w:rsidP="00940070">
      <w:pPr>
        <w:pStyle w:val="dlCaption"/>
      </w:pPr>
      <w:r>
        <w:t>EMBASSY OF AUSTRALIA</w:t>
      </w:r>
    </w:p>
    <w:p w14:paraId="3F851860" w14:textId="05E2A80C" w:rsidR="00940070" w:rsidRDefault="00940070" w:rsidP="00940070">
      <w:pPr>
        <w:pStyle w:val="dlAddress"/>
      </w:pPr>
      <w:r>
        <w:t xml:space="preserve">AT-1100 VIENNA, Gertrude Fröhlich </w:t>
      </w:r>
      <w:proofErr w:type="spellStart"/>
      <w:r>
        <w:t>Sandner</w:t>
      </w:r>
      <w:proofErr w:type="spellEnd"/>
      <w:r>
        <w:t xml:space="preserve"> Str. 2</w:t>
      </w:r>
    </w:p>
    <w:p w14:paraId="635599AB" w14:textId="0565A3E1" w:rsidR="00940070" w:rsidRDefault="00940070" w:rsidP="00940070">
      <w:pPr>
        <w:pStyle w:val="dlOfficeHours"/>
      </w:pPr>
      <w:r>
        <w:t>Office hours: Monday – Friday 8.30 – 16.30</w:t>
      </w:r>
    </w:p>
    <w:p w14:paraId="274CA30A" w14:textId="1BD211DB" w:rsidR="00940070" w:rsidRDefault="00940070" w:rsidP="00940070">
      <w:pPr>
        <w:pStyle w:val="dlPhone"/>
      </w:pPr>
      <w:r>
        <w:t>Tel: + 43 1 506 740</w:t>
      </w:r>
    </w:p>
    <w:p w14:paraId="6503D0E7" w14:textId="5B3565E4" w:rsidR="00940070" w:rsidRDefault="00940070" w:rsidP="00940070">
      <w:pPr>
        <w:pStyle w:val="dlPhone"/>
      </w:pPr>
      <w:r>
        <w:t>E-mail: Vienna.Embassy@dfat.gov.au, Consular.Vienna@dfat.gov.au</w:t>
      </w:r>
    </w:p>
    <w:p w14:paraId="2A92D151" w14:textId="683810CA" w:rsidR="00940070" w:rsidRDefault="00940070" w:rsidP="00940070">
      <w:pPr>
        <w:pStyle w:val="dlPhone"/>
      </w:pPr>
      <w:r>
        <w:t>Homepage: www.austria.embassy.gov.au</w:t>
      </w:r>
    </w:p>
    <w:p w14:paraId="49E8FAC3" w14:textId="09E8DB77" w:rsidR="00940070" w:rsidRDefault="00940070" w:rsidP="00940070">
      <w:pPr>
        <w:pStyle w:val="dlPerson"/>
      </w:pPr>
    </w:p>
    <w:p w14:paraId="453828CA" w14:textId="65094C99" w:rsidR="00940070" w:rsidRDefault="00940070" w:rsidP="00940070">
      <w:pPr>
        <w:pStyle w:val="dlPerson"/>
      </w:pPr>
      <w:r>
        <w:t xml:space="preserve">H. E. Mr Ian David </w:t>
      </w:r>
      <w:proofErr w:type="spellStart"/>
      <w:r>
        <w:t>Grainge</w:t>
      </w:r>
      <w:proofErr w:type="spellEnd"/>
      <w:r>
        <w:t xml:space="preserve"> BIGGS</w:t>
      </w:r>
    </w:p>
    <w:p w14:paraId="30CC6A51" w14:textId="7697669C" w:rsidR="00940070" w:rsidRDefault="00940070" w:rsidP="00940070">
      <w:pPr>
        <w:pStyle w:val="dlPerson2"/>
      </w:pPr>
      <w:r>
        <w:t>Ambassador Extraordinary and Plenipotentiary</w:t>
      </w:r>
    </w:p>
    <w:p w14:paraId="29485F5E" w14:textId="27BF5B62" w:rsidR="00940070" w:rsidRDefault="00940070" w:rsidP="00940070">
      <w:pPr>
        <w:pStyle w:val="dlPerson2Last"/>
      </w:pPr>
      <w:r>
        <w:t>27 June 2023</w:t>
      </w:r>
    </w:p>
    <w:p w14:paraId="73218C00" w14:textId="786700BE" w:rsidR="00940070" w:rsidRDefault="00940070" w:rsidP="00940070">
      <w:pPr>
        <w:pStyle w:val="dlPerson"/>
      </w:pPr>
      <w:r>
        <w:t>Ms Ana CENTILMEN</w:t>
      </w:r>
    </w:p>
    <w:p w14:paraId="22947C26" w14:textId="7AED6EE3" w:rsidR="00940070" w:rsidRDefault="00940070" w:rsidP="00940070">
      <w:pPr>
        <w:pStyle w:val="dlPerson2Last"/>
      </w:pPr>
      <w:r>
        <w:t>Counsellor</w:t>
      </w:r>
    </w:p>
    <w:p w14:paraId="01C3F56D" w14:textId="1E1B87AA" w:rsidR="00940070" w:rsidRDefault="00940070" w:rsidP="00940070">
      <w:pPr>
        <w:pStyle w:val="dlPerson"/>
      </w:pPr>
      <w:r>
        <w:t>Ms Amanda Jane BEECH</w:t>
      </w:r>
    </w:p>
    <w:p w14:paraId="21304BA4" w14:textId="303621AB" w:rsidR="00940070" w:rsidRDefault="00940070" w:rsidP="00940070">
      <w:pPr>
        <w:pStyle w:val="dlPerson2Last"/>
      </w:pPr>
      <w:r>
        <w:t>First Secretary</w:t>
      </w:r>
    </w:p>
    <w:p w14:paraId="27B6594A" w14:textId="3489C552" w:rsidR="00940070" w:rsidRDefault="00940070" w:rsidP="00940070">
      <w:pPr>
        <w:pStyle w:val="dlPerson"/>
      </w:pPr>
      <w:r>
        <w:t>Mr Declan Takeshi CONNOR</w:t>
      </w:r>
    </w:p>
    <w:p w14:paraId="2463AE1D" w14:textId="73A93FCB" w:rsidR="00940070" w:rsidRDefault="00940070" w:rsidP="00940070">
      <w:pPr>
        <w:pStyle w:val="dlPerson2Last"/>
      </w:pPr>
      <w:r>
        <w:t>Second Secretary</w:t>
      </w:r>
    </w:p>
    <w:p w14:paraId="3F01491B" w14:textId="7A30986B" w:rsidR="00940070" w:rsidRDefault="00940070" w:rsidP="00940070">
      <w:pPr>
        <w:pStyle w:val="MisijeNaslov"/>
      </w:pPr>
      <w:r>
        <w:br w:type="column"/>
      </w:r>
      <w:bookmarkStart w:id="21" w:name="_Toc222310443"/>
      <w:r>
        <w:lastRenderedPageBreak/>
        <w:t>Austria</w:t>
      </w:r>
      <w:bookmarkEnd w:id="21"/>
    </w:p>
    <w:p w14:paraId="35543982" w14:textId="5371A493" w:rsidR="00940070" w:rsidRDefault="00940070" w:rsidP="00940070">
      <w:pPr>
        <w:pStyle w:val="dlCaption"/>
      </w:pPr>
      <w:r>
        <w:t>EMBASSY OF THE REPUBLIC OF AUSTRIA</w:t>
      </w:r>
    </w:p>
    <w:p w14:paraId="49C3886C" w14:textId="03864491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23</w:t>
      </w:r>
    </w:p>
    <w:p w14:paraId="510129CB" w14:textId="74165957" w:rsidR="00940070" w:rsidRDefault="00940070" w:rsidP="00940070">
      <w:pPr>
        <w:pStyle w:val="dlOfficeHours"/>
      </w:pPr>
      <w:r>
        <w:t>Office hours: Monday – Friday 8.00 – 16.00</w:t>
      </w:r>
    </w:p>
    <w:p w14:paraId="186E530C" w14:textId="26C39F4F" w:rsidR="00940070" w:rsidRDefault="00940070" w:rsidP="00940070">
      <w:pPr>
        <w:pStyle w:val="dlPhone"/>
      </w:pPr>
      <w:r>
        <w:t>Tel: + 386 1 479 07 00</w:t>
      </w:r>
    </w:p>
    <w:p w14:paraId="39C37197" w14:textId="2F666512" w:rsidR="00940070" w:rsidRDefault="00940070" w:rsidP="00940070">
      <w:pPr>
        <w:pStyle w:val="dlPhone"/>
      </w:pPr>
      <w:r>
        <w:t>Emergency number: + 386 40 329 329</w:t>
      </w:r>
    </w:p>
    <w:p w14:paraId="06402807" w14:textId="17907833" w:rsidR="00940070" w:rsidRDefault="00940070" w:rsidP="00940070">
      <w:pPr>
        <w:pStyle w:val="dlPhone"/>
      </w:pPr>
      <w:r>
        <w:t>Fax: + 386 1 252 17 17</w:t>
      </w:r>
    </w:p>
    <w:p w14:paraId="1C5FECB5" w14:textId="12FD8779" w:rsidR="00940070" w:rsidRDefault="00940070" w:rsidP="00940070">
      <w:pPr>
        <w:pStyle w:val="dlPhone"/>
      </w:pPr>
      <w:r>
        <w:t>E-mail: laibach-ob@bmeia.gv.at</w:t>
      </w:r>
    </w:p>
    <w:p w14:paraId="2342EAB3" w14:textId="0688620D" w:rsidR="00940070" w:rsidRDefault="00940070" w:rsidP="00940070">
      <w:pPr>
        <w:pStyle w:val="dlPhone"/>
      </w:pPr>
      <w:r>
        <w:t>Homepage: www.bmeia.gv.at/laibach</w:t>
      </w:r>
    </w:p>
    <w:p w14:paraId="3926418C" w14:textId="18430DF4" w:rsidR="00940070" w:rsidRDefault="00940070" w:rsidP="00940070">
      <w:pPr>
        <w:pStyle w:val="dlUradCaption"/>
      </w:pPr>
      <w:r>
        <w:t>Cultural Forum</w:t>
      </w:r>
    </w:p>
    <w:p w14:paraId="5F7AF83F" w14:textId="09C58C8A" w:rsidR="00940070" w:rsidRDefault="00940070" w:rsidP="00940070">
      <w:pPr>
        <w:pStyle w:val="dlPhone"/>
      </w:pPr>
      <w:r>
        <w:t>Tel: + 386 1 479 07 41</w:t>
      </w:r>
    </w:p>
    <w:p w14:paraId="7AAD4001" w14:textId="5A875502" w:rsidR="00940070" w:rsidRDefault="00940070" w:rsidP="00940070">
      <w:pPr>
        <w:pStyle w:val="dlPhone"/>
      </w:pPr>
      <w:r>
        <w:t>E-mail: laibach-kf@bmeia.gv.at</w:t>
      </w:r>
    </w:p>
    <w:p w14:paraId="14D515E1" w14:textId="38658BD7" w:rsidR="00940070" w:rsidRDefault="00940070" w:rsidP="00940070">
      <w:pPr>
        <w:pStyle w:val="dlPhone"/>
      </w:pPr>
      <w:r>
        <w:t>Homepage: www.bmeia.gv.at/kf-laibach</w:t>
      </w:r>
    </w:p>
    <w:p w14:paraId="2AB2802A" w14:textId="11FC5D60" w:rsidR="00940070" w:rsidRDefault="00940070" w:rsidP="00940070">
      <w:pPr>
        <w:pStyle w:val="dlUradCaption"/>
      </w:pPr>
      <w:r>
        <w:t>Consular Section</w:t>
      </w:r>
    </w:p>
    <w:p w14:paraId="1996F2E9" w14:textId="241F5201" w:rsidR="00940070" w:rsidRDefault="00940070" w:rsidP="00940070">
      <w:pPr>
        <w:pStyle w:val="dlPhone"/>
      </w:pPr>
      <w:r>
        <w:t xml:space="preserve">(Entrance: </w:t>
      </w:r>
      <w:proofErr w:type="spellStart"/>
      <w:r>
        <w:t>Vesel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0)</w:t>
      </w:r>
    </w:p>
    <w:p w14:paraId="6099AD47" w14:textId="537D09E8" w:rsidR="00940070" w:rsidRDefault="00940070" w:rsidP="00940070">
      <w:pPr>
        <w:pStyle w:val="dlPhone"/>
      </w:pPr>
      <w:r>
        <w:t>Office hours: Monday – Thursday 8.30 – 12.00, Friday 8.30 – 11.00</w:t>
      </w:r>
    </w:p>
    <w:p w14:paraId="7EF1E059" w14:textId="38D3ED8F" w:rsidR="00940070" w:rsidRDefault="00940070" w:rsidP="00940070">
      <w:pPr>
        <w:pStyle w:val="dlPhone"/>
      </w:pPr>
      <w:r>
        <w:t>Tel: + 386 1 479 07 43</w:t>
      </w:r>
    </w:p>
    <w:p w14:paraId="354D4823" w14:textId="40429773" w:rsidR="00940070" w:rsidRDefault="00940070" w:rsidP="00940070">
      <w:pPr>
        <w:pStyle w:val="dlUradCaption"/>
      </w:pPr>
      <w:r>
        <w:t>Commercial Section</w:t>
      </w:r>
    </w:p>
    <w:p w14:paraId="55B8DCD6" w14:textId="10F2EBCC" w:rsidR="00940070" w:rsidRDefault="00940070" w:rsidP="00940070">
      <w:pPr>
        <w:pStyle w:val="dlPhone"/>
      </w:pPr>
      <w:r>
        <w:t>Office hours: Monday – Thursday 8.30 – 17.00, Friday 8.30 – 14.30</w:t>
      </w:r>
    </w:p>
    <w:p w14:paraId="524CA928" w14:textId="0A35BFFB" w:rsidR="00940070" w:rsidRDefault="00940070" w:rsidP="00940070">
      <w:pPr>
        <w:pStyle w:val="dlPhone"/>
      </w:pPr>
      <w:r>
        <w:t>Tel: + 386 1 513 97 70</w:t>
      </w:r>
    </w:p>
    <w:p w14:paraId="4B12BEE6" w14:textId="0B806D2B" w:rsidR="00940070" w:rsidRDefault="00940070" w:rsidP="00940070">
      <w:pPr>
        <w:pStyle w:val="dlPhone"/>
      </w:pPr>
      <w:r>
        <w:t>Fax: + 386 1 513 97 80</w:t>
      </w:r>
    </w:p>
    <w:p w14:paraId="58E8C451" w14:textId="0B65986E" w:rsidR="00940070" w:rsidRDefault="00940070" w:rsidP="00940070">
      <w:pPr>
        <w:pStyle w:val="dlPhone"/>
      </w:pPr>
      <w:r>
        <w:t>E-mail: ljubljana@advantageaustria.org</w:t>
      </w:r>
    </w:p>
    <w:p w14:paraId="53957AEB" w14:textId="1F93FF63" w:rsidR="00940070" w:rsidRDefault="00940070" w:rsidP="00940070">
      <w:pPr>
        <w:pStyle w:val="dlPhone"/>
      </w:pPr>
      <w:r>
        <w:t>Homepage: www.advantageaustria.org/si</w:t>
      </w:r>
    </w:p>
    <w:p w14:paraId="0BB93583" w14:textId="3C9EEB5E" w:rsidR="00940070" w:rsidRDefault="00940070" w:rsidP="00940070">
      <w:pPr>
        <w:pStyle w:val="dlUradCaption"/>
      </w:pPr>
      <w:proofErr w:type="spellStart"/>
      <w:r>
        <w:t>Defense</w:t>
      </w:r>
      <w:proofErr w:type="spellEnd"/>
      <w:r>
        <w:t xml:space="preserve"> Attaché's Office</w:t>
      </w:r>
    </w:p>
    <w:p w14:paraId="37B84A58" w14:textId="5290B54C" w:rsidR="00940070" w:rsidRDefault="00940070" w:rsidP="00940070">
      <w:pPr>
        <w:pStyle w:val="dlPhone"/>
      </w:pPr>
      <w:r>
        <w:t xml:space="preserve">HU–1068 BUDAPEST, </w:t>
      </w:r>
      <w:proofErr w:type="spellStart"/>
      <w:r>
        <w:t>Benczúr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16</w:t>
      </w:r>
    </w:p>
    <w:p w14:paraId="148801F9" w14:textId="3130AD07" w:rsidR="00940070" w:rsidRDefault="00940070" w:rsidP="00940070">
      <w:pPr>
        <w:pStyle w:val="dlPhone"/>
      </w:pPr>
      <w:r>
        <w:t>Tel: + 36 1 219 42 53</w:t>
      </w:r>
    </w:p>
    <w:p w14:paraId="336AC561" w14:textId="2E0F4213" w:rsidR="00940070" w:rsidRDefault="00940070" w:rsidP="00940070">
      <w:pPr>
        <w:pStyle w:val="dlPhone"/>
      </w:pPr>
      <w:r>
        <w:t>E-mail: ma.svn@bmlv.gv.at</w:t>
      </w:r>
    </w:p>
    <w:p w14:paraId="1A6698BD" w14:textId="6CFE4939" w:rsidR="00940070" w:rsidRDefault="00940070" w:rsidP="00940070">
      <w:pPr>
        <w:pStyle w:val="dlPerson"/>
      </w:pPr>
    </w:p>
    <w:p w14:paraId="724C033E" w14:textId="6924E7DB" w:rsidR="00940070" w:rsidRDefault="00940070" w:rsidP="00940070">
      <w:pPr>
        <w:pStyle w:val="dlPerson"/>
      </w:pPr>
      <w:r>
        <w:t>H. E. Mr Konrad BÜHLER</w:t>
      </w:r>
    </w:p>
    <w:p w14:paraId="47DF9F77" w14:textId="29CCFDBB" w:rsidR="00940070" w:rsidRDefault="00940070" w:rsidP="00940070">
      <w:pPr>
        <w:pStyle w:val="dlPerson2"/>
      </w:pPr>
      <w:r>
        <w:t>Ambassador Extraordinary and Plenipotentiary</w:t>
      </w:r>
    </w:p>
    <w:p w14:paraId="382EC421" w14:textId="7176B91C" w:rsidR="00940070" w:rsidRDefault="00940070" w:rsidP="00940070">
      <w:pPr>
        <w:pStyle w:val="dlPerson2Last"/>
      </w:pPr>
      <w:r>
        <w:t>5 November 2024</w:t>
      </w:r>
    </w:p>
    <w:p w14:paraId="72A86AF8" w14:textId="5E3651F2" w:rsidR="00940070" w:rsidRDefault="00940070" w:rsidP="00940070">
      <w:pPr>
        <w:pStyle w:val="dlPerson"/>
      </w:pPr>
      <w:r>
        <w:t>Mr Kristof GRABMAYER-KERI</w:t>
      </w:r>
    </w:p>
    <w:p w14:paraId="64F293F8" w14:textId="6F87DBF5" w:rsidR="00940070" w:rsidRDefault="00940070" w:rsidP="00940070">
      <w:pPr>
        <w:pStyle w:val="dlPerson2Last"/>
      </w:pPr>
      <w:r>
        <w:t>Minister Counsellor</w:t>
      </w:r>
    </w:p>
    <w:p w14:paraId="4A0E424F" w14:textId="091F2B0C" w:rsidR="00940070" w:rsidRDefault="00940070" w:rsidP="00940070">
      <w:pPr>
        <w:pStyle w:val="dlPerson"/>
      </w:pPr>
      <w:r>
        <w:t>Ms Sonja REISER-WEINZETTL</w:t>
      </w:r>
    </w:p>
    <w:p w14:paraId="0BC321FC" w14:textId="6703204E" w:rsidR="00940070" w:rsidRDefault="00940070" w:rsidP="00940070">
      <w:pPr>
        <w:pStyle w:val="dlPerson2Last"/>
      </w:pPr>
      <w:r>
        <w:t>Counsellor (Cultural Affairs)</w:t>
      </w:r>
    </w:p>
    <w:p w14:paraId="7DFB2E4B" w14:textId="37DFA345" w:rsidR="00940070" w:rsidRDefault="00940070" w:rsidP="00940070">
      <w:pPr>
        <w:pStyle w:val="dlPerson"/>
      </w:pPr>
      <w:r>
        <w:lastRenderedPageBreak/>
        <w:t xml:space="preserve">Ms </w:t>
      </w:r>
      <w:proofErr w:type="spellStart"/>
      <w:r>
        <w:t>Edeltraud</w:t>
      </w:r>
      <w:proofErr w:type="spellEnd"/>
      <w:r>
        <w:t xml:space="preserve"> MESSNER</w:t>
      </w:r>
    </w:p>
    <w:p w14:paraId="19875181" w14:textId="1AB5BCB9" w:rsidR="00940070" w:rsidRDefault="00940070" w:rsidP="00940070">
      <w:pPr>
        <w:pStyle w:val="dlPerson2Last"/>
      </w:pPr>
      <w:r>
        <w:t>Counsellor (Consular Affairs)</w:t>
      </w:r>
    </w:p>
    <w:p w14:paraId="4915D6A7" w14:textId="44D2358B" w:rsidR="00940070" w:rsidRDefault="00940070" w:rsidP="00940070">
      <w:pPr>
        <w:pStyle w:val="dlPerson"/>
      </w:pPr>
      <w:r>
        <w:t xml:space="preserve">Ms </w:t>
      </w:r>
      <w:proofErr w:type="spellStart"/>
      <w:r>
        <w:t>Anke</w:t>
      </w:r>
      <w:proofErr w:type="spellEnd"/>
      <w:r>
        <w:t xml:space="preserve"> DULLNIG</w:t>
      </w:r>
    </w:p>
    <w:p w14:paraId="4F5CE020" w14:textId="0FD2FD99" w:rsidR="00940070" w:rsidRDefault="00940070" w:rsidP="00940070">
      <w:pPr>
        <w:pStyle w:val="dlPerson2Last"/>
      </w:pPr>
      <w:r>
        <w:t>Assistant Attaché</w:t>
      </w:r>
    </w:p>
    <w:p w14:paraId="2C577F1F" w14:textId="2F85A19E" w:rsidR="00940070" w:rsidRDefault="00940070" w:rsidP="00940070">
      <w:pPr>
        <w:pStyle w:val="dlPerson"/>
      </w:pPr>
      <w:r>
        <w:t>Mr Wilhelm NEST</w:t>
      </w:r>
    </w:p>
    <w:p w14:paraId="3495E84A" w14:textId="0EA9A08E" w:rsidR="00940070" w:rsidRDefault="00940070" w:rsidP="00940070">
      <w:pPr>
        <w:pStyle w:val="dlPerson2Last"/>
      </w:pPr>
      <w:r>
        <w:t>Counsellor (Commercial Affairs)</w:t>
      </w:r>
    </w:p>
    <w:p w14:paraId="1C811D2A" w14:textId="18D13161" w:rsidR="00940070" w:rsidRDefault="00940070" w:rsidP="00940070">
      <w:pPr>
        <w:pStyle w:val="dlPerson"/>
      </w:pPr>
      <w:r>
        <w:t>Mr Bernd ANDERSSON</w:t>
      </w:r>
    </w:p>
    <w:p w14:paraId="2C600897" w14:textId="70D11432" w:rsidR="00940070" w:rsidRDefault="00940070" w:rsidP="00940070">
      <w:pPr>
        <w:pStyle w:val="dlPerson2Last"/>
      </w:pPr>
      <w:r>
        <w:t>Attaché (Commercial Affairs)</w:t>
      </w:r>
    </w:p>
    <w:p w14:paraId="2000B149" w14:textId="295B1F7B" w:rsidR="00940070" w:rsidRDefault="00940070" w:rsidP="00940070">
      <w:pPr>
        <w:pStyle w:val="dlPerson"/>
      </w:pPr>
      <w:r>
        <w:t>Major Felix GAUTSCH</w:t>
      </w:r>
    </w:p>
    <w:p w14:paraId="27D37319" w14:textId="123E2EBB" w:rsidR="00940070" w:rsidRDefault="00940070" w:rsidP="00940070">
      <w:pPr>
        <w:pStyle w:val="dlPerson2Last"/>
      </w:pPr>
      <w:r>
        <w:t>Attaché</w:t>
      </w:r>
    </w:p>
    <w:p w14:paraId="76938330" w14:textId="2DCBBE9A" w:rsidR="00940070" w:rsidRDefault="00940070" w:rsidP="00940070">
      <w:pPr>
        <w:pStyle w:val="dlPerson"/>
      </w:pPr>
      <w:r>
        <w:t>Ms Janine Christine LUTZ</w:t>
      </w:r>
    </w:p>
    <w:p w14:paraId="7C5BE5EB" w14:textId="7C16D4FD" w:rsidR="00940070" w:rsidRDefault="00940070" w:rsidP="00940070">
      <w:pPr>
        <w:pStyle w:val="dlPerson2Last"/>
      </w:pPr>
      <w:r>
        <w:t>Assistant Attaché</w:t>
      </w:r>
    </w:p>
    <w:p w14:paraId="12F5F0F6" w14:textId="60D1825C" w:rsidR="00940070" w:rsidRDefault="00940070" w:rsidP="00940070">
      <w:pPr>
        <w:pStyle w:val="dlPerson"/>
      </w:pPr>
      <w:r>
        <w:t>Brigadier Manfred HANZL</w:t>
      </w:r>
    </w:p>
    <w:p w14:paraId="6082DBC3" w14:textId="02935ED7" w:rsidR="00940070" w:rsidRDefault="00940070" w:rsidP="00940070">
      <w:pPr>
        <w:pStyle w:val="dlPerson2"/>
      </w:pPr>
      <w:r>
        <w:t>Defence Attaché</w:t>
      </w:r>
    </w:p>
    <w:p w14:paraId="6AAA0CDC" w14:textId="082E63C2" w:rsidR="00940070" w:rsidRDefault="00940070" w:rsidP="00940070">
      <w:pPr>
        <w:pStyle w:val="dlPerson2Last"/>
      </w:pPr>
      <w:r>
        <w:t>with residence in Budapest</w:t>
      </w:r>
    </w:p>
    <w:p w14:paraId="76B5B708" w14:textId="4BEAAC38" w:rsidR="00940070" w:rsidRDefault="00940070" w:rsidP="00940070">
      <w:pPr>
        <w:pStyle w:val="MisijeNaslov"/>
      </w:pPr>
      <w:r>
        <w:br w:type="column"/>
      </w:r>
      <w:bookmarkStart w:id="22" w:name="_Toc222310444"/>
      <w:r>
        <w:lastRenderedPageBreak/>
        <w:t>Azerbaijan</w:t>
      </w:r>
      <w:bookmarkEnd w:id="22"/>
    </w:p>
    <w:p w14:paraId="04DDB1CB" w14:textId="6FA31B05" w:rsidR="00940070" w:rsidRDefault="00940070" w:rsidP="00940070">
      <w:pPr>
        <w:pStyle w:val="dlCaption"/>
      </w:pPr>
      <w:r>
        <w:t>EMBASSY OF THE REPUBLIC OF AZERBAIJAN</w:t>
      </w:r>
    </w:p>
    <w:p w14:paraId="5F507FCF" w14:textId="01909100" w:rsidR="00940070" w:rsidRDefault="00940070" w:rsidP="00940070">
      <w:pPr>
        <w:pStyle w:val="dlAddress"/>
      </w:pPr>
      <w:r>
        <w:t xml:space="preserve">AT-1130 VIENNA, </w:t>
      </w:r>
      <w:proofErr w:type="spellStart"/>
      <w:r>
        <w:t>Hügelgasse</w:t>
      </w:r>
      <w:proofErr w:type="spellEnd"/>
      <w:r>
        <w:t xml:space="preserve"> 2</w:t>
      </w:r>
    </w:p>
    <w:p w14:paraId="2217558A" w14:textId="55470620" w:rsidR="00940070" w:rsidRDefault="00940070" w:rsidP="00940070">
      <w:pPr>
        <w:pStyle w:val="dlOfficeHours"/>
      </w:pPr>
      <w:r>
        <w:t>Office hours: Monday – Friday 9.00 – 18.00</w:t>
      </w:r>
    </w:p>
    <w:p w14:paraId="20C2ECA4" w14:textId="3A1F6B92" w:rsidR="00940070" w:rsidRDefault="00940070" w:rsidP="00940070">
      <w:pPr>
        <w:pStyle w:val="dlPhone"/>
      </w:pPr>
      <w:r>
        <w:t>Tel: + 43 1 403 13 22 40</w:t>
      </w:r>
    </w:p>
    <w:p w14:paraId="626E9921" w14:textId="2B6558A1" w:rsidR="00940070" w:rsidRDefault="00940070" w:rsidP="00940070">
      <w:pPr>
        <w:pStyle w:val="dlPhone"/>
      </w:pPr>
      <w:r>
        <w:t>Emergency number: + 43 676 844 509 718</w:t>
      </w:r>
    </w:p>
    <w:p w14:paraId="6A05E2F7" w14:textId="1AB1093E" w:rsidR="00940070" w:rsidRDefault="00940070" w:rsidP="00940070">
      <w:pPr>
        <w:pStyle w:val="dlPhone"/>
      </w:pPr>
      <w:r>
        <w:t>Fax: + 43 1 403 13 23</w:t>
      </w:r>
    </w:p>
    <w:p w14:paraId="14BC5DAD" w14:textId="720768F2" w:rsidR="00940070" w:rsidRDefault="00940070" w:rsidP="00940070">
      <w:pPr>
        <w:pStyle w:val="dlPhone"/>
      </w:pPr>
      <w:r>
        <w:t>E-mail: office_vienna@mission.mfa.gov.az</w:t>
      </w:r>
    </w:p>
    <w:p w14:paraId="215212CA" w14:textId="090F06B4" w:rsidR="00940070" w:rsidRDefault="00940070" w:rsidP="00940070">
      <w:pPr>
        <w:pStyle w:val="dlPhone"/>
      </w:pPr>
      <w:r>
        <w:t>Homepage: www.vienna.mfa.gov.az</w:t>
      </w:r>
    </w:p>
    <w:p w14:paraId="2080CA3C" w14:textId="7D287773" w:rsidR="00940070" w:rsidRDefault="00940070" w:rsidP="00940070">
      <w:pPr>
        <w:pStyle w:val="dlUradCaption"/>
      </w:pPr>
      <w:r>
        <w:t>Consular Section</w:t>
      </w:r>
    </w:p>
    <w:p w14:paraId="147B64ED" w14:textId="6D9D570A" w:rsidR="00940070" w:rsidRDefault="00940070" w:rsidP="00940070">
      <w:pPr>
        <w:pStyle w:val="dlPhone"/>
      </w:pPr>
      <w:r>
        <w:t>Office hours:</w:t>
      </w:r>
    </w:p>
    <w:p w14:paraId="4820F96B" w14:textId="7DA30187" w:rsidR="00940070" w:rsidRDefault="00940070" w:rsidP="00940070">
      <w:pPr>
        <w:pStyle w:val="dlPhone"/>
      </w:pPr>
      <w:r>
        <w:t>Tel: + 43 1 403 132 211, + 43 676 783 98 85</w:t>
      </w:r>
    </w:p>
    <w:p w14:paraId="717EA13C" w14:textId="6BA61C29" w:rsidR="00940070" w:rsidRDefault="00940070" w:rsidP="00940070">
      <w:pPr>
        <w:pStyle w:val="dlPhone"/>
      </w:pPr>
      <w:r>
        <w:t>E-mail: consul_vienna@mission.mfa.gov.az</w:t>
      </w:r>
    </w:p>
    <w:p w14:paraId="5E934EEC" w14:textId="5447A1A7" w:rsidR="00940070" w:rsidRDefault="00940070" w:rsidP="00940070">
      <w:pPr>
        <w:pStyle w:val="dlPerson"/>
      </w:pPr>
    </w:p>
    <w:p w14:paraId="5B116F6A" w14:textId="478A0505" w:rsidR="00940070" w:rsidRDefault="00940070" w:rsidP="00940070">
      <w:pPr>
        <w:pStyle w:val="dlPerson"/>
      </w:pPr>
      <w:r>
        <w:t xml:space="preserve">H. E. Mr </w:t>
      </w:r>
      <w:proofErr w:type="spellStart"/>
      <w:r>
        <w:t>Rovshan</w:t>
      </w:r>
      <w:proofErr w:type="spellEnd"/>
      <w:r>
        <w:t xml:space="preserve"> SADIGBAYLI</w:t>
      </w:r>
    </w:p>
    <w:p w14:paraId="14EF7526" w14:textId="31673B79" w:rsidR="00940070" w:rsidRDefault="00940070" w:rsidP="00940070">
      <w:pPr>
        <w:pStyle w:val="dlPerson2"/>
      </w:pPr>
      <w:r>
        <w:t>Ambassador Extraordinary and Plenipotentiary</w:t>
      </w:r>
    </w:p>
    <w:p w14:paraId="60616D44" w14:textId="4F71A970" w:rsidR="00940070" w:rsidRDefault="00940070" w:rsidP="00940070">
      <w:pPr>
        <w:pStyle w:val="dlPerson2Last"/>
      </w:pPr>
      <w:r>
        <w:t>17 February 2022</w:t>
      </w:r>
    </w:p>
    <w:p w14:paraId="567E0846" w14:textId="59D043C6" w:rsidR="00940070" w:rsidRDefault="00940070" w:rsidP="00940070">
      <w:pPr>
        <w:pStyle w:val="dlPerson"/>
      </w:pPr>
      <w:r>
        <w:t>Mr Kamran MAMMADOV</w:t>
      </w:r>
    </w:p>
    <w:p w14:paraId="25C4FB44" w14:textId="3650AE0D" w:rsidR="00940070" w:rsidRDefault="00940070" w:rsidP="00940070">
      <w:pPr>
        <w:pStyle w:val="dlPerson2Last"/>
      </w:pPr>
      <w:r>
        <w:t>Second Secretary (Consular Affairs)</w:t>
      </w:r>
    </w:p>
    <w:p w14:paraId="5031F5F9" w14:textId="1437624F" w:rsidR="00940070" w:rsidRDefault="00940070" w:rsidP="00940070">
      <w:pPr>
        <w:pStyle w:val="dlPerson"/>
      </w:pPr>
      <w:r>
        <w:t xml:space="preserve">Colonel </w:t>
      </w:r>
      <w:proofErr w:type="spellStart"/>
      <w:r>
        <w:t>Vugar</w:t>
      </w:r>
      <w:proofErr w:type="spellEnd"/>
      <w:r>
        <w:t xml:space="preserve"> AHMADOV</w:t>
      </w:r>
    </w:p>
    <w:p w14:paraId="2BC32659" w14:textId="204E2C0A" w:rsidR="00940070" w:rsidRDefault="00940070" w:rsidP="00940070">
      <w:pPr>
        <w:pStyle w:val="dlPerson2Last"/>
      </w:pPr>
      <w:r>
        <w:t>Military Attaché</w:t>
      </w:r>
    </w:p>
    <w:p w14:paraId="71FC2E82" w14:textId="434DE6E2" w:rsidR="00940070" w:rsidRDefault="00940070" w:rsidP="00940070">
      <w:pPr>
        <w:pStyle w:val="dlPerson"/>
      </w:pPr>
      <w:r>
        <w:t>Lieutenant Commander Sanan BABAYEV</w:t>
      </w:r>
    </w:p>
    <w:p w14:paraId="1E9F4558" w14:textId="692114F8" w:rsidR="00940070" w:rsidRDefault="00940070" w:rsidP="00940070">
      <w:pPr>
        <w:pStyle w:val="dlPerson2Last"/>
      </w:pPr>
      <w:r>
        <w:t>Deputy Military Attaché</w:t>
      </w:r>
    </w:p>
    <w:p w14:paraId="352E5FB0" w14:textId="1BC3AB8C" w:rsidR="00940070" w:rsidRDefault="00940070" w:rsidP="00940070">
      <w:pPr>
        <w:pStyle w:val="MisijeNaslov"/>
      </w:pPr>
      <w:r>
        <w:br w:type="column"/>
      </w:r>
      <w:bookmarkStart w:id="23" w:name="_Toc222310445"/>
      <w:r>
        <w:lastRenderedPageBreak/>
        <w:t>Bahrain</w:t>
      </w:r>
      <w:bookmarkEnd w:id="23"/>
    </w:p>
    <w:p w14:paraId="3C98E1CB" w14:textId="33A72F8D" w:rsidR="00940070" w:rsidRDefault="00940070" w:rsidP="00940070">
      <w:pPr>
        <w:pStyle w:val="dlCaption"/>
      </w:pPr>
      <w:r>
        <w:t>Embassy of the Kingdom of Bahrain</w:t>
      </w:r>
    </w:p>
    <w:p w14:paraId="2FD7F5A3" w14:textId="491E8F14" w:rsidR="00940070" w:rsidRDefault="00940070" w:rsidP="00940070">
      <w:pPr>
        <w:pStyle w:val="dlAddress"/>
      </w:pPr>
      <w:r>
        <w:t xml:space="preserve">00161 ROMA, </w:t>
      </w:r>
      <w:proofErr w:type="spellStart"/>
      <w:r>
        <w:t>Viale</w:t>
      </w:r>
      <w:proofErr w:type="spellEnd"/>
      <w:r>
        <w:t xml:space="preserve"> di Villa Massimo 47</w:t>
      </w:r>
    </w:p>
    <w:p w14:paraId="3463DFD0" w14:textId="3F5B8651" w:rsidR="00940070" w:rsidRDefault="00940070" w:rsidP="00940070">
      <w:pPr>
        <w:pStyle w:val="dlPhone"/>
      </w:pPr>
      <w:r>
        <w:t>Tel: + 39 06 94 35 85 55</w:t>
      </w:r>
    </w:p>
    <w:p w14:paraId="353CB575" w14:textId="1E0C7A66" w:rsidR="00940070" w:rsidRDefault="00940070" w:rsidP="00940070">
      <w:pPr>
        <w:pStyle w:val="dlPhone"/>
      </w:pPr>
      <w:r>
        <w:t>Fax: +39 06 94 35 85 57</w:t>
      </w:r>
    </w:p>
    <w:p w14:paraId="5FC04F94" w14:textId="451E6820" w:rsidR="00940070" w:rsidRDefault="00940070" w:rsidP="00940070">
      <w:pPr>
        <w:pStyle w:val="dlPhone"/>
      </w:pPr>
      <w:r>
        <w:t>E-mail: rome.mission@mofa.gov.bh</w:t>
      </w:r>
    </w:p>
    <w:p w14:paraId="3A8D672C" w14:textId="5DBBCAC4" w:rsidR="00940070" w:rsidRDefault="00940070" w:rsidP="00940070">
      <w:pPr>
        <w:pStyle w:val="dlPerson"/>
      </w:pPr>
    </w:p>
    <w:p w14:paraId="085E9B7F" w14:textId="1C975BE5" w:rsidR="00940070" w:rsidRDefault="00940070" w:rsidP="00940070">
      <w:pPr>
        <w:pStyle w:val="dlPerson"/>
      </w:pPr>
      <w:r>
        <w:t xml:space="preserve">Ms Sarah </w:t>
      </w:r>
      <w:proofErr w:type="spellStart"/>
      <w:r>
        <w:t>Tawfeeq</w:t>
      </w:r>
      <w:proofErr w:type="spellEnd"/>
      <w:r>
        <w:t xml:space="preserve"> Ahmed Khalil ALMANSOOR</w:t>
      </w:r>
    </w:p>
    <w:p w14:paraId="75AD23A0" w14:textId="466957EC" w:rsidR="00940070" w:rsidRDefault="00940070" w:rsidP="00940070">
      <w:pPr>
        <w:pStyle w:val="dlPerson2Last"/>
      </w:pPr>
      <w:r>
        <w:t>First Secretary</w:t>
      </w:r>
    </w:p>
    <w:p w14:paraId="525ED100" w14:textId="34709C37" w:rsidR="00940070" w:rsidRDefault="00940070" w:rsidP="00940070">
      <w:pPr>
        <w:pStyle w:val="MisijeNaslov"/>
      </w:pPr>
      <w:r>
        <w:br w:type="column"/>
      </w:r>
      <w:bookmarkStart w:id="24" w:name="_Toc222310446"/>
      <w:r>
        <w:lastRenderedPageBreak/>
        <w:t>Bangladesh</w:t>
      </w:r>
      <w:bookmarkEnd w:id="24"/>
    </w:p>
    <w:p w14:paraId="5F25B309" w14:textId="221EAF40" w:rsidR="00940070" w:rsidRDefault="00940070" w:rsidP="00940070">
      <w:pPr>
        <w:pStyle w:val="dlCaption"/>
      </w:pPr>
      <w:r>
        <w:t>EMBASSY OF THE PEOPLE´S REPUBLIC OF BANGLADESH</w:t>
      </w:r>
    </w:p>
    <w:p w14:paraId="0E35F149" w14:textId="4061EB60" w:rsidR="00940070" w:rsidRDefault="00940070" w:rsidP="00940070">
      <w:pPr>
        <w:pStyle w:val="dlAddress"/>
      </w:pPr>
      <w:r>
        <w:t xml:space="preserve">AT-1190 VIENNA, Peter Jordan </w:t>
      </w:r>
      <w:proofErr w:type="spellStart"/>
      <w:r>
        <w:t>Straße</w:t>
      </w:r>
      <w:proofErr w:type="spellEnd"/>
      <w:r>
        <w:t xml:space="preserve"> 50</w:t>
      </w:r>
    </w:p>
    <w:p w14:paraId="078FA529" w14:textId="52BD08C8" w:rsidR="00940070" w:rsidRDefault="00940070" w:rsidP="00940070">
      <w:pPr>
        <w:pStyle w:val="dlPhone"/>
      </w:pPr>
      <w:r>
        <w:t>Tel: + 43 1 368 11 11</w:t>
      </w:r>
    </w:p>
    <w:p w14:paraId="3906B7B9" w14:textId="43606FA2" w:rsidR="00940070" w:rsidRDefault="00940070" w:rsidP="00940070">
      <w:pPr>
        <w:pStyle w:val="dlPhone"/>
      </w:pPr>
      <w:r>
        <w:t>Fax: + 43 1 368 11 11 20</w:t>
      </w:r>
    </w:p>
    <w:p w14:paraId="65A78094" w14:textId="2416350B" w:rsidR="00940070" w:rsidRDefault="00940070" w:rsidP="00940070">
      <w:pPr>
        <w:pStyle w:val="dlPhone"/>
      </w:pPr>
      <w:r>
        <w:t>E-mail: mission.vienna@mofa.gov.bd</w:t>
      </w:r>
    </w:p>
    <w:p w14:paraId="02FDA8F0" w14:textId="2A5AFFC8" w:rsidR="00940070" w:rsidRDefault="00940070" w:rsidP="00940070">
      <w:pPr>
        <w:pStyle w:val="dlUradCaption"/>
      </w:pPr>
      <w:r>
        <w:t>Economic Section</w:t>
      </w:r>
    </w:p>
    <w:p w14:paraId="0013561B" w14:textId="6A5C4066" w:rsidR="00940070" w:rsidRDefault="00940070" w:rsidP="00940070">
      <w:pPr>
        <w:pStyle w:val="dlPhone"/>
      </w:pPr>
      <w:r>
        <w:t>E-mail: bdootbl@aol.com</w:t>
      </w:r>
    </w:p>
    <w:p w14:paraId="701F87C6" w14:textId="04A8A9B9" w:rsidR="00940070" w:rsidRDefault="00940070" w:rsidP="00940070">
      <w:pPr>
        <w:pStyle w:val="dlPerson"/>
      </w:pPr>
    </w:p>
    <w:p w14:paraId="5583DC2C" w14:textId="0FA5AF3B" w:rsidR="00940070" w:rsidRDefault="00940070" w:rsidP="00940070">
      <w:pPr>
        <w:pStyle w:val="dlPerson"/>
      </w:pPr>
      <w:r>
        <w:t xml:space="preserve">H. E. Mr </w:t>
      </w:r>
      <w:proofErr w:type="spellStart"/>
      <w:r>
        <w:t>Tufik</w:t>
      </w:r>
      <w:proofErr w:type="spellEnd"/>
      <w:r>
        <w:t xml:space="preserve"> HASAN</w:t>
      </w:r>
    </w:p>
    <w:p w14:paraId="62402EEB" w14:textId="7687F2FE" w:rsidR="00940070" w:rsidRDefault="00940070" w:rsidP="00940070">
      <w:pPr>
        <w:pStyle w:val="dlPerson2"/>
      </w:pPr>
      <w:r>
        <w:t>Ambassador Extraordinary and Plenipotentiary</w:t>
      </w:r>
    </w:p>
    <w:p w14:paraId="5881F72D" w14:textId="18BCF559" w:rsidR="00940070" w:rsidRDefault="00940070" w:rsidP="00940070">
      <w:pPr>
        <w:pStyle w:val="dlPerson2Last"/>
      </w:pPr>
      <w:r>
        <w:t>27 May 2025</w:t>
      </w:r>
    </w:p>
    <w:p w14:paraId="241D10F4" w14:textId="0F9BC770" w:rsidR="00940070" w:rsidRDefault="00940070" w:rsidP="00940070">
      <w:pPr>
        <w:pStyle w:val="dlPerson"/>
      </w:pPr>
      <w:r>
        <w:t>Mr Rahat Bin ZAMAN</w:t>
      </w:r>
    </w:p>
    <w:p w14:paraId="663EDA45" w14:textId="38A268F8" w:rsidR="00940070" w:rsidRDefault="00940070" w:rsidP="00940070">
      <w:pPr>
        <w:pStyle w:val="dlPerson2Last"/>
      </w:pPr>
      <w:r>
        <w:t>Counsellor</w:t>
      </w:r>
    </w:p>
    <w:p w14:paraId="49A1D320" w14:textId="4625D408" w:rsidR="00940070" w:rsidRDefault="00940070" w:rsidP="00940070">
      <w:pPr>
        <w:pStyle w:val="dlPerson"/>
      </w:pPr>
      <w:r>
        <w:t>Mr Tanvir Ahmad TOROPHDER</w:t>
      </w:r>
    </w:p>
    <w:p w14:paraId="344402BC" w14:textId="4BB45C49" w:rsidR="00940070" w:rsidRDefault="00940070" w:rsidP="00940070">
      <w:pPr>
        <w:pStyle w:val="dlPerson2Last"/>
      </w:pPr>
      <w:r>
        <w:t>First Secretary</w:t>
      </w:r>
    </w:p>
    <w:p w14:paraId="61453169" w14:textId="13267E04" w:rsidR="00940070" w:rsidRDefault="00940070" w:rsidP="00940070">
      <w:pPr>
        <w:pStyle w:val="MisijeNaslov"/>
      </w:pPr>
      <w:r>
        <w:br w:type="column"/>
      </w:r>
      <w:bookmarkStart w:id="25" w:name="_Toc222310447"/>
      <w:r>
        <w:lastRenderedPageBreak/>
        <w:t>Belarus</w:t>
      </w:r>
      <w:bookmarkEnd w:id="25"/>
    </w:p>
    <w:p w14:paraId="46BD2D74" w14:textId="3A328D09" w:rsidR="00940070" w:rsidRDefault="00940070" w:rsidP="00940070">
      <w:pPr>
        <w:pStyle w:val="dlCaption"/>
      </w:pPr>
      <w:r>
        <w:t>EMBASSY OF THE REPUBLIC OF BELARUS</w:t>
      </w:r>
    </w:p>
    <w:p w14:paraId="40597207" w14:textId="1D79C839" w:rsidR="00940070" w:rsidRDefault="00940070" w:rsidP="00940070">
      <w:pPr>
        <w:pStyle w:val="dlAddress"/>
      </w:pPr>
      <w:r>
        <w:t xml:space="preserve">AT-1140 VIENNA, </w:t>
      </w:r>
      <w:proofErr w:type="spellStart"/>
      <w:r>
        <w:t>Hüttelbergstraße</w:t>
      </w:r>
      <w:proofErr w:type="spellEnd"/>
      <w:r>
        <w:t xml:space="preserve"> 6</w:t>
      </w:r>
    </w:p>
    <w:p w14:paraId="6402F82A" w14:textId="0A20408A" w:rsidR="00940070" w:rsidRDefault="00940070" w:rsidP="00940070">
      <w:pPr>
        <w:pStyle w:val="dlOfficeHours"/>
      </w:pPr>
      <w:r>
        <w:t>Office hours: Monday – Friday 8.30 – 12.30 and 13.30 – 17.30</w:t>
      </w:r>
    </w:p>
    <w:p w14:paraId="1258A32F" w14:textId="57E64C10" w:rsidR="00940070" w:rsidRDefault="00940070" w:rsidP="00940070">
      <w:pPr>
        <w:pStyle w:val="dlPhone"/>
      </w:pPr>
      <w:r>
        <w:t>Tel: + 43 1 419 96 30</w:t>
      </w:r>
    </w:p>
    <w:p w14:paraId="3900D80E" w14:textId="3110733F" w:rsidR="00940070" w:rsidRDefault="00940070" w:rsidP="00940070">
      <w:pPr>
        <w:pStyle w:val="dlPhone"/>
      </w:pPr>
      <w:r>
        <w:t>Fax: + 43 1 419 96 30 30</w:t>
      </w:r>
    </w:p>
    <w:p w14:paraId="5F21F434" w14:textId="5211D0FE" w:rsidR="00940070" w:rsidRDefault="00940070" w:rsidP="00940070">
      <w:pPr>
        <w:pStyle w:val="dlPhone"/>
      </w:pPr>
      <w:r>
        <w:t>E-mail: austria@mfa.gov.by</w:t>
      </w:r>
    </w:p>
    <w:p w14:paraId="108B7459" w14:textId="4DF3FD10" w:rsidR="00940070" w:rsidRDefault="00940070" w:rsidP="00940070">
      <w:pPr>
        <w:pStyle w:val="dlPhone"/>
      </w:pPr>
      <w:r>
        <w:t>Homepage: https://www.austria.mfa.gov.by/en</w:t>
      </w:r>
    </w:p>
    <w:p w14:paraId="2440268E" w14:textId="321D2E0F" w:rsidR="00940070" w:rsidRDefault="00940070" w:rsidP="00940070">
      <w:pPr>
        <w:pStyle w:val="dlUradCaption"/>
      </w:pPr>
      <w:r>
        <w:t>Consular Section</w:t>
      </w:r>
    </w:p>
    <w:p w14:paraId="247CB930" w14:textId="27EEEA3B" w:rsidR="00940070" w:rsidRDefault="00940070" w:rsidP="00940070">
      <w:pPr>
        <w:pStyle w:val="dlPhone"/>
      </w:pPr>
      <w:r>
        <w:t>Office hours: Tuesday, Thursday, Friday 9.00 – 12.00</w:t>
      </w:r>
    </w:p>
    <w:p w14:paraId="139CAC3B" w14:textId="0D971B1E" w:rsidR="00940070" w:rsidRDefault="00940070" w:rsidP="00940070">
      <w:pPr>
        <w:pStyle w:val="dlPhone"/>
      </w:pPr>
      <w:r>
        <w:t>Tel: + 43 1 419 96 30 21</w:t>
      </w:r>
    </w:p>
    <w:p w14:paraId="78F7F8FB" w14:textId="11632DA6" w:rsidR="00940070" w:rsidRDefault="00940070" w:rsidP="00940070">
      <w:pPr>
        <w:pStyle w:val="dlPhone"/>
      </w:pPr>
      <w:r>
        <w:t>Emergency number: + 43 664 969 11 80</w:t>
      </w:r>
    </w:p>
    <w:p w14:paraId="24DAEB82" w14:textId="251315C4" w:rsidR="00940070" w:rsidRDefault="00940070" w:rsidP="00940070">
      <w:pPr>
        <w:pStyle w:val="dlPhone"/>
      </w:pPr>
      <w:r>
        <w:t>E-mail: at.consul@mfa.gov.by</w:t>
      </w:r>
    </w:p>
    <w:p w14:paraId="6836C80F" w14:textId="18A5C8B5" w:rsidR="00940070" w:rsidRDefault="00940070" w:rsidP="00940070">
      <w:pPr>
        <w:pStyle w:val="dlPerson"/>
      </w:pPr>
    </w:p>
    <w:p w14:paraId="2B1198C1" w14:textId="129A1E41" w:rsidR="00940070" w:rsidRDefault="00940070" w:rsidP="00940070">
      <w:pPr>
        <w:pStyle w:val="dlPerson"/>
      </w:pPr>
      <w:r>
        <w:t>Mr Vladimir SOLOVYEV</w:t>
      </w:r>
    </w:p>
    <w:p w14:paraId="3D8757C4" w14:textId="5E06A1F2" w:rsidR="00940070" w:rsidRDefault="00940070" w:rsidP="00940070">
      <w:pPr>
        <w:pStyle w:val="dlPerson2Last"/>
      </w:pPr>
      <w:r>
        <w:t>Senior Counsellor</w:t>
      </w:r>
    </w:p>
    <w:p w14:paraId="3F7FB8E0" w14:textId="0B7AFAE3" w:rsidR="00940070" w:rsidRDefault="00940070" w:rsidP="00940070">
      <w:pPr>
        <w:pStyle w:val="MisijeNaslov"/>
      </w:pPr>
      <w:r>
        <w:br w:type="column"/>
      </w:r>
      <w:bookmarkStart w:id="26" w:name="_Toc222310448"/>
      <w:r>
        <w:lastRenderedPageBreak/>
        <w:t>Belgium</w:t>
      </w:r>
      <w:bookmarkEnd w:id="26"/>
    </w:p>
    <w:p w14:paraId="07F77F9B" w14:textId="05E0B330" w:rsidR="00940070" w:rsidRDefault="00940070" w:rsidP="00940070">
      <w:pPr>
        <w:pStyle w:val="dlCaption"/>
      </w:pPr>
      <w:r>
        <w:t>EMBASSY OF THE KINGDOM OF BELGIUM</w:t>
      </w:r>
    </w:p>
    <w:p w14:paraId="1846F954" w14:textId="72819407" w:rsidR="00940070" w:rsidRDefault="00940070" w:rsidP="00940070">
      <w:pPr>
        <w:pStyle w:val="dlAddress"/>
      </w:pPr>
      <w:r>
        <w:t xml:space="preserve">AT-1040 VIENNA, </w:t>
      </w:r>
      <w:proofErr w:type="spellStart"/>
      <w:r>
        <w:t>Schönburgstraße</w:t>
      </w:r>
      <w:proofErr w:type="spellEnd"/>
      <w:r>
        <w:t xml:space="preserve"> 10</w:t>
      </w:r>
    </w:p>
    <w:p w14:paraId="7018BB77" w14:textId="4ED3DCD6" w:rsidR="00940070" w:rsidRDefault="00940070" w:rsidP="00940070">
      <w:pPr>
        <w:pStyle w:val="dlOfficeHours"/>
      </w:pPr>
      <w:r>
        <w:t>Office hours: Monday – Friday 9.00 – 12.00 and 14.00 – 16.00</w:t>
      </w:r>
    </w:p>
    <w:p w14:paraId="30CBD795" w14:textId="6534D1DC" w:rsidR="00940070" w:rsidRDefault="00940070" w:rsidP="00940070">
      <w:pPr>
        <w:pStyle w:val="dlPhone"/>
      </w:pPr>
      <w:r>
        <w:t>Tel: + 43 1 502 070</w:t>
      </w:r>
    </w:p>
    <w:p w14:paraId="3663D983" w14:textId="18A9F5F3" w:rsidR="00940070" w:rsidRDefault="00940070" w:rsidP="00940070">
      <w:pPr>
        <w:pStyle w:val="dlPhone"/>
      </w:pPr>
      <w:r>
        <w:t>Emergency number: + 43 664 450 92 11</w:t>
      </w:r>
    </w:p>
    <w:p w14:paraId="4B4D25CC" w14:textId="19F01122" w:rsidR="00940070" w:rsidRDefault="00940070" w:rsidP="00940070">
      <w:pPr>
        <w:pStyle w:val="dlPhone"/>
      </w:pPr>
      <w:r>
        <w:t>Fax: + 43 502 07 22</w:t>
      </w:r>
    </w:p>
    <w:p w14:paraId="29CE106E" w14:textId="3411BAE3" w:rsidR="00940070" w:rsidRDefault="00940070" w:rsidP="00940070">
      <w:pPr>
        <w:pStyle w:val="dlPhone"/>
      </w:pPr>
      <w:r>
        <w:t>E-mail: vienna@diplobel.fed.be</w:t>
      </w:r>
    </w:p>
    <w:p w14:paraId="273B679D" w14:textId="5DB354CC" w:rsidR="00940070" w:rsidRDefault="00940070" w:rsidP="00940070">
      <w:pPr>
        <w:pStyle w:val="dlPhone"/>
      </w:pPr>
      <w:r>
        <w:t>Homepage: austria.diplomatie.belgium.be</w:t>
      </w:r>
    </w:p>
    <w:p w14:paraId="43C9059A" w14:textId="2A89E412" w:rsidR="00940070" w:rsidRDefault="00940070" w:rsidP="00940070">
      <w:pPr>
        <w:pStyle w:val="dlUradCaption"/>
      </w:pPr>
      <w:r>
        <w:t>Consular Section</w:t>
      </w:r>
    </w:p>
    <w:p w14:paraId="06FF4DF3" w14:textId="343414EF" w:rsidR="00940070" w:rsidRDefault="00940070" w:rsidP="00940070">
      <w:pPr>
        <w:pStyle w:val="dlPhone"/>
      </w:pPr>
      <w:r>
        <w:t>Official hours: Monday – Friday 9.30 – 12.00 and 14.00 – 16.00</w:t>
      </w:r>
    </w:p>
    <w:p w14:paraId="4D13D39D" w14:textId="73391FD1" w:rsidR="00940070" w:rsidRDefault="00940070" w:rsidP="00940070">
      <w:pPr>
        <w:pStyle w:val="dlPhone"/>
      </w:pPr>
      <w:r>
        <w:t>E-mail: consular.vienna@diplobel.fed.be</w:t>
      </w:r>
    </w:p>
    <w:p w14:paraId="71869BB8" w14:textId="256F471C" w:rsidR="00940070" w:rsidRDefault="00940070" w:rsidP="00940070">
      <w:pPr>
        <w:pStyle w:val="dlUradCaption"/>
      </w:pPr>
      <w:r>
        <w:t>Delegation of Flanders</w:t>
      </w:r>
    </w:p>
    <w:p w14:paraId="3907C8DA" w14:textId="76FA67E4" w:rsidR="00940070" w:rsidRDefault="00940070" w:rsidP="00940070">
      <w:pPr>
        <w:pStyle w:val="dlPhone"/>
      </w:pPr>
      <w:r>
        <w:t xml:space="preserve">AT–1010 VIENNA, </w:t>
      </w:r>
      <w:proofErr w:type="spellStart"/>
      <w:r>
        <w:t>Elisabethstraße</w:t>
      </w:r>
      <w:proofErr w:type="spellEnd"/>
      <w:r>
        <w:t xml:space="preserve"> 16/1</w:t>
      </w:r>
    </w:p>
    <w:p w14:paraId="7F709055" w14:textId="5F11B169" w:rsidR="00940070" w:rsidRDefault="00940070" w:rsidP="00940070">
      <w:pPr>
        <w:pStyle w:val="dlPhone"/>
      </w:pPr>
      <w:r>
        <w:t>Office hours: Monday – Friday 9.00 – 17.00</w:t>
      </w:r>
    </w:p>
    <w:p w14:paraId="44CFE41C" w14:textId="13C60519" w:rsidR="00940070" w:rsidRDefault="00940070" w:rsidP="00940070">
      <w:pPr>
        <w:pStyle w:val="dlPhone"/>
      </w:pPr>
      <w:r>
        <w:t>Tel: + 43 1 596 09 60</w:t>
      </w:r>
    </w:p>
    <w:p w14:paraId="2EBE3D91" w14:textId="3DC813E6" w:rsidR="00940070" w:rsidRDefault="00940070" w:rsidP="00940070">
      <w:pPr>
        <w:pStyle w:val="dlPhone"/>
      </w:pPr>
      <w:r>
        <w:t>Fax: + 43 1 596 09 22</w:t>
      </w:r>
    </w:p>
    <w:p w14:paraId="3FB0352C" w14:textId="775A9BDF" w:rsidR="00940070" w:rsidRDefault="00940070" w:rsidP="00940070">
      <w:pPr>
        <w:pStyle w:val="dlPhone"/>
      </w:pPr>
      <w:r>
        <w:t>E-mail: vienna@flanders.eu</w:t>
      </w:r>
    </w:p>
    <w:p w14:paraId="6A1AC4DA" w14:textId="0D65F968" w:rsidR="00940070" w:rsidRDefault="00940070" w:rsidP="00940070">
      <w:pPr>
        <w:pStyle w:val="dlPhone"/>
      </w:pPr>
      <w:r>
        <w:t>Homepage: https://www.flanders.at/</w:t>
      </w:r>
    </w:p>
    <w:p w14:paraId="1C1DBD5C" w14:textId="3BF63D33" w:rsidR="00940070" w:rsidRDefault="00940070" w:rsidP="00940070">
      <w:pPr>
        <w:pStyle w:val="dlPerson"/>
      </w:pPr>
    </w:p>
    <w:p w14:paraId="7096B201" w14:textId="40A13AD6" w:rsidR="00940070" w:rsidRDefault="00940070" w:rsidP="00940070">
      <w:pPr>
        <w:pStyle w:val="dlPerson"/>
      </w:pPr>
      <w:r>
        <w:t>H. E. Ms Caroline Marie - Thérèse F. VERMEULEN</w:t>
      </w:r>
    </w:p>
    <w:p w14:paraId="045B0BBF" w14:textId="73A3D532" w:rsidR="00940070" w:rsidRDefault="00940070" w:rsidP="00940070">
      <w:pPr>
        <w:pStyle w:val="dlPerson2"/>
      </w:pPr>
      <w:r>
        <w:t>Ambassador Extraordinary and Plenipotentiary</w:t>
      </w:r>
    </w:p>
    <w:p w14:paraId="6F36CDD5" w14:textId="5B9A6935" w:rsidR="00940070" w:rsidRDefault="00940070" w:rsidP="00940070">
      <w:pPr>
        <w:pStyle w:val="dlPerson2Last"/>
      </w:pPr>
      <w:r>
        <w:t>26 October 2022</w:t>
      </w:r>
    </w:p>
    <w:p w14:paraId="4DC302C0" w14:textId="2B89C67F" w:rsidR="00940070" w:rsidRDefault="00940070" w:rsidP="00940070">
      <w:pPr>
        <w:pStyle w:val="dlPerson"/>
      </w:pPr>
      <w:r>
        <w:t xml:space="preserve">Mr </w:t>
      </w:r>
      <w:proofErr w:type="spellStart"/>
      <w:r>
        <w:t>Arnt</w:t>
      </w:r>
      <w:proofErr w:type="spellEnd"/>
      <w:r>
        <w:t xml:space="preserve"> Johan W. KENNIS</w:t>
      </w:r>
    </w:p>
    <w:p w14:paraId="5F90AE8E" w14:textId="36ECEEEE" w:rsidR="00940070" w:rsidRDefault="00940070" w:rsidP="00940070">
      <w:pPr>
        <w:pStyle w:val="dlPerson2Last"/>
      </w:pPr>
      <w:r>
        <w:t>Counsellor</w:t>
      </w:r>
    </w:p>
    <w:p w14:paraId="3A96E10D" w14:textId="62EB872D" w:rsidR="00940070" w:rsidRDefault="00940070" w:rsidP="00940070">
      <w:pPr>
        <w:pStyle w:val="dlPerson"/>
      </w:pPr>
      <w:r>
        <w:t xml:space="preserve">Mr </w:t>
      </w:r>
      <w:proofErr w:type="spellStart"/>
      <w:r>
        <w:t>Koenraad</w:t>
      </w:r>
      <w:proofErr w:type="spellEnd"/>
      <w:r>
        <w:t xml:space="preserve"> VAN DE BORNE</w:t>
      </w:r>
    </w:p>
    <w:p w14:paraId="00ADB2C7" w14:textId="59AA26D2" w:rsidR="00940070" w:rsidRDefault="00940070" w:rsidP="00940070">
      <w:pPr>
        <w:pStyle w:val="dlPerson2Last"/>
      </w:pPr>
      <w:r>
        <w:t>Counsellor</w:t>
      </w:r>
    </w:p>
    <w:p w14:paraId="6FA02136" w14:textId="0EE0B36B" w:rsidR="00940070" w:rsidRDefault="00940070" w:rsidP="00940070">
      <w:pPr>
        <w:pStyle w:val="dlPerson"/>
      </w:pPr>
      <w:r>
        <w:t>Mr Julien Mathieu K. THONAR</w:t>
      </w:r>
    </w:p>
    <w:p w14:paraId="5D4FBA0E" w14:textId="0EF95850" w:rsidR="00940070" w:rsidRDefault="00940070" w:rsidP="00940070">
      <w:pPr>
        <w:pStyle w:val="dlPerson2Last"/>
      </w:pPr>
      <w:r>
        <w:t>First Secretary (Consular Affairs)</w:t>
      </w:r>
    </w:p>
    <w:p w14:paraId="0EBDBB33" w14:textId="219EC201" w:rsidR="00940070" w:rsidRDefault="00940070" w:rsidP="00940070">
      <w:pPr>
        <w:pStyle w:val="dlPerson"/>
      </w:pPr>
      <w:r>
        <w:t>Mr Laurens Robert L. BIELEN</w:t>
      </w:r>
    </w:p>
    <w:p w14:paraId="628558C8" w14:textId="4DF96877" w:rsidR="00940070" w:rsidRDefault="00940070" w:rsidP="00940070">
      <w:pPr>
        <w:pStyle w:val="dlPerson2Last"/>
      </w:pPr>
      <w:r>
        <w:t>First Secretary</w:t>
      </w:r>
    </w:p>
    <w:p w14:paraId="7429842E" w14:textId="39DBB6F3" w:rsidR="00940070" w:rsidRDefault="00940070" w:rsidP="00940070">
      <w:pPr>
        <w:pStyle w:val="dlPerson"/>
      </w:pPr>
      <w:r>
        <w:t>Colonel Benny VOS</w:t>
      </w:r>
    </w:p>
    <w:p w14:paraId="3D065262" w14:textId="4AE6DF64" w:rsidR="00940070" w:rsidRDefault="00940070" w:rsidP="00940070">
      <w:pPr>
        <w:pStyle w:val="dlPerson2Last"/>
      </w:pPr>
      <w:r>
        <w:t>Defence Attaché</w:t>
      </w:r>
    </w:p>
    <w:p w14:paraId="1614CB9C" w14:textId="3BBB5CBD" w:rsidR="00940070" w:rsidRDefault="00940070" w:rsidP="00940070">
      <w:pPr>
        <w:pStyle w:val="MisijeNaslov"/>
      </w:pPr>
      <w:r>
        <w:br w:type="column"/>
      </w:r>
      <w:bookmarkStart w:id="27" w:name="_Toc222310449"/>
      <w:r>
        <w:lastRenderedPageBreak/>
        <w:t>Benin</w:t>
      </w:r>
      <w:bookmarkEnd w:id="27"/>
    </w:p>
    <w:p w14:paraId="1DE1A218" w14:textId="4440BB61" w:rsidR="00940070" w:rsidRDefault="00940070" w:rsidP="00940070">
      <w:pPr>
        <w:pStyle w:val="dlCaption"/>
      </w:pPr>
      <w:r>
        <w:t>EMBASSY OF THE REPUBLIC OF BENIN</w:t>
      </w:r>
    </w:p>
    <w:p w14:paraId="02615022" w14:textId="2AEF67B9" w:rsidR="00940070" w:rsidRDefault="00940070" w:rsidP="00940070">
      <w:pPr>
        <w:pStyle w:val="MisijeNaslov"/>
      </w:pPr>
      <w:r>
        <w:br w:type="column"/>
      </w:r>
      <w:bookmarkStart w:id="28" w:name="_Toc222310450"/>
      <w:r>
        <w:lastRenderedPageBreak/>
        <w:t>Bosnia and Herzegovina</w:t>
      </w:r>
      <w:bookmarkEnd w:id="28"/>
    </w:p>
    <w:p w14:paraId="3D6AF5CE" w14:textId="71176052" w:rsidR="00940070" w:rsidRDefault="00940070" w:rsidP="00940070">
      <w:pPr>
        <w:pStyle w:val="dlCaption"/>
      </w:pPr>
      <w:r>
        <w:t>EMBASSY OF BOSNIA AND HERZEGOVINA</w:t>
      </w:r>
    </w:p>
    <w:p w14:paraId="28D71B88" w14:textId="6836F625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Kol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6</w:t>
      </w:r>
    </w:p>
    <w:p w14:paraId="1F8DDA36" w14:textId="30319AF3" w:rsidR="00940070" w:rsidRDefault="00940070" w:rsidP="00940070">
      <w:pPr>
        <w:pStyle w:val="dlOfficeHours"/>
      </w:pPr>
      <w:r>
        <w:t>Office hours: Monday – Friday 8.00 – 16.00</w:t>
      </w:r>
    </w:p>
    <w:p w14:paraId="7A122A0D" w14:textId="3C2E981B" w:rsidR="00940070" w:rsidRDefault="00940070" w:rsidP="00940070">
      <w:pPr>
        <w:pStyle w:val="dlPhone"/>
      </w:pPr>
      <w:r>
        <w:t>Tel: + 386 1 234 32 50</w:t>
      </w:r>
    </w:p>
    <w:p w14:paraId="628E2969" w14:textId="2156530C" w:rsidR="00940070" w:rsidRDefault="00940070" w:rsidP="00940070">
      <w:pPr>
        <w:pStyle w:val="dlPhone"/>
      </w:pPr>
      <w:r>
        <w:t>Fax: + 386 1 234 32 61</w:t>
      </w:r>
    </w:p>
    <w:p w14:paraId="07BCAFAF" w14:textId="2FB0D04B" w:rsidR="00940070" w:rsidRDefault="00940070" w:rsidP="00940070">
      <w:pPr>
        <w:pStyle w:val="dlPhone"/>
      </w:pPr>
      <w:r>
        <w:t>E-mail: amb.ljubljana@mvp.gov.ba</w:t>
      </w:r>
    </w:p>
    <w:p w14:paraId="2D33A24B" w14:textId="7B8D8224" w:rsidR="00940070" w:rsidRDefault="00940070" w:rsidP="00940070">
      <w:pPr>
        <w:pStyle w:val="dlPhone"/>
      </w:pPr>
      <w:r>
        <w:t>Homepage: www.ambasadabih.si</w:t>
      </w:r>
    </w:p>
    <w:p w14:paraId="7EC6A20D" w14:textId="32451270" w:rsidR="00940070" w:rsidRDefault="00940070" w:rsidP="00940070">
      <w:pPr>
        <w:pStyle w:val="dlUradCaption"/>
      </w:pPr>
      <w:r>
        <w:t>Consular Section</w:t>
      </w:r>
    </w:p>
    <w:p w14:paraId="1EE10F62" w14:textId="1D3A4668" w:rsidR="00940070" w:rsidRDefault="00940070" w:rsidP="00940070">
      <w:pPr>
        <w:pStyle w:val="dlPhone"/>
      </w:pPr>
      <w:r>
        <w:t>Office hours: Monday – Friday 9.30 – 13.00</w:t>
      </w:r>
    </w:p>
    <w:p w14:paraId="5FABB35C" w14:textId="57E3A761" w:rsidR="00940070" w:rsidRDefault="00940070" w:rsidP="00940070">
      <w:pPr>
        <w:pStyle w:val="dlPhone"/>
      </w:pPr>
      <w:r>
        <w:t>Tel: + 386 1 234 32 59</w:t>
      </w:r>
    </w:p>
    <w:p w14:paraId="53991558" w14:textId="32D4BA65" w:rsidR="00940070" w:rsidRDefault="00940070" w:rsidP="00940070">
      <w:pPr>
        <w:pStyle w:val="dlPerson"/>
      </w:pPr>
    </w:p>
    <w:p w14:paraId="25FF7DF9" w14:textId="1476772F" w:rsidR="00940070" w:rsidRDefault="00940070" w:rsidP="00940070">
      <w:pPr>
        <w:pStyle w:val="dlPerson"/>
      </w:pPr>
      <w:r>
        <w:t>H. E. Mr Dario NOVALIĆ</w:t>
      </w:r>
    </w:p>
    <w:p w14:paraId="1FC70697" w14:textId="145A8E8F" w:rsidR="00940070" w:rsidRDefault="00940070" w:rsidP="00940070">
      <w:pPr>
        <w:pStyle w:val="dlPerson2"/>
      </w:pPr>
      <w:r>
        <w:t>Ambassador Extraordinary and Plenipotentiary</w:t>
      </w:r>
    </w:p>
    <w:p w14:paraId="711BC6A2" w14:textId="082C0257" w:rsidR="00940070" w:rsidRDefault="00940070" w:rsidP="00940070">
      <w:pPr>
        <w:pStyle w:val="dlPerson2Last"/>
      </w:pPr>
      <w:r>
        <w:t>9 August 2023</w:t>
      </w:r>
    </w:p>
    <w:p w14:paraId="1B6271C4" w14:textId="34322F20" w:rsidR="00940070" w:rsidRDefault="00940070" w:rsidP="00940070">
      <w:pPr>
        <w:pStyle w:val="dlPerson"/>
      </w:pPr>
      <w:r>
        <w:t>Ms Biljana MARILOVIĆ</w:t>
      </w:r>
    </w:p>
    <w:p w14:paraId="0446B89E" w14:textId="37E11117" w:rsidR="00940070" w:rsidRDefault="00940070" w:rsidP="00940070">
      <w:pPr>
        <w:pStyle w:val="dlPerson2Last"/>
      </w:pPr>
      <w:r>
        <w:t>Minister Counsellor</w:t>
      </w:r>
    </w:p>
    <w:p w14:paraId="50596E54" w14:textId="6AFAA4FC" w:rsidR="00940070" w:rsidRDefault="00940070" w:rsidP="00940070">
      <w:pPr>
        <w:pStyle w:val="dlPerson"/>
      </w:pPr>
      <w:r>
        <w:t>Ms Aida HOTA</w:t>
      </w:r>
    </w:p>
    <w:p w14:paraId="2C983C2D" w14:textId="0544DABC" w:rsidR="00940070" w:rsidRDefault="00940070" w:rsidP="00940070">
      <w:pPr>
        <w:pStyle w:val="dlPerson2Last"/>
      </w:pPr>
      <w:r>
        <w:t>Counsellor</w:t>
      </w:r>
    </w:p>
    <w:p w14:paraId="3D8811A0" w14:textId="5EF6DB8D" w:rsidR="00940070" w:rsidRDefault="00940070" w:rsidP="00940070">
      <w:pPr>
        <w:pStyle w:val="dlPerson"/>
      </w:pPr>
      <w:r>
        <w:t>Mr Edin LJUTOVIĆ</w:t>
      </w:r>
    </w:p>
    <w:p w14:paraId="3F51A410" w14:textId="0B294B80" w:rsidR="00940070" w:rsidRDefault="00940070" w:rsidP="00940070">
      <w:pPr>
        <w:pStyle w:val="dlPerson2Last"/>
      </w:pPr>
      <w:r>
        <w:t>First Secretary</w:t>
      </w:r>
    </w:p>
    <w:p w14:paraId="4A422446" w14:textId="6A66F967" w:rsidR="00940070" w:rsidRDefault="00940070" w:rsidP="00940070">
      <w:pPr>
        <w:pStyle w:val="MisijeNaslov"/>
      </w:pPr>
      <w:r>
        <w:br w:type="column"/>
      </w:r>
      <w:bookmarkStart w:id="29" w:name="_Toc222310451"/>
      <w:r>
        <w:lastRenderedPageBreak/>
        <w:t>Brazil</w:t>
      </w:r>
      <w:bookmarkEnd w:id="29"/>
    </w:p>
    <w:p w14:paraId="0B7AD50A" w14:textId="28866775" w:rsidR="00940070" w:rsidRDefault="00940070" w:rsidP="00940070">
      <w:pPr>
        <w:pStyle w:val="dlCaption"/>
      </w:pPr>
      <w:r>
        <w:t>EMBASSY OF THE FEDERATIVE REPUBLIC OF BRAZIL</w:t>
      </w:r>
    </w:p>
    <w:p w14:paraId="473BC088" w14:textId="31747BF6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7th floor</w:t>
      </w:r>
    </w:p>
    <w:p w14:paraId="5CC46814" w14:textId="3AE944C1" w:rsidR="00940070" w:rsidRDefault="00940070" w:rsidP="00940070">
      <w:pPr>
        <w:pStyle w:val="dlOfficeHours"/>
      </w:pPr>
      <w:r>
        <w:t>Office hours: Monday – Friday 9.00 – 17.00</w:t>
      </w:r>
    </w:p>
    <w:p w14:paraId="21FF77DB" w14:textId="55CCDC83" w:rsidR="00940070" w:rsidRDefault="00940070" w:rsidP="00940070">
      <w:pPr>
        <w:pStyle w:val="dlPhone"/>
      </w:pPr>
      <w:r>
        <w:t>Tel: + 386 1 244 24 00</w:t>
      </w:r>
    </w:p>
    <w:p w14:paraId="2F3477B1" w14:textId="6117BA83" w:rsidR="00940070" w:rsidRDefault="00940070" w:rsidP="00940070">
      <w:pPr>
        <w:pStyle w:val="dlPhone"/>
      </w:pPr>
      <w:r>
        <w:t>Fax: + 386 1 244 24 20</w:t>
      </w:r>
    </w:p>
    <w:p w14:paraId="665B2CBF" w14:textId="2647348A" w:rsidR="00940070" w:rsidRDefault="00940070" w:rsidP="00940070">
      <w:pPr>
        <w:pStyle w:val="dlPhone"/>
      </w:pPr>
      <w:r>
        <w:t>E-mail: brasemb.liubliana@itamaraty.gov.br</w:t>
      </w:r>
    </w:p>
    <w:p w14:paraId="14B76382" w14:textId="43416ABC" w:rsidR="00940070" w:rsidRDefault="00940070" w:rsidP="00940070">
      <w:pPr>
        <w:pStyle w:val="dlPhone"/>
      </w:pPr>
      <w:r>
        <w:t>Homepage: http://liubliana.itamaraty.gov.br</w:t>
      </w:r>
    </w:p>
    <w:p w14:paraId="3FA8788D" w14:textId="65903E18" w:rsidR="00940070" w:rsidRDefault="00940070" w:rsidP="00940070">
      <w:pPr>
        <w:pStyle w:val="dlUradCaption"/>
      </w:pPr>
      <w:r>
        <w:t>Consular Section</w:t>
      </w:r>
    </w:p>
    <w:p w14:paraId="69AB121B" w14:textId="280F54DE" w:rsidR="00940070" w:rsidRDefault="00940070" w:rsidP="00940070">
      <w:pPr>
        <w:pStyle w:val="dlPhone"/>
      </w:pPr>
      <w:r>
        <w:t>Office hours: Monday – Friday 10.00 – 13.00</w:t>
      </w:r>
    </w:p>
    <w:p w14:paraId="6F37A389" w14:textId="6F96347C" w:rsidR="00940070" w:rsidRDefault="00940070" w:rsidP="00940070">
      <w:pPr>
        <w:pStyle w:val="dlPhone"/>
      </w:pPr>
      <w:r>
        <w:t>Tel: + 386 1 244 24 21</w:t>
      </w:r>
    </w:p>
    <w:p w14:paraId="706872E1" w14:textId="52C4973C" w:rsidR="00940070" w:rsidRDefault="00940070" w:rsidP="00940070">
      <w:pPr>
        <w:pStyle w:val="dlPhone"/>
      </w:pPr>
      <w:r>
        <w:t>Emergency number: + 386 40 273 398</w:t>
      </w:r>
    </w:p>
    <w:p w14:paraId="5AEAAC57" w14:textId="457F670A" w:rsidR="00940070" w:rsidRDefault="00940070" w:rsidP="00940070">
      <w:pPr>
        <w:pStyle w:val="dlPhone"/>
      </w:pPr>
      <w:r>
        <w:t>E-mail: consular.liubliana@itamaraty.gov.br</w:t>
      </w:r>
    </w:p>
    <w:p w14:paraId="43A0BFD4" w14:textId="08EBEFA7" w:rsidR="00940070" w:rsidRDefault="00940070" w:rsidP="00940070">
      <w:pPr>
        <w:pStyle w:val="dlPerson"/>
      </w:pPr>
    </w:p>
    <w:p w14:paraId="5E557FA8" w14:textId="15FEFE7D" w:rsidR="00940070" w:rsidRDefault="00940070" w:rsidP="00940070">
      <w:pPr>
        <w:pStyle w:val="dlPerson"/>
      </w:pPr>
      <w:r>
        <w:t xml:space="preserve">H. E. Ms Maria </w:t>
      </w:r>
      <w:proofErr w:type="spellStart"/>
      <w:r>
        <w:t>Izabel</w:t>
      </w:r>
      <w:proofErr w:type="spellEnd"/>
      <w:r>
        <w:t xml:space="preserve"> VIEIRA</w:t>
      </w:r>
    </w:p>
    <w:p w14:paraId="7275C119" w14:textId="35FD965C" w:rsidR="00940070" w:rsidRDefault="00940070" w:rsidP="00940070">
      <w:pPr>
        <w:pStyle w:val="dlPerson2"/>
      </w:pPr>
      <w:r>
        <w:t>Ambassador Extraordinary and Plenipotentiary</w:t>
      </w:r>
    </w:p>
    <w:p w14:paraId="5C7E0CF4" w14:textId="76DE091B" w:rsidR="00940070" w:rsidRDefault="00940070" w:rsidP="00940070">
      <w:pPr>
        <w:pStyle w:val="dlPerson2Last"/>
      </w:pPr>
      <w:r>
        <w:t>17 March 2025</w:t>
      </w:r>
    </w:p>
    <w:p w14:paraId="3F1052F6" w14:textId="18DA0043" w:rsidR="00940070" w:rsidRDefault="00940070" w:rsidP="00940070">
      <w:pPr>
        <w:pStyle w:val="dlPerson"/>
      </w:pPr>
      <w:r>
        <w:t>Mr Flavio Hugo LIMA ROCHA JUNIOR</w:t>
      </w:r>
    </w:p>
    <w:p w14:paraId="7E48B7D1" w14:textId="6F02CBDE" w:rsidR="00940070" w:rsidRDefault="00940070" w:rsidP="00940070">
      <w:pPr>
        <w:pStyle w:val="dlPerson2Last"/>
      </w:pPr>
      <w:r>
        <w:t>Minister Counsellor</w:t>
      </w:r>
    </w:p>
    <w:p w14:paraId="5953E833" w14:textId="2DD0A320" w:rsidR="00940070" w:rsidRDefault="00940070" w:rsidP="00940070">
      <w:pPr>
        <w:pStyle w:val="dlPerson"/>
      </w:pPr>
      <w:r>
        <w:t xml:space="preserve">Mr Paulo de </w:t>
      </w:r>
      <w:proofErr w:type="spellStart"/>
      <w:r>
        <w:t>Tarso</w:t>
      </w:r>
      <w:proofErr w:type="spellEnd"/>
      <w:r>
        <w:t xml:space="preserve"> LEITE MORAES JARDIM</w:t>
      </w:r>
    </w:p>
    <w:p w14:paraId="380ED7D2" w14:textId="70715461" w:rsidR="00940070" w:rsidRDefault="00940070" w:rsidP="00940070">
      <w:pPr>
        <w:pStyle w:val="dlPerson2Last"/>
      </w:pPr>
      <w:r>
        <w:t>Counsellor</w:t>
      </w:r>
    </w:p>
    <w:p w14:paraId="46BF11C9" w14:textId="27086521" w:rsidR="00940070" w:rsidRDefault="00940070" w:rsidP="00940070">
      <w:pPr>
        <w:pStyle w:val="dlPerson"/>
      </w:pPr>
      <w:r>
        <w:t xml:space="preserve">Ms </w:t>
      </w:r>
      <w:proofErr w:type="spellStart"/>
      <w:r>
        <w:t>Elisângela</w:t>
      </w:r>
      <w:proofErr w:type="spellEnd"/>
      <w:r>
        <w:t xml:space="preserve"> TAVARES FRANCO</w:t>
      </w:r>
    </w:p>
    <w:p w14:paraId="081C5C76" w14:textId="6BB4628F" w:rsidR="00940070" w:rsidRDefault="00940070" w:rsidP="00940070">
      <w:pPr>
        <w:pStyle w:val="dlPerson2Last"/>
      </w:pPr>
      <w:r>
        <w:t>Attaché</w:t>
      </w:r>
    </w:p>
    <w:p w14:paraId="0235F426" w14:textId="4AEE4DB1" w:rsidR="00940070" w:rsidRDefault="00940070" w:rsidP="00940070">
      <w:pPr>
        <w:pStyle w:val="dlPerson"/>
      </w:pPr>
      <w:r>
        <w:t xml:space="preserve">Ms </w:t>
      </w:r>
      <w:proofErr w:type="spellStart"/>
      <w:r>
        <w:t>Rosemere</w:t>
      </w:r>
      <w:proofErr w:type="spellEnd"/>
      <w:r>
        <w:t xml:space="preserve"> VERAS GROSSMANN</w:t>
      </w:r>
    </w:p>
    <w:p w14:paraId="33274D4D" w14:textId="32EFC36A" w:rsidR="00940070" w:rsidRDefault="00940070" w:rsidP="00940070">
      <w:pPr>
        <w:pStyle w:val="dlPerson2Last"/>
      </w:pPr>
      <w:r>
        <w:t>Attaché</w:t>
      </w:r>
    </w:p>
    <w:p w14:paraId="33289944" w14:textId="299AA01E" w:rsidR="00940070" w:rsidRDefault="00940070" w:rsidP="00940070">
      <w:pPr>
        <w:pStyle w:val="dlPerson"/>
      </w:pPr>
      <w:r>
        <w:t>Colonel Ricardo DA CAS</w:t>
      </w:r>
    </w:p>
    <w:p w14:paraId="2BFD645C" w14:textId="1D2E6003" w:rsidR="00940070" w:rsidRDefault="00940070" w:rsidP="00940070">
      <w:pPr>
        <w:pStyle w:val="dlPerson2"/>
      </w:pPr>
      <w:r>
        <w:t>Defence and Air Attaché</w:t>
      </w:r>
    </w:p>
    <w:p w14:paraId="17260824" w14:textId="5C7E716D" w:rsidR="00940070" w:rsidRDefault="00940070" w:rsidP="00940070">
      <w:pPr>
        <w:pStyle w:val="dlPerson2Last"/>
      </w:pPr>
      <w:r>
        <w:t>with residence in Rome</w:t>
      </w:r>
    </w:p>
    <w:p w14:paraId="79D238B0" w14:textId="61E83FA6" w:rsidR="00940070" w:rsidRDefault="00940070" w:rsidP="00940070">
      <w:pPr>
        <w:pStyle w:val="MisijeNaslov"/>
      </w:pPr>
      <w:r>
        <w:br w:type="column"/>
      </w:r>
      <w:bookmarkStart w:id="30" w:name="_Toc222310452"/>
      <w:r>
        <w:lastRenderedPageBreak/>
        <w:t>Bulgaria</w:t>
      </w:r>
      <w:bookmarkEnd w:id="30"/>
    </w:p>
    <w:p w14:paraId="25DEA5D6" w14:textId="5B253B3D" w:rsidR="00940070" w:rsidRDefault="00940070" w:rsidP="00940070">
      <w:pPr>
        <w:pStyle w:val="dlCaption"/>
      </w:pPr>
      <w:r>
        <w:t>EMBASSY OF THE REPUBLIC OF BULGARIA</w:t>
      </w:r>
    </w:p>
    <w:p w14:paraId="3E5E8CD8" w14:textId="6A56ED67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Stara</w:t>
      </w:r>
      <w:proofErr w:type="spellEnd"/>
      <w:r>
        <w:t xml:space="preserve"> </w:t>
      </w:r>
      <w:proofErr w:type="spellStart"/>
      <w:r>
        <w:t>Ježica</w:t>
      </w:r>
      <w:proofErr w:type="spellEnd"/>
      <w:r>
        <w:t xml:space="preserve"> 9a</w:t>
      </w:r>
    </w:p>
    <w:p w14:paraId="23DE82C7" w14:textId="3A97F13E" w:rsidR="00940070" w:rsidRDefault="00940070" w:rsidP="00940070">
      <w:pPr>
        <w:pStyle w:val="dlOfficeHours"/>
      </w:pPr>
      <w:r>
        <w:t>Office hours: Monday – Friday 8.30 – 16.00</w:t>
      </w:r>
    </w:p>
    <w:p w14:paraId="720EAEE3" w14:textId="2A9ED194" w:rsidR="00940070" w:rsidRDefault="00940070" w:rsidP="00940070">
      <w:pPr>
        <w:pStyle w:val="dlPhone"/>
      </w:pPr>
      <w:r>
        <w:t>Tel: + 386 1 283 28 99, + 386 1 283 29 00</w:t>
      </w:r>
    </w:p>
    <w:p w14:paraId="29DAE399" w14:textId="178A2465" w:rsidR="00940070" w:rsidRDefault="00940070" w:rsidP="00940070">
      <w:pPr>
        <w:pStyle w:val="dlPhone"/>
      </w:pPr>
      <w:r>
        <w:t>Emergency number: + 386 41 722 238</w:t>
      </w:r>
    </w:p>
    <w:p w14:paraId="29A2FC9A" w14:textId="525EE8BD" w:rsidR="00940070" w:rsidRDefault="00940070" w:rsidP="00940070">
      <w:pPr>
        <w:pStyle w:val="dlPhone"/>
      </w:pPr>
      <w:r>
        <w:t>E-mail: Embassy.Ljubljana@mfa.bg</w:t>
      </w:r>
    </w:p>
    <w:p w14:paraId="1E137866" w14:textId="21EB07B1" w:rsidR="00940070" w:rsidRDefault="00940070" w:rsidP="00940070">
      <w:pPr>
        <w:pStyle w:val="dlPhone"/>
      </w:pPr>
      <w:r>
        <w:t>Homepage: www.mfa.bg/embassies/slovenia</w:t>
      </w:r>
    </w:p>
    <w:p w14:paraId="5092CCB8" w14:textId="50F8D088" w:rsidR="00940070" w:rsidRDefault="00940070" w:rsidP="00940070">
      <w:pPr>
        <w:pStyle w:val="dlUradCaption"/>
      </w:pPr>
      <w:r>
        <w:t>Consular Section</w:t>
      </w:r>
    </w:p>
    <w:p w14:paraId="7464C0FA" w14:textId="7E57F964" w:rsidR="00940070" w:rsidRDefault="00940070" w:rsidP="00940070">
      <w:pPr>
        <w:pStyle w:val="dlPhone"/>
      </w:pPr>
      <w:r>
        <w:t>Office hours: Monday – Friday 9.00 – 13.00</w:t>
      </w:r>
    </w:p>
    <w:p w14:paraId="10075FED" w14:textId="0C52E45A" w:rsidR="00940070" w:rsidRDefault="00940070" w:rsidP="00940070">
      <w:pPr>
        <w:pStyle w:val="dlUradCaption"/>
      </w:pPr>
      <w:r>
        <w:t>Military Attaché´s Office</w:t>
      </w:r>
    </w:p>
    <w:p w14:paraId="630F139B" w14:textId="683084E5" w:rsidR="00940070" w:rsidRDefault="00940070" w:rsidP="00940070">
      <w:pPr>
        <w:pStyle w:val="dlPhone"/>
      </w:pPr>
      <w:r>
        <w:t xml:space="preserve">AT–1000 VIENNA, </w:t>
      </w:r>
      <w:proofErr w:type="spellStart"/>
      <w:r>
        <w:t>Schwindgasse</w:t>
      </w:r>
      <w:proofErr w:type="spellEnd"/>
      <w:r>
        <w:t xml:space="preserve"> 8</w:t>
      </w:r>
    </w:p>
    <w:p w14:paraId="28673A3B" w14:textId="5D84F877" w:rsidR="00940070" w:rsidRDefault="00940070" w:rsidP="00940070">
      <w:pPr>
        <w:pStyle w:val="dlPhone"/>
      </w:pPr>
      <w:r>
        <w:t>Tel: + 43 1 505 31 13</w:t>
      </w:r>
    </w:p>
    <w:p w14:paraId="513CD05C" w14:textId="480E6E73" w:rsidR="00940070" w:rsidRDefault="00940070" w:rsidP="00940070">
      <w:pPr>
        <w:pStyle w:val="dlPhone"/>
      </w:pPr>
      <w:r>
        <w:t>Fax: + 43 1 505 14 23</w:t>
      </w:r>
    </w:p>
    <w:p w14:paraId="6CB00818" w14:textId="2695E125" w:rsidR="00940070" w:rsidRDefault="00940070" w:rsidP="00940070">
      <w:pPr>
        <w:pStyle w:val="dlPhone"/>
      </w:pPr>
      <w:r>
        <w:t>E-mail: Embassy.Vienna@mfa.bg, Defence@embassybulgaria.at</w:t>
      </w:r>
    </w:p>
    <w:p w14:paraId="5EEB0C06" w14:textId="7A393C3C" w:rsidR="00940070" w:rsidRDefault="00940070" w:rsidP="00940070">
      <w:pPr>
        <w:pStyle w:val="dlPerson"/>
      </w:pPr>
    </w:p>
    <w:p w14:paraId="00C8C5E2" w14:textId="62B22F96" w:rsidR="00940070" w:rsidRDefault="00940070" w:rsidP="00940070">
      <w:pPr>
        <w:pStyle w:val="dlPerson"/>
      </w:pPr>
      <w:r>
        <w:t xml:space="preserve">H. E. Mr </w:t>
      </w:r>
      <w:proofErr w:type="spellStart"/>
      <w:r>
        <w:t>Krassimir</w:t>
      </w:r>
      <w:proofErr w:type="spellEnd"/>
      <w:r>
        <w:t xml:space="preserve"> </w:t>
      </w:r>
      <w:proofErr w:type="spellStart"/>
      <w:r>
        <w:t>Svilenov</w:t>
      </w:r>
      <w:proofErr w:type="spellEnd"/>
      <w:r>
        <w:t xml:space="preserve"> BOJANOV</w:t>
      </w:r>
    </w:p>
    <w:p w14:paraId="68D8854D" w14:textId="7D2FB016" w:rsidR="00940070" w:rsidRDefault="00940070" w:rsidP="00940070">
      <w:pPr>
        <w:pStyle w:val="dlPerson2"/>
      </w:pPr>
      <w:r>
        <w:t>Ambassador Extraordinary and Plenipotentiary</w:t>
      </w:r>
    </w:p>
    <w:p w14:paraId="298342A4" w14:textId="40482C9A" w:rsidR="00940070" w:rsidRDefault="00940070" w:rsidP="00940070">
      <w:pPr>
        <w:pStyle w:val="dlPerson2Last"/>
      </w:pPr>
      <w:r>
        <w:t>9 October 2023</w:t>
      </w:r>
    </w:p>
    <w:p w14:paraId="2BE3D3E8" w14:textId="2106B89E" w:rsidR="00940070" w:rsidRDefault="00940070" w:rsidP="00940070">
      <w:pPr>
        <w:pStyle w:val="dlPerson"/>
      </w:pPr>
      <w:r>
        <w:t xml:space="preserve">Ms Rada </w:t>
      </w:r>
      <w:proofErr w:type="spellStart"/>
      <w:r>
        <w:t>Velyova</w:t>
      </w:r>
      <w:proofErr w:type="spellEnd"/>
      <w:r>
        <w:t xml:space="preserve"> GORANOVA-NIKOLOVA</w:t>
      </w:r>
    </w:p>
    <w:p w14:paraId="19E55952" w14:textId="3A04AF68" w:rsidR="00940070" w:rsidRDefault="00940070" w:rsidP="00940070">
      <w:pPr>
        <w:pStyle w:val="dlPerson2Last"/>
      </w:pPr>
      <w:r>
        <w:t>Counsellor (Political Affairs)</w:t>
      </w:r>
    </w:p>
    <w:p w14:paraId="60C9FFC5" w14:textId="298D46DF" w:rsidR="00940070" w:rsidRDefault="00940070" w:rsidP="00940070">
      <w:pPr>
        <w:pStyle w:val="dlPerson"/>
      </w:pPr>
      <w:r>
        <w:t xml:space="preserve">Ms </w:t>
      </w:r>
      <w:proofErr w:type="spellStart"/>
      <w:r>
        <w:t>Boryana</w:t>
      </w:r>
      <w:proofErr w:type="spellEnd"/>
      <w:r>
        <w:t xml:space="preserve"> </w:t>
      </w:r>
      <w:proofErr w:type="spellStart"/>
      <w:r>
        <w:t>Rumenova</w:t>
      </w:r>
      <w:proofErr w:type="spellEnd"/>
      <w:r>
        <w:t xml:space="preserve"> ARGIROVA</w:t>
      </w:r>
    </w:p>
    <w:p w14:paraId="2BE49901" w14:textId="3A3137C3" w:rsidR="00940070" w:rsidRDefault="00940070" w:rsidP="00940070">
      <w:pPr>
        <w:pStyle w:val="dlPerson2Last"/>
      </w:pPr>
      <w:r>
        <w:t>First Secretary (Consular Affairs)</w:t>
      </w:r>
    </w:p>
    <w:p w14:paraId="0D34F3E8" w14:textId="4BC9761A" w:rsidR="00940070" w:rsidRDefault="00940070" w:rsidP="00940070">
      <w:pPr>
        <w:pStyle w:val="dlPerson"/>
      </w:pPr>
      <w:r>
        <w:t xml:space="preserve">Colonel </w:t>
      </w:r>
      <w:proofErr w:type="spellStart"/>
      <w:r>
        <w:t>Yoan</w:t>
      </w:r>
      <w:proofErr w:type="spellEnd"/>
      <w:r>
        <w:t xml:space="preserve"> </w:t>
      </w:r>
      <w:proofErr w:type="spellStart"/>
      <w:r>
        <w:t>Veselinov</w:t>
      </w:r>
      <w:proofErr w:type="spellEnd"/>
      <w:r>
        <w:t xml:space="preserve"> PAVLOV</w:t>
      </w:r>
    </w:p>
    <w:p w14:paraId="0AC4AA40" w14:textId="3E5F7F46" w:rsidR="00940070" w:rsidRDefault="00940070" w:rsidP="00940070">
      <w:pPr>
        <w:pStyle w:val="dlPerson2"/>
      </w:pPr>
      <w:r>
        <w:t>Military and Air Attaché</w:t>
      </w:r>
    </w:p>
    <w:p w14:paraId="70A2891A" w14:textId="169C6467" w:rsidR="00940070" w:rsidRDefault="00940070" w:rsidP="00940070">
      <w:pPr>
        <w:pStyle w:val="dlPerson2Last"/>
      </w:pPr>
      <w:r>
        <w:t>with residence in Vienna</w:t>
      </w:r>
    </w:p>
    <w:p w14:paraId="08C48F19" w14:textId="148F925D" w:rsidR="00940070" w:rsidRDefault="00940070" w:rsidP="00940070">
      <w:pPr>
        <w:pStyle w:val="dlPerson"/>
      </w:pPr>
      <w:r>
        <w:t xml:space="preserve">Major </w:t>
      </w:r>
      <w:proofErr w:type="spellStart"/>
      <w:r>
        <w:t>Ivona</w:t>
      </w:r>
      <w:proofErr w:type="spellEnd"/>
      <w:r>
        <w:t xml:space="preserve"> </w:t>
      </w:r>
      <w:proofErr w:type="spellStart"/>
      <w:r>
        <w:t>Valerieva</w:t>
      </w:r>
      <w:proofErr w:type="spellEnd"/>
      <w:r>
        <w:t xml:space="preserve"> KRUSHKOVA</w:t>
      </w:r>
    </w:p>
    <w:p w14:paraId="62EEA791" w14:textId="103A9DCB" w:rsidR="00940070" w:rsidRDefault="00940070" w:rsidP="00940070">
      <w:pPr>
        <w:pStyle w:val="dlPerson2"/>
      </w:pPr>
      <w:r>
        <w:t>Deputy Military Attaché</w:t>
      </w:r>
    </w:p>
    <w:p w14:paraId="33C42693" w14:textId="72041D08" w:rsidR="00940070" w:rsidRDefault="00940070" w:rsidP="00940070">
      <w:pPr>
        <w:pStyle w:val="dlPerson2Last"/>
      </w:pPr>
      <w:r>
        <w:t>with residence in Vienna</w:t>
      </w:r>
    </w:p>
    <w:p w14:paraId="22DAA841" w14:textId="350A9632" w:rsidR="00940070" w:rsidRDefault="00940070" w:rsidP="00940070">
      <w:pPr>
        <w:pStyle w:val="MisijeNaslov"/>
      </w:pPr>
      <w:r>
        <w:br w:type="column"/>
      </w:r>
      <w:bookmarkStart w:id="31" w:name="_Toc222310453"/>
      <w:r>
        <w:lastRenderedPageBreak/>
        <w:t>Burkina Faso</w:t>
      </w:r>
      <w:bookmarkEnd w:id="31"/>
    </w:p>
    <w:p w14:paraId="7230D540" w14:textId="6D2A2DC0" w:rsidR="00940070" w:rsidRDefault="00940070" w:rsidP="00940070">
      <w:pPr>
        <w:pStyle w:val="dlCaption"/>
      </w:pPr>
      <w:r>
        <w:t>EMBASSY OF BURKINA FASO</w:t>
      </w:r>
    </w:p>
    <w:p w14:paraId="062A0F99" w14:textId="536FF29B" w:rsidR="00940070" w:rsidRDefault="00940070" w:rsidP="00940070">
      <w:pPr>
        <w:pStyle w:val="dlAddress"/>
      </w:pPr>
      <w:r>
        <w:t xml:space="preserve">AT-1030 VIENNA, </w:t>
      </w:r>
      <w:proofErr w:type="spellStart"/>
      <w:r>
        <w:t>Strohgasse</w:t>
      </w:r>
      <w:proofErr w:type="spellEnd"/>
      <w:r>
        <w:t xml:space="preserve"> 14c/5</w:t>
      </w:r>
    </w:p>
    <w:p w14:paraId="08BB1095" w14:textId="124BE7D1" w:rsidR="00940070" w:rsidRDefault="00940070" w:rsidP="00940070">
      <w:pPr>
        <w:pStyle w:val="dlOfficeHours"/>
      </w:pPr>
      <w:r>
        <w:t>Office hours: Monday – Friday 9.00 – 16.00</w:t>
      </w:r>
    </w:p>
    <w:p w14:paraId="0508F43A" w14:textId="3B35712B" w:rsidR="00940070" w:rsidRDefault="00940070" w:rsidP="00940070">
      <w:pPr>
        <w:pStyle w:val="dlPhone"/>
      </w:pPr>
      <w:r>
        <w:t>Tel: + 43 1 503 82 64</w:t>
      </w:r>
    </w:p>
    <w:p w14:paraId="0C435FF5" w14:textId="108F7C98" w:rsidR="00940070" w:rsidRDefault="00940070" w:rsidP="00940070">
      <w:pPr>
        <w:pStyle w:val="dlPhone"/>
      </w:pPr>
      <w:r>
        <w:t>Emergency number: + 43 676 408 77 53</w:t>
      </w:r>
    </w:p>
    <w:p w14:paraId="6BAB7A2E" w14:textId="0AD1A4F8" w:rsidR="00940070" w:rsidRDefault="00940070" w:rsidP="00940070">
      <w:pPr>
        <w:pStyle w:val="dlPhone"/>
      </w:pPr>
      <w:r>
        <w:t>E-mail: s.r@abfvienne.at</w:t>
      </w:r>
    </w:p>
    <w:p w14:paraId="27B27B16" w14:textId="0528CF4A" w:rsidR="00940070" w:rsidRDefault="00940070" w:rsidP="00940070">
      <w:pPr>
        <w:pStyle w:val="dlPerson"/>
      </w:pPr>
    </w:p>
    <w:p w14:paraId="09A50AA0" w14:textId="70AC131E" w:rsidR="00940070" w:rsidRDefault="00940070" w:rsidP="00940070">
      <w:pPr>
        <w:pStyle w:val="dlPerson"/>
      </w:pPr>
      <w:r>
        <w:t xml:space="preserve">H. E. Ms </w:t>
      </w:r>
      <w:proofErr w:type="spellStart"/>
      <w:r>
        <w:t>Maimounata</w:t>
      </w:r>
      <w:proofErr w:type="spellEnd"/>
      <w:r>
        <w:t xml:space="preserve"> OUATTARA</w:t>
      </w:r>
    </w:p>
    <w:p w14:paraId="1466559F" w14:textId="5E81C936" w:rsidR="00940070" w:rsidRDefault="00940070" w:rsidP="00940070">
      <w:pPr>
        <w:pStyle w:val="dlPerson2"/>
      </w:pPr>
      <w:r>
        <w:t>Ambassador Extraordinary and Plenipotentiary</w:t>
      </w:r>
    </w:p>
    <w:p w14:paraId="34110764" w14:textId="418EEB07" w:rsidR="00940070" w:rsidRDefault="00940070" w:rsidP="00940070">
      <w:pPr>
        <w:pStyle w:val="dlPerson2Last"/>
      </w:pPr>
      <w:r>
        <w:t>9 October 2023</w:t>
      </w:r>
    </w:p>
    <w:p w14:paraId="22DB41B6" w14:textId="78D4CC93" w:rsidR="00940070" w:rsidRDefault="00940070" w:rsidP="00940070">
      <w:pPr>
        <w:pStyle w:val="MisijeNaslov"/>
      </w:pPr>
      <w:r>
        <w:br w:type="column"/>
      </w:r>
      <w:bookmarkStart w:id="32" w:name="_Toc222310454"/>
      <w:r>
        <w:lastRenderedPageBreak/>
        <w:t>Burundi</w:t>
      </w:r>
      <w:bookmarkEnd w:id="32"/>
    </w:p>
    <w:p w14:paraId="16B928A1" w14:textId="509366FD" w:rsidR="00940070" w:rsidRDefault="00940070" w:rsidP="00940070">
      <w:pPr>
        <w:pStyle w:val="dlCaption"/>
      </w:pPr>
      <w:r>
        <w:t>EMBASSY OF THE REPUBLIC OF BURUNDI</w:t>
      </w:r>
    </w:p>
    <w:p w14:paraId="41E2D6FF" w14:textId="6B46F0F8" w:rsidR="00940070" w:rsidRDefault="00940070" w:rsidP="00940070">
      <w:pPr>
        <w:pStyle w:val="dlAddress"/>
      </w:pPr>
      <w:r>
        <w:t xml:space="preserve">IT-00195 ROME, Via Enrico </w:t>
      </w:r>
      <w:proofErr w:type="spellStart"/>
      <w:r>
        <w:t>Accini</w:t>
      </w:r>
      <w:proofErr w:type="spellEnd"/>
      <w:r>
        <w:t xml:space="preserve"> 63, Scala B Int. 10</w:t>
      </w:r>
    </w:p>
    <w:p w14:paraId="1B97428C" w14:textId="0ADD2EF3" w:rsidR="00940070" w:rsidRDefault="00940070" w:rsidP="00940070">
      <w:pPr>
        <w:pStyle w:val="dlOfficeHours"/>
      </w:pPr>
      <w:r>
        <w:t>Office hours: Monday – Thursday 9.00 – 17.00, Friday 9.00 – 13.00</w:t>
      </w:r>
    </w:p>
    <w:p w14:paraId="625EE296" w14:textId="211332C3" w:rsidR="00940070" w:rsidRDefault="00940070" w:rsidP="00940070">
      <w:pPr>
        <w:pStyle w:val="dlPhone"/>
      </w:pPr>
      <w:r>
        <w:t>Tel: + 39 06 363 817 86</w:t>
      </w:r>
    </w:p>
    <w:p w14:paraId="788F2E97" w14:textId="6E33E432" w:rsidR="00940070" w:rsidRDefault="00940070" w:rsidP="00940070">
      <w:pPr>
        <w:pStyle w:val="dlPhone"/>
      </w:pPr>
      <w:r>
        <w:t>Emergency number: + 39 389 231 28 61</w:t>
      </w:r>
    </w:p>
    <w:p w14:paraId="57C6349E" w14:textId="725027D3" w:rsidR="00940070" w:rsidRDefault="00940070" w:rsidP="00940070">
      <w:pPr>
        <w:pStyle w:val="dlPhone"/>
      </w:pPr>
      <w:r>
        <w:t>E-mail: ambabu.roma@yahoo.fr</w:t>
      </w:r>
    </w:p>
    <w:p w14:paraId="0814BAB9" w14:textId="1E4C026E" w:rsidR="00940070" w:rsidRDefault="00940070" w:rsidP="00940070">
      <w:pPr>
        <w:pStyle w:val="dlPerson"/>
      </w:pPr>
    </w:p>
    <w:p w14:paraId="65060AC7" w14:textId="66AA5256" w:rsidR="00940070" w:rsidRDefault="00940070" w:rsidP="00940070">
      <w:pPr>
        <w:pStyle w:val="dlPerson"/>
      </w:pPr>
      <w:r>
        <w:t>H. E. Mr Ernest NDABASHINZE</w:t>
      </w:r>
    </w:p>
    <w:p w14:paraId="2F259F0F" w14:textId="18B57A61" w:rsidR="00940070" w:rsidRDefault="00940070" w:rsidP="00940070">
      <w:pPr>
        <w:pStyle w:val="dlPerson2"/>
      </w:pPr>
      <w:r>
        <w:t>Ambassador Extraordinary and Plenipotentiary</w:t>
      </w:r>
    </w:p>
    <w:p w14:paraId="052487E6" w14:textId="37671182" w:rsidR="00940070" w:rsidRDefault="00940070" w:rsidP="00940070">
      <w:pPr>
        <w:pStyle w:val="dlPerson2Last"/>
      </w:pPr>
      <w:r>
        <w:t>13 August 2024</w:t>
      </w:r>
    </w:p>
    <w:p w14:paraId="08177ABA" w14:textId="190C5A10" w:rsidR="00940070" w:rsidRDefault="00940070" w:rsidP="00940070">
      <w:pPr>
        <w:pStyle w:val="MisijeNaslov"/>
      </w:pPr>
      <w:r>
        <w:br w:type="column"/>
      </w:r>
      <w:bookmarkStart w:id="33" w:name="_Toc222310455"/>
      <w:r>
        <w:lastRenderedPageBreak/>
        <w:t>Cabo Verde</w:t>
      </w:r>
      <w:bookmarkEnd w:id="33"/>
    </w:p>
    <w:p w14:paraId="09E7E36B" w14:textId="10AFFCC6" w:rsidR="00940070" w:rsidRDefault="00940070" w:rsidP="00940070">
      <w:pPr>
        <w:pStyle w:val="dlCaption"/>
      </w:pPr>
      <w:r>
        <w:t>EMBASSY OF THE REPUBLIC OF CABO VERDE</w:t>
      </w:r>
    </w:p>
    <w:p w14:paraId="4A80E556" w14:textId="4929A863" w:rsidR="00940070" w:rsidRDefault="00940070" w:rsidP="00940070">
      <w:pPr>
        <w:pStyle w:val="dlAddress"/>
      </w:pPr>
      <w:r>
        <w:t>BE-1050 BRUSSELS, Avenue Jeanne 29</w:t>
      </w:r>
    </w:p>
    <w:p w14:paraId="5E2DB435" w14:textId="03EB18DE" w:rsidR="00940070" w:rsidRDefault="00940070" w:rsidP="00940070">
      <w:pPr>
        <w:pStyle w:val="dlOfficeHours"/>
      </w:pPr>
      <w:r>
        <w:t>Office hours: Monday – Friday 9.00 – 16.30</w:t>
      </w:r>
    </w:p>
    <w:p w14:paraId="6D25B8E3" w14:textId="4981DB48" w:rsidR="00940070" w:rsidRDefault="00940070" w:rsidP="00940070">
      <w:pPr>
        <w:pStyle w:val="dlPhone"/>
      </w:pPr>
      <w:r>
        <w:t>Tel: + 32 2 643 62 70</w:t>
      </w:r>
    </w:p>
    <w:p w14:paraId="15C633D3" w14:textId="066066E4" w:rsidR="00940070" w:rsidRDefault="00940070" w:rsidP="00940070">
      <w:pPr>
        <w:pStyle w:val="dlPhone"/>
      </w:pPr>
      <w:r>
        <w:t>Fax: + 32 2 646 33 85</w:t>
      </w:r>
    </w:p>
    <w:p w14:paraId="3B57E4D0" w14:textId="18034F0D" w:rsidR="00940070" w:rsidRDefault="00940070" w:rsidP="00940070">
      <w:pPr>
        <w:pStyle w:val="dlPhone"/>
      </w:pPr>
      <w:r>
        <w:t>E-mail: be.info@mnec.gov.cv</w:t>
      </w:r>
    </w:p>
    <w:p w14:paraId="51FC74D9" w14:textId="5D1B7B7A" w:rsidR="00940070" w:rsidRDefault="00940070" w:rsidP="00940070">
      <w:pPr>
        <w:pStyle w:val="dlPerson"/>
      </w:pPr>
    </w:p>
    <w:p w14:paraId="025CDE93" w14:textId="1DCB9F85" w:rsidR="00940070" w:rsidRDefault="00940070" w:rsidP="00940070">
      <w:pPr>
        <w:pStyle w:val="dlPerson"/>
      </w:pPr>
      <w:r>
        <w:t xml:space="preserve">Mr </w:t>
      </w:r>
      <w:proofErr w:type="spellStart"/>
      <w:r>
        <w:t>Octávio</w:t>
      </w:r>
      <w:proofErr w:type="spellEnd"/>
      <w:r>
        <w:t xml:space="preserve"> Bento GOMES</w:t>
      </w:r>
    </w:p>
    <w:p w14:paraId="27B378A6" w14:textId="44712C49" w:rsidR="00940070" w:rsidRDefault="00940070" w:rsidP="00940070">
      <w:pPr>
        <w:pStyle w:val="dlPerson2"/>
      </w:pPr>
      <w:r>
        <w:t>Counsellor</w:t>
      </w:r>
    </w:p>
    <w:p w14:paraId="44BCD14C" w14:textId="5B4A9B25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82EB900" w14:textId="530EBDC8" w:rsidR="00940070" w:rsidRDefault="00940070" w:rsidP="00940070">
      <w:pPr>
        <w:pStyle w:val="MisijeNaslov"/>
      </w:pPr>
      <w:r>
        <w:br w:type="column"/>
      </w:r>
      <w:bookmarkStart w:id="34" w:name="_Toc222310456"/>
      <w:r>
        <w:lastRenderedPageBreak/>
        <w:t>Cambodia</w:t>
      </w:r>
      <w:bookmarkEnd w:id="34"/>
    </w:p>
    <w:p w14:paraId="779375B9" w14:textId="0E606D16" w:rsidR="00940070" w:rsidRDefault="00940070" w:rsidP="00940070">
      <w:pPr>
        <w:pStyle w:val="dlCaption"/>
      </w:pPr>
      <w:r>
        <w:t>EMBASSY OF THE KINGDOM OF CAMBODIA</w:t>
      </w:r>
    </w:p>
    <w:p w14:paraId="24459D6A" w14:textId="39B927E1" w:rsidR="00940070" w:rsidRDefault="00940070" w:rsidP="00940070">
      <w:pPr>
        <w:pStyle w:val="dlAddress"/>
      </w:pPr>
      <w:r>
        <w:t>DE-13187 BERLIN, Benjamin–</w:t>
      </w:r>
      <w:proofErr w:type="spellStart"/>
      <w:r>
        <w:t>Vogelsdorff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2</w:t>
      </w:r>
    </w:p>
    <w:p w14:paraId="0F3BA354" w14:textId="51AF7BEC" w:rsidR="00940070" w:rsidRDefault="00940070" w:rsidP="00940070">
      <w:pPr>
        <w:pStyle w:val="dlOfficeHours"/>
      </w:pPr>
      <w:r>
        <w:t>Office hours: Monday – Friday 9.00 – 12.30 and 13.30 – 17.00</w:t>
      </w:r>
    </w:p>
    <w:p w14:paraId="5431F628" w14:textId="4820268D" w:rsidR="00940070" w:rsidRDefault="00940070" w:rsidP="00940070">
      <w:pPr>
        <w:pStyle w:val="dlPhone"/>
      </w:pPr>
      <w:r>
        <w:t>Tel: + 49 30 48 63 79 01</w:t>
      </w:r>
    </w:p>
    <w:p w14:paraId="1473BEA6" w14:textId="52E2BBA2" w:rsidR="00940070" w:rsidRDefault="00940070" w:rsidP="00940070">
      <w:pPr>
        <w:pStyle w:val="dlPhone"/>
      </w:pPr>
      <w:r>
        <w:t>Fax: + 49 30 48 63 79 73</w:t>
      </w:r>
    </w:p>
    <w:p w14:paraId="5F451CBA" w14:textId="3D8E84D3" w:rsidR="00940070" w:rsidRDefault="00940070" w:rsidP="00940070">
      <w:pPr>
        <w:pStyle w:val="dlPhone"/>
      </w:pPr>
      <w:r>
        <w:t>E-mail: camemb.gmy@mfaic.gov.kh</w:t>
      </w:r>
    </w:p>
    <w:p w14:paraId="1F8A556A" w14:textId="06E75B7C" w:rsidR="00940070" w:rsidRDefault="00940070" w:rsidP="00940070">
      <w:pPr>
        <w:pStyle w:val="dlPhone"/>
      </w:pPr>
      <w:r>
        <w:t>Homepage: https://recberlin.mfaic.gov.kh/</w:t>
      </w:r>
    </w:p>
    <w:p w14:paraId="74AD4B9B" w14:textId="58CA6E8B" w:rsidR="00940070" w:rsidRDefault="00940070" w:rsidP="00940070">
      <w:pPr>
        <w:pStyle w:val="dlUradCaption"/>
      </w:pPr>
      <w:r>
        <w:t>Consular Section</w:t>
      </w:r>
    </w:p>
    <w:p w14:paraId="68FFB0D9" w14:textId="3CF92623" w:rsidR="00940070" w:rsidRDefault="00940070" w:rsidP="00940070">
      <w:pPr>
        <w:pStyle w:val="dlPhone"/>
      </w:pPr>
      <w:r>
        <w:t>E-mail: consular.rec@gmail.com</w:t>
      </w:r>
    </w:p>
    <w:p w14:paraId="3D38F324" w14:textId="4CD49188" w:rsidR="00940070" w:rsidRDefault="00940070" w:rsidP="00940070">
      <w:pPr>
        <w:pStyle w:val="dlPerson"/>
      </w:pPr>
    </w:p>
    <w:p w14:paraId="11DFE600" w14:textId="17190610" w:rsidR="00940070" w:rsidRDefault="00940070" w:rsidP="00940070">
      <w:pPr>
        <w:pStyle w:val="dlPerson"/>
      </w:pPr>
      <w:r>
        <w:t xml:space="preserve">H. E. Mr CHHEANG </w:t>
      </w:r>
      <w:proofErr w:type="spellStart"/>
      <w:r>
        <w:t>Thyra</w:t>
      </w:r>
      <w:proofErr w:type="spellEnd"/>
    </w:p>
    <w:p w14:paraId="360A6423" w14:textId="54A367E1" w:rsidR="00940070" w:rsidRDefault="00940070" w:rsidP="00940070">
      <w:pPr>
        <w:pStyle w:val="dlPerson2"/>
      </w:pPr>
      <w:r>
        <w:t>Ambassador Extraordinary and Plenipotentiary</w:t>
      </w:r>
    </w:p>
    <w:p w14:paraId="1BD50E1D" w14:textId="1150EB7F" w:rsidR="00940070" w:rsidRDefault="00940070" w:rsidP="00940070">
      <w:pPr>
        <w:pStyle w:val="dlPerson2Last"/>
      </w:pPr>
      <w:r>
        <w:t>13 March 2024</w:t>
      </w:r>
    </w:p>
    <w:p w14:paraId="686719F0" w14:textId="7917A220" w:rsidR="00940070" w:rsidRDefault="00940070" w:rsidP="00940070">
      <w:pPr>
        <w:pStyle w:val="dlPerson"/>
      </w:pPr>
      <w:r>
        <w:t>Mr CHIN Sarin</w:t>
      </w:r>
    </w:p>
    <w:p w14:paraId="1AB396D8" w14:textId="247B6A11" w:rsidR="00940070" w:rsidRDefault="00940070" w:rsidP="00940070">
      <w:pPr>
        <w:pStyle w:val="dlPerson2Last"/>
      </w:pPr>
      <w:r>
        <w:t>Minister Counsellor</w:t>
      </w:r>
    </w:p>
    <w:p w14:paraId="2DA0DA3B" w14:textId="60D59021" w:rsidR="00940070" w:rsidRDefault="00940070" w:rsidP="00940070">
      <w:pPr>
        <w:pStyle w:val="dlPerson"/>
      </w:pPr>
      <w:r>
        <w:t xml:space="preserve">Mr CHHAY </w:t>
      </w:r>
      <w:proofErr w:type="spellStart"/>
      <w:r>
        <w:t>Chanphanith</w:t>
      </w:r>
      <w:proofErr w:type="spellEnd"/>
    </w:p>
    <w:p w14:paraId="7C073E5E" w14:textId="72ED99FF" w:rsidR="00940070" w:rsidRDefault="00940070" w:rsidP="00940070">
      <w:pPr>
        <w:pStyle w:val="dlPerson2Last"/>
      </w:pPr>
      <w:r>
        <w:t>Second Secretary</w:t>
      </w:r>
    </w:p>
    <w:p w14:paraId="2039B417" w14:textId="7BD0B24D" w:rsidR="00940070" w:rsidRDefault="00940070" w:rsidP="00940070">
      <w:pPr>
        <w:pStyle w:val="MisijeNaslov"/>
      </w:pPr>
      <w:r>
        <w:br w:type="column"/>
      </w:r>
      <w:bookmarkStart w:id="35" w:name="_Toc222310457"/>
      <w:r>
        <w:lastRenderedPageBreak/>
        <w:t>Canada</w:t>
      </w:r>
      <w:bookmarkEnd w:id="35"/>
    </w:p>
    <w:p w14:paraId="10552AAA" w14:textId="29E43518" w:rsidR="00940070" w:rsidRDefault="00940070" w:rsidP="00940070">
      <w:pPr>
        <w:pStyle w:val="dlCaption"/>
      </w:pPr>
      <w:r>
        <w:t>EMBASSY OF CANADA</w:t>
      </w:r>
    </w:p>
    <w:p w14:paraId="32D59EBB" w14:textId="07691D8D" w:rsidR="00940070" w:rsidRDefault="00940070" w:rsidP="00940070">
      <w:pPr>
        <w:pStyle w:val="dlAddress"/>
      </w:pPr>
      <w:r>
        <w:t>HU-1027 BUDAPEST, Ganz u. 12–14</w:t>
      </w:r>
    </w:p>
    <w:p w14:paraId="669F5D06" w14:textId="18358C67" w:rsidR="00940070" w:rsidRDefault="00940070" w:rsidP="00940070">
      <w:pPr>
        <w:pStyle w:val="dlOfficeHours"/>
      </w:pPr>
      <w:r>
        <w:t>Office hours: Monday – Thursday 8.00 – 17.00, Friday 8.00 – 14.00</w:t>
      </w:r>
    </w:p>
    <w:p w14:paraId="59581645" w14:textId="7EC6CD8F" w:rsidR="00940070" w:rsidRDefault="00940070" w:rsidP="00940070">
      <w:pPr>
        <w:pStyle w:val="dlPhone"/>
      </w:pPr>
      <w:r>
        <w:t>Tel: + 36 1 392 33 60</w:t>
      </w:r>
    </w:p>
    <w:p w14:paraId="2BC8DD56" w14:textId="544AA5D1" w:rsidR="00940070" w:rsidRDefault="00940070" w:rsidP="00940070">
      <w:pPr>
        <w:pStyle w:val="dlPhone"/>
      </w:pPr>
      <w:r>
        <w:t>Emergency number: + 1 613 996 88 85</w:t>
      </w:r>
    </w:p>
    <w:p w14:paraId="4EC82CCD" w14:textId="67485B5D" w:rsidR="00940070" w:rsidRDefault="00940070" w:rsidP="00940070">
      <w:pPr>
        <w:pStyle w:val="dlPhone"/>
      </w:pPr>
      <w:r>
        <w:t>Fax: + 36 1 392 33 90</w:t>
      </w:r>
    </w:p>
    <w:p w14:paraId="5DE5F6E5" w14:textId="06B8DE55" w:rsidR="00940070" w:rsidRDefault="00940070" w:rsidP="00940070">
      <w:pPr>
        <w:pStyle w:val="dlPhone"/>
      </w:pPr>
      <w:r>
        <w:t>E-mail: BPESTG@international.gc.ca</w:t>
      </w:r>
    </w:p>
    <w:p w14:paraId="7D3608A4" w14:textId="345C9768" w:rsidR="00940070" w:rsidRDefault="00940070" w:rsidP="00940070">
      <w:pPr>
        <w:pStyle w:val="dlPhone"/>
      </w:pPr>
      <w:r>
        <w:t>Homepage: https://www.international.gc.ca/country-pays/hungary-hongrie/budapest.aspx?lang=eng</w:t>
      </w:r>
    </w:p>
    <w:p w14:paraId="5F294E24" w14:textId="0FE5F794" w:rsidR="00940070" w:rsidRDefault="00940070" w:rsidP="00940070">
      <w:pPr>
        <w:pStyle w:val="dlUradCaption"/>
      </w:pPr>
      <w:r>
        <w:t>Consular Section</w:t>
      </w:r>
    </w:p>
    <w:p w14:paraId="0457A23D" w14:textId="2B3B16CF" w:rsidR="00940070" w:rsidRDefault="00940070" w:rsidP="00940070">
      <w:pPr>
        <w:pStyle w:val="dlPhone"/>
      </w:pPr>
      <w:r>
        <w:t>Office hours: Monday – Friday 8.30 – 12.30 (by appointment only)</w:t>
      </w:r>
    </w:p>
    <w:p w14:paraId="14E6C909" w14:textId="494E0AEB" w:rsidR="00940070" w:rsidRDefault="00940070" w:rsidP="00940070">
      <w:pPr>
        <w:pStyle w:val="dlPhone"/>
      </w:pPr>
      <w:r>
        <w:t>Tel: + 36 1 392 33 42</w:t>
      </w:r>
    </w:p>
    <w:p w14:paraId="5205B6CE" w14:textId="621AFB06" w:rsidR="00940070" w:rsidRDefault="00940070" w:rsidP="00940070">
      <w:pPr>
        <w:pStyle w:val="dlPhone"/>
      </w:pPr>
      <w:r>
        <w:t>E-mail: BPESTConsular/Consulaire@international.gc.ca</w:t>
      </w:r>
    </w:p>
    <w:p w14:paraId="401CF563" w14:textId="31FEB97F" w:rsidR="00940070" w:rsidRDefault="00940070" w:rsidP="00940070">
      <w:pPr>
        <w:pStyle w:val="dlPerson"/>
      </w:pPr>
    </w:p>
    <w:p w14:paraId="141F1182" w14:textId="78573CDC" w:rsidR="00940070" w:rsidRDefault="00940070" w:rsidP="00940070">
      <w:pPr>
        <w:pStyle w:val="dlPerson"/>
      </w:pPr>
      <w:r>
        <w:t xml:space="preserve">H. E. Mr </w:t>
      </w:r>
      <w:proofErr w:type="spellStart"/>
      <w:r>
        <w:t>Franҫois</w:t>
      </w:r>
      <w:proofErr w:type="spellEnd"/>
      <w:r>
        <w:t xml:space="preserve"> LAFRENIÈRE</w:t>
      </w:r>
    </w:p>
    <w:p w14:paraId="45C6BE48" w14:textId="381EC666" w:rsidR="00940070" w:rsidRDefault="00940070" w:rsidP="00940070">
      <w:pPr>
        <w:pStyle w:val="dlPerson2"/>
      </w:pPr>
      <w:r>
        <w:t>Ambassador Extraordinary and Plenipotentiary</w:t>
      </w:r>
    </w:p>
    <w:p w14:paraId="0FAE0A4E" w14:textId="539F7B4C" w:rsidR="00940070" w:rsidRDefault="00940070" w:rsidP="00940070">
      <w:pPr>
        <w:pStyle w:val="dlPerson2Last"/>
      </w:pPr>
      <w:r>
        <w:t>5 November 2024</w:t>
      </w:r>
    </w:p>
    <w:p w14:paraId="2849E63B" w14:textId="7368C53D" w:rsidR="00940070" w:rsidRDefault="00940070" w:rsidP="00940070">
      <w:pPr>
        <w:pStyle w:val="dlPerson"/>
      </w:pPr>
      <w:r>
        <w:t>Mr Nicolas DUMAINE</w:t>
      </w:r>
    </w:p>
    <w:p w14:paraId="1563B105" w14:textId="63757E1B" w:rsidR="00940070" w:rsidRDefault="00940070" w:rsidP="00940070">
      <w:pPr>
        <w:pStyle w:val="dlPerson2Last"/>
      </w:pPr>
      <w:r>
        <w:t>Counsellor (Consular Affairs)</w:t>
      </w:r>
    </w:p>
    <w:p w14:paraId="2D73AC8C" w14:textId="6586D6E5" w:rsidR="00940070" w:rsidRDefault="00940070" w:rsidP="00940070">
      <w:pPr>
        <w:pStyle w:val="dlPerson"/>
      </w:pPr>
      <w:r>
        <w:t>Mr Florian LEUPRECHT</w:t>
      </w:r>
    </w:p>
    <w:p w14:paraId="00EF0848" w14:textId="191EE891" w:rsidR="00940070" w:rsidRDefault="00940070" w:rsidP="00940070">
      <w:pPr>
        <w:pStyle w:val="dlPerson2Last"/>
      </w:pPr>
      <w:r>
        <w:t>Counsellor</w:t>
      </w:r>
    </w:p>
    <w:p w14:paraId="51CCB8D9" w14:textId="5E0A408F" w:rsidR="00940070" w:rsidRDefault="00940070" w:rsidP="00940070">
      <w:pPr>
        <w:pStyle w:val="dlPerson"/>
      </w:pPr>
      <w:r>
        <w:t>Mr Adriano DI NELLA</w:t>
      </w:r>
    </w:p>
    <w:p w14:paraId="4A5B89A9" w14:textId="5188A3BE" w:rsidR="00940070" w:rsidRDefault="00940070" w:rsidP="00940070">
      <w:pPr>
        <w:pStyle w:val="dlPerson2"/>
      </w:pPr>
      <w:r>
        <w:t xml:space="preserve">Police </w:t>
      </w:r>
      <w:proofErr w:type="spellStart"/>
      <w:r>
        <w:t>Attache</w:t>
      </w:r>
      <w:proofErr w:type="spellEnd"/>
    </w:p>
    <w:p w14:paraId="01FE879E" w14:textId="13198BAE" w:rsidR="00940070" w:rsidRDefault="00940070" w:rsidP="00940070">
      <w:pPr>
        <w:pStyle w:val="dlPerson2Last"/>
      </w:pPr>
      <w:r>
        <w:t>with residence in Rome</w:t>
      </w:r>
    </w:p>
    <w:p w14:paraId="561045D6" w14:textId="36EB07D8" w:rsidR="00940070" w:rsidRDefault="00940070" w:rsidP="00940070">
      <w:pPr>
        <w:pStyle w:val="dlPerson"/>
      </w:pPr>
      <w:r>
        <w:t>Colonel James David MARSHALL</w:t>
      </w:r>
    </w:p>
    <w:p w14:paraId="7198B871" w14:textId="1C063ED5" w:rsidR="00940070" w:rsidRDefault="00940070" w:rsidP="00940070">
      <w:pPr>
        <w:pStyle w:val="dlPerson2"/>
      </w:pPr>
      <w:r>
        <w:t>Defence Attaché</w:t>
      </w:r>
    </w:p>
    <w:p w14:paraId="36A5369D" w14:textId="074933EA" w:rsidR="00940070" w:rsidRDefault="00940070" w:rsidP="00940070">
      <w:pPr>
        <w:pStyle w:val="dlPerson2Last"/>
      </w:pPr>
      <w:r>
        <w:t>with residence in Berlin</w:t>
      </w:r>
    </w:p>
    <w:p w14:paraId="1E594C16" w14:textId="527B16A5" w:rsidR="00940070" w:rsidRDefault="00940070" w:rsidP="00940070">
      <w:pPr>
        <w:pStyle w:val="MisijeNaslov"/>
      </w:pPr>
      <w:r>
        <w:br w:type="column"/>
      </w:r>
      <w:bookmarkStart w:id="36" w:name="_Toc222310458"/>
      <w:r>
        <w:lastRenderedPageBreak/>
        <w:t>Chile</w:t>
      </w:r>
      <w:bookmarkEnd w:id="36"/>
    </w:p>
    <w:p w14:paraId="57208DE2" w14:textId="0FF22898" w:rsidR="00940070" w:rsidRDefault="00940070" w:rsidP="00940070">
      <w:pPr>
        <w:pStyle w:val="dlCaption"/>
      </w:pPr>
      <w:r>
        <w:t>EMBASSY OF THE REPUBLIC OF CHILE</w:t>
      </w:r>
    </w:p>
    <w:p w14:paraId="580C09F6" w14:textId="1ABC3407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Lugeck</w:t>
      </w:r>
      <w:proofErr w:type="spellEnd"/>
      <w:r>
        <w:t xml:space="preserve"> 1/III/10</w:t>
      </w:r>
    </w:p>
    <w:p w14:paraId="4124BCBF" w14:textId="283085B8" w:rsidR="00940070" w:rsidRDefault="00940070" w:rsidP="00940070">
      <w:pPr>
        <w:pStyle w:val="dlOfficeHours"/>
      </w:pPr>
      <w:r>
        <w:t>Office hours: Monday – Friday 9.00 – 17.00</w:t>
      </w:r>
    </w:p>
    <w:p w14:paraId="6886BA9C" w14:textId="28F3B8C3" w:rsidR="00940070" w:rsidRDefault="00940070" w:rsidP="00940070">
      <w:pPr>
        <w:pStyle w:val="dlPhone"/>
      </w:pPr>
      <w:r>
        <w:t>Tel: + 43 1 512 92 08</w:t>
      </w:r>
    </w:p>
    <w:p w14:paraId="2903CFB5" w14:textId="58F75CDA" w:rsidR="00940070" w:rsidRDefault="00940070" w:rsidP="00940070">
      <w:pPr>
        <w:pStyle w:val="dlPhone"/>
      </w:pPr>
      <w:r>
        <w:t>Emergency number: + 43 699 15 07 77 76</w:t>
      </w:r>
    </w:p>
    <w:p w14:paraId="24B1F801" w14:textId="16C9E9C6" w:rsidR="00940070" w:rsidRDefault="00940070" w:rsidP="00940070">
      <w:pPr>
        <w:pStyle w:val="dlPhone"/>
      </w:pPr>
      <w:r>
        <w:t>Fax: + 43 1 512 92 08 33</w:t>
      </w:r>
    </w:p>
    <w:p w14:paraId="5B1A1BA2" w14:textId="6D5F04A2" w:rsidR="00940070" w:rsidRDefault="00940070" w:rsidP="00940070">
      <w:pPr>
        <w:pStyle w:val="dlPhone"/>
      </w:pPr>
      <w:r>
        <w:t>E-mail: echile.austria@minrel.gob.cl</w:t>
      </w:r>
    </w:p>
    <w:p w14:paraId="7141B07C" w14:textId="62392E19" w:rsidR="00940070" w:rsidRDefault="00940070" w:rsidP="00940070">
      <w:pPr>
        <w:pStyle w:val="dlUradCaption"/>
      </w:pPr>
      <w:r>
        <w:t>Consular Section</w:t>
      </w:r>
    </w:p>
    <w:p w14:paraId="46AA59F0" w14:textId="607B7544" w:rsidR="00940070" w:rsidRDefault="00940070" w:rsidP="00940070">
      <w:pPr>
        <w:pStyle w:val="dlPhone"/>
      </w:pPr>
      <w:r>
        <w:t xml:space="preserve">AT-1010 VIENNA, </w:t>
      </w:r>
      <w:proofErr w:type="spellStart"/>
      <w:r>
        <w:t>Lugeck</w:t>
      </w:r>
      <w:proofErr w:type="spellEnd"/>
      <w:r>
        <w:t xml:space="preserve"> 1/III/8</w:t>
      </w:r>
    </w:p>
    <w:p w14:paraId="7B4E9F05" w14:textId="76BE47BB" w:rsidR="00940070" w:rsidRDefault="00940070" w:rsidP="00940070">
      <w:pPr>
        <w:pStyle w:val="dlPhone"/>
      </w:pPr>
      <w:r>
        <w:t>Office hours: Monday – Friday 9.00 – 13.00</w:t>
      </w:r>
    </w:p>
    <w:p w14:paraId="7CD2C1C6" w14:textId="65818C95" w:rsidR="00940070" w:rsidRDefault="00940070" w:rsidP="00940070">
      <w:pPr>
        <w:pStyle w:val="dlPhone"/>
      </w:pPr>
      <w:r>
        <w:t>Emergency number: + 43 699 15 07 77 76</w:t>
      </w:r>
    </w:p>
    <w:p w14:paraId="35FB235F" w14:textId="5D91B187" w:rsidR="00940070" w:rsidRDefault="00940070" w:rsidP="00940070">
      <w:pPr>
        <w:pStyle w:val="dlPhone"/>
      </w:pPr>
      <w:r>
        <w:t>E-mail: viena@consulado.gob.cl</w:t>
      </w:r>
    </w:p>
    <w:p w14:paraId="3954622F" w14:textId="75476C41" w:rsidR="00940070" w:rsidRDefault="00940070" w:rsidP="00940070">
      <w:pPr>
        <w:pStyle w:val="dlPerson"/>
      </w:pPr>
    </w:p>
    <w:p w14:paraId="5010E8E2" w14:textId="36A18823" w:rsidR="00940070" w:rsidRDefault="00940070" w:rsidP="00940070">
      <w:pPr>
        <w:pStyle w:val="dlPerson"/>
      </w:pPr>
      <w:r>
        <w:t>H. E. Mr Alex Francisco WETZIG ABDALE</w:t>
      </w:r>
    </w:p>
    <w:p w14:paraId="6DF07E01" w14:textId="412A4215" w:rsidR="00940070" w:rsidRDefault="00940070" w:rsidP="00940070">
      <w:pPr>
        <w:pStyle w:val="dlPerson2"/>
      </w:pPr>
      <w:r>
        <w:t>Ambassador Extraordinary and Plenipotentiary</w:t>
      </w:r>
    </w:p>
    <w:p w14:paraId="0D36077C" w14:textId="145A5DA6" w:rsidR="00940070" w:rsidRDefault="00940070" w:rsidP="00940070">
      <w:pPr>
        <w:pStyle w:val="dlPerson2Last"/>
      </w:pPr>
      <w:r>
        <w:t>21 May 2024</w:t>
      </w:r>
    </w:p>
    <w:p w14:paraId="69C770DC" w14:textId="25CAE89B" w:rsidR="00940070" w:rsidRDefault="00940070" w:rsidP="00940070">
      <w:pPr>
        <w:pStyle w:val="dlPerson"/>
      </w:pPr>
      <w:r>
        <w:t>Ms Mila Alejandra FRANCISCO FERRADA</w:t>
      </w:r>
    </w:p>
    <w:p w14:paraId="744A41D8" w14:textId="560DC529" w:rsidR="00940070" w:rsidRDefault="00940070" w:rsidP="00940070">
      <w:pPr>
        <w:pStyle w:val="dlPerson2Last"/>
      </w:pPr>
      <w:r>
        <w:t>Counsellor</w:t>
      </w:r>
    </w:p>
    <w:p w14:paraId="6951A10A" w14:textId="28C9C03A" w:rsidR="00940070" w:rsidRDefault="00940070" w:rsidP="00940070">
      <w:pPr>
        <w:pStyle w:val="dlPerson"/>
      </w:pPr>
      <w:r>
        <w:t>Mr Marco Andres MARTINEZ PINILLA</w:t>
      </w:r>
    </w:p>
    <w:p w14:paraId="5EE0491C" w14:textId="057A7571" w:rsidR="00940070" w:rsidRDefault="00940070" w:rsidP="00940070">
      <w:pPr>
        <w:pStyle w:val="dlPerson2Last"/>
      </w:pPr>
      <w:r>
        <w:t>Counsellor</w:t>
      </w:r>
    </w:p>
    <w:p w14:paraId="45F83549" w14:textId="33CC24F5" w:rsidR="00940070" w:rsidRDefault="00940070" w:rsidP="00940070">
      <w:pPr>
        <w:pStyle w:val="dlPerson"/>
      </w:pPr>
      <w:r>
        <w:t>Ms Rocio Natacha ARGOMEDO TRAEGER</w:t>
      </w:r>
    </w:p>
    <w:p w14:paraId="39B2A54B" w14:textId="5199EDD0" w:rsidR="00940070" w:rsidRDefault="00940070" w:rsidP="00940070">
      <w:pPr>
        <w:pStyle w:val="dlPerson2Last"/>
      </w:pPr>
      <w:r>
        <w:t>Second Secretary (Consular Affairs)</w:t>
      </w:r>
    </w:p>
    <w:p w14:paraId="1945150A" w14:textId="1AE92245" w:rsidR="00940070" w:rsidRDefault="00940070" w:rsidP="00940070">
      <w:pPr>
        <w:pStyle w:val="MisijeNaslov"/>
      </w:pPr>
      <w:r>
        <w:br w:type="column"/>
      </w:r>
      <w:bookmarkStart w:id="37" w:name="_Toc222310459"/>
      <w:r>
        <w:lastRenderedPageBreak/>
        <w:t>China</w:t>
      </w:r>
      <w:bookmarkEnd w:id="37"/>
    </w:p>
    <w:p w14:paraId="7CD468A9" w14:textId="12A7DD13" w:rsidR="00940070" w:rsidRDefault="00940070" w:rsidP="00940070">
      <w:pPr>
        <w:pStyle w:val="dlCaption"/>
      </w:pPr>
      <w:r>
        <w:t>EMBASSY OF THE PEOPLE`S REPUBLIC OF CHINA</w:t>
      </w:r>
    </w:p>
    <w:p w14:paraId="4CD8E56A" w14:textId="08D837A4" w:rsidR="00940070" w:rsidRDefault="00940070" w:rsidP="00940070">
      <w:pPr>
        <w:pStyle w:val="dlAddress"/>
      </w:pPr>
      <w:r>
        <w:t xml:space="preserve">SI-1000 LJUBLJANA, Ob </w:t>
      </w:r>
      <w:proofErr w:type="spellStart"/>
      <w:r>
        <w:t>Ljubljanici</w:t>
      </w:r>
      <w:proofErr w:type="spellEnd"/>
      <w:r>
        <w:t xml:space="preserve"> 10</w:t>
      </w:r>
    </w:p>
    <w:p w14:paraId="69DB39E2" w14:textId="6D36A9C8" w:rsidR="00940070" w:rsidRDefault="00940070" w:rsidP="00940070">
      <w:pPr>
        <w:pStyle w:val="dlOfficeHours"/>
      </w:pPr>
      <w:r>
        <w:t>Office hours: Monday – Friday 8.00 – 12.00 and 13.00 – 17.00</w:t>
      </w:r>
    </w:p>
    <w:p w14:paraId="651C4FC5" w14:textId="01D6C70A" w:rsidR="00940070" w:rsidRDefault="00940070" w:rsidP="00940070">
      <w:pPr>
        <w:pStyle w:val="dlPhone"/>
      </w:pPr>
      <w:r>
        <w:t>Tel: + 386 1 620 25 07</w:t>
      </w:r>
    </w:p>
    <w:p w14:paraId="279E74AB" w14:textId="509C35A3" w:rsidR="00940070" w:rsidRDefault="00940070" w:rsidP="00940070">
      <w:pPr>
        <w:pStyle w:val="dlPhone"/>
      </w:pPr>
      <w:r>
        <w:t>Emergency number: + 386 30 276 558</w:t>
      </w:r>
    </w:p>
    <w:p w14:paraId="13C290E6" w14:textId="14EA84F8" w:rsidR="00940070" w:rsidRDefault="00940070" w:rsidP="00940070">
      <w:pPr>
        <w:pStyle w:val="dlPhone"/>
      </w:pPr>
      <w:r>
        <w:t>Fax: + 386 1 620 97 80</w:t>
      </w:r>
    </w:p>
    <w:p w14:paraId="03FBCBCE" w14:textId="6B0508EC" w:rsidR="00940070" w:rsidRDefault="00940070" w:rsidP="00940070">
      <w:pPr>
        <w:pStyle w:val="dlPhone"/>
      </w:pPr>
      <w:r>
        <w:t>E-mail: kitajsko.veleposlanistvo@siol.net</w:t>
      </w:r>
    </w:p>
    <w:p w14:paraId="3B3443D7" w14:textId="37E0F13F" w:rsidR="00940070" w:rsidRDefault="00940070" w:rsidP="00940070">
      <w:pPr>
        <w:pStyle w:val="dlPhone"/>
      </w:pPr>
      <w:r>
        <w:t>Homepage: http://si.chineseembassy.org</w:t>
      </w:r>
    </w:p>
    <w:p w14:paraId="4B93BD80" w14:textId="24AE7A2F" w:rsidR="00940070" w:rsidRDefault="00940070" w:rsidP="00940070">
      <w:pPr>
        <w:pStyle w:val="dlUradCaption"/>
      </w:pPr>
      <w:r>
        <w:t>Consular Section</w:t>
      </w:r>
    </w:p>
    <w:p w14:paraId="54921B57" w14:textId="348A34D6" w:rsidR="00940070" w:rsidRDefault="00940070" w:rsidP="00940070">
      <w:pPr>
        <w:pStyle w:val="dlPhone"/>
      </w:pPr>
      <w:r>
        <w:t xml:space="preserve">SI-1000 LJUBLJANA, Ob </w:t>
      </w:r>
      <w:proofErr w:type="spellStart"/>
      <w:r>
        <w:t>Ljubljanici</w:t>
      </w:r>
      <w:proofErr w:type="spellEnd"/>
      <w:r>
        <w:t xml:space="preserve"> 12</w:t>
      </w:r>
    </w:p>
    <w:p w14:paraId="3519D38E" w14:textId="33187612" w:rsidR="00940070" w:rsidRDefault="00940070" w:rsidP="00940070">
      <w:pPr>
        <w:pStyle w:val="dlPhone"/>
      </w:pPr>
      <w:r>
        <w:t>Tel: + 386 1 620 25 05</w:t>
      </w:r>
    </w:p>
    <w:p w14:paraId="4C764C42" w14:textId="642467FC" w:rsidR="00940070" w:rsidRDefault="00940070" w:rsidP="00940070">
      <w:pPr>
        <w:pStyle w:val="dlPhone"/>
      </w:pPr>
      <w:r>
        <w:t>E-mail: ljubljana@csm.mfa.gov.cn</w:t>
      </w:r>
    </w:p>
    <w:p w14:paraId="63B6260E" w14:textId="5DDEDC6C" w:rsidR="00940070" w:rsidRDefault="00940070" w:rsidP="00940070">
      <w:pPr>
        <w:pStyle w:val="dlPerson"/>
      </w:pPr>
    </w:p>
    <w:p w14:paraId="49BB064E" w14:textId="72F28713" w:rsidR="00940070" w:rsidRDefault="00940070" w:rsidP="00940070">
      <w:pPr>
        <w:pStyle w:val="dlPerson"/>
      </w:pPr>
      <w:r>
        <w:t>H. E. Ms KANG Yan</w:t>
      </w:r>
    </w:p>
    <w:p w14:paraId="5D34E813" w14:textId="1C7C8148" w:rsidR="00940070" w:rsidRDefault="00940070" w:rsidP="00940070">
      <w:pPr>
        <w:pStyle w:val="dlPerson2"/>
      </w:pPr>
      <w:r>
        <w:t>Ambassador Extraordinary and Plenipotentiary</w:t>
      </w:r>
    </w:p>
    <w:p w14:paraId="6F7862DF" w14:textId="615CD00A" w:rsidR="00940070" w:rsidRDefault="00940070" w:rsidP="00940070">
      <w:pPr>
        <w:pStyle w:val="dlPerson2Last"/>
      </w:pPr>
      <w:r>
        <w:t>14 January 2026</w:t>
      </w:r>
    </w:p>
    <w:p w14:paraId="40A60725" w14:textId="38A9FE95" w:rsidR="00940070" w:rsidRDefault="00940070" w:rsidP="00940070">
      <w:pPr>
        <w:pStyle w:val="dlPerson"/>
      </w:pPr>
      <w:r>
        <w:t xml:space="preserve">Mr ZHAO </w:t>
      </w:r>
      <w:proofErr w:type="spellStart"/>
      <w:r>
        <w:t>Binghui</w:t>
      </w:r>
      <w:proofErr w:type="spellEnd"/>
    </w:p>
    <w:p w14:paraId="6C986342" w14:textId="75D7750C" w:rsidR="00940070" w:rsidRDefault="00940070" w:rsidP="00940070">
      <w:pPr>
        <w:pStyle w:val="dlPerson2Last"/>
      </w:pPr>
      <w:r>
        <w:t>Counsellor</w:t>
      </w:r>
    </w:p>
    <w:p w14:paraId="65B24218" w14:textId="18773969" w:rsidR="00940070" w:rsidRDefault="00940070" w:rsidP="00940070">
      <w:pPr>
        <w:pStyle w:val="dlPerson"/>
      </w:pPr>
      <w:r>
        <w:t xml:space="preserve">Senior Colonel MENG </w:t>
      </w:r>
      <w:proofErr w:type="spellStart"/>
      <w:r>
        <w:t>Qinggang</w:t>
      </w:r>
      <w:proofErr w:type="spellEnd"/>
    </w:p>
    <w:p w14:paraId="30E2242D" w14:textId="07D9ADAC" w:rsidR="00940070" w:rsidRDefault="00940070" w:rsidP="00940070">
      <w:pPr>
        <w:pStyle w:val="dlPerson2Last"/>
      </w:pPr>
      <w:r>
        <w:t>Defence Attaché</w:t>
      </w:r>
    </w:p>
    <w:p w14:paraId="44E84613" w14:textId="11B828D5" w:rsidR="00940070" w:rsidRDefault="00940070" w:rsidP="00940070">
      <w:pPr>
        <w:pStyle w:val="dlPerson"/>
      </w:pPr>
      <w:r>
        <w:t xml:space="preserve">Mr ZENG </w:t>
      </w:r>
      <w:proofErr w:type="spellStart"/>
      <w:r>
        <w:t>Wenfeng</w:t>
      </w:r>
      <w:proofErr w:type="spellEnd"/>
    </w:p>
    <w:p w14:paraId="61032787" w14:textId="79DC76D6" w:rsidR="00940070" w:rsidRDefault="00940070" w:rsidP="00940070">
      <w:pPr>
        <w:pStyle w:val="dlPerson2Last"/>
      </w:pPr>
      <w:r>
        <w:t>Counsellor</w:t>
      </w:r>
    </w:p>
    <w:p w14:paraId="19C7E7B4" w14:textId="0D44FBC8" w:rsidR="00940070" w:rsidRDefault="00940070" w:rsidP="00940070">
      <w:pPr>
        <w:pStyle w:val="dlPerson"/>
      </w:pPr>
      <w:r>
        <w:t xml:space="preserve">Ms LIU </w:t>
      </w:r>
      <w:proofErr w:type="spellStart"/>
      <w:r>
        <w:t>Chunyan</w:t>
      </w:r>
      <w:proofErr w:type="spellEnd"/>
    </w:p>
    <w:p w14:paraId="2A7BEEEA" w14:textId="02D6E7B5" w:rsidR="00940070" w:rsidRDefault="00940070" w:rsidP="00940070">
      <w:pPr>
        <w:pStyle w:val="dlPerson2Last"/>
      </w:pPr>
      <w:r>
        <w:t>First Secretary</w:t>
      </w:r>
    </w:p>
    <w:p w14:paraId="0983C8E0" w14:textId="51CA4BAA" w:rsidR="00940070" w:rsidRDefault="00940070" w:rsidP="00940070">
      <w:pPr>
        <w:pStyle w:val="dlPerson"/>
      </w:pPr>
      <w:r>
        <w:t xml:space="preserve">Mr LI </w:t>
      </w:r>
      <w:proofErr w:type="spellStart"/>
      <w:r>
        <w:t>Lianbo</w:t>
      </w:r>
      <w:proofErr w:type="spellEnd"/>
    </w:p>
    <w:p w14:paraId="58C5A3DE" w14:textId="0DBB83DE" w:rsidR="00940070" w:rsidRDefault="00940070" w:rsidP="00940070">
      <w:pPr>
        <w:pStyle w:val="dlPerson2Last"/>
      </w:pPr>
      <w:r>
        <w:t>Second Secretary</w:t>
      </w:r>
    </w:p>
    <w:p w14:paraId="6DBEA261" w14:textId="4DADDAF9" w:rsidR="00940070" w:rsidRDefault="00940070" w:rsidP="00940070">
      <w:pPr>
        <w:pStyle w:val="dlPerson"/>
      </w:pPr>
      <w:r>
        <w:t>Mr CHANG Bo</w:t>
      </w:r>
    </w:p>
    <w:p w14:paraId="21B66B35" w14:textId="019770CB" w:rsidR="00940070" w:rsidRDefault="00940070" w:rsidP="00940070">
      <w:pPr>
        <w:pStyle w:val="dlPerson2Last"/>
      </w:pPr>
      <w:r>
        <w:t>Second Secretary</w:t>
      </w:r>
    </w:p>
    <w:p w14:paraId="29CEC170" w14:textId="4E1D453F" w:rsidR="00940070" w:rsidRDefault="00940070" w:rsidP="00940070">
      <w:pPr>
        <w:pStyle w:val="dlPerson"/>
      </w:pPr>
      <w:r>
        <w:t xml:space="preserve">Ms QIN </w:t>
      </w:r>
      <w:proofErr w:type="spellStart"/>
      <w:r>
        <w:t>Tianheng</w:t>
      </w:r>
      <w:proofErr w:type="spellEnd"/>
    </w:p>
    <w:p w14:paraId="53F666AA" w14:textId="19E947F4" w:rsidR="00940070" w:rsidRDefault="00940070" w:rsidP="00940070">
      <w:pPr>
        <w:pStyle w:val="dlPerson2Last"/>
      </w:pPr>
      <w:r>
        <w:t>Second Secretary</w:t>
      </w:r>
    </w:p>
    <w:p w14:paraId="257A13D7" w14:textId="6089A08A" w:rsidR="00940070" w:rsidRDefault="00940070" w:rsidP="00940070">
      <w:pPr>
        <w:pStyle w:val="dlPerson"/>
      </w:pPr>
      <w:r>
        <w:t>Major MA Ji</w:t>
      </w:r>
    </w:p>
    <w:p w14:paraId="1AE0B3F7" w14:textId="680472E2" w:rsidR="00940070" w:rsidRDefault="00940070" w:rsidP="00940070">
      <w:pPr>
        <w:pStyle w:val="dlPerson2Last"/>
      </w:pPr>
      <w:r>
        <w:t>Assistant Defence Attaché</w:t>
      </w:r>
    </w:p>
    <w:p w14:paraId="0DB82BE9" w14:textId="5EDA238E" w:rsidR="00940070" w:rsidRDefault="00940070" w:rsidP="00940070">
      <w:pPr>
        <w:pStyle w:val="dlPerson"/>
      </w:pPr>
      <w:r>
        <w:lastRenderedPageBreak/>
        <w:t>Mr XU Tianqi</w:t>
      </w:r>
    </w:p>
    <w:p w14:paraId="7192D86C" w14:textId="063BF39C" w:rsidR="00940070" w:rsidRDefault="00940070" w:rsidP="00940070">
      <w:pPr>
        <w:pStyle w:val="dlPerson2Last"/>
      </w:pPr>
      <w:r>
        <w:t>Third Secretary</w:t>
      </w:r>
    </w:p>
    <w:p w14:paraId="44FD5D78" w14:textId="26ECFE52" w:rsidR="00940070" w:rsidRDefault="00940070" w:rsidP="00940070">
      <w:pPr>
        <w:pStyle w:val="dlPerson"/>
      </w:pPr>
      <w:r>
        <w:t xml:space="preserve">Mr ZHONG </w:t>
      </w:r>
      <w:proofErr w:type="spellStart"/>
      <w:r>
        <w:t>Xinbing</w:t>
      </w:r>
      <w:proofErr w:type="spellEnd"/>
    </w:p>
    <w:p w14:paraId="6CE569A0" w14:textId="290F5970" w:rsidR="00940070" w:rsidRDefault="00940070" w:rsidP="00940070">
      <w:pPr>
        <w:pStyle w:val="dlPerson2Last"/>
      </w:pPr>
      <w:r>
        <w:t>Third Secretary</w:t>
      </w:r>
    </w:p>
    <w:p w14:paraId="4CE6D37C" w14:textId="5A579B76" w:rsidR="00940070" w:rsidRDefault="00940070" w:rsidP="00940070">
      <w:pPr>
        <w:pStyle w:val="dlPerson"/>
      </w:pPr>
      <w:r>
        <w:t>Mr LIU Jiang</w:t>
      </w:r>
    </w:p>
    <w:p w14:paraId="6DF3D7B4" w14:textId="29948B23" w:rsidR="00940070" w:rsidRDefault="00940070" w:rsidP="00940070">
      <w:pPr>
        <w:pStyle w:val="dlPerson2Last"/>
      </w:pPr>
      <w:r>
        <w:t>Third Secretary</w:t>
      </w:r>
    </w:p>
    <w:p w14:paraId="42AA99E0" w14:textId="532233FA" w:rsidR="00940070" w:rsidRDefault="00940070" w:rsidP="00940070">
      <w:pPr>
        <w:pStyle w:val="dlPerson"/>
      </w:pPr>
      <w:r>
        <w:t xml:space="preserve">Mr ZHOU </w:t>
      </w:r>
      <w:proofErr w:type="spellStart"/>
      <w:r>
        <w:t>Longfei</w:t>
      </w:r>
      <w:proofErr w:type="spellEnd"/>
    </w:p>
    <w:p w14:paraId="6230D7A8" w14:textId="317CA591" w:rsidR="00940070" w:rsidRDefault="00940070" w:rsidP="00940070">
      <w:pPr>
        <w:pStyle w:val="dlPerson2Last"/>
      </w:pPr>
      <w:r>
        <w:t>Third Secretary</w:t>
      </w:r>
    </w:p>
    <w:p w14:paraId="15E879E7" w14:textId="20D1B877" w:rsidR="00940070" w:rsidRDefault="00940070" w:rsidP="00940070">
      <w:pPr>
        <w:pStyle w:val="dlPerson"/>
      </w:pPr>
      <w:r>
        <w:t>Ms TANG Dan</w:t>
      </w:r>
    </w:p>
    <w:p w14:paraId="289E67C0" w14:textId="5579FDB5" w:rsidR="00940070" w:rsidRDefault="00940070" w:rsidP="00940070">
      <w:pPr>
        <w:pStyle w:val="dlPerson2Last"/>
      </w:pPr>
      <w:r>
        <w:t>Attaché</w:t>
      </w:r>
    </w:p>
    <w:p w14:paraId="4406FA32" w14:textId="0C92F9C8" w:rsidR="00940070" w:rsidRDefault="00940070" w:rsidP="00940070">
      <w:pPr>
        <w:pStyle w:val="dlPerson"/>
      </w:pPr>
      <w:r>
        <w:t>Mr WANG Kang</w:t>
      </w:r>
    </w:p>
    <w:p w14:paraId="7D851870" w14:textId="1747AF68" w:rsidR="00940070" w:rsidRDefault="00940070" w:rsidP="00940070">
      <w:pPr>
        <w:pStyle w:val="dlPerson2Last"/>
      </w:pPr>
      <w:r>
        <w:t>Attaché</w:t>
      </w:r>
    </w:p>
    <w:p w14:paraId="3420D990" w14:textId="239552A2" w:rsidR="00940070" w:rsidRDefault="00940070" w:rsidP="00940070">
      <w:pPr>
        <w:pStyle w:val="dlPerson"/>
      </w:pPr>
      <w:r>
        <w:t xml:space="preserve">Mr BAI </w:t>
      </w:r>
      <w:proofErr w:type="spellStart"/>
      <w:r>
        <w:t>Jiong</w:t>
      </w:r>
      <w:proofErr w:type="spellEnd"/>
    </w:p>
    <w:p w14:paraId="328FD1AA" w14:textId="7849575D" w:rsidR="00940070" w:rsidRDefault="00940070" w:rsidP="00940070">
      <w:pPr>
        <w:pStyle w:val="dlPerson2Last"/>
      </w:pPr>
      <w:r>
        <w:t>Attaché</w:t>
      </w:r>
    </w:p>
    <w:p w14:paraId="30A97556" w14:textId="5CDAABDB" w:rsidR="00940070" w:rsidRDefault="00940070" w:rsidP="00940070">
      <w:pPr>
        <w:pStyle w:val="dlPerson"/>
      </w:pPr>
      <w:r>
        <w:t>Ms LIN Quan</w:t>
      </w:r>
    </w:p>
    <w:p w14:paraId="4BFFE3DF" w14:textId="4FB667C9" w:rsidR="00940070" w:rsidRDefault="00940070" w:rsidP="00940070">
      <w:pPr>
        <w:pStyle w:val="dlPerson2Last"/>
      </w:pPr>
      <w:r>
        <w:t>Attaché</w:t>
      </w:r>
    </w:p>
    <w:p w14:paraId="23B86489" w14:textId="30F219A0" w:rsidR="00940070" w:rsidRDefault="00940070" w:rsidP="00940070">
      <w:pPr>
        <w:pStyle w:val="dlPerson"/>
      </w:pPr>
      <w:r>
        <w:t xml:space="preserve">Ms MOU </w:t>
      </w:r>
      <w:proofErr w:type="spellStart"/>
      <w:r>
        <w:t>Weimeng</w:t>
      </w:r>
      <w:proofErr w:type="spellEnd"/>
    </w:p>
    <w:p w14:paraId="52CDE0DF" w14:textId="7C13259D" w:rsidR="00940070" w:rsidRDefault="00940070" w:rsidP="00940070">
      <w:pPr>
        <w:pStyle w:val="dlPerson2Last"/>
      </w:pPr>
      <w:r>
        <w:t>Attaché</w:t>
      </w:r>
    </w:p>
    <w:p w14:paraId="0596EA88" w14:textId="40CFCBC7" w:rsidR="00940070" w:rsidRDefault="00940070" w:rsidP="00940070">
      <w:pPr>
        <w:pStyle w:val="dlPerson"/>
      </w:pPr>
      <w:r>
        <w:t xml:space="preserve">Ms LIU </w:t>
      </w:r>
      <w:proofErr w:type="spellStart"/>
      <w:r>
        <w:t>Zihan</w:t>
      </w:r>
      <w:proofErr w:type="spellEnd"/>
    </w:p>
    <w:p w14:paraId="7EC967AF" w14:textId="5DC8BD99" w:rsidR="00940070" w:rsidRDefault="00940070" w:rsidP="00940070">
      <w:pPr>
        <w:pStyle w:val="dlPerson2Last"/>
      </w:pPr>
      <w:r>
        <w:t>Attaché</w:t>
      </w:r>
    </w:p>
    <w:p w14:paraId="791E79EF" w14:textId="577C7755" w:rsidR="00940070" w:rsidRDefault="00940070" w:rsidP="00940070">
      <w:pPr>
        <w:pStyle w:val="MisijeNaslov"/>
      </w:pPr>
      <w:r>
        <w:br w:type="column"/>
      </w:r>
      <w:bookmarkStart w:id="38" w:name="_Toc222310460"/>
      <w:r>
        <w:lastRenderedPageBreak/>
        <w:t>Colombia</w:t>
      </w:r>
      <w:bookmarkEnd w:id="38"/>
    </w:p>
    <w:p w14:paraId="5CFACC9F" w14:textId="492BEDC7" w:rsidR="00940070" w:rsidRDefault="00940070" w:rsidP="00940070">
      <w:pPr>
        <w:pStyle w:val="dlCaption"/>
      </w:pPr>
      <w:r>
        <w:t>EMBASSY OF THE REPUBLIC OF COLOMBIA</w:t>
      </w:r>
    </w:p>
    <w:p w14:paraId="354DC668" w14:textId="2B7976B6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Stadiongasse</w:t>
      </w:r>
      <w:proofErr w:type="spellEnd"/>
      <w:r>
        <w:t xml:space="preserve"> 6–8/15</w:t>
      </w:r>
    </w:p>
    <w:p w14:paraId="6DCBF8B5" w14:textId="4106DEE4" w:rsidR="00940070" w:rsidRDefault="00940070" w:rsidP="00940070">
      <w:pPr>
        <w:pStyle w:val="dlOfficeHours"/>
      </w:pPr>
      <w:r>
        <w:t>Office hours: Monday – Friday 9.00 – 13.00 and 15.00 – 17.00</w:t>
      </w:r>
    </w:p>
    <w:p w14:paraId="3FA1AB31" w14:textId="5745B15E" w:rsidR="00940070" w:rsidRDefault="00940070" w:rsidP="00940070">
      <w:pPr>
        <w:pStyle w:val="dlPhone"/>
      </w:pPr>
      <w:r>
        <w:t>Tel: + 43 1 405 42 49</w:t>
      </w:r>
    </w:p>
    <w:p w14:paraId="27B25A5C" w14:textId="65625DA8" w:rsidR="00940070" w:rsidRDefault="00940070" w:rsidP="00940070">
      <w:pPr>
        <w:pStyle w:val="dlPhone"/>
      </w:pPr>
      <w:r>
        <w:t>Fax: + 43 1 408 83 03</w:t>
      </w:r>
    </w:p>
    <w:p w14:paraId="09AFE408" w14:textId="11DC91BA" w:rsidR="00940070" w:rsidRDefault="00940070" w:rsidP="00940070">
      <w:pPr>
        <w:pStyle w:val="dlPhone"/>
      </w:pPr>
      <w:r>
        <w:t>E-mail: eaustria@cancilleria.gov.co</w:t>
      </w:r>
    </w:p>
    <w:p w14:paraId="55CF3482" w14:textId="666EFF22" w:rsidR="00940070" w:rsidRDefault="00940070" w:rsidP="00940070">
      <w:pPr>
        <w:pStyle w:val="dlPhone"/>
      </w:pPr>
      <w:r>
        <w:t>Homepage: https://austria.embajada.gov.co/</w:t>
      </w:r>
    </w:p>
    <w:p w14:paraId="4B3E9C9C" w14:textId="07E6D087" w:rsidR="00940070" w:rsidRDefault="00940070" w:rsidP="00940070">
      <w:pPr>
        <w:pStyle w:val="dlUradCaption"/>
      </w:pPr>
      <w:r>
        <w:t>Consular Section</w:t>
      </w:r>
    </w:p>
    <w:p w14:paraId="3CDA71A2" w14:textId="53B5EF1B" w:rsidR="00940070" w:rsidRDefault="00940070" w:rsidP="00940070">
      <w:pPr>
        <w:pStyle w:val="dlPhone"/>
      </w:pPr>
      <w:r>
        <w:t xml:space="preserve">AT–1010 VIENNA, </w:t>
      </w:r>
      <w:proofErr w:type="spellStart"/>
      <w:r>
        <w:t>Stadiongasse</w:t>
      </w:r>
      <w:proofErr w:type="spellEnd"/>
      <w:r>
        <w:t xml:space="preserve"> 6–8/31</w:t>
      </w:r>
    </w:p>
    <w:p w14:paraId="05A2B953" w14:textId="473DCE3A" w:rsidR="00940070" w:rsidRDefault="00940070" w:rsidP="00940070">
      <w:pPr>
        <w:pStyle w:val="dlPhone"/>
      </w:pPr>
      <w:r>
        <w:t>Tel: + 43 1 405 42 49 18, + 43 1 405 42 49 16</w:t>
      </w:r>
    </w:p>
    <w:p w14:paraId="291D58AB" w14:textId="470728D8" w:rsidR="00940070" w:rsidRDefault="00940070" w:rsidP="00940070">
      <w:pPr>
        <w:pStyle w:val="dlPhone"/>
      </w:pPr>
      <w:r>
        <w:t>Emergency number: + 43 699 181 786 38</w:t>
      </w:r>
    </w:p>
    <w:p w14:paraId="78B6B1D8" w14:textId="6C270913" w:rsidR="00940070" w:rsidRDefault="00940070" w:rsidP="00940070">
      <w:pPr>
        <w:pStyle w:val="dlPhone"/>
      </w:pPr>
      <w:r>
        <w:t>E-mail: cviena@cancilleria.gov.co</w:t>
      </w:r>
    </w:p>
    <w:p w14:paraId="30941DE2" w14:textId="3D4B23DE" w:rsidR="00940070" w:rsidRDefault="00940070" w:rsidP="00940070">
      <w:pPr>
        <w:pStyle w:val="dlPerson"/>
      </w:pPr>
    </w:p>
    <w:p w14:paraId="06ABE168" w14:textId="7988A86A" w:rsidR="00940070" w:rsidRDefault="00940070" w:rsidP="00940070">
      <w:pPr>
        <w:pStyle w:val="dlPerson"/>
      </w:pPr>
      <w:r>
        <w:t>Ms Diana KECÁN CERVANTES</w:t>
      </w:r>
    </w:p>
    <w:p w14:paraId="0AB1F3DB" w14:textId="4F298A4E" w:rsidR="00940070" w:rsidRDefault="00940070" w:rsidP="00940070">
      <w:pPr>
        <w:pStyle w:val="dlPerson2"/>
      </w:pPr>
      <w:r>
        <w:t>Counsellor</w:t>
      </w:r>
    </w:p>
    <w:p w14:paraId="07ABA3C9" w14:textId="3180A174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EBEA9C5" w14:textId="5DC85757" w:rsidR="00940070" w:rsidRDefault="00940070" w:rsidP="00940070">
      <w:pPr>
        <w:pStyle w:val="MisijeNaslov"/>
      </w:pPr>
      <w:r>
        <w:br w:type="column"/>
      </w:r>
      <w:bookmarkStart w:id="39" w:name="_Toc222310461"/>
      <w:r>
        <w:lastRenderedPageBreak/>
        <w:t>Congo</w:t>
      </w:r>
      <w:bookmarkEnd w:id="39"/>
    </w:p>
    <w:p w14:paraId="69CB88B5" w14:textId="37B1A967" w:rsidR="00940070" w:rsidRDefault="00940070" w:rsidP="00940070">
      <w:pPr>
        <w:pStyle w:val="dlCaption"/>
      </w:pPr>
      <w:r>
        <w:t>EMBASSY OF THE REPUBLIC OF THE CONGO</w:t>
      </w:r>
    </w:p>
    <w:p w14:paraId="35BCAF9B" w14:textId="61D18AB9" w:rsidR="00940070" w:rsidRDefault="00940070" w:rsidP="00940070">
      <w:pPr>
        <w:pStyle w:val="dlAddress"/>
      </w:pPr>
      <w:r>
        <w:t xml:space="preserve">IT-00198 ROME, Via </w:t>
      </w:r>
      <w:proofErr w:type="spellStart"/>
      <w:r>
        <w:t>Ombrone</w:t>
      </w:r>
      <w:proofErr w:type="spellEnd"/>
      <w:r>
        <w:t>, 8/10</w:t>
      </w:r>
    </w:p>
    <w:p w14:paraId="3EC3D68A" w14:textId="770E746B" w:rsidR="00940070" w:rsidRDefault="00940070" w:rsidP="00940070">
      <w:pPr>
        <w:pStyle w:val="dlPhone"/>
      </w:pPr>
      <w:r>
        <w:t>Tel: + 39 06 84 17 422</w:t>
      </w:r>
    </w:p>
    <w:p w14:paraId="00952F7A" w14:textId="3639142A" w:rsidR="00940070" w:rsidRDefault="00940070" w:rsidP="00940070">
      <w:pPr>
        <w:pStyle w:val="dlPhone"/>
      </w:pPr>
      <w:r>
        <w:t>E-mail: ambaco-rome@ambaco-it.com</w:t>
      </w:r>
    </w:p>
    <w:p w14:paraId="46C770E4" w14:textId="543F8B21" w:rsidR="00940070" w:rsidRDefault="00940070" w:rsidP="00940070">
      <w:pPr>
        <w:pStyle w:val="dlPhone"/>
      </w:pPr>
      <w:r>
        <w:t>Homepage: www.ambaco-it.com</w:t>
      </w:r>
    </w:p>
    <w:p w14:paraId="24C96641" w14:textId="5D64895A" w:rsidR="00940070" w:rsidRDefault="00940070" w:rsidP="00940070">
      <w:pPr>
        <w:pStyle w:val="dlPerson"/>
      </w:pPr>
    </w:p>
    <w:p w14:paraId="74F6354F" w14:textId="74A32342" w:rsidR="00940070" w:rsidRDefault="00940070" w:rsidP="00940070">
      <w:pPr>
        <w:pStyle w:val="dlPerson"/>
      </w:pPr>
      <w:r>
        <w:t>H. E. Mr Henri OKEMBA</w:t>
      </w:r>
    </w:p>
    <w:p w14:paraId="318C9722" w14:textId="7645E3C3" w:rsidR="00940070" w:rsidRDefault="00940070" w:rsidP="00940070">
      <w:pPr>
        <w:pStyle w:val="dlPerson2"/>
      </w:pPr>
      <w:r>
        <w:t>Ambassador Extraordinary and Plenipotentiary</w:t>
      </w:r>
    </w:p>
    <w:p w14:paraId="723FB270" w14:textId="66D300F5" w:rsidR="00940070" w:rsidRDefault="00940070" w:rsidP="00940070">
      <w:pPr>
        <w:pStyle w:val="dlPerson2Last"/>
      </w:pPr>
      <w:r>
        <w:t>21 May 2024</w:t>
      </w:r>
    </w:p>
    <w:p w14:paraId="47D89411" w14:textId="7E6A4889" w:rsidR="00940070" w:rsidRDefault="00940070" w:rsidP="00940070">
      <w:pPr>
        <w:pStyle w:val="MisijeNaslov"/>
      </w:pPr>
      <w:r>
        <w:br w:type="column"/>
      </w:r>
      <w:bookmarkStart w:id="40" w:name="_Toc222310462"/>
      <w:r>
        <w:lastRenderedPageBreak/>
        <w:t>Costa Rica</w:t>
      </w:r>
      <w:bookmarkEnd w:id="40"/>
    </w:p>
    <w:p w14:paraId="4E6DA3FC" w14:textId="20A63DBF" w:rsidR="00940070" w:rsidRDefault="00940070" w:rsidP="00940070">
      <w:pPr>
        <w:pStyle w:val="dlCaption"/>
      </w:pPr>
      <w:r>
        <w:t>EMBASSY OF THE REPUBLIC OF COSTA RICA</w:t>
      </w:r>
    </w:p>
    <w:p w14:paraId="249B7CEA" w14:textId="2117C0DD" w:rsidR="00940070" w:rsidRDefault="00940070" w:rsidP="00940070">
      <w:pPr>
        <w:pStyle w:val="dlAddress"/>
      </w:pPr>
      <w:r>
        <w:t xml:space="preserve">AT-1020 VIENNA, </w:t>
      </w:r>
      <w:proofErr w:type="spellStart"/>
      <w:r>
        <w:t>Floßgasse</w:t>
      </w:r>
      <w:proofErr w:type="spellEnd"/>
      <w:r>
        <w:t xml:space="preserve"> 7/1/3-4</w:t>
      </w:r>
    </w:p>
    <w:p w14:paraId="274EB1D5" w14:textId="2157FF2F" w:rsidR="00940070" w:rsidRDefault="00940070" w:rsidP="00940070">
      <w:pPr>
        <w:pStyle w:val="dlOfficeHours"/>
      </w:pPr>
      <w:r>
        <w:t>Office hours: Monday – Friday 9.00 – 16.00</w:t>
      </w:r>
    </w:p>
    <w:p w14:paraId="47E58331" w14:textId="14A5F67E" w:rsidR="00940070" w:rsidRDefault="00940070" w:rsidP="00940070">
      <w:pPr>
        <w:pStyle w:val="dlPhone"/>
      </w:pPr>
      <w:r>
        <w:t>Tel: + 43 1 263 38 24</w:t>
      </w:r>
    </w:p>
    <w:p w14:paraId="3DEDF666" w14:textId="768C2987" w:rsidR="00940070" w:rsidRDefault="00940070" w:rsidP="00940070">
      <w:pPr>
        <w:pStyle w:val="dlPhone"/>
      </w:pPr>
      <w:r>
        <w:t>Fax: + 43 1 263 38 245</w:t>
      </w:r>
    </w:p>
    <w:p w14:paraId="7A222470" w14:textId="55D96B29" w:rsidR="00940070" w:rsidRDefault="00940070" w:rsidP="00940070">
      <w:pPr>
        <w:pStyle w:val="dlPhone"/>
      </w:pPr>
      <w:r>
        <w:t>E-mail: embcr-at@rree.go.cr</w:t>
      </w:r>
    </w:p>
    <w:p w14:paraId="10F0E9F3" w14:textId="054BD1E4" w:rsidR="00940070" w:rsidRDefault="00940070" w:rsidP="00940070">
      <w:pPr>
        <w:pStyle w:val="dlPerson"/>
      </w:pPr>
    </w:p>
    <w:p w14:paraId="48BFDDA9" w14:textId="6863C8C8" w:rsidR="00940070" w:rsidRDefault="00940070" w:rsidP="00940070">
      <w:pPr>
        <w:pStyle w:val="dlPerson"/>
      </w:pPr>
      <w:r>
        <w:t>Mr Herbert Daniel ESPINOZA SOLANO</w:t>
      </w:r>
    </w:p>
    <w:p w14:paraId="571A7C4B" w14:textId="7C696AF6" w:rsidR="00940070" w:rsidRDefault="00940070" w:rsidP="00940070">
      <w:pPr>
        <w:pStyle w:val="dlPerson2"/>
      </w:pPr>
      <w:r>
        <w:t>Minister Counsellor</w:t>
      </w:r>
    </w:p>
    <w:p w14:paraId="73395CF2" w14:textId="3DBCE669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2E0124E" w14:textId="3F04DFAB" w:rsidR="00940070" w:rsidRDefault="00940070" w:rsidP="00940070">
      <w:pPr>
        <w:pStyle w:val="MisijeNaslov"/>
      </w:pPr>
      <w:r>
        <w:br w:type="column"/>
      </w:r>
      <w:bookmarkStart w:id="41" w:name="_Toc222310463"/>
      <w:r>
        <w:lastRenderedPageBreak/>
        <w:t>Côte d'Ivoire</w:t>
      </w:r>
      <w:bookmarkEnd w:id="41"/>
    </w:p>
    <w:p w14:paraId="3905885A" w14:textId="2BBE2768" w:rsidR="00940070" w:rsidRDefault="00940070" w:rsidP="00940070">
      <w:pPr>
        <w:pStyle w:val="dlCaption"/>
      </w:pPr>
      <w:r>
        <w:t>EMBASSY OF THE REPUBLIC OF CÔTE D'IVOIRE</w:t>
      </w:r>
    </w:p>
    <w:p w14:paraId="38FA7B3A" w14:textId="11210687" w:rsidR="00940070" w:rsidRDefault="00940070" w:rsidP="00940070">
      <w:pPr>
        <w:pStyle w:val="dlAddress"/>
      </w:pPr>
      <w:r>
        <w:t xml:space="preserve">AT-1190 VIENNA, </w:t>
      </w:r>
      <w:proofErr w:type="spellStart"/>
      <w:r>
        <w:t>Muthgasse</w:t>
      </w:r>
      <w:proofErr w:type="spellEnd"/>
      <w:r>
        <w:t xml:space="preserve"> 13/3/332-333</w:t>
      </w:r>
    </w:p>
    <w:p w14:paraId="3B0433E6" w14:textId="7B29302F" w:rsidR="00940070" w:rsidRDefault="00940070" w:rsidP="00940070">
      <w:pPr>
        <w:pStyle w:val="dlOfficeHours"/>
      </w:pPr>
      <w:r>
        <w:t>Office hours: Monday – Friday 9.30 – 12.30 and 13.00 – 16.00</w:t>
      </w:r>
    </w:p>
    <w:p w14:paraId="762A7175" w14:textId="69239304" w:rsidR="00940070" w:rsidRDefault="00940070" w:rsidP="00940070">
      <w:pPr>
        <w:pStyle w:val="dlPhone"/>
      </w:pPr>
      <w:r>
        <w:t>Tel: + 43 1 581 00 76 10</w:t>
      </w:r>
    </w:p>
    <w:p w14:paraId="14CBF14C" w14:textId="3D724D32" w:rsidR="00940070" w:rsidRDefault="00940070" w:rsidP="00940070">
      <w:pPr>
        <w:pStyle w:val="dlPhone"/>
      </w:pPr>
      <w:r>
        <w:t>Emergency number: + 43 676 925 88 66</w:t>
      </w:r>
    </w:p>
    <w:p w14:paraId="65084550" w14:textId="0F005CB8" w:rsidR="00940070" w:rsidRDefault="00940070" w:rsidP="00940070">
      <w:pPr>
        <w:pStyle w:val="dlPhone"/>
      </w:pPr>
      <w:r>
        <w:t>Fax: + 43 1 581 00 76 31</w:t>
      </w:r>
    </w:p>
    <w:p w14:paraId="1BF1B8FE" w14:textId="32E8E987" w:rsidR="00940070" w:rsidRDefault="00940070" w:rsidP="00940070">
      <w:pPr>
        <w:pStyle w:val="dlPhone"/>
      </w:pPr>
      <w:r>
        <w:t>E-mail: secretariat.autriche@diplomatie.gouv.ci</w:t>
      </w:r>
    </w:p>
    <w:p w14:paraId="2C53A940" w14:textId="6C5B8597" w:rsidR="00940070" w:rsidRDefault="00940070" w:rsidP="00940070">
      <w:pPr>
        <w:pStyle w:val="dlPhone"/>
      </w:pPr>
      <w:r>
        <w:t>Homepage: www.autriche.diplomatie.gouv.ci</w:t>
      </w:r>
    </w:p>
    <w:p w14:paraId="0E20E001" w14:textId="5454BDBE" w:rsidR="00940070" w:rsidRDefault="00940070" w:rsidP="00940070">
      <w:pPr>
        <w:pStyle w:val="dlUradCaption"/>
      </w:pPr>
      <w:r>
        <w:t>Consular Section</w:t>
      </w:r>
    </w:p>
    <w:p w14:paraId="520000CF" w14:textId="5DCDC32D" w:rsidR="00940070" w:rsidRDefault="00940070" w:rsidP="00940070">
      <w:pPr>
        <w:pStyle w:val="dlPhone"/>
      </w:pPr>
      <w:r>
        <w:t>Tel: + 43 1 581 00 76 23</w:t>
      </w:r>
    </w:p>
    <w:p w14:paraId="39C57C4D" w14:textId="3BE1AC6E" w:rsidR="00940070" w:rsidRDefault="00940070" w:rsidP="00940070">
      <w:pPr>
        <w:pStyle w:val="dlPhone"/>
      </w:pPr>
      <w:r>
        <w:t>Emergency number: + 43 681 201 709 21</w:t>
      </w:r>
    </w:p>
    <w:p w14:paraId="5BA0BB05" w14:textId="1752E112" w:rsidR="00940070" w:rsidRDefault="00940070" w:rsidP="00940070">
      <w:pPr>
        <w:pStyle w:val="dlPhone"/>
      </w:pPr>
      <w:r>
        <w:t>E-mail: r.ossohou@diplomatie.gouv.ci</w:t>
      </w:r>
    </w:p>
    <w:p w14:paraId="61913EF6" w14:textId="1C2951E4" w:rsidR="00940070" w:rsidRDefault="00940070" w:rsidP="00940070">
      <w:pPr>
        <w:pStyle w:val="dlPerson"/>
      </w:pPr>
    </w:p>
    <w:p w14:paraId="7837483B" w14:textId="440BF703" w:rsidR="00940070" w:rsidRDefault="00940070" w:rsidP="00940070">
      <w:pPr>
        <w:pStyle w:val="dlPerson"/>
      </w:pPr>
      <w:r>
        <w:t>H. E. Mr Yacouba CISSE</w:t>
      </w:r>
    </w:p>
    <w:p w14:paraId="1A0FF726" w14:textId="353AD53C" w:rsidR="00940070" w:rsidRDefault="00940070" w:rsidP="00940070">
      <w:pPr>
        <w:pStyle w:val="dlPerson2"/>
      </w:pPr>
      <w:r>
        <w:t>Ambassador Extraordinary and Plenipotentiary</w:t>
      </w:r>
    </w:p>
    <w:p w14:paraId="2D1325E8" w14:textId="2A95F331" w:rsidR="00940070" w:rsidRDefault="00940070" w:rsidP="00940070">
      <w:pPr>
        <w:pStyle w:val="dlPerson2Last"/>
      </w:pPr>
      <w:r>
        <w:t>13 January 2025</w:t>
      </w:r>
    </w:p>
    <w:p w14:paraId="559F5C17" w14:textId="63ABC14C" w:rsidR="00940070" w:rsidRDefault="00940070" w:rsidP="00940070">
      <w:pPr>
        <w:pStyle w:val="dlPerson"/>
      </w:pPr>
      <w:r>
        <w:t xml:space="preserve">Mr </w:t>
      </w:r>
      <w:proofErr w:type="spellStart"/>
      <w:r>
        <w:t>Kouha</w:t>
      </w:r>
      <w:proofErr w:type="spellEnd"/>
      <w:r>
        <w:t xml:space="preserve"> </w:t>
      </w:r>
      <w:proofErr w:type="spellStart"/>
      <w:r>
        <w:t>Séverin</w:t>
      </w:r>
      <w:proofErr w:type="spellEnd"/>
      <w:r>
        <w:t xml:space="preserve"> AHOUSSI</w:t>
      </w:r>
    </w:p>
    <w:p w14:paraId="4F23598C" w14:textId="21DD817B" w:rsidR="00940070" w:rsidRDefault="00940070" w:rsidP="00940070">
      <w:pPr>
        <w:pStyle w:val="dlPerson2Last"/>
      </w:pPr>
      <w:r>
        <w:t>Ambassador</w:t>
      </w:r>
    </w:p>
    <w:p w14:paraId="49BD156A" w14:textId="5FE20297" w:rsidR="00940070" w:rsidRDefault="00940070" w:rsidP="00940070">
      <w:pPr>
        <w:pStyle w:val="dlPerson"/>
      </w:pPr>
      <w:r>
        <w:t xml:space="preserve">Ms Laure Andréa </w:t>
      </w:r>
      <w:proofErr w:type="spellStart"/>
      <w:r>
        <w:t>Avoukah</w:t>
      </w:r>
      <w:proofErr w:type="spellEnd"/>
      <w:r>
        <w:t xml:space="preserve"> TCHICAYA née MOCKEY</w:t>
      </w:r>
    </w:p>
    <w:p w14:paraId="7C8A4BC5" w14:textId="1EC4BD1C" w:rsidR="00940070" w:rsidRDefault="00940070" w:rsidP="00940070">
      <w:pPr>
        <w:pStyle w:val="dlPerson2Last"/>
      </w:pPr>
      <w:r>
        <w:t>Counsellor</w:t>
      </w:r>
    </w:p>
    <w:p w14:paraId="7C979144" w14:textId="7AD88BCE" w:rsidR="00940070" w:rsidRDefault="00940070" w:rsidP="00940070">
      <w:pPr>
        <w:pStyle w:val="MisijeNaslov"/>
      </w:pPr>
      <w:r>
        <w:br w:type="column"/>
      </w:r>
      <w:bookmarkStart w:id="42" w:name="_Toc222310464"/>
      <w:r>
        <w:lastRenderedPageBreak/>
        <w:t>Croatia</w:t>
      </w:r>
      <w:bookmarkEnd w:id="42"/>
    </w:p>
    <w:p w14:paraId="60786A06" w14:textId="393ED31A" w:rsidR="00940070" w:rsidRDefault="00940070" w:rsidP="00940070">
      <w:pPr>
        <w:pStyle w:val="dlCaption"/>
      </w:pPr>
      <w:r>
        <w:t>EMBASSY OF THE REPUBLIC OF CROATIA</w:t>
      </w:r>
    </w:p>
    <w:p w14:paraId="3A356C21" w14:textId="4D3104A9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Gruberjevo</w:t>
      </w:r>
      <w:proofErr w:type="spellEnd"/>
      <w:r>
        <w:t xml:space="preserve"> </w:t>
      </w:r>
      <w:proofErr w:type="spellStart"/>
      <w:r>
        <w:t>nabrežje</w:t>
      </w:r>
      <w:proofErr w:type="spellEnd"/>
      <w:r>
        <w:t xml:space="preserve"> 6</w:t>
      </w:r>
    </w:p>
    <w:p w14:paraId="6C8CB2D7" w14:textId="15AFA55E" w:rsidR="00940070" w:rsidRDefault="00940070" w:rsidP="00940070">
      <w:pPr>
        <w:pStyle w:val="dlOfficeHours"/>
      </w:pPr>
      <w:r>
        <w:t>Office hours: Monday – Friday 9.00 – 17.00</w:t>
      </w:r>
    </w:p>
    <w:p w14:paraId="0E67C15F" w14:textId="5C2F6EA8" w:rsidR="00940070" w:rsidRDefault="00940070" w:rsidP="00940070">
      <w:pPr>
        <w:pStyle w:val="dlPhone"/>
      </w:pPr>
      <w:r>
        <w:t>Tel: + 386 1 200 44 01</w:t>
      </w:r>
    </w:p>
    <w:p w14:paraId="22B512FA" w14:textId="4D24C0B5" w:rsidR="00940070" w:rsidRDefault="00940070" w:rsidP="00940070">
      <w:pPr>
        <w:pStyle w:val="dlPhone"/>
      </w:pPr>
      <w:r>
        <w:t>Emergency number: + 386 31 680 235</w:t>
      </w:r>
    </w:p>
    <w:p w14:paraId="1601CFC6" w14:textId="5506ECDA" w:rsidR="00940070" w:rsidRDefault="00940070" w:rsidP="00940070">
      <w:pPr>
        <w:pStyle w:val="dlPhone"/>
      </w:pPr>
      <w:r>
        <w:t>Fax: + 386 1 425 81 06</w:t>
      </w:r>
    </w:p>
    <w:p w14:paraId="05B95797" w14:textId="74CDC307" w:rsidR="00940070" w:rsidRDefault="00940070" w:rsidP="00940070">
      <w:pPr>
        <w:pStyle w:val="dlPhone"/>
      </w:pPr>
      <w:r>
        <w:t>E-mail: vrhslo@mvep.hr</w:t>
      </w:r>
    </w:p>
    <w:p w14:paraId="14BFD5D0" w14:textId="52FD510C" w:rsidR="00940070" w:rsidRDefault="00940070" w:rsidP="00940070">
      <w:pPr>
        <w:pStyle w:val="dlPhone"/>
      </w:pPr>
      <w:r>
        <w:t>Homepage: http://si.mvep.hr/</w:t>
      </w:r>
    </w:p>
    <w:p w14:paraId="5B1B0A81" w14:textId="35684B9A" w:rsidR="00940070" w:rsidRDefault="00940070" w:rsidP="00940070">
      <w:pPr>
        <w:pStyle w:val="dlUradCaption"/>
      </w:pPr>
      <w:r>
        <w:t>Consular Section</w:t>
      </w:r>
    </w:p>
    <w:p w14:paraId="7D291C12" w14:textId="48D9DE26" w:rsidR="00940070" w:rsidRDefault="00940070" w:rsidP="00940070">
      <w:pPr>
        <w:pStyle w:val="dlPhone"/>
      </w:pPr>
      <w:r>
        <w:t>Office hours: Monday – Friday 9.00 – 13.00</w:t>
      </w:r>
    </w:p>
    <w:p w14:paraId="692C262D" w14:textId="65340F27" w:rsidR="00940070" w:rsidRDefault="00940070" w:rsidP="00940070">
      <w:pPr>
        <w:pStyle w:val="dlPhone"/>
      </w:pPr>
      <w:r>
        <w:t>Tel: + 386 1 200 44 08</w:t>
      </w:r>
    </w:p>
    <w:p w14:paraId="19362CCD" w14:textId="4E6181F3" w:rsidR="00940070" w:rsidRDefault="00940070" w:rsidP="00940070">
      <w:pPr>
        <w:pStyle w:val="dlPerson"/>
      </w:pPr>
    </w:p>
    <w:p w14:paraId="0DC31A14" w14:textId="72A65581" w:rsidR="00940070" w:rsidRDefault="00940070" w:rsidP="00940070">
      <w:pPr>
        <w:pStyle w:val="dlPerson"/>
      </w:pPr>
      <w:r>
        <w:t>H. E. Mr Boris GRIGIĆ</w:t>
      </w:r>
    </w:p>
    <w:p w14:paraId="722B2012" w14:textId="1EA29653" w:rsidR="00940070" w:rsidRDefault="00940070" w:rsidP="00940070">
      <w:pPr>
        <w:pStyle w:val="dlPerson2"/>
      </w:pPr>
      <w:r>
        <w:t>Ambassador Extraordinary and Plenipotentiary</w:t>
      </w:r>
    </w:p>
    <w:p w14:paraId="5E6DB34F" w14:textId="4F44EF7B" w:rsidR="00940070" w:rsidRDefault="00940070" w:rsidP="00940070">
      <w:pPr>
        <w:pStyle w:val="dlPerson2Last"/>
      </w:pPr>
      <w:r>
        <w:t>25 January 2019</w:t>
      </w:r>
    </w:p>
    <w:p w14:paraId="22A41B9A" w14:textId="464080FA" w:rsidR="00940070" w:rsidRDefault="00940070" w:rsidP="00940070">
      <w:pPr>
        <w:pStyle w:val="dlPerson"/>
      </w:pPr>
      <w:r>
        <w:t>Mr Duje ANČIĆ</w:t>
      </w:r>
    </w:p>
    <w:p w14:paraId="33A0C56C" w14:textId="76FA1AF6" w:rsidR="00940070" w:rsidRDefault="00940070" w:rsidP="00940070">
      <w:pPr>
        <w:pStyle w:val="dlPerson2Last"/>
      </w:pPr>
      <w:r>
        <w:t>Minister Plenipotentiary</w:t>
      </w:r>
    </w:p>
    <w:p w14:paraId="73E9587C" w14:textId="1271C951" w:rsidR="00940070" w:rsidRDefault="00940070" w:rsidP="00940070">
      <w:pPr>
        <w:pStyle w:val="dlPerson"/>
      </w:pPr>
      <w:r>
        <w:t>Ms Ivana MARINKOVIĆ ŽUPANC</w:t>
      </w:r>
    </w:p>
    <w:p w14:paraId="3244D53C" w14:textId="621CEFF9" w:rsidR="00940070" w:rsidRDefault="00940070" w:rsidP="00940070">
      <w:pPr>
        <w:pStyle w:val="dlPerson2Last"/>
      </w:pPr>
      <w:r>
        <w:t>Minister Plenipotentiary</w:t>
      </w:r>
    </w:p>
    <w:p w14:paraId="0B2F1D12" w14:textId="6B0DEB2F" w:rsidR="00940070" w:rsidRDefault="00940070" w:rsidP="00940070">
      <w:pPr>
        <w:pStyle w:val="dlPerson"/>
      </w:pPr>
      <w:r>
        <w:t xml:space="preserve">Ms </w:t>
      </w:r>
      <w:proofErr w:type="spellStart"/>
      <w:r>
        <w:t>Anđelka</w:t>
      </w:r>
      <w:proofErr w:type="spellEnd"/>
      <w:r>
        <w:t xml:space="preserve"> LEKO</w:t>
      </w:r>
    </w:p>
    <w:p w14:paraId="10046410" w14:textId="18E714B3" w:rsidR="00940070" w:rsidRDefault="00940070" w:rsidP="00940070">
      <w:pPr>
        <w:pStyle w:val="dlPerson2Last"/>
      </w:pPr>
      <w:r>
        <w:t>Third Secretary</w:t>
      </w:r>
    </w:p>
    <w:p w14:paraId="7411C628" w14:textId="3998CB80" w:rsidR="00940070" w:rsidRDefault="00940070" w:rsidP="00940070">
      <w:pPr>
        <w:pStyle w:val="dlPerson"/>
      </w:pPr>
      <w:r>
        <w:t>Lieutenant Colonel Josip HOJKA</w:t>
      </w:r>
    </w:p>
    <w:p w14:paraId="35C3CC5C" w14:textId="600E01DB" w:rsidR="00940070" w:rsidRDefault="00940070" w:rsidP="00940070">
      <w:pPr>
        <w:pStyle w:val="dlPerson2"/>
      </w:pPr>
      <w:r>
        <w:t>Defence Attaché</w:t>
      </w:r>
    </w:p>
    <w:p w14:paraId="146A15E3" w14:textId="70E4E747" w:rsidR="00940070" w:rsidRDefault="00940070" w:rsidP="00940070">
      <w:pPr>
        <w:pStyle w:val="dlPerson2Last"/>
      </w:pPr>
      <w:r>
        <w:t>with residence in Zagreb</w:t>
      </w:r>
    </w:p>
    <w:p w14:paraId="18897A18" w14:textId="0095D62A" w:rsidR="00940070" w:rsidRDefault="00940070" w:rsidP="00940070">
      <w:pPr>
        <w:pStyle w:val="MisijeNaslov"/>
      </w:pPr>
      <w:r>
        <w:br w:type="column"/>
      </w:r>
      <w:bookmarkStart w:id="43" w:name="_Toc222310465"/>
      <w:r>
        <w:lastRenderedPageBreak/>
        <w:t>Cuba</w:t>
      </w:r>
      <w:bookmarkEnd w:id="43"/>
    </w:p>
    <w:p w14:paraId="0F45ADAD" w14:textId="36E76FF6" w:rsidR="00940070" w:rsidRDefault="00940070" w:rsidP="00940070">
      <w:pPr>
        <w:pStyle w:val="dlCaption"/>
      </w:pPr>
      <w:r>
        <w:t>EMBASSY OF THE REPUBLIC OF CUBA</w:t>
      </w:r>
    </w:p>
    <w:p w14:paraId="67BF0EB3" w14:textId="546882ED" w:rsidR="00940070" w:rsidRDefault="00940070" w:rsidP="00940070">
      <w:pPr>
        <w:pStyle w:val="dlAddress"/>
      </w:pPr>
      <w:r>
        <w:t xml:space="preserve">AT-1070 VIENNA, </w:t>
      </w:r>
      <w:proofErr w:type="spellStart"/>
      <w:r>
        <w:t>Kaiserstraße</w:t>
      </w:r>
      <w:proofErr w:type="spellEnd"/>
      <w:r>
        <w:t xml:space="preserve"> 84/1/1</w:t>
      </w:r>
    </w:p>
    <w:p w14:paraId="4873A2CD" w14:textId="11B50276" w:rsidR="00940070" w:rsidRDefault="00940070" w:rsidP="00940070">
      <w:pPr>
        <w:pStyle w:val="dlOfficeHours"/>
      </w:pPr>
      <w:r>
        <w:t>Office hours: Monday – Friday 8.30 – 17.30</w:t>
      </w:r>
    </w:p>
    <w:p w14:paraId="682C20B0" w14:textId="0AFFC3A1" w:rsidR="00940070" w:rsidRDefault="00940070" w:rsidP="00940070">
      <w:pPr>
        <w:pStyle w:val="dlPhone"/>
      </w:pPr>
      <w:r>
        <w:t>Tel: + 43 1 877 81 98, + 43 1 522 16 48</w:t>
      </w:r>
    </w:p>
    <w:p w14:paraId="1100B528" w14:textId="244464F1" w:rsidR="00940070" w:rsidRDefault="00940070" w:rsidP="00940070">
      <w:pPr>
        <w:pStyle w:val="dlPhone"/>
      </w:pPr>
      <w:r>
        <w:t>Emergency number: + 43 699 187 781 97</w:t>
      </w:r>
    </w:p>
    <w:p w14:paraId="6EE12600" w14:textId="79BD2B05" w:rsidR="00940070" w:rsidRDefault="00940070" w:rsidP="00940070">
      <w:pPr>
        <w:pStyle w:val="dlPhone"/>
      </w:pPr>
      <w:r>
        <w:t>Fax: + 43 1 877 81 98 30</w:t>
      </w:r>
    </w:p>
    <w:p w14:paraId="69285F3E" w14:textId="7D41D636" w:rsidR="00940070" w:rsidRDefault="00940070" w:rsidP="00940070">
      <w:pPr>
        <w:pStyle w:val="dlPhone"/>
      </w:pPr>
      <w:r>
        <w:t>E-mail: secembajador@ecuaustria.at</w:t>
      </w:r>
    </w:p>
    <w:p w14:paraId="61C3C316" w14:textId="1E60EFF7" w:rsidR="00940070" w:rsidRDefault="00940070" w:rsidP="00940070">
      <w:pPr>
        <w:pStyle w:val="dlPhone"/>
      </w:pPr>
      <w:r>
        <w:t>Homepage: cubadiplomatica.cu/</w:t>
      </w:r>
      <w:proofErr w:type="spellStart"/>
      <w:r>
        <w:t>austria</w:t>
      </w:r>
      <w:proofErr w:type="spellEnd"/>
    </w:p>
    <w:p w14:paraId="07E28FE8" w14:textId="2A2EA12E" w:rsidR="00940070" w:rsidRDefault="00940070" w:rsidP="00940070">
      <w:pPr>
        <w:pStyle w:val="dlUradCaption"/>
      </w:pPr>
      <w:r>
        <w:t>Consular Section</w:t>
      </w:r>
    </w:p>
    <w:p w14:paraId="59EA260B" w14:textId="6AF6B0F5" w:rsidR="00940070" w:rsidRDefault="00940070" w:rsidP="00940070">
      <w:pPr>
        <w:pStyle w:val="dlPhone"/>
      </w:pPr>
      <w:r>
        <w:t>Office hours: Monday – Thursday 9.00 – 13.00</w:t>
      </w:r>
    </w:p>
    <w:p w14:paraId="14EFA32A" w14:textId="3B248043" w:rsidR="00940070" w:rsidRDefault="00940070" w:rsidP="00940070">
      <w:pPr>
        <w:pStyle w:val="dlPhone"/>
      </w:pPr>
      <w:r>
        <w:t>Tel: + 43 1 522 16 69</w:t>
      </w:r>
    </w:p>
    <w:p w14:paraId="02596695" w14:textId="1A19677F" w:rsidR="00940070" w:rsidRDefault="00940070" w:rsidP="00940070">
      <w:pPr>
        <w:pStyle w:val="dlPhone"/>
      </w:pPr>
      <w:r>
        <w:t>Emergency number: + 43 1 877 81 98 28, + 43 187 781 98 10</w:t>
      </w:r>
    </w:p>
    <w:p w14:paraId="5BA43DFD" w14:textId="402CD508" w:rsidR="00940070" w:rsidRDefault="00940070" w:rsidP="00940070">
      <w:pPr>
        <w:pStyle w:val="dlPhone"/>
      </w:pPr>
      <w:r>
        <w:t>Fax: + 43 1 877 81 98 20</w:t>
      </w:r>
    </w:p>
    <w:p w14:paraId="12F563EF" w14:textId="19068B2A" w:rsidR="00940070" w:rsidRDefault="00940070" w:rsidP="00940070">
      <w:pPr>
        <w:pStyle w:val="dlPhone"/>
      </w:pPr>
      <w:r>
        <w:t>E-mail: oficonsulado@ecuaustria.at</w:t>
      </w:r>
    </w:p>
    <w:p w14:paraId="2B158DEB" w14:textId="74F24B08" w:rsidR="00940070" w:rsidRDefault="00940070" w:rsidP="00940070">
      <w:pPr>
        <w:pStyle w:val="dlPerson"/>
      </w:pPr>
    </w:p>
    <w:p w14:paraId="0E3569DF" w14:textId="568F812B" w:rsidR="00940070" w:rsidRDefault="00940070" w:rsidP="00940070">
      <w:pPr>
        <w:pStyle w:val="dlPerson"/>
      </w:pPr>
      <w:r>
        <w:t>H. E. Mr Pablo BERTI OLIVA</w:t>
      </w:r>
    </w:p>
    <w:p w14:paraId="5A5B4096" w14:textId="46E1A051" w:rsidR="00940070" w:rsidRDefault="00940070" w:rsidP="00940070">
      <w:pPr>
        <w:pStyle w:val="dlPerson2"/>
      </w:pPr>
      <w:r>
        <w:t>Ambassador Extraordinary and Plenipotentiary</w:t>
      </w:r>
    </w:p>
    <w:p w14:paraId="58D01745" w14:textId="6A91A402" w:rsidR="00940070" w:rsidRDefault="00940070" w:rsidP="00940070">
      <w:pPr>
        <w:pStyle w:val="dlPerson2Last"/>
      </w:pPr>
      <w:r>
        <w:t>10 September 2024</w:t>
      </w:r>
    </w:p>
    <w:p w14:paraId="704DDDB4" w14:textId="73C81484" w:rsidR="00940070" w:rsidRDefault="00940070" w:rsidP="00940070">
      <w:pPr>
        <w:pStyle w:val="dlPerson"/>
      </w:pPr>
      <w:r>
        <w:t>Ms Belkis ROMEU ALVAREZ</w:t>
      </w:r>
    </w:p>
    <w:p w14:paraId="5DC7F779" w14:textId="1ED05654" w:rsidR="00940070" w:rsidRDefault="00940070" w:rsidP="00940070">
      <w:pPr>
        <w:pStyle w:val="dlPerson2Last"/>
      </w:pPr>
      <w:r>
        <w:t>First Secretary</w:t>
      </w:r>
    </w:p>
    <w:p w14:paraId="398CAA4F" w14:textId="7C0D4B39" w:rsidR="00940070" w:rsidRDefault="00940070" w:rsidP="00940070">
      <w:pPr>
        <w:pStyle w:val="dlPerson"/>
      </w:pPr>
      <w:r>
        <w:t>Mr Reiner TRAVIESO GUERRA</w:t>
      </w:r>
    </w:p>
    <w:p w14:paraId="250BD06E" w14:textId="4BF1D60B" w:rsidR="00940070" w:rsidRDefault="00940070" w:rsidP="00940070">
      <w:pPr>
        <w:pStyle w:val="dlPerson2Last"/>
      </w:pPr>
      <w:r>
        <w:t>First Secretary</w:t>
      </w:r>
    </w:p>
    <w:p w14:paraId="17AD4A93" w14:textId="54EDE353" w:rsidR="00940070" w:rsidRDefault="00940070" w:rsidP="00940070">
      <w:pPr>
        <w:pStyle w:val="MisijeNaslov"/>
      </w:pPr>
      <w:r>
        <w:br w:type="column"/>
      </w:r>
      <w:bookmarkStart w:id="44" w:name="_Toc222310466"/>
      <w:r>
        <w:lastRenderedPageBreak/>
        <w:t>Cyprus</w:t>
      </w:r>
      <w:bookmarkEnd w:id="44"/>
    </w:p>
    <w:p w14:paraId="4536C902" w14:textId="253DDC9B" w:rsidR="00940070" w:rsidRDefault="00940070" w:rsidP="00940070">
      <w:pPr>
        <w:pStyle w:val="dlCaption"/>
      </w:pPr>
      <w:r>
        <w:t>EMBASSY OF THE REPUBLIC OF CYPRUS</w:t>
      </w:r>
    </w:p>
    <w:p w14:paraId="5144F642" w14:textId="14291F25" w:rsidR="00940070" w:rsidRDefault="00940070" w:rsidP="00940070">
      <w:pPr>
        <w:pStyle w:val="dlAddress"/>
      </w:pPr>
      <w:r>
        <w:t xml:space="preserve">AT-1040 VIENNA, </w:t>
      </w:r>
      <w:proofErr w:type="spellStart"/>
      <w:r>
        <w:t>Lothringerstrasse</w:t>
      </w:r>
      <w:proofErr w:type="spellEnd"/>
      <w:r>
        <w:t xml:space="preserve"> 4-6/MZ/3</w:t>
      </w:r>
    </w:p>
    <w:p w14:paraId="089C9195" w14:textId="31728089" w:rsidR="00940070" w:rsidRDefault="00940070" w:rsidP="00940070">
      <w:pPr>
        <w:pStyle w:val="dlOfficeHours"/>
      </w:pPr>
      <w:r>
        <w:t>Office hours: Monday – Friday 9.00 – 17.00</w:t>
      </w:r>
    </w:p>
    <w:p w14:paraId="10B9D7B9" w14:textId="366C42CB" w:rsidR="00940070" w:rsidRDefault="00940070" w:rsidP="00940070">
      <w:pPr>
        <w:pStyle w:val="dlPhone"/>
      </w:pPr>
      <w:r>
        <w:t>Tel: + 43 1 513 06 30</w:t>
      </w:r>
    </w:p>
    <w:p w14:paraId="724B28E1" w14:textId="7A6DE2D9" w:rsidR="00940070" w:rsidRDefault="00940070" w:rsidP="00940070">
      <w:pPr>
        <w:pStyle w:val="dlPhone"/>
      </w:pPr>
      <w:r>
        <w:t>Emergency number: + 43 670 206 24 75</w:t>
      </w:r>
    </w:p>
    <w:p w14:paraId="64A49BF6" w14:textId="0FF4DA2B" w:rsidR="00940070" w:rsidRDefault="00940070" w:rsidP="00940070">
      <w:pPr>
        <w:pStyle w:val="dlPhone"/>
      </w:pPr>
      <w:r>
        <w:t>Fax: + 43 1 513 06 32</w:t>
      </w:r>
    </w:p>
    <w:p w14:paraId="3F625A3F" w14:textId="448CC3E9" w:rsidR="00940070" w:rsidRDefault="00940070" w:rsidP="00940070">
      <w:pPr>
        <w:pStyle w:val="dlPhone"/>
      </w:pPr>
      <w:r>
        <w:t>E-mail: ViennaEmbassy@mfa.gov.cy</w:t>
      </w:r>
    </w:p>
    <w:p w14:paraId="67449F9A" w14:textId="3021ED39" w:rsidR="00940070" w:rsidRDefault="00940070" w:rsidP="00940070">
      <w:pPr>
        <w:pStyle w:val="dlPhone"/>
      </w:pPr>
      <w:r>
        <w:t>Homepage: http://www.mfa.gov.cy/embassyvienna</w:t>
      </w:r>
    </w:p>
    <w:p w14:paraId="2096602D" w14:textId="124F56A9" w:rsidR="00940070" w:rsidRDefault="00940070" w:rsidP="00940070">
      <w:pPr>
        <w:pStyle w:val="dlUradCaption"/>
      </w:pPr>
      <w:r>
        <w:t>Consular Section</w:t>
      </w:r>
    </w:p>
    <w:p w14:paraId="08BC3FDB" w14:textId="11728C4B" w:rsidR="00940070" w:rsidRDefault="00940070" w:rsidP="00940070">
      <w:pPr>
        <w:pStyle w:val="dlPhone"/>
      </w:pPr>
      <w:r>
        <w:t>E-mail: ViennaConsul@mfa.gov.cy</w:t>
      </w:r>
    </w:p>
    <w:p w14:paraId="727CCE5E" w14:textId="3209F8B9" w:rsidR="00940070" w:rsidRDefault="00940070" w:rsidP="00940070">
      <w:pPr>
        <w:pStyle w:val="dlUradCaption"/>
      </w:pPr>
      <w:r>
        <w:t>Economic and Commercial Section</w:t>
      </w:r>
    </w:p>
    <w:p w14:paraId="4397A7AD" w14:textId="58C51837" w:rsidR="00940070" w:rsidRDefault="00940070" w:rsidP="00940070">
      <w:pPr>
        <w:pStyle w:val="dlPhone"/>
      </w:pPr>
      <w:r>
        <w:t>Tel: + 43 1 513 06 34</w:t>
      </w:r>
    </w:p>
    <w:p w14:paraId="1C3ED9B6" w14:textId="66905C52" w:rsidR="00940070" w:rsidRDefault="00940070" w:rsidP="00940070">
      <w:pPr>
        <w:pStyle w:val="dlPhone"/>
      </w:pPr>
      <w:r>
        <w:t>Fax: + 43 1 513 06 35</w:t>
      </w:r>
    </w:p>
    <w:p w14:paraId="4B32B577" w14:textId="0B971213" w:rsidR="00940070" w:rsidRDefault="00940070" w:rsidP="00940070">
      <w:pPr>
        <w:pStyle w:val="dlPhone"/>
      </w:pPr>
      <w:r>
        <w:t>E-mail: office@cyprustrade.at</w:t>
      </w:r>
    </w:p>
    <w:p w14:paraId="3D9D084B" w14:textId="4B59F897" w:rsidR="00940070" w:rsidRDefault="00940070" w:rsidP="00940070">
      <w:pPr>
        <w:pStyle w:val="dlUradCaption"/>
      </w:pPr>
      <w:r>
        <w:t>Defence Attaché Office</w:t>
      </w:r>
    </w:p>
    <w:p w14:paraId="55A28D60" w14:textId="700DC664" w:rsidR="00940070" w:rsidRDefault="00940070" w:rsidP="00940070">
      <w:pPr>
        <w:pStyle w:val="dlPhone"/>
      </w:pPr>
      <w:r>
        <w:t>E-mail: cydefencevienna@mod.gov.cy</w:t>
      </w:r>
    </w:p>
    <w:p w14:paraId="5B80EAAE" w14:textId="7BB7F4E4" w:rsidR="00940070" w:rsidRDefault="00940070" w:rsidP="00940070">
      <w:pPr>
        <w:pStyle w:val="dlPerson"/>
      </w:pPr>
    </w:p>
    <w:p w14:paraId="5B3ACD4E" w14:textId="5135F27C" w:rsidR="00940070" w:rsidRDefault="00940070" w:rsidP="00940070">
      <w:pPr>
        <w:pStyle w:val="dlPerson"/>
      </w:pPr>
      <w:r>
        <w:t>H. E. Mr Andreas IGNATIOU</w:t>
      </w:r>
    </w:p>
    <w:p w14:paraId="1DA45059" w14:textId="167FC692" w:rsidR="00940070" w:rsidRDefault="00940070" w:rsidP="00940070">
      <w:pPr>
        <w:pStyle w:val="dlPerson2"/>
      </w:pPr>
      <w:r>
        <w:t>Ambassador Extraordinary and Plenipotentiary</w:t>
      </w:r>
    </w:p>
    <w:p w14:paraId="3EF198EB" w14:textId="4F8927D2" w:rsidR="00940070" w:rsidRDefault="00940070" w:rsidP="00940070">
      <w:pPr>
        <w:pStyle w:val="dlPerson2Last"/>
      </w:pPr>
      <w:r>
        <w:t>13 January 2025</w:t>
      </w:r>
    </w:p>
    <w:p w14:paraId="5BC994CE" w14:textId="47F2DE3C" w:rsidR="00940070" w:rsidRDefault="00940070" w:rsidP="00940070">
      <w:pPr>
        <w:pStyle w:val="dlPerson"/>
      </w:pPr>
      <w:r>
        <w:t>Mr Christakis MAKRIYIANNIS</w:t>
      </w:r>
    </w:p>
    <w:p w14:paraId="4B447552" w14:textId="1A719EFE" w:rsidR="00940070" w:rsidRDefault="00940070" w:rsidP="00940070">
      <w:pPr>
        <w:pStyle w:val="dlPerson2Last"/>
      </w:pPr>
      <w:r>
        <w:t>Counsellor (Economic and Commercial Affairs)</w:t>
      </w:r>
    </w:p>
    <w:p w14:paraId="13ED4148" w14:textId="3B7AF64B" w:rsidR="00940070" w:rsidRDefault="00940070" w:rsidP="00940070">
      <w:pPr>
        <w:pStyle w:val="dlPerson"/>
      </w:pPr>
      <w:r>
        <w:t>Mr Zacharias TRITEOS</w:t>
      </w:r>
    </w:p>
    <w:p w14:paraId="77476C04" w14:textId="6882AC73" w:rsidR="00940070" w:rsidRDefault="00940070" w:rsidP="00940070">
      <w:pPr>
        <w:pStyle w:val="dlPerson2Last"/>
      </w:pPr>
      <w:r>
        <w:t>Counsellor</w:t>
      </w:r>
    </w:p>
    <w:p w14:paraId="781EAC5D" w14:textId="3A6A32F9" w:rsidR="00940070" w:rsidRDefault="00940070" w:rsidP="00940070">
      <w:pPr>
        <w:pStyle w:val="dlPerson"/>
      </w:pPr>
      <w:r>
        <w:t xml:space="preserve">Mr </w:t>
      </w:r>
      <w:proofErr w:type="spellStart"/>
      <w:r>
        <w:t>Charilaos</w:t>
      </w:r>
      <w:proofErr w:type="spellEnd"/>
      <w:r>
        <w:t xml:space="preserve"> PALMAS</w:t>
      </w:r>
    </w:p>
    <w:p w14:paraId="17323BF2" w14:textId="15E46A15" w:rsidR="00940070" w:rsidRDefault="00940070" w:rsidP="00940070">
      <w:pPr>
        <w:pStyle w:val="dlPerson2Last"/>
      </w:pPr>
      <w:r>
        <w:t>Attaché</w:t>
      </w:r>
    </w:p>
    <w:p w14:paraId="76C66F2F" w14:textId="7AB0DEEB" w:rsidR="00940070" w:rsidRDefault="00940070" w:rsidP="00940070">
      <w:pPr>
        <w:pStyle w:val="dlPerson"/>
      </w:pPr>
      <w:r>
        <w:t xml:space="preserve">Lieutenant Colonel </w:t>
      </w:r>
      <w:proofErr w:type="spellStart"/>
      <w:r>
        <w:t>Theoklitos</w:t>
      </w:r>
      <w:proofErr w:type="spellEnd"/>
      <w:r>
        <w:t xml:space="preserve"> PACHOULIDES</w:t>
      </w:r>
    </w:p>
    <w:p w14:paraId="6E64D135" w14:textId="16EC8C27" w:rsidR="00940070" w:rsidRDefault="00940070" w:rsidP="00940070">
      <w:pPr>
        <w:pStyle w:val="dlPerson2Last"/>
      </w:pPr>
      <w:r>
        <w:t>Defence Attaché</w:t>
      </w:r>
    </w:p>
    <w:p w14:paraId="0BC969AC" w14:textId="6C209F4C" w:rsidR="00940070" w:rsidRDefault="00940070" w:rsidP="00940070">
      <w:pPr>
        <w:pStyle w:val="MisijeNaslov"/>
      </w:pPr>
      <w:r>
        <w:br w:type="column"/>
      </w:r>
      <w:bookmarkStart w:id="45" w:name="_Toc222310467"/>
      <w:r>
        <w:lastRenderedPageBreak/>
        <w:t>Czech Republic</w:t>
      </w:r>
      <w:bookmarkEnd w:id="45"/>
    </w:p>
    <w:p w14:paraId="3A8C0671" w14:textId="34E6C54B" w:rsidR="00940070" w:rsidRDefault="00940070" w:rsidP="00940070">
      <w:pPr>
        <w:pStyle w:val="dlCaption"/>
      </w:pPr>
      <w:r>
        <w:t>EMBASSY OF THE CZECH REPUBLIC</w:t>
      </w:r>
    </w:p>
    <w:p w14:paraId="142B8FF6" w14:textId="090C935B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Rih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</w:t>
      </w:r>
    </w:p>
    <w:p w14:paraId="427DD2BD" w14:textId="5D8A917F" w:rsidR="00940070" w:rsidRDefault="00940070" w:rsidP="00940070">
      <w:pPr>
        <w:pStyle w:val="dlOfficeHours"/>
      </w:pPr>
      <w:r>
        <w:t>Office hours: Monday – Friday 7.45 – 16.15</w:t>
      </w:r>
    </w:p>
    <w:p w14:paraId="27FCA0A9" w14:textId="681EFF5B" w:rsidR="00940070" w:rsidRDefault="00940070" w:rsidP="00940070">
      <w:pPr>
        <w:pStyle w:val="dlPhone"/>
      </w:pPr>
      <w:r>
        <w:t>Tel: + 386 1 420 24 51</w:t>
      </w:r>
    </w:p>
    <w:p w14:paraId="08374657" w14:textId="415D985F" w:rsidR="00940070" w:rsidRDefault="00940070" w:rsidP="00940070">
      <w:pPr>
        <w:pStyle w:val="dlPhone"/>
      </w:pPr>
      <w:r>
        <w:t>Fax: + 386 1 283 92 59</w:t>
      </w:r>
    </w:p>
    <w:p w14:paraId="3EAB431D" w14:textId="1D1177F1" w:rsidR="00940070" w:rsidRDefault="00940070" w:rsidP="00940070">
      <w:pPr>
        <w:pStyle w:val="dlPhone"/>
      </w:pPr>
      <w:r>
        <w:t>E-mail: ljubljana@mzv.gov.cz</w:t>
      </w:r>
    </w:p>
    <w:p w14:paraId="423314F1" w14:textId="5EBE625B" w:rsidR="00940070" w:rsidRDefault="00940070" w:rsidP="00940070">
      <w:pPr>
        <w:pStyle w:val="dlPhone"/>
      </w:pPr>
      <w:r>
        <w:t>Homepage: http://mzv.gov.cz/ljubljana</w:t>
      </w:r>
    </w:p>
    <w:p w14:paraId="48D037DE" w14:textId="3EBE555A" w:rsidR="00940070" w:rsidRDefault="00940070" w:rsidP="00940070">
      <w:pPr>
        <w:pStyle w:val="dlUradCaption"/>
      </w:pPr>
      <w:r>
        <w:t>Economic Section</w:t>
      </w:r>
    </w:p>
    <w:p w14:paraId="26DD3763" w14:textId="6B2F78A8" w:rsidR="00940070" w:rsidRDefault="00940070" w:rsidP="00940070">
      <w:pPr>
        <w:pStyle w:val="dlPhone"/>
      </w:pPr>
      <w:r>
        <w:t>E-mail: Commerce_Ljubljana@mzv.cz</w:t>
      </w:r>
    </w:p>
    <w:p w14:paraId="1734B8E0" w14:textId="444834C4" w:rsidR="00940070" w:rsidRDefault="00940070" w:rsidP="00940070">
      <w:pPr>
        <w:pStyle w:val="dlUradCaption"/>
      </w:pPr>
      <w:r>
        <w:t>Consular Section</w:t>
      </w:r>
    </w:p>
    <w:p w14:paraId="211D1819" w14:textId="482F2CBA" w:rsidR="00940070" w:rsidRDefault="00940070" w:rsidP="00940070">
      <w:pPr>
        <w:pStyle w:val="dlPhone"/>
      </w:pPr>
      <w:r>
        <w:t>Office hours: Monday, Wednesday, Friday 9.00 – 12.00</w:t>
      </w:r>
    </w:p>
    <w:p w14:paraId="54D3B782" w14:textId="33071641" w:rsidR="00940070" w:rsidRDefault="00940070" w:rsidP="00940070">
      <w:pPr>
        <w:pStyle w:val="dlPhone"/>
      </w:pPr>
      <w:r>
        <w:t>Emergency number: + 420 222 420 222</w:t>
      </w:r>
    </w:p>
    <w:p w14:paraId="31ED9454" w14:textId="026036C2" w:rsidR="00940070" w:rsidRDefault="00940070" w:rsidP="00940070">
      <w:pPr>
        <w:pStyle w:val="dlPerson"/>
      </w:pPr>
    </w:p>
    <w:p w14:paraId="40215498" w14:textId="32F29AB1" w:rsidR="00940070" w:rsidRDefault="00940070" w:rsidP="00940070">
      <w:pPr>
        <w:pStyle w:val="dlPerson"/>
      </w:pPr>
      <w:r>
        <w:t xml:space="preserve">H. E. Mr </w:t>
      </w:r>
      <w:proofErr w:type="spellStart"/>
      <w:r>
        <w:t>Jiří</w:t>
      </w:r>
      <w:proofErr w:type="spellEnd"/>
      <w:r>
        <w:t xml:space="preserve"> KUDĚLA</w:t>
      </w:r>
    </w:p>
    <w:p w14:paraId="20254854" w14:textId="2F9A6F77" w:rsidR="00940070" w:rsidRDefault="00940070" w:rsidP="00940070">
      <w:pPr>
        <w:pStyle w:val="dlPerson2"/>
      </w:pPr>
      <w:r>
        <w:t>Ambassador Extraordinary and Plenipotentiary</w:t>
      </w:r>
    </w:p>
    <w:p w14:paraId="52B2EBBD" w14:textId="745F3396" w:rsidR="00940070" w:rsidRDefault="00940070" w:rsidP="00940070">
      <w:pPr>
        <w:pStyle w:val="dlPerson2Last"/>
      </w:pPr>
      <w:r>
        <w:t>9 October 2023</w:t>
      </w:r>
    </w:p>
    <w:p w14:paraId="034AF988" w14:textId="15D1F54C" w:rsidR="00940070" w:rsidRDefault="00940070" w:rsidP="00940070">
      <w:pPr>
        <w:pStyle w:val="dlPerson"/>
      </w:pPr>
      <w:r>
        <w:t>Mr Pavel SLADKÝ</w:t>
      </w:r>
    </w:p>
    <w:p w14:paraId="32BC18D6" w14:textId="3E75D70E" w:rsidR="00940070" w:rsidRDefault="00940070" w:rsidP="00940070">
      <w:pPr>
        <w:pStyle w:val="dlPerson2Last"/>
      </w:pPr>
      <w:r>
        <w:t>Minister Counsellor (Consular Affairs)</w:t>
      </w:r>
    </w:p>
    <w:p w14:paraId="49C80622" w14:textId="2E677054" w:rsidR="00940070" w:rsidRDefault="00940070" w:rsidP="00940070">
      <w:pPr>
        <w:pStyle w:val="dlPerson"/>
      </w:pPr>
      <w:r>
        <w:t>Mr Marian PAŠTINSKÝ</w:t>
      </w:r>
    </w:p>
    <w:p w14:paraId="514D1424" w14:textId="5055B725" w:rsidR="00940070" w:rsidRDefault="00940070" w:rsidP="00940070">
      <w:pPr>
        <w:pStyle w:val="dlPerson2"/>
      </w:pPr>
      <w:r>
        <w:t>Third Secretary</w:t>
      </w:r>
    </w:p>
    <w:p w14:paraId="035FE455" w14:textId="45432380" w:rsidR="00940070" w:rsidRDefault="00940070" w:rsidP="00940070">
      <w:pPr>
        <w:pStyle w:val="dlPerson2Last"/>
      </w:pPr>
      <w:r>
        <w:t>with residence in Vienna</w:t>
      </w:r>
    </w:p>
    <w:p w14:paraId="3BB5C7F5" w14:textId="6455949B" w:rsidR="00940070" w:rsidRDefault="00940070" w:rsidP="00940070">
      <w:pPr>
        <w:pStyle w:val="dlPerson"/>
      </w:pPr>
      <w:r>
        <w:t>Ms Eva KOUSKOVÁ</w:t>
      </w:r>
    </w:p>
    <w:p w14:paraId="4232F79E" w14:textId="47340ACA" w:rsidR="00940070" w:rsidRDefault="00940070" w:rsidP="00940070">
      <w:pPr>
        <w:pStyle w:val="dlPerson2Last"/>
      </w:pPr>
      <w:r>
        <w:t>Attaché (Consular Affairs)</w:t>
      </w:r>
    </w:p>
    <w:p w14:paraId="328EB981" w14:textId="54C3BCE3" w:rsidR="00940070" w:rsidRDefault="00940070" w:rsidP="00940070">
      <w:pPr>
        <w:pStyle w:val="dlPerson"/>
      </w:pPr>
      <w:r>
        <w:t>Mr Václav SLABÝ</w:t>
      </w:r>
    </w:p>
    <w:p w14:paraId="743244D3" w14:textId="2E03C76A" w:rsidR="00940070" w:rsidRDefault="00940070" w:rsidP="00940070">
      <w:pPr>
        <w:pStyle w:val="dlPerson2Last"/>
      </w:pPr>
      <w:r>
        <w:t>Attaché</w:t>
      </w:r>
    </w:p>
    <w:p w14:paraId="6205E6E7" w14:textId="1C50408B" w:rsidR="00940070" w:rsidRDefault="00940070" w:rsidP="00940070">
      <w:pPr>
        <w:pStyle w:val="MisijeNaslov"/>
      </w:pPr>
      <w:r>
        <w:br w:type="column"/>
      </w:r>
      <w:bookmarkStart w:id="46" w:name="_Toc222310468"/>
      <w:r>
        <w:lastRenderedPageBreak/>
        <w:t>Denmark</w:t>
      </w:r>
      <w:bookmarkEnd w:id="46"/>
    </w:p>
    <w:p w14:paraId="4DC8D6A8" w14:textId="21CC76F3" w:rsidR="00940070" w:rsidRDefault="00940070" w:rsidP="00940070">
      <w:pPr>
        <w:pStyle w:val="dlCaption"/>
      </w:pPr>
      <w:r>
        <w:t>EMBASSY OF THE KINGDOM OF DENMARK</w:t>
      </w:r>
    </w:p>
    <w:p w14:paraId="3BFC1335" w14:textId="65A12C2F" w:rsidR="00940070" w:rsidRDefault="00940070" w:rsidP="00940070">
      <w:pPr>
        <w:pStyle w:val="dlAddress"/>
      </w:pPr>
      <w:r>
        <w:t xml:space="preserve">HU-1122 BUDAPEST, </w:t>
      </w:r>
      <w:proofErr w:type="spellStart"/>
      <w:r>
        <w:t>Határőr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37</w:t>
      </w:r>
    </w:p>
    <w:p w14:paraId="7328FDD5" w14:textId="15BB9066" w:rsidR="00940070" w:rsidRDefault="00940070" w:rsidP="00940070">
      <w:pPr>
        <w:pStyle w:val="dlOfficeHours"/>
      </w:pPr>
      <w:r>
        <w:t>Office hours: Monday – Thursday 9.00 – 16.00, Friday 9.00 – 14.00</w:t>
      </w:r>
    </w:p>
    <w:p w14:paraId="579F5E70" w14:textId="729CE785" w:rsidR="00940070" w:rsidRDefault="00940070" w:rsidP="00940070">
      <w:pPr>
        <w:pStyle w:val="dlPhone"/>
      </w:pPr>
      <w:r>
        <w:t>Tel: + 36 1 487 90 00</w:t>
      </w:r>
    </w:p>
    <w:p w14:paraId="086ADAB9" w14:textId="1BF5056C" w:rsidR="00940070" w:rsidRDefault="00940070" w:rsidP="00940070">
      <w:pPr>
        <w:pStyle w:val="dlPhone"/>
      </w:pPr>
      <w:r>
        <w:t>E-mail: budamb@um.dk</w:t>
      </w:r>
    </w:p>
    <w:p w14:paraId="21DDD056" w14:textId="4A700701" w:rsidR="00940070" w:rsidRDefault="00940070" w:rsidP="00940070">
      <w:pPr>
        <w:pStyle w:val="dlPhone"/>
      </w:pPr>
      <w:r>
        <w:t>Homepage: www.ungarn.um.dk/en</w:t>
      </w:r>
    </w:p>
    <w:p w14:paraId="46C99B9D" w14:textId="3F639F3E" w:rsidR="00940070" w:rsidRDefault="00940070" w:rsidP="00940070">
      <w:pPr>
        <w:pStyle w:val="dlPerson"/>
      </w:pPr>
    </w:p>
    <w:p w14:paraId="6BE0D2C1" w14:textId="51A6AC0A" w:rsidR="00940070" w:rsidRDefault="00940070" w:rsidP="00940070">
      <w:pPr>
        <w:pStyle w:val="dlPerson"/>
      </w:pPr>
      <w:r>
        <w:t>H. E. Mr Christian THORNING</w:t>
      </w:r>
    </w:p>
    <w:p w14:paraId="0222E30A" w14:textId="54D85C17" w:rsidR="00940070" w:rsidRDefault="00940070" w:rsidP="00940070">
      <w:pPr>
        <w:pStyle w:val="dlPerson2"/>
      </w:pPr>
      <w:r>
        <w:t>Ambassador Extraordinary and Plenipotentiary</w:t>
      </w:r>
    </w:p>
    <w:p w14:paraId="0B51BAAC" w14:textId="2C5CBC86" w:rsidR="00940070" w:rsidRDefault="00940070" w:rsidP="00940070">
      <w:pPr>
        <w:pStyle w:val="dlPerson2Last"/>
      </w:pPr>
      <w:r>
        <w:t>13 December 2024</w:t>
      </w:r>
    </w:p>
    <w:p w14:paraId="7CB93B44" w14:textId="141D6A3A" w:rsidR="00940070" w:rsidRDefault="00940070" w:rsidP="00940070">
      <w:pPr>
        <w:pStyle w:val="MisijeNaslov"/>
      </w:pPr>
      <w:r>
        <w:br w:type="column"/>
      </w:r>
      <w:bookmarkStart w:id="47" w:name="_Toc222310469"/>
      <w:r>
        <w:lastRenderedPageBreak/>
        <w:t>Dominica</w:t>
      </w:r>
      <w:bookmarkEnd w:id="47"/>
    </w:p>
    <w:p w14:paraId="478101F8" w14:textId="0B5E50C8" w:rsidR="00940070" w:rsidRDefault="00940070" w:rsidP="00940070">
      <w:pPr>
        <w:pStyle w:val="dlCaption"/>
      </w:pPr>
      <w:r>
        <w:t>EMBASSY OF THE COMMONWEALTH OF DOMINICA</w:t>
      </w:r>
    </w:p>
    <w:p w14:paraId="3C4DC68C" w14:textId="7A5BDC5E" w:rsidR="00940070" w:rsidRDefault="00940070" w:rsidP="00940070">
      <w:pPr>
        <w:pStyle w:val="dlAddress"/>
      </w:pPr>
      <w:r>
        <w:t xml:space="preserve">UK-LONDON SW5 OHW, 1 </w:t>
      </w:r>
      <w:proofErr w:type="spellStart"/>
      <w:r>
        <w:t>Collingham</w:t>
      </w:r>
      <w:proofErr w:type="spellEnd"/>
      <w:r>
        <w:t xml:space="preserve"> Gardens, Earls Court</w:t>
      </w:r>
    </w:p>
    <w:p w14:paraId="31220473" w14:textId="18214C5A" w:rsidR="00940070" w:rsidRDefault="00940070" w:rsidP="00940070">
      <w:pPr>
        <w:pStyle w:val="dlPhone"/>
      </w:pPr>
      <w:r>
        <w:t>Tel: + 44 207 370 51 94/5</w:t>
      </w:r>
    </w:p>
    <w:p w14:paraId="507AC6ED" w14:textId="3A479F30" w:rsidR="00940070" w:rsidRDefault="00940070" w:rsidP="00940070">
      <w:pPr>
        <w:pStyle w:val="dlPhone"/>
      </w:pPr>
      <w:r>
        <w:t>Fax: + 44 207 373 87 43</w:t>
      </w:r>
    </w:p>
    <w:p w14:paraId="68B2B88C" w14:textId="6AB7F953" w:rsidR="00940070" w:rsidRDefault="00940070" w:rsidP="00940070">
      <w:pPr>
        <w:pStyle w:val="dlPhone"/>
      </w:pPr>
      <w:r>
        <w:t>E-mail: info@dominicahighcommission.co.uk</w:t>
      </w:r>
    </w:p>
    <w:p w14:paraId="2EE4E030" w14:textId="51CB45DE" w:rsidR="00940070" w:rsidRDefault="00940070" w:rsidP="00940070">
      <w:pPr>
        <w:pStyle w:val="dlPhone"/>
      </w:pPr>
      <w:r>
        <w:t>Homepage: www.dominicahighcommission.co.uk</w:t>
      </w:r>
    </w:p>
    <w:p w14:paraId="7E443062" w14:textId="3A3C5337" w:rsidR="00940070" w:rsidRDefault="00940070" w:rsidP="00940070">
      <w:pPr>
        <w:pStyle w:val="MisijeNaslov"/>
      </w:pPr>
      <w:r>
        <w:br w:type="column"/>
      </w:r>
      <w:bookmarkStart w:id="48" w:name="_Toc222310470"/>
      <w:r>
        <w:lastRenderedPageBreak/>
        <w:t>Dominican Republic</w:t>
      </w:r>
      <w:bookmarkEnd w:id="48"/>
    </w:p>
    <w:p w14:paraId="37514AF5" w14:textId="013CEC0C" w:rsidR="00940070" w:rsidRDefault="00940070" w:rsidP="00940070">
      <w:pPr>
        <w:pStyle w:val="dlCaption"/>
      </w:pPr>
      <w:r>
        <w:t>EMBASSY OF THE DOMINICAN REPUBLIC</w:t>
      </w:r>
    </w:p>
    <w:p w14:paraId="1938468D" w14:textId="1327B7C4" w:rsidR="00940070" w:rsidRDefault="00940070" w:rsidP="00940070">
      <w:pPr>
        <w:pStyle w:val="dlAddress"/>
      </w:pPr>
      <w:r>
        <w:t>AT-1040 VIENNA, Prinz Eugen Strasse 18/1/33</w:t>
      </w:r>
    </w:p>
    <w:p w14:paraId="75C19FEC" w14:textId="2F31F8E8" w:rsidR="00940070" w:rsidRDefault="00940070" w:rsidP="00940070">
      <w:pPr>
        <w:pStyle w:val="dlOfficeHours"/>
      </w:pPr>
      <w:r>
        <w:t>Office hours: Monday – Friday 9.00 – 17.00</w:t>
      </w:r>
    </w:p>
    <w:p w14:paraId="2B26A94F" w14:textId="1EC6B2EA" w:rsidR="00940070" w:rsidRDefault="00940070" w:rsidP="00940070">
      <w:pPr>
        <w:pStyle w:val="dlPhone"/>
      </w:pPr>
      <w:r>
        <w:t>Tel: + 43 1 505 85 55</w:t>
      </w:r>
    </w:p>
    <w:p w14:paraId="47CA6F88" w14:textId="09B4A2B5" w:rsidR="00940070" w:rsidRDefault="00940070" w:rsidP="00940070">
      <w:pPr>
        <w:pStyle w:val="dlPhone"/>
      </w:pPr>
      <w:r>
        <w:t>Fax: + 431 505 85 55 20</w:t>
      </w:r>
    </w:p>
    <w:p w14:paraId="71D2A6DC" w14:textId="06C6F692" w:rsidR="00940070" w:rsidRDefault="00940070" w:rsidP="00940070">
      <w:pPr>
        <w:pStyle w:val="dlPhone"/>
      </w:pPr>
      <w:r>
        <w:t>E-mail: embadomaustria@mirex.gob.do</w:t>
      </w:r>
    </w:p>
    <w:p w14:paraId="19EDF464" w14:textId="270FC1C8" w:rsidR="00940070" w:rsidRDefault="00940070" w:rsidP="00940070">
      <w:pPr>
        <w:pStyle w:val="dlUradCaption"/>
      </w:pPr>
      <w:r>
        <w:t>Consular Section</w:t>
      </w:r>
    </w:p>
    <w:p w14:paraId="2289ED40" w14:textId="0872F1DF" w:rsidR="00940070" w:rsidRDefault="00940070" w:rsidP="00940070">
      <w:pPr>
        <w:pStyle w:val="dlPhone"/>
      </w:pPr>
      <w:r>
        <w:t>E-mail: consularaustria@mirex.gob.do</w:t>
      </w:r>
    </w:p>
    <w:p w14:paraId="3CB5BB00" w14:textId="22D3B150" w:rsidR="00940070" w:rsidRDefault="00940070" w:rsidP="00940070">
      <w:pPr>
        <w:pStyle w:val="dlPerson"/>
      </w:pPr>
    </w:p>
    <w:p w14:paraId="2E461A63" w14:textId="6E9EB76C" w:rsidR="00940070" w:rsidRDefault="00940070" w:rsidP="00940070">
      <w:pPr>
        <w:pStyle w:val="dlPerson"/>
      </w:pPr>
      <w:r>
        <w:t>H. E. Ms Angela Marianna VIGLIOTTA MELLA</w:t>
      </w:r>
    </w:p>
    <w:p w14:paraId="59EFA4BE" w14:textId="00817EFF" w:rsidR="00940070" w:rsidRDefault="00940070" w:rsidP="00940070">
      <w:pPr>
        <w:pStyle w:val="dlPerson2"/>
      </w:pPr>
      <w:r>
        <w:t>Ambassador Extraordinary and Plenipotentiary</w:t>
      </w:r>
    </w:p>
    <w:p w14:paraId="02F1AA46" w14:textId="71CC04AB" w:rsidR="00940070" w:rsidRDefault="00940070" w:rsidP="00940070">
      <w:pPr>
        <w:pStyle w:val="dlPerson2Last"/>
      </w:pPr>
      <w:r>
        <w:t>13 December 2024</w:t>
      </w:r>
    </w:p>
    <w:p w14:paraId="3ADC0982" w14:textId="1F9E34D6" w:rsidR="00940070" w:rsidRDefault="00940070" w:rsidP="00940070">
      <w:pPr>
        <w:pStyle w:val="dlPerson"/>
      </w:pPr>
      <w:r>
        <w:t>Mr Felix Domingo DE LA ROSA MOREL</w:t>
      </w:r>
    </w:p>
    <w:p w14:paraId="135DC47F" w14:textId="5533520B" w:rsidR="00940070" w:rsidRDefault="00940070" w:rsidP="00940070">
      <w:pPr>
        <w:pStyle w:val="dlPerson2Last"/>
      </w:pPr>
      <w:r>
        <w:t>Counsellor</w:t>
      </w:r>
    </w:p>
    <w:p w14:paraId="2CDF5381" w14:textId="350F46F0" w:rsidR="00940070" w:rsidRDefault="00940070" w:rsidP="00940070">
      <w:pPr>
        <w:pStyle w:val="MisijeNaslov"/>
      </w:pPr>
      <w:r>
        <w:br w:type="column"/>
      </w:r>
      <w:bookmarkStart w:id="49" w:name="_Toc222310471"/>
      <w:r>
        <w:lastRenderedPageBreak/>
        <w:t>Ecuador</w:t>
      </w:r>
      <w:bookmarkEnd w:id="49"/>
    </w:p>
    <w:p w14:paraId="26213703" w14:textId="6341F211" w:rsidR="00940070" w:rsidRDefault="00940070" w:rsidP="00940070">
      <w:pPr>
        <w:pStyle w:val="dlCaption"/>
      </w:pPr>
      <w:r>
        <w:t>EMBASSY OF THE REPUBLIC OF ECUADOR</w:t>
      </w:r>
    </w:p>
    <w:p w14:paraId="73F0690A" w14:textId="6F707B7E" w:rsidR="00940070" w:rsidRDefault="00940070" w:rsidP="00940070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8</w:t>
      </w:r>
    </w:p>
    <w:p w14:paraId="493E8F67" w14:textId="09C20334" w:rsidR="00940070" w:rsidRDefault="00940070" w:rsidP="00940070">
      <w:pPr>
        <w:pStyle w:val="dlOfficeHours"/>
      </w:pPr>
      <w:r>
        <w:t>Office hours: Monday – Friday 9.00 – 13.00 and 14.30 – 17.00</w:t>
      </w:r>
    </w:p>
    <w:p w14:paraId="7301A001" w14:textId="4195D6A4" w:rsidR="00940070" w:rsidRDefault="00940070" w:rsidP="00940070">
      <w:pPr>
        <w:pStyle w:val="dlPhone"/>
      </w:pPr>
      <w:r>
        <w:t>Tel: + 39 06 896 72 820</w:t>
      </w:r>
    </w:p>
    <w:p w14:paraId="2C581DB5" w14:textId="669BF0E4" w:rsidR="00940070" w:rsidRDefault="00940070" w:rsidP="00940070">
      <w:pPr>
        <w:pStyle w:val="dlPhone"/>
      </w:pPr>
      <w:r>
        <w:t>Emergency number: + 39 06 895 60 749</w:t>
      </w:r>
    </w:p>
    <w:p w14:paraId="07755796" w14:textId="177EE730" w:rsidR="00940070" w:rsidRDefault="00940070" w:rsidP="00940070">
      <w:pPr>
        <w:pStyle w:val="dlPhone"/>
      </w:pPr>
      <w:r>
        <w:t>Fax: + 39 06 896 72 821</w:t>
      </w:r>
    </w:p>
    <w:p w14:paraId="7A77D96D" w14:textId="58EB15CA" w:rsidR="00940070" w:rsidRDefault="00940070" w:rsidP="00940070">
      <w:pPr>
        <w:pStyle w:val="dlPhone"/>
      </w:pPr>
      <w:r>
        <w:t>E-mail: mecuroma@ecuador.it</w:t>
      </w:r>
    </w:p>
    <w:p w14:paraId="4DAFC4CB" w14:textId="640AC9F5" w:rsidR="00940070" w:rsidRDefault="00940070" w:rsidP="00940070">
      <w:pPr>
        <w:pStyle w:val="dlPhone"/>
      </w:pPr>
      <w:r>
        <w:t>Homepage: www.italia.embajada.gob.ec</w:t>
      </w:r>
    </w:p>
    <w:p w14:paraId="0CF2A13C" w14:textId="53203D7B" w:rsidR="00940070" w:rsidRDefault="00940070" w:rsidP="00940070">
      <w:pPr>
        <w:pStyle w:val="dlPerson"/>
      </w:pPr>
    </w:p>
    <w:p w14:paraId="16E38ADA" w14:textId="16CD41D2" w:rsidR="00940070" w:rsidRDefault="00940070" w:rsidP="00940070">
      <w:pPr>
        <w:pStyle w:val="dlPerson"/>
      </w:pPr>
      <w:r>
        <w:t>H. E. Mr Esteban Assar MOSCOSO BOHMAN</w:t>
      </w:r>
    </w:p>
    <w:p w14:paraId="5B62CC6F" w14:textId="3E532768" w:rsidR="00940070" w:rsidRDefault="00940070" w:rsidP="00940070">
      <w:pPr>
        <w:pStyle w:val="dlPerson2"/>
      </w:pPr>
      <w:r>
        <w:t>Ambassador Extraordinary and Plenipotentiary</w:t>
      </w:r>
    </w:p>
    <w:p w14:paraId="171BA184" w14:textId="749764A7" w:rsidR="00940070" w:rsidRDefault="00940070" w:rsidP="00940070">
      <w:pPr>
        <w:pStyle w:val="dlPerson2Last"/>
      </w:pPr>
      <w:r>
        <w:t>14 January 2026</w:t>
      </w:r>
    </w:p>
    <w:p w14:paraId="6EFD4B5C" w14:textId="0348E9AD" w:rsidR="00940070" w:rsidRDefault="00940070" w:rsidP="00940070">
      <w:pPr>
        <w:pStyle w:val="dlPerson"/>
      </w:pPr>
      <w:r>
        <w:t>Mr Patricio TROYA SUÁREZ</w:t>
      </w:r>
    </w:p>
    <w:p w14:paraId="1F393FDB" w14:textId="07D32708" w:rsidR="00940070" w:rsidRDefault="00940070" w:rsidP="00940070">
      <w:pPr>
        <w:pStyle w:val="dlPerson2Last"/>
      </w:pPr>
      <w:r>
        <w:t>Minister Plenipotentiary</w:t>
      </w:r>
    </w:p>
    <w:p w14:paraId="4A8D07CA" w14:textId="4621088F" w:rsidR="00940070" w:rsidRDefault="00940070" w:rsidP="00940070">
      <w:pPr>
        <w:pStyle w:val="MisijeNaslov"/>
      </w:pPr>
      <w:r>
        <w:br w:type="column"/>
      </w:r>
      <w:bookmarkStart w:id="50" w:name="_Toc222310472"/>
      <w:r>
        <w:lastRenderedPageBreak/>
        <w:t>Egypt</w:t>
      </w:r>
      <w:bookmarkEnd w:id="50"/>
    </w:p>
    <w:p w14:paraId="7C523E79" w14:textId="27434732" w:rsidR="00940070" w:rsidRDefault="00940070" w:rsidP="00940070">
      <w:pPr>
        <w:pStyle w:val="dlCaption"/>
      </w:pPr>
      <w:r>
        <w:t>EMBASSY OF THE ARAB REPUBLIC OF EGYPT</w:t>
      </w:r>
    </w:p>
    <w:p w14:paraId="5B0F221A" w14:textId="7900CEF8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18a</w:t>
      </w:r>
    </w:p>
    <w:p w14:paraId="2F10F043" w14:textId="5D403FD0" w:rsidR="00940070" w:rsidRDefault="00940070" w:rsidP="00940070">
      <w:pPr>
        <w:pStyle w:val="dlOfficeHours"/>
      </w:pPr>
      <w:r>
        <w:t>Office hours: Monday – Friday 9.00 – 16.00</w:t>
      </w:r>
    </w:p>
    <w:p w14:paraId="04DCFB96" w14:textId="6D1DF4C1" w:rsidR="00940070" w:rsidRDefault="00940070" w:rsidP="00940070">
      <w:pPr>
        <w:pStyle w:val="dlPhone"/>
      </w:pPr>
      <w:r>
        <w:t>Tel: + 386 1 283 94 37, + 386 1 429 54 20</w:t>
      </w:r>
    </w:p>
    <w:p w14:paraId="31437185" w14:textId="1BCFA869" w:rsidR="00940070" w:rsidRDefault="00940070" w:rsidP="00940070">
      <w:pPr>
        <w:pStyle w:val="dlPhone"/>
      </w:pPr>
      <w:r>
        <w:t>Fax: + 386 1 283 91 22</w:t>
      </w:r>
    </w:p>
    <w:p w14:paraId="087C91D9" w14:textId="02C4A173" w:rsidR="00940070" w:rsidRDefault="00940070" w:rsidP="00940070">
      <w:pPr>
        <w:pStyle w:val="dlPhone"/>
      </w:pPr>
      <w:r>
        <w:t>E-mail: embassyegyptlj@outlook.com, embassy.ljubljana@mfa.gov.eg</w:t>
      </w:r>
    </w:p>
    <w:p w14:paraId="4C7270AC" w14:textId="49510776" w:rsidR="00940070" w:rsidRDefault="00940070" w:rsidP="00940070">
      <w:pPr>
        <w:pStyle w:val="dlUradCaption"/>
      </w:pPr>
      <w:r>
        <w:t>Consular Section</w:t>
      </w:r>
    </w:p>
    <w:p w14:paraId="44981521" w14:textId="640D82E8" w:rsidR="00940070" w:rsidRDefault="00940070" w:rsidP="00940070">
      <w:pPr>
        <w:pStyle w:val="dlPhone"/>
      </w:pPr>
      <w:r>
        <w:t>Office hours: Monday – Thursday 10.00 – 14.00</w:t>
      </w:r>
    </w:p>
    <w:p w14:paraId="7563F9FC" w14:textId="463C16F1" w:rsidR="00940070" w:rsidRDefault="00940070" w:rsidP="00940070">
      <w:pPr>
        <w:pStyle w:val="dlPhone"/>
      </w:pPr>
      <w:r>
        <w:t>Emergency number: + 386 1 40 818 874</w:t>
      </w:r>
    </w:p>
    <w:p w14:paraId="0A49079A" w14:textId="2EB54F93" w:rsidR="00940070" w:rsidRDefault="00940070" w:rsidP="00940070">
      <w:pPr>
        <w:pStyle w:val="dlPerson"/>
      </w:pPr>
    </w:p>
    <w:p w14:paraId="7CBA8FD1" w14:textId="64410E6F" w:rsidR="00940070" w:rsidRDefault="00940070" w:rsidP="00940070">
      <w:pPr>
        <w:pStyle w:val="dlPerson"/>
      </w:pPr>
      <w:r>
        <w:t xml:space="preserve">H. E. Ms Nahla Mohamed Essam </w:t>
      </w:r>
      <w:proofErr w:type="spellStart"/>
      <w:r>
        <w:t>Eldin</w:t>
      </w:r>
      <w:proofErr w:type="spellEnd"/>
      <w:r>
        <w:t xml:space="preserve"> ELZAWAHRY</w:t>
      </w:r>
    </w:p>
    <w:p w14:paraId="2ED39F21" w14:textId="31C6E0F0" w:rsidR="00940070" w:rsidRDefault="00940070" w:rsidP="00940070">
      <w:pPr>
        <w:pStyle w:val="dlPerson2"/>
      </w:pPr>
      <w:r>
        <w:t>Ambassador Extraordinary and Plenipotentiary</w:t>
      </w:r>
    </w:p>
    <w:p w14:paraId="35B01980" w14:textId="063854B5" w:rsidR="00940070" w:rsidRDefault="00940070" w:rsidP="00940070">
      <w:pPr>
        <w:pStyle w:val="dlPerson2Last"/>
      </w:pPr>
      <w:r>
        <w:t>16 December 2022</w:t>
      </w:r>
    </w:p>
    <w:p w14:paraId="3A164912" w14:textId="41CE6BDD" w:rsidR="00940070" w:rsidRDefault="00940070" w:rsidP="00940070">
      <w:pPr>
        <w:pStyle w:val="dlPerson"/>
      </w:pPr>
      <w:r>
        <w:t>Mr Mahmoud Yehia Ali ABDELKADER</w:t>
      </w:r>
    </w:p>
    <w:p w14:paraId="270CD16E" w14:textId="5DB4A54F" w:rsidR="00940070" w:rsidRDefault="00940070" w:rsidP="00940070">
      <w:pPr>
        <w:pStyle w:val="dlPerson2Last"/>
      </w:pPr>
      <w:r>
        <w:t>Counsellor</w:t>
      </w:r>
    </w:p>
    <w:p w14:paraId="76369FD0" w14:textId="4B9EC0D1" w:rsidR="00940070" w:rsidRDefault="00940070" w:rsidP="00940070">
      <w:pPr>
        <w:pStyle w:val="dlPerson"/>
      </w:pPr>
      <w:r>
        <w:t xml:space="preserve">Ms Zeinab </w:t>
      </w:r>
      <w:proofErr w:type="spellStart"/>
      <w:r>
        <w:t>Abouelkasem</w:t>
      </w:r>
      <w:proofErr w:type="spellEnd"/>
      <w:r>
        <w:t xml:space="preserve"> Mohamed </w:t>
      </w:r>
      <w:proofErr w:type="spellStart"/>
      <w:r>
        <w:t>Kasem</w:t>
      </w:r>
      <w:proofErr w:type="spellEnd"/>
      <w:r>
        <w:t xml:space="preserve"> ZAYED</w:t>
      </w:r>
    </w:p>
    <w:p w14:paraId="2457DE81" w14:textId="4479271E" w:rsidR="00940070" w:rsidRDefault="00940070" w:rsidP="00940070">
      <w:pPr>
        <w:pStyle w:val="dlPerson2Last"/>
      </w:pPr>
      <w:r>
        <w:t>Attaché</w:t>
      </w:r>
    </w:p>
    <w:p w14:paraId="76DE8289" w14:textId="0868E72C" w:rsidR="00940070" w:rsidRDefault="00940070" w:rsidP="00940070">
      <w:pPr>
        <w:pStyle w:val="dlPerson"/>
      </w:pPr>
      <w:r>
        <w:t>Mr Tawfik ALI HUSSEIN MOHAMED</w:t>
      </w:r>
    </w:p>
    <w:p w14:paraId="3B7932CA" w14:textId="59C528E1" w:rsidR="00940070" w:rsidRDefault="00940070" w:rsidP="00940070">
      <w:pPr>
        <w:pStyle w:val="dlPerson2Last"/>
      </w:pPr>
      <w:r>
        <w:t>Attaché (Administrative and Financial Affairs)</w:t>
      </w:r>
    </w:p>
    <w:p w14:paraId="7BBE21F7" w14:textId="3B4431F1" w:rsidR="00940070" w:rsidRDefault="00940070" w:rsidP="00940070">
      <w:pPr>
        <w:pStyle w:val="MisijeNaslov"/>
      </w:pPr>
      <w:r>
        <w:br w:type="column"/>
      </w:r>
      <w:bookmarkStart w:id="51" w:name="_Toc222310473"/>
      <w:r>
        <w:lastRenderedPageBreak/>
        <w:t>El Salvador</w:t>
      </w:r>
      <w:bookmarkEnd w:id="51"/>
    </w:p>
    <w:p w14:paraId="423CC9A3" w14:textId="566587BC" w:rsidR="00940070" w:rsidRDefault="00940070" w:rsidP="00940070">
      <w:pPr>
        <w:pStyle w:val="dlCaption"/>
      </w:pPr>
      <w:r>
        <w:t>EMBASSY OF THE REPUBLIC OF EL SALVADOR</w:t>
      </w:r>
    </w:p>
    <w:p w14:paraId="10151FC0" w14:textId="7BC58108" w:rsidR="00940070" w:rsidRDefault="00940070" w:rsidP="00940070">
      <w:pPr>
        <w:pStyle w:val="dlAddress"/>
      </w:pPr>
      <w:r>
        <w:t>1040 VIENNA, Prinz Eugen Strasse 72/2/1</w:t>
      </w:r>
    </w:p>
    <w:p w14:paraId="62F400D2" w14:textId="68245D08" w:rsidR="00940070" w:rsidRDefault="00940070" w:rsidP="00940070">
      <w:pPr>
        <w:pStyle w:val="dlOfficeHours"/>
      </w:pPr>
      <w:r>
        <w:t>Office hours: Monday – Friday 9.00 – 17.00</w:t>
      </w:r>
    </w:p>
    <w:p w14:paraId="5611ECAC" w14:textId="194EF562" w:rsidR="00940070" w:rsidRDefault="00940070" w:rsidP="00940070">
      <w:pPr>
        <w:pStyle w:val="dlPhone"/>
      </w:pPr>
      <w:r>
        <w:t>Tel: + 43 1 505 38 74</w:t>
      </w:r>
    </w:p>
    <w:p w14:paraId="05287E62" w14:textId="75E51432" w:rsidR="00940070" w:rsidRDefault="00940070" w:rsidP="00940070">
      <w:pPr>
        <w:pStyle w:val="dlPhone"/>
      </w:pPr>
      <w:r>
        <w:t>Emergency number: + 43 676 331 19 36</w:t>
      </w:r>
    </w:p>
    <w:p w14:paraId="7044C729" w14:textId="2B0FE7A1" w:rsidR="00940070" w:rsidRDefault="00940070" w:rsidP="00940070">
      <w:pPr>
        <w:pStyle w:val="dlPhone"/>
      </w:pPr>
      <w:r>
        <w:t>E-mail: elsalvador@embasal.at</w:t>
      </w:r>
    </w:p>
    <w:p w14:paraId="1C35CE2D" w14:textId="57336126" w:rsidR="00940070" w:rsidRDefault="00940070" w:rsidP="00940070">
      <w:pPr>
        <w:pStyle w:val="dlPerson"/>
      </w:pPr>
    </w:p>
    <w:p w14:paraId="6922CF9C" w14:textId="3C087D77" w:rsidR="00940070" w:rsidRDefault="00940070" w:rsidP="00940070">
      <w:pPr>
        <w:pStyle w:val="dlPerson"/>
      </w:pPr>
      <w:r>
        <w:t>Ms Maria José GRANADINO FIGUEROA</w:t>
      </w:r>
    </w:p>
    <w:p w14:paraId="2CC203D7" w14:textId="47290E87" w:rsidR="00940070" w:rsidRDefault="00940070" w:rsidP="00940070">
      <w:pPr>
        <w:pStyle w:val="dlPerson2"/>
      </w:pPr>
      <w:r>
        <w:t>Minister Counsellor</w:t>
      </w:r>
    </w:p>
    <w:p w14:paraId="0D1F2D35" w14:textId="691AE4ED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7CD584D" w14:textId="34BDE2CB" w:rsidR="00940070" w:rsidRDefault="00940070" w:rsidP="00940070">
      <w:pPr>
        <w:pStyle w:val="dlPerson"/>
      </w:pPr>
      <w:r>
        <w:t>Mr José Manuel RECINOS</w:t>
      </w:r>
    </w:p>
    <w:p w14:paraId="73B26534" w14:textId="6AFE5D85" w:rsidR="00940070" w:rsidRDefault="00940070" w:rsidP="00940070">
      <w:pPr>
        <w:pStyle w:val="dlPerson2Last"/>
      </w:pPr>
      <w:r>
        <w:t>Minister Counsellor (Commercial and Economic Affairs)</w:t>
      </w:r>
    </w:p>
    <w:p w14:paraId="3B56A89C" w14:textId="2C8B60D9" w:rsidR="00940070" w:rsidRDefault="00940070" w:rsidP="00940070">
      <w:pPr>
        <w:pStyle w:val="MisijeNaslov"/>
      </w:pPr>
      <w:r>
        <w:br w:type="column"/>
      </w:r>
      <w:bookmarkStart w:id="52" w:name="_Toc222310474"/>
      <w:r>
        <w:lastRenderedPageBreak/>
        <w:t>Equatorial Guinea</w:t>
      </w:r>
      <w:bookmarkEnd w:id="52"/>
    </w:p>
    <w:p w14:paraId="7A0F3AD9" w14:textId="135EA593" w:rsidR="00940070" w:rsidRDefault="00940070" w:rsidP="00940070">
      <w:pPr>
        <w:pStyle w:val="dlCaption"/>
      </w:pPr>
      <w:r>
        <w:t>EMBASSY OF THE REPUBLIC OF EQUATORIAL GUINEA</w:t>
      </w:r>
    </w:p>
    <w:p w14:paraId="3102BA7E" w14:textId="6B544636" w:rsidR="00940070" w:rsidRDefault="00940070" w:rsidP="00940070">
      <w:pPr>
        <w:pStyle w:val="dlAddress"/>
      </w:pPr>
      <w:r>
        <w:t xml:space="preserve">IT-00198 ROME, Via </w:t>
      </w:r>
      <w:proofErr w:type="spellStart"/>
      <w:r>
        <w:t>Bruxelles</w:t>
      </w:r>
      <w:proofErr w:type="spellEnd"/>
      <w:r>
        <w:t xml:space="preserve"> 59/a</w:t>
      </w:r>
    </w:p>
    <w:p w14:paraId="1B167689" w14:textId="4CE426EE" w:rsidR="00940070" w:rsidRDefault="00940070" w:rsidP="00940070">
      <w:pPr>
        <w:pStyle w:val="dlOfficeHours"/>
      </w:pPr>
      <w:r>
        <w:t>Office hours: Monday – Friday 9.00 – 16.00</w:t>
      </w:r>
    </w:p>
    <w:p w14:paraId="67B6693A" w14:textId="175B96E0" w:rsidR="00940070" w:rsidRDefault="00940070" w:rsidP="00940070">
      <w:pPr>
        <w:pStyle w:val="dlPhone"/>
      </w:pPr>
      <w:r>
        <w:t>Tel: + 39 068 555 428</w:t>
      </w:r>
    </w:p>
    <w:p w14:paraId="2FB7DD27" w14:textId="4D28ABA9" w:rsidR="00940070" w:rsidRDefault="00940070" w:rsidP="00940070">
      <w:pPr>
        <w:pStyle w:val="dlPhone"/>
      </w:pPr>
      <w:r>
        <w:t>Emergency number: + 39 389 604 34 63</w:t>
      </w:r>
    </w:p>
    <w:p w14:paraId="2C4E5108" w14:textId="0BF52CFD" w:rsidR="00940070" w:rsidRDefault="00940070" w:rsidP="00940070">
      <w:pPr>
        <w:pStyle w:val="dlPhone"/>
      </w:pPr>
      <w:r>
        <w:t>Fax: + 39 068 530 56 85</w:t>
      </w:r>
    </w:p>
    <w:p w14:paraId="57CBA5BF" w14:textId="082D5291" w:rsidR="00940070" w:rsidRDefault="00940070" w:rsidP="00940070">
      <w:pPr>
        <w:pStyle w:val="dlPhone"/>
      </w:pPr>
      <w:r>
        <w:t>E-mail: embaregeitalia@gmail.com, embaregeitalia@namirialpec.it</w:t>
      </w:r>
    </w:p>
    <w:p w14:paraId="4DC543FD" w14:textId="23CE2D69" w:rsidR="00940070" w:rsidRDefault="00940070" w:rsidP="00940070">
      <w:pPr>
        <w:pStyle w:val="dlPerson"/>
      </w:pPr>
    </w:p>
    <w:p w14:paraId="37B0C938" w14:textId="38C6CC76" w:rsidR="00940070" w:rsidRDefault="00940070" w:rsidP="00940070">
      <w:pPr>
        <w:pStyle w:val="dlPerson"/>
      </w:pPr>
      <w:r>
        <w:t>Mr Mateo NSOGO NGUERE MICUE</w:t>
      </w:r>
    </w:p>
    <w:p w14:paraId="3D9E8B88" w14:textId="069D84BA" w:rsidR="00940070" w:rsidRDefault="00940070" w:rsidP="00940070">
      <w:pPr>
        <w:pStyle w:val="dlPerson2"/>
      </w:pPr>
      <w:r>
        <w:t>Counsellor</w:t>
      </w:r>
    </w:p>
    <w:p w14:paraId="63F99701" w14:textId="4BFD8C02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8F0FA2C" w14:textId="550379B9" w:rsidR="00940070" w:rsidRDefault="00940070" w:rsidP="00940070">
      <w:pPr>
        <w:pStyle w:val="MisijeNaslov"/>
      </w:pPr>
      <w:r>
        <w:br w:type="column"/>
      </w:r>
      <w:bookmarkStart w:id="53" w:name="_Toc222310475"/>
      <w:r>
        <w:lastRenderedPageBreak/>
        <w:t>Estonia</w:t>
      </w:r>
      <w:bookmarkEnd w:id="53"/>
    </w:p>
    <w:p w14:paraId="016184C1" w14:textId="35B3071C" w:rsidR="00940070" w:rsidRDefault="00940070" w:rsidP="00940070">
      <w:pPr>
        <w:pStyle w:val="dlCaption"/>
      </w:pPr>
      <w:r>
        <w:t>EMBASSY OF THE REPUBLIC OF ESTONIA</w:t>
      </w:r>
    </w:p>
    <w:p w14:paraId="3024866A" w14:textId="765B4682" w:rsidR="00940070" w:rsidRDefault="00940070" w:rsidP="00940070">
      <w:pPr>
        <w:pStyle w:val="dlAddress"/>
      </w:pPr>
      <w:r>
        <w:t xml:space="preserve">CZ-11800 PRAGUE, </w:t>
      </w:r>
      <w:proofErr w:type="spellStart"/>
      <w:r>
        <w:t>Velkopřevorské</w:t>
      </w:r>
      <w:proofErr w:type="spellEnd"/>
      <w:r>
        <w:t xml:space="preserve"> </w:t>
      </w:r>
      <w:proofErr w:type="spellStart"/>
      <w:r>
        <w:t>námĕstí</w:t>
      </w:r>
      <w:proofErr w:type="spellEnd"/>
      <w:r>
        <w:t xml:space="preserve"> 484/3</w:t>
      </w:r>
    </w:p>
    <w:p w14:paraId="26ACECCD" w14:textId="0D60A753" w:rsidR="00940070" w:rsidRDefault="00940070" w:rsidP="00940070">
      <w:pPr>
        <w:pStyle w:val="dlOfficeHours"/>
      </w:pPr>
      <w:r>
        <w:t>Office hours: Monday – Friday 8.30 – 17.00</w:t>
      </w:r>
    </w:p>
    <w:p w14:paraId="4FFFD3DF" w14:textId="779A9AA1" w:rsidR="00940070" w:rsidRDefault="00940070" w:rsidP="00940070">
      <w:pPr>
        <w:pStyle w:val="dlPhone"/>
      </w:pPr>
      <w:r>
        <w:t>Tel: + 420 257 011 180</w:t>
      </w:r>
    </w:p>
    <w:p w14:paraId="012AFAF1" w14:textId="6756873F" w:rsidR="00940070" w:rsidRDefault="00940070" w:rsidP="00940070">
      <w:pPr>
        <w:pStyle w:val="dlPhone"/>
      </w:pPr>
      <w:r>
        <w:t>Emergency number: + 420 605 171 905</w:t>
      </w:r>
    </w:p>
    <w:p w14:paraId="7D8F7006" w14:textId="07FA5D9D" w:rsidR="00940070" w:rsidRDefault="00940070" w:rsidP="00940070">
      <w:pPr>
        <w:pStyle w:val="dlPhone"/>
      </w:pPr>
      <w:r>
        <w:t>E-mail: embassy.prague@mfa.ee</w:t>
      </w:r>
    </w:p>
    <w:p w14:paraId="2AE60F47" w14:textId="276312E3" w:rsidR="00940070" w:rsidRDefault="00940070" w:rsidP="00940070">
      <w:pPr>
        <w:pStyle w:val="dlPhone"/>
      </w:pPr>
      <w:r>
        <w:t>Homepage: https://prague.mfa.ee/</w:t>
      </w:r>
    </w:p>
    <w:p w14:paraId="1ED86024" w14:textId="36F6F209" w:rsidR="00940070" w:rsidRDefault="00940070" w:rsidP="00940070">
      <w:pPr>
        <w:pStyle w:val="dlUradCaption"/>
      </w:pPr>
      <w:r>
        <w:t>Consular Section</w:t>
      </w:r>
    </w:p>
    <w:p w14:paraId="3AB00F06" w14:textId="37C7506A" w:rsidR="00940070" w:rsidRDefault="00940070" w:rsidP="00940070">
      <w:pPr>
        <w:pStyle w:val="dlPhone"/>
      </w:pPr>
      <w:r>
        <w:t>Office hours: Tuesday 10.00 – 12.00, Thursday 14.00 – 16.00</w:t>
      </w:r>
    </w:p>
    <w:p w14:paraId="7464C706" w14:textId="59342D2F" w:rsidR="00940070" w:rsidRDefault="00940070" w:rsidP="00940070">
      <w:pPr>
        <w:pStyle w:val="dlPerson"/>
      </w:pPr>
    </w:p>
    <w:p w14:paraId="41B65597" w14:textId="69CFD956" w:rsidR="00940070" w:rsidRDefault="00940070" w:rsidP="00940070">
      <w:pPr>
        <w:pStyle w:val="dlPerson"/>
      </w:pPr>
      <w:r>
        <w:t>H. E. Ms Jana VANAVESKI</w:t>
      </w:r>
    </w:p>
    <w:p w14:paraId="65D1B512" w14:textId="1157EB4E" w:rsidR="00940070" w:rsidRDefault="00940070" w:rsidP="00940070">
      <w:pPr>
        <w:pStyle w:val="dlPerson2"/>
      </w:pPr>
      <w:r>
        <w:t>Ambassador Extraordinary and Plenipotentiary</w:t>
      </w:r>
    </w:p>
    <w:p w14:paraId="74EACCB3" w14:textId="3979ABE8" w:rsidR="00940070" w:rsidRDefault="00940070" w:rsidP="00940070">
      <w:pPr>
        <w:pStyle w:val="dlPerson2Last"/>
      </w:pPr>
      <w:r>
        <w:t>26 August 2025</w:t>
      </w:r>
    </w:p>
    <w:p w14:paraId="0BC4A43F" w14:textId="04BC9984" w:rsidR="00940070" w:rsidRDefault="00940070" w:rsidP="00940070">
      <w:pPr>
        <w:pStyle w:val="dlPerson"/>
      </w:pPr>
      <w:r>
        <w:t xml:space="preserve">Ms </w:t>
      </w:r>
      <w:proofErr w:type="spellStart"/>
      <w:r>
        <w:t>Moonika</w:t>
      </w:r>
      <w:proofErr w:type="spellEnd"/>
      <w:r>
        <w:t xml:space="preserve"> RENTEL</w:t>
      </w:r>
    </w:p>
    <w:p w14:paraId="525A21E3" w14:textId="42D509C4" w:rsidR="00940070" w:rsidRDefault="00940070" w:rsidP="00940070">
      <w:pPr>
        <w:pStyle w:val="dlPerson2Last"/>
      </w:pPr>
      <w:r>
        <w:t>Third Secretary</w:t>
      </w:r>
    </w:p>
    <w:p w14:paraId="01E47CFF" w14:textId="1B00FDFB" w:rsidR="00940070" w:rsidRDefault="00940070" w:rsidP="00940070">
      <w:pPr>
        <w:pStyle w:val="MisijeNaslov"/>
      </w:pPr>
      <w:r>
        <w:br w:type="column"/>
      </w:r>
      <w:bookmarkStart w:id="54" w:name="_Toc222310476"/>
      <w:r>
        <w:lastRenderedPageBreak/>
        <w:t>Ethiopia</w:t>
      </w:r>
      <w:bookmarkEnd w:id="54"/>
    </w:p>
    <w:p w14:paraId="101C53D0" w14:textId="7AA4F367" w:rsidR="00940070" w:rsidRDefault="00940070" w:rsidP="00940070">
      <w:pPr>
        <w:pStyle w:val="dlCaption"/>
      </w:pPr>
      <w:r>
        <w:t>EMBASSY OF THE FEDERAL DEMOCRATIC REPUBLIC OF ETHIOPIA</w:t>
      </w:r>
    </w:p>
    <w:p w14:paraId="251ABAAB" w14:textId="4F1F88AE" w:rsidR="00940070" w:rsidRDefault="00940070" w:rsidP="00940070">
      <w:pPr>
        <w:pStyle w:val="dlAddress"/>
      </w:pPr>
      <w:r>
        <w:t xml:space="preserve">IT-00161 ROME, Via Andrea </w:t>
      </w:r>
      <w:proofErr w:type="spellStart"/>
      <w:r>
        <w:t>Vesalio</w:t>
      </w:r>
      <w:proofErr w:type="spellEnd"/>
      <w:r>
        <w:t xml:space="preserve"> 16-18</w:t>
      </w:r>
    </w:p>
    <w:p w14:paraId="07CB598D" w14:textId="2078BE86" w:rsidR="00940070" w:rsidRDefault="00940070" w:rsidP="00940070">
      <w:pPr>
        <w:pStyle w:val="dlPhone"/>
      </w:pPr>
      <w:r>
        <w:t>Tel: + 39 06 44 16 16 307</w:t>
      </w:r>
    </w:p>
    <w:p w14:paraId="5331D905" w14:textId="7ADCEC6C" w:rsidR="00940070" w:rsidRDefault="00940070" w:rsidP="00940070">
      <w:pPr>
        <w:pStyle w:val="dlPhone"/>
      </w:pPr>
      <w:r>
        <w:t>Emergency number: + 39 644 161 63 306</w:t>
      </w:r>
    </w:p>
    <w:p w14:paraId="0866EFC9" w14:textId="3EFBF557" w:rsidR="00940070" w:rsidRDefault="00940070" w:rsidP="00940070">
      <w:pPr>
        <w:pStyle w:val="dlPhone"/>
      </w:pPr>
      <w:r>
        <w:t>E-mail: Rome.embassy@mfa.gov.et, info@ethiopiaembassy.it</w:t>
      </w:r>
    </w:p>
    <w:p w14:paraId="62FFEA70" w14:textId="1D762BA3" w:rsidR="00940070" w:rsidRDefault="00940070" w:rsidP="00940070">
      <w:pPr>
        <w:pStyle w:val="dlPhone"/>
      </w:pPr>
      <w:r>
        <w:t>Homepage: https://rome.mfa.gov.et</w:t>
      </w:r>
    </w:p>
    <w:p w14:paraId="5974D20C" w14:textId="4777130F" w:rsidR="00940070" w:rsidRDefault="00940070" w:rsidP="00940070">
      <w:pPr>
        <w:pStyle w:val="dlUradCaption"/>
      </w:pPr>
      <w:r>
        <w:t>Consular Section</w:t>
      </w:r>
    </w:p>
    <w:p w14:paraId="3E2303E3" w14:textId="4CF043BA" w:rsidR="00940070" w:rsidRDefault="00940070" w:rsidP="00940070">
      <w:pPr>
        <w:pStyle w:val="dlPhone"/>
      </w:pPr>
      <w:r>
        <w:t>Official hours: Monday – Friday 9.00 – 13.00 and 14.00 – 17.00</w:t>
      </w:r>
    </w:p>
    <w:p w14:paraId="386316C7" w14:textId="27721D06" w:rsidR="00940070" w:rsidRDefault="00940070" w:rsidP="00940070">
      <w:pPr>
        <w:pStyle w:val="dlPhone"/>
      </w:pPr>
      <w:r>
        <w:t>Tel: + 39 644 16 16 320, + 39 644 16 16 313</w:t>
      </w:r>
    </w:p>
    <w:p w14:paraId="5FD036E2" w14:textId="2B717943" w:rsidR="00940070" w:rsidRDefault="00940070" w:rsidP="00940070">
      <w:pPr>
        <w:pStyle w:val="dlPhone"/>
      </w:pPr>
      <w:r>
        <w:t>E-mail: consular@ethiopianembassy.it</w:t>
      </w:r>
    </w:p>
    <w:p w14:paraId="3B45BFA1" w14:textId="7DD5577B" w:rsidR="00940070" w:rsidRDefault="00940070" w:rsidP="00940070">
      <w:pPr>
        <w:pStyle w:val="dlPerson"/>
      </w:pPr>
    </w:p>
    <w:p w14:paraId="7C89FB46" w14:textId="2EA312F6" w:rsidR="00940070" w:rsidRDefault="00940070" w:rsidP="00940070">
      <w:pPr>
        <w:pStyle w:val="dlPerson"/>
      </w:pPr>
      <w:r>
        <w:t xml:space="preserve">H. E. Ms </w:t>
      </w:r>
      <w:proofErr w:type="spellStart"/>
      <w:r>
        <w:t>Demitu</w:t>
      </w:r>
      <w:proofErr w:type="spellEnd"/>
      <w:r>
        <w:t xml:space="preserve"> </w:t>
      </w:r>
      <w:proofErr w:type="spellStart"/>
      <w:r>
        <w:t>Hambisa</w:t>
      </w:r>
      <w:proofErr w:type="spellEnd"/>
      <w:r>
        <w:t xml:space="preserve"> BONSA</w:t>
      </w:r>
    </w:p>
    <w:p w14:paraId="411B299B" w14:textId="124594EE" w:rsidR="00940070" w:rsidRDefault="00940070" w:rsidP="00940070">
      <w:pPr>
        <w:pStyle w:val="dlPerson2"/>
      </w:pPr>
      <w:r>
        <w:t>Ambassador Extraordinary and Plenipotentiary</w:t>
      </w:r>
    </w:p>
    <w:p w14:paraId="126F39C4" w14:textId="58ABEB8B" w:rsidR="00940070" w:rsidRDefault="00940070" w:rsidP="00940070">
      <w:pPr>
        <w:pStyle w:val="dlPerson2Last"/>
      </w:pPr>
      <w:r>
        <w:t>8 September 2022</w:t>
      </w:r>
    </w:p>
    <w:p w14:paraId="567805C4" w14:textId="09B709CE" w:rsidR="00940070" w:rsidRDefault="00940070" w:rsidP="00940070">
      <w:pPr>
        <w:pStyle w:val="MisijeNaslov"/>
      </w:pPr>
      <w:r>
        <w:br w:type="column"/>
      </w:r>
      <w:bookmarkStart w:id="55" w:name="_Toc222310477"/>
      <w:r>
        <w:lastRenderedPageBreak/>
        <w:t>Finland</w:t>
      </w:r>
      <w:bookmarkEnd w:id="55"/>
    </w:p>
    <w:p w14:paraId="4DFFD3B7" w14:textId="7D26CFEE" w:rsidR="00940070" w:rsidRDefault="00940070" w:rsidP="00940070">
      <w:pPr>
        <w:pStyle w:val="dlCaption"/>
      </w:pPr>
      <w:r>
        <w:t>EMBASSY OF THE REPUBLIC OF FINLAND</w:t>
      </w:r>
    </w:p>
    <w:p w14:paraId="5503E66E" w14:textId="0A887E90" w:rsidR="00940070" w:rsidRDefault="00940070" w:rsidP="00940070">
      <w:pPr>
        <w:pStyle w:val="dlAddress"/>
      </w:pPr>
      <w:r>
        <w:t xml:space="preserve">HU-1118 BUDAPEST, </w:t>
      </w:r>
      <w:proofErr w:type="spellStart"/>
      <w:r>
        <w:t>Kelenhegyi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16/a</w:t>
      </w:r>
    </w:p>
    <w:p w14:paraId="316C07A5" w14:textId="53019771" w:rsidR="00940070" w:rsidRDefault="00940070" w:rsidP="00940070">
      <w:pPr>
        <w:pStyle w:val="dlOfficeHours"/>
      </w:pPr>
      <w:r>
        <w:t>Office hours: Monday – Friday 9.00 – 16.00 (by phone 9.00 – 15.00)</w:t>
      </w:r>
    </w:p>
    <w:p w14:paraId="7F1B9FEA" w14:textId="710FA2C2" w:rsidR="00940070" w:rsidRDefault="00940070" w:rsidP="00940070">
      <w:pPr>
        <w:pStyle w:val="dlPhone"/>
      </w:pPr>
      <w:r>
        <w:t>Tel: + 36 1 279 25 00</w:t>
      </w:r>
    </w:p>
    <w:p w14:paraId="7FE3D42C" w14:textId="25669552" w:rsidR="00940070" w:rsidRDefault="00940070" w:rsidP="00940070">
      <w:pPr>
        <w:pStyle w:val="dlPhone"/>
      </w:pPr>
      <w:r>
        <w:t>Emergency number: + 358 9 1605 55 55</w:t>
      </w:r>
    </w:p>
    <w:p w14:paraId="6B7B3890" w14:textId="3A1EB3F6" w:rsidR="00940070" w:rsidRDefault="00940070" w:rsidP="00940070">
      <w:pPr>
        <w:pStyle w:val="dlPhone"/>
      </w:pPr>
      <w:r>
        <w:t>Fax: + 36 1 385 05 53</w:t>
      </w:r>
    </w:p>
    <w:p w14:paraId="46EACA0B" w14:textId="54916036" w:rsidR="00940070" w:rsidRDefault="00940070" w:rsidP="00940070">
      <w:pPr>
        <w:pStyle w:val="dlPhone"/>
      </w:pPr>
      <w:r>
        <w:t>E-mail: sanomat.bud@gov.fi</w:t>
      </w:r>
    </w:p>
    <w:p w14:paraId="6824DAAC" w14:textId="5480434A" w:rsidR="00940070" w:rsidRDefault="00940070" w:rsidP="00940070">
      <w:pPr>
        <w:pStyle w:val="dlPhone"/>
      </w:pPr>
      <w:r>
        <w:t>Homepage: https://finlandabroad.fi/web/hun</w:t>
      </w:r>
    </w:p>
    <w:p w14:paraId="57A243D3" w14:textId="0710DC9C" w:rsidR="00940070" w:rsidRDefault="00940070" w:rsidP="00940070">
      <w:pPr>
        <w:pStyle w:val="dlPerson"/>
      </w:pPr>
    </w:p>
    <w:p w14:paraId="2CEBEFD1" w14:textId="43DB3127" w:rsidR="00940070" w:rsidRDefault="00940070" w:rsidP="00940070">
      <w:pPr>
        <w:pStyle w:val="dlPerson"/>
      </w:pPr>
      <w:r>
        <w:t xml:space="preserve">H. E. Mr </w:t>
      </w:r>
      <w:proofErr w:type="spellStart"/>
      <w:r>
        <w:t>Pertti</w:t>
      </w:r>
      <w:proofErr w:type="spellEnd"/>
      <w:r>
        <w:t xml:space="preserve"> Juhani ANTTINEN</w:t>
      </w:r>
    </w:p>
    <w:p w14:paraId="4AF97078" w14:textId="219F80A8" w:rsidR="00940070" w:rsidRDefault="00940070" w:rsidP="00940070">
      <w:pPr>
        <w:pStyle w:val="dlPerson2"/>
      </w:pPr>
      <w:r>
        <w:t>Ambassador Extraordinary and Plenipotentiary</w:t>
      </w:r>
    </w:p>
    <w:p w14:paraId="7F177F4D" w14:textId="77794E14" w:rsidR="00940070" w:rsidRDefault="00940070" w:rsidP="00940070">
      <w:pPr>
        <w:pStyle w:val="dlPerson2Last"/>
      </w:pPr>
      <w:r>
        <w:t>22 November 2022</w:t>
      </w:r>
    </w:p>
    <w:p w14:paraId="03B5515A" w14:textId="0AB5801C" w:rsidR="00940070" w:rsidRDefault="00940070" w:rsidP="00940070">
      <w:pPr>
        <w:pStyle w:val="dlPerson"/>
      </w:pPr>
      <w:r>
        <w:t xml:space="preserve">Ms Laura </w:t>
      </w:r>
      <w:proofErr w:type="spellStart"/>
      <w:r>
        <w:t>Kaisa</w:t>
      </w:r>
      <w:proofErr w:type="spellEnd"/>
      <w:r>
        <w:t xml:space="preserve"> </w:t>
      </w:r>
      <w:proofErr w:type="spellStart"/>
      <w:r>
        <w:t>Mirjami</w:t>
      </w:r>
      <w:proofErr w:type="spellEnd"/>
      <w:r>
        <w:t xml:space="preserve"> LEIDY</w:t>
      </w:r>
    </w:p>
    <w:p w14:paraId="70006BCA" w14:textId="7897D53E" w:rsidR="00940070" w:rsidRDefault="00940070" w:rsidP="00940070">
      <w:pPr>
        <w:pStyle w:val="dlPerson2Last"/>
      </w:pPr>
      <w:r>
        <w:t>Counsellor</w:t>
      </w:r>
    </w:p>
    <w:p w14:paraId="73DC9877" w14:textId="45FB25D4" w:rsidR="00940070" w:rsidRDefault="00940070" w:rsidP="00940070">
      <w:pPr>
        <w:pStyle w:val="dlPerson"/>
      </w:pPr>
      <w:r>
        <w:t xml:space="preserve">Ms </w:t>
      </w:r>
      <w:proofErr w:type="spellStart"/>
      <w:r>
        <w:t>Heta</w:t>
      </w:r>
      <w:proofErr w:type="spellEnd"/>
      <w:r>
        <w:t xml:space="preserve"> Ilona MELANTIE</w:t>
      </w:r>
    </w:p>
    <w:p w14:paraId="4EE715D9" w14:textId="715AC613" w:rsidR="00940070" w:rsidRDefault="00940070" w:rsidP="00940070">
      <w:pPr>
        <w:pStyle w:val="dlPerson2Last"/>
      </w:pPr>
      <w:r>
        <w:t>Second Secretary</w:t>
      </w:r>
    </w:p>
    <w:p w14:paraId="426DB319" w14:textId="548890FD" w:rsidR="00940070" w:rsidRDefault="00940070" w:rsidP="00940070">
      <w:pPr>
        <w:pStyle w:val="MisijeNaslov"/>
      </w:pPr>
      <w:r>
        <w:br w:type="column"/>
      </w:r>
      <w:bookmarkStart w:id="56" w:name="_Toc222310478"/>
      <w:r>
        <w:lastRenderedPageBreak/>
        <w:t>France</w:t>
      </w:r>
      <w:bookmarkEnd w:id="56"/>
    </w:p>
    <w:p w14:paraId="162F1939" w14:textId="70B400A4" w:rsidR="00940070" w:rsidRDefault="00940070" w:rsidP="00940070">
      <w:pPr>
        <w:pStyle w:val="dlCaption"/>
      </w:pPr>
      <w:r>
        <w:t>EMBASSY OF THE FRENCH REPUBLIC</w:t>
      </w:r>
    </w:p>
    <w:p w14:paraId="44897D27" w14:textId="4B1E31CC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Barjanska</w:t>
      </w:r>
      <w:proofErr w:type="spellEnd"/>
      <w:r>
        <w:t xml:space="preserve"> cesta 1</w:t>
      </w:r>
    </w:p>
    <w:p w14:paraId="60692B29" w14:textId="312E8EC9" w:rsidR="00940070" w:rsidRDefault="00940070" w:rsidP="00940070">
      <w:pPr>
        <w:pStyle w:val="dlOfficeHours"/>
      </w:pPr>
      <w:r>
        <w:t>Office hours: Monday – Friday 9.00 – 13.00 and 14.30 – 17.30</w:t>
      </w:r>
    </w:p>
    <w:p w14:paraId="62288B09" w14:textId="43420B2F" w:rsidR="00940070" w:rsidRDefault="00940070" w:rsidP="00940070">
      <w:pPr>
        <w:pStyle w:val="dlPhone"/>
      </w:pPr>
      <w:r>
        <w:t>Tel: + 386 1 479 04 00</w:t>
      </w:r>
    </w:p>
    <w:p w14:paraId="57B3EB8E" w14:textId="0EFA7274" w:rsidR="00940070" w:rsidRDefault="00940070" w:rsidP="00940070">
      <w:pPr>
        <w:pStyle w:val="dlPhone"/>
      </w:pPr>
      <w:r>
        <w:t>Emergency number: + 386 41 613 631</w:t>
      </w:r>
    </w:p>
    <w:p w14:paraId="390573DA" w14:textId="56107518" w:rsidR="00940070" w:rsidRDefault="00940070" w:rsidP="00940070">
      <w:pPr>
        <w:pStyle w:val="dlPhone"/>
      </w:pPr>
      <w:r>
        <w:t>Fax: + 386 1 479 04 10</w:t>
      </w:r>
    </w:p>
    <w:p w14:paraId="5068F9DA" w14:textId="25D819F8" w:rsidR="00940070" w:rsidRDefault="00940070" w:rsidP="00940070">
      <w:pPr>
        <w:pStyle w:val="dlPhone"/>
      </w:pPr>
      <w:r>
        <w:t>E-mail: contact.ljubljana-amba@diplomatie.gouv.fr, secretariat.ljubljana-amba@diplomatie.gouv.fr</w:t>
      </w:r>
    </w:p>
    <w:p w14:paraId="6E69066C" w14:textId="7D22689B" w:rsidR="00940070" w:rsidRDefault="00940070" w:rsidP="00940070">
      <w:pPr>
        <w:pStyle w:val="dlPhone"/>
      </w:pPr>
      <w:r>
        <w:t>Homepage: http://si.ambafrance.org</w:t>
      </w:r>
    </w:p>
    <w:p w14:paraId="2C13EE0F" w14:textId="0D111053" w:rsidR="00940070" w:rsidRDefault="00940070" w:rsidP="00940070">
      <w:pPr>
        <w:pStyle w:val="dlUradCaption"/>
      </w:pPr>
      <w:r>
        <w:t>Consular Section</w:t>
      </w:r>
    </w:p>
    <w:p w14:paraId="62ABEC95" w14:textId="2DF8D190" w:rsidR="00940070" w:rsidRDefault="00940070" w:rsidP="00940070">
      <w:pPr>
        <w:pStyle w:val="dlPhone"/>
      </w:pPr>
      <w:r>
        <w:t xml:space="preserve">SI-1000 LJUBLJANA, </w:t>
      </w:r>
      <w:proofErr w:type="spellStart"/>
      <w:r>
        <w:t>Zoisova</w:t>
      </w:r>
      <w:proofErr w:type="spellEnd"/>
      <w:r>
        <w:t xml:space="preserve"> cesta 2</w:t>
      </w:r>
    </w:p>
    <w:p w14:paraId="4E9E95BD" w14:textId="77777777" w:rsidR="00940070" w:rsidRDefault="00940070" w:rsidP="00940070">
      <w:pPr>
        <w:pStyle w:val="dlPhone"/>
      </w:pPr>
      <w:r>
        <w:t>Office hours: Monday 8.30 – 12.30 and 14.30 – 17.30,</w:t>
      </w:r>
    </w:p>
    <w:p w14:paraId="3D8C52C3" w14:textId="12993137" w:rsidR="00940070" w:rsidRDefault="00940070" w:rsidP="00940070">
      <w:pPr>
        <w:pStyle w:val="dlPhone"/>
      </w:pPr>
      <w:r>
        <w:t>Tuesday – Friday 8.30 – 12.30</w:t>
      </w:r>
    </w:p>
    <w:p w14:paraId="1A01B697" w14:textId="32390938" w:rsidR="00940070" w:rsidRDefault="00940070" w:rsidP="00940070">
      <w:pPr>
        <w:pStyle w:val="dlPhone"/>
      </w:pPr>
      <w:r>
        <w:t>Tel: + 3861 479 04 30</w:t>
      </w:r>
    </w:p>
    <w:p w14:paraId="51237698" w14:textId="2F6BC225" w:rsidR="00940070" w:rsidRDefault="00940070" w:rsidP="00940070">
      <w:pPr>
        <w:pStyle w:val="dlPhone"/>
      </w:pPr>
      <w:r>
        <w:t>Emergency number: + 386 41 724 542</w:t>
      </w:r>
    </w:p>
    <w:p w14:paraId="5403E174" w14:textId="2569033C" w:rsidR="00940070" w:rsidRDefault="00940070" w:rsidP="00940070">
      <w:pPr>
        <w:pStyle w:val="dlPhone"/>
      </w:pPr>
      <w:r>
        <w:t>E-mail: consulat.ljubljana-amba@diplomatie.gouv.fr</w:t>
      </w:r>
    </w:p>
    <w:p w14:paraId="48ADEDE3" w14:textId="3B701EF3" w:rsidR="00940070" w:rsidRDefault="00940070" w:rsidP="00940070">
      <w:pPr>
        <w:pStyle w:val="dlUradCaption"/>
      </w:pPr>
      <w:r>
        <w:t>Economic Section</w:t>
      </w:r>
    </w:p>
    <w:p w14:paraId="57601AC1" w14:textId="236CF8D8" w:rsidR="00940070" w:rsidRDefault="00940070" w:rsidP="00940070">
      <w:pPr>
        <w:pStyle w:val="dlPhone"/>
      </w:pPr>
      <w:r>
        <w:t>Tel: + 386 1 479 04 53</w:t>
      </w:r>
    </w:p>
    <w:p w14:paraId="2693449F" w14:textId="24D166F6" w:rsidR="00940070" w:rsidRDefault="00940070" w:rsidP="00940070">
      <w:pPr>
        <w:pStyle w:val="dlPhone"/>
      </w:pPr>
      <w:r>
        <w:t>Fax: + 386 1 479 04 60</w:t>
      </w:r>
    </w:p>
    <w:p w14:paraId="1067A597" w14:textId="375EF6A1" w:rsidR="00940070" w:rsidRDefault="00940070" w:rsidP="00940070">
      <w:pPr>
        <w:pStyle w:val="dlPhone"/>
      </w:pPr>
      <w:r>
        <w:t>E-mail: ljubljana@dgtresor.gouv.fr</w:t>
      </w:r>
    </w:p>
    <w:p w14:paraId="51284824" w14:textId="56FA9271" w:rsidR="00940070" w:rsidRDefault="00940070" w:rsidP="00940070">
      <w:pPr>
        <w:pStyle w:val="dlUradCaption"/>
      </w:pPr>
      <w:r>
        <w:t>French Institute</w:t>
      </w:r>
    </w:p>
    <w:p w14:paraId="65D0E971" w14:textId="6762F6FA" w:rsidR="00940070" w:rsidRDefault="00940070" w:rsidP="00940070">
      <w:pPr>
        <w:pStyle w:val="dlPhone"/>
      </w:pPr>
      <w:r>
        <w:t xml:space="preserve">SI–1000 LJUBLJANA, </w:t>
      </w:r>
      <w:proofErr w:type="spellStart"/>
      <w:r>
        <w:t>Breg</w:t>
      </w:r>
      <w:proofErr w:type="spellEnd"/>
      <w:r>
        <w:t xml:space="preserve"> 12</w:t>
      </w:r>
    </w:p>
    <w:p w14:paraId="5AA9C716" w14:textId="55C34CEC" w:rsidR="00940070" w:rsidRDefault="00940070" w:rsidP="00940070">
      <w:pPr>
        <w:pStyle w:val="dlPhone"/>
      </w:pPr>
      <w:r>
        <w:t>Office hours: Monday – Friday 8.30 – 13.00 and 14.00 – 16.30</w:t>
      </w:r>
    </w:p>
    <w:p w14:paraId="406ACF01" w14:textId="3ACDF6F6" w:rsidR="00940070" w:rsidRDefault="00940070" w:rsidP="00940070">
      <w:pPr>
        <w:pStyle w:val="dlPhone"/>
      </w:pPr>
      <w:r>
        <w:t>Tel: + 386 1 200 05 00</w:t>
      </w:r>
    </w:p>
    <w:p w14:paraId="0A88191B" w14:textId="542DD6CD" w:rsidR="00940070" w:rsidRDefault="00940070" w:rsidP="00940070">
      <w:pPr>
        <w:pStyle w:val="dlPhone"/>
      </w:pPr>
      <w:r>
        <w:t>Emergency number: + 386 1 200 05 12</w:t>
      </w:r>
    </w:p>
    <w:p w14:paraId="7D96582D" w14:textId="20B61A48" w:rsidR="00940070" w:rsidRDefault="00940070" w:rsidP="00940070">
      <w:pPr>
        <w:pStyle w:val="dlPhone"/>
      </w:pPr>
      <w:r>
        <w:t>E-mail: ljubljana@dgtresor.gouv.fr</w:t>
      </w:r>
    </w:p>
    <w:p w14:paraId="051B1254" w14:textId="201CD073" w:rsidR="00940070" w:rsidRDefault="00940070" w:rsidP="00940070">
      <w:pPr>
        <w:pStyle w:val="dlUradCaption"/>
      </w:pPr>
      <w:r>
        <w:t>Defence Attaché’s Office</w:t>
      </w:r>
    </w:p>
    <w:p w14:paraId="0C7587A6" w14:textId="5255C7AA" w:rsidR="00940070" w:rsidRDefault="00940070" w:rsidP="00940070">
      <w:pPr>
        <w:pStyle w:val="dlPhone"/>
      </w:pPr>
      <w:r>
        <w:t xml:space="preserve">AT-1040 VIENNA, </w:t>
      </w:r>
      <w:proofErr w:type="spellStart"/>
      <w:r>
        <w:t>Technikerstraße</w:t>
      </w:r>
      <w:proofErr w:type="spellEnd"/>
      <w:r>
        <w:t xml:space="preserve"> 2</w:t>
      </w:r>
    </w:p>
    <w:p w14:paraId="3FD99694" w14:textId="5B81C5B3" w:rsidR="00940070" w:rsidRDefault="00940070" w:rsidP="00940070">
      <w:pPr>
        <w:pStyle w:val="dlPhone"/>
      </w:pPr>
      <w:r>
        <w:t>Tel: + 43 1 502 751 85</w:t>
      </w:r>
    </w:p>
    <w:p w14:paraId="1C8A56E5" w14:textId="2C8C2DA9" w:rsidR="00940070" w:rsidRDefault="00940070" w:rsidP="00940070">
      <w:pPr>
        <w:pStyle w:val="dlPhone"/>
      </w:pPr>
      <w:r>
        <w:t>Fax: + 43 1 502 751 63</w:t>
      </w:r>
    </w:p>
    <w:p w14:paraId="18C084AA" w14:textId="32880694" w:rsidR="00940070" w:rsidRDefault="00940070" w:rsidP="00940070">
      <w:pPr>
        <w:pStyle w:val="dlPhone"/>
      </w:pPr>
      <w:r>
        <w:t>E-mail: milfrance.vienne-amba@diplomatie.gouv.fr</w:t>
      </w:r>
    </w:p>
    <w:p w14:paraId="277122F3" w14:textId="257313CD" w:rsidR="00940070" w:rsidRDefault="00940070" w:rsidP="00940070">
      <w:pPr>
        <w:pStyle w:val="dlUradCaption"/>
      </w:pPr>
      <w:r>
        <w:t>Police Attaché’s Office</w:t>
      </w:r>
    </w:p>
    <w:p w14:paraId="4ACB5D23" w14:textId="636B55CC" w:rsidR="00940070" w:rsidRDefault="00940070" w:rsidP="00940070">
      <w:pPr>
        <w:pStyle w:val="dlPhone"/>
      </w:pPr>
      <w:r>
        <w:t xml:space="preserve">AT–1040 VIENNA, </w:t>
      </w:r>
      <w:proofErr w:type="spellStart"/>
      <w:r>
        <w:t>Technikerstraße</w:t>
      </w:r>
      <w:proofErr w:type="spellEnd"/>
      <w:r>
        <w:t xml:space="preserve"> 2</w:t>
      </w:r>
    </w:p>
    <w:p w14:paraId="27C74E00" w14:textId="65462922" w:rsidR="00940070" w:rsidRDefault="00940070" w:rsidP="00940070">
      <w:pPr>
        <w:pStyle w:val="dlPhone"/>
      </w:pPr>
      <w:r>
        <w:t>Tel: + 43 1 502 75 104</w:t>
      </w:r>
    </w:p>
    <w:p w14:paraId="4FA4F72F" w14:textId="03224EAA" w:rsidR="00940070" w:rsidRDefault="00940070" w:rsidP="00940070">
      <w:pPr>
        <w:pStyle w:val="dlPhone"/>
      </w:pPr>
      <w:r>
        <w:t>Fax: + 43 1 502 75 168</w:t>
      </w:r>
    </w:p>
    <w:p w14:paraId="56307E23" w14:textId="1DDED96C" w:rsidR="00940070" w:rsidRDefault="00940070" w:rsidP="00940070">
      <w:pPr>
        <w:pStyle w:val="dlPhone"/>
      </w:pPr>
      <w:r>
        <w:t>E-mail: ssi.vienne-amba@diplomatie.gouv.fr</w:t>
      </w:r>
    </w:p>
    <w:p w14:paraId="0947D649" w14:textId="23F45E07" w:rsidR="00940070" w:rsidRDefault="00940070" w:rsidP="00940070">
      <w:pPr>
        <w:pStyle w:val="dlPerson"/>
      </w:pPr>
    </w:p>
    <w:p w14:paraId="70C7EC29" w14:textId="7BB81809" w:rsidR="00940070" w:rsidRDefault="00940070" w:rsidP="00940070">
      <w:pPr>
        <w:pStyle w:val="dlPerson"/>
      </w:pPr>
      <w:r>
        <w:t>H. E. Ms Fabienne RUNYO</w:t>
      </w:r>
    </w:p>
    <w:p w14:paraId="607F0D76" w14:textId="4410E8AA" w:rsidR="00940070" w:rsidRDefault="00940070" w:rsidP="00940070">
      <w:pPr>
        <w:pStyle w:val="dlPerson2"/>
      </w:pPr>
      <w:r>
        <w:t>Ambassador Extraordinary and Plenipotentiary</w:t>
      </w:r>
    </w:p>
    <w:p w14:paraId="57BA8D0F" w14:textId="7F036E36" w:rsidR="00940070" w:rsidRDefault="00940070" w:rsidP="00940070">
      <w:pPr>
        <w:pStyle w:val="dlPerson2Last"/>
      </w:pPr>
      <w:r>
        <w:t>18 September 2025</w:t>
      </w:r>
    </w:p>
    <w:p w14:paraId="41A80641" w14:textId="5CE7698A" w:rsidR="00940070" w:rsidRDefault="00940070" w:rsidP="00940070">
      <w:pPr>
        <w:pStyle w:val="dlPerson"/>
      </w:pPr>
      <w:r>
        <w:t>Ms Emmanuelle, Marie-Dominique, Hermine DECAIX ep. MARCHAND</w:t>
      </w:r>
    </w:p>
    <w:p w14:paraId="34C8C001" w14:textId="43BC419B" w:rsidR="00940070" w:rsidRDefault="00940070" w:rsidP="00940070">
      <w:pPr>
        <w:pStyle w:val="dlPerson2Last"/>
      </w:pPr>
      <w:r>
        <w:t>First Counsellor</w:t>
      </w:r>
    </w:p>
    <w:p w14:paraId="282DB7F8" w14:textId="39DF55C3" w:rsidR="00940070" w:rsidRDefault="00940070" w:rsidP="00940070">
      <w:pPr>
        <w:pStyle w:val="dlPerson"/>
      </w:pPr>
      <w:r>
        <w:t xml:space="preserve">Ms </w:t>
      </w:r>
      <w:proofErr w:type="spellStart"/>
      <w:r>
        <w:t>Swalie</w:t>
      </w:r>
      <w:proofErr w:type="spellEnd"/>
      <w:r>
        <w:t>, Marie-José, Annick LEFEUVRE</w:t>
      </w:r>
    </w:p>
    <w:p w14:paraId="47E9E3CB" w14:textId="67EEA5AB" w:rsidR="00940070" w:rsidRDefault="00940070" w:rsidP="00940070">
      <w:pPr>
        <w:pStyle w:val="dlPerson2Last"/>
      </w:pPr>
      <w:r>
        <w:t>First Secretary</w:t>
      </w:r>
    </w:p>
    <w:p w14:paraId="49568316" w14:textId="07C156D2" w:rsidR="00940070" w:rsidRDefault="00940070" w:rsidP="00940070">
      <w:pPr>
        <w:pStyle w:val="dlPerson"/>
      </w:pPr>
      <w:r>
        <w:t xml:space="preserve">Ms Marguerite HITIER </w:t>
      </w:r>
      <w:proofErr w:type="spellStart"/>
      <w:r>
        <w:t>ép</w:t>
      </w:r>
      <w:proofErr w:type="spellEnd"/>
      <w:r>
        <w:t xml:space="preserve"> MOŸ</w:t>
      </w:r>
    </w:p>
    <w:p w14:paraId="1F2C63B3" w14:textId="72BDCA9E" w:rsidR="00940070" w:rsidRDefault="00940070" w:rsidP="00940070">
      <w:pPr>
        <w:pStyle w:val="dlPerson2"/>
      </w:pPr>
      <w:r>
        <w:t>Counsellor</w:t>
      </w:r>
    </w:p>
    <w:p w14:paraId="76130C00" w14:textId="160583FC" w:rsidR="00940070" w:rsidRDefault="00940070" w:rsidP="00940070">
      <w:pPr>
        <w:pStyle w:val="dlPerson2Last"/>
      </w:pPr>
      <w:r>
        <w:t>Director of the French Institute</w:t>
      </w:r>
    </w:p>
    <w:p w14:paraId="6CA519A2" w14:textId="57E31AB6" w:rsidR="00940070" w:rsidRDefault="00940070" w:rsidP="00940070">
      <w:pPr>
        <w:pStyle w:val="dlPerson"/>
      </w:pPr>
      <w:r>
        <w:t>Mr Julien PAUPERT</w:t>
      </w:r>
    </w:p>
    <w:p w14:paraId="3E84A104" w14:textId="0FC12B43" w:rsidR="00940070" w:rsidRDefault="00940070" w:rsidP="00940070">
      <w:pPr>
        <w:pStyle w:val="dlPerson2Last"/>
      </w:pPr>
      <w:r>
        <w:t>Counsellor</w:t>
      </w:r>
    </w:p>
    <w:p w14:paraId="00A57626" w14:textId="5CD0C52A" w:rsidR="00940070" w:rsidRDefault="00940070" w:rsidP="00940070">
      <w:pPr>
        <w:pStyle w:val="dlPerson"/>
      </w:pPr>
      <w:r>
        <w:t xml:space="preserve">Mr Killian, </w:t>
      </w:r>
      <w:proofErr w:type="spellStart"/>
      <w:r>
        <w:t>Corentin</w:t>
      </w:r>
      <w:proofErr w:type="spellEnd"/>
      <w:r>
        <w:t xml:space="preserve"> BATAILLARD</w:t>
      </w:r>
    </w:p>
    <w:p w14:paraId="5028C1EF" w14:textId="3D58563A" w:rsidR="00940070" w:rsidRDefault="00940070" w:rsidP="00940070">
      <w:pPr>
        <w:pStyle w:val="dlPerson2Last"/>
      </w:pPr>
      <w:r>
        <w:t>Second Secretary (Consular Affairs)</w:t>
      </w:r>
    </w:p>
    <w:p w14:paraId="00F0D221" w14:textId="45E2315E" w:rsidR="00940070" w:rsidRDefault="00940070" w:rsidP="00940070">
      <w:pPr>
        <w:pStyle w:val="dlPerson"/>
      </w:pPr>
      <w:r>
        <w:t xml:space="preserve">Mr Werner, </w:t>
      </w:r>
      <w:proofErr w:type="spellStart"/>
      <w:r>
        <w:t>Chilperic</w:t>
      </w:r>
      <w:proofErr w:type="spellEnd"/>
      <w:r>
        <w:t>, Guillaume, Roland LAVENTURE</w:t>
      </w:r>
    </w:p>
    <w:p w14:paraId="118CC499" w14:textId="2F8B245B" w:rsidR="00940070" w:rsidRDefault="00940070" w:rsidP="00940070">
      <w:pPr>
        <w:pStyle w:val="dlPerson2Last"/>
      </w:pPr>
      <w:r>
        <w:t>Third Secretary</w:t>
      </w:r>
    </w:p>
    <w:p w14:paraId="07FE9612" w14:textId="6042A9EA" w:rsidR="00940070" w:rsidRDefault="00940070" w:rsidP="00940070">
      <w:pPr>
        <w:pStyle w:val="dlPerson"/>
      </w:pPr>
      <w:r>
        <w:t>Colonel Stephane Jean LOECHLEITER</w:t>
      </w:r>
    </w:p>
    <w:p w14:paraId="787D5E15" w14:textId="1C550A7B" w:rsidR="00940070" w:rsidRDefault="00940070" w:rsidP="00940070">
      <w:pPr>
        <w:pStyle w:val="dlPerson2"/>
      </w:pPr>
      <w:r>
        <w:t>Defence Attaché</w:t>
      </w:r>
    </w:p>
    <w:p w14:paraId="057FD971" w14:textId="78AC4F03" w:rsidR="00940070" w:rsidRDefault="00940070" w:rsidP="00940070">
      <w:pPr>
        <w:pStyle w:val="dlPerson2Last"/>
      </w:pPr>
      <w:r>
        <w:t>with residence in Vienna</w:t>
      </w:r>
    </w:p>
    <w:p w14:paraId="056011FE" w14:textId="5702E464" w:rsidR="00940070" w:rsidRDefault="00940070" w:rsidP="00940070">
      <w:pPr>
        <w:pStyle w:val="dlPerson"/>
      </w:pPr>
      <w:r>
        <w:t xml:space="preserve">Major </w:t>
      </w:r>
      <w:proofErr w:type="spellStart"/>
      <w:r>
        <w:t>Jehan</w:t>
      </w:r>
      <w:proofErr w:type="spellEnd"/>
      <w:r>
        <w:t xml:space="preserve"> HARTMANN</w:t>
      </w:r>
    </w:p>
    <w:p w14:paraId="2500AC1E" w14:textId="6137A8CB" w:rsidR="00940070" w:rsidRDefault="00940070" w:rsidP="00940070">
      <w:pPr>
        <w:pStyle w:val="dlPerson2"/>
      </w:pPr>
      <w:r>
        <w:t>Deputy Defence Attaché</w:t>
      </w:r>
    </w:p>
    <w:p w14:paraId="2F534BB7" w14:textId="0A8DDE62" w:rsidR="00940070" w:rsidRDefault="00940070" w:rsidP="00940070">
      <w:pPr>
        <w:pStyle w:val="dlPerson2Last"/>
      </w:pPr>
      <w:r>
        <w:t>with residence in Vienna</w:t>
      </w:r>
    </w:p>
    <w:p w14:paraId="7F991A75" w14:textId="1A6C685D" w:rsidR="00940070" w:rsidRDefault="00940070" w:rsidP="00940070">
      <w:pPr>
        <w:pStyle w:val="dlPerson"/>
      </w:pPr>
      <w:r>
        <w:t>Mr Christoph RICHARD</w:t>
      </w:r>
    </w:p>
    <w:p w14:paraId="4BEC77C6" w14:textId="43914F38" w:rsidR="00940070" w:rsidRDefault="00940070" w:rsidP="00940070">
      <w:pPr>
        <w:pStyle w:val="dlPerson2"/>
      </w:pPr>
      <w:proofErr w:type="spellStart"/>
      <w:r>
        <w:t>Attache</w:t>
      </w:r>
      <w:proofErr w:type="spellEnd"/>
    </w:p>
    <w:p w14:paraId="3898FDC6" w14:textId="6B401B68" w:rsidR="00940070" w:rsidRDefault="00940070" w:rsidP="00940070">
      <w:pPr>
        <w:pStyle w:val="dlPerson2Last"/>
      </w:pPr>
      <w:r>
        <w:t>with residence in Vienna</w:t>
      </w:r>
    </w:p>
    <w:p w14:paraId="15684B96" w14:textId="7DC1DFC8" w:rsidR="00940070" w:rsidRDefault="00940070" w:rsidP="00940070">
      <w:pPr>
        <w:pStyle w:val="MisijeNaslov"/>
      </w:pPr>
      <w:r>
        <w:br w:type="column"/>
      </w:r>
      <w:bookmarkStart w:id="57" w:name="_Toc222310479"/>
      <w:r>
        <w:lastRenderedPageBreak/>
        <w:t>Georgia</w:t>
      </w:r>
      <w:bookmarkEnd w:id="57"/>
    </w:p>
    <w:p w14:paraId="11B2F26C" w14:textId="4DCC7A41" w:rsidR="00940070" w:rsidRDefault="00940070" w:rsidP="00940070">
      <w:pPr>
        <w:pStyle w:val="dlCaption"/>
      </w:pPr>
      <w:r>
        <w:t>EMBASSY OF GEORGIA</w:t>
      </w:r>
    </w:p>
    <w:p w14:paraId="387AF73D" w14:textId="20D898D6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Levč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6</w:t>
      </w:r>
    </w:p>
    <w:p w14:paraId="306C102D" w14:textId="14EF5C2F" w:rsidR="00940070" w:rsidRDefault="00940070" w:rsidP="00940070">
      <w:pPr>
        <w:pStyle w:val="dlOfficeHours"/>
      </w:pPr>
      <w:r>
        <w:t>Office hours: Monday – Friday 9.00 – 13.00 and 14.00 – 18.00</w:t>
      </w:r>
    </w:p>
    <w:p w14:paraId="3DB030FF" w14:textId="606AA12D" w:rsidR="00940070" w:rsidRDefault="00940070" w:rsidP="00940070">
      <w:pPr>
        <w:pStyle w:val="dlPhone"/>
      </w:pPr>
      <w:r>
        <w:t>Tel: + 386 8 382 65 98; + 386 41 317 636</w:t>
      </w:r>
    </w:p>
    <w:p w14:paraId="75B629CA" w14:textId="63E35F91" w:rsidR="00940070" w:rsidRDefault="00940070" w:rsidP="00940070">
      <w:pPr>
        <w:pStyle w:val="dlPhone"/>
      </w:pPr>
      <w:r>
        <w:t>Emergency number: + 386 40 337 788</w:t>
      </w:r>
    </w:p>
    <w:p w14:paraId="24D62D2C" w14:textId="6E4301EA" w:rsidR="00940070" w:rsidRDefault="00940070" w:rsidP="00940070">
      <w:pPr>
        <w:pStyle w:val="dlPhone"/>
      </w:pPr>
      <w:r>
        <w:t>Fax: + 386 8 382 65 99</w:t>
      </w:r>
    </w:p>
    <w:p w14:paraId="1BAD5BC8" w14:textId="6C01120A" w:rsidR="00940070" w:rsidRDefault="00940070" w:rsidP="00940070">
      <w:pPr>
        <w:pStyle w:val="dlPhone"/>
      </w:pPr>
      <w:r>
        <w:t>E-mail: ljubljana.emb@mfa.gov.ge</w:t>
      </w:r>
    </w:p>
    <w:p w14:paraId="001DEAAB" w14:textId="6CEE1140" w:rsidR="00940070" w:rsidRDefault="00940070" w:rsidP="00940070">
      <w:pPr>
        <w:pStyle w:val="dlPhone"/>
      </w:pPr>
      <w:r>
        <w:t>Homepage: www.slovenia.mfa.gov.ge</w:t>
      </w:r>
    </w:p>
    <w:p w14:paraId="0418C0B1" w14:textId="078ADEEB" w:rsidR="00940070" w:rsidRDefault="00940070" w:rsidP="00940070">
      <w:pPr>
        <w:pStyle w:val="dlUradCaption"/>
      </w:pPr>
      <w:r>
        <w:t>Consular Section</w:t>
      </w:r>
    </w:p>
    <w:p w14:paraId="75968E25" w14:textId="1EFC9857" w:rsidR="00940070" w:rsidRDefault="00940070" w:rsidP="00940070">
      <w:pPr>
        <w:pStyle w:val="dlPhone"/>
      </w:pPr>
      <w:r>
        <w:t>Office hours: Monday – Friday 9.00 – 13.00</w:t>
      </w:r>
    </w:p>
    <w:p w14:paraId="5B6D1047" w14:textId="0216695C" w:rsidR="00940070" w:rsidRDefault="00940070" w:rsidP="00940070">
      <w:pPr>
        <w:pStyle w:val="dlPerson"/>
      </w:pPr>
    </w:p>
    <w:p w14:paraId="30D4A1AD" w14:textId="755E7BCC" w:rsidR="00940070" w:rsidRDefault="00940070" w:rsidP="00940070">
      <w:pPr>
        <w:pStyle w:val="dlPerson"/>
      </w:pPr>
      <w:r>
        <w:t xml:space="preserve">H. E. Mr </w:t>
      </w:r>
      <w:proofErr w:type="spellStart"/>
      <w:r>
        <w:t>Konstantine</w:t>
      </w:r>
      <w:proofErr w:type="spellEnd"/>
      <w:r>
        <w:t xml:space="preserve"> SURGULADZE</w:t>
      </w:r>
    </w:p>
    <w:p w14:paraId="44C02477" w14:textId="33D06486" w:rsidR="00940070" w:rsidRDefault="00940070" w:rsidP="00940070">
      <w:pPr>
        <w:pStyle w:val="dlPerson2"/>
      </w:pPr>
      <w:r>
        <w:t>Ambassador Extraordinary and Plenipotentiary</w:t>
      </w:r>
    </w:p>
    <w:p w14:paraId="5CAD37E1" w14:textId="13263BD4" w:rsidR="00940070" w:rsidRDefault="00940070" w:rsidP="00940070">
      <w:pPr>
        <w:pStyle w:val="dlPerson2Last"/>
      </w:pPr>
      <w:r>
        <w:t>23 April 2025</w:t>
      </w:r>
    </w:p>
    <w:p w14:paraId="3CD1F37B" w14:textId="278F8350" w:rsidR="00940070" w:rsidRDefault="00940070" w:rsidP="00940070">
      <w:pPr>
        <w:pStyle w:val="dlPerson"/>
      </w:pPr>
      <w:r>
        <w:t>Ms Sophia SAKVARELIDZE-BULGARINI</w:t>
      </w:r>
    </w:p>
    <w:p w14:paraId="47AD5181" w14:textId="673D9DAE" w:rsidR="00940070" w:rsidRDefault="00940070" w:rsidP="00940070">
      <w:pPr>
        <w:pStyle w:val="dlPerson2Last"/>
      </w:pPr>
      <w:r>
        <w:t>Senior Counsellor</w:t>
      </w:r>
    </w:p>
    <w:p w14:paraId="41D71C43" w14:textId="403D4A52" w:rsidR="00940070" w:rsidRDefault="00940070" w:rsidP="00940070">
      <w:pPr>
        <w:pStyle w:val="dlPerson"/>
      </w:pPr>
      <w:r>
        <w:t>Mr Mirza SULEIMANOV</w:t>
      </w:r>
    </w:p>
    <w:p w14:paraId="0A58F958" w14:textId="61E4FF37" w:rsidR="00940070" w:rsidRDefault="00940070" w:rsidP="00940070">
      <w:pPr>
        <w:pStyle w:val="dlPerson2Last"/>
      </w:pPr>
      <w:r>
        <w:t>First Secretary</w:t>
      </w:r>
    </w:p>
    <w:p w14:paraId="291FBE7E" w14:textId="24D38A67" w:rsidR="00940070" w:rsidRDefault="00940070" w:rsidP="00940070">
      <w:pPr>
        <w:pStyle w:val="dlPerson"/>
      </w:pPr>
      <w:r>
        <w:t>Mr Jemal RAMISHVILI</w:t>
      </w:r>
    </w:p>
    <w:p w14:paraId="62714BA3" w14:textId="653CEFD5" w:rsidR="00940070" w:rsidRDefault="00940070" w:rsidP="00940070">
      <w:pPr>
        <w:pStyle w:val="dlPerson2"/>
      </w:pPr>
      <w:r>
        <w:t>Police Attaché</w:t>
      </w:r>
    </w:p>
    <w:p w14:paraId="6DC9AE52" w14:textId="1B6A6EAA" w:rsidR="00940070" w:rsidRDefault="00940070" w:rsidP="00940070">
      <w:pPr>
        <w:pStyle w:val="dlPerson2Last"/>
      </w:pPr>
      <w:r>
        <w:t>with residence in Vienna</w:t>
      </w:r>
    </w:p>
    <w:p w14:paraId="5D244074" w14:textId="441EFADA" w:rsidR="00940070" w:rsidRDefault="00940070" w:rsidP="00940070">
      <w:pPr>
        <w:pStyle w:val="MisijeNaslov"/>
      </w:pPr>
      <w:r>
        <w:br w:type="column"/>
      </w:r>
      <w:bookmarkStart w:id="58" w:name="_Toc222310480"/>
      <w:r>
        <w:lastRenderedPageBreak/>
        <w:t>Germany</w:t>
      </w:r>
      <w:bookmarkEnd w:id="58"/>
    </w:p>
    <w:p w14:paraId="738A5096" w14:textId="40C3F558" w:rsidR="00940070" w:rsidRDefault="00940070" w:rsidP="00940070">
      <w:pPr>
        <w:pStyle w:val="dlCaption"/>
      </w:pPr>
      <w:r>
        <w:t>EMBASSY OF THE FEDERAL REPUBLIC OF GERMANY</w:t>
      </w:r>
    </w:p>
    <w:p w14:paraId="38A80557" w14:textId="0B1CAA63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27</w:t>
      </w:r>
    </w:p>
    <w:p w14:paraId="65C14AD7" w14:textId="7B66E678" w:rsidR="00940070" w:rsidRDefault="00940070" w:rsidP="00940070">
      <w:pPr>
        <w:pStyle w:val="dlOfficeHours"/>
      </w:pPr>
      <w:r>
        <w:t>Office hours: Monday – Thursday 8.00 – 16.30, Friday 8.00 – 13.30</w:t>
      </w:r>
    </w:p>
    <w:p w14:paraId="35A47B30" w14:textId="3951B15E" w:rsidR="00940070" w:rsidRDefault="00940070" w:rsidP="00940070">
      <w:pPr>
        <w:pStyle w:val="dlPhone"/>
      </w:pPr>
      <w:r>
        <w:t>Tel: + 386 1 479 03 00</w:t>
      </w:r>
    </w:p>
    <w:p w14:paraId="0E0E350D" w14:textId="2E16D868" w:rsidR="00940070" w:rsidRDefault="00940070" w:rsidP="00940070">
      <w:pPr>
        <w:pStyle w:val="dlPhone"/>
      </w:pPr>
      <w:r>
        <w:t>Emergency number: + 386 30 708 055</w:t>
      </w:r>
    </w:p>
    <w:p w14:paraId="3D78DB7B" w14:textId="7ED4C96C" w:rsidR="00940070" w:rsidRDefault="00940070" w:rsidP="00940070">
      <w:pPr>
        <w:pStyle w:val="dlPhone"/>
      </w:pPr>
      <w:r>
        <w:t>Fax: + 386 1 425 08 99</w:t>
      </w:r>
    </w:p>
    <w:p w14:paraId="444038DC" w14:textId="0CC4901B" w:rsidR="00940070" w:rsidRDefault="00940070" w:rsidP="00940070">
      <w:pPr>
        <w:pStyle w:val="dlPhone"/>
      </w:pPr>
      <w:r>
        <w:t>E-mail: info@ljubljana.auswaertiges-amt.de</w:t>
      </w:r>
    </w:p>
    <w:p w14:paraId="6BD911AE" w14:textId="60CEAED7" w:rsidR="00940070" w:rsidRDefault="00940070" w:rsidP="00940070">
      <w:pPr>
        <w:pStyle w:val="dlPhone"/>
      </w:pPr>
      <w:r>
        <w:t>Homepage: www.ljubljana.diplo.de</w:t>
      </w:r>
    </w:p>
    <w:p w14:paraId="74165641" w14:textId="1E3F815D" w:rsidR="00940070" w:rsidRDefault="00940070" w:rsidP="00940070">
      <w:pPr>
        <w:pStyle w:val="dlUradCaption"/>
      </w:pPr>
      <w:r>
        <w:t>Consular Section</w:t>
      </w:r>
    </w:p>
    <w:p w14:paraId="05529312" w14:textId="0C538B0A" w:rsidR="00940070" w:rsidRDefault="00940070" w:rsidP="00940070">
      <w:pPr>
        <w:pStyle w:val="dlPhone"/>
      </w:pPr>
      <w:r>
        <w:t>Office hours: Monday – Thursday 9.00 – 12.00 and 13.30 – 15.00, Friday 9.00 – 11.00</w:t>
      </w:r>
    </w:p>
    <w:p w14:paraId="7C09B7CD" w14:textId="1BDD2404" w:rsidR="00940070" w:rsidRDefault="00940070" w:rsidP="00940070">
      <w:pPr>
        <w:pStyle w:val="dlPerson"/>
      </w:pPr>
    </w:p>
    <w:p w14:paraId="0DBB80B4" w14:textId="1975C754" w:rsidR="00940070" w:rsidRDefault="00940070" w:rsidP="00940070">
      <w:pPr>
        <w:pStyle w:val="dlPerson"/>
      </w:pPr>
      <w:r>
        <w:t>H. E. Ms Sylvia Ursula Katja GRONEICK</w:t>
      </w:r>
    </w:p>
    <w:p w14:paraId="566CB390" w14:textId="3C890DCE" w:rsidR="00940070" w:rsidRDefault="00940070" w:rsidP="00940070">
      <w:pPr>
        <w:pStyle w:val="dlPerson2"/>
      </w:pPr>
      <w:r>
        <w:t>Ambassador Extraordinary and Plenipotentiary</w:t>
      </w:r>
    </w:p>
    <w:p w14:paraId="70E37592" w14:textId="7AB6092B" w:rsidR="00940070" w:rsidRDefault="00940070" w:rsidP="00940070">
      <w:pPr>
        <w:pStyle w:val="dlPerson2Last"/>
      </w:pPr>
      <w:r>
        <w:t>13 August 2024</w:t>
      </w:r>
    </w:p>
    <w:p w14:paraId="348AA644" w14:textId="53613572" w:rsidR="00940070" w:rsidRDefault="00940070" w:rsidP="00940070">
      <w:pPr>
        <w:pStyle w:val="dlPerson"/>
      </w:pPr>
      <w:r>
        <w:t>Ms Julia Christine KOHLHEIM</w:t>
      </w:r>
    </w:p>
    <w:p w14:paraId="534C3CB1" w14:textId="436E16C2" w:rsidR="00940070" w:rsidRDefault="00940070" w:rsidP="00940070">
      <w:pPr>
        <w:pStyle w:val="dlPerson2Last"/>
      </w:pPr>
      <w:r>
        <w:t>Counsellor</w:t>
      </w:r>
    </w:p>
    <w:p w14:paraId="716BF687" w14:textId="2DD1BFBA" w:rsidR="00940070" w:rsidRDefault="00940070" w:rsidP="00940070">
      <w:pPr>
        <w:pStyle w:val="dlPerson"/>
      </w:pPr>
      <w:r>
        <w:t>Colonel Frank Stefan DE WAELE</w:t>
      </w:r>
    </w:p>
    <w:p w14:paraId="62B5081A" w14:textId="0ECE47F3" w:rsidR="00940070" w:rsidRDefault="00940070" w:rsidP="00940070">
      <w:pPr>
        <w:pStyle w:val="dlPerson2"/>
      </w:pPr>
      <w:r>
        <w:t>Defence Attaché</w:t>
      </w:r>
    </w:p>
    <w:p w14:paraId="1AAAEAB4" w14:textId="14018A92" w:rsidR="00940070" w:rsidRDefault="00940070" w:rsidP="00940070">
      <w:pPr>
        <w:pStyle w:val="dlPerson2Last"/>
      </w:pPr>
      <w:r>
        <w:t>with residence in Vienna</w:t>
      </w:r>
    </w:p>
    <w:p w14:paraId="1A2DB4A5" w14:textId="1F13F740" w:rsidR="00940070" w:rsidRDefault="00940070" w:rsidP="00940070">
      <w:pPr>
        <w:pStyle w:val="dlPerson"/>
      </w:pPr>
      <w:r>
        <w:t>Mr Louis Pascal MOURIER</w:t>
      </w:r>
    </w:p>
    <w:p w14:paraId="5C01171C" w14:textId="2B72548C" w:rsidR="00940070" w:rsidRDefault="00940070" w:rsidP="00940070">
      <w:pPr>
        <w:pStyle w:val="dlPerson2Last"/>
      </w:pPr>
      <w:r>
        <w:t>First Secretary</w:t>
      </w:r>
    </w:p>
    <w:p w14:paraId="5C225746" w14:textId="059B7C80" w:rsidR="00940070" w:rsidRDefault="00940070" w:rsidP="00940070">
      <w:pPr>
        <w:pStyle w:val="dlPerson"/>
      </w:pPr>
      <w:r>
        <w:t>Ms Elisabeth GIMENEZ</w:t>
      </w:r>
    </w:p>
    <w:p w14:paraId="3903DB3F" w14:textId="3F5E8F7F" w:rsidR="00940070" w:rsidRDefault="00940070" w:rsidP="00940070">
      <w:pPr>
        <w:pStyle w:val="dlPerson2Last"/>
      </w:pPr>
      <w:r>
        <w:t>First Secretary</w:t>
      </w:r>
    </w:p>
    <w:p w14:paraId="29B3DECB" w14:textId="0ED186D8" w:rsidR="00940070" w:rsidRDefault="00940070" w:rsidP="00940070">
      <w:pPr>
        <w:pStyle w:val="dlPerson"/>
      </w:pPr>
      <w:r>
        <w:t>Mr Thomas Georg WECKERT</w:t>
      </w:r>
    </w:p>
    <w:p w14:paraId="172EBF0C" w14:textId="517FF531" w:rsidR="00940070" w:rsidRDefault="00940070" w:rsidP="00940070">
      <w:pPr>
        <w:pStyle w:val="dlPerson2Last"/>
      </w:pPr>
      <w:r>
        <w:t>First Secretary</w:t>
      </w:r>
    </w:p>
    <w:p w14:paraId="34EE48F8" w14:textId="1A90A70F" w:rsidR="00940070" w:rsidRDefault="00940070" w:rsidP="00940070">
      <w:pPr>
        <w:pStyle w:val="dlPerson"/>
      </w:pPr>
      <w:r>
        <w:t>Mr Marwan Hassan MUSSA</w:t>
      </w:r>
    </w:p>
    <w:p w14:paraId="3A65B53A" w14:textId="219328F4" w:rsidR="00940070" w:rsidRDefault="00940070" w:rsidP="00940070">
      <w:pPr>
        <w:pStyle w:val="dlPerson2"/>
      </w:pPr>
      <w:r>
        <w:t>Third Secretary</w:t>
      </w:r>
    </w:p>
    <w:p w14:paraId="2596E84B" w14:textId="05BA7D52" w:rsidR="00940070" w:rsidRDefault="00940070" w:rsidP="00940070">
      <w:pPr>
        <w:pStyle w:val="dlPerson2Last"/>
      </w:pPr>
      <w:r>
        <w:t>with residence in Vienna</w:t>
      </w:r>
    </w:p>
    <w:p w14:paraId="5E66746D" w14:textId="1873399A" w:rsidR="00940070" w:rsidRDefault="00940070" w:rsidP="00940070">
      <w:pPr>
        <w:pStyle w:val="dlPerson"/>
      </w:pPr>
      <w:r>
        <w:t>Mr Hans-Werner MANSHOLT</w:t>
      </w:r>
    </w:p>
    <w:p w14:paraId="17759141" w14:textId="2EF9F747" w:rsidR="00940070" w:rsidRDefault="00940070" w:rsidP="00940070">
      <w:pPr>
        <w:pStyle w:val="dlPerson2"/>
      </w:pPr>
      <w:r>
        <w:t>Assistant Military Attaché</w:t>
      </w:r>
    </w:p>
    <w:p w14:paraId="46902214" w14:textId="78F41CFA" w:rsidR="00940070" w:rsidRDefault="00940070" w:rsidP="00940070">
      <w:pPr>
        <w:pStyle w:val="dlPerson2Last"/>
      </w:pPr>
      <w:r>
        <w:t>with residence in Vienna</w:t>
      </w:r>
    </w:p>
    <w:p w14:paraId="480899BB" w14:textId="1A599004" w:rsidR="00940070" w:rsidRDefault="00940070" w:rsidP="00940070">
      <w:pPr>
        <w:pStyle w:val="dlPerson"/>
      </w:pPr>
      <w:r>
        <w:t>Mr Josef Paul GRUBER</w:t>
      </w:r>
    </w:p>
    <w:p w14:paraId="78F6AB76" w14:textId="2E3FB888" w:rsidR="00940070" w:rsidRDefault="00940070" w:rsidP="00940070">
      <w:pPr>
        <w:pStyle w:val="dlPerson2Last"/>
      </w:pPr>
      <w:r>
        <w:t>Attaché</w:t>
      </w:r>
    </w:p>
    <w:p w14:paraId="5D970395" w14:textId="6A2CB930" w:rsidR="00940070" w:rsidRDefault="00940070" w:rsidP="00940070">
      <w:pPr>
        <w:pStyle w:val="dlPerson"/>
      </w:pPr>
      <w:r>
        <w:lastRenderedPageBreak/>
        <w:t xml:space="preserve">Ms </w:t>
      </w:r>
      <w:proofErr w:type="spellStart"/>
      <w:r>
        <w:t>Mirka</w:t>
      </w:r>
      <w:proofErr w:type="spellEnd"/>
      <w:r>
        <w:t xml:space="preserve"> Isabel LEHMANN</w:t>
      </w:r>
    </w:p>
    <w:p w14:paraId="50C95974" w14:textId="6CB06AE1" w:rsidR="00940070" w:rsidRDefault="00940070" w:rsidP="00940070">
      <w:pPr>
        <w:pStyle w:val="dlPerson2Last"/>
      </w:pPr>
      <w:r>
        <w:t>Assistant Attaché</w:t>
      </w:r>
    </w:p>
    <w:p w14:paraId="4701391E" w14:textId="305A6B4D" w:rsidR="00940070" w:rsidRDefault="00940070" w:rsidP="00940070">
      <w:pPr>
        <w:pStyle w:val="dlPerson"/>
      </w:pPr>
      <w:r>
        <w:t>Ms Katharina STÖHR</w:t>
      </w:r>
    </w:p>
    <w:p w14:paraId="17D33314" w14:textId="7674B525" w:rsidR="00940070" w:rsidRDefault="00940070" w:rsidP="00940070">
      <w:pPr>
        <w:pStyle w:val="dlPerson2Last"/>
      </w:pPr>
      <w:r>
        <w:t>Assistant Attaché</w:t>
      </w:r>
    </w:p>
    <w:p w14:paraId="76563F14" w14:textId="66846D07" w:rsidR="00940070" w:rsidRDefault="00940070" w:rsidP="00940070">
      <w:pPr>
        <w:pStyle w:val="dlPerson"/>
      </w:pPr>
      <w:r>
        <w:t>Mr Florian HOFMANN</w:t>
      </w:r>
    </w:p>
    <w:p w14:paraId="0157A1C7" w14:textId="28F0C6A3" w:rsidR="00940070" w:rsidRDefault="00940070" w:rsidP="00940070">
      <w:pPr>
        <w:pStyle w:val="dlPerson2Last"/>
      </w:pPr>
      <w:r>
        <w:t>Assistant Attaché</w:t>
      </w:r>
    </w:p>
    <w:p w14:paraId="38012116" w14:textId="133D46E7" w:rsidR="00940070" w:rsidRDefault="00940070" w:rsidP="00940070">
      <w:pPr>
        <w:pStyle w:val="MisijeNaslov"/>
      </w:pPr>
      <w:r>
        <w:br w:type="column"/>
      </w:r>
      <w:bookmarkStart w:id="59" w:name="_Toc222310481"/>
      <w:r>
        <w:lastRenderedPageBreak/>
        <w:t>Ghana</w:t>
      </w:r>
      <w:bookmarkEnd w:id="59"/>
    </w:p>
    <w:p w14:paraId="30D5D859" w14:textId="32E821C4" w:rsidR="00940070" w:rsidRDefault="00940070" w:rsidP="00940070">
      <w:pPr>
        <w:pStyle w:val="dlCaption"/>
      </w:pPr>
      <w:r>
        <w:t>EMBASSY OF THE REPUBLIC OF GHANA</w:t>
      </w:r>
    </w:p>
    <w:p w14:paraId="0E643419" w14:textId="7477595A" w:rsidR="00940070" w:rsidRDefault="00940070" w:rsidP="00940070">
      <w:pPr>
        <w:pStyle w:val="dlAddress"/>
      </w:pPr>
      <w:r>
        <w:t xml:space="preserve">IT-00199 ROME, Via </w:t>
      </w:r>
      <w:proofErr w:type="spellStart"/>
      <w:r>
        <w:t>Ostriana</w:t>
      </w:r>
      <w:proofErr w:type="spellEnd"/>
      <w:r>
        <w:t xml:space="preserve"> 4</w:t>
      </w:r>
    </w:p>
    <w:p w14:paraId="21ABBC8C" w14:textId="73EF055C" w:rsidR="00940070" w:rsidRDefault="00940070" w:rsidP="00940070">
      <w:pPr>
        <w:pStyle w:val="dlOfficeHours"/>
      </w:pPr>
      <w:r>
        <w:t>Office hours: Monday – Friday 8.30 – 15.30</w:t>
      </w:r>
    </w:p>
    <w:p w14:paraId="33AD8F16" w14:textId="3B524135" w:rsidR="00940070" w:rsidRDefault="00940070" w:rsidP="00940070">
      <w:pPr>
        <w:pStyle w:val="dlPhone"/>
      </w:pPr>
      <w:r>
        <w:t>Tel: + 39 06 86 21 71 91, + 39 06 86 21 93 07, + 39 06 86 00 215</w:t>
      </w:r>
    </w:p>
    <w:p w14:paraId="5D9C6B63" w14:textId="647E32E8" w:rsidR="00940070" w:rsidRDefault="00940070" w:rsidP="00940070">
      <w:pPr>
        <w:pStyle w:val="dlPhone"/>
      </w:pPr>
      <w:r>
        <w:t>E-mail: info@ghanaembassy.it, rome@mfa.gov.gh</w:t>
      </w:r>
    </w:p>
    <w:p w14:paraId="5873CCFD" w14:textId="2D7D731C" w:rsidR="00940070" w:rsidRDefault="00940070" w:rsidP="00940070">
      <w:pPr>
        <w:pStyle w:val="dlPhone"/>
      </w:pPr>
      <w:r>
        <w:t>Homepage: www.ghanaembassy.it</w:t>
      </w:r>
    </w:p>
    <w:p w14:paraId="40B5B989" w14:textId="6A18CE67" w:rsidR="00940070" w:rsidRDefault="00940070" w:rsidP="00940070">
      <w:pPr>
        <w:pStyle w:val="dlUradCaption"/>
      </w:pPr>
      <w:r>
        <w:t>Consular Section</w:t>
      </w:r>
    </w:p>
    <w:p w14:paraId="54B32DB8" w14:textId="53DFA697" w:rsidR="00940070" w:rsidRDefault="00940070" w:rsidP="00940070">
      <w:pPr>
        <w:pStyle w:val="dlPhone"/>
      </w:pPr>
      <w:r>
        <w:t>E-mail: consular@ghanaembassy.it</w:t>
      </w:r>
    </w:p>
    <w:p w14:paraId="4606DF2C" w14:textId="10AC7F8B" w:rsidR="00940070" w:rsidRDefault="00940070" w:rsidP="00940070">
      <w:pPr>
        <w:pStyle w:val="dlPerson"/>
      </w:pPr>
    </w:p>
    <w:p w14:paraId="44A5A1D5" w14:textId="5E586FF7" w:rsidR="00940070" w:rsidRDefault="00940070" w:rsidP="00940070">
      <w:pPr>
        <w:pStyle w:val="dlPerson"/>
      </w:pPr>
      <w:r>
        <w:t xml:space="preserve">H. E. Ms </w:t>
      </w:r>
      <w:proofErr w:type="spellStart"/>
      <w:r>
        <w:t>Merene</w:t>
      </w:r>
      <w:proofErr w:type="spellEnd"/>
      <w:r>
        <w:t xml:space="preserve"> BENYAH</w:t>
      </w:r>
    </w:p>
    <w:p w14:paraId="01CC36F1" w14:textId="3351A237" w:rsidR="00940070" w:rsidRDefault="00940070" w:rsidP="00940070">
      <w:pPr>
        <w:pStyle w:val="dlPerson2"/>
      </w:pPr>
      <w:r>
        <w:t>Ambassador Extraordinary and Plenipotentiary</w:t>
      </w:r>
    </w:p>
    <w:p w14:paraId="5DC8F6B0" w14:textId="58B157A6" w:rsidR="00940070" w:rsidRDefault="00940070" w:rsidP="00940070">
      <w:pPr>
        <w:pStyle w:val="dlPerson2Last"/>
      </w:pPr>
      <w:r>
        <w:t>9 August 2023</w:t>
      </w:r>
    </w:p>
    <w:p w14:paraId="267C61E3" w14:textId="561F81A2" w:rsidR="00940070" w:rsidRDefault="00940070" w:rsidP="00940070">
      <w:pPr>
        <w:pStyle w:val="dlPerson"/>
      </w:pPr>
      <w:r>
        <w:t>Mr Julius Eli GOKA</w:t>
      </w:r>
    </w:p>
    <w:p w14:paraId="11BD0C3B" w14:textId="17EEA8A3" w:rsidR="00940070" w:rsidRDefault="00940070" w:rsidP="00940070">
      <w:pPr>
        <w:pStyle w:val="dlPerson2Last"/>
      </w:pPr>
      <w:r>
        <w:t>First Secretary</w:t>
      </w:r>
    </w:p>
    <w:p w14:paraId="39C83F65" w14:textId="14163C80" w:rsidR="00940070" w:rsidRDefault="00940070" w:rsidP="00940070">
      <w:pPr>
        <w:pStyle w:val="MisijeNaslov"/>
      </w:pPr>
      <w:r>
        <w:br w:type="column"/>
      </w:r>
      <w:bookmarkStart w:id="60" w:name="_Toc222310482"/>
      <w:r>
        <w:lastRenderedPageBreak/>
        <w:t>Greece</w:t>
      </w:r>
      <w:bookmarkEnd w:id="60"/>
    </w:p>
    <w:p w14:paraId="341BA702" w14:textId="4EF34055" w:rsidR="00940070" w:rsidRDefault="00940070" w:rsidP="00940070">
      <w:pPr>
        <w:pStyle w:val="dlCaption"/>
      </w:pPr>
      <w:r>
        <w:t>EMBASSY OF THE HELLENIC REPUBLIC</w:t>
      </w:r>
    </w:p>
    <w:p w14:paraId="64F7CEA0" w14:textId="5B854F26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rnovski</w:t>
      </w:r>
      <w:proofErr w:type="spellEnd"/>
      <w:r>
        <w:t xml:space="preserve"> </w:t>
      </w:r>
      <w:proofErr w:type="spellStart"/>
      <w:r>
        <w:t>pristan</w:t>
      </w:r>
      <w:proofErr w:type="spellEnd"/>
      <w:r>
        <w:t xml:space="preserve"> 14</w:t>
      </w:r>
    </w:p>
    <w:p w14:paraId="243A574C" w14:textId="7668A373" w:rsidR="00940070" w:rsidRDefault="00940070" w:rsidP="00940070">
      <w:pPr>
        <w:pStyle w:val="dlOfficeHours"/>
      </w:pPr>
      <w:r>
        <w:t>Office hours: Monday – Friday 8.00 – 15.30</w:t>
      </w:r>
    </w:p>
    <w:p w14:paraId="27536FAF" w14:textId="0E6ACFA2" w:rsidR="00940070" w:rsidRDefault="00940070" w:rsidP="00940070">
      <w:pPr>
        <w:pStyle w:val="dlPhone"/>
      </w:pPr>
      <w:r>
        <w:t>Tel: + 386 1 420 14 00</w:t>
      </w:r>
    </w:p>
    <w:p w14:paraId="32AC3379" w14:textId="04B512DE" w:rsidR="00940070" w:rsidRDefault="00940070" w:rsidP="00940070">
      <w:pPr>
        <w:pStyle w:val="dlPhone"/>
      </w:pPr>
      <w:r>
        <w:t>Emergency number: + 386 51 449 956</w:t>
      </w:r>
    </w:p>
    <w:p w14:paraId="31A16EDE" w14:textId="0BE50A1A" w:rsidR="00940070" w:rsidRDefault="00940070" w:rsidP="00940070">
      <w:pPr>
        <w:pStyle w:val="dlPhone"/>
      </w:pPr>
      <w:r>
        <w:t>E-mail: gremb.lju@mfa.gr</w:t>
      </w:r>
    </w:p>
    <w:p w14:paraId="6CC1421D" w14:textId="4E87C1D3" w:rsidR="00940070" w:rsidRDefault="00940070" w:rsidP="00940070">
      <w:pPr>
        <w:pStyle w:val="dlPhone"/>
      </w:pPr>
      <w:r>
        <w:t>Homepage: www.mfa.gr/ljubljana</w:t>
      </w:r>
    </w:p>
    <w:p w14:paraId="4923956B" w14:textId="18DE88EA" w:rsidR="00940070" w:rsidRDefault="00940070" w:rsidP="00940070">
      <w:pPr>
        <w:pStyle w:val="dlUradCaption"/>
      </w:pPr>
      <w:r>
        <w:t>Consular Section</w:t>
      </w:r>
    </w:p>
    <w:p w14:paraId="2C3746DC" w14:textId="06539FC0" w:rsidR="00940070" w:rsidRDefault="00940070" w:rsidP="00940070">
      <w:pPr>
        <w:pStyle w:val="dlPhone"/>
      </w:pPr>
      <w:r>
        <w:t>Office hours: Monday – Friday 10.00 – 13.00</w:t>
      </w:r>
    </w:p>
    <w:p w14:paraId="51244165" w14:textId="15FF32DF" w:rsidR="00940070" w:rsidRDefault="00940070" w:rsidP="00940070">
      <w:pPr>
        <w:pStyle w:val="dlUradCaption"/>
      </w:pPr>
      <w:r>
        <w:t>Economic and Commercial Section</w:t>
      </w:r>
    </w:p>
    <w:p w14:paraId="7A4F56DF" w14:textId="21AB2B2D" w:rsidR="00940070" w:rsidRDefault="00940070" w:rsidP="00940070">
      <w:pPr>
        <w:pStyle w:val="dlPhone"/>
      </w:pPr>
      <w:r>
        <w:t>Office hours: Monday – Friday 8.00 – 15.30</w:t>
      </w:r>
    </w:p>
    <w:p w14:paraId="3EA434B7" w14:textId="273EAB2C" w:rsidR="00940070" w:rsidRDefault="00940070" w:rsidP="00940070">
      <w:pPr>
        <w:pStyle w:val="dlPhone"/>
      </w:pPr>
      <w:r>
        <w:t>Tel: + 386 1 420 14 20</w:t>
      </w:r>
    </w:p>
    <w:p w14:paraId="2A3978D9" w14:textId="515BAC87" w:rsidR="00940070" w:rsidRDefault="00940070" w:rsidP="00940070">
      <w:pPr>
        <w:pStyle w:val="dlPhone"/>
      </w:pPr>
      <w:r>
        <w:t>E-mail: ecocom-ljubljana@mfa.gr</w:t>
      </w:r>
    </w:p>
    <w:p w14:paraId="44F6A6E9" w14:textId="456E19C0" w:rsidR="00940070" w:rsidRDefault="00940070" w:rsidP="00940070">
      <w:pPr>
        <w:pStyle w:val="dlPerson"/>
      </w:pPr>
    </w:p>
    <w:p w14:paraId="2BDEC42D" w14:textId="74DD7BB9" w:rsidR="00940070" w:rsidRDefault="00940070" w:rsidP="00940070">
      <w:pPr>
        <w:pStyle w:val="dlPerson"/>
      </w:pPr>
      <w:r>
        <w:t xml:space="preserve">H. E. Mr </w:t>
      </w:r>
      <w:proofErr w:type="spellStart"/>
      <w:r>
        <w:t>Argyrios</w:t>
      </w:r>
      <w:proofErr w:type="spellEnd"/>
      <w:r>
        <w:t xml:space="preserve"> MAKRIS</w:t>
      </w:r>
    </w:p>
    <w:p w14:paraId="6FE06556" w14:textId="2431D69E" w:rsidR="00940070" w:rsidRDefault="00940070" w:rsidP="00940070">
      <w:pPr>
        <w:pStyle w:val="dlPerson2"/>
      </w:pPr>
      <w:r>
        <w:t>Ambassador Extraordinary and Plenipotentiary</w:t>
      </w:r>
    </w:p>
    <w:p w14:paraId="270328FE" w14:textId="555501FD" w:rsidR="00940070" w:rsidRDefault="00940070" w:rsidP="00940070">
      <w:pPr>
        <w:pStyle w:val="dlPerson2Last"/>
      </w:pPr>
      <w:r>
        <w:t>22 November 2023</w:t>
      </w:r>
    </w:p>
    <w:p w14:paraId="393A2159" w14:textId="501952C0" w:rsidR="00940070" w:rsidRDefault="00940070" w:rsidP="00940070">
      <w:pPr>
        <w:pStyle w:val="dlPerson"/>
      </w:pPr>
      <w:r>
        <w:t xml:space="preserve">Mr </w:t>
      </w:r>
      <w:proofErr w:type="spellStart"/>
      <w:r>
        <w:t>Charalampos</w:t>
      </w:r>
      <w:proofErr w:type="spellEnd"/>
      <w:r>
        <w:t xml:space="preserve"> PAPADAKIS</w:t>
      </w:r>
    </w:p>
    <w:p w14:paraId="768860F8" w14:textId="4DEB5E15" w:rsidR="00940070" w:rsidRDefault="00940070" w:rsidP="00940070">
      <w:pPr>
        <w:pStyle w:val="dlPerson2Last"/>
      </w:pPr>
      <w:r>
        <w:t>First Secretary (Political, Cultural and Consular Affairs)</w:t>
      </w:r>
    </w:p>
    <w:p w14:paraId="59851C1A" w14:textId="602EDBC2" w:rsidR="00940070" w:rsidRDefault="00940070" w:rsidP="00940070">
      <w:pPr>
        <w:pStyle w:val="dlPerson"/>
      </w:pPr>
      <w:r>
        <w:t xml:space="preserve">Mr </w:t>
      </w:r>
      <w:proofErr w:type="spellStart"/>
      <w:r>
        <w:t>Vaianos</w:t>
      </w:r>
      <w:proofErr w:type="spellEnd"/>
      <w:r>
        <w:t xml:space="preserve"> OREOPOULOS KELENIS</w:t>
      </w:r>
    </w:p>
    <w:p w14:paraId="00B18D9A" w14:textId="1AC519CC" w:rsidR="00940070" w:rsidRDefault="00940070" w:rsidP="00940070">
      <w:pPr>
        <w:pStyle w:val="dlPerson2Last"/>
      </w:pPr>
      <w:r>
        <w:t>First Counsellor (Economic and Commercial Affairs)</w:t>
      </w:r>
    </w:p>
    <w:p w14:paraId="167B6920" w14:textId="23D5A970" w:rsidR="00940070" w:rsidRDefault="00940070" w:rsidP="00940070">
      <w:pPr>
        <w:pStyle w:val="dlPerson"/>
      </w:pPr>
      <w:r>
        <w:t>Mr Panagiotis VASILEIADIS</w:t>
      </w:r>
    </w:p>
    <w:p w14:paraId="56D1F7DE" w14:textId="4987ADB9" w:rsidR="00940070" w:rsidRDefault="00940070" w:rsidP="00940070">
      <w:pPr>
        <w:pStyle w:val="dlPerson2Last"/>
      </w:pPr>
      <w:r>
        <w:t>Attaché</w:t>
      </w:r>
    </w:p>
    <w:p w14:paraId="75205EDB" w14:textId="449971B0" w:rsidR="00940070" w:rsidRDefault="00940070" w:rsidP="00940070">
      <w:pPr>
        <w:pStyle w:val="dlPerson"/>
      </w:pPr>
      <w:r>
        <w:t>Mr Vassilios KOUTSIKOS</w:t>
      </w:r>
    </w:p>
    <w:p w14:paraId="4DAB53F7" w14:textId="4671D6E0" w:rsidR="00940070" w:rsidRDefault="00940070" w:rsidP="00940070">
      <w:pPr>
        <w:pStyle w:val="dlPerson2Last"/>
      </w:pPr>
      <w:r>
        <w:t>Attaché</w:t>
      </w:r>
    </w:p>
    <w:p w14:paraId="184D392D" w14:textId="75769EC4" w:rsidR="00940070" w:rsidRDefault="00940070" w:rsidP="00940070">
      <w:pPr>
        <w:pStyle w:val="dlPerson"/>
      </w:pPr>
      <w:r>
        <w:t>Colonel Athanasios LEKOS</w:t>
      </w:r>
    </w:p>
    <w:p w14:paraId="62B5BCDD" w14:textId="3E8A0BDE" w:rsidR="00940070" w:rsidRDefault="00940070" w:rsidP="00940070">
      <w:pPr>
        <w:pStyle w:val="dlPerson2"/>
      </w:pPr>
      <w:r>
        <w:t>Defence Attaché</w:t>
      </w:r>
    </w:p>
    <w:p w14:paraId="50F60968" w14:textId="1A632253" w:rsidR="00940070" w:rsidRDefault="00940070" w:rsidP="00940070">
      <w:pPr>
        <w:pStyle w:val="dlPerson2Last"/>
      </w:pPr>
      <w:r>
        <w:t>with residence in Rome</w:t>
      </w:r>
    </w:p>
    <w:p w14:paraId="682880B3" w14:textId="20095036" w:rsidR="00940070" w:rsidRDefault="00940070" w:rsidP="00940070">
      <w:pPr>
        <w:pStyle w:val="MisijeNaslov"/>
      </w:pPr>
      <w:r>
        <w:br w:type="column"/>
      </w:r>
      <w:bookmarkStart w:id="61" w:name="_Toc222310483"/>
      <w:r>
        <w:lastRenderedPageBreak/>
        <w:t>Guatemala</w:t>
      </w:r>
      <w:bookmarkEnd w:id="61"/>
    </w:p>
    <w:p w14:paraId="2056E403" w14:textId="0B6A83B6" w:rsidR="00940070" w:rsidRDefault="00940070" w:rsidP="00940070">
      <w:pPr>
        <w:pStyle w:val="dlCaption"/>
      </w:pPr>
      <w:r>
        <w:t>EMBASSY OF THE REPUBLIC OF GUATEMALA</w:t>
      </w:r>
    </w:p>
    <w:p w14:paraId="104B8B34" w14:textId="40838417" w:rsidR="00940070" w:rsidRDefault="00940070" w:rsidP="00940070">
      <w:pPr>
        <w:pStyle w:val="dlAddress"/>
      </w:pPr>
      <w:r>
        <w:t>AT-1040 VIENNA, Prinz Eugen Strasse 18/2, Top 23-24B</w:t>
      </w:r>
    </w:p>
    <w:p w14:paraId="106F3FF9" w14:textId="740DA075" w:rsidR="00940070" w:rsidRDefault="00940070" w:rsidP="00940070">
      <w:pPr>
        <w:pStyle w:val="dlOfficeHours"/>
      </w:pPr>
      <w:r>
        <w:t>Office hours: Monday – Friday 9.00 – 17.00</w:t>
      </w:r>
    </w:p>
    <w:p w14:paraId="49D19BF8" w14:textId="424B3272" w:rsidR="00940070" w:rsidRDefault="00940070" w:rsidP="00940070">
      <w:pPr>
        <w:pStyle w:val="dlPhone"/>
      </w:pPr>
      <w:r>
        <w:t>Tel: + 43 1 714 35 70</w:t>
      </w:r>
    </w:p>
    <w:p w14:paraId="59DB168E" w14:textId="3F1879D8" w:rsidR="00940070" w:rsidRDefault="00940070" w:rsidP="00940070">
      <w:pPr>
        <w:pStyle w:val="dlPhone"/>
      </w:pPr>
      <w:r>
        <w:t>Emergency number: + 43 664 19 79 121</w:t>
      </w:r>
    </w:p>
    <w:p w14:paraId="29073A92" w14:textId="708AA98C" w:rsidR="00940070" w:rsidRDefault="00940070" w:rsidP="00940070">
      <w:pPr>
        <w:pStyle w:val="dlPhone"/>
      </w:pPr>
      <w:r>
        <w:t>E-mail: embaustria@minex.gob.gt</w:t>
      </w:r>
    </w:p>
    <w:p w14:paraId="12974A09" w14:textId="07B00D75" w:rsidR="00940070" w:rsidRDefault="00940070" w:rsidP="00940070">
      <w:pPr>
        <w:pStyle w:val="dlPhone"/>
      </w:pPr>
      <w:r>
        <w:t>Homepage: www.minex.gob.gt</w:t>
      </w:r>
    </w:p>
    <w:p w14:paraId="0800EA32" w14:textId="7A1BA4B0" w:rsidR="00940070" w:rsidRDefault="00940070" w:rsidP="00940070">
      <w:pPr>
        <w:pStyle w:val="dlUradCaption"/>
      </w:pPr>
      <w:r>
        <w:t>Consular Section</w:t>
      </w:r>
    </w:p>
    <w:p w14:paraId="1189FF4F" w14:textId="7E3B72D8" w:rsidR="00940070" w:rsidRDefault="00940070" w:rsidP="00940070">
      <w:pPr>
        <w:pStyle w:val="dlPhone"/>
      </w:pPr>
      <w:r>
        <w:t>E-mail: consularaustria@minex.gob.gt</w:t>
      </w:r>
    </w:p>
    <w:p w14:paraId="49B1CEAA" w14:textId="455235E3" w:rsidR="00940070" w:rsidRDefault="00940070" w:rsidP="00940070">
      <w:pPr>
        <w:pStyle w:val="dlPerson"/>
      </w:pPr>
    </w:p>
    <w:p w14:paraId="7DEA0F0A" w14:textId="4FC01A32" w:rsidR="00940070" w:rsidRDefault="00940070" w:rsidP="00940070">
      <w:pPr>
        <w:pStyle w:val="dlPerson"/>
      </w:pPr>
      <w:r>
        <w:t>H. E. Mr Jorge SKINNER-KLÉE ARENALES</w:t>
      </w:r>
    </w:p>
    <w:p w14:paraId="17B9D1B9" w14:textId="3AEA7F66" w:rsidR="00940070" w:rsidRDefault="00940070" w:rsidP="00940070">
      <w:pPr>
        <w:pStyle w:val="dlPerson2"/>
      </w:pPr>
      <w:r>
        <w:t>Ambassador Extraordinary and Plenipotentiary</w:t>
      </w:r>
    </w:p>
    <w:p w14:paraId="51263A81" w14:textId="73879F4A" w:rsidR="00940070" w:rsidRDefault="00940070" w:rsidP="00940070">
      <w:pPr>
        <w:pStyle w:val="dlPerson2Last"/>
      </w:pPr>
      <w:r>
        <w:t>8 January 2024</w:t>
      </w:r>
    </w:p>
    <w:p w14:paraId="34F6E241" w14:textId="430D1C3B" w:rsidR="00940070" w:rsidRDefault="00940070" w:rsidP="00940070">
      <w:pPr>
        <w:pStyle w:val="dlPerson"/>
      </w:pPr>
      <w:r>
        <w:t>Mr Carlos Alberto GARCIA REYES</w:t>
      </w:r>
    </w:p>
    <w:p w14:paraId="6900D447" w14:textId="2F1753F5" w:rsidR="00940070" w:rsidRDefault="00940070" w:rsidP="00940070">
      <w:pPr>
        <w:pStyle w:val="dlPerson2Last"/>
      </w:pPr>
      <w:r>
        <w:t>Minister Counsellor</w:t>
      </w:r>
    </w:p>
    <w:p w14:paraId="2CFCA5A3" w14:textId="2C5571B3" w:rsidR="00940070" w:rsidRDefault="00940070" w:rsidP="00940070">
      <w:pPr>
        <w:pStyle w:val="MisijeNaslov"/>
      </w:pPr>
      <w:r>
        <w:br w:type="column"/>
      </w:r>
      <w:bookmarkStart w:id="62" w:name="_Toc222310484"/>
      <w:r>
        <w:lastRenderedPageBreak/>
        <w:t>Guinea</w:t>
      </w:r>
      <w:bookmarkEnd w:id="62"/>
    </w:p>
    <w:p w14:paraId="64F79F31" w14:textId="2945211B" w:rsidR="00940070" w:rsidRDefault="00940070" w:rsidP="00940070">
      <w:pPr>
        <w:pStyle w:val="dlCaption"/>
      </w:pPr>
      <w:r>
        <w:t>EMBASSY OF THE REPUBLIC OF GUINEA</w:t>
      </w:r>
    </w:p>
    <w:p w14:paraId="5C13C4C0" w14:textId="47E104D6" w:rsidR="00940070" w:rsidRDefault="00940070" w:rsidP="00940070">
      <w:pPr>
        <w:pStyle w:val="dlAddress"/>
      </w:pPr>
      <w:r>
        <w:t xml:space="preserve">IT-00197 ROME, Via Adelaide </w:t>
      </w:r>
      <w:proofErr w:type="spellStart"/>
      <w:r>
        <w:t>Ristori</w:t>
      </w:r>
      <w:proofErr w:type="spellEnd"/>
      <w:r>
        <w:t xml:space="preserve"> 9b/13</w:t>
      </w:r>
    </w:p>
    <w:p w14:paraId="1E835817" w14:textId="6E353CCB" w:rsidR="00940070" w:rsidRDefault="00940070" w:rsidP="00940070">
      <w:pPr>
        <w:pStyle w:val="dlOfficeHours"/>
      </w:pPr>
      <w:r>
        <w:t>Office hours: Monday - Thursday 9.00 - 17.00, Friday 9.00 - 13.00</w:t>
      </w:r>
    </w:p>
    <w:p w14:paraId="0B6A2D3D" w14:textId="1B80BB4E" w:rsidR="00940070" w:rsidRDefault="00940070" w:rsidP="00940070">
      <w:pPr>
        <w:pStyle w:val="dlPhone"/>
      </w:pPr>
      <w:r>
        <w:t>Tel: + 39 068 078 989</w:t>
      </w:r>
    </w:p>
    <w:p w14:paraId="349E5E5A" w14:textId="38D2D559" w:rsidR="00940070" w:rsidRDefault="00940070" w:rsidP="00940070">
      <w:pPr>
        <w:pStyle w:val="dlPhone"/>
      </w:pPr>
      <w:r>
        <w:t>Emergency number: + 39 333 88 69 029</w:t>
      </w:r>
    </w:p>
    <w:p w14:paraId="0B4F98E4" w14:textId="7FA39F28" w:rsidR="00940070" w:rsidRDefault="00940070" w:rsidP="00940070">
      <w:pPr>
        <w:pStyle w:val="dlPhone"/>
      </w:pPr>
      <w:r>
        <w:t>Fax: + 39 068 077 588</w:t>
      </w:r>
    </w:p>
    <w:p w14:paraId="431DB658" w14:textId="3DB175F9" w:rsidR="00940070" w:rsidRDefault="00940070" w:rsidP="00940070">
      <w:pPr>
        <w:pStyle w:val="dlPhone"/>
      </w:pPr>
      <w:r>
        <w:t>E-mail: ambaguineerome1@virgilio.it</w:t>
      </w:r>
    </w:p>
    <w:p w14:paraId="5C07AF57" w14:textId="4DDF7DA4" w:rsidR="00940070" w:rsidRDefault="00940070" w:rsidP="00940070">
      <w:pPr>
        <w:pStyle w:val="dlPhone"/>
      </w:pPr>
      <w:r>
        <w:t>Homepage: https://www.ambaguineerome.org/</w:t>
      </w:r>
    </w:p>
    <w:p w14:paraId="11E3DF09" w14:textId="6DF029AB" w:rsidR="00940070" w:rsidRDefault="00940070" w:rsidP="00940070">
      <w:pPr>
        <w:pStyle w:val="dlPerson"/>
      </w:pPr>
    </w:p>
    <w:p w14:paraId="317B7750" w14:textId="7D333A87" w:rsidR="00940070" w:rsidRDefault="00940070" w:rsidP="00940070">
      <w:pPr>
        <w:pStyle w:val="dlPerson"/>
      </w:pPr>
      <w:r>
        <w:t xml:space="preserve">H. E. Ms Aminata </w:t>
      </w:r>
      <w:proofErr w:type="spellStart"/>
      <w:r>
        <w:t>Kobélé</w:t>
      </w:r>
      <w:proofErr w:type="spellEnd"/>
      <w:r>
        <w:t xml:space="preserve"> KEITA</w:t>
      </w:r>
    </w:p>
    <w:p w14:paraId="31595736" w14:textId="2A8FB9CC" w:rsidR="00940070" w:rsidRDefault="00940070" w:rsidP="00940070">
      <w:pPr>
        <w:pStyle w:val="dlPerson2"/>
      </w:pPr>
      <w:r>
        <w:t>Ambassador Extraordinary and Plenipotentiary</w:t>
      </w:r>
    </w:p>
    <w:p w14:paraId="66D7A0CC" w14:textId="3EB57EE3" w:rsidR="00940070" w:rsidRDefault="00940070" w:rsidP="00940070">
      <w:pPr>
        <w:pStyle w:val="dlPerson2Last"/>
      </w:pPr>
      <w:r>
        <w:t>27 May 2025</w:t>
      </w:r>
    </w:p>
    <w:p w14:paraId="53D19804" w14:textId="62D24E0C" w:rsidR="00940070" w:rsidRDefault="00940070" w:rsidP="00940070">
      <w:pPr>
        <w:pStyle w:val="dlPerson"/>
      </w:pPr>
      <w:r>
        <w:t xml:space="preserve">Mr Alpha </w:t>
      </w:r>
      <w:proofErr w:type="spellStart"/>
      <w:r>
        <w:t>Oumar</w:t>
      </w:r>
      <w:proofErr w:type="spellEnd"/>
      <w:r>
        <w:t xml:space="preserve"> DIALLO</w:t>
      </w:r>
    </w:p>
    <w:p w14:paraId="3908FFDF" w14:textId="049B7C90" w:rsidR="00940070" w:rsidRDefault="00940070" w:rsidP="00940070">
      <w:pPr>
        <w:pStyle w:val="dlPerson2Last"/>
      </w:pPr>
      <w:r>
        <w:t xml:space="preserve">First Counsellor (Political Affairs) </w:t>
      </w:r>
    </w:p>
    <w:p w14:paraId="5C065A88" w14:textId="7D1FB2A2" w:rsidR="00940070" w:rsidRDefault="00940070" w:rsidP="00940070">
      <w:pPr>
        <w:pStyle w:val="dlPerson"/>
      </w:pPr>
      <w:r>
        <w:t xml:space="preserve">Mr </w:t>
      </w:r>
      <w:proofErr w:type="spellStart"/>
      <w:r>
        <w:t>Ibrahima</w:t>
      </w:r>
      <w:proofErr w:type="spellEnd"/>
      <w:r>
        <w:t xml:space="preserve"> </w:t>
      </w:r>
      <w:proofErr w:type="spellStart"/>
      <w:r>
        <w:t>Sory</w:t>
      </w:r>
      <w:proofErr w:type="spellEnd"/>
      <w:r>
        <w:t xml:space="preserve"> CONDE</w:t>
      </w:r>
    </w:p>
    <w:p w14:paraId="4414E0DF" w14:textId="5448AE5A" w:rsidR="00940070" w:rsidRDefault="00940070" w:rsidP="00940070">
      <w:pPr>
        <w:pStyle w:val="dlPerson2Last"/>
      </w:pPr>
      <w:r>
        <w:t>First Counsellor (Economic Affairs)</w:t>
      </w:r>
    </w:p>
    <w:p w14:paraId="03559F1F" w14:textId="2F7CB490" w:rsidR="00940070" w:rsidRDefault="00940070" w:rsidP="00940070">
      <w:pPr>
        <w:pStyle w:val="MisijeNaslov"/>
      </w:pPr>
      <w:r>
        <w:br w:type="column"/>
      </w:r>
      <w:bookmarkStart w:id="63" w:name="_Toc222310485"/>
      <w:r>
        <w:lastRenderedPageBreak/>
        <w:t>Holy See</w:t>
      </w:r>
      <w:bookmarkEnd w:id="63"/>
    </w:p>
    <w:p w14:paraId="5E27CD0E" w14:textId="6CA437ED" w:rsidR="00940070" w:rsidRDefault="00940070" w:rsidP="00940070">
      <w:pPr>
        <w:pStyle w:val="dlCaption"/>
      </w:pPr>
      <w:r>
        <w:t>APOSTOLIC NUNCIATURE OF THE HOLY SEE</w:t>
      </w:r>
    </w:p>
    <w:p w14:paraId="73028092" w14:textId="48E6618C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Ulica</w:t>
      </w:r>
      <w:proofErr w:type="spellEnd"/>
      <w:r>
        <w:t xml:space="preserve"> </w:t>
      </w:r>
      <w:proofErr w:type="spellStart"/>
      <w:r>
        <w:t>Janeza</w:t>
      </w:r>
      <w:proofErr w:type="spellEnd"/>
      <w:r>
        <w:t xml:space="preserve"> </w:t>
      </w:r>
      <w:proofErr w:type="spellStart"/>
      <w:r>
        <w:t>Pavla</w:t>
      </w:r>
      <w:proofErr w:type="spellEnd"/>
      <w:r>
        <w:t xml:space="preserve"> II 21, p. p. 2043</w:t>
      </w:r>
    </w:p>
    <w:p w14:paraId="4939136C" w14:textId="11951CE8" w:rsidR="00940070" w:rsidRDefault="00940070" w:rsidP="00940070">
      <w:pPr>
        <w:pStyle w:val="dlOfficeHours"/>
      </w:pPr>
      <w:r>
        <w:t>Office hours: Monday – Thursday 8.30 – 16.30</w:t>
      </w:r>
    </w:p>
    <w:p w14:paraId="2082A0C3" w14:textId="0C0ACE92" w:rsidR="00940070" w:rsidRDefault="00940070" w:rsidP="00940070">
      <w:pPr>
        <w:pStyle w:val="dlPhone"/>
      </w:pPr>
      <w:r>
        <w:t>Tel: + 386 1 433 92 04, + 386 1 433 41 33</w:t>
      </w:r>
    </w:p>
    <w:p w14:paraId="15A37648" w14:textId="2671935A" w:rsidR="00940070" w:rsidRDefault="00940070" w:rsidP="00940070">
      <w:pPr>
        <w:pStyle w:val="dlPhone"/>
      </w:pPr>
      <w:r>
        <w:t>Fax: + 386 1 431 51 30</w:t>
      </w:r>
    </w:p>
    <w:p w14:paraId="6E2EA003" w14:textId="384D8985" w:rsidR="00940070" w:rsidRDefault="00940070" w:rsidP="00940070">
      <w:pPr>
        <w:pStyle w:val="dlPhone"/>
      </w:pPr>
      <w:r>
        <w:t>E-mail: na.slovenia@diplomat.va</w:t>
      </w:r>
    </w:p>
    <w:p w14:paraId="11A18764" w14:textId="7CD3B328" w:rsidR="00940070" w:rsidRDefault="00940070" w:rsidP="00940070">
      <w:pPr>
        <w:pStyle w:val="dlPerson"/>
      </w:pPr>
    </w:p>
    <w:p w14:paraId="608D0FB3" w14:textId="57D48555" w:rsidR="00940070" w:rsidRDefault="00940070" w:rsidP="00940070">
      <w:pPr>
        <w:pStyle w:val="dlPerson"/>
      </w:pPr>
      <w:r>
        <w:t xml:space="preserve">H. E. Archbishop Luigi </w:t>
      </w:r>
      <w:proofErr w:type="spellStart"/>
      <w:r>
        <w:t>Teresio</w:t>
      </w:r>
      <w:proofErr w:type="spellEnd"/>
      <w:r>
        <w:t xml:space="preserve"> BIANCO</w:t>
      </w:r>
    </w:p>
    <w:p w14:paraId="0F0BF67B" w14:textId="46B7D0CE" w:rsidR="00940070" w:rsidRDefault="00940070" w:rsidP="00940070">
      <w:pPr>
        <w:pStyle w:val="dlPerson2"/>
      </w:pPr>
      <w:r>
        <w:t>Ambassador Extraordinary and Plenipotentiary</w:t>
      </w:r>
    </w:p>
    <w:p w14:paraId="14D23A24" w14:textId="774E16EA" w:rsidR="00940070" w:rsidRDefault="00940070" w:rsidP="00940070">
      <w:pPr>
        <w:pStyle w:val="dlPerson2Last"/>
      </w:pPr>
      <w:r>
        <w:t>23 June 2025</w:t>
      </w:r>
    </w:p>
    <w:p w14:paraId="09D207A5" w14:textId="441CE6F5" w:rsidR="00940070" w:rsidRDefault="00940070" w:rsidP="00940070">
      <w:pPr>
        <w:pStyle w:val="MisijeNaslov"/>
      </w:pPr>
      <w:r>
        <w:br w:type="column"/>
      </w:r>
      <w:bookmarkStart w:id="64" w:name="_Toc222310486"/>
      <w:r>
        <w:lastRenderedPageBreak/>
        <w:t>Hungary</w:t>
      </w:r>
      <w:bookmarkEnd w:id="64"/>
    </w:p>
    <w:p w14:paraId="23D51BEC" w14:textId="3E5D1ABB" w:rsidR="00940070" w:rsidRDefault="00940070" w:rsidP="00940070">
      <w:pPr>
        <w:pStyle w:val="dlCaption"/>
      </w:pPr>
      <w:r>
        <w:t>EMBASSY OF HUNGARY</w:t>
      </w:r>
    </w:p>
    <w:p w14:paraId="14D75DEA" w14:textId="538BF19F" w:rsidR="00940070" w:rsidRDefault="00940070" w:rsidP="00940070">
      <w:pPr>
        <w:pStyle w:val="dlAddress"/>
      </w:pPr>
      <w:r>
        <w:t xml:space="preserve">SI-1210 LJUBLJANA, </w:t>
      </w:r>
      <w:proofErr w:type="spellStart"/>
      <w:r>
        <w:t>Ulica</w:t>
      </w:r>
      <w:proofErr w:type="spellEnd"/>
      <w:r>
        <w:t xml:space="preserve"> </w:t>
      </w:r>
      <w:proofErr w:type="spellStart"/>
      <w:r>
        <w:t>Konrada</w:t>
      </w:r>
      <w:proofErr w:type="spellEnd"/>
      <w:r>
        <w:t xml:space="preserve"> </w:t>
      </w:r>
      <w:proofErr w:type="spellStart"/>
      <w:r>
        <w:t>Babnika</w:t>
      </w:r>
      <w:proofErr w:type="spellEnd"/>
      <w:r>
        <w:t xml:space="preserve"> 5</w:t>
      </w:r>
    </w:p>
    <w:p w14:paraId="3AC14551" w14:textId="740A6826" w:rsidR="00940070" w:rsidRDefault="00940070" w:rsidP="00940070">
      <w:pPr>
        <w:pStyle w:val="dlOfficeHours"/>
      </w:pPr>
      <w:r>
        <w:t>Office hours: Monday – Thursday 8.00 – 17.00, Friday 8.00 – 14.00</w:t>
      </w:r>
    </w:p>
    <w:p w14:paraId="4E4A7D9A" w14:textId="09168D12" w:rsidR="00940070" w:rsidRDefault="00940070" w:rsidP="00940070">
      <w:pPr>
        <w:pStyle w:val="dlPhone"/>
      </w:pPr>
      <w:r>
        <w:t>Tel: + 386 1 583 04 00</w:t>
      </w:r>
    </w:p>
    <w:p w14:paraId="412EA143" w14:textId="1311C3BD" w:rsidR="00940070" w:rsidRDefault="00940070" w:rsidP="00940070">
      <w:pPr>
        <w:pStyle w:val="dlPhone"/>
      </w:pPr>
      <w:r>
        <w:t>Emergency number: + 386 51 634 220</w:t>
      </w:r>
    </w:p>
    <w:p w14:paraId="2B8EDCC3" w14:textId="06FFF2E8" w:rsidR="00940070" w:rsidRDefault="00940070" w:rsidP="00940070">
      <w:pPr>
        <w:pStyle w:val="dlPhone"/>
      </w:pPr>
      <w:r>
        <w:t>E-mail: mission.lju@mfa.gov.hu</w:t>
      </w:r>
    </w:p>
    <w:p w14:paraId="24165446" w14:textId="61CF13DF" w:rsidR="00940070" w:rsidRDefault="00940070" w:rsidP="00940070">
      <w:pPr>
        <w:pStyle w:val="dlPhone"/>
      </w:pPr>
      <w:r>
        <w:t>Homepage: https://ljubljana.mfa.gov.hu</w:t>
      </w:r>
    </w:p>
    <w:p w14:paraId="603A4FE4" w14:textId="01D3E273" w:rsidR="00940070" w:rsidRDefault="00940070" w:rsidP="00940070">
      <w:pPr>
        <w:pStyle w:val="dlUradCaption"/>
      </w:pPr>
      <w:r>
        <w:t>Liszt Institute – Hungarian Cultural Centre Ljubljana</w:t>
      </w:r>
    </w:p>
    <w:p w14:paraId="38A31864" w14:textId="5BBA72D3" w:rsidR="00940070" w:rsidRDefault="00940070" w:rsidP="00940070">
      <w:pPr>
        <w:pStyle w:val="dlPhone"/>
      </w:pPr>
      <w:r>
        <w:t xml:space="preserve">SI–1000 LJUBLJANA, </w:t>
      </w:r>
      <w:proofErr w:type="spellStart"/>
      <w:r>
        <w:t>Bavarska</w:t>
      </w:r>
      <w:proofErr w:type="spellEnd"/>
      <w:r>
        <w:t xml:space="preserve"> </w:t>
      </w:r>
      <w:proofErr w:type="spellStart"/>
      <w:r>
        <w:t>steza</w:t>
      </w:r>
      <w:proofErr w:type="spellEnd"/>
      <w:r>
        <w:t xml:space="preserve"> 8</w:t>
      </w:r>
    </w:p>
    <w:p w14:paraId="1AD3F321" w14:textId="677A3B87" w:rsidR="00940070" w:rsidRDefault="00940070" w:rsidP="00940070">
      <w:pPr>
        <w:pStyle w:val="dlPhone"/>
      </w:pPr>
      <w:r>
        <w:t>Official hours: Monday – Thursday 11.00 – 18.00, Friday 11.00 – 16.00</w:t>
      </w:r>
    </w:p>
    <w:p w14:paraId="574AA513" w14:textId="062B30E3" w:rsidR="00940070" w:rsidRDefault="00940070" w:rsidP="00940070">
      <w:pPr>
        <w:pStyle w:val="dlPhone"/>
      </w:pPr>
      <w:r>
        <w:t>Tel: + 386 59 337 900</w:t>
      </w:r>
    </w:p>
    <w:p w14:paraId="41FF28D7" w14:textId="34C3CCC9" w:rsidR="00940070" w:rsidRDefault="00940070" w:rsidP="00940070">
      <w:pPr>
        <w:pStyle w:val="dlPhone"/>
      </w:pPr>
      <w:r>
        <w:t>E-mail: info@lisztovinstitut.si</w:t>
      </w:r>
    </w:p>
    <w:p w14:paraId="56940DD0" w14:textId="01C877E4" w:rsidR="00940070" w:rsidRDefault="00940070" w:rsidP="00940070">
      <w:pPr>
        <w:pStyle w:val="dlPhone"/>
      </w:pPr>
      <w:r>
        <w:t>Homepage: https://culture.hu/sl/ljubljana</w:t>
      </w:r>
    </w:p>
    <w:p w14:paraId="02AC10D7" w14:textId="1E0EC5A0" w:rsidR="00940070" w:rsidRDefault="00940070" w:rsidP="00940070">
      <w:pPr>
        <w:pStyle w:val="dlPerson"/>
      </w:pPr>
    </w:p>
    <w:p w14:paraId="37C05A78" w14:textId="4667F958" w:rsidR="00940070" w:rsidRDefault="00940070" w:rsidP="00940070">
      <w:pPr>
        <w:pStyle w:val="dlPerson"/>
      </w:pPr>
      <w:r>
        <w:t xml:space="preserve">Mr </w:t>
      </w:r>
      <w:proofErr w:type="spellStart"/>
      <w:r>
        <w:t>Krisztián</w:t>
      </w:r>
      <w:proofErr w:type="spellEnd"/>
      <w:r>
        <w:t xml:space="preserve"> TÓTH</w:t>
      </w:r>
    </w:p>
    <w:p w14:paraId="1DD56DF4" w14:textId="1CA1DF01" w:rsidR="00940070" w:rsidRDefault="00940070" w:rsidP="00940070">
      <w:pPr>
        <w:pStyle w:val="dlPerson2"/>
      </w:pPr>
      <w:r>
        <w:t>First Counsellor</w:t>
      </w:r>
    </w:p>
    <w:p w14:paraId="08F4F006" w14:textId="62F390B1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3502B7B5" w14:textId="119F3419" w:rsidR="00940070" w:rsidRDefault="00940070" w:rsidP="00940070">
      <w:pPr>
        <w:pStyle w:val="dlPerson"/>
      </w:pPr>
      <w:r>
        <w:t>Ms Andrea FÖLDVÁRI-OLÁH</w:t>
      </w:r>
    </w:p>
    <w:p w14:paraId="239E70C9" w14:textId="5703DBE2" w:rsidR="00940070" w:rsidRDefault="00940070" w:rsidP="00940070">
      <w:pPr>
        <w:pStyle w:val="dlPerson2Last"/>
      </w:pPr>
      <w:r>
        <w:t>First Counsellor</w:t>
      </w:r>
    </w:p>
    <w:p w14:paraId="4A174B5C" w14:textId="3E8494A5" w:rsidR="00940070" w:rsidRDefault="00940070" w:rsidP="00940070">
      <w:pPr>
        <w:pStyle w:val="dlPerson"/>
      </w:pPr>
      <w:r>
        <w:t>Mr Zoltán Csaba THURÓCZY</w:t>
      </w:r>
    </w:p>
    <w:p w14:paraId="7F476244" w14:textId="256109C0" w:rsidR="00940070" w:rsidRDefault="00940070" w:rsidP="00940070">
      <w:pPr>
        <w:pStyle w:val="dlPerson2"/>
      </w:pPr>
      <w:r>
        <w:t>Second Counsellor</w:t>
      </w:r>
    </w:p>
    <w:p w14:paraId="16BFCEB6" w14:textId="159ABA5D" w:rsidR="00940070" w:rsidRDefault="00940070" w:rsidP="00940070">
      <w:pPr>
        <w:pStyle w:val="dlPerson2Last"/>
      </w:pPr>
      <w:r>
        <w:t>Director of the Liszt Institute – Hungarian Cultural Centre Ljubljana</w:t>
      </w:r>
    </w:p>
    <w:p w14:paraId="6BEC2F57" w14:textId="79DF2830" w:rsidR="00940070" w:rsidRDefault="00940070" w:rsidP="00940070">
      <w:pPr>
        <w:pStyle w:val="dlPerson"/>
      </w:pPr>
      <w:r>
        <w:t xml:space="preserve">Colonel </w:t>
      </w:r>
      <w:proofErr w:type="spellStart"/>
      <w:r>
        <w:t>Péter</w:t>
      </w:r>
      <w:proofErr w:type="spellEnd"/>
      <w:r>
        <w:t xml:space="preserve"> SZŐKE</w:t>
      </w:r>
    </w:p>
    <w:p w14:paraId="0115BDC4" w14:textId="2073E25F" w:rsidR="00940070" w:rsidRDefault="00940070" w:rsidP="00940070">
      <w:pPr>
        <w:pStyle w:val="dlPerson2"/>
      </w:pPr>
      <w:r>
        <w:t>Defence, Military and Air Attaché</w:t>
      </w:r>
    </w:p>
    <w:p w14:paraId="18C01634" w14:textId="279499B3" w:rsidR="00940070" w:rsidRDefault="00940070" w:rsidP="00940070">
      <w:pPr>
        <w:pStyle w:val="dlPerson2Last"/>
      </w:pPr>
      <w:r>
        <w:t>with residence in Vienna</w:t>
      </w:r>
    </w:p>
    <w:p w14:paraId="0AD92699" w14:textId="6E8D99FA" w:rsidR="00940070" w:rsidRDefault="00940070" w:rsidP="00940070">
      <w:pPr>
        <w:pStyle w:val="dlPerson"/>
      </w:pPr>
      <w:r>
        <w:t xml:space="preserve">Major </w:t>
      </w:r>
      <w:proofErr w:type="spellStart"/>
      <w:r>
        <w:t>Gábor</w:t>
      </w:r>
      <w:proofErr w:type="spellEnd"/>
      <w:r>
        <w:t xml:space="preserve"> SZÉKELY</w:t>
      </w:r>
    </w:p>
    <w:p w14:paraId="4958EB21" w14:textId="2659D596" w:rsidR="00940070" w:rsidRDefault="00940070" w:rsidP="00940070">
      <w:pPr>
        <w:pStyle w:val="dlPerson2"/>
      </w:pPr>
      <w:r>
        <w:t>Deputy Defence, Military and Air Attaché</w:t>
      </w:r>
    </w:p>
    <w:p w14:paraId="5F639EDA" w14:textId="10E4966B" w:rsidR="00940070" w:rsidRDefault="00940070" w:rsidP="00940070">
      <w:pPr>
        <w:pStyle w:val="dlPerson2Last"/>
      </w:pPr>
      <w:r>
        <w:t>with residence in Austria</w:t>
      </w:r>
    </w:p>
    <w:p w14:paraId="2C6B316F" w14:textId="62C4D8C3" w:rsidR="00940070" w:rsidRDefault="00940070" w:rsidP="00940070">
      <w:pPr>
        <w:pStyle w:val="dlPerson"/>
      </w:pPr>
      <w:r>
        <w:t>Ms Erika BODNÁRNÉ JAKÓ</w:t>
      </w:r>
    </w:p>
    <w:p w14:paraId="34BC9F36" w14:textId="556F3B88" w:rsidR="00940070" w:rsidRDefault="00940070" w:rsidP="00940070">
      <w:pPr>
        <w:pStyle w:val="dlPerson2"/>
      </w:pPr>
      <w:r>
        <w:t>First Secretary</w:t>
      </w:r>
    </w:p>
    <w:p w14:paraId="274BB88F" w14:textId="1377BC75" w:rsidR="00940070" w:rsidRDefault="00940070" w:rsidP="00940070">
      <w:pPr>
        <w:pStyle w:val="dlPerson2Last"/>
      </w:pPr>
      <w:r>
        <w:t>Head of Trade and Commercial Office</w:t>
      </w:r>
    </w:p>
    <w:p w14:paraId="73859D8E" w14:textId="098CC09D" w:rsidR="00940070" w:rsidRDefault="00940070" w:rsidP="00940070">
      <w:pPr>
        <w:pStyle w:val="dlPerson"/>
      </w:pPr>
      <w:r>
        <w:t>Mr Gergely SCHUCHTÁR</w:t>
      </w:r>
    </w:p>
    <w:p w14:paraId="77C5F5A3" w14:textId="011511EA" w:rsidR="00940070" w:rsidRDefault="00940070" w:rsidP="00940070">
      <w:pPr>
        <w:pStyle w:val="dlPerson2Last"/>
      </w:pPr>
      <w:r>
        <w:t>First Secretary</w:t>
      </w:r>
    </w:p>
    <w:p w14:paraId="205CFADA" w14:textId="4EB58CB6" w:rsidR="00940070" w:rsidRDefault="00940070" w:rsidP="00940070">
      <w:pPr>
        <w:pStyle w:val="dlPerson"/>
      </w:pPr>
      <w:r>
        <w:lastRenderedPageBreak/>
        <w:t xml:space="preserve">Mr </w:t>
      </w:r>
      <w:proofErr w:type="spellStart"/>
      <w:r>
        <w:t>Miroszláv</w:t>
      </w:r>
      <w:proofErr w:type="spellEnd"/>
      <w:r>
        <w:t xml:space="preserve"> FERKOV</w:t>
      </w:r>
    </w:p>
    <w:p w14:paraId="25E4024A" w14:textId="11E0C511" w:rsidR="00940070" w:rsidRDefault="00940070" w:rsidP="00940070">
      <w:pPr>
        <w:pStyle w:val="dlPerson2Last"/>
      </w:pPr>
      <w:r>
        <w:t>Second Secretary</w:t>
      </w:r>
    </w:p>
    <w:p w14:paraId="76F4D392" w14:textId="366ACCCE" w:rsidR="00940070" w:rsidRDefault="00940070" w:rsidP="00940070">
      <w:pPr>
        <w:pStyle w:val="dlPerson"/>
      </w:pPr>
      <w:r>
        <w:t xml:space="preserve">Mr </w:t>
      </w:r>
      <w:proofErr w:type="spellStart"/>
      <w:r>
        <w:t>Ádám</w:t>
      </w:r>
      <w:proofErr w:type="spellEnd"/>
      <w:r>
        <w:t xml:space="preserve"> Alex HORVÁTH</w:t>
      </w:r>
    </w:p>
    <w:p w14:paraId="3A3FDEA4" w14:textId="0A9E452B" w:rsidR="00940070" w:rsidRDefault="00940070" w:rsidP="00940070">
      <w:pPr>
        <w:pStyle w:val="dlPerson2Last"/>
      </w:pPr>
      <w:r>
        <w:t>Attaché</w:t>
      </w:r>
    </w:p>
    <w:p w14:paraId="74D035F2" w14:textId="4259A7B9" w:rsidR="00940070" w:rsidRDefault="00940070" w:rsidP="00940070">
      <w:pPr>
        <w:pStyle w:val="dlPerson"/>
      </w:pPr>
      <w:r>
        <w:t xml:space="preserve">Ms </w:t>
      </w:r>
      <w:proofErr w:type="spellStart"/>
      <w:r>
        <w:t>Tímea</w:t>
      </w:r>
      <w:proofErr w:type="spellEnd"/>
      <w:r>
        <w:t xml:space="preserve"> TIMÁR</w:t>
      </w:r>
    </w:p>
    <w:p w14:paraId="048431C3" w14:textId="65504A3A" w:rsidR="00940070" w:rsidRDefault="00940070" w:rsidP="00940070">
      <w:pPr>
        <w:pStyle w:val="dlPerson2Last"/>
      </w:pPr>
      <w:r>
        <w:t>Attaché</w:t>
      </w:r>
    </w:p>
    <w:p w14:paraId="543C7094" w14:textId="7FFF5974" w:rsidR="00940070" w:rsidRDefault="00940070" w:rsidP="00940070">
      <w:pPr>
        <w:pStyle w:val="dlPerson"/>
      </w:pPr>
      <w:r>
        <w:t xml:space="preserve">Ms </w:t>
      </w:r>
      <w:proofErr w:type="spellStart"/>
      <w:r>
        <w:t>Györgyi</w:t>
      </w:r>
      <w:proofErr w:type="spellEnd"/>
      <w:r>
        <w:t xml:space="preserve"> BALOGH</w:t>
      </w:r>
    </w:p>
    <w:p w14:paraId="0217BE17" w14:textId="443B9300" w:rsidR="00940070" w:rsidRDefault="00940070" w:rsidP="00940070">
      <w:pPr>
        <w:pStyle w:val="dlPerson2Last"/>
      </w:pPr>
      <w:r>
        <w:t>Attaché</w:t>
      </w:r>
    </w:p>
    <w:p w14:paraId="3C834376" w14:textId="66CAAADB" w:rsidR="00940070" w:rsidRDefault="00940070" w:rsidP="00940070">
      <w:pPr>
        <w:pStyle w:val="dlPerson"/>
      </w:pPr>
      <w:r>
        <w:t xml:space="preserve">Mr </w:t>
      </w:r>
      <w:proofErr w:type="spellStart"/>
      <w:r>
        <w:t>Levente</w:t>
      </w:r>
      <w:proofErr w:type="spellEnd"/>
      <w:r>
        <w:t xml:space="preserve"> CSÁKI</w:t>
      </w:r>
    </w:p>
    <w:p w14:paraId="08096EE6" w14:textId="559A05C6" w:rsidR="00940070" w:rsidRDefault="00940070" w:rsidP="00940070">
      <w:pPr>
        <w:pStyle w:val="dlPerson2Last"/>
      </w:pPr>
      <w:r>
        <w:t>Attaché</w:t>
      </w:r>
    </w:p>
    <w:p w14:paraId="10DC52BA" w14:textId="5C8AEA92" w:rsidR="00940070" w:rsidRDefault="00940070" w:rsidP="00940070">
      <w:pPr>
        <w:pStyle w:val="MisijeNaslov"/>
      </w:pPr>
      <w:r>
        <w:br w:type="column"/>
      </w:r>
      <w:bookmarkStart w:id="65" w:name="_Toc222310487"/>
      <w:r>
        <w:lastRenderedPageBreak/>
        <w:t>Iceland</w:t>
      </w:r>
      <w:bookmarkEnd w:id="65"/>
    </w:p>
    <w:p w14:paraId="5855DA79" w14:textId="751C5958" w:rsidR="00940070" w:rsidRDefault="00940070" w:rsidP="00940070">
      <w:pPr>
        <w:pStyle w:val="dlCaption"/>
      </w:pPr>
      <w:r>
        <w:t>EMBASSY OF ICELAND</w:t>
      </w:r>
    </w:p>
    <w:p w14:paraId="5B9C7416" w14:textId="532B2938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Naglergasse</w:t>
      </w:r>
      <w:proofErr w:type="spellEnd"/>
      <w:r>
        <w:t xml:space="preserve"> 2/3/8</w:t>
      </w:r>
    </w:p>
    <w:p w14:paraId="39D9311F" w14:textId="5A84CF70" w:rsidR="00940070" w:rsidRDefault="00940070" w:rsidP="00940070">
      <w:pPr>
        <w:pStyle w:val="dlPhone"/>
      </w:pPr>
      <w:r>
        <w:t>Tel: + 43 1 533 27 71</w:t>
      </w:r>
    </w:p>
    <w:p w14:paraId="3416E93C" w14:textId="5476A81D" w:rsidR="00940070" w:rsidRDefault="00940070" w:rsidP="00940070">
      <w:pPr>
        <w:pStyle w:val="dlPhone"/>
      </w:pPr>
      <w:r>
        <w:t>E-mail: vienna@utn.is</w:t>
      </w:r>
    </w:p>
    <w:p w14:paraId="671C4490" w14:textId="427F34F5" w:rsidR="00940070" w:rsidRDefault="00940070" w:rsidP="00940070">
      <w:pPr>
        <w:pStyle w:val="dlPerson"/>
      </w:pPr>
    </w:p>
    <w:p w14:paraId="251F8362" w14:textId="63E8D0A0" w:rsidR="00940070" w:rsidRDefault="00940070" w:rsidP="00940070">
      <w:pPr>
        <w:pStyle w:val="dlPerson"/>
      </w:pPr>
      <w:r>
        <w:t>H. E. Ms Helga HAUKSDÓTTIR</w:t>
      </w:r>
    </w:p>
    <w:p w14:paraId="759874D2" w14:textId="00747649" w:rsidR="00940070" w:rsidRDefault="00940070" w:rsidP="00940070">
      <w:pPr>
        <w:pStyle w:val="dlPerson2"/>
      </w:pPr>
      <w:r>
        <w:t>Ambassador Extraordinary and Plenipotentiary</w:t>
      </w:r>
    </w:p>
    <w:p w14:paraId="0EEA84FF" w14:textId="612F7837" w:rsidR="00940070" w:rsidRDefault="00940070" w:rsidP="00940070">
      <w:pPr>
        <w:pStyle w:val="dlPerson2Last"/>
      </w:pPr>
      <w:r>
        <w:t>23 April 2025</w:t>
      </w:r>
    </w:p>
    <w:p w14:paraId="7523C1E0" w14:textId="5E2C1B83" w:rsidR="00940070" w:rsidRDefault="00940070" w:rsidP="00940070">
      <w:pPr>
        <w:pStyle w:val="MisijeNaslov"/>
      </w:pPr>
      <w:r>
        <w:br w:type="column"/>
      </w:r>
      <w:bookmarkStart w:id="66" w:name="_Toc222310488"/>
      <w:r>
        <w:lastRenderedPageBreak/>
        <w:t>India</w:t>
      </w:r>
      <w:bookmarkEnd w:id="66"/>
    </w:p>
    <w:p w14:paraId="5D2860D5" w14:textId="33B9E08D" w:rsidR="00940070" w:rsidRDefault="00940070" w:rsidP="00940070">
      <w:pPr>
        <w:pStyle w:val="dlCaption"/>
      </w:pPr>
      <w:r>
        <w:t>EMBASSY OF THE REPUBLIC OF INDIA</w:t>
      </w:r>
    </w:p>
    <w:p w14:paraId="7CE84C5F" w14:textId="4685CA04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Železna</w:t>
      </w:r>
      <w:proofErr w:type="spellEnd"/>
      <w:r>
        <w:t xml:space="preserve"> cesta 16</w:t>
      </w:r>
    </w:p>
    <w:p w14:paraId="15A3DAFD" w14:textId="1ECBD374" w:rsidR="00940070" w:rsidRDefault="00940070" w:rsidP="00940070">
      <w:pPr>
        <w:pStyle w:val="dlOfficeHours"/>
      </w:pPr>
      <w:r>
        <w:t>Office hours: Monday – Friday 8.00 – 13.00 and 13.30 – 16.30</w:t>
      </w:r>
    </w:p>
    <w:p w14:paraId="0C7BCD7B" w14:textId="39015C54" w:rsidR="00940070" w:rsidRDefault="00940070" w:rsidP="00940070">
      <w:pPr>
        <w:pStyle w:val="dlPhone"/>
      </w:pPr>
      <w:r>
        <w:t>Tel: + 386 1 513 31 10</w:t>
      </w:r>
    </w:p>
    <w:p w14:paraId="043FD850" w14:textId="3DB2693A" w:rsidR="00940070" w:rsidRDefault="00940070" w:rsidP="00940070">
      <w:pPr>
        <w:pStyle w:val="dlPhone"/>
      </w:pPr>
      <w:r>
        <w:t>Emergency number: + 386 30 313 103</w:t>
      </w:r>
    </w:p>
    <w:p w14:paraId="007BB66F" w14:textId="4D95AC4E" w:rsidR="00940070" w:rsidRDefault="00940070" w:rsidP="00940070">
      <w:pPr>
        <w:pStyle w:val="dlPhone"/>
      </w:pPr>
      <w:r>
        <w:t>E-mail: inf.ljubljana@mea.gov.in</w:t>
      </w:r>
    </w:p>
    <w:p w14:paraId="0200004C" w14:textId="186596BB" w:rsidR="00940070" w:rsidRDefault="00940070" w:rsidP="00940070">
      <w:pPr>
        <w:pStyle w:val="dlPhone"/>
      </w:pPr>
      <w:r>
        <w:t>Homepage: www.eoiljubljana.gov.in</w:t>
      </w:r>
    </w:p>
    <w:p w14:paraId="0C543684" w14:textId="69E69CA0" w:rsidR="00940070" w:rsidRDefault="00940070" w:rsidP="00940070">
      <w:pPr>
        <w:pStyle w:val="dlUradCaption"/>
      </w:pPr>
      <w:r>
        <w:t>Consular Section</w:t>
      </w:r>
    </w:p>
    <w:p w14:paraId="4F139638" w14:textId="0D973A56" w:rsidR="00940070" w:rsidRDefault="00940070" w:rsidP="00940070">
      <w:pPr>
        <w:pStyle w:val="dlPhone"/>
      </w:pPr>
      <w:r>
        <w:t>Office hours: Wednesday and Friday 10.00 – 12.00 and 14.00 – 15.00</w:t>
      </w:r>
    </w:p>
    <w:p w14:paraId="7DA5BFA4" w14:textId="13E86FE3" w:rsidR="00940070" w:rsidRDefault="00940070" w:rsidP="00940070">
      <w:pPr>
        <w:pStyle w:val="dlPhone"/>
      </w:pPr>
      <w:r>
        <w:t>Tel: + 386 1 513 31 20</w:t>
      </w:r>
    </w:p>
    <w:p w14:paraId="5719253D" w14:textId="46EC40B8" w:rsidR="00940070" w:rsidRDefault="00940070" w:rsidP="00940070">
      <w:pPr>
        <w:pStyle w:val="dlPhone"/>
      </w:pPr>
      <w:r>
        <w:t>Emergency number: + 386 30 650 551</w:t>
      </w:r>
    </w:p>
    <w:p w14:paraId="707BB17A" w14:textId="4897CE6E" w:rsidR="00940070" w:rsidRDefault="00940070" w:rsidP="00940070">
      <w:pPr>
        <w:pStyle w:val="dlPhone"/>
      </w:pPr>
      <w:r>
        <w:t>E-mail: cons.ljubljana@mea.gov.in</w:t>
      </w:r>
    </w:p>
    <w:p w14:paraId="02D71FBE" w14:textId="11E95DF8" w:rsidR="00940070" w:rsidRDefault="00940070" w:rsidP="00940070">
      <w:pPr>
        <w:pStyle w:val="dlPerson"/>
      </w:pPr>
    </w:p>
    <w:p w14:paraId="40C6B170" w14:textId="706534A5" w:rsidR="00940070" w:rsidRDefault="00940070" w:rsidP="00940070">
      <w:pPr>
        <w:pStyle w:val="dlPerson"/>
      </w:pPr>
      <w:r>
        <w:t>H. E. Mr Amit NARANG</w:t>
      </w:r>
    </w:p>
    <w:p w14:paraId="75A18DE2" w14:textId="406C0678" w:rsidR="00940070" w:rsidRDefault="00940070" w:rsidP="00940070">
      <w:pPr>
        <w:pStyle w:val="dlPerson2"/>
      </w:pPr>
      <w:r>
        <w:t>Ambassador Extraordinary and Plenipotentiary</w:t>
      </w:r>
    </w:p>
    <w:p w14:paraId="0B40F1FA" w14:textId="0823D181" w:rsidR="00940070" w:rsidRDefault="00940070" w:rsidP="00940070">
      <w:pPr>
        <w:pStyle w:val="dlPerson2Last"/>
      </w:pPr>
      <w:r>
        <w:t>17 March 2025</w:t>
      </w:r>
    </w:p>
    <w:p w14:paraId="61290586" w14:textId="2670C191" w:rsidR="00940070" w:rsidRDefault="00940070" w:rsidP="00940070">
      <w:pPr>
        <w:pStyle w:val="dlPerson"/>
      </w:pPr>
      <w:r>
        <w:t>Ms Uma DHYANI</w:t>
      </w:r>
    </w:p>
    <w:p w14:paraId="4EBEAA2C" w14:textId="4123D83B" w:rsidR="00940070" w:rsidRDefault="00940070" w:rsidP="00940070">
      <w:pPr>
        <w:pStyle w:val="dlPerson2Last"/>
      </w:pPr>
      <w:r>
        <w:t>Second Secretary</w:t>
      </w:r>
    </w:p>
    <w:p w14:paraId="172B1F4F" w14:textId="42D59F60" w:rsidR="00940070" w:rsidRDefault="00940070" w:rsidP="00940070">
      <w:pPr>
        <w:pStyle w:val="dlPerson"/>
      </w:pPr>
      <w:r>
        <w:t xml:space="preserve">Mr </w:t>
      </w:r>
      <w:proofErr w:type="spellStart"/>
      <w:r>
        <w:t>Sanjeet</w:t>
      </w:r>
      <w:proofErr w:type="spellEnd"/>
      <w:r>
        <w:t xml:space="preserve"> KUMAR</w:t>
      </w:r>
    </w:p>
    <w:p w14:paraId="18500F01" w14:textId="3913D041" w:rsidR="00940070" w:rsidRDefault="00940070" w:rsidP="00940070">
      <w:pPr>
        <w:pStyle w:val="dlPerson2Last"/>
      </w:pPr>
      <w:r>
        <w:t>Second Secretary</w:t>
      </w:r>
    </w:p>
    <w:p w14:paraId="48291B8A" w14:textId="16156657" w:rsidR="00940070" w:rsidRDefault="00940070" w:rsidP="00940070">
      <w:pPr>
        <w:pStyle w:val="dlPerson"/>
      </w:pPr>
      <w:r>
        <w:t>Ms Janaki MANRAL</w:t>
      </w:r>
    </w:p>
    <w:p w14:paraId="4E03D0C6" w14:textId="0E4FF10E" w:rsidR="00940070" w:rsidRDefault="00940070" w:rsidP="00940070">
      <w:pPr>
        <w:pStyle w:val="dlPerson2Last"/>
      </w:pPr>
      <w:r>
        <w:t>Attaché</w:t>
      </w:r>
    </w:p>
    <w:p w14:paraId="2BDF6A6C" w14:textId="2744F909" w:rsidR="00940070" w:rsidRDefault="00940070" w:rsidP="00940070">
      <w:pPr>
        <w:pStyle w:val="MisijeNaslov"/>
      </w:pPr>
      <w:r>
        <w:br w:type="column"/>
      </w:r>
      <w:bookmarkStart w:id="67" w:name="_Toc222310489"/>
      <w:r>
        <w:lastRenderedPageBreak/>
        <w:t>Indonesia</w:t>
      </w:r>
      <w:bookmarkEnd w:id="67"/>
    </w:p>
    <w:p w14:paraId="1C12A749" w14:textId="6274AA0F" w:rsidR="00940070" w:rsidRDefault="00940070" w:rsidP="00940070">
      <w:pPr>
        <w:pStyle w:val="dlCaption"/>
      </w:pPr>
      <w:r>
        <w:t>EMBASSY OF THE REPUBLIC OF INDONESIA</w:t>
      </w:r>
    </w:p>
    <w:p w14:paraId="30ACF1EB" w14:textId="50B946F4" w:rsidR="00940070" w:rsidRDefault="00940070" w:rsidP="00940070">
      <w:pPr>
        <w:pStyle w:val="dlAddress"/>
      </w:pPr>
      <w:r>
        <w:t xml:space="preserve">AT-1180 VIENNA, Gustav </w:t>
      </w:r>
      <w:proofErr w:type="spellStart"/>
      <w:r>
        <w:t>Tschermak</w:t>
      </w:r>
      <w:proofErr w:type="spellEnd"/>
      <w:r>
        <w:t xml:space="preserve"> </w:t>
      </w:r>
      <w:proofErr w:type="spellStart"/>
      <w:r>
        <w:t>Gasse</w:t>
      </w:r>
      <w:proofErr w:type="spellEnd"/>
      <w:r>
        <w:t xml:space="preserve"> 5–7</w:t>
      </w:r>
    </w:p>
    <w:p w14:paraId="6EE3F15A" w14:textId="0BA2A84D" w:rsidR="00940070" w:rsidRDefault="00940070" w:rsidP="00940070">
      <w:pPr>
        <w:pStyle w:val="dlOfficeHours"/>
      </w:pPr>
      <w:r>
        <w:t>Office hours: Monday – Thursday 9.00 – 16.30, Friday 9.00 – 17.00</w:t>
      </w:r>
    </w:p>
    <w:p w14:paraId="7A1F510F" w14:textId="2317184C" w:rsidR="00940070" w:rsidRDefault="00940070" w:rsidP="00940070">
      <w:pPr>
        <w:pStyle w:val="dlPhone"/>
      </w:pPr>
      <w:r>
        <w:t>Tel: + 43 1 476 23</w:t>
      </w:r>
    </w:p>
    <w:p w14:paraId="480BDE25" w14:textId="23B0872C" w:rsidR="00940070" w:rsidRDefault="00940070" w:rsidP="00940070">
      <w:pPr>
        <w:pStyle w:val="dlPhone"/>
      </w:pPr>
      <w:r>
        <w:t>Emergency number: + 43 676 3401 946</w:t>
      </w:r>
    </w:p>
    <w:p w14:paraId="463E6FC9" w14:textId="6B9D5C90" w:rsidR="00940070" w:rsidRDefault="00940070" w:rsidP="00940070">
      <w:pPr>
        <w:pStyle w:val="dlPhone"/>
      </w:pPr>
      <w:r>
        <w:t>Fax: + 43 1 479 05 57</w:t>
      </w:r>
    </w:p>
    <w:p w14:paraId="0EF50071" w14:textId="7DCEBE5D" w:rsidR="00940070" w:rsidRDefault="00940070" w:rsidP="00940070">
      <w:pPr>
        <w:pStyle w:val="dlPhone"/>
      </w:pPr>
      <w:r>
        <w:t>E-mail: wina.kbri@kemlu.go.id</w:t>
      </w:r>
    </w:p>
    <w:p w14:paraId="7F69E1C1" w14:textId="4524AAFC" w:rsidR="00940070" w:rsidRDefault="00940070" w:rsidP="00940070">
      <w:pPr>
        <w:pStyle w:val="dlPhone"/>
      </w:pPr>
      <w:r>
        <w:t>Homepage: https://www.kemlu.go.id/vienna/en</w:t>
      </w:r>
    </w:p>
    <w:p w14:paraId="2AC0648F" w14:textId="4023130F" w:rsidR="00940070" w:rsidRDefault="00940070" w:rsidP="00940070">
      <w:pPr>
        <w:pStyle w:val="dlUradCaption"/>
      </w:pPr>
      <w:r>
        <w:t>Consular Section</w:t>
      </w:r>
    </w:p>
    <w:p w14:paraId="1C9F0E87" w14:textId="335B0034" w:rsidR="00940070" w:rsidRDefault="00940070" w:rsidP="00940070">
      <w:pPr>
        <w:pStyle w:val="dlPhone"/>
      </w:pPr>
      <w:r>
        <w:t>Office hours: Monday – Friday 8.30 – 17.00</w:t>
      </w:r>
    </w:p>
    <w:p w14:paraId="45239392" w14:textId="00E1293A" w:rsidR="00940070" w:rsidRDefault="00940070" w:rsidP="00940070">
      <w:pPr>
        <w:pStyle w:val="dlPerson"/>
      </w:pPr>
    </w:p>
    <w:p w14:paraId="58F739BC" w14:textId="49D2748F" w:rsidR="00940070" w:rsidRDefault="00940070" w:rsidP="00940070">
      <w:pPr>
        <w:pStyle w:val="dlPerson"/>
      </w:pPr>
      <w:r>
        <w:t xml:space="preserve">H. E. Mr </w:t>
      </w:r>
      <w:proofErr w:type="spellStart"/>
      <w:r>
        <w:t>Damos</w:t>
      </w:r>
      <w:proofErr w:type="spellEnd"/>
      <w:r>
        <w:t xml:space="preserve"> </w:t>
      </w:r>
      <w:proofErr w:type="spellStart"/>
      <w:r>
        <w:t>Dumoli</w:t>
      </w:r>
      <w:proofErr w:type="spellEnd"/>
      <w:r>
        <w:t xml:space="preserve"> AGUSMAN</w:t>
      </w:r>
    </w:p>
    <w:p w14:paraId="29CE651F" w14:textId="15B68036" w:rsidR="00940070" w:rsidRDefault="00940070" w:rsidP="00940070">
      <w:pPr>
        <w:pStyle w:val="dlPerson2"/>
      </w:pPr>
      <w:r>
        <w:t>Ambassador Extraordinary and Plenipotentiary</w:t>
      </w:r>
    </w:p>
    <w:p w14:paraId="15614481" w14:textId="0A5CD458" w:rsidR="00940070" w:rsidRDefault="00940070" w:rsidP="00940070">
      <w:pPr>
        <w:pStyle w:val="dlPerson2Last"/>
      </w:pPr>
      <w:r>
        <w:t>20 April 2022</w:t>
      </w:r>
    </w:p>
    <w:p w14:paraId="264AE13A" w14:textId="5ABD1A75" w:rsidR="00940070" w:rsidRDefault="00940070" w:rsidP="00940070">
      <w:pPr>
        <w:pStyle w:val="dlPerson"/>
      </w:pPr>
      <w:r>
        <w:t xml:space="preserve">Mr Akio </w:t>
      </w:r>
      <w:proofErr w:type="spellStart"/>
      <w:r>
        <w:t>Alfiano</w:t>
      </w:r>
      <w:proofErr w:type="spellEnd"/>
      <w:r>
        <w:t xml:space="preserve"> TAMALA</w:t>
      </w:r>
    </w:p>
    <w:p w14:paraId="23ACD000" w14:textId="1B004050" w:rsidR="00940070" w:rsidRDefault="00940070" w:rsidP="00940070">
      <w:pPr>
        <w:pStyle w:val="dlPerson2Last"/>
      </w:pPr>
      <w:r>
        <w:t>Minister</w:t>
      </w:r>
    </w:p>
    <w:p w14:paraId="73AFF58E" w14:textId="23429BC1" w:rsidR="00940070" w:rsidRDefault="00940070" w:rsidP="00940070">
      <w:pPr>
        <w:pStyle w:val="MisijeNaslov"/>
      </w:pPr>
      <w:r>
        <w:br w:type="column"/>
      </w:r>
      <w:bookmarkStart w:id="68" w:name="_Toc222310490"/>
      <w:r>
        <w:lastRenderedPageBreak/>
        <w:t>Iran</w:t>
      </w:r>
      <w:bookmarkEnd w:id="68"/>
    </w:p>
    <w:p w14:paraId="4D5DFCFA" w14:textId="1832C771" w:rsidR="00940070" w:rsidRDefault="00940070" w:rsidP="00940070">
      <w:pPr>
        <w:pStyle w:val="dlCaption"/>
      </w:pPr>
      <w:r>
        <w:t>EMBASSY OF THE ISLAMIC REPUBLIC OF IRAN</w:t>
      </w:r>
    </w:p>
    <w:p w14:paraId="6F1A037A" w14:textId="46DCE8E9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olsto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23E00285" w14:textId="5BE4E2C6" w:rsidR="00940070" w:rsidRDefault="00940070" w:rsidP="00940070">
      <w:pPr>
        <w:pStyle w:val="dlOfficeHours"/>
      </w:pPr>
      <w:r>
        <w:t>Office hours: Monday – Friday 8.00 – 16.30</w:t>
      </w:r>
    </w:p>
    <w:p w14:paraId="76DCAF0D" w14:textId="7819D164" w:rsidR="00940070" w:rsidRDefault="00940070" w:rsidP="00940070">
      <w:pPr>
        <w:pStyle w:val="dlPhone"/>
      </w:pPr>
      <w:r>
        <w:t>Tel: + 386 1 589 71 00, + 386 30 60 30 12</w:t>
      </w:r>
    </w:p>
    <w:p w14:paraId="1182EB8F" w14:textId="41F23B72" w:rsidR="00940070" w:rsidRDefault="00940070" w:rsidP="00940070">
      <w:pPr>
        <w:pStyle w:val="dlPhone"/>
      </w:pPr>
      <w:r>
        <w:t>Fax: + 386 1 589 71 06</w:t>
      </w:r>
    </w:p>
    <w:p w14:paraId="04DF5484" w14:textId="2988C520" w:rsidR="00940070" w:rsidRDefault="00940070" w:rsidP="00940070">
      <w:pPr>
        <w:pStyle w:val="dlPhone"/>
      </w:pPr>
      <w:r>
        <w:t>E-mail: iranemb.lju@mfa.gov.ir</w:t>
      </w:r>
    </w:p>
    <w:p w14:paraId="7EFF2082" w14:textId="369DF96B" w:rsidR="00940070" w:rsidRDefault="00940070" w:rsidP="00940070">
      <w:pPr>
        <w:pStyle w:val="dlPhone"/>
      </w:pPr>
      <w:r>
        <w:t>Homepage: www.ljubljana.mfa.ir</w:t>
      </w:r>
    </w:p>
    <w:p w14:paraId="65765862" w14:textId="3DC481CA" w:rsidR="00940070" w:rsidRDefault="00940070" w:rsidP="00940070">
      <w:pPr>
        <w:pStyle w:val="dlUradCaption"/>
      </w:pPr>
      <w:r>
        <w:t>Consular Section</w:t>
      </w:r>
    </w:p>
    <w:p w14:paraId="36B3F3FB" w14:textId="13A12AA8" w:rsidR="00940070" w:rsidRDefault="00940070" w:rsidP="00940070">
      <w:pPr>
        <w:pStyle w:val="dlPhone"/>
      </w:pPr>
      <w:r>
        <w:t>Office hours: Monday, Wednesday, Friday 9.00 – 13.00</w:t>
      </w:r>
    </w:p>
    <w:p w14:paraId="28EE3A69" w14:textId="56439DA4" w:rsidR="00940070" w:rsidRDefault="00940070" w:rsidP="00940070">
      <w:pPr>
        <w:pStyle w:val="dlPerson"/>
      </w:pPr>
    </w:p>
    <w:p w14:paraId="7B039210" w14:textId="79C9E21A" w:rsidR="00940070" w:rsidRDefault="00940070" w:rsidP="00940070">
      <w:pPr>
        <w:pStyle w:val="dlPerson"/>
      </w:pPr>
      <w:r>
        <w:t>H. E. Ms Marzieh AFKHAM</w:t>
      </w:r>
    </w:p>
    <w:p w14:paraId="50F3EABE" w14:textId="55426CB7" w:rsidR="00940070" w:rsidRDefault="00940070" w:rsidP="00940070">
      <w:pPr>
        <w:pStyle w:val="dlPerson2"/>
      </w:pPr>
      <w:r>
        <w:t>Ambassador Extraordinary and Plenipotentiary</w:t>
      </w:r>
    </w:p>
    <w:p w14:paraId="70518145" w14:textId="005E9ECB" w:rsidR="00940070" w:rsidRDefault="00940070" w:rsidP="00940070">
      <w:pPr>
        <w:pStyle w:val="dlPerson2Last"/>
      </w:pPr>
      <w:r>
        <w:t>23 April 2025</w:t>
      </w:r>
    </w:p>
    <w:p w14:paraId="48FE745D" w14:textId="281C6BE8" w:rsidR="00940070" w:rsidRDefault="00940070" w:rsidP="00940070">
      <w:pPr>
        <w:pStyle w:val="dlPerson"/>
      </w:pPr>
      <w:r>
        <w:t>Mr Reza NADEMI</w:t>
      </w:r>
    </w:p>
    <w:p w14:paraId="65645ACD" w14:textId="4D423B4A" w:rsidR="00940070" w:rsidRDefault="00940070" w:rsidP="00940070">
      <w:pPr>
        <w:pStyle w:val="dlPerson2Last"/>
      </w:pPr>
      <w:r>
        <w:t>First Counsellor</w:t>
      </w:r>
    </w:p>
    <w:p w14:paraId="00E96858" w14:textId="6A64DB8E" w:rsidR="00940070" w:rsidRDefault="00940070" w:rsidP="00940070">
      <w:pPr>
        <w:pStyle w:val="dlPerson"/>
      </w:pPr>
      <w:r>
        <w:t>Mr Mohammad ASKARI</w:t>
      </w:r>
    </w:p>
    <w:p w14:paraId="3A47B509" w14:textId="459D6BAB" w:rsidR="00940070" w:rsidRDefault="00940070" w:rsidP="00940070">
      <w:pPr>
        <w:pStyle w:val="dlPerson2Last"/>
      </w:pPr>
      <w:r>
        <w:t>Third Counsellor</w:t>
      </w:r>
    </w:p>
    <w:p w14:paraId="43384F38" w14:textId="64883E3C" w:rsidR="00940070" w:rsidRDefault="00940070" w:rsidP="00940070">
      <w:pPr>
        <w:pStyle w:val="dlPerson"/>
      </w:pPr>
      <w:r>
        <w:t xml:space="preserve">Colonel </w:t>
      </w:r>
      <w:proofErr w:type="spellStart"/>
      <w:r>
        <w:t>Seyed</w:t>
      </w:r>
      <w:proofErr w:type="spellEnd"/>
      <w:r>
        <w:t xml:space="preserve"> Majid PEYROU DARVISH</w:t>
      </w:r>
    </w:p>
    <w:p w14:paraId="59C86E0B" w14:textId="2320FEE9" w:rsidR="00940070" w:rsidRDefault="00940070" w:rsidP="00940070">
      <w:pPr>
        <w:pStyle w:val="dlPerson2"/>
      </w:pPr>
      <w:r>
        <w:t>Military Attaché</w:t>
      </w:r>
    </w:p>
    <w:p w14:paraId="43E00431" w14:textId="17E3956C" w:rsidR="00940070" w:rsidRDefault="00940070" w:rsidP="00940070">
      <w:pPr>
        <w:pStyle w:val="dlPerson2Last"/>
      </w:pPr>
      <w:r>
        <w:t>with residence in Vienna</w:t>
      </w:r>
    </w:p>
    <w:p w14:paraId="10E7FEFE" w14:textId="34D5C162" w:rsidR="00940070" w:rsidRDefault="00940070" w:rsidP="00940070">
      <w:pPr>
        <w:pStyle w:val="MisijeNaslov"/>
      </w:pPr>
      <w:r>
        <w:br w:type="column"/>
      </w:r>
      <w:bookmarkStart w:id="69" w:name="_Toc222310491"/>
      <w:r>
        <w:lastRenderedPageBreak/>
        <w:t>Iraq</w:t>
      </w:r>
      <w:bookmarkEnd w:id="69"/>
    </w:p>
    <w:p w14:paraId="0768900A" w14:textId="00F1FB4B" w:rsidR="00940070" w:rsidRDefault="00940070" w:rsidP="00940070">
      <w:pPr>
        <w:pStyle w:val="dlCaption"/>
      </w:pPr>
      <w:r>
        <w:t>EMBASSY OF THE REPUBLIC OF IRAQ</w:t>
      </w:r>
    </w:p>
    <w:p w14:paraId="5E42172E" w14:textId="55D6EE0E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Johannesgasse</w:t>
      </w:r>
      <w:proofErr w:type="spellEnd"/>
      <w:r>
        <w:t xml:space="preserve"> 26 (P.O. Box 322)</w:t>
      </w:r>
    </w:p>
    <w:p w14:paraId="31777750" w14:textId="73AF52F6" w:rsidR="00940070" w:rsidRDefault="00940070" w:rsidP="00940070">
      <w:pPr>
        <w:pStyle w:val="dlOfficeHours"/>
      </w:pPr>
      <w:r>
        <w:t>Office Hours: Monday – Friday 9.00 – 15.00</w:t>
      </w:r>
    </w:p>
    <w:p w14:paraId="280E9729" w14:textId="24BE5274" w:rsidR="00940070" w:rsidRDefault="00940070" w:rsidP="00940070">
      <w:pPr>
        <w:pStyle w:val="dlPhone"/>
      </w:pPr>
      <w:r>
        <w:t>Tel: + 43 1 713 81 95</w:t>
      </w:r>
    </w:p>
    <w:p w14:paraId="346DF50C" w14:textId="3DBD12A9" w:rsidR="00940070" w:rsidRDefault="00940070" w:rsidP="00940070">
      <w:pPr>
        <w:pStyle w:val="dlPhone"/>
      </w:pPr>
      <w:r>
        <w:t>Fax: + 43 1 713 82 08</w:t>
      </w:r>
    </w:p>
    <w:p w14:paraId="1981A3C1" w14:textId="03352B6A" w:rsidR="00940070" w:rsidRDefault="00940070" w:rsidP="00940070">
      <w:pPr>
        <w:pStyle w:val="dlPhone"/>
      </w:pPr>
      <w:r>
        <w:t>E-mail: office@iraqembassy.at, info@iraqembassy.at</w:t>
      </w:r>
    </w:p>
    <w:p w14:paraId="29CF3B0E" w14:textId="7BEECAE0" w:rsidR="00940070" w:rsidRDefault="00940070" w:rsidP="00940070">
      <w:pPr>
        <w:pStyle w:val="dlPhone"/>
      </w:pPr>
      <w:r>
        <w:t>Homepage: www.mofa.gov.iq/vienna/en/</w:t>
      </w:r>
    </w:p>
    <w:p w14:paraId="12E9FD3F" w14:textId="19406BFA" w:rsidR="00940070" w:rsidRDefault="00940070" w:rsidP="00940070">
      <w:pPr>
        <w:pStyle w:val="dlUradCaption"/>
      </w:pPr>
      <w:r>
        <w:t>Consular Section</w:t>
      </w:r>
    </w:p>
    <w:p w14:paraId="577B07A6" w14:textId="4CF2DBF3" w:rsidR="00940070" w:rsidRDefault="00940070" w:rsidP="00940070">
      <w:pPr>
        <w:pStyle w:val="dlPhone"/>
      </w:pPr>
      <w:r>
        <w:t>E-mail: konsulat@iraqembassy.at</w:t>
      </w:r>
    </w:p>
    <w:p w14:paraId="1BECE5A0" w14:textId="6A31F7A0" w:rsidR="00940070" w:rsidRDefault="00940070" w:rsidP="00940070">
      <w:pPr>
        <w:pStyle w:val="dlPerson"/>
      </w:pPr>
    </w:p>
    <w:p w14:paraId="19F5A06D" w14:textId="291D2C12" w:rsidR="00940070" w:rsidRDefault="00940070" w:rsidP="00940070">
      <w:pPr>
        <w:pStyle w:val="dlPerson"/>
      </w:pPr>
      <w:r>
        <w:t>Mr Rahman Loan Muhsin JOTHERY</w:t>
      </w:r>
    </w:p>
    <w:p w14:paraId="5F306CA7" w14:textId="2B39327D" w:rsidR="00940070" w:rsidRDefault="00940070" w:rsidP="00940070">
      <w:pPr>
        <w:pStyle w:val="dlPerson2"/>
      </w:pPr>
      <w:r>
        <w:t>Counsellor</w:t>
      </w:r>
    </w:p>
    <w:p w14:paraId="4C52C278" w14:textId="5092BF6C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8C67092" w14:textId="3117403C" w:rsidR="00940070" w:rsidRDefault="00940070" w:rsidP="00940070">
      <w:pPr>
        <w:pStyle w:val="dlPerson"/>
      </w:pPr>
      <w:r>
        <w:t xml:space="preserve">Mr Ziad </w:t>
      </w:r>
      <w:proofErr w:type="spellStart"/>
      <w:r>
        <w:t>Tarq</w:t>
      </w:r>
      <w:proofErr w:type="spellEnd"/>
      <w:r>
        <w:t xml:space="preserve"> </w:t>
      </w:r>
      <w:proofErr w:type="spellStart"/>
      <w:r>
        <w:t>Khalel</w:t>
      </w:r>
      <w:proofErr w:type="spellEnd"/>
      <w:r>
        <w:t xml:space="preserve"> AL-ADHAMY</w:t>
      </w:r>
    </w:p>
    <w:p w14:paraId="6407FC23" w14:textId="144DA4FC" w:rsidR="00940070" w:rsidRDefault="00940070" w:rsidP="00940070">
      <w:pPr>
        <w:pStyle w:val="dlPerson2Last"/>
      </w:pPr>
      <w:r>
        <w:t>Counsellor</w:t>
      </w:r>
    </w:p>
    <w:p w14:paraId="01BF0F5F" w14:textId="3CC1657B" w:rsidR="00940070" w:rsidRDefault="00940070" w:rsidP="00940070">
      <w:pPr>
        <w:pStyle w:val="MisijeNaslov"/>
      </w:pPr>
      <w:r>
        <w:br w:type="column"/>
      </w:r>
      <w:bookmarkStart w:id="70" w:name="_Toc222310492"/>
      <w:r>
        <w:lastRenderedPageBreak/>
        <w:t>Ireland</w:t>
      </w:r>
      <w:bookmarkEnd w:id="70"/>
    </w:p>
    <w:p w14:paraId="625EFC4B" w14:textId="69C5B309" w:rsidR="00940070" w:rsidRDefault="00940070" w:rsidP="00940070">
      <w:pPr>
        <w:pStyle w:val="dlCaption"/>
      </w:pPr>
      <w:r>
        <w:t>EMBASSY OF IRELAND</w:t>
      </w:r>
    </w:p>
    <w:p w14:paraId="607262DE" w14:textId="20EFDD62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Palača</w:t>
      </w:r>
      <w:proofErr w:type="spellEnd"/>
      <w:r>
        <w:t xml:space="preserve"> </w:t>
      </w:r>
      <w:proofErr w:type="spellStart"/>
      <w:r>
        <w:t>Kapitelj</w:t>
      </w:r>
      <w:proofErr w:type="spellEnd"/>
      <w:r>
        <w:t xml:space="preserve">, </w:t>
      </w:r>
      <w:proofErr w:type="spellStart"/>
      <w:r>
        <w:t>Poljanski</w:t>
      </w:r>
      <w:proofErr w:type="spellEnd"/>
      <w:r>
        <w:t xml:space="preserve"> </w:t>
      </w:r>
      <w:proofErr w:type="spellStart"/>
      <w:r>
        <w:t>nasip</w:t>
      </w:r>
      <w:proofErr w:type="spellEnd"/>
      <w:r>
        <w:t xml:space="preserve"> 6</w:t>
      </w:r>
    </w:p>
    <w:p w14:paraId="2D0CAC74" w14:textId="7E1E7E07" w:rsidR="00940070" w:rsidRDefault="00940070" w:rsidP="00940070">
      <w:pPr>
        <w:pStyle w:val="dlOfficeHours"/>
      </w:pPr>
      <w:r>
        <w:t>Office hours: Monday – Friday 9.00 – 12.30 and 14.30 – 16.00</w:t>
      </w:r>
    </w:p>
    <w:p w14:paraId="72D5C900" w14:textId="541021FF" w:rsidR="00940070" w:rsidRDefault="00940070" w:rsidP="00940070">
      <w:pPr>
        <w:pStyle w:val="dlPhone"/>
      </w:pPr>
      <w:r>
        <w:t>Tel: + 386 1 300 89 70</w:t>
      </w:r>
    </w:p>
    <w:p w14:paraId="09F520BC" w14:textId="36E58190" w:rsidR="00940070" w:rsidRDefault="00940070" w:rsidP="00940070">
      <w:pPr>
        <w:pStyle w:val="dlPhone"/>
      </w:pPr>
      <w:r>
        <w:t>E-mail: ljubljanaembassy@dfa.ie</w:t>
      </w:r>
    </w:p>
    <w:p w14:paraId="1DA85319" w14:textId="5CB431E7" w:rsidR="00940070" w:rsidRDefault="00940070" w:rsidP="00940070">
      <w:pPr>
        <w:pStyle w:val="dlPhone"/>
      </w:pPr>
      <w:r>
        <w:t>Homepage: https://www.ireland.ie/en/slovenia/ljubljana/</w:t>
      </w:r>
    </w:p>
    <w:p w14:paraId="07EB60DC" w14:textId="6BEF87A6" w:rsidR="00940070" w:rsidRDefault="00940070" w:rsidP="00940070">
      <w:pPr>
        <w:pStyle w:val="dlPerson"/>
      </w:pPr>
    </w:p>
    <w:p w14:paraId="5F33E031" w14:textId="35D9D91D" w:rsidR="00940070" w:rsidRDefault="00940070" w:rsidP="00940070">
      <w:pPr>
        <w:pStyle w:val="dlPerson"/>
      </w:pPr>
      <w:r>
        <w:t>H. E. Ms Caroline PHELAN</w:t>
      </w:r>
    </w:p>
    <w:p w14:paraId="016AFD7D" w14:textId="7BA09DAE" w:rsidR="00940070" w:rsidRDefault="00940070" w:rsidP="00940070">
      <w:pPr>
        <w:pStyle w:val="dlPerson2"/>
      </w:pPr>
      <w:r>
        <w:t>Ambassador Extraordinary and Plenipotentiary</w:t>
      </w:r>
    </w:p>
    <w:p w14:paraId="5BCE1135" w14:textId="712C1EF4" w:rsidR="00940070" w:rsidRDefault="00940070" w:rsidP="00940070">
      <w:pPr>
        <w:pStyle w:val="dlPerson2Last"/>
      </w:pPr>
      <w:r>
        <w:t>26 August 2025</w:t>
      </w:r>
    </w:p>
    <w:p w14:paraId="44AC65C2" w14:textId="416FE544" w:rsidR="00940070" w:rsidRDefault="00940070" w:rsidP="00940070">
      <w:pPr>
        <w:pStyle w:val="dlPerson"/>
      </w:pPr>
      <w:r>
        <w:t>Mr Kevin Michael HENNESSY</w:t>
      </w:r>
    </w:p>
    <w:p w14:paraId="7CBB497A" w14:textId="42A9DBAD" w:rsidR="00940070" w:rsidRDefault="00940070" w:rsidP="00940070">
      <w:pPr>
        <w:pStyle w:val="dlPerson2Last"/>
      </w:pPr>
      <w:r>
        <w:t>Second Secretary</w:t>
      </w:r>
    </w:p>
    <w:p w14:paraId="095D4308" w14:textId="1AC7658D" w:rsidR="00940070" w:rsidRDefault="00940070" w:rsidP="00940070">
      <w:pPr>
        <w:pStyle w:val="MisijeNaslov"/>
      </w:pPr>
      <w:r>
        <w:br w:type="column"/>
      </w:r>
      <w:bookmarkStart w:id="71" w:name="_Toc222310493"/>
      <w:r>
        <w:lastRenderedPageBreak/>
        <w:t>Israel</w:t>
      </w:r>
      <w:bookmarkEnd w:id="71"/>
    </w:p>
    <w:p w14:paraId="6E8F9881" w14:textId="78D0800C" w:rsidR="00940070" w:rsidRDefault="00940070" w:rsidP="00940070">
      <w:pPr>
        <w:pStyle w:val="dlCaption"/>
      </w:pPr>
      <w:r>
        <w:t>EMBASSY OF THE STATE OF ISRAEL</w:t>
      </w:r>
    </w:p>
    <w:p w14:paraId="71CD32DC" w14:textId="70A41983" w:rsidR="00940070" w:rsidRDefault="00940070" w:rsidP="00940070">
      <w:pPr>
        <w:pStyle w:val="dlAddress"/>
      </w:pPr>
      <w:r>
        <w:t xml:space="preserve">AT-1180 VIENNA, Anton Frank </w:t>
      </w:r>
      <w:proofErr w:type="spellStart"/>
      <w:r>
        <w:t>Gasse</w:t>
      </w:r>
      <w:proofErr w:type="spellEnd"/>
      <w:r>
        <w:t xml:space="preserve"> 20</w:t>
      </w:r>
    </w:p>
    <w:p w14:paraId="6273A4BC" w14:textId="18D4015B" w:rsidR="00940070" w:rsidRDefault="00940070" w:rsidP="00940070">
      <w:pPr>
        <w:pStyle w:val="dlOfficeHours"/>
      </w:pPr>
      <w:r>
        <w:t>Office hours: Monday – Friday 8.15 – 16.45</w:t>
      </w:r>
    </w:p>
    <w:p w14:paraId="1844B87B" w14:textId="2AAFF53A" w:rsidR="00940070" w:rsidRDefault="00940070" w:rsidP="00940070">
      <w:pPr>
        <w:pStyle w:val="dlPhone"/>
      </w:pPr>
      <w:r>
        <w:t>Tel: + 43 1 47 64 60 542, + 43 1 47 64 65 00</w:t>
      </w:r>
    </w:p>
    <w:p w14:paraId="3B5F72A9" w14:textId="434A06A9" w:rsidR="00940070" w:rsidRDefault="00940070" w:rsidP="00940070">
      <w:pPr>
        <w:pStyle w:val="dlPhone"/>
      </w:pPr>
      <w:r>
        <w:t>E-mail: ambassador-slovenia-assistant@vienna.mfa.gov.il</w:t>
      </w:r>
    </w:p>
    <w:p w14:paraId="09EE6AD2" w14:textId="724F843D" w:rsidR="00940070" w:rsidRDefault="00940070" w:rsidP="00940070">
      <w:pPr>
        <w:pStyle w:val="dlUradCaption"/>
      </w:pPr>
      <w:r>
        <w:t>Consular Section</w:t>
      </w:r>
    </w:p>
    <w:p w14:paraId="6F910DF2" w14:textId="2BE4D82B" w:rsidR="00940070" w:rsidRDefault="00940070" w:rsidP="00940070">
      <w:pPr>
        <w:pStyle w:val="dlPhone"/>
      </w:pPr>
      <w:r>
        <w:t>Office hours: Monday – Friday 9.00 – 12.00</w:t>
      </w:r>
    </w:p>
    <w:p w14:paraId="0545B11B" w14:textId="148FCB50" w:rsidR="00940070" w:rsidRDefault="00940070" w:rsidP="00940070">
      <w:pPr>
        <w:pStyle w:val="dlPhone"/>
      </w:pPr>
      <w:r>
        <w:t>Tel: + 43 1 47 64 60 587</w:t>
      </w:r>
    </w:p>
    <w:p w14:paraId="6B777B3A" w14:textId="00D28953" w:rsidR="00940070" w:rsidRDefault="00940070" w:rsidP="00940070">
      <w:pPr>
        <w:pStyle w:val="dlPhone"/>
      </w:pPr>
      <w:r>
        <w:t>Emergency number: + 43 1 47 64 60 502, + 436 676 65 22 124</w:t>
      </w:r>
    </w:p>
    <w:p w14:paraId="27EAD8AC" w14:textId="0F8D0114" w:rsidR="00940070" w:rsidRDefault="00940070" w:rsidP="00940070">
      <w:pPr>
        <w:pStyle w:val="dlPhone"/>
      </w:pPr>
      <w:r>
        <w:t>Fax: + 43 1 47 64 60 575</w:t>
      </w:r>
    </w:p>
    <w:p w14:paraId="2F6F0FBE" w14:textId="07692F0F" w:rsidR="00940070" w:rsidRDefault="00940070" w:rsidP="00940070">
      <w:pPr>
        <w:pStyle w:val="dlPhone"/>
      </w:pPr>
      <w:r>
        <w:t>E-mail: consular@vienna.mfa.gov.il</w:t>
      </w:r>
    </w:p>
    <w:p w14:paraId="693EFA4F" w14:textId="47E10FE7" w:rsidR="00940070" w:rsidRDefault="00940070" w:rsidP="00940070">
      <w:pPr>
        <w:pStyle w:val="dlPhone"/>
      </w:pPr>
      <w:r>
        <w:t>Homepage: https://new.embassies.gov.il/austria/en/services</w:t>
      </w:r>
    </w:p>
    <w:p w14:paraId="202BF1CD" w14:textId="7339FAEA" w:rsidR="00940070" w:rsidRDefault="00940070" w:rsidP="00940070">
      <w:pPr>
        <w:pStyle w:val="dlUradCaption"/>
      </w:pPr>
      <w:r>
        <w:t>Ministry of Foreign Affairs of the State of Israel</w:t>
      </w:r>
    </w:p>
    <w:p w14:paraId="125BD474" w14:textId="4DD9138D" w:rsidR="00940070" w:rsidRDefault="00940070" w:rsidP="00940070">
      <w:pPr>
        <w:pStyle w:val="dlPhone"/>
      </w:pPr>
      <w:r>
        <w:t>IL-91035 JERUSALEM, 9 Yitzhak Rabin Blvd.</w:t>
      </w:r>
    </w:p>
    <w:p w14:paraId="1BCFF77E" w14:textId="528D282A" w:rsidR="00940070" w:rsidRDefault="00940070" w:rsidP="00940070">
      <w:pPr>
        <w:pStyle w:val="dlPhone"/>
      </w:pPr>
      <w:r>
        <w:t>Tel: + 43 1 47 64 60 542</w:t>
      </w:r>
    </w:p>
    <w:p w14:paraId="0C4ABFE8" w14:textId="5FF2BD0F" w:rsidR="00940070" w:rsidRDefault="00940070" w:rsidP="00940070">
      <w:pPr>
        <w:pStyle w:val="dlPhone"/>
      </w:pPr>
      <w:r>
        <w:t>Homepage: www.mfa.gov.il</w:t>
      </w:r>
    </w:p>
    <w:p w14:paraId="7E4BC7FB" w14:textId="3C43D8BA" w:rsidR="00940070" w:rsidRDefault="00940070" w:rsidP="00940070">
      <w:pPr>
        <w:pStyle w:val="dlPerson"/>
      </w:pPr>
    </w:p>
    <w:p w14:paraId="11DE2AD2" w14:textId="0EF1DBF4" w:rsidR="00940070" w:rsidRDefault="00940070" w:rsidP="00940070">
      <w:pPr>
        <w:pStyle w:val="dlPerson"/>
      </w:pPr>
      <w:r>
        <w:t>H. E. Ms Ruth COHEN DAR</w:t>
      </w:r>
    </w:p>
    <w:p w14:paraId="6F8FCF71" w14:textId="1A8630DD" w:rsidR="00940070" w:rsidRDefault="00940070" w:rsidP="00940070">
      <w:pPr>
        <w:pStyle w:val="dlPerson2"/>
      </w:pPr>
      <w:r>
        <w:t>Ambassador</w:t>
      </w:r>
    </w:p>
    <w:p w14:paraId="290D5133" w14:textId="76F05B74" w:rsidR="00940070" w:rsidRDefault="00940070" w:rsidP="00940070">
      <w:pPr>
        <w:pStyle w:val="dlPerson2Last"/>
      </w:pPr>
      <w:r>
        <w:t>22 July 2025</w:t>
      </w:r>
    </w:p>
    <w:p w14:paraId="7DF16640" w14:textId="010A2B19" w:rsidR="00940070" w:rsidRDefault="00940070" w:rsidP="00940070">
      <w:pPr>
        <w:pStyle w:val="dlPerson"/>
      </w:pPr>
      <w:r>
        <w:t xml:space="preserve">Ms </w:t>
      </w:r>
      <w:proofErr w:type="spellStart"/>
      <w:r>
        <w:t>Yaffa</w:t>
      </w:r>
      <w:proofErr w:type="spellEnd"/>
      <w:r>
        <w:t xml:space="preserve"> OLIVITSKI COHEN</w:t>
      </w:r>
    </w:p>
    <w:p w14:paraId="7E241E11" w14:textId="55BD0881" w:rsidR="00940070" w:rsidRDefault="00940070" w:rsidP="00940070">
      <w:pPr>
        <w:pStyle w:val="dlPerson2Last"/>
      </w:pPr>
      <w:r>
        <w:t>Minister Counsellor</w:t>
      </w:r>
    </w:p>
    <w:p w14:paraId="4FFC2935" w14:textId="19C16F33" w:rsidR="00940070" w:rsidRDefault="00940070" w:rsidP="00940070">
      <w:pPr>
        <w:pStyle w:val="dlPerson"/>
      </w:pPr>
      <w:r>
        <w:t>Mr Yuval SELA</w:t>
      </w:r>
    </w:p>
    <w:p w14:paraId="2CD3AF33" w14:textId="076BB78A" w:rsidR="00940070" w:rsidRDefault="00940070" w:rsidP="00940070">
      <w:pPr>
        <w:pStyle w:val="dlPerson2Last"/>
      </w:pPr>
      <w:r>
        <w:t>First Secretary</w:t>
      </w:r>
    </w:p>
    <w:p w14:paraId="4A6CE5F9" w14:textId="177E93FF" w:rsidR="00940070" w:rsidRDefault="00940070" w:rsidP="00940070">
      <w:pPr>
        <w:pStyle w:val="MisijeNaslov"/>
      </w:pPr>
      <w:r>
        <w:br w:type="column"/>
      </w:r>
      <w:bookmarkStart w:id="72" w:name="_Toc222310494"/>
      <w:r>
        <w:lastRenderedPageBreak/>
        <w:t>Italy</w:t>
      </w:r>
      <w:bookmarkEnd w:id="72"/>
    </w:p>
    <w:p w14:paraId="6E00572E" w14:textId="69E126DC" w:rsidR="00940070" w:rsidRDefault="00940070" w:rsidP="00940070">
      <w:pPr>
        <w:pStyle w:val="dlCaption"/>
      </w:pPr>
      <w:r>
        <w:t>EMBASSY OF THE ITALIAN REPUBLIC</w:t>
      </w:r>
    </w:p>
    <w:p w14:paraId="7D9CB975" w14:textId="5995D48D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Snežniš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640807D4" w14:textId="4C40D1DB" w:rsidR="00940070" w:rsidRDefault="00940070" w:rsidP="00940070">
      <w:pPr>
        <w:pStyle w:val="dlOfficeHours"/>
      </w:pPr>
      <w:r>
        <w:t>Office hours: Monday – Friday 9.00 – 16.30</w:t>
      </w:r>
    </w:p>
    <w:p w14:paraId="6DBFA7E8" w14:textId="51D02267" w:rsidR="00940070" w:rsidRDefault="00940070" w:rsidP="00940070">
      <w:pPr>
        <w:pStyle w:val="dlPhone"/>
      </w:pPr>
      <w:r>
        <w:t>Tel: + 386 1 426 21 94, + 386 1 426 23 20</w:t>
      </w:r>
    </w:p>
    <w:p w14:paraId="38C49F83" w14:textId="233DC72A" w:rsidR="00940070" w:rsidRDefault="00940070" w:rsidP="00940070">
      <w:pPr>
        <w:pStyle w:val="dlPhone"/>
      </w:pPr>
      <w:r>
        <w:t>Emergency number: + 386 41 736 773</w:t>
      </w:r>
    </w:p>
    <w:p w14:paraId="140E51C1" w14:textId="682E7FC8" w:rsidR="00940070" w:rsidRDefault="00940070" w:rsidP="00940070">
      <w:pPr>
        <w:pStyle w:val="dlPhone"/>
      </w:pPr>
      <w:r>
        <w:t>E-mail: archivio.lubiana@esteri.it, segreteria.lubiana@esteri.it</w:t>
      </w:r>
    </w:p>
    <w:p w14:paraId="5AE911F7" w14:textId="09423F0B" w:rsidR="00940070" w:rsidRDefault="00940070" w:rsidP="00940070">
      <w:pPr>
        <w:pStyle w:val="dlPhone"/>
      </w:pPr>
      <w:r>
        <w:t>Homepage: www.amblubiana.esteri.it</w:t>
      </w:r>
    </w:p>
    <w:p w14:paraId="4D794C22" w14:textId="2E6DD007" w:rsidR="00940070" w:rsidRDefault="00940070" w:rsidP="00940070">
      <w:pPr>
        <w:pStyle w:val="dlUradCaption"/>
      </w:pPr>
      <w:r>
        <w:t>Consular Section</w:t>
      </w:r>
    </w:p>
    <w:p w14:paraId="45D26C57" w14:textId="0DBC6C79" w:rsidR="00940070" w:rsidRDefault="00940070" w:rsidP="00940070">
      <w:pPr>
        <w:pStyle w:val="dlPhone"/>
      </w:pPr>
      <w:r>
        <w:t>Office hours: Monday – Friday 9.00 – 12.00</w:t>
      </w:r>
    </w:p>
    <w:p w14:paraId="109A2059" w14:textId="03388046" w:rsidR="00940070" w:rsidRDefault="00940070" w:rsidP="00940070">
      <w:pPr>
        <w:pStyle w:val="dlPhone"/>
      </w:pPr>
      <w:r>
        <w:t>E-mail: consolare.lubiana@esteri.it</w:t>
      </w:r>
    </w:p>
    <w:p w14:paraId="299DA31F" w14:textId="30BBB627" w:rsidR="00940070" w:rsidRDefault="00940070" w:rsidP="00940070">
      <w:pPr>
        <w:pStyle w:val="dlUradCaption"/>
      </w:pPr>
      <w:r>
        <w:t>Italian Cultural Institute</w:t>
      </w:r>
    </w:p>
    <w:p w14:paraId="2C47C31F" w14:textId="42F73340" w:rsidR="00940070" w:rsidRDefault="00940070" w:rsidP="00940070">
      <w:pPr>
        <w:pStyle w:val="dlPhone"/>
      </w:pPr>
      <w:r>
        <w:t xml:space="preserve">SI-1000 LJUBLJANA, </w:t>
      </w:r>
      <w:proofErr w:type="spellStart"/>
      <w:r>
        <w:t>Breg</w:t>
      </w:r>
      <w:proofErr w:type="spellEnd"/>
      <w:r>
        <w:t xml:space="preserve"> 12</w:t>
      </w:r>
    </w:p>
    <w:p w14:paraId="2075F8C4" w14:textId="57400AF3" w:rsidR="00940070" w:rsidRDefault="00940070" w:rsidP="00940070">
      <w:pPr>
        <w:pStyle w:val="dlPhone"/>
      </w:pPr>
      <w:r>
        <w:t>Tel: + 386 1 241 56 46</w:t>
      </w:r>
    </w:p>
    <w:p w14:paraId="4EF0DDE0" w14:textId="0EFDE075" w:rsidR="00940070" w:rsidRDefault="00940070" w:rsidP="00940070">
      <w:pPr>
        <w:pStyle w:val="dlPhone"/>
      </w:pPr>
      <w:r>
        <w:t>E-mail: segreteria.iiclubiana@esteri.it</w:t>
      </w:r>
    </w:p>
    <w:p w14:paraId="3C98B3E2" w14:textId="45D24712" w:rsidR="00940070" w:rsidRDefault="00940070" w:rsidP="00940070">
      <w:pPr>
        <w:pStyle w:val="dlPhone"/>
      </w:pPr>
      <w:r>
        <w:t>Homepage: www.iiclubiana.esteri.it</w:t>
      </w:r>
    </w:p>
    <w:p w14:paraId="00380F89" w14:textId="77777777" w:rsidR="00940070" w:rsidRDefault="00940070" w:rsidP="00940070">
      <w:pPr>
        <w:pStyle w:val="dlUradCaption"/>
      </w:pPr>
      <w:r>
        <w:t xml:space="preserve">Italian Trade Agency - </w:t>
      </w:r>
    </w:p>
    <w:p w14:paraId="2EFD5030" w14:textId="239FE878" w:rsidR="00940070" w:rsidRDefault="00940070" w:rsidP="00940070">
      <w:pPr>
        <w:pStyle w:val="dlUradCaption"/>
      </w:pPr>
      <w:r>
        <w:t>Trade Promotion Section of the Italian Embassy</w:t>
      </w:r>
    </w:p>
    <w:p w14:paraId="48A60D29" w14:textId="19E2F03E" w:rsidR="00940070" w:rsidRDefault="00940070" w:rsidP="00940070">
      <w:pPr>
        <w:pStyle w:val="dlPhone"/>
      </w:pPr>
      <w:r>
        <w:t xml:space="preserve">SI-1000 LJUBLJANA, </w:t>
      </w:r>
      <w:proofErr w:type="spellStart"/>
      <w:r>
        <w:t>Cankarjeva</w:t>
      </w:r>
      <w:proofErr w:type="spellEnd"/>
      <w:r>
        <w:t xml:space="preserve"> 10</w:t>
      </w:r>
    </w:p>
    <w:p w14:paraId="3227417B" w14:textId="75113671" w:rsidR="00940070" w:rsidRDefault="00940070" w:rsidP="00940070">
      <w:pPr>
        <w:pStyle w:val="dlPhone"/>
      </w:pPr>
      <w:r>
        <w:t>Tel: + 386 1 422 43 70</w:t>
      </w:r>
    </w:p>
    <w:p w14:paraId="30629652" w14:textId="5D457EAE" w:rsidR="00940070" w:rsidRDefault="00940070" w:rsidP="00940070">
      <w:pPr>
        <w:pStyle w:val="dlPhone"/>
      </w:pPr>
      <w:r>
        <w:t>E-mail: lubiana@ice.it</w:t>
      </w:r>
    </w:p>
    <w:p w14:paraId="4E19AE67" w14:textId="43D815DC" w:rsidR="00940070" w:rsidRDefault="00940070" w:rsidP="00940070">
      <w:pPr>
        <w:pStyle w:val="dlPhone"/>
      </w:pPr>
      <w:r>
        <w:t>Homepage: www.ice.it/it/mercati/slovenia/lubiana</w:t>
      </w:r>
    </w:p>
    <w:p w14:paraId="53CB7648" w14:textId="3F858E6F" w:rsidR="00940070" w:rsidRDefault="00940070" w:rsidP="00940070">
      <w:pPr>
        <w:pStyle w:val="dlPerson"/>
      </w:pPr>
    </w:p>
    <w:p w14:paraId="01B60FD8" w14:textId="47806CD8" w:rsidR="00940070" w:rsidRDefault="00940070" w:rsidP="00940070">
      <w:pPr>
        <w:pStyle w:val="dlPerson"/>
      </w:pPr>
      <w:r>
        <w:t>H. E. Mr Giuseppe CAVAGNA</w:t>
      </w:r>
    </w:p>
    <w:p w14:paraId="24DC8039" w14:textId="5876F684" w:rsidR="00940070" w:rsidRDefault="00940070" w:rsidP="00940070">
      <w:pPr>
        <w:pStyle w:val="dlPerson2"/>
      </w:pPr>
      <w:r>
        <w:t>Ambassador Extraordinary and Plenipotentiary</w:t>
      </w:r>
    </w:p>
    <w:p w14:paraId="66DC0962" w14:textId="77133443" w:rsidR="00940070" w:rsidRDefault="00940070" w:rsidP="00940070">
      <w:pPr>
        <w:pStyle w:val="dlPerson2Last"/>
      </w:pPr>
      <w:r>
        <w:t>13 March 2024</w:t>
      </w:r>
    </w:p>
    <w:p w14:paraId="36C8EC85" w14:textId="40FC4BF7" w:rsidR="00940070" w:rsidRDefault="00940070" w:rsidP="00940070">
      <w:pPr>
        <w:pStyle w:val="dlPerson"/>
      </w:pPr>
      <w:r>
        <w:t>Ms Anthea Sara MAZZUCCHELLI</w:t>
      </w:r>
    </w:p>
    <w:p w14:paraId="29FB06D8" w14:textId="6F3FD136" w:rsidR="00940070" w:rsidRDefault="00940070" w:rsidP="00940070">
      <w:pPr>
        <w:pStyle w:val="dlPerson2Last"/>
      </w:pPr>
      <w:r>
        <w:t>Second Secretary</w:t>
      </w:r>
    </w:p>
    <w:p w14:paraId="7E49FFA5" w14:textId="1D3A951F" w:rsidR="00940070" w:rsidRDefault="00940070" w:rsidP="00940070">
      <w:pPr>
        <w:pStyle w:val="dlPerson"/>
      </w:pPr>
      <w:r>
        <w:t>Colonel Angelo DE ANGELIS</w:t>
      </w:r>
    </w:p>
    <w:p w14:paraId="6B77796F" w14:textId="376D03DB" w:rsidR="00940070" w:rsidRDefault="00940070" w:rsidP="00940070">
      <w:pPr>
        <w:pStyle w:val="dlPerson2"/>
      </w:pPr>
      <w:r>
        <w:t>Defence Attaché</w:t>
      </w:r>
    </w:p>
    <w:p w14:paraId="6C39C338" w14:textId="38D409D5" w:rsidR="00940070" w:rsidRDefault="00940070" w:rsidP="00940070">
      <w:pPr>
        <w:pStyle w:val="dlPerson2Last"/>
      </w:pPr>
      <w:r>
        <w:t>with residence in Vienna</w:t>
      </w:r>
    </w:p>
    <w:p w14:paraId="398A09C5" w14:textId="0EE36F80" w:rsidR="00940070" w:rsidRDefault="00940070" w:rsidP="00940070">
      <w:pPr>
        <w:pStyle w:val="dlPerson"/>
      </w:pPr>
      <w:r>
        <w:t xml:space="preserve">Lieutenant Colonel </w:t>
      </w:r>
      <w:proofErr w:type="spellStart"/>
      <w:r>
        <w:t>Crescenzo</w:t>
      </w:r>
      <w:proofErr w:type="spellEnd"/>
      <w:r>
        <w:t xml:space="preserve"> CHIANESE</w:t>
      </w:r>
    </w:p>
    <w:p w14:paraId="46394D8D" w14:textId="6799634C" w:rsidR="00940070" w:rsidRDefault="00940070" w:rsidP="00940070">
      <w:pPr>
        <w:pStyle w:val="dlPerson2"/>
      </w:pPr>
      <w:r>
        <w:t>Deputy Defence Attaché</w:t>
      </w:r>
    </w:p>
    <w:p w14:paraId="028356FF" w14:textId="222B51C4" w:rsidR="00940070" w:rsidRDefault="00940070" w:rsidP="00940070">
      <w:pPr>
        <w:pStyle w:val="dlPerson2Last"/>
      </w:pPr>
      <w:r>
        <w:t>with residence in Vienna</w:t>
      </w:r>
    </w:p>
    <w:p w14:paraId="72EC9E50" w14:textId="7550FE8E" w:rsidR="00940070" w:rsidRDefault="00940070" w:rsidP="00940070">
      <w:pPr>
        <w:pStyle w:val="dlPerson"/>
      </w:pPr>
      <w:r>
        <w:lastRenderedPageBreak/>
        <w:t>Mr Andrea TREMAROLI</w:t>
      </w:r>
    </w:p>
    <w:p w14:paraId="3F428027" w14:textId="796D9A3E" w:rsidR="00940070" w:rsidRDefault="00940070" w:rsidP="00940070">
      <w:pPr>
        <w:pStyle w:val="dlPerson2Last"/>
      </w:pPr>
      <w:r>
        <w:t>Attaché (Cultural Affairs)</w:t>
      </w:r>
    </w:p>
    <w:p w14:paraId="7CC33587" w14:textId="0555B75C" w:rsidR="00940070" w:rsidRDefault="00940070" w:rsidP="00940070">
      <w:pPr>
        <w:pStyle w:val="dlPerson"/>
      </w:pPr>
      <w:r>
        <w:t>Mr Giacomo RICCIOTTI</w:t>
      </w:r>
    </w:p>
    <w:p w14:paraId="4467F187" w14:textId="22B3D5C1" w:rsidR="00940070" w:rsidRDefault="00940070" w:rsidP="00940070">
      <w:pPr>
        <w:pStyle w:val="dlPerson2Last"/>
      </w:pPr>
      <w:r>
        <w:t>Attaché</w:t>
      </w:r>
    </w:p>
    <w:p w14:paraId="681C21DB" w14:textId="660925E3" w:rsidR="00940070" w:rsidRDefault="00940070" w:rsidP="00940070">
      <w:pPr>
        <w:pStyle w:val="dlPerson"/>
      </w:pPr>
      <w:r>
        <w:t>Mr Luigi D´AGOSTINO</w:t>
      </w:r>
    </w:p>
    <w:p w14:paraId="07FF5095" w14:textId="1EB56F42" w:rsidR="00940070" w:rsidRDefault="00940070" w:rsidP="00940070">
      <w:pPr>
        <w:pStyle w:val="dlPerson2Last"/>
      </w:pPr>
      <w:r>
        <w:t>Attaché</w:t>
      </w:r>
    </w:p>
    <w:p w14:paraId="317A0B92" w14:textId="46C419A0" w:rsidR="00940070" w:rsidRDefault="00940070" w:rsidP="00940070">
      <w:pPr>
        <w:pStyle w:val="dlPerson"/>
      </w:pPr>
      <w:r>
        <w:t>Mr Giulio MEDDI</w:t>
      </w:r>
    </w:p>
    <w:p w14:paraId="6C17E97C" w14:textId="02CEB71F" w:rsidR="00940070" w:rsidRDefault="00940070" w:rsidP="00940070">
      <w:pPr>
        <w:pStyle w:val="dlPerson2Last"/>
      </w:pPr>
      <w:r>
        <w:t>Police Attaché</w:t>
      </w:r>
    </w:p>
    <w:p w14:paraId="4F53D1CA" w14:textId="79D4AB1C" w:rsidR="00940070" w:rsidRDefault="00940070" w:rsidP="00940070">
      <w:pPr>
        <w:pStyle w:val="dlPerson"/>
      </w:pPr>
      <w:r>
        <w:t>Mr Enrico SALANDRI</w:t>
      </w:r>
    </w:p>
    <w:p w14:paraId="6EB55950" w14:textId="5F10099A" w:rsidR="00940070" w:rsidRDefault="00940070" w:rsidP="00940070">
      <w:pPr>
        <w:pStyle w:val="dlPerson2Last"/>
      </w:pPr>
      <w:r>
        <w:t>Attaché</w:t>
      </w:r>
    </w:p>
    <w:p w14:paraId="054D51BC" w14:textId="367FA689" w:rsidR="00940070" w:rsidRDefault="00940070" w:rsidP="00940070">
      <w:pPr>
        <w:pStyle w:val="dlPerson"/>
      </w:pPr>
      <w:r>
        <w:t>Mr Fabio FLOTTA</w:t>
      </w:r>
    </w:p>
    <w:p w14:paraId="5A24A545" w14:textId="5529FDBE" w:rsidR="00940070" w:rsidRDefault="00940070" w:rsidP="00940070">
      <w:pPr>
        <w:pStyle w:val="dlPerson2Last"/>
      </w:pPr>
      <w:r>
        <w:t>Attaché</w:t>
      </w:r>
    </w:p>
    <w:p w14:paraId="46F84A19" w14:textId="26134D9F" w:rsidR="00940070" w:rsidRDefault="00940070" w:rsidP="00940070">
      <w:pPr>
        <w:pStyle w:val="dlPerson"/>
      </w:pPr>
      <w:r>
        <w:t>Ms Viviana SCAFFIDI RUNCHELLA</w:t>
      </w:r>
    </w:p>
    <w:p w14:paraId="4D959571" w14:textId="663D54D3" w:rsidR="00940070" w:rsidRDefault="00940070" w:rsidP="00940070">
      <w:pPr>
        <w:pStyle w:val="dlPerson2Last"/>
      </w:pPr>
      <w:r>
        <w:t>Attaché</w:t>
      </w:r>
    </w:p>
    <w:p w14:paraId="59EC0E2C" w14:textId="033F89EB" w:rsidR="00940070" w:rsidRDefault="00940070" w:rsidP="00940070">
      <w:pPr>
        <w:pStyle w:val="MisijeNaslov"/>
      </w:pPr>
      <w:r>
        <w:br w:type="column"/>
      </w:r>
      <w:bookmarkStart w:id="73" w:name="_Toc222310495"/>
      <w:r>
        <w:lastRenderedPageBreak/>
        <w:t>Japan</w:t>
      </w:r>
      <w:bookmarkEnd w:id="73"/>
    </w:p>
    <w:p w14:paraId="379AAEA6" w14:textId="3D9C4C01" w:rsidR="00940070" w:rsidRDefault="00940070" w:rsidP="00940070">
      <w:pPr>
        <w:pStyle w:val="dlCaption"/>
      </w:pPr>
      <w:r>
        <w:t>EMBASSY OF JAPAN</w:t>
      </w:r>
    </w:p>
    <w:p w14:paraId="301CA7E4" w14:textId="7D521CA4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XI</w:t>
      </w:r>
    </w:p>
    <w:p w14:paraId="5221C83F" w14:textId="6837868C" w:rsidR="00940070" w:rsidRDefault="00940070" w:rsidP="00940070">
      <w:pPr>
        <w:pStyle w:val="dlOfficeHours"/>
      </w:pPr>
      <w:r>
        <w:t>Office hours: Monday – Friday 9.00 – 12.30 and 13.30 – 17.00</w:t>
      </w:r>
    </w:p>
    <w:p w14:paraId="3531A192" w14:textId="2311BD5F" w:rsidR="00940070" w:rsidRDefault="00940070" w:rsidP="00940070">
      <w:pPr>
        <w:pStyle w:val="dlPhone"/>
      </w:pPr>
      <w:r>
        <w:t>Tel: + 386 1 200 82 81, + 386 1 200 82 82</w:t>
      </w:r>
    </w:p>
    <w:p w14:paraId="7A9AB4A2" w14:textId="456B163F" w:rsidR="00940070" w:rsidRDefault="00940070" w:rsidP="00940070">
      <w:pPr>
        <w:pStyle w:val="dlPhone"/>
      </w:pPr>
      <w:r>
        <w:t>Fax: + 386 1 251 18 22</w:t>
      </w:r>
    </w:p>
    <w:p w14:paraId="38415B3C" w14:textId="7E7E23E7" w:rsidR="00940070" w:rsidRDefault="00940070" w:rsidP="00940070">
      <w:pPr>
        <w:pStyle w:val="dlPhone"/>
      </w:pPr>
      <w:r>
        <w:t>E-mail: info@s2.mofa.go.jp</w:t>
      </w:r>
    </w:p>
    <w:p w14:paraId="48345951" w14:textId="664E4EF6" w:rsidR="00940070" w:rsidRDefault="00940070" w:rsidP="00940070">
      <w:pPr>
        <w:pStyle w:val="dlPhone"/>
      </w:pPr>
      <w:r>
        <w:t>Homepage: http://www.si.emb-japan.go.jp/</w:t>
      </w:r>
    </w:p>
    <w:p w14:paraId="65381273" w14:textId="3B6300D6" w:rsidR="00940070" w:rsidRDefault="00940070" w:rsidP="00940070">
      <w:pPr>
        <w:pStyle w:val="dlUradCaption"/>
      </w:pPr>
      <w:r>
        <w:t>Consular Section</w:t>
      </w:r>
    </w:p>
    <w:p w14:paraId="6023D3D4" w14:textId="76EF6685" w:rsidR="00940070" w:rsidRDefault="00940070" w:rsidP="00940070">
      <w:pPr>
        <w:pStyle w:val="dlPhone"/>
      </w:pPr>
      <w:r>
        <w:t>Office hours: Monday – Friday 9.00 – 12.30 and 13.30 – 16.30</w:t>
      </w:r>
    </w:p>
    <w:p w14:paraId="593CED3B" w14:textId="1165E673" w:rsidR="00940070" w:rsidRDefault="00940070" w:rsidP="00940070">
      <w:pPr>
        <w:pStyle w:val="dlPerson"/>
      </w:pPr>
    </w:p>
    <w:p w14:paraId="0D46807A" w14:textId="50E9E4A1" w:rsidR="00940070" w:rsidRDefault="00940070" w:rsidP="00940070">
      <w:pPr>
        <w:pStyle w:val="dlPerson"/>
      </w:pPr>
      <w:r>
        <w:t>H. E. Ms Akiko YOSHIDA</w:t>
      </w:r>
    </w:p>
    <w:p w14:paraId="37F4E329" w14:textId="58395AA5" w:rsidR="00940070" w:rsidRDefault="00940070" w:rsidP="00940070">
      <w:pPr>
        <w:pStyle w:val="dlPerson2"/>
      </w:pPr>
      <w:r>
        <w:t>Ambassador Extraordinary and Plenipotentiary</w:t>
      </w:r>
    </w:p>
    <w:p w14:paraId="2B5744E2" w14:textId="18CA0838" w:rsidR="00940070" w:rsidRDefault="00940070" w:rsidP="00940070">
      <w:pPr>
        <w:pStyle w:val="dlPerson2Last"/>
      </w:pPr>
      <w:r>
        <w:t>22 November 2023</w:t>
      </w:r>
    </w:p>
    <w:p w14:paraId="19AA1613" w14:textId="658B4C48" w:rsidR="00940070" w:rsidRDefault="00940070" w:rsidP="00940070">
      <w:pPr>
        <w:pStyle w:val="dlPerson"/>
      </w:pPr>
      <w:r>
        <w:t xml:space="preserve">Mr </w:t>
      </w:r>
      <w:proofErr w:type="spellStart"/>
      <w:r>
        <w:t>Mitsuhiko</w:t>
      </w:r>
      <w:proofErr w:type="spellEnd"/>
      <w:r>
        <w:t xml:space="preserve"> SUGITA</w:t>
      </w:r>
    </w:p>
    <w:p w14:paraId="2BFA56ED" w14:textId="28FBA1A2" w:rsidR="00940070" w:rsidRDefault="00940070" w:rsidP="00940070">
      <w:pPr>
        <w:pStyle w:val="dlPerson2Last"/>
      </w:pPr>
      <w:r>
        <w:t>Counsellor</w:t>
      </w:r>
    </w:p>
    <w:p w14:paraId="587491A0" w14:textId="23967174" w:rsidR="00940070" w:rsidRDefault="00940070" w:rsidP="00940070">
      <w:pPr>
        <w:pStyle w:val="dlPerson"/>
      </w:pPr>
      <w:r>
        <w:t>Mr Takehiko FUKUMOTO</w:t>
      </w:r>
    </w:p>
    <w:p w14:paraId="5D8B2769" w14:textId="7C1DD9ED" w:rsidR="00940070" w:rsidRDefault="00940070" w:rsidP="00940070">
      <w:pPr>
        <w:pStyle w:val="dlPerson2Last"/>
      </w:pPr>
      <w:r>
        <w:t>First Secretary</w:t>
      </w:r>
    </w:p>
    <w:p w14:paraId="203E65AA" w14:textId="638BC34A" w:rsidR="00940070" w:rsidRDefault="00940070" w:rsidP="00940070">
      <w:pPr>
        <w:pStyle w:val="dlPerson"/>
      </w:pPr>
      <w:r>
        <w:t xml:space="preserve">Mr </w:t>
      </w:r>
      <w:proofErr w:type="spellStart"/>
      <w:r>
        <w:t>Ryusuke</w:t>
      </w:r>
      <w:proofErr w:type="spellEnd"/>
      <w:r>
        <w:t xml:space="preserve"> SHIMADA</w:t>
      </w:r>
    </w:p>
    <w:p w14:paraId="03CFD391" w14:textId="69E84CDA" w:rsidR="00940070" w:rsidRDefault="00940070" w:rsidP="00940070">
      <w:pPr>
        <w:pStyle w:val="dlPerson2Last"/>
      </w:pPr>
      <w:r>
        <w:t>First Secretary</w:t>
      </w:r>
    </w:p>
    <w:p w14:paraId="0FD92A41" w14:textId="633F027D" w:rsidR="00940070" w:rsidRDefault="00940070" w:rsidP="00940070">
      <w:pPr>
        <w:pStyle w:val="dlPerson"/>
      </w:pPr>
      <w:r>
        <w:t>Ms Ayako BESSHO</w:t>
      </w:r>
    </w:p>
    <w:p w14:paraId="034F71B8" w14:textId="03E24BD6" w:rsidR="00940070" w:rsidRDefault="00940070" w:rsidP="00940070">
      <w:pPr>
        <w:pStyle w:val="dlPerson2Last"/>
      </w:pPr>
      <w:r>
        <w:t>First Secretary</w:t>
      </w:r>
    </w:p>
    <w:p w14:paraId="1B83FC21" w14:textId="1FAC88A7" w:rsidR="00940070" w:rsidRDefault="00940070" w:rsidP="00940070">
      <w:pPr>
        <w:pStyle w:val="dlPerson"/>
      </w:pPr>
      <w:r>
        <w:t>Ms Sayaka SAKAI</w:t>
      </w:r>
    </w:p>
    <w:p w14:paraId="39033ACC" w14:textId="5498C2F4" w:rsidR="00940070" w:rsidRDefault="00940070" w:rsidP="00940070">
      <w:pPr>
        <w:pStyle w:val="dlPerson2Last"/>
      </w:pPr>
      <w:r>
        <w:t>Third Secretary</w:t>
      </w:r>
    </w:p>
    <w:p w14:paraId="037BE109" w14:textId="17E7B97B" w:rsidR="00940070" w:rsidRDefault="00940070" w:rsidP="00940070">
      <w:pPr>
        <w:pStyle w:val="dlPerson"/>
      </w:pPr>
      <w:r>
        <w:t>Mr Takuma OKUSA</w:t>
      </w:r>
    </w:p>
    <w:p w14:paraId="2FC360AD" w14:textId="1712C92F" w:rsidR="00940070" w:rsidRDefault="00940070" w:rsidP="00940070">
      <w:pPr>
        <w:pStyle w:val="dlPerson2Last"/>
      </w:pPr>
      <w:r>
        <w:t>Third Secretary</w:t>
      </w:r>
    </w:p>
    <w:p w14:paraId="46BCC127" w14:textId="1ACEF315" w:rsidR="00940070" w:rsidRDefault="00940070" w:rsidP="00940070">
      <w:pPr>
        <w:pStyle w:val="dlPerson"/>
      </w:pPr>
      <w:r>
        <w:t xml:space="preserve">Mr </w:t>
      </w:r>
      <w:proofErr w:type="spellStart"/>
      <w:r>
        <w:t>Yusei</w:t>
      </w:r>
      <w:proofErr w:type="spellEnd"/>
      <w:r>
        <w:t xml:space="preserve"> OGURA</w:t>
      </w:r>
    </w:p>
    <w:p w14:paraId="10502EDE" w14:textId="23C62D89" w:rsidR="00940070" w:rsidRDefault="00940070" w:rsidP="00940070">
      <w:pPr>
        <w:pStyle w:val="dlPerson2Last"/>
      </w:pPr>
      <w:r>
        <w:t>Attaché</w:t>
      </w:r>
    </w:p>
    <w:p w14:paraId="04CDAC3A" w14:textId="4D5399B7" w:rsidR="00940070" w:rsidRDefault="00940070" w:rsidP="00940070">
      <w:pPr>
        <w:pStyle w:val="MisijeNaslov"/>
      </w:pPr>
      <w:r>
        <w:br w:type="column"/>
      </w:r>
      <w:bookmarkStart w:id="74" w:name="_Toc222310496"/>
      <w:r>
        <w:lastRenderedPageBreak/>
        <w:t>Jordan</w:t>
      </w:r>
      <w:bookmarkEnd w:id="74"/>
    </w:p>
    <w:p w14:paraId="1B3CE536" w14:textId="3F04E3D3" w:rsidR="00940070" w:rsidRDefault="00940070" w:rsidP="00940070">
      <w:pPr>
        <w:pStyle w:val="dlCaption"/>
      </w:pPr>
      <w:r>
        <w:t>EMBASSY OF THE HASHEMITE KINGDOM OF JORDAN</w:t>
      </w:r>
    </w:p>
    <w:p w14:paraId="39A4EEF8" w14:textId="7E39B791" w:rsidR="00940070" w:rsidRDefault="00940070" w:rsidP="00940070">
      <w:pPr>
        <w:pStyle w:val="dlAddress"/>
      </w:pPr>
      <w:r>
        <w:t xml:space="preserve">AT-1030 VIENNA, </w:t>
      </w:r>
      <w:proofErr w:type="spellStart"/>
      <w:r>
        <w:t>Rennweg</w:t>
      </w:r>
      <w:proofErr w:type="spellEnd"/>
      <w:r>
        <w:t xml:space="preserve"> 17/4</w:t>
      </w:r>
    </w:p>
    <w:p w14:paraId="074427A5" w14:textId="25C9402E" w:rsidR="00940070" w:rsidRDefault="00940070" w:rsidP="00940070">
      <w:pPr>
        <w:pStyle w:val="dlOfficeHours"/>
      </w:pPr>
      <w:r>
        <w:t>Office hours: Monday – Friday 9.00 – 16.00</w:t>
      </w:r>
    </w:p>
    <w:p w14:paraId="34AFF45C" w14:textId="39BC4174" w:rsidR="00940070" w:rsidRDefault="00940070" w:rsidP="00940070">
      <w:pPr>
        <w:pStyle w:val="dlPhone"/>
      </w:pPr>
      <w:r>
        <w:t>Tel: + 43 1 405 10 25</w:t>
      </w:r>
    </w:p>
    <w:p w14:paraId="0627C0C8" w14:textId="3DBC9E44" w:rsidR="00940070" w:rsidRDefault="00940070" w:rsidP="00940070">
      <w:pPr>
        <w:pStyle w:val="dlPhone"/>
      </w:pPr>
      <w:r>
        <w:t>Emergency number: + 43 664 398 80 97</w:t>
      </w:r>
    </w:p>
    <w:p w14:paraId="08105F03" w14:textId="302BBE99" w:rsidR="00940070" w:rsidRDefault="00940070" w:rsidP="00940070">
      <w:pPr>
        <w:pStyle w:val="dlPhone"/>
      </w:pPr>
      <w:r>
        <w:t>Fax: + 43 1 405 10 31</w:t>
      </w:r>
    </w:p>
    <w:p w14:paraId="193BB6F2" w14:textId="71817B78" w:rsidR="00940070" w:rsidRDefault="00940070" w:rsidP="00940070">
      <w:pPr>
        <w:pStyle w:val="dlPhone"/>
      </w:pPr>
      <w:r>
        <w:t>E-mail: info@jordanembassy.at</w:t>
      </w:r>
    </w:p>
    <w:p w14:paraId="0F6AA1E2" w14:textId="58260A0E" w:rsidR="00940070" w:rsidRDefault="00940070" w:rsidP="00940070">
      <w:pPr>
        <w:pStyle w:val="dlPhone"/>
      </w:pPr>
      <w:r>
        <w:t>Homepage: www.jordanembassy.at</w:t>
      </w:r>
    </w:p>
    <w:p w14:paraId="465CA975" w14:textId="33A8CA00" w:rsidR="00940070" w:rsidRDefault="00940070" w:rsidP="00940070">
      <w:pPr>
        <w:pStyle w:val="dlUradCaption"/>
      </w:pPr>
      <w:r>
        <w:t>Consular Section</w:t>
      </w:r>
    </w:p>
    <w:p w14:paraId="6D5A23DC" w14:textId="503FE6D2" w:rsidR="00940070" w:rsidRDefault="00940070" w:rsidP="00940070">
      <w:pPr>
        <w:pStyle w:val="dlPhone"/>
      </w:pPr>
      <w:r>
        <w:t>Office hours: Monday – Friday 9.30 – 12.30</w:t>
      </w:r>
    </w:p>
    <w:p w14:paraId="3E86DDA8" w14:textId="56F247ED" w:rsidR="00940070" w:rsidRDefault="00940070" w:rsidP="00940070">
      <w:pPr>
        <w:pStyle w:val="dlPerson"/>
      </w:pPr>
    </w:p>
    <w:p w14:paraId="27BE3D65" w14:textId="3C91F65F" w:rsidR="00940070" w:rsidRDefault="00940070" w:rsidP="00940070">
      <w:pPr>
        <w:pStyle w:val="dlPerson"/>
      </w:pPr>
      <w:r>
        <w:t>H. E. Mr Mohammed Sameer Salem HINDAWI</w:t>
      </w:r>
    </w:p>
    <w:p w14:paraId="46A574A6" w14:textId="3EE3011A" w:rsidR="00940070" w:rsidRDefault="00940070" w:rsidP="00940070">
      <w:pPr>
        <w:pStyle w:val="dlPerson2"/>
      </w:pPr>
      <w:r>
        <w:t>Ambassador Extraordinary and Plenipotentiary</w:t>
      </w:r>
    </w:p>
    <w:p w14:paraId="25AE122C" w14:textId="56BFCFF3" w:rsidR="00940070" w:rsidRDefault="00940070" w:rsidP="00940070">
      <w:pPr>
        <w:pStyle w:val="dlPerson2Last"/>
      </w:pPr>
      <w:r>
        <w:t>25 February 2025</w:t>
      </w:r>
    </w:p>
    <w:p w14:paraId="179985A8" w14:textId="31027838" w:rsidR="00940070" w:rsidRDefault="00940070" w:rsidP="00940070">
      <w:pPr>
        <w:pStyle w:val="dlPerson"/>
      </w:pPr>
      <w:r>
        <w:t>Ms Rana ABIDA</w:t>
      </w:r>
    </w:p>
    <w:p w14:paraId="46CAC699" w14:textId="4A126185" w:rsidR="00940070" w:rsidRDefault="00940070" w:rsidP="00940070">
      <w:pPr>
        <w:pStyle w:val="dlPerson2Last"/>
      </w:pPr>
      <w:r>
        <w:t>Minister Plenipotentiary</w:t>
      </w:r>
    </w:p>
    <w:p w14:paraId="3E33F86B" w14:textId="7A90CFDD" w:rsidR="00940070" w:rsidRDefault="00940070" w:rsidP="00940070">
      <w:pPr>
        <w:pStyle w:val="dlPerson"/>
      </w:pPr>
      <w:r>
        <w:t xml:space="preserve">Ms </w:t>
      </w:r>
      <w:proofErr w:type="spellStart"/>
      <w:r>
        <w:t>Abeer</w:t>
      </w:r>
      <w:proofErr w:type="spellEnd"/>
      <w:r>
        <w:t xml:space="preserve"> </w:t>
      </w:r>
      <w:proofErr w:type="spellStart"/>
      <w:r>
        <w:t>Mohammadnour</w:t>
      </w:r>
      <w:proofErr w:type="spellEnd"/>
      <w:r>
        <w:t xml:space="preserve"> </w:t>
      </w:r>
      <w:proofErr w:type="spellStart"/>
      <w:r>
        <w:t>Tayseer</w:t>
      </w:r>
      <w:proofErr w:type="spellEnd"/>
      <w:r>
        <w:t xml:space="preserve"> JAMMAL</w:t>
      </w:r>
    </w:p>
    <w:p w14:paraId="208352FD" w14:textId="2ADEF6B4" w:rsidR="00940070" w:rsidRDefault="00940070" w:rsidP="00940070">
      <w:pPr>
        <w:pStyle w:val="dlPerson2Last"/>
      </w:pPr>
      <w:r>
        <w:t>First Secretary</w:t>
      </w:r>
    </w:p>
    <w:p w14:paraId="46AB28FD" w14:textId="62D1D372" w:rsidR="00940070" w:rsidRDefault="00940070" w:rsidP="00940070">
      <w:pPr>
        <w:pStyle w:val="MisijeNaslov"/>
      </w:pPr>
      <w:r>
        <w:br w:type="column"/>
      </w:r>
      <w:bookmarkStart w:id="75" w:name="_Toc222310497"/>
      <w:r>
        <w:lastRenderedPageBreak/>
        <w:t>Kazakhstan</w:t>
      </w:r>
      <w:bookmarkEnd w:id="75"/>
    </w:p>
    <w:p w14:paraId="26A9B247" w14:textId="5F473604" w:rsidR="00940070" w:rsidRDefault="00940070" w:rsidP="00940070">
      <w:pPr>
        <w:pStyle w:val="dlCaption"/>
      </w:pPr>
      <w:r>
        <w:t>EMBASSY OF THE REPUBLIC OF KAZAKHSTAN</w:t>
      </w:r>
    </w:p>
    <w:p w14:paraId="49F01EB4" w14:textId="19478A31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Bičevje</w:t>
      </w:r>
      <w:proofErr w:type="spellEnd"/>
      <w:r>
        <w:t xml:space="preserve"> 15</w:t>
      </w:r>
    </w:p>
    <w:p w14:paraId="688D3E5C" w14:textId="08C9D3B2" w:rsidR="00940070" w:rsidRDefault="00940070" w:rsidP="00940070">
      <w:pPr>
        <w:pStyle w:val="dlPhone"/>
      </w:pPr>
      <w:r>
        <w:t>Tel: + 386 8 202 00 26</w:t>
      </w:r>
    </w:p>
    <w:p w14:paraId="41CB0438" w14:textId="1DA49A68" w:rsidR="00940070" w:rsidRDefault="00940070" w:rsidP="00940070">
      <w:pPr>
        <w:pStyle w:val="dlPhone"/>
      </w:pPr>
      <w:r>
        <w:t>Emergency number: + 386 41 246 505</w:t>
      </w:r>
    </w:p>
    <w:p w14:paraId="4EC44765" w14:textId="5673CFFB" w:rsidR="00940070" w:rsidRDefault="00940070" w:rsidP="00940070">
      <w:pPr>
        <w:pStyle w:val="dlPhone"/>
      </w:pPr>
      <w:r>
        <w:t>E-mail: ljubljana@mfa.kz</w:t>
      </w:r>
    </w:p>
    <w:p w14:paraId="33FEB4BD" w14:textId="3E1D9FF3" w:rsidR="00940070" w:rsidRDefault="00940070" w:rsidP="00940070">
      <w:pPr>
        <w:pStyle w:val="dlPhone"/>
      </w:pPr>
      <w:r>
        <w:t>Homepage: https://www.gov.kz/mfa-ljubljana</w:t>
      </w:r>
    </w:p>
    <w:p w14:paraId="118E0AB7" w14:textId="113DD55E" w:rsidR="00940070" w:rsidRDefault="00940070" w:rsidP="00940070">
      <w:pPr>
        <w:pStyle w:val="dlPerson"/>
      </w:pPr>
    </w:p>
    <w:p w14:paraId="0C2F242F" w14:textId="76F42196" w:rsidR="00940070" w:rsidRDefault="00940070" w:rsidP="00940070">
      <w:pPr>
        <w:pStyle w:val="dlPerson"/>
      </w:pPr>
      <w:r>
        <w:t>H. E. Mr Altay ABIBULLAYEV</w:t>
      </w:r>
    </w:p>
    <w:p w14:paraId="0EB97141" w14:textId="0EFB3EE9" w:rsidR="00940070" w:rsidRDefault="00940070" w:rsidP="00940070">
      <w:pPr>
        <w:pStyle w:val="dlPerson2"/>
      </w:pPr>
      <w:r>
        <w:t>Ambassador Extraordinary and Plenipotentiary</w:t>
      </w:r>
    </w:p>
    <w:p w14:paraId="57A91A87" w14:textId="7438DA35" w:rsidR="00940070" w:rsidRDefault="00940070" w:rsidP="00940070">
      <w:pPr>
        <w:pStyle w:val="dlPerson2Last"/>
      </w:pPr>
      <w:r>
        <w:t>5 November 2025</w:t>
      </w:r>
    </w:p>
    <w:p w14:paraId="44180E40" w14:textId="7469B5AD" w:rsidR="00940070" w:rsidRDefault="00940070" w:rsidP="00940070">
      <w:pPr>
        <w:pStyle w:val="dlPerson"/>
      </w:pPr>
      <w:r>
        <w:t xml:space="preserve">Mr </w:t>
      </w:r>
      <w:proofErr w:type="spellStart"/>
      <w:r>
        <w:t>Rustem</w:t>
      </w:r>
      <w:proofErr w:type="spellEnd"/>
      <w:r>
        <w:t xml:space="preserve"> UMIRZAKOV</w:t>
      </w:r>
    </w:p>
    <w:p w14:paraId="166BAB81" w14:textId="673B9DAB" w:rsidR="00940070" w:rsidRDefault="00940070" w:rsidP="00940070">
      <w:pPr>
        <w:pStyle w:val="dlPerson2Last"/>
      </w:pPr>
      <w:r>
        <w:t>Counsellor</w:t>
      </w:r>
    </w:p>
    <w:p w14:paraId="751C8CD9" w14:textId="35BF97BE" w:rsidR="00940070" w:rsidRDefault="00940070" w:rsidP="00940070">
      <w:pPr>
        <w:pStyle w:val="dlPerson"/>
      </w:pPr>
      <w:r>
        <w:t xml:space="preserve">Mr </w:t>
      </w:r>
      <w:proofErr w:type="spellStart"/>
      <w:r>
        <w:t>Askhat</w:t>
      </w:r>
      <w:proofErr w:type="spellEnd"/>
      <w:r>
        <w:t xml:space="preserve"> SHABAROV</w:t>
      </w:r>
    </w:p>
    <w:p w14:paraId="122D14EA" w14:textId="0D74FACE" w:rsidR="00940070" w:rsidRDefault="00940070" w:rsidP="00940070">
      <w:pPr>
        <w:pStyle w:val="dlPerson2Last"/>
      </w:pPr>
      <w:r>
        <w:t>Counsellor</w:t>
      </w:r>
    </w:p>
    <w:p w14:paraId="5BC67565" w14:textId="7D531F64" w:rsidR="00940070" w:rsidRDefault="00940070" w:rsidP="00940070">
      <w:pPr>
        <w:pStyle w:val="MisijeNaslov"/>
      </w:pPr>
      <w:r>
        <w:br w:type="column"/>
      </w:r>
      <w:bookmarkStart w:id="76" w:name="_Toc222310498"/>
      <w:r>
        <w:lastRenderedPageBreak/>
        <w:t>Kenya</w:t>
      </w:r>
      <w:bookmarkEnd w:id="76"/>
    </w:p>
    <w:p w14:paraId="78E83423" w14:textId="4FC1D738" w:rsidR="00940070" w:rsidRDefault="00940070" w:rsidP="00940070">
      <w:pPr>
        <w:pStyle w:val="dlCaption"/>
      </w:pPr>
      <w:r>
        <w:t>EMBASSY OF THE REPUBLIC OF KENYA</w:t>
      </w:r>
    </w:p>
    <w:p w14:paraId="5A6A6445" w14:textId="0CF27D99" w:rsidR="00940070" w:rsidRDefault="00940070" w:rsidP="00940070">
      <w:pPr>
        <w:pStyle w:val="dlAddress"/>
      </w:pPr>
      <w:r>
        <w:t>AT-1220 VIENNA, Donau-City-Strasse 6, Andromeda Tower 16th Floor</w:t>
      </w:r>
    </w:p>
    <w:p w14:paraId="4DC90F87" w14:textId="135FB7AC" w:rsidR="00940070" w:rsidRDefault="00940070" w:rsidP="00940070">
      <w:pPr>
        <w:pStyle w:val="dlOfficeHours"/>
      </w:pPr>
      <w:r>
        <w:t>Office hours: Monday – Thursday 9.00 – 13.00 and 14.00 – 16.00, Friday 9.00 – 14.00</w:t>
      </w:r>
    </w:p>
    <w:p w14:paraId="5A1604B2" w14:textId="4E385D10" w:rsidR="00940070" w:rsidRDefault="00940070" w:rsidP="00940070">
      <w:pPr>
        <w:pStyle w:val="dlPhone"/>
      </w:pPr>
      <w:r>
        <w:t>Tel: + 43 1 712 39 19</w:t>
      </w:r>
    </w:p>
    <w:p w14:paraId="6356FEFC" w14:textId="3CAB471A" w:rsidR="00940070" w:rsidRDefault="00940070" w:rsidP="00940070">
      <w:pPr>
        <w:pStyle w:val="dlPhone"/>
      </w:pPr>
      <w:r>
        <w:t>Emergency number: + 43 688 6421 87 49</w:t>
      </w:r>
    </w:p>
    <w:p w14:paraId="11D374B5" w14:textId="0C43E4AF" w:rsidR="00940070" w:rsidRDefault="00940070" w:rsidP="00940070">
      <w:pPr>
        <w:pStyle w:val="dlPhone"/>
      </w:pPr>
      <w:r>
        <w:t>Fax: + 43 1 712 39 22</w:t>
      </w:r>
    </w:p>
    <w:p w14:paraId="23A8BCB5" w14:textId="3999BB6C" w:rsidR="00940070" w:rsidRDefault="00940070" w:rsidP="00940070">
      <w:pPr>
        <w:pStyle w:val="dlPhone"/>
      </w:pPr>
      <w:r>
        <w:t>E-mail: vienna@mfa.go.ke</w:t>
      </w:r>
    </w:p>
    <w:p w14:paraId="59B7FD18" w14:textId="6B071177" w:rsidR="00940070" w:rsidRDefault="00940070" w:rsidP="00940070">
      <w:pPr>
        <w:pStyle w:val="dlPhone"/>
      </w:pPr>
      <w:r>
        <w:t>Homepage: https://kenyaembassyvienna.at</w:t>
      </w:r>
    </w:p>
    <w:p w14:paraId="0935E990" w14:textId="744DEFEF" w:rsidR="00940070" w:rsidRDefault="00940070" w:rsidP="00940070">
      <w:pPr>
        <w:pStyle w:val="dlPerson"/>
      </w:pPr>
    </w:p>
    <w:p w14:paraId="6CFA8D9F" w14:textId="4DBDE7F9" w:rsidR="00940070" w:rsidRDefault="00940070" w:rsidP="00940070">
      <w:pPr>
        <w:pStyle w:val="dlPerson"/>
      </w:pPr>
      <w:r>
        <w:t>Ms Valerie Wanjiku RUGENE</w:t>
      </w:r>
    </w:p>
    <w:p w14:paraId="09791EBE" w14:textId="50FB7FC5" w:rsidR="00940070" w:rsidRDefault="00940070" w:rsidP="00940070">
      <w:pPr>
        <w:pStyle w:val="dlPerson2"/>
      </w:pPr>
      <w:r>
        <w:t>Ambassador</w:t>
      </w:r>
    </w:p>
    <w:p w14:paraId="5B617FA2" w14:textId="76156A93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EA67021" w14:textId="169BE895" w:rsidR="00940070" w:rsidRDefault="00940070" w:rsidP="00940070">
      <w:pPr>
        <w:pStyle w:val="MisijeNaslov"/>
      </w:pPr>
      <w:r>
        <w:br w:type="column"/>
      </w:r>
      <w:bookmarkStart w:id="77" w:name="_Toc222310499"/>
      <w:r>
        <w:lastRenderedPageBreak/>
        <w:t>Korea</w:t>
      </w:r>
      <w:bookmarkEnd w:id="77"/>
    </w:p>
    <w:p w14:paraId="763649FB" w14:textId="5C4276D9" w:rsidR="00940070" w:rsidRDefault="00940070" w:rsidP="00940070">
      <w:pPr>
        <w:pStyle w:val="dlCaption"/>
      </w:pPr>
      <w:r>
        <w:t>EMBASSY OF THE REPUBLIC OF KOREA</w:t>
      </w:r>
    </w:p>
    <w:p w14:paraId="7CD6424A" w14:textId="73CA31CB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Slovenska</w:t>
      </w:r>
      <w:proofErr w:type="spellEnd"/>
      <w:r>
        <w:t xml:space="preserve"> cesta 54</w:t>
      </w:r>
    </w:p>
    <w:p w14:paraId="2EE52A0A" w14:textId="666A5A6C" w:rsidR="00940070" w:rsidRDefault="00940070" w:rsidP="00940070">
      <w:pPr>
        <w:pStyle w:val="dlOfficeHours"/>
      </w:pPr>
      <w:r>
        <w:t>Office hours: Monday – Friday 9.00 – 17.00</w:t>
      </w:r>
    </w:p>
    <w:p w14:paraId="191BD800" w14:textId="3E101F97" w:rsidR="00940070" w:rsidRDefault="00940070" w:rsidP="00940070">
      <w:pPr>
        <w:pStyle w:val="dlPhone"/>
      </w:pPr>
      <w:r>
        <w:t>Tel: + 386 1 432 21 20, + 386 1 432 21 21</w:t>
      </w:r>
    </w:p>
    <w:p w14:paraId="0B98A93E" w14:textId="1D84FB7C" w:rsidR="00940070" w:rsidRDefault="00940070" w:rsidP="00940070">
      <w:pPr>
        <w:pStyle w:val="dlPhone"/>
      </w:pPr>
      <w:r>
        <w:t>Fax: + 386 1 432 21 29</w:t>
      </w:r>
    </w:p>
    <w:p w14:paraId="11B078BA" w14:textId="3100F156" w:rsidR="00940070" w:rsidRDefault="00940070" w:rsidP="00940070">
      <w:pPr>
        <w:pStyle w:val="dlPhone"/>
      </w:pPr>
      <w:r>
        <w:t>E-mail: rokemb_si@mofa.go.kr</w:t>
      </w:r>
    </w:p>
    <w:p w14:paraId="0C374477" w14:textId="3F4A4300" w:rsidR="00940070" w:rsidRDefault="00940070" w:rsidP="00940070">
      <w:pPr>
        <w:pStyle w:val="dlPerson"/>
      </w:pPr>
    </w:p>
    <w:p w14:paraId="1EF93291" w14:textId="733F08B6" w:rsidR="00940070" w:rsidRDefault="00940070" w:rsidP="00940070">
      <w:pPr>
        <w:pStyle w:val="dlPerson"/>
      </w:pPr>
      <w:r>
        <w:t xml:space="preserve">H. E. Mr </w:t>
      </w:r>
      <w:proofErr w:type="spellStart"/>
      <w:r>
        <w:t>Ilyoung</w:t>
      </w:r>
      <w:proofErr w:type="spellEnd"/>
      <w:r>
        <w:t xml:space="preserve"> BAE</w:t>
      </w:r>
    </w:p>
    <w:p w14:paraId="543E12E5" w14:textId="635EF125" w:rsidR="00940070" w:rsidRDefault="00940070" w:rsidP="00940070">
      <w:pPr>
        <w:pStyle w:val="dlPerson2"/>
      </w:pPr>
      <w:r>
        <w:t>Ambassador Extraordinary and Plenipotentiary</w:t>
      </w:r>
    </w:p>
    <w:p w14:paraId="4C55F2E1" w14:textId="571A3E88" w:rsidR="00940070" w:rsidRDefault="00940070" w:rsidP="00940070">
      <w:pPr>
        <w:pStyle w:val="dlPerson2Last"/>
      </w:pPr>
      <w:r>
        <w:t>20 February 2025</w:t>
      </w:r>
    </w:p>
    <w:p w14:paraId="24DDB8A1" w14:textId="5EFC38E9" w:rsidR="00940070" w:rsidRDefault="00940070" w:rsidP="00940070">
      <w:pPr>
        <w:pStyle w:val="dlPerson"/>
      </w:pPr>
      <w:r>
        <w:t xml:space="preserve">Ms Hye </w:t>
      </w:r>
      <w:proofErr w:type="spellStart"/>
      <w:r>
        <w:t>Ryoung</w:t>
      </w:r>
      <w:proofErr w:type="spellEnd"/>
      <w:r>
        <w:t xml:space="preserve"> SONG</w:t>
      </w:r>
    </w:p>
    <w:p w14:paraId="0D203284" w14:textId="2A741217" w:rsidR="00940070" w:rsidRDefault="00940070" w:rsidP="00940070">
      <w:pPr>
        <w:pStyle w:val="dlPerson2Last"/>
      </w:pPr>
      <w:r>
        <w:t>Minister Counsellor</w:t>
      </w:r>
    </w:p>
    <w:p w14:paraId="41E6C5A3" w14:textId="16BA3A4C" w:rsidR="00940070" w:rsidRDefault="00940070" w:rsidP="00940070">
      <w:pPr>
        <w:pStyle w:val="dlPerson"/>
      </w:pPr>
      <w:r>
        <w:t xml:space="preserve">Mr </w:t>
      </w:r>
      <w:proofErr w:type="spellStart"/>
      <w:r>
        <w:t>Myeong</w:t>
      </w:r>
      <w:proofErr w:type="spellEnd"/>
      <w:r>
        <w:t>-Cheol KIM</w:t>
      </w:r>
    </w:p>
    <w:p w14:paraId="015B3DC5" w14:textId="2D1136F9" w:rsidR="00940070" w:rsidRDefault="00940070" w:rsidP="00940070">
      <w:pPr>
        <w:pStyle w:val="dlPerson2Last"/>
      </w:pPr>
      <w:r>
        <w:t>Second Secretary</w:t>
      </w:r>
    </w:p>
    <w:p w14:paraId="0876BC80" w14:textId="4159C6C4" w:rsidR="00940070" w:rsidRDefault="00940070" w:rsidP="00940070">
      <w:pPr>
        <w:pStyle w:val="dlPerson"/>
      </w:pPr>
      <w:r>
        <w:t xml:space="preserve">Mr </w:t>
      </w:r>
      <w:proofErr w:type="spellStart"/>
      <w:r>
        <w:t>Doohyun</w:t>
      </w:r>
      <w:proofErr w:type="spellEnd"/>
      <w:r>
        <w:t xml:space="preserve"> KWAK</w:t>
      </w:r>
    </w:p>
    <w:p w14:paraId="2C2B2D1D" w14:textId="1C05D4A8" w:rsidR="00940070" w:rsidRDefault="00940070" w:rsidP="00940070">
      <w:pPr>
        <w:pStyle w:val="dlPerson2Last"/>
      </w:pPr>
      <w:r>
        <w:t>Third Secretary</w:t>
      </w:r>
    </w:p>
    <w:p w14:paraId="26BBF73E" w14:textId="0A0A94D6" w:rsidR="00940070" w:rsidRDefault="00940070" w:rsidP="00940070">
      <w:pPr>
        <w:pStyle w:val="MisijeNaslov"/>
      </w:pPr>
      <w:r>
        <w:br w:type="column"/>
      </w:r>
      <w:bookmarkStart w:id="78" w:name="_Toc222310500"/>
      <w:r>
        <w:lastRenderedPageBreak/>
        <w:t>Korea DPR</w:t>
      </w:r>
      <w:bookmarkEnd w:id="78"/>
    </w:p>
    <w:p w14:paraId="52FC7D14" w14:textId="1FA39F8F" w:rsidR="00940070" w:rsidRDefault="00940070" w:rsidP="00940070">
      <w:pPr>
        <w:pStyle w:val="dlCaption"/>
      </w:pPr>
      <w:r>
        <w:t>EMBASSY OF THE DEMOCRATIC PEOPLE’S REPUBLIC OF KOREA</w:t>
      </w:r>
    </w:p>
    <w:p w14:paraId="632CE8D8" w14:textId="5145C701" w:rsidR="00940070" w:rsidRDefault="00940070" w:rsidP="00940070">
      <w:pPr>
        <w:pStyle w:val="dlAddress"/>
      </w:pPr>
      <w:r>
        <w:t xml:space="preserve">AT-1140 VIENNA, </w:t>
      </w:r>
      <w:proofErr w:type="spellStart"/>
      <w:r>
        <w:t>Beckmanngasse</w:t>
      </w:r>
      <w:proofErr w:type="spellEnd"/>
      <w:r>
        <w:t xml:space="preserve"> 10-12</w:t>
      </w:r>
    </w:p>
    <w:p w14:paraId="7CF055B0" w14:textId="4452E58B" w:rsidR="00940070" w:rsidRDefault="00940070" w:rsidP="00940070">
      <w:pPr>
        <w:pStyle w:val="dlOfficeHours"/>
      </w:pPr>
      <w:r>
        <w:t>Office hours: Monday – Friday 8.00 – 12.30 and 14.30 – 18.00</w:t>
      </w:r>
    </w:p>
    <w:p w14:paraId="3B3CEFBF" w14:textId="6EE8FB73" w:rsidR="00940070" w:rsidRDefault="00940070" w:rsidP="00940070">
      <w:pPr>
        <w:pStyle w:val="dlPhone"/>
      </w:pPr>
      <w:r>
        <w:t>Tel: + 43 1 894 23 13</w:t>
      </w:r>
    </w:p>
    <w:p w14:paraId="7B0364AF" w14:textId="7AABFC13" w:rsidR="00940070" w:rsidRDefault="00940070" w:rsidP="00940070">
      <w:pPr>
        <w:pStyle w:val="dlPhone"/>
      </w:pPr>
      <w:r>
        <w:t>Emergency number: + 43 6 812 058 339 7</w:t>
      </w:r>
    </w:p>
    <w:p w14:paraId="32F2633C" w14:textId="7C15468B" w:rsidR="00940070" w:rsidRDefault="00940070" w:rsidP="00940070">
      <w:pPr>
        <w:pStyle w:val="dlPhone"/>
      </w:pPr>
      <w:r>
        <w:t>Fax: + 43 1 894 31 74</w:t>
      </w:r>
    </w:p>
    <w:p w14:paraId="57404BD7" w14:textId="18A568F3" w:rsidR="00940070" w:rsidRDefault="00940070" w:rsidP="00940070">
      <w:pPr>
        <w:pStyle w:val="dlPhone"/>
      </w:pPr>
      <w:r>
        <w:t>E-mail: d.v.r.korea.botschaft@chello.at</w:t>
      </w:r>
    </w:p>
    <w:p w14:paraId="1CB803BA" w14:textId="5A73BB0E" w:rsidR="00940070" w:rsidRDefault="00940070" w:rsidP="00940070">
      <w:pPr>
        <w:pStyle w:val="dlPerson"/>
      </w:pPr>
    </w:p>
    <w:p w14:paraId="24DBE2AD" w14:textId="5E2685E0" w:rsidR="00940070" w:rsidRDefault="00940070" w:rsidP="00940070">
      <w:pPr>
        <w:pStyle w:val="dlPerson"/>
      </w:pPr>
      <w:r>
        <w:t>H. E. Mr CHOE Kang Il</w:t>
      </w:r>
    </w:p>
    <w:p w14:paraId="06EAC67C" w14:textId="14CE9A15" w:rsidR="00940070" w:rsidRDefault="00940070" w:rsidP="00940070">
      <w:pPr>
        <w:pStyle w:val="dlPerson2"/>
      </w:pPr>
      <w:r>
        <w:t>Ambassador Extraordinary and Plenipotentiary</w:t>
      </w:r>
    </w:p>
    <w:p w14:paraId="54F9CC9A" w14:textId="268D39E3" w:rsidR="00940070" w:rsidRDefault="00940070" w:rsidP="00940070">
      <w:pPr>
        <w:pStyle w:val="dlPerson2Last"/>
      </w:pPr>
      <w:r>
        <w:t>26 August 2020</w:t>
      </w:r>
    </w:p>
    <w:p w14:paraId="12F28F30" w14:textId="13E3D120" w:rsidR="00940070" w:rsidRDefault="00940070" w:rsidP="00940070">
      <w:pPr>
        <w:pStyle w:val="MisijeNaslov"/>
      </w:pPr>
      <w:r>
        <w:br w:type="column"/>
      </w:r>
      <w:bookmarkStart w:id="79" w:name="_Toc222310501"/>
      <w:r>
        <w:lastRenderedPageBreak/>
        <w:t>Kosovo</w:t>
      </w:r>
      <w:bookmarkEnd w:id="79"/>
    </w:p>
    <w:p w14:paraId="25DA6DD3" w14:textId="61DC22C5" w:rsidR="00940070" w:rsidRDefault="00940070" w:rsidP="00940070">
      <w:pPr>
        <w:pStyle w:val="dlCaption"/>
      </w:pPr>
      <w:r>
        <w:t>EMBASSY OF THE REPUBLIC OF KOSOVO</w:t>
      </w:r>
    </w:p>
    <w:p w14:paraId="552EDCC5" w14:textId="64D123EC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ivolska</w:t>
      </w:r>
      <w:proofErr w:type="spellEnd"/>
      <w:r>
        <w:t xml:space="preserve"> cesta 48</w:t>
      </w:r>
    </w:p>
    <w:p w14:paraId="465BFA57" w14:textId="7673CE6B" w:rsidR="00940070" w:rsidRDefault="00940070" w:rsidP="00940070">
      <w:pPr>
        <w:pStyle w:val="dlOfficeHours"/>
      </w:pPr>
      <w:r>
        <w:t>Office hours: Monday – Friday 8.00 – 16.00</w:t>
      </w:r>
    </w:p>
    <w:p w14:paraId="53C2E8BD" w14:textId="582F15B0" w:rsidR="00940070" w:rsidRDefault="00940070" w:rsidP="00940070">
      <w:pPr>
        <w:pStyle w:val="dlPhone"/>
      </w:pPr>
      <w:r>
        <w:t>Tel: + 386 1 541 54 10, + 386 1 541 54 12</w:t>
      </w:r>
    </w:p>
    <w:p w14:paraId="4E94F84E" w14:textId="77777777" w:rsidR="00940070" w:rsidRDefault="00940070" w:rsidP="00940070">
      <w:pPr>
        <w:pStyle w:val="dlPhone"/>
      </w:pPr>
      <w:r>
        <w:t xml:space="preserve">Emergency number: + 386 51 424 341 (Protocol Affairs), </w:t>
      </w:r>
    </w:p>
    <w:p w14:paraId="215FD948" w14:textId="506E08A7" w:rsidR="00940070" w:rsidRDefault="00940070" w:rsidP="00940070">
      <w:pPr>
        <w:pStyle w:val="dlPhone"/>
      </w:pPr>
      <w:r>
        <w:t>+ 386 31 465 221 (Consular Affairs)</w:t>
      </w:r>
    </w:p>
    <w:p w14:paraId="284ED300" w14:textId="1737DDA4" w:rsidR="00940070" w:rsidRDefault="00940070" w:rsidP="00940070">
      <w:pPr>
        <w:pStyle w:val="dlPhone"/>
      </w:pPr>
      <w:r>
        <w:t>Fax: + 386 1 541 54 11</w:t>
      </w:r>
    </w:p>
    <w:p w14:paraId="553E929A" w14:textId="5A1A0E26" w:rsidR="00940070" w:rsidRDefault="00940070" w:rsidP="00940070">
      <w:pPr>
        <w:pStyle w:val="dlPhone"/>
      </w:pPr>
      <w:r>
        <w:t>E-mail: embassy.slovenia@rks-gov.net</w:t>
      </w:r>
    </w:p>
    <w:p w14:paraId="349DA2C5" w14:textId="4F2A7CC9" w:rsidR="00940070" w:rsidRDefault="00940070" w:rsidP="00940070">
      <w:pPr>
        <w:pStyle w:val="dlPhone"/>
      </w:pPr>
      <w:r>
        <w:t>Homepage: https://ambasadat.net/slloveni/</w:t>
      </w:r>
    </w:p>
    <w:p w14:paraId="2C01FEDE" w14:textId="639B47F0" w:rsidR="00940070" w:rsidRDefault="00940070" w:rsidP="00940070">
      <w:pPr>
        <w:pStyle w:val="dlPerson"/>
      </w:pPr>
    </w:p>
    <w:p w14:paraId="5723B25B" w14:textId="7BC83585" w:rsidR="00940070" w:rsidRDefault="00940070" w:rsidP="00940070">
      <w:pPr>
        <w:pStyle w:val="dlPerson"/>
      </w:pPr>
      <w:r>
        <w:t xml:space="preserve">H. E. Mr </w:t>
      </w:r>
      <w:proofErr w:type="spellStart"/>
      <w:r>
        <w:t>Valdet</w:t>
      </w:r>
      <w:proofErr w:type="spellEnd"/>
      <w:r>
        <w:t xml:space="preserve"> SADIKU</w:t>
      </w:r>
    </w:p>
    <w:p w14:paraId="4ABA2D58" w14:textId="065FCE37" w:rsidR="00940070" w:rsidRDefault="00940070" w:rsidP="00940070">
      <w:pPr>
        <w:pStyle w:val="dlPerson2"/>
      </w:pPr>
      <w:r>
        <w:t>Ambassador Extraordinary and Plenipotentiary</w:t>
      </w:r>
    </w:p>
    <w:p w14:paraId="2476CF1A" w14:textId="31B1B996" w:rsidR="00940070" w:rsidRDefault="00940070" w:rsidP="00940070">
      <w:pPr>
        <w:pStyle w:val="dlPerson2Last"/>
      </w:pPr>
      <w:r>
        <w:t>14 December 2021</w:t>
      </w:r>
    </w:p>
    <w:p w14:paraId="0A297DA5" w14:textId="67579AAB" w:rsidR="00940070" w:rsidRDefault="00940070" w:rsidP="00940070">
      <w:pPr>
        <w:pStyle w:val="dlPerson"/>
      </w:pPr>
      <w:r>
        <w:t>Mr Hamdi REQICA</w:t>
      </w:r>
    </w:p>
    <w:p w14:paraId="26D572B5" w14:textId="03662930" w:rsidR="00940070" w:rsidRDefault="00940070" w:rsidP="00940070">
      <w:pPr>
        <w:pStyle w:val="dlPerson2Last"/>
      </w:pPr>
      <w:r>
        <w:t>Counsellor</w:t>
      </w:r>
    </w:p>
    <w:p w14:paraId="0146B9A8" w14:textId="57611554" w:rsidR="00940070" w:rsidRDefault="00940070" w:rsidP="00940070">
      <w:pPr>
        <w:pStyle w:val="dlPerson"/>
      </w:pPr>
      <w:r>
        <w:t xml:space="preserve">Ms </w:t>
      </w:r>
      <w:proofErr w:type="spellStart"/>
      <w:r>
        <w:t>Eljona</w:t>
      </w:r>
      <w:proofErr w:type="spellEnd"/>
      <w:r>
        <w:t xml:space="preserve"> SOPJANI SADIKAJ</w:t>
      </w:r>
    </w:p>
    <w:p w14:paraId="427C0CAC" w14:textId="6FC3F217" w:rsidR="00940070" w:rsidRDefault="00940070" w:rsidP="00940070">
      <w:pPr>
        <w:pStyle w:val="dlPerson2Last"/>
      </w:pPr>
      <w:r>
        <w:t>Third Secretary</w:t>
      </w:r>
    </w:p>
    <w:p w14:paraId="4B2B4AA6" w14:textId="4429F048" w:rsidR="00940070" w:rsidRDefault="00940070" w:rsidP="00940070">
      <w:pPr>
        <w:pStyle w:val="dlPerson"/>
      </w:pPr>
      <w:r>
        <w:t xml:space="preserve">Colonel </w:t>
      </w:r>
      <w:proofErr w:type="spellStart"/>
      <w:r>
        <w:t>Bekim</w:t>
      </w:r>
      <w:proofErr w:type="spellEnd"/>
      <w:r>
        <w:t xml:space="preserve"> ZEJNULLAHU</w:t>
      </w:r>
    </w:p>
    <w:p w14:paraId="17F3E1EF" w14:textId="6D3332C0" w:rsidR="00940070" w:rsidRDefault="00940070" w:rsidP="00940070">
      <w:pPr>
        <w:pStyle w:val="dlPerson2"/>
      </w:pPr>
      <w:r>
        <w:t>Defence Attaché</w:t>
      </w:r>
    </w:p>
    <w:p w14:paraId="602EDD4C" w14:textId="0DDA70D9" w:rsidR="00940070" w:rsidRDefault="00940070" w:rsidP="00940070">
      <w:pPr>
        <w:pStyle w:val="dlPerson2Last"/>
      </w:pPr>
      <w:r>
        <w:t>with residence in Berlin</w:t>
      </w:r>
    </w:p>
    <w:p w14:paraId="1027EF35" w14:textId="5034CE0D" w:rsidR="00940070" w:rsidRDefault="00940070" w:rsidP="00940070">
      <w:pPr>
        <w:pStyle w:val="MisijeNaslov"/>
      </w:pPr>
      <w:r>
        <w:br w:type="column"/>
      </w:r>
      <w:bookmarkStart w:id="80" w:name="_Toc222310502"/>
      <w:r>
        <w:lastRenderedPageBreak/>
        <w:t>Kuwait</w:t>
      </w:r>
      <w:bookmarkEnd w:id="80"/>
    </w:p>
    <w:p w14:paraId="14D1AD5B" w14:textId="147D1032" w:rsidR="00940070" w:rsidRDefault="00940070" w:rsidP="00940070">
      <w:pPr>
        <w:pStyle w:val="dlCaption"/>
      </w:pPr>
      <w:r>
        <w:t>EMBASSY OF THE STATE OF KUWAIT</w:t>
      </w:r>
    </w:p>
    <w:p w14:paraId="1CE3059D" w14:textId="5E36D6D8" w:rsidR="00940070" w:rsidRDefault="00940070" w:rsidP="00940070">
      <w:pPr>
        <w:pStyle w:val="dlAddress"/>
      </w:pPr>
      <w:r>
        <w:t xml:space="preserve">AT-1190 VIENNA, </w:t>
      </w:r>
      <w:proofErr w:type="spellStart"/>
      <w:r>
        <w:t>Strassergasse</w:t>
      </w:r>
      <w:proofErr w:type="spellEnd"/>
      <w:r>
        <w:t xml:space="preserve"> 32</w:t>
      </w:r>
    </w:p>
    <w:p w14:paraId="78DCFE8C" w14:textId="0F5CC3E1" w:rsidR="00940070" w:rsidRDefault="00940070" w:rsidP="00940070">
      <w:pPr>
        <w:pStyle w:val="dlOfficeHours"/>
      </w:pPr>
      <w:r>
        <w:t>Office hours: Monday – Friday 9.00 – 16.00</w:t>
      </w:r>
    </w:p>
    <w:p w14:paraId="74D33972" w14:textId="1B70BFED" w:rsidR="00940070" w:rsidRDefault="00940070" w:rsidP="00940070">
      <w:pPr>
        <w:pStyle w:val="dlPhone"/>
      </w:pPr>
      <w:r>
        <w:t>Tel: + 43 1 405 56 46</w:t>
      </w:r>
    </w:p>
    <w:p w14:paraId="4F7FB6D2" w14:textId="0E826213" w:rsidR="00940070" w:rsidRDefault="00940070" w:rsidP="00940070">
      <w:pPr>
        <w:pStyle w:val="dlPhone"/>
      </w:pPr>
      <w:r>
        <w:t>Emergency number: + 43 664 166 66 67</w:t>
      </w:r>
    </w:p>
    <w:p w14:paraId="3AF93511" w14:textId="0A115E9C" w:rsidR="00940070" w:rsidRDefault="00940070" w:rsidP="00940070">
      <w:pPr>
        <w:pStyle w:val="dlPhone"/>
      </w:pPr>
      <w:r>
        <w:t>Fax: + 43 1 405 56 46 13</w:t>
      </w:r>
    </w:p>
    <w:p w14:paraId="57672B3C" w14:textId="136CF279" w:rsidR="00940070" w:rsidRDefault="00940070" w:rsidP="00940070">
      <w:pPr>
        <w:pStyle w:val="dlPhone"/>
      </w:pPr>
      <w:r>
        <w:t>E-mail: embassy@kuwaitembassy.at, mission@kuwaitembassy.at</w:t>
      </w:r>
    </w:p>
    <w:p w14:paraId="559EB5FE" w14:textId="7AF6AFCD" w:rsidR="00940070" w:rsidRDefault="00940070" w:rsidP="00940070">
      <w:pPr>
        <w:pStyle w:val="dlPhone"/>
      </w:pPr>
      <w:r>
        <w:t>Homepage: www.kuwaitembassy.at</w:t>
      </w:r>
    </w:p>
    <w:p w14:paraId="64C33738" w14:textId="600B844B" w:rsidR="00940070" w:rsidRDefault="00940070" w:rsidP="00940070">
      <w:pPr>
        <w:pStyle w:val="dlUradCaption"/>
      </w:pPr>
      <w:r>
        <w:t>Consular Section</w:t>
      </w:r>
    </w:p>
    <w:p w14:paraId="34DF2A68" w14:textId="46866572" w:rsidR="00940070" w:rsidRDefault="00940070" w:rsidP="00940070">
      <w:pPr>
        <w:pStyle w:val="dlPhone"/>
      </w:pPr>
      <w:r>
        <w:t>Office hours: Monday – Friday 10.00 – 13.00</w:t>
      </w:r>
    </w:p>
    <w:p w14:paraId="2CEE97DD" w14:textId="60310927" w:rsidR="00940070" w:rsidRDefault="00940070" w:rsidP="00940070">
      <w:pPr>
        <w:pStyle w:val="dlPhone"/>
      </w:pPr>
      <w:r>
        <w:t>E-mail: consulate@kuwaitembassy.at</w:t>
      </w:r>
    </w:p>
    <w:p w14:paraId="54390E29" w14:textId="2BE11170" w:rsidR="00940070" w:rsidRDefault="00940070" w:rsidP="00940070">
      <w:pPr>
        <w:pStyle w:val="dlPerson"/>
      </w:pPr>
    </w:p>
    <w:p w14:paraId="7466C7A8" w14:textId="18712110" w:rsidR="00940070" w:rsidRDefault="00940070" w:rsidP="00940070">
      <w:pPr>
        <w:pStyle w:val="dlPerson"/>
      </w:pPr>
      <w:r>
        <w:t xml:space="preserve">H. E. Mr Talal </w:t>
      </w:r>
      <w:proofErr w:type="spellStart"/>
      <w:r>
        <w:t>Sulaiman</w:t>
      </w:r>
      <w:proofErr w:type="spellEnd"/>
      <w:r>
        <w:t xml:space="preserve"> ALFASSAM</w:t>
      </w:r>
    </w:p>
    <w:p w14:paraId="470E1816" w14:textId="70289C59" w:rsidR="00940070" w:rsidRDefault="00940070" w:rsidP="00940070">
      <w:pPr>
        <w:pStyle w:val="dlPerson2"/>
      </w:pPr>
      <w:r>
        <w:t>Ambassador Extraordinary and Plenipotentiary</w:t>
      </w:r>
    </w:p>
    <w:p w14:paraId="6102FFEA" w14:textId="3B1C8D6F" w:rsidR="00940070" w:rsidRDefault="00940070" w:rsidP="00940070">
      <w:pPr>
        <w:pStyle w:val="dlPerson2Last"/>
      </w:pPr>
      <w:r>
        <w:t>9 August 2023</w:t>
      </w:r>
    </w:p>
    <w:p w14:paraId="516ABF81" w14:textId="78A7E1C2" w:rsidR="00940070" w:rsidRDefault="00940070" w:rsidP="00940070">
      <w:pPr>
        <w:pStyle w:val="dlPerson"/>
      </w:pPr>
      <w:r>
        <w:t xml:space="preserve">Mr Bashar A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proofErr w:type="spellStart"/>
      <w:r>
        <w:t>A</w:t>
      </w:r>
      <w:proofErr w:type="spellEnd"/>
      <w:r>
        <w:t xml:space="preserve"> E ALDUWAISAN</w:t>
      </w:r>
    </w:p>
    <w:p w14:paraId="5B8CD167" w14:textId="6DE255B7" w:rsidR="00940070" w:rsidRDefault="00940070" w:rsidP="00940070">
      <w:pPr>
        <w:pStyle w:val="dlPerson2Last"/>
      </w:pPr>
      <w:r>
        <w:t>Counsellor</w:t>
      </w:r>
    </w:p>
    <w:p w14:paraId="1EFF4272" w14:textId="6BF4928C" w:rsidR="00940070" w:rsidRDefault="00940070" w:rsidP="00940070">
      <w:pPr>
        <w:pStyle w:val="dlPerson"/>
      </w:pPr>
      <w:r>
        <w:t>Mr Ali F M F A BEHBAHANI</w:t>
      </w:r>
    </w:p>
    <w:p w14:paraId="20A6E37F" w14:textId="636DE74A" w:rsidR="00940070" w:rsidRDefault="00940070" w:rsidP="00940070">
      <w:pPr>
        <w:pStyle w:val="dlPerson2Last"/>
      </w:pPr>
      <w:r>
        <w:t>Attaché</w:t>
      </w:r>
    </w:p>
    <w:p w14:paraId="0A4EE3F8" w14:textId="55A58484" w:rsidR="00940070" w:rsidRDefault="00940070" w:rsidP="00940070">
      <w:pPr>
        <w:pStyle w:val="MisijeNaslov"/>
      </w:pPr>
      <w:r>
        <w:br w:type="column"/>
      </w:r>
      <w:bookmarkStart w:id="81" w:name="_Toc222310503"/>
      <w:r>
        <w:lastRenderedPageBreak/>
        <w:t>Kyrgyzstan</w:t>
      </w:r>
      <w:bookmarkEnd w:id="81"/>
    </w:p>
    <w:p w14:paraId="49D9AA52" w14:textId="36145E4E" w:rsidR="00940070" w:rsidRDefault="00940070" w:rsidP="00940070">
      <w:pPr>
        <w:pStyle w:val="dlCaption"/>
      </w:pPr>
      <w:r>
        <w:t>EMBASSY OF THE KYRGYZ REPUBLIC</w:t>
      </w:r>
    </w:p>
    <w:p w14:paraId="4672981F" w14:textId="5E3A524D" w:rsidR="00940070" w:rsidRDefault="00940070" w:rsidP="00940070">
      <w:pPr>
        <w:pStyle w:val="dlAddress"/>
      </w:pPr>
      <w:r>
        <w:t xml:space="preserve">HU-1026 BUDAPEST, </w:t>
      </w:r>
      <w:proofErr w:type="spellStart"/>
      <w:r>
        <w:t>Endrődi</w:t>
      </w:r>
      <w:proofErr w:type="spellEnd"/>
      <w:r>
        <w:t xml:space="preserve"> </w:t>
      </w:r>
      <w:proofErr w:type="spellStart"/>
      <w:r>
        <w:t>Sándor</w:t>
      </w:r>
      <w:proofErr w:type="spellEnd"/>
      <w:r>
        <w:t xml:space="preserve"> Street 49/a</w:t>
      </w:r>
    </w:p>
    <w:p w14:paraId="7E744363" w14:textId="324635D9" w:rsidR="00940070" w:rsidRDefault="00940070" w:rsidP="00940070">
      <w:pPr>
        <w:pStyle w:val="dlOfficeHours"/>
      </w:pPr>
      <w:r>
        <w:t>Office hours: Monday – Friday 9.00 – 18.00</w:t>
      </w:r>
    </w:p>
    <w:p w14:paraId="4A8C9ACD" w14:textId="2D930407" w:rsidR="00940070" w:rsidRDefault="00940070" w:rsidP="00940070">
      <w:pPr>
        <w:pStyle w:val="dlPhone"/>
      </w:pPr>
      <w:r>
        <w:t>Tel: + 36 1 253 89 69</w:t>
      </w:r>
    </w:p>
    <w:p w14:paraId="7C0E5CC7" w14:textId="77BF1A78" w:rsidR="00940070" w:rsidRDefault="00940070" w:rsidP="00940070">
      <w:pPr>
        <w:pStyle w:val="dlPhone"/>
      </w:pPr>
      <w:r>
        <w:t>Emergency number: + 36 30 384 74 62</w:t>
      </w:r>
    </w:p>
    <w:p w14:paraId="796755BE" w14:textId="250856F6" w:rsidR="00940070" w:rsidRDefault="00940070" w:rsidP="00940070">
      <w:pPr>
        <w:pStyle w:val="dlPhone"/>
      </w:pPr>
      <w:r>
        <w:t>E-mail: kgembassy.hu@mfa.gov.kg</w:t>
      </w:r>
    </w:p>
    <w:p w14:paraId="4BFCE326" w14:textId="3FA30318" w:rsidR="00940070" w:rsidRDefault="00940070" w:rsidP="00940070">
      <w:pPr>
        <w:pStyle w:val="dlPerson"/>
      </w:pPr>
    </w:p>
    <w:p w14:paraId="6BBA84D6" w14:textId="4F0B6F08" w:rsidR="00940070" w:rsidRDefault="00940070" w:rsidP="00940070">
      <w:pPr>
        <w:pStyle w:val="dlPerson"/>
      </w:pPr>
      <w:r>
        <w:t xml:space="preserve">H. E. Mr </w:t>
      </w:r>
      <w:proofErr w:type="spellStart"/>
      <w:r>
        <w:t>Talantbek</w:t>
      </w:r>
      <w:proofErr w:type="spellEnd"/>
      <w:r>
        <w:t xml:space="preserve"> KUSHCHUBEKOV</w:t>
      </w:r>
    </w:p>
    <w:p w14:paraId="04AF7554" w14:textId="36EEDD5A" w:rsidR="00940070" w:rsidRDefault="00940070" w:rsidP="00940070">
      <w:pPr>
        <w:pStyle w:val="dlPerson2"/>
      </w:pPr>
      <w:r>
        <w:t>Ambassador Extraordinary and Plenipotentiary</w:t>
      </w:r>
    </w:p>
    <w:p w14:paraId="04AE8CBB" w14:textId="03E521E3" w:rsidR="00940070" w:rsidRDefault="00940070" w:rsidP="00940070">
      <w:pPr>
        <w:pStyle w:val="dlPerson2Last"/>
      </w:pPr>
      <w:r>
        <w:t>12 June 2023</w:t>
      </w:r>
    </w:p>
    <w:p w14:paraId="0851BE63" w14:textId="635485DB" w:rsidR="00940070" w:rsidRDefault="00940070" w:rsidP="00940070">
      <w:pPr>
        <w:pStyle w:val="MisijeNaslov"/>
      </w:pPr>
      <w:r>
        <w:br w:type="column"/>
      </w:r>
      <w:bookmarkStart w:id="82" w:name="_Toc222310504"/>
      <w:r>
        <w:lastRenderedPageBreak/>
        <w:t>Lao</w:t>
      </w:r>
      <w:bookmarkEnd w:id="82"/>
    </w:p>
    <w:p w14:paraId="3C9FFEF2" w14:textId="003D173F" w:rsidR="00940070" w:rsidRDefault="00940070" w:rsidP="00940070">
      <w:pPr>
        <w:pStyle w:val="dlCaption"/>
      </w:pPr>
      <w:r>
        <w:t>EMBASSY OF THE LAO PEOPLE´S DEMOCRATIC REPUBLIC</w:t>
      </w:r>
    </w:p>
    <w:p w14:paraId="42B1807D" w14:textId="0BBC78A5" w:rsidR="00940070" w:rsidRDefault="00940070" w:rsidP="00940070">
      <w:pPr>
        <w:pStyle w:val="dlAddress"/>
      </w:pPr>
      <w:r>
        <w:t xml:space="preserve">AT-1180 VIENNA, </w:t>
      </w:r>
      <w:proofErr w:type="spellStart"/>
      <w:r>
        <w:t>Sommerhaidenweg</w:t>
      </w:r>
      <w:proofErr w:type="spellEnd"/>
      <w:r>
        <w:t xml:space="preserve"> 43</w:t>
      </w:r>
    </w:p>
    <w:p w14:paraId="586CFAA0" w14:textId="5AA73CA1" w:rsidR="00940070" w:rsidRDefault="00940070" w:rsidP="00940070">
      <w:pPr>
        <w:pStyle w:val="dlOfficeHours"/>
      </w:pPr>
      <w:r>
        <w:t>Office hours: Monday – Friday 9.00 – 12.00 and 14.00 – 17.00</w:t>
      </w:r>
    </w:p>
    <w:p w14:paraId="5CCDD17D" w14:textId="6A78EA89" w:rsidR="00940070" w:rsidRDefault="00940070" w:rsidP="00940070">
      <w:pPr>
        <w:pStyle w:val="dlPhone"/>
      </w:pPr>
      <w:r>
        <w:t>Tel: + 43 1 890 23 19 11</w:t>
      </w:r>
    </w:p>
    <w:p w14:paraId="3BCA6974" w14:textId="2A1F31D5" w:rsidR="00940070" w:rsidRDefault="00940070" w:rsidP="00940070">
      <w:pPr>
        <w:pStyle w:val="dlPhone"/>
      </w:pPr>
      <w:r>
        <w:t>Emergency number: + 43 664 180 91 58</w:t>
      </w:r>
    </w:p>
    <w:p w14:paraId="09C77D77" w14:textId="38111F21" w:rsidR="00940070" w:rsidRDefault="00940070" w:rsidP="00940070">
      <w:pPr>
        <w:pStyle w:val="dlPhone"/>
      </w:pPr>
      <w:r>
        <w:t>Fax: + 43 1 890 23 19 15</w:t>
      </w:r>
    </w:p>
    <w:p w14:paraId="03E40E88" w14:textId="3DE90DC4" w:rsidR="00940070" w:rsidRDefault="00940070" w:rsidP="00940070">
      <w:pPr>
        <w:pStyle w:val="dlPhone"/>
      </w:pPr>
      <w:r>
        <w:t>Homepage: www.laoembassyvienna.gov.la</w:t>
      </w:r>
    </w:p>
    <w:p w14:paraId="30C1E4EE" w14:textId="38E053A5" w:rsidR="00940070" w:rsidRDefault="00940070" w:rsidP="00940070">
      <w:pPr>
        <w:pStyle w:val="dlUradCaption"/>
      </w:pPr>
      <w:r>
        <w:t>Consular Section</w:t>
      </w:r>
    </w:p>
    <w:p w14:paraId="10F5BA56" w14:textId="3F3B6090" w:rsidR="00940070" w:rsidRDefault="00940070" w:rsidP="00940070">
      <w:pPr>
        <w:pStyle w:val="dlPhone"/>
      </w:pPr>
      <w:r>
        <w:t>Office hours: Monday – Friday 9.00 – 12.00</w:t>
      </w:r>
    </w:p>
    <w:p w14:paraId="63F4404A" w14:textId="2C5337C4" w:rsidR="00940070" w:rsidRDefault="00940070" w:rsidP="00940070">
      <w:pPr>
        <w:pStyle w:val="dlPerson"/>
      </w:pPr>
    </w:p>
    <w:p w14:paraId="0F8F2EBA" w14:textId="2A72947C" w:rsidR="00940070" w:rsidRDefault="00940070" w:rsidP="00940070">
      <w:pPr>
        <w:pStyle w:val="dlPerson"/>
      </w:pPr>
      <w:r>
        <w:t xml:space="preserve">Ms </w:t>
      </w:r>
      <w:proofErr w:type="spellStart"/>
      <w:r>
        <w:t>Viengxay</w:t>
      </w:r>
      <w:proofErr w:type="spellEnd"/>
      <w:r>
        <w:t xml:space="preserve"> THAMMAVONG</w:t>
      </w:r>
    </w:p>
    <w:p w14:paraId="08B72122" w14:textId="3D6A1005" w:rsidR="00940070" w:rsidRDefault="00940070" w:rsidP="00940070">
      <w:pPr>
        <w:pStyle w:val="dlPerson2Last"/>
      </w:pPr>
      <w:r>
        <w:t>First Counsellor</w:t>
      </w:r>
    </w:p>
    <w:p w14:paraId="28F551FB" w14:textId="2AF2D455" w:rsidR="00940070" w:rsidRDefault="00940070" w:rsidP="00940070">
      <w:pPr>
        <w:pStyle w:val="dlPerson"/>
      </w:pPr>
      <w:r>
        <w:t xml:space="preserve">Ms </w:t>
      </w:r>
      <w:proofErr w:type="spellStart"/>
      <w:r>
        <w:t>Chanthalone</w:t>
      </w:r>
      <w:proofErr w:type="spellEnd"/>
      <w:r>
        <w:t xml:space="preserve"> PHOLSENA</w:t>
      </w:r>
    </w:p>
    <w:p w14:paraId="40C88BCF" w14:textId="1C1B8F1A" w:rsidR="00940070" w:rsidRDefault="00940070" w:rsidP="00940070">
      <w:pPr>
        <w:pStyle w:val="dlPerson2Last"/>
      </w:pPr>
      <w:r>
        <w:t>Second Counsellor</w:t>
      </w:r>
    </w:p>
    <w:p w14:paraId="684DA8D7" w14:textId="5196457A" w:rsidR="00940070" w:rsidRDefault="00940070" w:rsidP="00940070">
      <w:pPr>
        <w:pStyle w:val="MisijeNaslov"/>
      </w:pPr>
      <w:r>
        <w:br w:type="column"/>
      </w:r>
      <w:bookmarkStart w:id="83" w:name="_Toc222310505"/>
      <w:r>
        <w:lastRenderedPageBreak/>
        <w:t>Latvia</w:t>
      </w:r>
      <w:bookmarkEnd w:id="83"/>
    </w:p>
    <w:p w14:paraId="0CF43ACE" w14:textId="33FB2DEA" w:rsidR="00940070" w:rsidRDefault="00940070" w:rsidP="00940070">
      <w:pPr>
        <w:pStyle w:val="dlCaption"/>
      </w:pPr>
      <w:r>
        <w:t>EMBASSY OF THE REPUBLIC OF LATVIA</w:t>
      </w:r>
    </w:p>
    <w:p w14:paraId="461D3815" w14:textId="389E166B" w:rsidR="00940070" w:rsidRDefault="00940070" w:rsidP="00940070">
      <w:pPr>
        <w:pStyle w:val="dlAddress"/>
      </w:pPr>
      <w:r>
        <w:t xml:space="preserve">HU-1124 BUDAPEST, Vas </w:t>
      </w:r>
      <w:proofErr w:type="spellStart"/>
      <w:r>
        <w:t>Gereben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20</w:t>
      </w:r>
    </w:p>
    <w:p w14:paraId="23CEE702" w14:textId="140E1897" w:rsidR="00940070" w:rsidRDefault="00940070" w:rsidP="00940070">
      <w:pPr>
        <w:pStyle w:val="dlOfficeHours"/>
      </w:pPr>
      <w:r>
        <w:t>Office hours: Monday – Friday 8.30 – 17.00</w:t>
      </w:r>
    </w:p>
    <w:p w14:paraId="7BD2202F" w14:textId="242999B7" w:rsidR="00940070" w:rsidRDefault="00940070" w:rsidP="00940070">
      <w:pPr>
        <w:pStyle w:val="dlPhone"/>
      </w:pPr>
      <w:r>
        <w:t>Tel: + 36 1 310 72 62</w:t>
      </w:r>
    </w:p>
    <w:p w14:paraId="6AFAC6DD" w14:textId="2BCD5E2F" w:rsidR="00940070" w:rsidRDefault="00940070" w:rsidP="00940070">
      <w:pPr>
        <w:pStyle w:val="dlPhone"/>
      </w:pPr>
      <w:r>
        <w:t>Emergency number: + 36 30 656 80 54</w:t>
      </w:r>
    </w:p>
    <w:p w14:paraId="00A2ECB9" w14:textId="52A42EAA" w:rsidR="00940070" w:rsidRDefault="00940070" w:rsidP="00940070">
      <w:pPr>
        <w:pStyle w:val="dlPhone"/>
      </w:pPr>
      <w:r>
        <w:t>Fax: + 36 1 249 29 01</w:t>
      </w:r>
    </w:p>
    <w:p w14:paraId="7F9F0BF3" w14:textId="24B6920D" w:rsidR="00940070" w:rsidRDefault="00940070" w:rsidP="00940070">
      <w:pPr>
        <w:pStyle w:val="dlPhone"/>
      </w:pPr>
      <w:r>
        <w:t>E-mail: embassy.hungary@mfa.gov.lv</w:t>
      </w:r>
    </w:p>
    <w:p w14:paraId="0B0DCDCC" w14:textId="3A5BEEBB" w:rsidR="00940070" w:rsidRDefault="00940070" w:rsidP="00940070">
      <w:pPr>
        <w:pStyle w:val="dlPhone"/>
      </w:pPr>
      <w:r>
        <w:t>Homepage: http://www2.mfa.gov.lv/en/hungary</w:t>
      </w:r>
    </w:p>
    <w:p w14:paraId="73E244B0" w14:textId="4A71FC16" w:rsidR="00940070" w:rsidRDefault="00940070" w:rsidP="00940070">
      <w:pPr>
        <w:pStyle w:val="dlPerson"/>
      </w:pPr>
    </w:p>
    <w:p w14:paraId="11E0C46B" w14:textId="2945B40D" w:rsidR="00940070" w:rsidRDefault="00940070" w:rsidP="00940070">
      <w:pPr>
        <w:pStyle w:val="dlPerson"/>
      </w:pPr>
      <w:r>
        <w:t xml:space="preserve">H. E. Mr </w:t>
      </w:r>
      <w:proofErr w:type="spellStart"/>
      <w:r>
        <w:t>Jurijs</w:t>
      </w:r>
      <w:proofErr w:type="spellEnd"/>
      <w:r>
        <w:t xml:space="preserve"> POGREBŅAKS</w:t>
      </w:r>
    </w:p>
    <w:p w14:paraId="72191DD4" w14:textId="5F229545" w:rsidR="00940070" w:rsidRDefault="00940070" w:rsidP="00940070">
      <w:pPr>
        <w:pStyle w:val="dlPerson2"/>
      </w:pPr>
      <w:r>
        <w:t>Ambassador Extraordinary and Plenipotentiary</w:t>
      </w:r>
    </w:p>
    <w:p w14:paraId="4CC55BB8" w14:textId="5C5A53B5" w:rsidR="00940070" w:rsidRDefault="00940070" w:rsidP="00940070">
      <w:pPr>
        <w:pStyle w:val="dlPerson2Last"/>
      </w:pPr>
      <w:r>
        <w:t>25 February 2025</w:t>
      </w:r>
    </w:p>
    <w:p w14:paraId="104A1FB2" w14:textId="78336587" w:rsidR="00940070" w:rsidRDefault="00940070" w:rsidP="00940070">
      <w:pPr>
        <w:pStyle w:val="dlPerson"/>
      </w:pPr>
      <w:r>
        <w:t xml:space="preserve">Ms </w:t>
      </w:r>
      <w:proofErr w:type="spellStart"/>
      <w:r>
        <w:t>Maija</w:t>
      </w:r>
      <w:proofErr w:type="spellEnd"/>
      <w:r>
        <w:t xml:space="preserve"> BIŠOFA</w:t>
      </w:r>
    </w:p>
    <w:p w14:paraId="66CADC22" w14:textId="3C709ED9" w:rsidR="00940070" w:rsidRDefault="00940070" w:rsidP="00940070">
      <w:pPr>
        <w:pStyle w:val="dlPerson2Last"/>
      </w:pPr>
      <w:r>
        <w:t>Counsellor</w:t>
      </w:r>
    </w:p>
    <w:p w14:paraId="478AB53C" w14:textId="27E4E931" w:rsidR="00940070" w:rsidRDefault="00940070" w:rsidP="00940070">
      <w:pPr>
        <w:pStyle w:val="MisijeNaslov"/>
      </w:pPr>
      <w:r>
        <w:br w:type="column"/>
      </w:r>
      <w:bookmarkStart w:id="84" w:name="_Toc222310506"/>
      <w:r>
        <w:lastRenderedPageBreak/>
        <w:t>Lebanon</w:t>
      </w:r>
      <w:bookmarkEnd w:id="84"/>
    </w:p>
    <w:p w14:paraId="13D2C51C" w14:textId="1AD55D3A" w:rsidR="00940070" w:rsidRDefault="00940070" w:rsidP="00940070">
      <w:pPr>
        <w:pStyle w:val="dlCaption"/>
      </w:pPr>
      <w:r>
        <w:t>EMBASSY OF THE LEBANESE REPUBLIC</w:t>
      </w:r>
    </w:p>
    <w:p w14:paraId="06663D5C" w14:textId="672BF2B9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Oppolzergasse</w:t>
      </w:r>
      <w:proofErr w:type="spellEnd"/>
      <w:r>
        <w:t xml:space="preserve"> 6/3</w:t>
      </w:r>
    </w:p>
    <w:p w14:paraId="1C0B9A1F" w14:textId="00D814E1" w:rsidR="00940070" w:rsidRDefault="00940070" w:rsidP="00940070">
      <w:pPr>
        <w:pStyle w:val="dlOfficeHours"/>
      </w:pPr>
      <w:r>
        <w:t>Office hours: Monday – Friday 8.30 – 15.00</w:t>
      </w:r>
    </w:p>
    <w:p w14:paraId="7CA59B81" w14:textId="08F8FC6E" w:rsidR="00940070" w:rsidRDefault="00940070" w:rsidP="00940070">
      <w:pPr>
        <w:pStyle w:val="dlPhone"/>
      </w:pPr>
      <w:r>
        <w:t>Tel: + 43 1 533 88 21, + 43 1 533 88 22</w:t>
      </w:r>
    </w:p>
    <w:p w14:paraId="52F8C660" w14:textId="0A39CBDA" w:rsidR="00940070" w:rsidRDefault="00940070" w:rsidP="00940070">
      <w:pPr>
        <w:pStyle w:val="dlPhone"/>
      </w:pPr>
      <w:r>
        <w:t>Fax: + 43 1 533 49 84</w:t>
      </w:r>
    </w:p>
    <w:p w14:paraId="664E2264" w14:textId="77B9E408" w:rsidR="00940070" w:rsidRDefault="00940070" w:rsidP="00940070">
      <w:pPr>
        <w:pStyle w:val="dlPhone"/>
      </w:pPr>
      <w:r>
        <w:t>E-mail: embassy.lebanon@inode.at</w:t>
      </w:r>
    </w:p>
    <w:p w14:paraId="316DECBC" w14:textId="198D1438" w:rsidR="00940070" w:rsidRDefault="00940070" w:rsidP="00940070">
      <w:pPr>
        <w:pStyle w:val="dlUradCaption"/>
      </w:pPr>
      <w:r>
        <w:t>Consular Section</w:t>
      </w:r>
    </w:p>
    <w:p w14:paraId="544D61AA" w14:textId="587DF23A" w:rsidR="00940070" w:rsidRDefault="00940070" w:rsidP="00940070">
      <w:pPr>
        <w:pStyle w:val="dlPhone"/>
      </w:pPr>
      <w:r>
        <w:t>Office hours: Monday – Friday 9.00 – 12.30</w:t>
      </w:r>
    </w:p>
    <w:p w14:paraId="72C28684" w14:textId="4E6B0BAC" w:rsidR="00940070" w:rsidRDefault="00940070" w:rsidP="00940070">
      <w:pPr>
        <w:pStyle w:val="MisijeNaslov"/>
      </w:pPr>
      <w:r>
        <w:br w:type="column"/>
      </w:r>
      <w:bookmarkStart w:id="85" w:name="_Toc222310507"/>
      <w:r>
        <w:lastRenderedPageBreak/>
        <w:t>Libya</w:t>
      </w:r>
      <w:bookmarkEnd w:id="85"/>
    </w:p>
    <w:p w14:paraId="7BAB9D86" w14:textId="4EFA770A" w:rsidR="00940070" w:rsidRDefault="00940070" w:rsidP="00940070">
      <w:pPr>
        <w:pStyle w:val="dlCaption"/>
      </w:pPr>
      <w:r>
        <w:t>EMBASSY OF THE STATE OF LIBYA</w:t>
      </w:r>
    </w:p>
    <w:p w14:paraId="79B587A9" w14:textId="71B43205" w:rsidR="00940070" w:rsidRDefault="00940070" w:rsidP="00940070">
      <w:pPr>
        <w:pStyle w:val="dlAddress"/>
      </w:pPr>
      <w:r>
        <w:t xml:space="preserve">IT-00162 ROME, Via </w:t>
      </w:r>
      <w:proofErr w:type="spellStart"/>
      <w:r>
        <w:t>Nomentana</w:t>
      </w:r>
      <w:proofErr w:type="spellEnd"/>
      <w:r>
        <w:t xml:space="preserve"> 365</w:t>
      </w:r>
    </w:p>
    <w:p w14:paraId="28EFD378" w14:textId="23EF3A74" w:rsidR="00940070" w:rsidRDefault="00940070" w:rsidP="00940070">
      <w:pPr>
        <w:pStyle w:val="dlPhone"/>
      </w:pPr>
      <w:r>
        <w:t>Tel: + 39 06 86 32 09 51</w:t>
      </w:r>
    </w:p>
    <w:p w14:paraId="2BA23C73" w14:textId="34BE4B89" w:rsidR="00940070" w:rsidRDefault="00940070" w:rsidP="00940070">
      <w:pPr>
        <w:pStyle w:val="dlPhone"/>
      </w:pPr>
      <w:r>
        <w:t>Fax: + 39 06 86 20 54 73</w:t>
      </w:r>
    </w:p>
    <w:p w14:paraId="03648A0F" w14:textId="02035246" w:rsidR="00940070" w:rsidRDefault="00940070" w:rsidP="00940070">
      <w:pPr>
        <w:pStyle w:val="dlPhone"/>
      </w:pPr>
      <w:r>
        <w:t>E-mail: enquiries@libyanembassy-italy.gov.ly</w:t>
      </w:r>
    </w:p>
    <w:p w14:paraId="5477F19D" w14:textId="187CF7FF" w:rsidR="00940070" w:rsidRDefault="00940070" w:rsidP="00940070">
      <w:pPr>
        <w:pStyle w:val="dlPerson"/>
      </w:pPr>
    </w:p>
    <w:p w14:paraId="0D42A198" w14:textId="76C43C1A" w:rsidR="00940070" w:rsidRDefault="00940070" w:rsidP="00940070">
      <w:pPr>
        <w:pStyle w:val="dlPerson"/>
      </w:pPr>
      <w:r>
        <w:t>Mr Mohamed A. H. ELMAGHUR</w:t>
      </w:r>
    </w:p>
    <w:p w14:paraId="6142B41F" w14:textId="7201E8AF" w:rsidR="00940070" w:rsidRDefault="00940070" w:rsidP="00940070">
      <w:pPr>
        <w:pStyle w:val="dlPerson2"/>
      </w:pPr>
      <w:r>
        <w:t>Minister Plenipotentiary</w:t>
      </w:r>
    </w:p>
    <w:p w14:paraId="4E486DB2" w14:textId="1957624C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862B009" w14:textId="29697E31" w:rsidR="00940070" w:rsidRDefault="00940070" w:rsidP="00940070">
      <w:pPr>
        <w:pStyle w:val="MisijeNaslov"/>
      </w:pPr>
      <w:r>
        <w:br w:type="column"/>
      </w:r>
      <w:bookmarkStart w:id="86" w:name="_Toc222310508"/>
      <w:r>
        <w:lastRenderedPageBreak/>
        <w:t>Lithuania</w:t>
      </w:r>
      <w:bookmarkEnd w:id="86"/>
    </w:p>
    <w:p w14:paraId="4F1AF47E" w14:textId="3AA3B13B" w:rsidR="00940070" w:rsidRDefault="00940070" w:rsidP="00940070">
      <w:pPr>
        <w:pStyle w:val="dlCaption"/>
      </w:pPr>
      <w:r>
        <w:t>EMBASSY OF THE REPUBLIC OF LITHUANIA</w:t>
      </w:r>
    </w:p>
    <w:p w14:paraId="34D3094A" w14:textId="7BE0ADC2" w:rsidR="00940070" w:rsidRDefault="00940070" w:rsidP="00940070">
      <w:pPr>
        <w:pStyle w:val="dlAddress"/>
      </w:pPr>
      <w:r>
        <w:t xml:space="preserve">AT-1030 VIENNA, </w:t>
      </w:r>
      <w:proofErr w:type="spellStart"/>
      <w:r>
        <w:t>Löwengasse</w:t>
      </w:r>
      <w:proofErr w:type="spellEnd"/>
      <w:r>
        <w:t xml:space="preserve"> 47/4</w:t>
      </w:r>
    </w:p>
    <w:p w14:paraId="63BC0F00" w14:textId="77777777" w:rsidR="00940070" w:rsidRDefault="00940070" w:rsidP="00940070">
      <w:pPr>
        <w:pStyle w:val="dlOfficeHours"/>
      </w:pPr>
      <w:r>
        <w:t>Office hours: Monday – Thursday 8.30 – 12.30 and 13.15 – 17.30</w:t>
      </w:r>
    </w:p>
    <w:p w14:paraId="7576F0C5" w14:textId="304C88CF" w:rsidR="00940070" w:rsidRDefault="00940070" w:rsidP="00940070">
      <w:pPr>
        <w:pStyle w:val="dlOfficeHours"/>
      </w:pPr>
      <w:r>
        <w:t>Friday 8.30 – 12.30 and 13.15 – 16.15</w:t>
      </w:r>
    </w:p>
    <w:p w14:paraId="03294432" w14:textId="1EB1FDE3" w:rsidR="00940070" w:rsidRDefault="00940070" w:rsidP="00940070">
      <w:pPr>
        <w:pStyle w:val="dlPhone"/>
      </w:pPr>
      <w:r>
        <w:t>Tel: + 43 1 718 54 67</w:t>
      </w:r>
    </w:p>
    <w:p w14:paraId="2D659E18" w14:textId="6CCD1F40" w:rsidR="00940070" w:rsidRDefault="00940070" w:rsidP="00940070">
      <w:pPr>
        <w:pStyle w:val="dlPhone"/>
      </w:pPr>
      <w:r>
        <w:t>Emergency number: + 43 664 100 86 63</w:t>
      </w:r>
    </w:p>
    <w:p w14:paraId="1434C09B" w14:textId="5C48C16A" w:rsidR="00940070" w:rsidRDefault="00940070" w:rsidP="00940070">
      <w:pPr>
        <w:pStyle w:val="dlPhone"/>
      </w:pPr>
      <w:r>
        <w:t>Fax: + 43 1 718 54 69</w:t>
      </w:r>
    </w:p>
    <w:p w14:paraId="6E30DDB1" w14:textId="4D00E669" w:rsidR="00940070" w:rsidRDefault="00940070" w:rsidP="00940070">
      <w:pPr>
        <w:pStyle w:val="dlPhone"/>
      </w:pPr>
      <w:r>
        <w:t>E-mail: amb.at@urm.lt</w:t>
      </w:r>
    </w:p>
    <w:p w14:paraId="36942E1A" w14:textId="7ADBB0F8" w:rsidR="00940070" w:rsidRDefault="00940070" w:rsidP="00940070">
      <w:pPr>
        <w:pStyle w:val="dlPhone"/>
      </w:pPr>
      <w:r>
        <w:t>Homepage: https://at.mfa.lt/at</w:t>
      </w:r>
    </w:p>
    <w:p w14:paraId="59211AE5" w14:textId="4E267D8B" w:rsidR="00940070" w:rsidRDefault="00940070" w:rsidP="00940070">
      <w:pPr>
        <w:pStyle w:val="dlUradCaption"/>
      </w:pPr>
      <w:r>
        <w:t>Consular Section</w:t>
      </w:r>
    </w:p>
    <w:p w14:paraId="35AB0A99" w14:textId="25CC0BFD" w:rsidR="00940070" w:rsidRDefault="00940070" w:rsidP="00940070">
      <w:pPr>
        <w:pStyle w:val="dlPhone"/>
      </w:pPr>
      <w:r>
        <w:t>Tel: + 43 1 710 97 58</w:t>
      </w:r>
    </w:p>
    <w:p w14:paraId="1FF49DE3" w14:textId="3EB5B36B" w:rsidR="00940070" w:rsidRDefault="00940070" w:rsidP="00940070">
      <w:pPr>
        <w:pStyle w:val="dlPhone"/>
      </w:pPr>
      <w:r>
        <w:t>E-mail: wien@urm.lt</w:t>
      </w:r>
    </w:p>
    <w:p w14:paraId="5BB0E596" w14:textId="2C64A3E7" w:rsidR="00940070" w:rsidRDefault="00940070" w:rsidP="00940070">
      <w:pPr>
        <w:pStyle w:val="dlPerson"/>
      </w:pPr>
    </w:p>
    <w:p w14:paraId="2BF0AACA" w14:textId="60167286" w:rsidR="00940070" w:rsidRDefault="00940070" w:rsidP="00940070">
      <w:pPr>
        <w:pStyle w:val="dlPerson"/>
      </w:pPr>
      <w:r>
        <w:t>H. E. Ms Lina RUKŠTELIENĖ</w:t>
      </w:r>
    </w:p>
    <w:p w14:paraId="58345C90" w14:textId="235D9466" w:rsidR="00940070" w:rsidRDefault="00940070" w:rsidP="00940070">
      <w:pPr>
        <w:pStyle w:val="dlPerson2"/>
      </w:pPr>
      <w:r>
        <w:t>Ambassador Extraordinary and Plenipotentiary</w:t>
      </w:r>
    </w:p>
    <w:p w14:paraId="5812C939" w14:textId="1A121AFA" w:rsidR="00940070" w:rsidRDefault="00940070" w:rsidP="00940070">
      <w:pPr>
        <w:pStyle w:val="dlPerson2Last"/>
      </w:pPr>
      <w:r>
        <w:t>22 February 2023</w:t>
      </w:r>
    </w:p>
    <w:p w14:paraId="43A195C7" w14:textId="5EE2640E" w:rsidR="00940070" w:rsidRDefault="00940070" w:rsidP="00940070">
      <w:pPr>
        <w:pStyle w:val="dlPerson"/>
      </w:pPr>
      <w:r>
        <w:t xml:space="preserve">Ms </w:t>
      </w:r>
      <w:proofErr w:type="spellStart"/>
      <w:r>
        <w:t>Eglé</w:t>
      </w:r>
      <w:proofErr w:type="spellEnd"/>
      <w:r>
        <w:t xml:space="preserve"> RAČINSKIENÉ</w:t>
      </w:r>
    </w:p>
    <w:p w14:paraId="2E256772" w14:textId="15A8BA82" w:rsidR="00940070" w:rsidRDefault="00940070" w:rsidP="00940070">
      <w:pPr>
        <w:pStyle w:val="dlPerson2Last"/>
      </w:pPr>
      <w:r>
        <w:t>Minister Plenipotentiary</w:t>
      </w:r>
    </w:p>
    <w:p w14:paraId="0507BE4F" w14:textId="03AE81B4" w:rsidR="00940070" w:rsidRDefault="00940070" w:rsidP="00940070">
      <w:pPr>
        <w:pStyle w:val="dlPerson"/>
      </w:pPr>
      <w:r>
        <w:t>Mr Martynas KLEINAUSKAS</w:t>
      </w:r>
    </w:p>
    <w:p w14:paraId="58B298A0" w14:textId="589D2EA3" w:rsidR="00940070" w:rsidRDefault="00940070" w:rsidP="00940070">
      <w:pPr>
        <w:pStyle w:val="dlPerson2Last"/>
      </w:pPr>
      <w:r>
        <w:t>Third Secretary</w:t>
      </w:r>
    </w:p>
    <w:p w14:paraId="211314E2" w14:textId="617A1C18" w:rsidR="00940070" w:rsidRDefault="00940070" w:rsidP="00940070">
      <w:pPr>
        <w:pStyle w:val="dlPerson"/>
      </w:pPr>
      <w:r>
        <w:t xml:space="preserve">Lieutenant Colonel </w:t>
      </w:r>
      <w:proofErr w:type="spellStart"/>
      <w:r>
        <w:t>Remigijus</w:t>
      </w:r>
      <w:proofErr w:type="spellEnd"/>
      <w:r>
        <w:t xml:space="preserve"> MIKA</w:t>
      </w:r>
    </w:p>
    <w:p w14:paraId="2494BD6E" w14:textId="5898091A" w:rsidR="00940070" w:rsidRDefault="00940070" w:rsidP="00940070">
      <w:pPr>
        <w:pStyle w:val="dlPerson2"/>
      </w:pPr>
      <w:r>
        <w:t>Defence Attaché</w:t>
      </w:r>
    </w:p>
    <w:p w14:paraId="5BA22002" w14:textId="666FDABC" w:rsidR="00940070" w:rsidRDefault="00940070" w:rsidP="00940070">
      <w:pPr>
        <w:pStyle w:val="dlPerson2Last"/>
      </w:pPr>
      <w:r>
        <w:t>with residence in Warsaw</w:t>
      </w:r>
    </w:p>
    <w:p w14:paraId="6C27441F" w14:textId="3230A603" w:rsidR="00940070" w:rsidRDefault="00940070" w:rsidP="00940070">
      <w:pPr>
        <w:pStyle w:val="dlPerson"/>
      </w:pPr>
      <w:r>
        <w:t>Major Darius KALĖDA</w:t>
      </w:r>
    </w:p>
    <w:p w14:paraId="0F5D8C79" w14:textId="1C3112D8" w:rsidR="00940070" w:rsidRDefault="00940070" w:rsidP="00940070">
      <w:pPr>
        <w:pStyle w:val="dlPerson2"/>
      </w:pPr>
      <w:r>
        <w:t>Deputy Defence Attaché</w:t>
      </w:r>
    </w:p>
    <w:p w14:paraId="21ACBB1E" w14:textId="7B76BA65" w:rsidR="00940070" w:rsidRDefault="00940070" w:rsidP="00940070">
      <w:pPr>
        <w:pStyle w:val="dlPerson2Last"/>
      </w:pPr>
      <w:r>
        <w:t>with residence in Warsaw</w:t>
      </w:r>
    </w:p>
    <w:p w14:paraId="14D9ABC1" w14:textId="0467DD3B" w:rsidR="00940070" w:rsidRDefault="00940070" w:rsidP="00940070">
      <w:pPr>
        <w:pStyle w:val="MisijeNaslov"/>
      </w:pPr>
      <w:r>
        <w:br w:type="column"/>
      </w:r>
      <w:bookmarkStart w:id="87" w:name="_Toc222310509"/>
      <w:r>
        <w:lastRenderedPageBreak/>
        <w:t>Luxembourg</w:t>
      </w:r>
      <w:bookmarkEnd w:id="87"/>
    </w:p>
    <w:p w14:paraId="1F9ECDD8" w14:textId="2F8B72AC" w:rsidR="00940070" w:rsidRDefault="00940070" w:rsidP="00940070">
      <w:pPr>
        <w:pStyle w:val="dlCaption"/>
      </w:pPr>
      <w:r>
        <w:t>EMBASSY OF THE GRAND DUCHY OF LUXEMBOURG</w:t>
      </w:r>
    </w:p>
    <w:p w14:paraId="13BB06BB" w14:textId="1008144B" w:rsidR="00940070" w:rsidRDefault="00940070" w:rsidP="00940070">
      <w:pPr>
        <w:pStyle w:val="dlAddress"/>
      </w:pPr>
      <w:r>
        <w:t xml:space="preserve">AT-1180 VIENNA, </w:t>
      </w:r>
      <w:proofErr w:type="spellStart"/>
      <w:r>
        <w:t>Sternwartestrasse</w:t>
      </w:r>
      <w:proofErr w:type="spellEnd"/>
      <w:r>
        <w:t xml:space="preserve"> 81</w:t>
      </w:r>
    </w:p>
    <w:p w14:paraId="20FF3D7E" w14:textId="0156EC57" w:rsidR="00940070" w:rsidRDefault="00940070" w:rsidP="00940070">
      <w:pPr>
        <w:pStyle w:val="dlOfficeHours"/>
      </w:pPr>
      <w:r>
        <w:t>Office hours: Monday – Friday 9.00 – 12.30 and 14.00 – 17.00</w:t>
      </w:r>
    </w:p>
    <w:p w14:paraId="7EB57315" w14:textId="165F13A7" w:rsidR="00940070" w:rsidRDefault="00940070" w:rsidP="00940070">
      <w:pPr>
        <w:pStyle w:val="dlPhone"/>
      </w:pPr>
      <w:r>
        <w:t>Tel: + 43 1 478 21 42</w:t>
      </w:r>
    </w:p>
    <w:p w14:paraId="58819CDF" w14:textId="6D81D028" w:rsidR="00940070" w:rsidRDefault="00940070" w:rsidP="00940070">
      <w:pPr>
        <w:pStyle w:val="dlPhone"/>
      </w:pPr>
      <w:r>
        <w:t>Fax: + 43 1 478 21 44</w:t>
      </w:r>
    </w:p>
    <w:p w14:paraId="281B6DC4" w14:textId="4D194A76" w:rsidR="00940070" w:rsidRDefault="00940070" w:rsidP="00940070">
      <w:pPr>
        <w:pStyle w:val="dlPhone"/>
      </w:pPr>
      <w:r>
        <w:t>E-mail: vienne.amb@mae.etat.lu</w:t>
      </w:r>
    </w:p>
    <w:p w14:paraId="5E4A75F2" w14:textId="699BA006" w:rsidR="00940070" w:rsidRDefault="00940070" w:rsidP="00940070">
      <w:pPr>
        <w:pStyle w:val="dlPerson"/>
      </w:pPr>
    </w:p>
    <w:p w14:paraId="12570197" w14:textId="21FC1B18" w:rsidR="00940070" w:rsidRDefault="00940070" w:rsidP="00940070">
      <w:pPr>
        <w:pStyle w:val="dlPerson"/>
      </w:pPr>
      <w:r>
        <w:t>H. E. Mr Jean GRAFF</w:t>
      </w:r>
    </w:p>
    <w:p w14:paraId="5FA81BB8" w14:textId="5520B65E" w:rsidR="00940070" w:rsidRDefault="00940070" w:rsidP="00940070">
      <w:pPr>
        <w:pStyle w:val="dlPerson2"/>
      </w:pPr>
      <w:r>
        <w:t>Ambassador Extraordinary and Plenipotentiary</w:t>
      </w:r>
    </w:p>
    <w:p w14:paraId="630104FF" w14:textId="08BDAEA4" w:rsidR="00940070" w:rsidRDefault="00940070" w:rsidP="00940070">
      <w:pPr>
        <w:pStyle w:val="dlPerson2Last"/>
      </w:pPr>
      <w:r>
        <w:t>22 November 2022</w:t>
      </w:r>
    </w:p>
    <w:p w14:paraId="6FE19135" w14:textId="1AA25788" w:rsidR="00940070" w:rsidRDefault="00940070" w:rsidP="00940070">
      <w:pPr>
        <w:pStyle w:val="dlPerson"/>
      </w:pPr>
      <w:r>
        <w:t>Mr Thierry EWERT</w:t>
      </w:r>
    </w:p>
    <w:p w14:paraId="6104C349" w14:textId="2D37A101" w:rsidR="00940070" w:rsidRDefault="00940070" w:rsidP="00940070">
      <w:pPr>
        <w:pStyle w:val="dlPerson2Last"/>
      </w:pPr>
      <w:r>
        <w:t>Counsellor</w:t>
      </w:r>
    </w:p>
    <w:p w14:paraId="4A285F88" w14:textId="4CEE7200" w:rsidR="00940070" w:rsidRDefault="00940070" w:rsidP="00940070">
      <w:pPr>
        <w:pStyle w:val="dlPerson"/>
      </w:pPr>
      <w:r>
        <w:t>Ms Anne BLAU</w:t>
      </w:r>
    </w:p>
    <w:p w14:paraId="72983D51" w14:textId="0FF28F46" w:rsidR="00940070" w:rsidRDefault="00940070" w:rsidP="00940070">
      <w:pPr>
        <w:pStyle w:val="dlPerson2Last"/>
      </w:pPr>
      <w:r>
        <w:t>Counsellor</w:t>
      </w:r>
    </w:p>
    <w:p w14:paraId="676F2507" w14:textId="5916E22C" w:rsidR="00940070" w:rsidRDefault="00940070" w:rsidP="00940070">
      <w:pPr>
        <w:pStyle w:val="MisijeNaslov"/>
      </w:pPr>
      <w:r>
        <w:br w:type="column"/>
      </w:r>
      <w:bookmarkStart w:id="88" w:name="_Toc222310510"/>
      <w:r>
        <w:lastRenderedPageBreak/>
        <w:t>Malaysia</w:t>
      </w:r>
      <w:bookmarkEnd w:id="88"/>
    </w:p>
    <w:p w14:paraId="5DEF95A3" w14:textId="50994C38" w:rsidR="00940070" w:rsidRDefault="00940070" w:rsidP="00940070">
      <w:pPr>
        <w:pStyle w:val="dlCaption"/>
      </w:pPr>
      <w:r>
        <w:t>EMBASSY OF MALAYSIA</w:t>
      </w:r>
    </w:p>
    <w:p w14:paraId="240DD949" w14:textId="678D9816" w:rsidR="00940070" w:rsidRDefault="00940070" w:rsidP="00940070">
      <w:pPr>
        <w:pStyle w:val="dlAddress"/>
      </w:pPr>
      <w:r>
        <w:t xml:space="preserve">HU-1026 BUDAPEST, </w:t>
      </w:r>
      <w:proofErr w:type="spellStart"/>
      <w:r>
        <w:t>Házmán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8</w:t>
      </w:r>
    </w:p>
    <w:p w14:paraId="3E107416" w14:textId="409053A4" w:rsidR="00940070" w:rsidRDefault="00940070" w:rsidP="00940070">
      <w:pPr>
        <w:pStyle w:val="dlOfficeHours"/>
      </w:pPr>
      <w:r>
        <w:t>Office hours: Monday – Friday 8.30 – 16.00</w:t>
      </w:r>
    </w:p>
    <w:p w14:paraId="7BE584FB" w14:textId="31D4DE69" w:rsidR="00940070" w:rsidRDefault="00940070" w:rsidP="00940070">
      <w:pPr>
        <w:pStyle w:val="dlPhone"/>
      </w:pPr>
      <w:r>
        <w:t>Tel: + 36 1 488 08 10</w:t>
      </w:r>
    </w:p>
    <w:p w14:paraId="4E652FEB" w14:textId="73551955" w:rsidR="00940070" w:rsidRDefault="00940070" w:rsidP="00940070">
      <w:pPr>
        <w:pStyle w:val="dlPhone"/>
      </w:pPr>
      <w:r>
        <w:t>Emergency number: + 36 30 088 31 30</w:t>
      </w:r>
    </w:p>
    <w:p w14:paraId="22B9D6E1" w14:textId="021C593D" w:rsidR="00940070" w:rsidRDefault="00940070" w:rsidP="00940070">
      <w:pPr>
        <w:pStyle w:val="dlPhone"/>
      </w:pPr>
      <w:r>
        <w:t>Fax: + 36 1 488 08 24</w:t>
      </w:r>
    </w:p>
    <w:p w14:paraId="149834E2" w14:textId="392286D5" w:rsidR="00940070" w:rsidRDefault="00940070" w:rsidP="00940070">
      <w:pPr>
        <w:pStyle w:val="dlPhone"/>
      </w:pPr>
      <w:r>
        <w:t>E-mail: mwbudapest@kln.gov.my, mwbdpest@t-online.hu</w:t>
      </w:r>
    </w:p>
    <w:p w14:paraId="7C9B6162" w14:textId="7943E9DD" w:rsidR="00940070" w:rsidRDefault="00940070" w:rsidP="00940070">
      <w:pPr>
        <w:pStyle w:val="dlPhone"/>
      </w:pPr>
      <w:r>
        <w:t>Homepage: www.kln.gov.my</w:t>
      </w:r>
    </w:p>
    <w:p w14:paraId="3D6FAB83" w14:textId="0929D5E1" w:rsidR="00940070" w:rsidRDefault="00940070" w:rsidP="00940070">
      <w:pPr>
        <w:pStyle w:val="dlUradCaption"/>
      </w:pPr>
      <w:r>
        <w:t>Consular Section</w:t>
      </w:r>
    </w:p>
    <w:p w14:paraId="24FEDE0D" w14:textId="7632D172" w:rsidR="00940070" w:rsidRDefault="00940070" w:rsidP="00940070">
      <w:pPr>
        <w:pStyle w:val="dlPhone"/>
      </w:pPr>
      <w:r>
        <w:t>Office hours: Monday – Friday 9.00 – 13.00 and 14.00 – 15.00</w:t>
      </w:r>
    </w:p>
    <w:p w14:paraId="1699EB8B" w14:textId="29EDE0FB" w:rsidR="00940070" w:rsidRDefault="00940070" w:rsidP="00940070">
      <w:pPr>
        <w:pStyle w:val="dlPerson"/>
      </w:pPr>
    </w:p>
    <w:p w14:paraId="25DCBA7A" w14:textId="7A82BD01" w:rsidR="00940070" w:rsidRDefault="00940070" w:rsidP="00940070">
      <w:pPr>
        <w:pStyle w:val="dlPerson"/>
      </w:pPr>
      <w:r>
        <w:t xml:space="preserve">Mr </w:t>
      </w:r>
      <w:proofErr w:type="spellStart"/>
      <w:r>
        <w:t>Norafizian</w:t>
      </w:r>
      <w:proofErr w:type="spellEnd"/>
      <w:r>
        <w:t xml:space="preserve"> BIN MUSTAFFA</w:t>
      </w:r>
    </w:p>
    <w:p w14:paraId="0499DA36" w14:textId="5E172F11" w:rsidR="00940070" w:rsidRDefault="00940070" w:rsidP="00940070">
      <w:pPr>
        <w:pStyle w:val="dlPerson2"/>
      </w:pPr>
      <w:r>
        <w:t>Counsellor</w:t>
      </w:r>
    </w:p>
    <w:p w14:paraId="3A75781E" w14:textId="29178E54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07BBF640" w14:textId="20E8CAD5" w:rsidR="00940070" w:rsidRDefault="00940070" w:rsidP="00940070">
      <w:pPr>
        <w:pStyle w:val="dlPerson"/>
      </w:pPr>
      <w:r>
        <w:t xml:space="preserve">Ms Nor </w:t>
      </w:r>
      <w:proofErr w:type="spellStart"/>
      <w:r>
        <w:t>Afzan</w:t>
      </w:r>
      <w:proofErr w:type="spellEnd"/>
      <w:r>
        <w:t xml:space="preserve"> Binti JEMBURI</w:t>
      </w:r>
    </w:p>
    <w:p w14:paraId="1DBA17C9" w14:textId="3A107A5E" w:rsidR="00940070" w:rsidRDefault="00940070" w:rsidP="00940070">
      <w:pPr>
        <w:pStyle w:val="dlPerson2Last"/>
      </w:pPr>
      <w:r>
        <w:t>Second Secretary</w:t>
      </w:r>
    </w:p>
    <w:p w14:paraId="253335ED" w14:textId="4843BCE5" w:rsidR="00940070" w:rsidRDefault="00940070" w:rsidP="00940070">
      <w:pPr>
        <w:pStyle w:val="MisijeNaslov"/>
      </w:pPr>
      <w:r>
        <w:br w:type="column"/>
      </w:r>
      <w:bookmarkStart w:id="89" w:name="_Toc222310511"/>
      <w:r>
        <w:lastRenderedPageBreak/>
        <w:t>Malta</w:t>
      </w:r>
      <w:bookmarkEnd w:id="89"/>
    </w:p>
    <w:p w14:paraId="69B286D7" w14:textId="6FD63115" w:rsidR="00940070" w:rsidRDefault="00940070" w:rsidP="00940070">
      <w:pPr>
        <w:pStyle w:val="dlCaption"/>
      </w:pPr>
      <w:r>
        <w:t>EMBASSY OF THE REPUBLIC OF MALTA</w:t>
      </w:r>
    </w:p>
    <w:p w14:paraId="6474B89F" w14:textId="77777777" w:rsidR="00940070" w:rsidRDefault="00940070" w:rsidP="00940070">
      <w:pPr>
        <w:pStyle w:val="dlAddress"/>
      </w:pPr>
      <w:r>
        <w:t xml:space="preserve">Ministry for Foreign Affairs and Tourism, Palazzo </w:t>
      </w:r>
      <w:proofErr w:type="spellStart"/>
      <w:r>
        <w:t>Parisio</w:t>
      </w:r>
      <w:proofErr w:type="spellEnd"/>
    </w:p>
    <w:p w14:paraId="0725E98C" w14:textId="416F7F44" w:rsidR="00940070" w:rsidRDefault="00940070" w:rsidP="00940070">
      <w:pPr>
        <w:pStyle w:val="dlAddress"/>
      </w:pPr>
      <w:r>
        <w:t>MT-1171 VALLETTA, Merchants Street</w:t>
      </w:r>
    </w:p>
    <w:p w14:paraId="6D722E24" w14:textId="34023D49" w:rsidR="00940070" w:rsidRDefault="00940070" w:rsidP="00940070">
      <w:pPr>
        <w:pStyle w:val="dlPhone"/>
      </w:pPr>
      <w:r>
        <w:t>Tel: + 356 21 24 21 91</w:t>
      </w:r>
    </w:p>
    <w:p w14:paraId="54F5F8AD" w14:textId="12C6EA59" w:rsidR="00940070" w:rsidRDefault="00940070" w:rsidP="00940070">
      <w:pPr>
        <w:pStyle w:val="dlPhone"/>
      </w:pPr>
      <w:r>
        <w:t>Fax: + 356 21 23 70 63</w:t>
      </w:r>
    </w:p>
    <w:p w14:paraId="74191ACA" w14:textId="7CAA5FAE" w:rsidR="00940070" w:rsidRDefault="00940070" w:rsidP="00940070">
      <w:pPr>
        <w:pStyle w:val="dlPhone"/>
      </w:pPr>
      <w:r>
        <w:t>E-mail: jesmond.c.cutajar@gov.mt</w:t>
      </w:r>
    </w:p>
    <w:p w14:paraId="2F2596F1" w14:textId="501C685A" w:rsidR="00940070" w:rsidRDefault="00940070" w:rsidP="00940070">
      <w:pPr>
        <w:pStyle w:val="dlPerson"/>
      </w:pPr>
    </w:p>
    <w:p w14:paraId="6CDC2580" w14:textId="54A702C0" w:rsidR="00940070" w:rsidRDefault="00940070" w:rsidP="00940070">
      <w:pPr>
        <w:pStyle w:val="dlPerson"/>
      </w:pPr>
      <w:r>
        <w:t>H. E. Mr Jesmond CUTAJAR</w:t>
      </w:r>
    </w:p>
    <w:p w14:paraId="26217457" w14:textId="78030A65" w:rsidR="00940070" w:rsidRDefault="00940070" w:rsidP="00940070">
      <w:pPr>
        <w:pStyle w:val="dlPerson2"/>
      </w:pPr>
      <w:r>
        <w:t>Ambassador Extraordinary and Plenipotentiary</w:t>
      </w:r>
    </w:p>
    <w:p w14:paraId="27B2CC17" w14:textId="36D3CB0D" w:rsidR="00940070" w:rsidRDefault="00940070" w:rsidP="00940070">
      <w:pPr>
        <w:pStyle w:val="dlPerson2Last"/>
      </w:pPr>
      <w:r>
        <w:t>26 August 2025</w:t>
      </w:r>
    </w:p>
    <w:p w14:paraId="7621796D" w14:textId="0369A46C" w:rsidR="00940070" w:rsidRDefault="00940070" w:rsidP="00940070">
      <w:pPr>
        <w:pStyle w:val="MisijeNaslov"/>
      </w:pPr>
      <w:r>
        <w:br w:type="column"/>
      </w:r>
      <w:bookmarkStart w:id="90" w:name="_Toc222310512"/>
      <w:r>
        <w:lastRenderedPageBreak/>
        <w:t>Mauritania</w:t>
      </w:r>
      <w:bookmarkEnd w:id="90"/>
    </w:p>
    <w:p w14:paraId="06D577D6" w14:textId="61FD5421" w:rsidR="00940070" w:rsidRDefault="00940070" w:rsidP="00940070">
      <w:pPr>
        <w:pStyle w:val="dlCaption"/>
      </w:pPr>
      <w:r>
        <w:t>EMBASSY OF THE ISLAMIC REPUBLIC OF MAURITANIA</w:t>
      </w:r>
    </w:p>
    <w:p w14:paraId="4E917032" w14:textId="17DA6F19" w:rsidR="00940070" w:rsidRDefault="00940070" w:rsidP="00940070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29</w:t>
      </w:r>
    </w:p>
    <w:p w14:paraId="31E4C256" w14:textId="132B73DB" w:rsidR="00940070" w:rsidRDefault="00940070" w:rsidP="00940070">
      <w:pPr>
        <w:pStyle w:val="dlOfficeHours"/>
      </w:pPr>
      <w:r>
        <w:t>Office hours: Monday – Thursday 9.00 – 15.00, Friday 9.00 – 12.30</w:t>
      </w:r>
    </w:p>
    <w:p w14:paraId="050856AE" w14:textId="7C40A169" w:rsidR="00940070" w:rsidRDefault="00940070" w:rsidP="00940070">
      <w:pPr>
        <w:pStyle w:val="dlPhone"/>
      </w:pPr>
      <w:r>
        <w:t>Tel: + 39 068 535 15 30, + 39 068 557 949</w:t>
      </w:r>
    </w:p>
    <w:p w14:paraId="567D3C91" w14:textId="3DBDD1CB" w:rsidR="00940070" w:rsidRDefault="00940070" w:rsidP="00940070">
      <w:pPr>
        <w:pStyle w:val="dlPhone"/>
      </w:pPr>
      <w:r>
        <w:t>Fax: + 39 068 115 7613</w:t>
      </w:r>
    </w:p>
    <w:p w14:paraId="36262ED7" w14:textId="2F54541E" w:rsidR="00940070" w:rsidRDefault="00940070" w:rsidP="00940070">
      <w:pPr>
        <w:pStyle w:val="dlPhone"/>
      </w:pPr>
      <w:r>
        <w:t>E-mail: info@ambamauretanieitaly.it</w:t>
      </w:r>
    </w:p>
    <w:p w14:paraId="512BBE77" w14:textId="4E204A71" w:rsidR="00940070" w:rsidRDefault="00940070" w:rsidP="00940070">
      <w:pPr>
        <w:pStyle w:val="dlPhone"/>
      </w:pPr>
      <w:r>
        <w:t>Homepage: www.ambamauritanieitaly.it</w:t>
      </w:r>
    </w:p>
    <w:p w14:paraId="47D4A160" w14:textId="433FAEED" w:rsidR="00940070" w:rsidRDefault="00940070" w:rsidP="00940070">
      <w:pPr>
        <w:pStyle w:val="dlPerson"/>
      </w:pPr>
    </w:p>
    <w:p w14:paraId="7D2685C6" w14:textId="51E00EC9" w:rsidR="00940070" w:rsidRDefault="00940070" w:rsidP="00940070">
      <w:pPr>
        <w:pStyle w:val="dlPerson"/>
      </w:pPr>
      <w:r>
        <w:t xml:space="preserve">H. E. Ms </w:t>
      </w:r>
      <w:proofErr w:type="spellStart"/>
      <w:r>
        <w:t>Zeineb</w:t>
      </w:r>
      <w:proofErr w:type="spellEnd"/>
      <w:r>
        <w:t xml:space="preserve"> ELY SALEM</w:t>
      </w:r>
    </w:p>
    <w:p w14:paraId="1BA41515" w14:textId="4B94F888" w:rsidR="00940070" w:rsidRDefault="00940070" w:rsidP="00940070">
      <w:pPr>
        <w:pStyle w:val="dlPerson2"/>
      </w:pPr>
      <w:r>
        <w:t>Ambassador Extraordinary and Plenipotentiary</w:t>
      </w:r>
    </w:p>
    <w:p w14:paraId="2D0F66BB" w14:textId="5F8EC41F" w:rsidR="00940070" w:rsidRDefault="00940070" w:rsidP="00940070">
      <w:pPr>
        <w:pStyle w:val="dlPerson2Last"/>
      </w:pPr>
      <w:r>
        <w:t>20 April 2022</w:t>
      </w:r>
    </w:p>
    <w:p w14:paraId="0306D1D3" w14:textId="3FE1953F" w:rsidR="00940070" w:rsidRDefault="00940070" w:rsidP="00940070">
      <w:pPr>
        <w:pStyle w:val="MisijeNaslov"/>
      </w:pPr>
      <w:r>
        <w:br w:type="column"/>
      </w:r>
      <w:bookmarkStart w:id="91" w:name="_Toc222310513"/>
      <w:r>
        <w:lastRenderedPageBreak/>
        <w:t>Moldova</w:t>
      </w:r>
      <w:bookmarkEnd w:id="91"/>
    </w:p>
    <w:p w14:paraId="4C276282" w14:textId="4141935D" w:rsidR="00940070" w:rsidRDefault="00940070" w:rsidP="00940070">
      <w:pPr>
        <w:pStyle w:val="dlCaption"/>
      </w:pPr>
      <w:r>
        <w:t>EMBASSY OF THE REPUBLIC OF MOLDOVA</w:t>
      </w:r>
    </w:p>
    <w:p w14:paraId="0BBF1D4C" w14:textId="7A4122B4" w:rsidR="00940070" w:rsidRDefault="00940070" w:rsidP="00940070">
      <w:pPr>
        <w:pStyle w:val="dlAddress"/>
      </w:pPr>
      <w:r>
        <w:t xml:space="preserve">HU-1024 BUDAPEST, </w:t>
      </w:r>
      <w:proofErr w:type="spellStart"/>
      <w:r>
        <w:t>Ady</w:t>
      </w:r>
      <w:proofErr w:type="spellEnd"/>
      <w:r>
        <w:t xml:space="preserve"> </w:t>
      </w:r>
      <w:proofErr w:type="spellStart"/>
      <w:r>
        <w:t>Endre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16</w:t>
      </w:r>
    </w:p>
    <w:p w14:paraId="2FDD5A6A" w14:textId="5AC7CB02" w:rsidR="00940070" w:rsidRDefault="00940070" w:rsidP="00940070">
      <w:pPr>
        <w:pStyle w:val="dlOfficeHours"/>
      </w:pPr>
      <w:r>
        <w:t>Office hours: Monday – Friday 8.00 – 17.00</w:t>
      </w:r>
    </w:p>
    <w:p w14:paraId="3DC3F3CD" w14:textId="69916FF2" w:rsidR="00940070" w:rsidRDefault="00940070" w:rsidP="00940070">
      <w:pPr>
        <w:pStyle w:val="dlPhone"/>
      </w:pPr>
      <w:r>
        <w:t>Tel: + 36 1 336 34 50</w:t>
      </w:r>
    </w:p>
    <w:p w14:paraId="0B8085F6" w14:textId="7DC1A077" w:rsidR="00940070" w:rsidRDefault="00940070" w:rsidP="00940070">
      <w:pPr>
        <w:pStyle w:val="dlPhone"/>
      </w:pPr>
      <w:r>
        <w:t>Emergency number: + 36 30 283 80 60</w:t>
      </w:r>
    </w:p>
    <w:p w14:paraId="0835E0C2" w14:textId="034EEA14" w:rsidR="00940070" w:rsidRDefault="00940070" w:rsidP="00940070">
      <w:pPr>
        <w:pStyle w:val="dlPhone"/>
      </w:pPr>
      <w:r>
        <w:t>Fax: + 36 1 209 11 95</w:t>
      </w:r>
    </w:p>
    <w:p w14:paraId="0576B0B3" w14:textId="10607CF4" w:rsidR="00940070" w:rsidRDefault="00940070" w:rsidP="00940070">
      <w:pPr>
        <w:pStyle w:val="dlPhone"/>
      </w:pPr>
      <w:r>
        <w:t>E-mail: budapesta@mfa.gov.md</w:t>
      </w:r>
    </w:p>
    <w:p w14:paraId="60A664A5" w14:textId="654EF078" w:rsidR="00940070" w:rsidRDefault="00940070" w:rsidP="00940070">
      <w:pPr>
        <w:pStyle w:val="dlPhone"/>
      </w:pPr>
      <w:r>
        <w:t>Homepage: ungaria.mfa.gov.md</w:t>
      </w:r>
    </w:p>
    <w:p w14:paraId="206C13BF" w14:textId="6D3E4C4B" w:rsidR="00940070" w:rsidRDefault="00940070" w:rsidP="00940070">
      <w:pPr>
        <w:pStyle w:val="dlPerson"/>
      </w:pPr>
    </w:p>
    <w:p w14:paraId="0A01C525" w14:textId="35F0290D" w:rsidR="00940070" w:rsidRDefault="00940070" w:rsidP="00940070">
      <w:pPr>
        <w:pStyle w:val="dlPerson"/>
      </w:pPr>
      <w:r>
        <w:t xml:space="preserve">H. E. Mr </w:t>
      </w:r>
      <w:proofErr w:type="spellStart"/>
      <w:r>
        <w:t>Mihail</w:t>
      </w:r>
      <w:proofErr w:type="spellEnd"/>
      <w:r>
        <w:t xml:space="preserve"> BARBULAT</w:t>
      </w:r>
    </w:p>
    <w:p w14:paraId="5963B109" w14:textId="65B561B3" w:rsidR="00940070" w:rsidRDefault="00940070" w:rsidP="00940070">
      <w:pPr>
        <w:pStyle w:val="dlPerson2"/>
      </w:pPr>
      <w:r>
        <w:t>Ambassador Extraordinary and Plenipotentiary</w:t>
      </w:r>
    </w:p>
    <w:p w14:paraId="7A7201FD" w14:textId="1A2142FA" w:rsidR="00940070" w:rsidRDefault="00940070" w:rsidP="00940070">
      <w:pPr>
        <w:pStyle w:val="dlPerson2Last"/>
      </w:pPr>
      <w:r>
        <w:t>18 September 2025</w:t>
      </w:r>
    </w:p>
    <w:p w14:paraId="09131E3C" w14:textId="47871FB3" w:rsidR="00940070" w:rsidRDefault="00940070" w:rsidP="00940070">
      <w:pPr>
        <w:pStyle w:val="dlPerson"/>
      </w:pPr>
      <w:r>
        <w:t>Mr Vladimir SARANCIUC</w:t>
      </w:r>
    </w:p>
    <w:p w14:paraId="25D7ED19" w14:textId="54EB7A39" w:rsidR="00940070" w:rsidRDefault="00940070" w:rsidP="00940070">
      <w:pPr>
        <w:pStyle w:val="dlPerson2Last"/>
      </w:pPr>
      <w:r>
        <w:t>Counsellor</w:t>
      </w:r>
    </w:p>
    <w:p w14:paraId="68BCC36E" w14:textId="6A8861FD" w:rsidR="00940070" w:rsidRDefault="00940070" w:rsidP="00940070">
      <w:pPr>
        <w:pStyle w:val="dlPerson"/>
      </w:pPr>
      <w:r>
        <w:t>Ms Alina COLUN</w:t>
      </w:r>
    </w:p>
    <w:p w14:paraId="0D240F37" w14:textId="2DFCB886" w:rsidR="00940070" w:rsidRDefault="00940070" w:rsidP="00940070">
      <w:pPr>
        <w:pStyle w:val="dlPerson2Last"/>
      </w:pPr>
      <w:r>
        <w:t>Second Secretary</w:t>
      </w:r>
    </w:p>
    <w:p w14:paraId="533FB67C" w14:textId="6357F8CE" w:rsidR="00940070" w:rsidRDefault="00940070" w:rsidP="00940070">
      <w:pPr>
        <w:pStyle w:val="MisijeNaslov"/>
      </w:pPr>
      <w:r>
        <w:br w:type="column"/>
      </w:r>
      <w:bookmarkStart w:id="92" w:name="_Toc222310514"/>
      <w:r>
        <w:lastRenderedPageBreak/>
        <w:t>Monaco</w:t>
      </w:r>
      <w:bookmarkEnd w:id="92"/>
    </w:p>
    <w:p w14:paraId="40F0DB51" w14:textId="5A19DA2E" w:rsidR="00940070" w:rsidRDefault="00940070" w:rsidP="00940070">
      <w:pPr>
        <w:pStyle w:val="dlCaption"/>
      </w:pPr>
      <w:r>
        <w:t>EMBASSY OF THE PRINCIPALITY OF MONACO</w:t>
      </w:r>
    </w:p>
    <w:p w14:paraId="2CD3F3D9" w14:textId="2F21B7C5" w:rsidR="00940070" w:rsidRDefault="00940070" w:rsidP="00940070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36</w:t>
      </w:r>
    </w:p>
    <w:p w14:paraId="3B93DF47" w14:textId="40A2B36C" w:rsidR="00940070" w:rsidRDefault="00940070" w:rsidP="00940070">
      <w:pPr>
        <w:pStyle w:val="dlOfficeHours"/>
      </w:pPr>
      <w:r>
        <w:t>Office hours: Monday – Friday 9.00 – 18.00</w:t>
      </w:r>
    </w:p>
    <w:p w14:paraId="3CCA1CD0" w14:textId="56488434" w:rsidR="00940070" w:rsidRDefault="00940070" w:rsidP="00940070">
      <w:pPr>
        <w:pStyle w:val="dlPhone"/>
      </w:pPr>
      <w:r>
        <w:t>Tel: + 39 06 808 33 61</w:t>
      </w:r>
    </w:p>
    <w:p w14:paraId="3704A671" w14:textId="5C0D38B0" w:rsidR="00940070" w:rsidRDefault="00940070" w:rsidP="00940070">
      <w:pPr>
        <w:pStyle w:val="dlPhone"/>
      </w:pPr>
      <w:r>
        <w:t>Emergency number: + 39 335 590 0549</w:t>
      </w:r>
    </w:p>
    <w:p w14:paraId="0244A45D" w14:textId="37FA8202" w:rsidR="00940070" w:rsidRDefault="00940070" w:rsidP="00940070">
      <w:pPr>
        <w:pStyle w:val="dlPhone"/>
      </w:pPr>
      <w:r>
        <w:t>E-mail: ambasciata.in.italia@diplomatie.gouv.mc</w:t>
      </w:r>
    </w:p>
    <w:p w14:paraId="205A55C7" w14:textId="44997EF8" w:rsidR="00940070" w:rsidRDefault="00940070" w:rsidP="00940070">
      <w:pPr>
        <w:pStyle w:val="dlPerson"/>
      </w:pPr>
    </w:p>
    <w:p w14:paraId="4FA8DB77" w14:textId="3EC5302A" w:rsidR="00940070" w:rsidRDefault="00940070" w:rsidP="00940070">
      <w:pPr>
        <w:pStyle w:val="dlPerson"/>
      </w:pPr>
      <w:r>
        <w:t>H. E. Ms Anne Marie EASTWOOD</w:t>
      </w:r>
    </w:p>
    <w:p w14:paraId="2DD59360" w14:textId="53ED8F04" w:rsidR="00940070" w:rsidRDefault="00940070" w:rsidP="00940070">
      <w:pPr>
        <w:pStyle w:val="dlPerson2"/>
      </w:pPr>
      <w:r>
        <w:t>Ambassador Extraordinary and Plenipotentiary</w:t>
      </w:r>
    </w:p>
    <w:p w14:paraId="5B947893" w14:textId="30F02A15" w:rsidR="00940070" w:rsidRDefault="00940070" w:rsidP="00940070">
      <w:pPr>
        <w:pStyle w:val="dlPerson2Last"/>
      </w:pPr>
      <w:r>
        <w:t>3 May 2023</w:t>
      </w:r>
    </w:p>
    <w:p w14:paraId="088B448B" w14:textId="692C1B41" w:rsidR="00940070" w:rsidRDefault="00940070" w:rsidP="00940070">
      <w:pPr>
        <w:pStyle w:val="MisijeNaslov"/>
      </w:pPr>
      <w:r>
        <w:br w:type="column"/>
      </w:r>
      <w:bookmarkStart w:id="93" w:name="_Toc222310515"/>
      <w:r>
        <w:lastRenderedPageBreak/>
        <w:t>Mongolia</w:t>
      </w:r>
      <w:bookmarkEnd w:id="93"/>
    </w:p>
    <w:p w14:paraId="5C1E87CB" w14:textId="0048B34D" w:rsidR="00940070" w:rsidRDefault="00940070" w:rsidP="00940070">
      <w:pPr>
        <w:pStyle w:val="dlCaption"/>
      </w:pPr>
      <w:r>
        <w:t>EMBASSY OF MONGOLIA</w:t>
      </w:r>
    </w:p>
    <w:p w14:paraId="0013461A" w14:textId="69585A22" w:rsidR="00940070" w:rsidRDefault="00940070" w:rsidP="00940070">
      <w:pPr>
        <w:pStyle w:val="dlAddress"/>
      </w:pPr>
      <w:r>
        <w:t xml:space="preserve">AT-1130 VIENNA, </w:t>
      </w:r>
      <w:proofErr w:type="spellStart"/>
      <w:r>
        <w:t>Fasangartengasse</w:t>
      </w:r>
      <w:proofErr w:type="spellEnd"/>
      <w:r>
        <w:t xml:space="preserve"> 45</w:t>
      </w:r>
    </w:p>
    <w:p w14:paraId="7D86BC2A" w14:textId="19570183" w:rsidR="00940070" w:rsidRDefault="00940070" w:rsidP="00940070">
      <w:pPr>
        <w:pStyle w:val="dlOfficeHours"/>
      </w:pPr>
      <w:r>
        <w:t>Office hours: Monday – Friday 8.30 – 17.30</w:t>
      </w:r>
    </w:p>
    <w:p w14:paraId="39E1B92F" w14:textId="045034D7" w:rsidR="00940070" w:rsidRDefault="00940070" w:rsidP="00940070">
      <w:pPr>
        <w:pStyle w:val="dlPhone"/>
      </w:pPr>
      <w:r>
        <w:t>Tel: + 43 1 535 28 07</w:t>
      </w:r>
    </w:p>
    <w:p w14:paraId="1407C133" w14:textId="68931EDA" w:rsidR="00940070" w:rsidRDefault="00940070" w:rsidP="00940070">
      <w:pPr>
        <w:pStyle w:val="dlPhone"/>
      </w:pPr>
      <w:r>
        <w:t>Emergency number: + 43 1 535 28 07 15</w:t>
      </w:r>
    </w:p>
    <w:p w14:paraId="6F138A94" w14:textId="449C5FFC" w:rsidR="00940070" w:rsidRDefault="00940070" w:rsidP="00940070">
      <w:pPr>
        <w:pStyle w:val="dlPhone"/>
      </w:pPr>
      <w:r>
        <w:t>E-mail: vienna@mfa.gov.mn</w:t>
      </w:r>
    </w:p>
    <w:p w14:paraId="3E1B2003" w14:textId="11870027" w:rsidR="00940070" w:rsidRDefault="00940070" w:rsidP="00940070">
      <w:pPr>
        <w:pStyle w:val="dlPhone"/>
      </w:pPr>
      <w:r>
        <w:t>Homepage: https://vienna.embassy.mn/</w:t>
      </w:r>
    </w:p>
    <w:p w14:paraId="031DA486" w14:textId="048C5622" w:rsidR="00940070" w:rsidRDefault="00940070" w:rsidP="00940070">
      <w:pPr>
        <w:pStyle w:val="dlUradCaption"/>
      </w:pPr>
      <w:r>
        <w:t>Consular Section</w:t>
      </w:r>
    </w:p>
    <w:p w14:paraId="16D0F826" w14:textId="64792A21" w:rsidR="00940070" w:rsidRDefault="00940070" w:rsidP="00940070">
      <w:pPr>
        <w:pStyle w:val="dlPhone"/>
      </w:pPr>
      <w:r>
        <w:t>Office hours: Monday – Friday 9.00 – 12.00 and 14.00 – 17.00</w:t>
      </w:r>
    </w:p>
    <w:p w14:paraId="17521CE4" w14:textId="43EC105A" w:rsidR="00940070" w:rsidRDefault="00940070" w:rsidP="00940070">
      <w:pPr>
        <w:pStyle w:val="dlPhone"/>
      </w:pPr>
      <w:r>
        <w:t>E-mail: vienna.consul.mgl@gmail.com, konsulat-wien@mfa.gov.mn</w:t>
      </w:r>
    </w:p>
    <w:p w14:paraId="523C197F" w14:textId="66AAFDF1" w:rsidR="00940070" w:rsidRDefault="00940070" w:rsidP="00940070">
      <w:pPr>
        <w:pStyle w:val="dlPerson"/>
      </w:pPr>
    </w:p>
    <w:p w14:paraId="48DCFA77" w14:textId="1C1480C0" w:rsidR="00940070" w:rsidRDefault="00940070" w:rsidP="00940070">
      <w:pPr>
        <w:pStyle w:val="dlPerson"/>
      </w:pPr>
      <w:r>
        <w:t xml:space="preserve">H. E. Mr </w:t>
      </w:r>
      <w:proofErr w:type="spellStart"/>
      <w:r>
        <w:t>Tsengeg</w:t>
      </w:r>
      <w:proofErr w:type="spellEnd"/>
      <w:r>
        <w:t xml:space="preserve"> MIJIDDORJ</w:t>
      </w:r>
    </w:p>
    <w:p w14:paraId="599C1519" w14:textId="2AE2ECBE" w:rsidR="00940070" w:rsidRDefault="00940070" w:rsidP="00940070">
      <w:pPr>
        <w:pStyle w:val="dlPerson2"/>
      </w:pPr>
      <w:r>
        <w:t>Ambassador Extraordinary and Plenipotentiary</w:t>
      </w:r>
    </w:p>
    <w:p w14:paraId="5EA0F529" w14:textId="31CD80E6" w:rsidR="00940070" w:rsidRDefault="00940070" w:rsidP="00940070">
      <w:pPr>
        <w:pStyle w:val="dlPerson2Last"/>
      </w:pPr>
      <w:r>
        <w:t>20 July 2022</w:t>
      </w:r>
    </w:p>
    <w:p w14:paraId="33D6B85E" w14:textId="31A496DA" w:rsidR="00940070" w:rsidRDefault="00940070" w:rsidP="00940070">
      <w:pPr>
        <w:pStyle w:val="MisijeNaslov"/>
      </w:pPr>
      <w:r>
        <w:br w:type="column"/>
      </w:r>
      <w:bookmarkStart w:id="94" w:name="_Toc222310516"/>
      <w:r>
        <w:lastRenderedPageBreak/>
        <w:t>Montenegro</w:t>
      </w:r>
      <w:bookmarkEnd w:id="94"/>
    </w:p>
    <w:p w14:paraId="123BE810" w14:textId="52E2AB4D" w:rsidR="00940070" w:rsidRDefault="00940070" w:rsidP="00940070">
      <w:pPr>
        <w:pStyle w:val="dlCaption"/>
      </w:pPr>
      <w:r>
        <w:t>EMBASSY OF MONTENEGRO</w:t>
      </w:r>
    </w:p>
    <w:p w14:paraId="5CD289C7" w14:textId="5A754A04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Njegoševa</w:t>
      </w:r>
      <w:proofErr w:type="spellEnd"/>
      <w:r>
        <w:t xml:space="preserve"> cesta 14</w:t>
      </w:r>
    </w:p>
    <w:p w14:paraId="60A56C85" w14:textId="6AD61DDD" w:rsidR="00940070" w:rsidRDefault="00940070" w:rsidP="00940070">
      <w:pPr>
        <w:pStyle w:val="dlOfficeHours"/>
      </w:pPr>
      <w:r>
        <w:t>Office hours: Monday – Friday 8.00 – 16.00</w:t>
      </w:r>
    </w:p>
    <w:p w14:paraId="33449CEC" w14:textId="70E3C42C" w:rsidR="00940070" w:rsidRDefault="00940070" w:rsidP="00940070">
      <w:pPr>
        <w:pStyle w:val="dlPhone"/>
      </w:pPr>
      <w:r>
        <w:t>Tel: + 386 1 439 53 64</w:t>
      </w:r>
    </w:p>
    <w:p w14:paraId="6CE9D03B" w14:textId="7FD28499" w:rsidR="00940070" w:rsidRDefault="00940070" w:rsidP="00940070">
      <w:pPr>
        <w:pStyle w:val="dlPhone"/>
      </w:pPr>
      <w:r>
        <w:t>Emergency number: + 386 1 439 53 64</w:t>
      </w:r>
    </w:p>
    <w:p w14:paraId="4A35ED40" w14:textId="2BE081F7" w:rsidR="00940070" w:rsidRDefault="00940070" w:rsidP="00940070">
      <w:pPr>
        <w:pStyle w:val="dlPhone"/>
      </w:pPr>
      <w:r>
        <w:t>Fax: + 386 1 439 53 60</w:t>
      </w:r>
    </w:p>
    <w:p w14:paraId="5EE69B8C" w14:textId="67C994C5" w:rsidR="00940070" w:rsidRDefault="00940070" w:rsidP="00940070">
      <w:pPr>
        <w:pStyle w:val="dlPhone"/>
      </w:pPr>
      <w:r>
        <w:t>E-mail: slovenia@mfa.gov.me</w:t>
      </w:r>
    </w:p>
    <w:p w14:paraId="3B5D3C82" w14:textId="75D5B2E6" w:rsidR="00940070" w:rsidRDefault="00940070" w:rsidP="00940070">
      <w:pPr>
        <w:pStyle w:val="dlUradCaption"/>
      </w:pPr>
      <w:r>
        <w:t>Consular Section</w:t>
      </w:r>
    </w:p>
    <w:p w14:paraId="223D2090" w14:textId="728A223D" w:rsidR="00940070" w:rsidRDefault="00940070" w:rsidP="00940070">
      <w:pPr>
        <w:pStyle w:val="dlPhone"/>
      </w:pPr>
      <w:r>
        <w:t>Office hours: Monday – Friday 10.00 – 13.00</w:t>
      </w:r>
    </w:p>
    <w:p w14:paraId="38506D94" w14:textId="0088A481" w:rsidR="00940070" w:rsidRDefault="00940070" w:rsidP="00940070">
      <w:pPr>
        <w:pStyle w:val="dlPerson"/>
      </w:pPr>
    </w:p>
    <w:p w14:paraId="151BA542" w14:textId="0A211DEC" w:rsidR="00940070" w:rsidRDefault="00940070" w:rsidP="00940070">
      <w:pPr>
        <w:pStyle w:val="dlPerson"/>
      </w:pPr>
      <w:r>
        <w:t>H. E. Mr Dragan TUFEGDŽIĆ</w:t>
      </w:r>
    </w:p>
    <w:p w14:paraId="33859198" w14:textId="7F3CEDD8" w:rsidR="00940070" w:rsidRDefault="00940070" w:rsidP="00940070">
      <w:pPr>
        <w:pStyle w:val="dlPerson2"/>
      </w:pPr>
      <w:r>
        <w:t>Ambassador Extraordinary and Plenipotentiary</w:t>
      </w:r>
    </w:p>
    <w:p w14:paraId="5F7D6756" w14:textId="2E1232A1" w:rsidR="00940070" w:rsidRDefault="00940070" w:rsidP="00940070">
      <w:pPr>
        <w:pStyle w:val="dlPerson2Last"/>
      </w:pPr>
      <w:r>
        <w:t>10 September 2024</w:t>
      </w:r>
    </w:p>
    <w:p w14:paraId="0B2D0FA7" w14:textId="4AD9ED01" w:rsidR="00940070" w:rsidRDefault="00940070" w:rsidP="00940070">
      <w:pPr>
        <w:pStyle w:val="dlPerson"/>
      </w:pPr>
      <w:r>
        <w:t>Ms Sanja RADULOVIĆ</w:t>
      </w:r>
    </w:p>
    <w:p w14:paraId="25661947" w14:textId="53AC2497" w:rsidR="00940070" w:rsidRDefault="00940070" w:rsidP="00940070">
      <w:pPr>
        <w:pStyle w:val="dlPerson2Last"/>
      </w:pPr>
      <w:r>
        <w:t>First Counsellor</w:t>
      </w:r>
    </w:p>
    <w:p w14:paraId="0E04A9D2" w14:textId="1521BD0E" w:rsidR="00940070" w:rsidRDefault="00940070" w:rsidP="00940070">
      <w:pPr>
        <w:pStyle w:val="dlPerson"/>
      </w:pPr>
      <w:r>
        <w:t xml:space="preserve">Mr </w:t>
      </w:r>
      <w:proofErr w:type="spellStart"/>
      <w:r>
        <w:t>Miloš</w:t>
      </w:r>
      <w:proofErr w:type="spellEnd"/>
      <w:r>
        <w:t xml:space="preserve"> VUČINIĆ</w:t>
      </w:r>
    </w:p>
    <w:p w14:paraId="4A5E7E7A" w14:textId="3FF563ED" w:rsidR="00940070" w:rsidRDefault="00940070" w:rsidP="00940070">
      <w:pPr>
        <w:pStyle w:val="dlPerson2Last"/>
      </w:pPr>
      <w:r>
        <w:t>Counsellor</w:t>
      </w:r>
    </w:p>
    <w:p w14:paraId="44074F8B" w14:textId="348DA52F" w:rsidR="00940070" w:rsidRDefault="00940070" w:rsidP="00940070">
      <w:pPr>
        <w:pStyle w:val="dlPerson"/>
      </w:pPr>
      <w:r>
        <w:t>Ms Jelena VUKOVIĆ</w:t>
      </w:r>
    </w:p>
    <w:p w14:paraId="3906D5B0" w14:textId="08E305EF" w:rsidR="00940070" w:rsidRDefault="00940070" w:rsidP="00940070">
      <w:pPr>
        <w:pStyle w:val="dlPerson2Last"/>
      </w:pPr>
      <w:r>
        <w:t>Second Secretary</w:t>
      </w:r>
    </w:p>
    <w:p w14:paraId="08674891" w14:textId="23A10DEC" w:rsidR="00940070" w:rsidRDefault="00940070" w:rsidP="00940070">
      <w:pPr>
        <w:pStyle w:val="dlPerson"/>
      </w:pPr>
      <w:r>
        <w:t>Lieutenant Colonel Veljko MALIŠIĆ</w:t>
      </w:r>
    </w:p>
    <w:p w14:paraId="749FCBB5" w14:textId="695E753C" w:rsidR="00940070" w:rsidRDefault="00940070" w:rsidP="00940070">
      <w:pPr>
        <w:pStyle w:val="dlPerson2Last"/>
      </w:pPr>
      <w:r>
        <w:t>Military Attaché</w:t>
      </w:r>
    </w:p>
    <w:p w14:paraId="67C46273" w14:textId="24A85959" w:rsidR="00940070" w:rsidRDefault="00940070" w:rsidP="00940070">
      <w:pPr>
        <w:pStyle w:val="MisijeNaslov"/>
      </w:pPr>
      <w:r>
        <w:br w:type="column"/>
      </w:r>
      <w:bookmarkStart w:id="95" w:name="_Toc222310517"/>
      <w:r>
        <w:lastRenderedPageBreak/>
        <w:t>Morocco</w:t>
      </w:r>
      <w:bookmarkEnd w:id="95"/>
    </w:p>
    <w:p w14:paraId="6978761C" w14:textId="45C3ECB2" w:rsidR="00940070" w:rsidRDefault="00940070" w:rsidP="00940070">
      <w:pPr>
        <w:pStyle w:val="dlCaption"/>
      </w:pPr>
      <w:r>
        <w:t>EMBASSY OF THE KINGDOM OF MOROCCO</w:t>
      </w:r>
    </w:p>
    <w:p w14:paraId="085C3924" w14:textId="4E3B4CD3" w:rsidR="00940070" w:rsidRDefault="00940070" w:rsidP="00940070">
      <w:pPr>
        <w:pStyle w:val="dlAddress"/>
      </w:pPr>
      <w:r>
        <w:t xml:space="preserve">AT-1180 VIENNA, </w:t>
      </w:r>
      <w:proofErr w:type="spellStart"/>
      <w:r>
        <w:t>Hasenauerstraße</w:t>
      </w:r>
      <w:proofErr w:type="spellEnd"/>
      <w:r>
        <w:t xml:space="preserve"> 57</w:t>
      </w:r>
    </w:p>
    <w:p w14:paraId="53FF26C6" w14:textId="765B971F" w:rsidR="00940070" w:rsidRDefault="00940070" w:rsidP="00940070">
      <w:pPr>
        <w:pStyle w:val="dlOfficeHours"/>
      </w:pPr>
      <w:r>
        <w:t>Office hours: Monday – Thursday 9.00 – 16.00, Friday 9.00 – 15.00</w:t>
      </w:r>
    </w:p>
    <w:p w14:paraId="32C1839D" w14:textId="4EF38496" w:rsidR="00940070" w:rsidRDefault="00940070" w:rsidP="00940070">
      <w:pPr>
        <w:pStyle w:val="dlPhone"/>
      </w:pPr>
      <w:r>
        <w:t>Tel: + 43 1 586 66 51, + 43 1 586 66 50, + 43 1 586 66 50 11</w:t>
      </w:r>
    </w:p>
    <w:p w14:paraId="6F324854" w14:textId="642118C3" w:rsidR="00940070" w:rsidRDefault="00940070" w:rsidP="00940070">
      <w:pPr>
        <w:pStyle w:val="dlPhone"/>
      </w:pPr>
      <w:r>
        <w:t>Emergency number: + 43 665 6564 18 99, + 43 676 942 64 72</w:t>
      </w:r>
    </w:p>
    <w:p w14:paraId="64BFCD13" w14:textId="6FAC61FD" w:rsidR="00940070" w:rsidRDefault="00940070" w:rsidP="00940070">
      <w:pPr>
        <w:pStyle w:val="dlPhone"/>
      </w:pPr>
      <w:r>
        <w:t>Fax: + 43 1 586 76 67</w:t>
      </w:r>
    </w:p>
    <w:p w14:paraId="4338277D" w14:textId="78CEBD18" w:rsidR="00940070" w:rsidRDefault="00940070" w:rsidP="00940070">
      <w:pPr>
        <w:pStyle w:val="dlPhone"/>
      </w:pPr>
      <w:r>
        <w:t>E-mail: morocco.vienna@maec.gov.ma</w:t>
      </w:r>
    </w:p>
    <w:p w14:paraId="2E39382F" w14:textId="31C9A542" w:rsidR="00940070" w:rsidRDefault="00940070" w:rsidP="00940070">
      <w:pPr>
        <w:pStyle w:val="dlUradCaption"/>
      </w:pPr>
      <w:r>
        <w:t>Consular Section</w:t>
      </w:r>
    </w:p>
    <w:p w14:paraId="1FD594BE" w14:textId="31E22A06" w:rsidR="00940070" w:rsidRDefault="00940070" w:rsidP="00940070">
      <w:pPr>
        <w:pStyle w:val="dlPhone"/>
      </w:pPr>
      <w:r>
        <w:t>Office hours: Monday – Thursday 10.00 – 15.00, Friday 10.00 – 13.00</w:t>
      </w:r>
    </w:p>
    <w:p w14:paraId="4C72E71E" w14:textId="3A9B550D" w:rsidR="00940070" w:rsidRDefault="00940070" w:rsidP="00940070">
      <w:pPr>
        <w:pStyle w:val="dlPhone"/>
      </w:pPr>
      <w:r>
        <w:t>Tel: + 43 1 586 66 51, + 43 1 586 66 50 16</w:t>
      </w:r>
    </w:p>
    <w:p w14:paraId="741AB50D" w14:textId="12DB8028" w:rsidR="00940070" w:rsidRDefault="00940070" w:rsidP="00940070">
      <w:pPr>
        <w:pStyle w:val="dlPhone"/>
      </w:pPr>
      <w:r>
        <w:t>Fax: + 43 1 568 76 67</w:t>
      </w:r>
    </w:p>
    <w:p w14:paraId="09D0336F" w14:textId="47EF265E" w:rsidR="00940070" w:rsidRDefault="00940070" w:rsidP="00940070">
      <w:pPr>
        <w:pStyle w:val="dlPhone"/>
      </w:pPr>
      <w:r>
        <w:t>E-mail: consulate.vienna@maec.gov.ma</w:t>
      </w:r>
    </w:p>
    <w:p w14:paraId="3C9FB97E" w14:textId="569BEC57" w:rsidR="00940070" w:rsidRDefault="00940070" w:rsidP="00940070">
      <w:pPr>
        <w:pStyle w:val="dlPerson"/>
      </w:pPr>
    </w:p>
    <w:p w14:paraId="36C6B014" w14:textId="5960FC8E" w:rsidR="00940070" w:rsidRDefault="00940070" w:rsidP="00940070">
      <w:pPr>
        <w:pStyle w:val="dlPerson"/>
      </w:pPr>
      <w:r>
        <w:t xml:space="preserve">H. E. Mr </w:t>
      </w:r>
      <w:proofErr w:type="spellStart"/>
      <w:r>
        <w:t>Azzeddine</w:t>
      </w:r>
      <w:proofErr w:type="spellEnd"/>
      <w:r>
        <w:t xml:space="preserve"> FARHANE</w:t>
      </w:r>
    </w:p>
    <w:p w14:paraId="78C5B8A9" w14:textId="3CA83C0E" w:rsidR="00940070" w:rsidRDefault="00940070" w:rsidP="00940070">
      <w:pPr>
        <w:pStyle w:val="dlPerson2"/>
      </w:pPr>
      <w:r>
        <w:t>Ambassador Extraordinary and Plenipotentiary</w:t>
      </w:r>
    </w:p>
    <w:p w14:paraId="1D14C525" w14:textId="50BAC2E1" w:rsidR="00940070" w:rsidRDefault="00940070" w:rsidP="00940070">
      <w:pPr>
        <w:pStyle w:val="dlPerson2Last"/>
      </w:pPr>
      <w:r>
        <w:t>16 October 2019</w:t>
      </w:r>
    </w:p>
    <w:p w14:paraId="27D31F0F" w14:textId="52D58A36" w:rsidR="00940070" w:rsidRDefault="00940070" w:rsidP="00940070">
      <w:pPr>
        <w:pStyle w:val="MisijeNaslov"/>
      </w:pPr>
      <w:r>
        <w:br w:type="column"/>
      </w:r>
      <w:bookmarkStart w:id="96" w:name="_Toc222310518"/>
      <w:r>
        <w:lastRenderedPageBreak/>
        <w:t>Namibia</w:t>
      </w:r>
      <w:bookmarkEnd w:id="96"/>
    </w:p>
    <w:p w14:paraId="65240A76" w14:textId="7DCE91DB" w:rsidR="00940070" w:rsidRDefault="00940070" w:rsidP="00940070">
      <w:pPr>
        <w:pStyle w:val="dlCaption"/>
      </w:pPr>
      <w:r>
        <w:t>EMBASSY OF THE REPUBLIC OF NAMIBIA</w:t>
      </w:r>
    </w:p>
    <w:p w14:paraId="78BE6C8D" w14:textId="7CA2879F" w:rsidR="00940070" w:rsidRDefault="00940070" w:rsidP="00940070">
      <w:pPr>
        <w:pStyle w:val="dlAddress"/>
      </w:pPr>
      <w:r>
        <w:t xml:space="preserve">AT-1190 VIENNA, </w:t>
      </w:r>
      <w:proofErr w:type="spellStart"/>
      <w:r>
        <w:t>Zuckerkandlgasse</w:t>
      </w:r>
      <w:proofErr w:type="spellEnd"/>
      <w:r>
        <w:t xml:space="preserve"> 2</w:t>
      </w:r>
    </w:p>
    <w:p w14:paraId="0239CC03" w14:textId="00991138" w:rsidR="00940070" w:rsidRDefault="00940070" w:rsidP="00940070">
      <w:pPr>
        <w:pStyle w:val="dlOfficeHours"/>
      </w:pPr>
      <w:r>
        <w:t>Office hours: Monday – Thursday 9.00 – 13.00 and 14.00 – 17.00, Friday 9.00 – 15.00</w:t>
      </w:r>
    </w:p>
    <w:p w14:paraId="0B3635FD" w14:textId="5C77C4E8" w:rsidR="00940070" w:rsidRDefault="00940070" w:rsidP="00940070">
      <w:pPr>
        <w:pStyle w:val="dlPhone"/>
      </w:pPr>
      <w:r>
        <w:t>Tel: + 43 1 402 93 71/2/3</w:t>
      </w:r>
    </w:p>
    <w:p w14:paraId="79C9D7BD" w14:textId="242D7017" w:rsidR="00940070" w:rsidRDefault="00940070" w:rsidP="00940070">
      <w:pPr>
        <w:pStyle w:val="dlPhone"/>
      </w:pPr>
      <w:r>
        <w:t>Emergency number: + 43 664 9301 38 48</w:t>
      </w:r>
    </w:p>
    <w:p w14:paraId="7E31ED48" w14:textId="3CD629F7" w:rsidR="00940070" w:rsidRDefault="00940070" w:rsidP="00940070">
      <w:pPr>
        <w:pStyle w:val="dlPhone"/>
      </w:pPr>
      <w:r>
        <w:t>E-mail: nam.emb.vienna@speed.at</w:t>
      </w:r>
    </w:p>
    <w:p w14:paraId="7F14C018" w14:textId="3EA17531" w:rsidR="00940070" w:rsidRDefault="00940070" w:rsidP="00940070">
      <w:pPr>
        <w:pStyle w:val="dlPhone"/>
      </w:pPr>
      <w:r>
        <w:t>Homepage: www.embnamibia.at</w:t>
      </w:r>
    </w:p>
    <w:p w14:paraId="5319A1A1" w14:textId="41D0FE76" w:rsidR="00940070" w:rsidRDefault="00940070" w:rsidP="00940070">
      <w:pPr>
        <w:pStyle w:val="dlUradCaption"/>
      </w:pPr>
      <w:r>
        <w:t>Consular Section</w:t>
      </w:r>
    </w:p>
    <w:p w14:paraId="09BEBAC7" w14:textId="08217313" w:rsidR="00940070" w:rsidRDefault="00940070" w:rsidP="00940070">
      <w:pPr>
        <w:pStyle w:val="dlPhone"/>
      </w:pPr>
      <w:r>
        <w:t>Office hours: Monday – Thursday 9.30 – 12.00</w:t>
      </w:r>
    </w:p>
    <w:p w14:paraId="06485747" w14:textId="2AD9235A" w:rsidR="00940070" w:rsidRDefault="00940070" w:rsidP="00940070">
      <w:pPr>
        <w:pStyle w:val="dlPhone"/>
      </w:pPr>
      <w:r>
        <w:t>E-mail: nam.emb.visa@speed.at</w:t>
      </w:r>
    </w:p>
    <w:p w14:paraId="672DEF09" w14:textId="68382713" w:rsidR="00940070" w:rsidRDefault="00940070" w:rsidP="00940070">
      <w:pPr>
        <w:pStyle w:val="dlPerson"/>
      </w:pPr>
    </w:p>
    <w:p w14:paraId="4D3FF8F1" w14:textId="30812BC3" w:rsidR="00940070" w:rsidRDefault="00940070" w:rsidP="00940070">
      <w:pPr>
        <w:pStyle w:val="dlPerson"/>
      </w:pPr>
      <w:r>
        <w:t xml:space="preserve">H. E. Mr Vasco </w:t>
      </w:r>
      <w:proofErr w:type="spellStart"/>
      <w:r>
        <w:t>Mushe</w:t>
      </w:r>
      <w:proofErr w:type="spellEnd"/>
      <w:r>
        <w:t xml:space="preserve"> SAMUPOFU</w:t>
      </w:r>
    </w:p>
    <w:p w14:paraId="6678A4F0" w14:textId="21D53315" w:rsidR="00940070" w:rsidRDefault="00940070" w:rsidP="00940070">
      <w:pPr>
        <w:pStyle w:val="dlPerson2"/>
      </w:pPr>
      <w:r>
        <w:t>Ambassador Extraordinary and Plenipotentiary</w:t>
      </w:r>
    </w:p>
    <w:p w14:paraId="0B156188" w14:textId="3BEFCCFF" w:rsidR="00940070" w:rsidRDefault="00940070" w:rsidP="00940070">
      <w:pPr>
        <w:pStyle w:val="dlPerson2Last"/>
      </w:pPr>
      <w:r>
        <w:t>21 May 2024</w:t>
      </w:r>
    </w:p>
    <w:p w14:paraId="799827FA" w14:textId="5FAAB95F" w:rsidR="00940070" w:rsidRDefault="00940070" w:rsidP="00940070">
      <w:pPr>
        <w:pStyle w:val="dlPerson"/>
      </w:pPr>
      <w:r>
        <w:t xml:space="preserve">Ms Elise </w:t>
      </w:r>
      <w:proofErr w:type="spellStart"/>
      <w:r>
        <w:t>Pomwenepawa</w:t>
      </w:r>
      <w:proofErr w:type="spellEnd"/>
      <w:r>
        <w:t xml:space="preserve"> SHADUKA</w:t>
      </w:r>
    </w:p>
    <w:p w14:paraId="33965D8F" w14:textId="7373ABF7" w:rsidR="00940070" w:rsidRDefault="00940070" w:rsidP="00940070">
      <w:pPr>
        <w:pStyle w:val="dlPerson2Last"/>
      </w:pPr>
      <w:r>
        <w:t xml:space="preserve">First Secretary </w:t>
      </w:r>
    </w:p>
    <w:p w14:paraId="379925A2" w14:textId="73745375" w:rsidR="00940070" w:rsidRDefault="00940070" w:rsidP="00940070">
      <w:pPr>
        <w:pStyle w:val="MisijeNaslov"/>
      </w:pPr>
      <w:r>
        <w:br w:type="column"/>
      </w:r>
      <w:bookmarkStart w:id="97" w:name="_Toc222310519"/>
      <w:r>
        <w:lastRenderedPageBreak/>
        <w:t>Nepal</w:t>
      </w:r>
      <w:bookmarkEnd w:id="97"/>
    </w:p>
    <w:p w14:paraId="50B2964E" w14:textId="37A5EA0E" w:rsidR="00940070" w:rsidRDefault="00940070" w:rsidP="00940070">
      <w:pPr>
        <w:pStyle w:val="dlCaption"/>
      </w:pPr>
      <w:r>
        <w:t>EMBASSY OF NEPAL</w:t>
      </w:r>
    </w:p>
    <w:p w14:paraId="7310DD8B" w14:textId="2AF9C638" w:rsidR="00940070" w:rsidRDefault="00940070" w:rsidP="00940070">
      <w:pPr>
        <w:pStyle w:val="dlAddress"/>
      </w:pPr>
      <w:r>
        <w:t xml:space="preserve">AT-1040 VIENNA, </w:t>
      </w:r>
      <w:proofErr w:type="spellStart"/>
      <w:r>
        <w:t>Schwindgasse</w:t>
      </w:r>
      <w:proofErr w:type="spellEnd"/>
      <w:r>
        <w:t xml:space="preserve"> 5/1/6</w:t>
      </w:r>
    </w:p>
    <w:p w14:paraId="4B362CB5" w14:textId="47F9D603" w:rsidR="00940070" w:rsidRDefault="00940070" w:rsidP="00940070">
      <w:pPr>
        <w:pStyle w:val="dlOfficeHours"/>
      </w:pPr>
      <w:r>
        <w:t>Office hours: Monday – Friday 9.00 – 17.00</w:t>
      </w:r>
    </w:p>
    <w:p w14:paraId="569401F0" w14:textId="38B334DD" w:rsidR="00940070" w:rsidRDefault="00940070" w:rsidP="00940070">
      <w:pPr>
        <w:pStyle w:val="dlPhone"/>
      </w:pPr>
      <w:r>
        <w:t>Tel: + 43 1 2350 275-01</w:t>
      </w:r>
    </w:p>
    <w:p w14:paraId="4DFFC9EB" w14:textId="28457E92" w:rsidR="00940070" w:rsidRDefault="00940070" w:rsidP="00940070">
      <w:pPr>
        <w:pStyle w:val="dlPhone"/>
      </w:pPr>
      <w:r>
        <w:t>E-mail: mission@nepalmission.at</w:t>
      </w:r>
    </w:p>
    <w:p w14:paraId="0D1566F5" w14:textId="7D90BC5C" w:rsidR="00940070" w:rsidRDefault="00940070" w:rsidP="00940070">
      <w:pPr>
        <w:pStyle w:val="dlUradCaption"/>
      </w:pPr>
      <w:r>
        <w:t>Consular Section</w:t>
      </w:r>
    </w:p>
    <w:p w14:paraId="349721D7" w14:textId="24A6D36C" w:rsidR="00940070" w:rsidRDefault="00940070" w:rsidP="00940070">
      <w:pPr>
        <w:pStyle w:val="dlPhone"/>
      </w:pPr>
      <w:r>
        <w:t>Office hours: Monday – Friday 10.00 – 13.00</w:t>
      </w:r>
    </w:p>
    <w:p w14:paraId="2F098C8F" w14:textId="1C6217E1" w:rsidR="00940070" w:rsidRDefault="00940070" w:rsidP="00940070">
      <w:pPr>
        <w:pStyle w:val="dlPerson"/>
      </w:pPr>
    </w:p>
    <w:p w14:paraId="7A3AC29D" w14:textId="38D4B4D2" w:rsidR="00940070" w:rsidRDefault="00940070" w:rsidP="00940070">
      <w:pPr>
        <w:pStyle w:val="dlPerson"/>
      </w:pPr>
      <w:r>
        <w:t>H. E. Mr Bharat Kumar REGMI</w:t>
      </w:r>
    </w:p>
    <w:p w14:paraId="5329AEA2" w14:textId="61288CB7" w:rsidR="00940070" w:rsidRDefault="00940070" w:rsidP="00940070">
      <w:pPr>
        <w:pStyle w:val="dlPerson2"/>
      </w:pPr>
      <w:r>
        <w:t>Ambassador Extraordinary and Plenipotentiary</w:t>
      </w:r>
    </w:p>
    <w:p w14:paraId="6BAB3DF8" w14:textId="61ED771F" w:rsidR="00940070" w:rsidRDefault="00940070" w:rsidP="00940070">
      <w:pPr>
        <w:pStyle w:val="dlPerson2Last"/>
      </w:pPr>
      <w:r>
        <w:t>27 June 2023</w:t>
      </w:r>
    </w:p>
    <w:p w14:paraId="6DFFDB4B" w14:textId="2F421AEE" w:rsidR="00940070" w:rsidRDefault="00940070" w:rsidP="00940070">
      <w:pPr>
        <w:pStyle w:val="dlPerson"/>
      </w:pPr>
      <w:r>
        <w:t>Ms Illa MAINALI</w:t>
      </w:r>
    </w:p>
    <w:p w14:paraId="160FD7CF" w14:textId="63B46ED4" w:rsidR="00940070" w:rsidRDefault="00940070" w:rsidP="00940070">
      <w:pPr>
        <w:pStyle w:val="dlPerson2Last"/>
      </w:pPr>
      <w:r>
        <w:t>Counsellor</w:t>
      </w:r>
    </w:p>
    <w:p w14:paraId="1C0CB0BB" w14:textId="3A51FB27" w:rsidR="00940070" w:rsidRDefault="00940070" w:rsidP="00940070">
      <w:pPr>
        <w:pStyle w:val="dlPerson"/>
      </w:pPr>
      <w:r>
        <w:t>Mr Anil LAMSAL</w:t>
      </w:r>
    </w:p>
    <w:p w14:paraId="761CC74E" w14:textId="0EC5D106" w:rsidR="00940070" w:rsidRDefault="00940070" w:rsidP="00940070">
      <w:pPr>
        <w:pStyle w:val="dlPerson2Last"/>
      </w:pPr>
      <w:r>
        <w:t>Second Secretary</w:t>
      </w:r>
    </w:p>
    <w:p w14:paraId="55F09AF6" w14:textId="475403D5" w:rsidR="00940070" w:rsidRDefault="00940070" w:rsidP="00940070">
      <w:pPr>
        <w:pStyle w:val="MisijeNaslov"/>
      </w:pPr>
      <w:r>
        <w:br w:type="column"/>
      </w:r>
      <w:bookmarkStart w:id="98" w:name="_Toc222310520"/>
      <w:r>
        <w:lastRenderedPageBreak/>
        <w:t>Netherlands</w:t>
      </w:r>
      <w:bookmarkEnd w:id="98"/>
    </w:p>
    <w:p w14:paraId="7D23D2D9" w14:textId="1DF81896" w:rsidR="00940070" w:rsidRDefault="00940070" w:rsidP="00940070">
      <w:pPr>
        <w:pStyle w:val="dlCaption"/>
      </w:pPr>
      <w:r>
        <w:t>EMBASSY OF THE KINGDOM OF THE NETHERLANDS</w:t>
      </w:r>
    </w:p>
    <w:p w14:paraId="51D3FF38" w14:textId="1CB599C0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Palača</w:t>
      </w:r>
      <w:proofErr w:type="spellEnd"/>
      <w:r>
        <w:t xml:space="preserve"> </w:t>
      </w:r>
      <w:proofErr w:type="spellStart"/>
      <w:r>
        <w:t>Kapitelj</w:t>
      </w:r>
      <w:proofErr w:type="spellEnd"/>
      <w:r>
        <w:t xml:space="preserve">, </w:t>
      </w:r>
      <w:proofErr w:type="spellStart"/>
      <w:r>
        <w:t>Poljanski</w:t>
      </w:r>
      <w:proofErr w:type="spellEnd"/>
      <w:r>
        <w:t xml:space="preserve"> </w:t>
      </w:r>
      <w:proofErr w:type="spellStart"/>
      <w:r>
        <w:t>nasip</w:t>
      </w:r>
      <w:proofErr w:type="spellEnd"/>
      <w:r>
        <w:t xml:space="preserve"> 6</w:t>
      </w:r>
    </w:p>
    <w:p w14:paraId="7DD80DC6" w14:textId="50980F11" w:rsidR="00940070" w:rsidRDefault="00940070" w:rsidP="00940070">
      <w:pPr>
        <w:pStyle w:val="dlOfficeHours"/>
      </w:pPr>
      <w:r>
        <w:t>Office hours: Monday – Friday 8.30 – 16.30</w:t>
      </w:r>
    </w:p>
    <w:p w14:paraId="7486F183" w14:textId="3BDA2756" w:rsidR="00940070" w:rsidRDefault="00940070" w:rsidP="00940070">
      <w:pPr>
        <w:pStyle w:val="dlPhone"/>
      </w:pPr>
      <w:r>
        <w:t>Tel: + 386 1 420 14 60</w:t>
      </w:r>
    </w:p>
    <w:p w14:paraId="3B23EAEE" w14:textId="367BFE35" w:rsidR="00940070" w:rsidRDefault="00940070" w:rsidP="00940070">
      <w:pPr>
        <w:pStyle w:val="dlPhone"/>
      </w:pPr>
      <w:r>
        <w:t>E-mail: lju@minbuza.nl</w:t>
      </w:r>
    </w:p>
    <w:p w14:paraId="4DD413CA" w14:textId="3CC394C8" w:rsidR="00940070" w:rsidRDefault="00940070" w:rsidP="00940070">
      <w:pPr>
        <w:pStyle w:val="dlPhone"/>
      </w:pPr>
      <w:r>
        <w:t>Homepage: www.netherlandsandyou.nl</w:t>
      </w:r>
    </w:p>
    <w:p w14:paraId="362F985F" w14:textId="0BEED0DC" w:rsidR="00940070" w:rsidRDefault="00940070" w:rsidP="00940070">
      <w:pPr>
        <w:pStyle w:val="dlUradCaption"/>
      </w:pPr>
      <w:r>
        <w:t>Consular Section</w:t>
      </w:r>
    </w:p>
    <w:p w14:paraId="63CF3926" w14:textId="153E153E" w:rsidR="00940070" w:rsidRDefault="00940070" w:rsidP="00940070">
      <w:pPr>
        <w:pStyle w:val="dlPhone"/>
      </w:pPr>
      <w:r>
        <w:t>Office hours: Monday – Friday 9.00 – 12.00</w:t>
      </w:r>
    </w:p>
    <w:p w14:paraId="09C1AE83" w14:textId="665099E6" w:rsidR="00940070" w:rsidRDefault="00940070" w:rsidP="00940070">
      <w:pPr>
        <w:pStyle w:val="dlPerson"/>
      </w:pPr>
    </w:p>
    <w:p w14:paraId="3D2D033E" w14:textId="11B30639" w:rsidR="00940070" w:rsidRDefault="00940070" w:rsidP="00940070">
      <w:pPr>
        <w:pStyle w:val="dlPerson"/>
      </w:pPr>
      <w:r>
        <w:t xml:space="preserve">H. E. Ms </w:t>
      </w:r>
      <w:proofErr w:type="spellStart"/>
      <w:r>
        <w:t>Janneke</w:t>
      </w:r>
      <w:proofErr w:type="spellEnd"/>
      <w:r>
        <w:t xml:space="preserve"> Cecilia VRIJLAND</w:t>
      </w:r>
    </w:p>
    <w:p w14:paraId="1C0283CA" w14:textId="704F7C55" w:rsidR="00940070" w:rsidRDefault="00940070" w:rsidP="00940070">
      <w:pPr>
        <w:pStyle w:val="dlPerson2"/>
      </w:pPr>
      <w:r>
        <w:t>Ambassador Extraordinary and Plenipotentiary</w:t>
      </w:r>
    </w:p>
    <w:p w14:paraId="3461C064" w14:textId="1FD5D3EB" w:rsidR="00940070" w:rsidRDefault="00940070" w:rsidP="00940070">
      <w:pPr>
        <w:pStyle w:val="dlPerson2Last"/>
      </w:pPr>
      <w:r>
        <w:t>22 July 2025</w:t>
      </w:r>
    </w:p>
    <w:p w14:paraId="692FA361" w14:textId="651F0FAA" w:rsidR="00940070" w:rsidRDefault="00940070" w:rsidP="00940070">
      <w:pPr>
        <w:pStyle w:val="dlPerson"/>
      </w:pPr>
      <w:r>
        <w:t>Mr Abraham Harry VAN LIESHOUT</w:t>
      </w:r>
    </w:p>
    <w:p w14:paraId="73A8EC48" w14:textId="15787F16" w:rsidR="00940070" w:rsidRDefault="00940070" w:rsidP="00940070">
      <w:pPr>
        <w:pStyle w:val="dlPerson2Last"/>
      </w:pPr>
      <w:r>
        <w:t>Counsellor</w:t>
      </w:r>
    </w:p>
    <w:p w14:paraId="4AB01A73" w14:textId="7BABF2CA" w:rsidR="00940070" w:rsidRDefault="00940070" w:rsidP="00940070">
      <w:pPr>
        <w:pStyle w:val="dlPerson"/>
      </w:pPr>
      <w:r>
        <w:t>Lieutenant Colonel Erwin Alan BIERI</w:t>
      </w:r>
    </w:p>
    <w:p w14:paraId="0E8E2240" w14:textId="7E90E6FA" w:rsidR="00940070" w:rsidRDefault="00940070" w:rsidP="00940070">
      <w:pPr>
        <w:pStyle w:val="dlPerson2"/>
      </w:pPr>
      <w:r>
        <w:t>Defence Attaché</w:t>
      </w:r>
    </w:p>
    <w:p w14:paraId="17F9FF55" w14:textId="5F6D5CC3" w:rsidR="00940070" w:rsidRDefault="00940070" w:rsidP="00940070">
      <w:pPr>
        <w:pStyle w:val="dlPerson2Last"/>
      </w:pPr>
      <w:r>
        <w:t>with residence in Vienna</w:t>
      </w:r>
    </w:p>
    <w:p w14:paraId="018C9F5A" w14:textId="504648E8" w:rsidR="00940070" w:rsidRDefault="00940070" w:rsidP="00940070">
      <w:pPr>
        <w:pStyle w:val="MisijeNaslov"/>
      </w:pPr>
      <w:r>
        <w:br w:type="column"/>
      </w:r>
      <w:bookmarkStart w:id="99" w:name="_Toc222310521"/>
      <w:r>
        <w:lastRenderedPageBreak/>
        <w:t>New Zealand</w:t>
      </w:r>
      <w:bookmarkEnd w:id="99"/>
    </w:p>
    <w:p w14:paraId="3367C5C9" w14:textId="4D9E98F0" w:rsidR="00940070" w:rsidRDefault="00940070" w:rsidP="00940070">
      <w:pPr>
        <w:pStyle w:val="dlCaption"/>
      </w:pPr>
      <w:r>
        <w:t>EMBASSY OF NEW ZEALAND</w:t>
      </w:r>
    </w:p>
    <w:p w14:paraId="585E1F5B" w14:textId="618411C9" w:rsidR="00940070" w:rsidRDefault="00940070" w:rsidP="00940070">
      <w:pPr>
        <w:pStyle w:val="dlAddress"/>
      </w:pPr>
      <w:r>
        <w:t xml:space="preserve">AT-1110 VIENNA, </w:t>
      </w:r>
      <w:proofErr w:type="spellStart"/>
      <w:r>
        <w:t>Wiedener</w:t>
      </w:r>
      <w:proofErr w:type="spellEnd"/>
      <w:r>
        <w:t xml:space="preserve"> </w:t>
      </w:r>
      <w:proofErr w:type="spellStart"/>
      <w:r>
        <w:t>Gürtel</w:t>
      </w:r>
      <w:proofErr w:type="spellEnd"/>
      <w:r>
        <w:t xml:space="preserve"> 13, Tower 24, Level 15.02</w:t>
      </w:r>
    </w:p>
    <w:p w14:paraId="22AB3D2A" w14:textId="6BD7569A" w:rsidR="00940070" w:rsidRDefault="00940070" w:rsidP="00940070">
      <w:pPr>
        <w:pStyle w:val="dlOfficeHours"/>
      </w:pPr>
      <w:r>
        <w:t>Office hours: Monday – Friday 9.00 – 16.00</w:t>
      </w:r>
    </w:p>
    <w:p w14:paraId="3F2247F5" w14:textId="3161B974" w:rsidR="00940070" w:rsidRDefault="00940070" w:rsidP="00940070">
      <w:pPr>
        <w:pStyle w:val="dlPhone"/>
      </w:pPr>
      <w:r>
        <w:t>Tel: + 43 1 505 30 21</w:t>
      </w:r>
    </w:p>
    <w:p w14:paraId="0D1454A9" w14:textId="10973648" w:rsidR="00940070" w:rsidRDefault="00940070" w:rsidP="00940070">
      <w:pPr>
        <w:pStyle w:val="dlPhone"/>
      </w:pPr>
      <w:r>
        <w:t>Fax: + 43 1 505 30 20</w:t>
      </w:r>
    </w:p>
    <w:p w14:paraId="140A1BDC" w14:textId="1ADC16BE" w:rsidR="00940070" w:rsidRDefault="00940070" w:rsidP="00940070">
      <w:pPr>
        <w:pStyle w:val="dlPhone"/>
      </w:pPr>
      <w:r>
        <w:t>E-mail: vienna@mfat.govt.nz</w:t>
      </w:r>
    </w:p>
    <w:p w14:paraId="08614660" w14:textId="16D59211" w:rsidR="00940070" w:rsidRDefault="00940070" w:rsidP="00940070">
      <w:pPr>
        <w:pStyle w:val="dlPerson"/>
      </w:pPr>
    </w:p>
    <w:p w14:paraId="1A514AB4" w14:textId="5E7F6834" w:rsidR="00940070" w:rsidRDefault="00940070" w:rsidP="00940070">
      <w:pPr>
        <w:pStyle w:val="dlPerson"/>
      </w:pPr>
      <w:r>
        <w:t>H. E. Mr Andrew Rive WILLIAMS</w:t>
      </w:r>
    </w:p>
    <w:p w14:paraId="58CD714D" w14:textId="45B13607" w:rsidR="00940070" w:rsidRDefault="00940070" w:rsidP="00940070">
      <w:pPr>
        <w:pStyle w:val="dlPerson2"/>
      </w:pPr>
      <w:r>
        <w:t>Ambassador Extraordinary and Plenipotentiary</w:t>
      </w:r>
    </w:p>
    <w:p w14:paraId="3A728F9F" w14:textId="11DAE36C" w:rsidR="00940070" w:rsidRDefault="00940070" w:rsidP="00940070">
      <w:pPr>
        <w:pStyle w:val="dlPerson2Last"/>
      </w:pPr>
      <w:r>
        <w:t>27 May 2025</w:t>
      </w:r>
    </w:p>
    <w:p w14:paraId="15535FEF" w14:textId="5B1FAFB2" w:rsidR="00940070" w:rsidRDefault="00940070" w:rsidP="00940070">
      <w:pPr>
        <w:pStyle w:val="dlPerson"/>
      </w:pPr>
      <w:r>
        <w:t>Mr David LILLY</w:t>
      </w:r>
    </w:p>
    <w:p w14:paraId="69A42CFB" w14:textId="7A435BBA" w:rsidR="00940070" w:rsidRDefault="00940070" w:rsidP="00940070">
      <w:pPr>
        <w:pStyle w:val="dlPerson2Last"/>
      </w:pPr>
      <w:r>
        <w:t>First Secretary</w:t>
      </w:r>
    </w:p>
    <w:p w14:paraId="0522F7D8" w14:textId="5EAA7E00" w:rsidR="00940070" w:rsidRDefault="00940070" w:rsidP="00940070">
      <w:pPr>
        <w:pStyle w:val="MisijeNaslov"/>
      </w:pPr>
      <w:r>
        <w:br w:type="column"/>
      </w:r>
      <w:bookmarkStart w:id="100" w:name="_Toc222310522"/>
      <w:r>
        <w:lastRenderedPageBreak/>
        <w:t>Nicaragua</w:t>
      </w:r>
      <w:bookmarkEnd w:id="100"/>
    </w:p>
    <w:p w14:paraId="4DB0B3FF" w14:textId="0FEA0C46" w:rsidR="00940070" w:rsidRDefault="00940070" w:rsidP="00940070">
      <w:pPr>
        <w:pStyle w:val="dlCaption"/>
      </w:pPr>
      <w:r>
        <w:t>EMBASSY OF THE REPUBLIC OF NICARAGUA</w:t>
      </w:r>
    </w:p>
    <w:p w14:paraId="20E59959" w14:textId="4DD820E1" w:rsidR="00940070" w:rsidRDefault="00940070" w:rsidP="00940070">
      <w:pPr>
        <w:pStyle w:val="dlAddress"/>
      </w:pPr>
      <w:r>
        <w:t>IT-00198 ROME, Via Ruffini 2a int. 7</w:t>
      </w:r>
    </w:p>
    <w:p w14:paraId="77723DCA" w14:textId="05592A55" w:rsidR="00940070" w:rsidRDefault="00940070" w:rsidP="00940070">
      <w:pPr>
        <w:pStyle w:val="dlPhone"/>
      </w:pPr>
      <w:r>
        <w:t>Tel: + 39 06 32 62 86 55, + 39 06 32 11 00 20</w:t>
      </w:r>
    </w:p>
    <w:p w14:paraId="48B9C47D" w14:textId="1FC3DEDE" w:rsidR="00940070" w:rsidRDefault="00940070" w:rsidP="00940070">
      <w:pPr>
        <w:pStyle w:val="dlPhone"/>
      </w:pPr>
      <w:r>
        <w:t>Fax: + 39 06 320 30 41</w:t>
      </w:r>
    </w:p>
    <w:p w14:paraId="3849A073" w14:textId="55C6269C" w:rsidR="00940070" w:rsidRDefault="00940070" w:rsidP="00940070">
      <w:pPr>
        <w:pStyle w:val="dlPhone"/>
      </w:pPr>
      <w:r>
        <w:t>E-mail: embanicitalia@gmail.com</w:t>
      </w:r>
    </w:p>
    <w:p w14:paraId="2DC40883" w14:textId="09A0BE2A" w:rsidR="00940070" w:rsidRDefault="00940070" w:rsidP="00940070">
      <w:pPr>
        <w:pStyle w:val="MisijeNaslov"/>
      </w:pPr>
      <w:r>
        <w:br w:type="column"/>
      </w:r>
      <w:bookmarkStart w:id="101" w:name="_Toc222310523"/>
      <w:r>
        <w:lastRenderedPageBreak/>
        <w:t>Nigeria</w:t>
      </w:r>
      <w:bookmarkEnd w:id="101"/>
    </w:p>
    <w:p w14:paraId="76ABF6A5" w14:textId="3AF14D30" w:rsidR="00940070" w:rsidRDefault="00940070" w:rsidP="00940070">
      <w:pPr>
        <w:pStyle w:val="dlCaption"/>
      </w:pPr>
      <w:r>
        <w:t>EMBASSY OF THE FEDERAL REPUBLIC OF NIGERIA</w:t>
      </w:r>
    </w:p>
    <w:p w14:paraId="562B0CE4" w14:textId="5D5DE50B" w:rsidR="00940070" w:rsidRDefault="00940070" w:rsidP="00940070">
      <w:pPr>
        <w:pStyle w:val="dlAddress"/>
      </w:pPr>
      <w:r>
        <w:t xml:space="preserve">HU-1125 BUDAPEST, </w:t>
      </w:r>
      <w:proofErr w:type="spellStart"/>
      <w:r>
        <w:t>Virányos</w:t>
      </w:r>
      <w:proofErr w:type="spellEnd"/>
      <w:r>
        <w:t xml:space="preserve"> </w:t>
      </w:r>
      <w:proofErr w:type="spellStart"/>
      <w:r>
        <w:t>út</w:t>
      </w:r>
      <w:proofErr w:type="spellEnd"/>
      <w:r>
        <w:t>. 4/A</w:t>
      </w:r>
    </w:p>
    <w:p w14:paraId="2F851D21" w14:textId="20BB34AF" w:rsidR="00940070" w:rsidRDefault="00940070" w:rsidP="00940070">
      <w:pPr>
        <w:pStyle w:val="dlOfficeHours"/>
      </w:pPr>
      <w:r>
        <w:t>Office hours: Monday – Friday 9.00 – 17.00</w:t>
      </w:r>
    </w:p>
    <w:p w14:paraId="48E0F22B" w14:textId="27F51CC1" w:rsidR="00940070" w:rsidRDefault="00940070" w:rsidP="00940070">
      <w:pPr>
        <w:pStyle w:val="dlPhone"/>
      </w:pPr>
      <w:r>
        <w:t>Tel: + 36 1 212 20 21, + 36 1 212 20 22</w:t>
      </w:r>
    </w:p>
    <w:p w14:paraId="015CF28E" w14:textId="41AEF894" w:rsidR="00940070" w:rsidRDefault="00940070" w:rsidP="00940070">
      <w:pPr>
        <w:pStyle w:val="dlPhone"/>
      </w:pPr>
      <w:r>
        <w:t>Emergency number: + 36 30 595 09 73, + 36 30 487 89 35</w:t>
      </w:r>
    </w:p>
    <w:p w14:paraId="70832273" w14:textId="7536846A" w:rsidR="00940070" w:rsidRDefault="00940070" w:rsidP="00940070">
      <w:pPr>
        <w:pStyle w:val="dlPhone"/>
      </w:pPr>
      <w:r>
        <w:t>E-mail: embassy@nigerianembassy.hu, secretary@nigerianembassy.hu</w:t>
      </w:r>
    </w:p>
    <w:p w14:paraId="4782D968" w14:textId="55C743B5" w:rsidR="00940070" w:rsidRDefault="00940070" w:rsidP="00940070">
      <w:pPr>
        <w:pStyle w:val="dlPhone"/>
      </w:pPr>
      <w:r>
        <w:t>Homepage: http://nigerianembassy.hu/</w:t>
      </w:r>
    </w:p>
    <w:p w14:paraId="587D4E59" w14:textId="5A3383C6" w:rsidR="00940070" w:rsidRDefault="00940070" w:rsidP="00940070">
      <w:pPr>
        <w:pStyle w:val="dlPerson"/>
      </w:pPr>
    </w:p>
    <w:p w14:paraId="05531BCC" w14:textId="16BB33F9" w:rsidR="00940070" w:rsidRDefault="00940070" w:rsidP="00940070">
      <w:pPr>
        <w:pStyle w:val="dlPerson"/>
      </w:pPr>
      <w:r>
        <w:t xml:space="preserve">Ms </w:t>
      </w:r>
      <w:proofErr w:type="spellStart"/>
      <w:r>
        <w:t>Viviene</w:t>
      </w:r>
      <w:proofErr w:type="spellEnd"/>
      <w:r>
        <w:t xml:space="preserve"> E. OGONYI</w:t>
      </w:r>
    </w:p>
    <w:p w14:paraId="26C5A0D0" w14:textId="3A22DD9A" w:rsidR="00940070" w:rsidRDefault="00940070" w:rsidP="00940070">
      <w:pPr>
        <w:pStyle w:val="dlPerson2"/>
      </w:pPr>
      <w:r>
        <w:t>Minister Plenipotentiary</w:t>
      </w:r>
    </w:p>
    <w:p w14:paraId="669C2579" w14:textId="065B68F3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BD5F6AF" w14:textId="058DE9B4" w:rsidR="00940070" w:rsidRDefault="00940070" w:rsidP="00940070">
      <w:pPr>
        <w:pStyle w:val="dlPerson"/>
      </w:pPr>
      <w:r>
        <w:t xml:space="preserve">Colonel Jibril </w:t>
      </w:r>
      <w:proofErr w:type="spellStart"/>
      <w:r>
        <w:t>Adesunbo</w:t>
      </w:r>
      <w:proofErr w:type="spellEnd"/>
      <w:r>
        <w:t xml:space="preserve"> OGUNRINDE</w:t>
      </w:r>
    </w:p>
    <w:p w14:paraId="304B4E32" w14:textId="2B90758A" w:rsidR="00940070" w:rsidRDefault="00940070" w:rsidP="00940070">
      <w:pPr>
        <w:pStyle w:val="dlPerson2"/>
      </w:pPr>
      <w:r>
        <w:t>Defence Attaché</w:t>
      </w:r>
    </w:p>
    <w:p w14:paraId="5FF9EB00" w14:textId="0A86F91E" w:rsidR="00940070" w:rsidRDefault="00940070" w:rsidP="00940070">
      <w:pPr>
        <w:pStyle w:val="dlPerson2Last"/>
      </w:pPr>
      <w:r>
        <w:t>with residence in Berlin</w:t>
      </w:r>
    </w:p>
    <w:p w14:paraId="770F9F5B" w14:textId="777BDAA6" w:rsidR="00940070" w:rsidRDefault="00940070" w:rsidP="00940070">
      <w:pPr>
        <w:pStyle w:val="MisijeNaslov"/>
      </w:pPr>
      <w:r>
        <w:br w:type="column"/>
      </w:r>
      <w:bookmarkStart w:id="102" w:name="_Toc222310524"/>
      <w:r>
        <w:lastRenderedPageBreak/>
        <w:t>North Macedonia</w:t>
      </w:r>
      <w:bookmarkEnd w:id="102"/>
    </w:p>
    <w:p w14:paraId="657FF97B" w14:textId="0E2FC756" w:rsidR="00940070" w:rsidRDefault="00940070" w:rsidP="00940070">
      <w:pPr>
        <w:pStyle w:val="dlCaption"/>
      </w:pPr>
      <w:r>
        <w:t>EMBASSY OF THE REPUBLIC OF NORTH MACEDONIA</w:t>
      </w:r>
    </w:p>
    <w:p w14:paraId="59FEEE4E" w14:textId="0A161BFA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Rožna</w:t>
      </w:r>
      <w:proofErr w:type="spellEnd"/>
      <w:r>
        <w:t xml:space="preserve"> dolina, Cesta IV/2</w:t>
      </w:r>
    </w:p>
    <w:p w14:paraId="0D3C0643" w14:textId="0241F4A2" w:rsidR="00940070" w:rsidRDefault="00940070" w:rsidP="00940070">
      <w:pPr>
        <w:pStyle w:val="dlOfficeHours"/>
      </w:pPr>
      <w:r>
        <w:t>Office hours: Monday – Friday 8.30 – 16.30</w:t>
      </w:r>
    </w:p>
    <w:p w14:paraId="3752AD2A" w14:textId="53B8DE2E" w:rsidR="00940070" w:rsidRDefault="00940070" w:rsidP="00940070">
      <w:pPr>
        <w:pStyle w:val="dlPhone"/>
      </w:pPr>
      <w:r>
        <w:t>Tel: + 386 1 421 00 21, + 386 1 421 00 22, + 386 1 423 27 06</w:t>
      </w:r>
    </w:p>
    <w:p w14:paraId="763073D5" w14:textId="025EFA6E" w:rsidR="00940070" w:rsidRDefault="00940070" w:rsidP="00940070">
      <w:pPr>
        <w:pStyle w:val="dlPhone"/>
      </w:pPr>
      <w:r>
        <w:t>Emergency number: + 386 41 544 222</w:t>
      </w:r>
    </w:p>
    <w:p w14:paraId="10BA0377" w14:textId="2EEC9FDD" w:rsidR="00940070" w:rsidRDefault="00940070" w:rsidP="00940070">
      <w:pPr>
        <w:pStyle w:val="dlPhone"/>
      </w:pPr>
      <w:r>
        <w:t>E-mail: ljubljana@mfa.gov.mk</w:t>
      </w:r>
    </w:p>
    <w:p w14:paraId="46BDB08F" w14:textId="740AC66A" w:rsidR="00940070" w:rsidRDefault="00940070" w:rsidP="00940070">
      <w:pPr>
        <w:pStyle w:val="dlUradCaption"/>
      </w:pPr>
      <w:r>
        <w:t>Consular Section</w:t>
      </w:r>
    </w:p>
    <w:p w14:paraId="5C6AB6A2" w14:textId="1FDDB7B2" w:rsidR="00940070" w:rsidRDefault="00940070" w:rsidP="00940070">
      <w:pPr>
        <w:pStyle w:val="dlPhone"/>
      </w:pPr>
      <w:r>
        <w:t>Office hours: Monday – Friday 10.00 – 13.00</w:t>
      </w:r>
    </w:p>
    <w:p w14:paraId="17DCE27C" w14:textId="0AD6B96E" w:rsidR="00940070" w:rsidRDefault="00940070" w:rsidP="00940070">
      <w:pPr>
        <w:pStyle w:val="dlPhone"/>
      </w:pPr>
      <w:r>
        <w:t>Tel: + 386 8 200 95 71</w:t>
      </w:r>
    </w:p>
    <w:p w14:paraId="6A94572C" w14:textId="57E12540" w:rsidR="00940070" w:rsidRDefault="00940070" w:rsidP="00940070">
      <w:pPr>
        <w:pStyle w:val="dlPerson"/>
      </w:pPr>
    </w:p>
    <w:p w14:paraId="735EE229" w14:textId="08AE75E7" w:rsidR="00940070" w:rsidRDefault="00940070" w:rsidP="00940070">
      <w:pPr>
        <w:pStyle w:val="dlPerson"/>
      </w:pPr>
      <w:r>
        <w:t>H. E. Mr Goran MILEVSKI</w:t>
      </w:r>
    </w:p>
    <w:p w14:paraId="27EDCE20" w14:textId="2890BB69" w:rsidR="00940070" w:rsidRDefault="00940070" w:rsidP="00940070">
      <w:pPr>
        <w:pStyle w:val="dlPerson2"/>
      </w:pPr>
      <w:r>
        <w:t>Ambassador Extraordinary and Plenipotentiary</w:t>
      </w:r>
    </w:p>
    <w:p w14:paraId="53726404" w14:textId="01EB02D8" w:rsidR="00940070" w:rsidRDefault="00940070" w:rsidP="00940070">
      <w:pPr>
        <w:pStyle w:val="dlPerson2Last"/>
      </w:pPr>
      <w:r>
        <w:t>3 May 2023</w:t>
      </w:r>
    </w:p>
    <w:p w14:paraId="2FD8DB4E" w14:textId="278F3A79" w:rsidR="00940070" w:rsidRDefault="00940070" w:rsidP="00940070">
      <w:pPr>
        <w:pStyle w:val="dlPerson"/>
      </w:pPr>
      <w:r>
        <w:t>Ms Bojana JOVANOSKA</w:t>
      </w:r>
    </w:p>
    <w:p w14:paraId="3CC2F931" w14:textId="5DBA3E1D" w:rsidR="00940070" w:rsidRDefault="00940070" w:rsidP="00940070">
      <w:pPr>
        <w:pStyle w:val="dlPerson2Last"/>
      </w:pPr>
      <w:r>
        <w:t>Minister Counsellor</w:t>
      </w:r>
    </w:p>
    <w:p w14:paraId="4CEDB8D3" w14:textId="42DFAB98" w:rsidR="00940070" w:rsidRDefault="00940070" w:rsidP="00940070">
      <w:pPr>
        <w:pStyle w:val="dlPerson"/>
      </w:pPr>
      <w:r>
        <w:t xml:space="preserve">Ms </w:t>
      </w:r>
      <w:proofErr w:type="spellStart"/>
      <w:r>
        <w:t>Aneta</w:t>
      </w:r>
      <w:proofErr w:type="spellEnd"/>
      <w:r>
        <w:t xml:space="preserve"> TRPEVSKA</w:t>
      </w:r>
    </w:p>
    <w:p w14:paraId="19C6B6B2" w14:textId="0C7BB752" w:rsidR="00940070" w:rsidRDefault="00940070" w:rsidP="00940070">
      <w:pPr>
        <w:pStyle w:val="dlPerson2Last"/>
      </w:pPr>
      <w:r>
        <w:t>Counsellor</w:t>
      </w:r>
    </w:p>
    <w:p w14:paraId="01348A8D" w14:textId="2EAA1B97" w:rsidR="00940070" w:rsidRDefault="00940070" w:rsidP="00940070">
      <w:pPr>
        <w:pStyle w:val="dlPerson"/>
      </w:pPr>
      <w:r>
        <w:t>Colonel Toni STOJANOVSKI</w:t>
      </w:r>
    </w:p>
    <w:p w14:paraId="4EF131DE" w14:textId="6F064A66" w:rsidR="00940070" w:rsidRDefault="00940070" w:rsidP="00940070">
      <w:pPr>
        <w:pStyle w:val="dlPerson2Last"/>
      </w:pPr>
      <w:r>
        <w:t>Defence Attaché</w:t>
      </w:r>
    </w:p>
    <w:p w14:paraId="5F611B98" w14:textId="0783FD4C" w:rsidR="00940070" w:rsidRDefault="00940070" w:rsidP="00940070">
      <w:pPr>
        <w:pStyle w:val="MisijeNaslov"/>
      </w:pPr>
      <w:r>
        <w:br w:type="column"/>
      </w:r>
      <w:bookmarkStart w:id="103" w:name="_Toc222310525"/>
      <w:r>
        <w:lastRenderedPageBreak/>
        <w:t>Norway</w:t>
      </w:r>
      <w:bookmarkEnd w:id="103"/>
    </w:p>
    <w:p w14:paraId="6D98F9F0" w14:textId="03E1F11E" w:rsidR="00940070" w:rsidRDefault="00940070" w:rsidP="00940070">
      <w:pPr>
        <w:pStyle w:val="dlCaption"/>
      </w:pPr>
      <w:r>
        <w:t>EMBASSY OF THE KINGDOM OF NORWAY</w:t>
      </w:r>
    </w:p>
    <w:p w14:paraId="0DEBBB68" w14:textId="2443C30C" w:rsidR="00940070" w:rsidRDefault="00940070" w:rsidP="00940070">
      <w:pPr>
        <w:pStyle w:val="dlAddress"/>
      </w:pPr>
      <w:r>
        <w:t xml:space="preserve">HU-1015 BUDAPEST, Ostrom </w:t>
      </w:r>
      <w:proofErr w:type="spellStart"/>
      <w:r>
        <w:t>utca</w:t>
      </w:r>
      <w:proofErr w:type="spellEnd"/>
      <w:r>
        <w:t xml:space="preserve"> 13</w:t>
      </w:r>
    </w:p>
    <w:p w14:paraId="573AC6D6" w14:textId="77777777" w:rsidR="00940070" w:rsidRDefault="00940070" w:rsidP="00940070">
      <w:pPr>
        <w:pStyle w:val="dlOfficeHours"/>
      </w:pPr>
      <w:r>
        <w:t>Office hours: Monday – Friday 8.15 – 15.15 (15 May – 14 September)</w:t>
      </w:r>
    </w:p>
    <w:p w14:paraId="569E5DBA" w14:textId="4416B35B" w:rsidR="00940070" w:rsidRDefault="00940070" w:rsidP="00940070">
      <w:pPr>
        <w:pStyle w:val="dlOfficeHours"/>
      </w:pPr>
      <w:r>
        <w:t>Monday – Friday 8.15 – 16.00 (15 September – 14 May)</w:t>
      </w:r>
    </w:p>
    <w:p w14:paraId="7C5B7BE2" w14:textId="77777777" w:rsidR="00940070" w:rsidRDefault="00940070" w:rsidP="00940070">
      <w:pPr>
        <w:pStyle w:val="dlPhone"/>
      </w:pPr>
      <w:r>
        <w:t>Tel: + 36 1 325 33 00 (line is open daily between 10.00 – 12.00)</w:t>
      </w:r>
    </w:p>
    <w:p w14:paraId="35EB8C84" w14:textId="61AD46FB" w:rsidR="00940070" w:rsidRDefault="00940070" w:rsidP="00940070">
      <w:pPr>
        <w:pStyle w:val="dlPhone"/>
      </w:pPr>
      <w:r>
        <w:t>Monday – Friday 9.00 – 12.30 and 13.00 – 15.00</w:t>
      </w:r>
    </w:p>
    <w:p w14:paraId="4F88E70C" w14:textId="784CF7A1" w:rsidR="00940070" w:rsidRDefault="00940070" w:rsidP="00940070">
      <w:pPr>
        <w:pStyle w:val="dlPhone"/>
      </w:pPr>
      <w:r>
        <w:t>E-mail: emb.budapest@mfa.no</w:t>
      </w:r>
    </w:p>
    <w:p w14:paraId="3BC4DA31" w14:textId="5A2851E7" w:rsidR="00940070" w:rsidRDefault="00940070" w:rsidP="00940070">
      <w:pPr>
        <w:pStyle w:val="dlPhone"/>
      </w:pPr>
      <w:r>
        <w:t>Homepage: https://www.norway.no/en/slovenia</w:t>
      </w:r>
    </w:p>
    <w:p w14:paraId="57DAF3E4" w14:textId="05CB5E07" w:rsidR="00940070" w:rsidRDefault="00940070" w:rsidP="00940070">
      <w:pPr>
        <w:pStyle w:val="dlPerson"/>
      </w:pPr>
    </w:p>
    <w:p w14:paraId="65E2F11B" w14:textId="503D0F9E" w:rsidR="00940070" w:rsidRDefault="00940070" w:rsidP="00940070">
      <w:pPr>
        <w:pStyle w:val="dlPerson"/>
      </w:pPr>
      <w:r>
        <w:t>H. E. Mr Vegard KAALE</w:t>
      </w:r>
    </w:p>
    <w:p w14:paraId="518CFFB5" w14:textId="48DB41C9" w:rsidR="00940070" w:rsidRDefault="00940070" w:rsidP="00940070">
      <w:pPr>
        <w:pStyle w:val="dlPerson2"/>
      </w:pPr>
      <w:r>
        <w:t>Ambassador Extraordinary and Plenipotentiary</w:t>
      </w:r>
    </w:p>
    <w:p w14:paraId="1E77A599" w14:textId="1C437FA6" w:rsidR="00940070" w:rsidRDefault="00940070" w:rsidP="00940070">
      <w:pPr>
        <w:pStyle w:val="dlPerson2Last"/>
      </w:pPr>
      <w:r>
        <w:t>5 November 2025</w:t>
      </w:r>
    </w:p>
    <w:p w14:paraId="6484D38D" w14:textId="6DD08DEB" w:rsidR="00940070" w:rsidRDefault="00940070" w:rsidP="00940070">
      <w:pPr>
        <w:pStyle w:val="dlPerson"/>
      </w:pPr>
      <w:r>
        <w:t xml:space="preserve">Mr Lars </w:t>
      </w:r>
      <w:proofErr w:type="spellStart"/>
      <w:r>
        <w:t>Petter</w:t>
      </w:r>
      <w:proofErr w:type="spellEnd"/>
      <w:r>
        <w:t xml:space="preserve"> HENIE</w:t>
      </w:r>
    </w:p>
    <w:p w14:paraId="74E15B5E" w14:textId="7FC8684E" w:rsidR="00940070" w:rsidRDefault="00940070" w:rsidP="00940070">
      <w:pPr>
        <w:pStyle w:val="dlPerson2Last"/>
      </w:pPr>
      <w:r>
        <w:t>Counsellor (Political and Economic Affairs)</w:t>
      </w:r>
    </w:p>
    <w:p w14:paraId="46567CF5" w14:textId="71ED3A83" w:rsidR="00940070" w:rsidRDefault="00940070" w:rsidP="00940070">
      <w:pPr>
        <w:pStyle w:val="dlPerson"/>
      </w:pPr>
      <w:r>
        <w:t>Mr Frank Arne JOHANSEN</w:t>
      </w:r>
    </w:p>
    <w:p w14:paraId="34EAB631" w14:textId="0D1DB2A3" w:rsidR="00940070" w:rsidRDefault="00940070" w:rsidP="00940070">
      <w:pPr>
        <w:pStyle w:val="dlPerson2Last"/>
      </w:pPr>
      <w:r>
        <w:t>First Secretary (Consular and Administrative Affairs)</w:t>
      </w:r>
    </w:p>
    <w:p w14:paraId="475AC6F2" w14:textId="6048CEEB" w:rsidR="00940070" w:rsidRDefault="00940070" w:rsidP="00940070">
      <w:pPr>
        <w:pStyle w:val="MisijeNaslov"/>
      </w:pPr>
      <w:r>
        <w:br w:type="column"/>
      </w:r>
      <w:bookmarkStart w:id="104" w:name="_Toc222310526"/>
      <w:r>
        <w:lastRenderedPageBreak/>
        <w:t>Oman</w:t>
      </w:r>
      <w:bookmarkEnd w:id="104"/>
    </w:p>
    <w:p w14:paraId="6436FB40" w14:textId="578209F5" w:rsidR="00940070" w:rsidRDefault="00940070" w:rsidP="00940070">
      <w:pPr>
        <w:pStyle w:val="dlCaption"/>
      </w:pPr>
      <w:r>
        <w:t>EMBASSY OF THE SULTANATE OF OMAN</w:t>
      </w:r>
    </w:p>
    <w:p w14:paraId="32C4F2D7" w14:textId="7CDAFF27" w:rsidR="00940070" w:rsidRDefault="00940070" w:rsidP="00940070">
      <w:pPr>
        <w:pStyle w:val="dlAddress"/>
      </w:pPr>
      <w:r>
        <w:t xml:space="preserve">AT-1090 VIENNA, </w:t>
      </w:r>
      <w:proofErr w:type="spellStart"/>
      <w:r>
        <w:t>Währinger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2-4/24–25</w:t>
      </w:r>
    </w:p>
    <w:p w14:paraId="787B6749" w14:textId="0E0A92B7" w:rsidR="00940070" w:rsidRDefault="00940070" w:rsidP="00940070">
      <w:pPr>
        <w:pStyle w:val="dlOfficeHours"/>
      </w:pPr>
      <w:r>
        <w:t>Office hours: Monday – Friday 9.00 – 15.00</w:t>
      </w:r>
    </w:p>
    <w:p w14:paraId="46AB2FE0" w14:textId="4EB80C99" w:rsidR="00940070" w:rsidRDefault="00940070" w:rsidP="00940070">
      <w:pPr>
        <w:pStyle w:val="dlPhone"/>
      </w:pPr>
      <w:r>
        <w:t>Tel: + 43 1 310 86 43</w:t>
      </w:r>
    </w:p>
    <w:p w14:paraId="05C83568" w14:textId="0DB65E6F" w:rsidR="00940070" w:rsidRDefault="00940070" w:rsidP="00940070">
      <w:pPr>
        <w:pStyle w:val="dlPhone"/>
      </w:pPr>
      <w:r>
        <w:t>Emergency number: + 43 665 656 600 55</w:t>
      </w:r>
    </w:p>
    <w:p w14:paraId="28517D73" w14:textId="7F35336C" w:rsidR="00940070" w:rsidRDefault="00940070" w:rsidP="00940070">
      <w:pPr>
        <w:pStyle w:val="dlPhone"/>
      </w:pPr>
      <w:r>
        <w:t>E-mail: Vienna@omanembassy.at</w:t>
      </w:r>
    </w:p>
    <w:p w14:paraId="3702B311" w14:textId="72DB9D78" w:rsidR="00940070" w:rsidRDefault="00940070" w:rsidP="00940070">
      <w:pPr>
        <w:pStyle w:val="dlUradCaption"/>
      </w:pPr>
      <w:r>
        <w:t>Consular Section</w:t>
      </w:r>
    </w:p>
    <w:p w14:paraId="6E350698" w14:textId="68D0BA5D" w:rsidR="00940070" w:rsidRDefault="00940070" w:rsidP="00940070">
      <w:pPr>
        <w:pStyle w:val="dlPhone"/>
      </w:pPr>
      <w:r>
        <w:t>Office hours: Monday – Friday 9.30 – 14.30</w:t>
      </w:r>
    </w:p>
    <w:p w14:paraId="2A8A8237" w14:textId="39951B7D" w:rsidR="00940070" w:rsidRDefault="00940070" w:rsidP="00940070">
      <w:pPr>
        <w:pStyle w:val="dlPhone"/>
      </w:pPr>
      <w:r>
        <w:t>Tel: + 43 1 310 86 43 22</w:t>
      </w:r>
    </w:p>
    <w:p w14:paraId="284C5A96" w14:textId="5A17273A" w:rsidR="00940070" w:rsidRDefault="00940070" w:rsidP="00940070">
      <w:pPr>
        <w:pStyle w:val="dlPhone"/>
      </w:pPr>
      <w:r>
        <w:t>E-mail: consulate@omanembassy.at</w:t>
      </w:r>
    </w:p>
    <w:p w14:paraId="4548C6B1" w14:textId="13FB605A" w:rsidR="00940070" w:rsidRDefault="00940070" w:rsidP="00940070">
      <w:pPr>
        <w:pStyle w:val="dlPerson"/>
      </w:pPr>
    </w:p>
    <w:p w14:paraId="2DAC0D53" w14:textId="483E0393" w:rsidR="00940070" w:rsidRDefault="00940070" w:rsidP="00940070">
      <w:pPr>
        <w:pStyle w:val="dlPerson"/>
      </w:pPr>
      <w:r>
        <w:t>H. E. Mr Yousuf Ahmed Hamed AL JABRI</w:t>
      </w:r>
    </w:p>
    <w:p w14:paraId="0E1C04C2" w14:textId="6C414F4B" w:rsidR="00940070" w:rsidRDefault="00940070" w:rsidP="00940070">
      <w:pPr>
        <w:pStyle w:val="dlPerson2"/>
      </w:pPr>
      <w:r>
        <w:t>Ambassador Extraordinary and Plenipotentiary</w:t>
      </w:r>
    </w:p>
    <w:p w14:paraId="208BD6AD" w14:textId="2A6AD3A7" w:rsidR="00940070" w:rsidRDefault="00940070" w:rsidP="00940070">
      <w:pPr>
        <w:pStyle w:val="dlPerson2Last"/>
      </w:pPr>
      <w:r>
        <w:t>27 July 2020</w:t>
      </w:r>
    </w:p>
    <w:p w14:paraId="5F4669FC" w14:textId="21DEF306" w:rsidR="00940070" w:rsidRDefault="00940070" w:rsidP="00940070">
      <w:pPr>
        <w:pStyle w:val="dlPerson"/>
      </w:pPr>
      <w:r>
        <w:t xml:space="preserve">Mr Mohamed </w:t>
      </w:r>
      <w:proofErr w:type="spellStart"/>
      <w:r>
        <w:t>Hamood</w:t>
      </w:r>
      <w:proofErr w:type="spellEnd"/>
      <w:r>
        <w:t xml:space="preserve"> Abdul Aziz AL BALUSHI</w:t>
      </w:r>
    </w:p>
    <w:p w14:paraId="011E0141" w14:textId="0C23E739" w:rsidR="00940070" w:rsidRDefault="00940070" w:rsidP="00940070">
      <w:pPr>
        <w:pStyle w:val="dlPerson2Last"/>
      </w:pPr>
      <w:r>
        <w:t>Counsellor</w:t>
      </w:r>
    </w:p>
    <w:p w14:paraId="586A329F" w14:textId="0D4FB401" w:rsidR="00940070" w:rsidRDefault="00940070" w:rsidP="00940070">
      <w:pPr>
        <w:pStyle w:val="dlPerson"/>
      </w:pPr>
      <w:r>
        <w:t xml:space="preserve">Mr Mohammed </w:t>
      </w:r>
      <w:proofErr w:type="spellStart"/>
      <w:r>
        <w:t>Badr</w:t>
      </w:r>
      <w:proofErr w:type="spellEnd"/>
      <w:r>
        <w:t xml:space="preserve"> </w:t>
      </w:r>
      <w:proofErr w:type="spellStart"/>
      <w:r>
        <w:t>Hilal</w:t>
      </w:r>
      <w:proofErr w:type="spellEnd"/>
      <w:r>
        <w:t xml:space="preserve"> AL JBRI</w:t>
      </w:r>
    </w:p>
    <w:p w14:paraId="45B93B24" w14:textId="2B6FF19F" w:rsidR="00940070" w:rsidRDefault="00940070" w:rsidP="00940070">
      <w:pPr>
        <w:pStyle w:val="dlPerson2Last"/>
      </w:pPr>
      <w:r>
        <w:t>Second Secretary</w:t>
      </w:r>
    </w:p>
    <w:p w14:paraId="00952194" w14:textId="263D1880" w:rsidR="00940070" w:rsidRDefault="00940070" w:rsidP="00940070">
      <w:pPr>
        <w:pStyle w:val="MisijeNaslov"/>
      </w:pPr>
      <w:r>
        <w:br w:type="column"/>
      </w:r>
      <w:bookmarkStart w:id="105" w:name="_Toc222310527"/>
      <w:r>
        <w:lastRenderedPageBreak/>
        <w:t>Pakistan</w:t>
      </w:r>
      <w:bookmarkEnd w:id="105"/>
    </w:p>
    <w:p w14:paraId="10E1AB23" w14:textId="0E26BD21" w:rsidR="00940070" w:rsidRDefault="00940070" w:rsidP="00940070">
      <w:pPr>
        <w:pStyle w:val="dlCaption"/>
      </w:pPr>
      <w:r>
        <w:t>EMBASSY OF THE ISLAMIC REPUBLIC OF PAKISTAN</w:t>
      </w:r>
    </w:p>
    <w:p w14:paraId="7F324BEA" w14:textId="10B0F307" w:rsidR="00940070" w:rsidRDefault="00940070" w:rsidP="00940070">
      <w:pPr>
        <w:pStyle w:val="dlAddress"/>
      </w:pPr>
      <w:r>
        <w:t xml:space="preserve">IT-00135 ROME, Vi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amilluccia</w:t>
      </w:r>
      <w:proofErr w:type="spellEnd"/>
      <w:r>
        <w:t xml:space="preserve"> 682</w:t>
      </w:r>
    </w:p>
    <w:p w14:paraId="6F681507" w14:textId="7EDB1A6D" w:rsidR="00940070" w:rsidRDefault="00940070" w:rsidP="00940070">
      <w:pPr>
        <w:pStyle w:val="dlOfficeHours"/>
      </w:pPr>
      <w:r>
        <w:t>Office hours: Monday – Friday 9.00 – 17.00</w:t>
      </w:r>
    </w:p>
    <w:p w14:paraId="3691BC7D" w14:textId="56375057" w:rsidR="00940070" w:rsidRDefault="00940070" w:rsidP="00940070">
      <w:pPr>
        <w:pStyle w:val="dlPhone"/>
      </w:pPr>
      <w:r>
        <w:t>Tel: + 39 06 32 94 836</w:t>
      </w:r>
    </w:p>
    <w:p w14:paraId="2311FBFD" w14:textId="171102EC" w:rsidR="00940070" w:rsidRDefault="00940070" w:rsidP="00940070">
      <w:pPr>
        <w:pStyle w:val="dlPhone"/>
      </w:pPr>
      <w:r>
        <w:t>Emergency number: + 39 339 221 08 98</w:t>
      </w:r>
    </w:p>
    <w:p w14:paraId="02A9C3F2" w14:textId="2AC7D8E2" w:rsidR="00940070" w:rsidRDefault="00940070" w:rsidP="00940070">
      <w:pPr>
        <w:pStyle w:val="dlPhone"/>
      </w:pPr>
      <w:r>
        <w:t>Fax: + 39 06 36 30 19 36</w:t>
      </w:r>
    </w:p>
    <w:p w14:paraId="4FD816FD" w14:textId="2A2E6082" w:rsidR="00940070" w:rsidRDefault="00940070" w:rsidP="00940070">
      <w:pPr>
        <w:pStyle w:val="dlPhone"/>
      </w:pPr>
      <w:r>
        <w:t>E-mail: pareprome@mofa.gov.pk</w:t>
      </w:r>
    </w:p>
    <w:p w14:paraId="50391FC9" w14:textId="257E4B46" w:rsidR="00940070" w:rsidRDefault="00940070" w:rsidP="00940070">
      <w:pPr>
        <w:pStyle w:val="dlPhone"/>
      </w:pPr>
      <w:r>
        <w:t>Homepage: https://mofa.gov.pk/rome</w:t>
      </w:r>
    </w:p>
    <w:p w14:paraId="791A9358" w14:textId="36665864" w:rsidR="00940070" w:rsidRDefault="00940070" w:rsidP="00940070">
      <w:pPr>
        <w:pStyle w:val="dlUradCaption"/>
      </w:pPr>
      <w:r>
        <w:t>Consular Section</w:t>
      </w:r>
    </w:p>
    <w:p w14:paraId="0F59BAEA" w14:textId="24F1DDBD" w:rsidR="00940070" w:rsidRDefault="00940070" w:rsidP="00940070">
      <w:pPr>
        <w:pStyle w:val="dlPhone"/>
      </w:pPr>
      <w:r>
        <w:t>Tel: + 39 06 329 48 36 213, + 39 06 329 48 36 215</w:t>
      </w:r>
    </w:p>
    <w:p w14:paraId="6DD45654" w14:textId="66A0232D" w:rsidR="00940070" w:rsidRDefault="00940070" w:rsidP="00940070">
      <w:pPr>
        <w:pStyle w:val="dlPhone"/>
      </w:pPr>
      <w:r>
        <w:t>E-mail: consularsectionrome@yahoo.com, mrpromel1231@yahoo.com</w:t>
      </w:r>
    </w:p>
    <w:p w14:paraId="28725D80" w14:textId="4679BD68" w:rsidR="00940070" w:rsidRDefault="00940070" w:rsidP="00940070">
      <w:pPr>
        <w:pStyle w:val="dlPerson"/>
      </w:pPr>
    </w:p>
    <w:p w14:paraId="47642AAE" w14:textId="1383F45E" w:rsidR="00940070" w:rsidRDefault="00940070" w:rsidP="00940070">
      <w:pPr>
        <w:pStyle w:val="dlPerson"/>
      </w:pPr>
      <w:r>
        <w:t>H. E. Mr Ali JAVED</w:t>
      </w:r>
    </w:p>
    <w:p w14:paraId="48426F92" w14:textId="3A7280A8" w:rsidR="00940070" w:rsidRDefault="00940070" w:rsidP="00940070">
      <w:pPr>
        <w:pStyle w:val="dlPerson2"/>
      </w:pPr>
      <w:r>
        <w:t>Ambassador Extraordinary and Plenipotentiary</w:t>
      </w:r>
    </w:p>
    <w:p w14:paraId="55BE84FF" w14:textId="087FBDB3" w:rsidR="00940070" w:rsidRDefault="00940070" w:rsidP="00940070">
      <w:pPr>
        <w:pStyle w:val="dlPerson2Last"/>
      </w:pPr>
      <w:r>
        <w:t>22 February 2023</w:t>
      </w:r>
    </w:p>
    <w:p w14:paraId="279D40E3" w14:textId="19D7A02A" w:rsidR="00940070" w:rsidRDefault="00940070" w:rsidP="00940070">
      <w:pPr>
        <w:pStyle w:val="MisijeNaslov"/>
      </w:pPr>
      <w:r>
        <w:br w:type="column"/>
      </w:r>
      <w:bookmarkStart w:id="106" w:name="_Toc222310528"/>
      <w:r>
        <w:lastRenderedPageBreak/>
        <w:t>Palestine</w:t>
      </w:r>
      <w:bookmarkEnd w:id="106"/>
    </w:p>
    <w:p w14:paraId="00282BA0" w14:textId="45989FAE" w:rsidR="00940070" w:rsidRDefault="00940070" w:rsidP="00940070">
      <w:pPr>
        <w:pStyle w:val="dlCaption"/>
      </w:pPr>
      <w:r>
        <w:t>MISSION OF PALESTINE</w:t>
      </w:r>
    </w:p>
    <w:p w14:paraId="0B32A68A" w14:textId="725ED7F7" w:rsidR="00940070" w:rsidRDefault="00940070" w:rsidP="00940070">
      <w:pPr>
        <w:pStyle w:val="dlAddress"/>
      </w:pPr>
      <w:r>
        <w:t xml:space="preserve">AT-1080 VIENNA, </w:t>
      </w:r>
      <w:proofErr w:type="spellStart"/>
      <w:r>
        <w:t>Josefsgasse</w:t>
      </w:r>
      <w:proofErr w:type="spellEnd"/>
      <w:r>
        <w:t xml:space="preserve"> 5/1/7</w:t>
      </w:r>
    </w:p>
    <w:p w14:paraId="3B900A1A" w14:textId="7FB02BCA" w:rsidR="00940070" w:rsidRDefault="00940070" w:rsidP="00940070">
      <w:pPr>
        <w:pStyle w:val="dlOfficeHours"/>
      </w:pPr>
      <w:r>
        <w:t>Office hours: Monday – Thursday 9.00 – 16.00, Friday 9.00 – 15.00</w:t>
      </w:r>
    </w:p>
    <w:p w14:paraId="248CDFCB" w14:textId="75892B83" w:rsidR="00940070" w:rsidRDefault="00940070" w:rsidP="00940070">
      <w:pPr>
        <w:pStyle w:val="dlPhone"/>
      </w:pPr>
      <w:r>
        <w:t>Tel: + 43 1 408 82 02</w:t>
      </w:r>
    </w:p>
    <w:p w14:paraId="2A573F72" w14:textId="0CB0B91A" w:rsidR="00940070" w:rsidRDefault="00940070" w:rsidP="00940070">
      <w:pPr>
        <w:pStyle w:val="dlPhone"/>
      </w:pPr>
      <w:r>
        <w:t>E-mail: office@palestinemission.at</w:t>
      </w:r>
    </w:p>
    <w:p w14:paraId="72B9DDCE" w14:textId="28222825" w:rsidR="00940070" w:rsidRDefault="00940070" w:rsidP="00940070">
      <w:pPr>
        <w:pStyle w:val="dlPhone"/>
      </w:pPr>
      <w:r>
        <w:t>Homepage: www.palestinemission.at</w:t>
      </w:r>
    </w:p>
    <w:p w14:paraId="416ACBF0" w14:textId="6448F10F" w:rsidR="00940070" w:rsidRDefault="00940070" w:rsidP="00940070">
      <w:pPr>
        <w:pStyle w:val="dlUradCaption"/>
      </w:pPr>
      <w:r>
        <w:t>Consular Section</w:t>
      </w:r>
    </w:p>
    <w:p w14:paraId="5D54B3C6" w14:textId="28C8334C" w:rsidR="00940070" w:rsidRDefault="00940070" w:rsidP="00940070">
      <w:pPr>
        <w:pStyle w:val="dlPhone"/>
      </w:pPr>
      <w:r>
        <w:t>Office hours: Monday – Thursday 10.00 – 13.00</w:t>
      </w:r>
    </w:p>
    <w:p w14:paraId="2364AF8C" w14:textId="270B4AAC" w:rsidR="00940070" w:rsidRDefault="00940070" w:rsidP="00940070">
      <w:pPr>
        <w:pStyle w:val="dlPhone"/>
      </w:pPr>
      <w:r>
        <w:t>Tel: + 43 1 408 82 02 22</w:t>
      </w:r>
    </w:p>
    <w:p w14:paraId="773C8145" w14:textId="73A15C92" w:rsidR="00940070" w:rsidRDefault="00940070" w:rsidP="00940070">
      <w:pPr>
        <w:pStyle w:val="dlPhone"/>
      </w:pPr>
      <w:r>
        <w:t>E-mail: ihab.alghoul@palestinemission.at, consulate@palestinemission.at</w:t>
      </w:r>
    </w:p>
    <w:p w14:paraId="10693C63" w14:textId="303E5272" w:rsidR="00940070" w:rsidRDefault="00940070" w:rsidP="00940070">
      <w:pPr>
        <w:pStyle w:val="dlPerson"/>
      </w:pPr>
    </w:p>
    <w:p w14:paraId="61EDA6E5" w14:textId="2E5BA6B3" w:rsidR="00940070" w:rsidRDefault="00940070" w:rsidP="00940070">
      <w:pPr>
        <w:pStyle w:val="dlPerson"/>
      </w:pPr>
      <w:r>
        <w:t>H. E. Mr Salah Abdel SHAFI</w:t>
      </w:r>
    </w:p>
    <w:p w14:paraId="0D16E032" w14:textId="3BCC2A1A" w:rsidR="00940070" w:rsidRDefault="00940070" w:rsidP="00940070">
      <w:pPr>
        <w:pStyle w:val="dlPerson2"/>
      </w:pPr>
      <w:r>
        <w:t>Ambassador</w:t>
      </w:r>
    </w:p>
    <w:p w14:paraId="227809C1" w14:textId="0E8C31D7" w:rsidR="00940070" w:rsidRDefault="00940070" w:rsidP="00940070">
      <w:pPr>
        <w:pStyle w:val="dlPerson2Last"/>
      </w:pPr>
      <w:r>
        <w:t>15 October 2014</w:t>
      </w:r>
    </w:p>
    <w:p w14:paraId="3360B117" w14:textId="21B51DCC" w:rsidR="00940070" w:rsidRDefault="00940070" w:rsidP="00940070">
      <w:pPr>
        <w:pStyle w:val="dlPerson"/>
      </w:pPr>
      <w:r>
        <w:t xml:space="preserve">Mr Ihab </w:t>
      </w:r>
      <w:proofErr w:type="spellStart"/>
      <w:r>
        <w:t>Abdulghaffar</w:t>
      </w:r>
      <w:proofErr w:type="spellEnd"/>
      <w:r>
        <w:t xml:space="preserve"> Helmi ALGHOUL</w:t>
      </w:r>
    </w:p>
    <w:p w14:paraId="3C44EA3C" w14:textId="77C8204D" w:rsidR="00940070" w:rsidRDefault="00940070" w:rsidP="00940070">
      <w:pPr>
        <w:pStyle w:val="dlPerson2Last"/>
      </w:pPr>
      <w:r>
        <w:t>Counsellor</w:t>
      </w:r>
    </w:p>
    <w:p w14:paraId="538C0F5A" w14:textId="0C22AE39" w:rsidR="00940070" w:rsidRDefault="00940070" w:rsidP="00940070">
      <w:pPr>
        <w:pStyle w:val="dlPerson"/>
      </w:pPr>
      <w:r>
        <w:t xml:space="preserve">Ms </w:t>
      </w:r>
      <w:proofErr w:type="spellStart"/>
      <w:r>
        <w:t>Rola</w:t>
      </w:r>
      <w:proofErr w:type="spellEnd"/>
      <w:r>
        <w:t xml:space="preserve"> A.A. AFIFI</w:t>
      </w:r>
    </w:p>
    <w:p w14:paraId="298277C8" w14:textId="044D5388" w:rsidR="00940070" w:rsidRDefault="00940070" w:rsidP="00940070">
      <w:pPr>
        <w:pStyle w:val="dlPerson2Last"/>
      </w:pPr>
      <w:r>
        <w:t>Counsellor</w:t>
      </w:r>
    </w:p>
    <w:p w14:paraId="258A4241" w14:textId="1C459840" w:rsidR="00940070" w:rsidRDefault="00940070" w:rsidP="00940070">
      <w:pPr>
        <w:pStyle w:val="MisijeNaslov"/>
      </w:pPr>
      <w:r>
        <w:br w:type="column"/>
      </w:r>
      <w:bookmarkStart w:id="107" w:name="_Toc222310529"/>
      <w:r>
        <w:lastRenderedPageBreak/>
        <w:t>Panama</w:t>
      </w:r>
      <w:bookmarkEnd w:id="107"/>
    </w:p>
    <w:p w14:paraId="34EEA292" w14:textId="39484E72" w:rsidR="00940070" w:rsidRDefault="00940070" w:rsidP="00940070">
      <w:pPr>
        <w:pStyle w:val="dlCaption"/>
      </w:pPr>
      <w:r>
        <w:t>EMBASSY OF THE REPUBLIC OF PANAMA</w:t>
      </w:r>
    </w:p>
    <w:p w14:paraId="25F63F69" w14:textId="4C5CA670" w:rsidR="00940070" w:rsidRDefault="00940070" w:rsidP="00940070">
      <w:pPr>
        <w:pStyle w:val="dlAddress"/>
      </w:pPr>
      <w:r>
        <w:t xml:space="preserve">DE-10787 BERLIN, </w:t>
      </w:r>
      <w:proofErr w:type="spellStart"/>
      <w:r>
        <w:t>Wichmannstrasse</w:t>
      </w:r>
      <w:proofErr w:type="spellEnd"/>
      <w:r>
        <w:t xml:space="preserve"> 6</w:t>
      </w:r>
    </w:p>
    <w:p w14:paraId="1969EE22" w14:textId="4F81D55E" w:rsidR="00940070" w:rsidRDefault="00940070" w:rsidP="00940070">
      <w:pPr>
        <w:pStyle w:val="dlOfficeHours"/>
      </w:pPr>
      <w:r>
        <w:t>Office hours: Monday – Friday 10.00 – 16.00</w:t>
      </w:r>
    </w:p>
    <w:p w14:paraId="42E35FC0" w14:textId="670C68FA" w:rsidR="00940070" w:rsidRDefault="00940070" w:rsidP="00940070">
      <w:pPr>
        <w:pStyle w:val="dlPhone"/>
      </w:pPr>
      <w:r>
        <w:t>Tel: + 49 030 22 605 811</w:t>
      </w:r>
    </w:p>
    <w:p w14:paraId="6224307C" w14:textId="38EF37CC" w:rsidR="00940070" w:rsidRDefault="00940070" w:rsidP="00940070">
      <w:pPr>
        <w:pStyle w:val="dlPhone"/>
      </w:pPr>
      <w:r>
        <w:t>E-mail: embpanamaalemania@mire.gob.pa</w:t>
      </w:r>
    </w:p>
    <w:p w14:paraId="4C3C5F61" w14:textId="55C801B5" w:rsidR="00940070" w:rsidRDefault="00940070" w:rsidP="00940070">
      <w:pPr>
        <w:pStyle w:val="dlPhone"/>
      </w:pPr>
      <w:r>
        <w:t>Homepage: www.mire.gob.pa</w:t>
      </w:r>
    </w:p>
    <w:p w14:paraId="74F671DD" w14:textId="2D7B27D1" w:rsidR="00940070" w:rsidRDefault="00940070" w:rsidP="00940070">
      <w:pPr>
        <w:pStyle w:val="dlPerson"/>
      </w:pPr>
    </w:p>
    <w:p w14:paraId="68B35291" w14:textId="628736E3" w:rsidR="00940070" w:rsidRDefault="00940070" w:rsidP="00940070">
      <w:pPr>
        <w:pStyle w:val="dlPerson"/>
      </w:pPr>
      <w:r>
        <w:t>H. E. Mr Vladimir Adolfo FRANCO SOUSA</w:t>
      </w:r>
    </w:p>
    <w:p w14:paraId="78518212" w14:textId="65F495C5" w:rsidR="00940070" w:rsidRDefault="00940070" w:rsidP="00940070">
      <w:pPr>
        <w:pStyle w:val="dlPerson2"/>
      </w:pPr>
      <w:r>
        <w:t>Ambassador</w:t>
      </w:r>
    </w:p>
    <w:p w14:paraId="7322989B" w14:textId="2D27C14A" w:rsidR="00940070" w:rsidRDefault="00940070" w:rsidP="00940070">
      <w:pPr>
        <w:pStyle w:val="dlPerson2Last"/>
      </w:pPr>
      <w:r>
        <w:t>18 September 2025</w:t>
      </w:r>
    </w:p>
    <w:p w14:paraId="692F0EFE" w14:textId="559BF045" w:rsidR="00940070" w:rsidRDefault="00940070" w:rsidP="00940070">
      <w:pPr>
        <w:pStyle w:val="dlPerson"/>
      </w:pPr>
      <w:r>
        <w:t>Mr Alex Reinaldo ESPINO HERRERA</w:t>
      </w:r>
    </w:p>
    <w:p w14:paraId="5A5D5BA9" w14:textId="6787F6AE" w:rsidR="00940070" w:rsidRDefault="00940070" w:rsidP="00940070">
      <w:pPr>
        <w:pStyle w:val="dlPerson2Last"/>
      </w:pPr>
      <w:r>
        <w:t>Third Secretary</w:t>
      </w:r>
    </w:p>
    <w:p w14:paraId="660F71F0" w14:textId="6E897416" w:rsidR="00940070" w:rsidRDefault="00940070" w:rsidP="00940070">
      <w:pPr>
        <w:pStyle w:val="MisijeNaslov"/>
      </w:pPr>
      <w:r>
        <w:br w:type="column"/>
      </w:r>
      <w:bookmarkStart w:id="108" w:name="_Toc222310530"/>
      <w:r>
        <w:lastRenderedPageBreak/>
        <w:t>Paraguay</w:t>
      </w:r>
      <w:bookmarkEnd w:id="108"/>
    </w:p>
    <w:p w14:paraId="2A376FD2" w14:textId="71243C6B" w:rsidR="00940070" w:rsidRDefault="00940070" w:rsidP="00940070">
      <w:pPr>
        <w:pStyle w:val="dlCaption"/>
      </w:pPr>
      <w:r>
        <w:t>EMBASSY OF THE REPUBLIC OF PARAGUAY</w:t>
      </w:r>
    </w:p>
    <w:p w14:paraId="162EBF59" w14:textId="4054CB5F" w:rsidR="00940070" w:rsidRDefault="00940070" w:rsidP="00940070">
      <w:pPr>
        <w:pStyle w:val="dlAddress"/>
      </w:pPr>
      <w:r>
        <w:t>AT-1040 VIENNA, Prinz Eugen Strasse 18/1/3A</w:t>
      </w:r>
    </w:p>
    <w:p w14:paraId="100ACC10" w14:textId="73E43818" w:rsidR="00940070" w:rsidRDefault="00940070" w:rsidP="00940070">
      <w:pPr>
        <w:pStyle w:val="dlOfficeHours"/>
      </w:pPr>
      <w:r>
        <w:t>Office hours: Monday – Friday 9.00 – 17.00</w:t>
      </w:r>
    </w:p>
    <w:p w14:paraId="1548DD38" w14:textId="77B528EC" w:rsidR="00940070" w:rsidRDefault="00940070" w:rsidP="00940070">
      <w:pPr>
        <w:pStyle w:val="dlPhone"/>
      </w:pPr>
      <w:r>
        <w:t>Tel: + 43 1 505 46 74</w:t>
      </w:r>
    </w:p>
    <w:p w14:paraId="7BEFEAE1" w14:textId="6E2C730A" w:rsidR="00940070" w:rsidRDefault="00940070" w:rsidP="00940070">
      <w:pPr>
        <w:pStyle w:val="dlPhone"/>
      </w:pPr>
      <w:r>
        <w:t>Emergency number: + 43 676 325 37 92</w:t>
      </w:r>
    </w:p>
    <w:p w14:paraId="3A46306F" w14:textId="34BA7B97" w:rsidR="00940070" w:rsidRDefault="00940070" w:rsidP="00940070">
      <w:pPr>
        <w:pStyle w:val="dlPhone"/>
      </w:pPr>
      <w:r>
        <w:t>E-mail: embaparaustria@mre.gov.py, embaparviena@gmail.com</w:t>
      </w:r>
    </w:p>
    <w:p w14:paraId="71242126" w14:textId="1218B215" w:rsidR="00940070" w:rsidRDefault="00940070" w:rsidP="00940070">
      <w:pPr>
        <w:pStyle w:val="dlPerson"/>
      </w:pPr>
    </w:p>
    <w:p w14:paraId="58748C18" w14:textId="57410EF4" w:rsidR="00940070" w:rsidRDefault="00940070" w:rsidP="00940070">
      <w:pPr>
        <w:pStyle w:val="dlPerson"/>
      </w:pPr>
      <w:r>
        <w:t>H. E. Mr Juan Francisco FACETTI FERNANDEZ</w:t>
      </w:r>
    </w:p>
    <w:p w14:paraId="75E77B75" w14:textId="38CA85D9" w:rsidR="00940070" w:rsidRDefault="00940070" w:rsidP="00940070">
      <w:pPr>
        <w:pStyle w:val="dlPerson2"/>
      </w:pPr>
      <w:r>
        <w:t>Ambassador Extraordinary and Plenipotentiary</w:t>
      </w:r>
    </w:p>
    <w:p w14:paraId="4C7DB84A" w14:textId="262B0859" w:rsidR="00940070" w:rsidRDefault="00940070" w:rsidP="00940070">
      <w:pPr>
        <w:pStyle w:val="dlPerson2Last"/>
      </w:pPr>
      <w:r>
        <w:t>20 January 2020</w:t>
      </w:r>
    </w:p>
    <w:p w14:paraId="5BEC1147" w14:textId="1391F57C" w:rsidR="00940070" w:rsidRDefault="00940070" w:rsidP="00940070">
      <w:pPr>
        <w:pStyle w:val="dlPerson"/>
      </w:pPr>
      <w:r>
        <w:t>Mr Miguel Esteban CABRERA DUARTE</w:t>
      </w:r>
    </w:p>
    <w:p w14:paraId="618341CE" w14:textId="6DD69A58" w:rsidR="00940070" w:rsidRDefault="00940070" w:rsidP="00940070">
      <w:pPr>
        <w:pStyle w:val="dlPerson2Last"/>
      </w:pPr>
      <w:r>
        <w:t>First Secretary</w:t>
      </w:r>
    </w:p>
    <w:p w14:paraId="5CEC1655" w14:textId="6BD76290" w:rsidR="00940070" w:rsidRDefault="00940070" w:rsidP="00940070">
      <w:pPr>
        <w:pStyle w:val="dlPerson"/>
      </w:pPr>
      <w:r>
        <w:t>Ms Luz Marcela PINEDA MARIUCI</w:t>
      </w:r>
    </w:p>
    <w:p w14:paraId="40ED3050" w14:textId="0A7E53C4" w:rsidR="00940070" w:rsidRDefault="00940070" w:rsidP="00940070">
      <w:pPr>
        <w:pStyle w:val="dlPerson2Last"/>
      </w:pPr>
      <w:r>
        <w:t>Second Secretary</w:t>
      </w:r>
    </w:p>
    <w:p w14:paraId="2B6032F0" w14:textId="65B419BF" w:rsidR="00940070" w:rsidRDefault="00940070" w:rsidP="00940070">
      <w:pPr>
        <w:pStyle w:val="MisijeNaslov"/>
      </w:pPr>
      <w:r>
        <w:br w:type="column"/>
      </w:r>
      <w:bookmarkStart w:id="109" w:name="_Toc222310531"/>
      <w:r>
        <w:lastRenderedPageBreak/>
        <w:t>Peru</w:t>
      </w:r>
      <w:bookmarkEnd w:id="109"/>
    </w:p>
    <w:p w14:paraId="494CB08B" w14:textId="71307C55" w:rsidR="00940070" w:rsidRDefault="00940070" w:rsidP="00940070">
      <w:pPr>
        <w:pStyle w:val="dlCaption"/>
      </w:pPr>
      <w:r>
        <w:t>EMBASSY OF THE REPUBLIC OF PERU</w:t>
      </w:r>
    </w:p>
    <w:p w14:paraId="6C1ECF99" w14:textId="5E13ABAA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Mahlerstrasse</w:t>
      </w:r>
      <w:proofErr w:type="spellEnd"/>
      <w:r>
        <w:t xml:space="preserve"> 7/22</w:t>
      </w:r>
    </w:p>
    <w:p w14:paraId="33AD8661" w14:textId="2C62AF24" w:rsidR="00940070" w:rsidRDefault="00940070" w:rsidP="00940070">
      <w:pPr>
        <w:pStyle w:val="dlOfficeHours"/>
      </w:pPr>
      <w:r>
        <w:t>Office hours: Monday – Friday 9.00 – 13.00 and 14.00 – 17.00</w:t>
      </w:r>
    </w:p>
    <w:p w14:paraId="60E5B61E" w14:textId="7B8A67F2" w:rsidR="00940070" w:rsidRDefault="00940070" w:rsidP="00940070">
      <w:pPr>
        <w:pStyle w:val="dlPhone"/>
      </w:pPr>
      <w:r>
        <w:t>Tel: + 43 1 713 43 77-11</w:t>
      </w:r>
    </w:p>
    <w:p w14:paraId="07C2B1F8" w14:textId="44D1C925" w:rsidR="00940070" w:rsidRDefault="00940070" w:rsidP="00940070">
      <w:pPr>
        <w:pStyle w:val="dlPhone"/>
      </w:pPr>
      <w:r>
        <w:t>Emergency number: + 43 664 995 513 69</w:t>
      </w:r>
    </w:p>
    <w:p w14:paraId="3F1E68C8" w14:textId="6F64E197" w:rsidR="00940070" w:rsidRDefault="00940070" w:rsidP="00940070">
      <w:pPr>
        <w:pStyle w:val="dlPhone"/>
      </w:pPr>
      <w:r>
        <w:t>Fax: + 43 1 712 77 04</w:t>
      </w:r>
    </w:p>
    <w:p w14:paraId="0C2F4AF4" w14:textId="7F83FF87" w:rsidR="00940070" w:rsidRDefault="00940070" w:rsidP="00940070">
      <w:pPr>
        <w:pStyle w:val="dlPhone"/>
      </w:pPr>
      <w:r>
        <w:t>E-mail: embajada@embaperu.at</w:t>
      </w:r>
    </w:p>
    <w:p w14:paraId="05EEE631" w14:textId="0DA1479F" w:rsidR="00940070" w:rsidRDefault="00940070" w:rsidP="00940070">
      <w:pPr>
        <w:pStyle w:val="dlUradCaption"/>
      </w:pPr>
      <w:r>
        <w:t>Consular Section</w:t>
      </w:r>
    </w:p>
    <w:p w14:paraId="7F456A36" w14:textId="558084EE" w:rsidR="00940070" w:rsidRDefault="00940070" w:rsidP="00940070">
      <w:pPr>
        <w:pStyle w:val="dlPhone"/>
      </w:pPr>
      <w:r>
        <w:t>Tel: + 43 1 713 43 77 12</w:t>
      </w:r>
    </w:p>
    <w:p w14:paraId="3E787F6B" w14:textId="01D025F3" w:rsidR="00940070" w:rsidRDefault="00940070" w:rsidP="00940070">
      <w:pPr>
        <w:pStyle w:val="dlPhone"/>
      </w:pPr>
      <w:r>
        <w:t>Emergency number: + 43 664 995 513 69</w:t>
      </w:r>
    </w:p>
    <w:p w14:paraId="294C805E" w14:textId="5A84CB67" w:rsidR="00940070" w:rsidRDefault="00940070" w:rsidP="00940070">
      <w:pPr>
        <w:pStyle w:val="dlPhone"/>
      </w:pPr>
      <w:r>
        <w:t>E-mail: consular@embaperu.at</w:t>
      </w:r>
    </w:p>
    <w:p w14:paraId="337C1EBD" w14:textId="3BB3F6DA" w:rsidR="00940070" w:rsidRDefault="00940070" w:rsidP="00940070">
      <w:pPr>
        <w:pStyle w:val="dlPerson"/>
      </w:pPr>
    </w:p>
    <w:p w14:paraId="0211D9E6" w14:textId="2DA5FD48" w:rsidR="00940070" w:rsidRDefault="00940070" w:rsidP="00940070">
      <w:pPr>
        <w:pStyle w:val="dlPerson"/>
      </w:pPr>
      <w:r>
        <w:t xml:space="preserve">H. E. Ms Maria Eugenia ECHEVERRIA HERRERA VDA DE </w:t>
      </w:r>
      <w:proofErr w:type="spellStart"/>
      <w:r>
        <w:t>DE</w:t>
      </w:r>
      <w:proofErr w:type="spellEnd"/>
      <w:r>
        <w:t xml:space="preserve"> PURY</w:t>
      </w:r>
    </w:p>
    <w:p w14:paraId="53F29109" w14:textId="3A93E997" w:rsidR="00940070" w:rsidRDefault="00940070" w:rsidP="00940070">
      <w:pPr>
        <w:pStyle w:val="dlPerson2"/>
      </w:pPr>
      <w:r>
        <w:t>Ambassador Extraordinary and Plenipotentiary</w:t>
      </w:r>
    </w:p>
    <w:p w14:paraId="577526A9" w14:textId="28935177" w:rsidR="00940070" w:rsidRDefault="00940070" w:rsidP="00940070">
      <w:pPr>
        <w:pStyle w:val="dlPerson2Last"/>
      </w:pPr>
      <w:r>
        <w:t>22 July 2025</w:t>
      </w:r>
    </w:p>
    <w:p w14:paraId="36A90CEF" w14:textId="62335317" w:rsidR="00940070" w:rsidRDefault="00940070" w:rsidP="00940070">
      <w:pPr>
        <w:pStyle w:val="dlPerson"/>
      </w:pPr>
      <w:r>
        <w:t>Ms Claudia Elizabeth GUEVARA DE LA JARA</w:t>
      </w:r>
    </w:p>
    <w:p w14:paraId="66078EFE" w14:textId="2E135E92" w:rsidR="00940070" w:rsidRDefault="00940070" w:rsidP="00940070">
      <w:pPr>
        <w:pStyle w:val="dlPerson2Last"/>
      </w:pPr>
      <w:r>
        <w:t>Minister</w:t>
      </w:r>
    </w:p>
    <w:p w14:paraId="381FC6CE" w14:textId="35094896" w:rsidR="00940070" w:rsidRDefault="00940070" w:rsidP="00940070">
      <w:pPr>
        <w:pStyle w:val="dlPerson"/>
      </w:pPr>
      <w:r>
        <w:t>Mr Carlos Alberto SANCHEZ DEL AGUILA</w:t>
      </w:r>
    </w:p>
    <w:p w14:paraId="4032616F" w14:textId="4AEF6DDD" w:rsidR="00940070" w:rsidRDefault="00940070" w:rsidP="00940070">
      <w:pPr>
        <w:pStyle w:val="dlPerson2Last"/>
      </w:pPr>
      <w:r>
        <w:t>Minister Counsellor</w:t>
      </w:r>
    </w:p>
    <w:p w14:paraId="5E569877" w14:textId="6EC5A848" w:rsidR="00940070" w:rsidRDefault="00940070" w:rsidP="00940070">
      <w:pPr>
        <w:pStyle w:val="dlPerson"/>
      </w:pPr>
      <w:r>
        <w:t xml:space="preserve">Ms </w:t>
      </w:r>
      <w:proofErr w:type="spellStart"/>
      <w:r>
        <w:t>Carito</w:t>
      </w:r>
      <w:proofErr w:type="spellEnd"/>
      <w:r>
        <w:t xml:space="preserve"> Yolanda CASTRO CASTAÑEDA</w:t>
      </w:r>
    </w:p>
    <w:p w14:paraId="2FD5C519" w14:textId="40FF2C34" w:rsidR="00940070" w:rsidRDefault="00940070" w:rsidP="00940070">
      <w:pPr>
        <w:pStyle w:val="dlPerson2Last"/>
      </w:pPr>
      <w:r>
        <w:t>Counsellor (Consular Affairs)</w:t>
      </w:r>
    </w:p>
    <w:p w14:paraId="184F974B" w14:textId="23DEFDB5" w:rsidR="00940070" w:rsidRDefault="00940070" w:rsidP="00940070">
      <w:pPr>
        <w:pStyle w:val="MisijeNaslov"/>
      </w:pPr>
      <w:r>
        <w:br w:type="column"/>
      </w:r>
      <w:bookmarkStart w:id="110" w:name="_Toc222310532"/>
      <w:r>
        <w:lastRenderedPageBreak/>
        <w:t>Philippines</w:t>
      </w:r>
      <w:bookmarkEnd w:id="110"/>
    </w:p>
    <w:p w14:paraId="3CB7C3E0" w14:textId="32948F58" w:rsidR="00940070" w:rsidRDefault="00940070" w:rsidP="00940070">
      <w:pPr>
        <w:pStyle w:val="dlCaption"/>
      </w:pPr>
      <w:r>
        <w:t>EMBASSY OF THE REPUBLIC OF PHILIPPINES</w:t>
      </w:r>
    </w:p>
    <w:p w14:paraId="084BF206" w14:textId="14F84E26" w:rsidR="00940070" w:rsidRDefault="00940070" w:rsidP="00940070">
      <w:pPr>
        <w:pStyle w:val="dlAddress"/>
      </w:pPr>
      <w:r>
        <w:t>AT-1220 VIENNA, Donau-City-</w:t>
      </w:r>
      <w:proofErr w:type="spellStart"/>
      <w:r>
        <w:t>Straße</w:t>
      </w:r>
      <w:proofErr w:type="spellEnd"/>
      <w:r>
        <w:t xml:space="preserve"> 11 (20-21st Floors Ares Tower)</w:t>
      </w:r>
    </w:p>
    <w:p w14:paraId="14DAC673" w14:textId="0389621E" w:rsidR="00940070" w:rsidRDefault="00940070" w:rsidP="00940070">
      <w:pPr>
        <w:pStyle w:val="dlOfficeHours"/>
      </w:pPr>
      <w:r>
        <w:t>Office hours: Monday – Friday 9.00 – 18.00</w:t>
      </w:r>
    </w:p>
    <w:p w14:paraId="4885D238" w14:textId="03D927B9" w:rsidR="00940070" w:rsidRDefault="00940070" w:rsidP="00940070">
      <w:pPr>
        <w:pStyle w:val="dlPhone"/>
      </w:pPr>
      <w:r>
        <w:t>Tel: + 43 1 533 24 01</w:t>
      </w:r>
    </w:p>
    <w:p w14:paraId="3CD5A94B" w14:textId="1BB90C96" w:rsidR="00940070" w:rsidRDefault="00940070" w:rsidP="00940070">
      <w:pPr>
        <w:pStyle w:val="dlPhone"/>
      </w:pPr>
      <w:r>
        <w:t>Emergency number: + 43 676 442 24 74, + 43 676 442 26 94</w:t>
      </w:r>
    </w:p>
    <w:p w14:paraId="252489AC" w14:textId="084F5109" w:rsidR="00940070" w:rsidRDefault="00940070" w:rsidP="00940070">
      <w:pPr>
        <w:pStyle w:val="dlPhone"/>
      </w:pPr>
      <w:r>
        <w:t>E-mail: vienna.pe@dfa.gov.ph</w:t>
      </w:r>
    </w:p>
    <w:p w14:paraId="65E46CA1" w14:textId="3278C3F9" w:rsidR="00940070" w:rsidRDefault="00940070" w:rsidP="00940070">
      <w:pPr>
        <w:pStyle w:val="dlPhone"/>
      </w:pPr>
      <w:r>
        <w:t>Homepage: viennape.dfa.gov.ph</w:t>
      </w:r>
    </w:p>
    <w:p w14:paraId="5E0300D8" w14:textId="3C333234" w:rsidR="00940070" w:rsidRDefault="00940070" w:rsidP="00940070">
      <w:pPr>
        <w:pStyle w:val="dlUradCaption"/>
      </w:pPr>
      <w:r>
        <w:t>Consular Section</w:t>
      </w:r>
    </w:p>
    <w:p w14:paraId="1319C0DF" w14:textId="165A66EE" w:rsidR="00940070" w:rsidRDefault="00940070" w:rsidP="00940070">
      <w:pPr>
        <w:pStyle w:val="dlPhone"/>
      </w:pPr>
      <w:r>
        <w:t>Office hours: Monday – Friday 9.00 – 15.00</w:t>
      </w:r>
    </w:p>
    <w:p w14:paraId="252B67BE" w14:textId="0D37AF1B" w:rsidR="00940070" w:rsidRDefault="00940070" w:rsidP="00940070">
      <w:pPr>
        <w:pStyle w:val="dlPerson"/>
      </w:pPr>
    </w:p>
    <w:p w14:paraId="2C455270" w14:textId="7405E0F8" w:rsidR="00940070" w:rsidRDefault="00940070" w:rsidP="00940070">
      <w:pPr>
        <w:pStyle w:val="dlPerson"/>
      </w:pPr>
      <w:r>
        <w:t>H. E. Ms Evangelina Lourdes A. BERNAS</w:t>
      </w:r>
    </w:p>
    <w:p w14:paraId="20947F82" w14:textId="37AA8E29" w:rsidR="00940070" w:rsidRDefault="00940070" w:rsidP="00940070">
      <w:pPr>
        <w:pStyle w:val="dlPerson2"/>
      </w:pPr>
      <w:r>
        <w:t>Ambassador Extraordinary and Plenipotentiary</w:t>
      </w:r>
    </w:p>
    <w:p w14:paraId="251C9BEE" w14:textId="11BFD5FD" w:rsidR="00940070" w:rsidRDefault="00940070" w:rsidP="00940070">
      <w:pPr>
        <w:pStyle w:val="dlPerson2Last"/>
      </w:pPr>
      <w:r>
        <w:t>9 August 2023</w:t>
      </w:r>
    </w:p>
    <w:p w14:paraId="078116BE" w14:textId="302CCE12" w:rsidR="00940070" w:rsidRDefault="00940070" w:rsidP="00940070">
      <w:pPr>
        <w:pStyle w:val="dlPerson"/>
      </w:pPr>
      <w:r>
        <w:t>Mr Theodore Andrei BAUZON</w:t>
      </w:r>
    </w:p>
    <w:p w14:paraId="41EA5D95" w14:textId="5B41EF08" w:rsidR="00940070" w:rsidRDefault="00940070" w:rsidP="00940070">
      <w:pPr>
        <w:pStyle w:val="dlPerson2Last"/>
      </w:pPr>
      <w:r>
        <w:t>First Secretary</w:t>
      </w:r>
    </w:p>
    <w:p w14:paraId="0B7BE285" w14:textId="2EDA69D6" w:rsidR="00940070" w:rsidRDefault="00940070" w:rsidP="00940070">
      <w:pPr>
        <w:pStyle w:val="MisijeNaslov"/>
      </w:pPr>
      <w:r>
        <w:br w:type="column"/>
      </w:r>
      <w:bookmarkStart w:id="111" w:name="_Toc222310533"/>
      <w:r>
        <w:lastRenderedPageBreak/>
        <w:t>Poland</w:t>
      </w:r>
      <w:bookmarkEnd w:id="111"/>
    </w:p>
    <w:p w14:paraId="0C1AF34A" w14:textId="2CF1D79D" w:rsidR="00940070" w:rsidRDefault="00940070" w:rsidP="00940070">
      <w:pPr>
        <w:pStyle w:val="dlCaption"/>
      </w:pPr>
      <w:r>
        <w:t>EMBASSY OF THE REPUBLIC OF POLAND</w:t>
      </w:r>
    </w:p>
    <w:p w14:paraId="54E9773B" w14:textId="7A66C6A3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Bežigrad</w:t>
      </w:r>
      <w:proofErr w:type="spellEnd"/>
      <w:r>
        <w:t xml:space="preserve"> 10</w:t>
      </w:r>
    </w:p>
    <w:p w14:paraId="53DF48AF" w14:textId="31C5CA17" w:rsidR="00940070" w:rsidRDefault="00940070" w:rsidP="00940070">
      <w:pPr>
        <w:pStyle w:val="dlOfficeHours"/>
      </w:pPr>
      <w:r>
        <w:t>Office hours: Monday – Friday 9.00 – 16.00</w:t>
      </w:r>
    </w:p>
    <w:p w14:paraId="0BE6B3E4" w14:textId="2AC3ABD3" w:rsidR="00940070" w:rsidRDefault="00940070" w:rsidP="00940070">
      <w:pPr>
        <w:pStyle w:val="dlPhone"/>
      </w:pPr>
      <w:r>
        <w:t>Tel: + 386 1 436 54 50</w:t>
      </w:r>
    </w:p>
    <w:p w14:paraId="2FA381FD" w14:textId="602FCE2E" w:rsidR="00940070" w:rsidRDefault="00940070" w:rsidP="00940070">
      <w:pPr>
        <w:pStyle w:val="dlPhone"/>
      </w:pPr>
      <w:r>
        <w:t>Fax: + 386 1 436 25 21</w:t>
      </w:r>
    </w:p>
    <w:p w14:paraId="2505B6DE" w14:textId="660EBA81" w:rsidR="00940070" w:rsidRDefault="00940070" w:rsidP="00940070">
      <w:pPr>
        <w:pStyle w:val="dlPhone"/>
      </w:pPr>
      <w:r>
        <w:t>E-mail: lublana.amb.sekretariat@msz.gov.pl</w:t>
      </w:r>
    </w:p>
    <w:p w14:paraId="5E15C738" w14:textId="0867BAB2" w:rsidR="00940070" w:rsidRDefault="00940070" w:rsidP="00940070">
      <w:pPr>
        <w:pStyle w:val="dlPhone"/>
      </w:pPr>
      <w:r>
        <w:t>Homepage: www.gov.pl/slowenia</w:t>
      </w:r>
    </w:p>
    <w:p w14:paraId="0E71E0C3" w14:textId="3A1C4882" w:rsidR="00940070" w:rsidRDefault="00940070" w:rsidP="00940070">
      <w:pPr>
        <w:pStyle w:val="dlUradCaption"/>
      </w:pPr>
      <w:r>
        <w:t>Consular Section</w:t>
      </w:r>
    </w:p>
    <w:p w14:paraId="6A166742" w14:textId="0676EE0B" w:rsidR="00940070" w:rsidRDefault="00940070" w:rsidP="00940070">
      <w:pPr>
        <w:pStyle w:val="dlPhone"/>
      </w:pPr>
      <w:r>
        <w:t>Office hours: Monday 13.00 – 16.00, Wednesday and Friday 9.00 – 12.00</w:t>
      </w:r>
    </w:p>
    <w:p w14:paraId="1B96CA14" w14:textId="7AE2FFBF" w:rsidR="00940070" w:rsidRDefault="00940070" w:rsidP="00940070">
      <w:pPr>
        <w:pStyle w:val="dlPhone"/>
      </w:pPr>
      <w:r>
        <w:t>Tel: + 386 1 436 54 54</w:t>
      </w:r>
    </w:p>
    <w:p w14:paraId="717A425D" w14:textId="0C476B02" w:rsidR="00940070" w:rsidRDefault="00940070" w:rsidP="00940070">
      <w:pPr>
        <w:pStyle w:val="dlPhone"/>
      </w:pPr>
      <w:r>
        <w:t>Emergency number: + 386 41 750 508</w:t>
      </w:r>
    </w:p>
    <w:p w14:paraId="2AE0D636" w14:textId="5FF78DD2" w:rsidR="00940070" w:rsidRDefault="00940070" w:rsidP="00940070">
      <w:pPr>
        <w:pStyle w:val="dlPhone"/>
      </w:pPr>
      <w:r>
        <w:t>E-mail: lublana.amb.wk@msz.gov.pl</w:t>
      </w:r>
    </w:p>
    <w:p w14:paraId="37089F49" w14:textId="60D37FDF" w:rsidR="00940070" w:rsidRDefault="00940070" w:rsidP="00940070">
      <w:pPr>
        <w:pStyle w:val="dlPerson"/>
      </w:pPr>
    </w:p>
    <w:p w14:paraId="2CDD6B60" w14:textId="01EA79E7" w:rsidR="00940070" w:rsidRDefault="00940070" w:rsidP="00940070">
      <w:pPr>
        <w:pStyle w:val="dlPerson"/>
      </w:pPr>
      <w:r>
        <w:t>Mr Leszek Wincenty SOCZEWICA</w:t>
      </w:r>
    </w:p>
    <w:p w14:paraId="1B534C64" w14:textId="398B916E" w:rsidR="00940070" w:rsidRDefault="00940070" w:rsidP="00940070">
      <w:pPr>
        <w:pStyle w:val="dlPerson2"/>
      </w:pPr>
      <w:r>
        <w:t>Minister Plenipotentiary</w:t>
      </w:r>
    </w:p>
    <w:p w14:paraId="3A570C17" w14:textId="63456345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7FE4ABE" w14:textId="4BD68143" w:rsidR="00940070" w:rsidRDefault="00940070" w:rsidP="00940070">
      <w:pPr>
        <w:pStyle w:val="dlPerson"/>
      </w:pPr>
      <w:r>
        <w:t xml:space="preserve">Mr </w:t>
      </w:r>
      <w:proofErr w:type="spellStart"/>
      <w:r>
        <w:t>Łukasz</w:t>
      </w:r>
      <w:proofErr w:type="spellEnd"/>
      <w:r>
        <w:t xml:space="preserve"> </w:t>
      </w:r>
      <w:proofErr w:type="spellStart"/>
      <w:r>
        <w:t>Michał</w:t>
      </w:r>
      <w:proofErr w:type="spellEnd"/>
      <w:r>
        <w:t xml:space="preserve"> PAPROTNY</w:t>
      </w:r>
    </w:p>
    <w:p w14:paraId="7F29D15C" w14:textId="13F78887" w:rsidR="00940070" w:rsidRDefault="00940070" w:rsidP="00940070">
      <w:pPr>
        <w:pStyle w:val="dlPerson2Last"/>
      </w:pPr>
      <w:r>
        <w:t>Counsellor</w:t>
      </w:r>
    </w:p>
    <w:p w14:paraId="1A3D5D0B" w14:textId="5C792115" w:rsidR="00940070" w:rsidRDefault="00940070" w:rsidP="00940070">
      <w:pPr>
        <w:pStyle w:val="dlPerson"/>
      </w:pPr>
      <w:r>
        <w:t>Mr Szymon Jan BIAŁEK</w:t>
      </w:r>
    </w:p>
    <w:p w14:paraId="2DF71246" w14:textId="54B7BD46" w:rsidR="00940070" w:rsidRDefault="00940070" w:rsidP="00940070">
      <w:pPr>
        <w:pStyle w:val="dlPerson2Last"/>
      </w:pPr>
      <w:r>
        <w:t>Counsellor (Consular Affairs)</w:t>
      </w:r>
    </w:p>
    <w:p w14:paraId="27E514F3" w14:textId="2A39DDE0" w:rsidR="00940070" w:rsidRDefault="00940070" w:rsidP="00940070">
      <w:pPr>
        <w:pStyle w:val="dlPerson"/>
      </w:pPr>
      <w:r>
        <w:t>Ms Dominika Anna ZALEWSKA-MAŁEK</w:t>
      </w:r>
    </w:p>
    <w:p w14:paraId="09019CEA" w14:textId="3AB60310" w:rsidR="00940070" w:rsidRDefault="00940070" w:rsidP="00940070">
      <w:pPr>
        <w:pStyle w:val="dlPerson2Last"/>
      </w:pPr>
      <w:r>
        <w:t>Counsellor</w:t>
      </w:r>
    </w:p>
    <w:p w14:paraId="73A0499C" w14:textId="746EE804" w:rsidR="00940070" w:rsidRDefault="00940070" w:rsidP="00940070">
      <w:pPr>
        <w:pStyle w:val="dlPerson"/>
      </w:pPr>
      <w:r>
        <w:t>Colonel Maciej BETKE</w:t>
      </w:r>
    </w:p>
    <w:p w14:paraId="5DC7E194" w14:textId="3F7517A2" w:rsidR="00940070" w:rsidRDefault="00940070" w:rsidP="00940070">
      <w:pPr>
        <w:pStyle w:val="dlPerson2"/>
      </w:pPr>
      <w:r>
        <w:t>Defence, Military and Air Attaché</w:t>
      </w:r>
    </w:p>
    <w:p w14:paraId="0A186777" w14:textId="462AA95E" w:rsidR="00940070" w:rsidRDefault="00940070" w:rsidP="00940070">
      <w:pPr>
        <w:pStyle w:val="dlPerson2Last"/>
      </w:pPr>
      <w:r>
        <w:t>with residence in Vienna</w:t>
      </w:r>
    </w:p>
    <w:p w14:paraId="6DB0574F" w14:textId="0BCC22B4" w:rsidR="00940070" w:rsidRDefault="00940070" w:rsidP="00940070">
      <w:pPr>
        <w:pStyle w:val="MisijeNaslov"/>
      </w:pPr>
      <w:r>
        <w:br w:type="column"/>
      </w:r>
      <w:bookmarkStart w:id="112" w:name="_Toc222310534"/>
      <w:r>
        <w:lastRenderedPageBreak/>
        <w:t>Portugal</w:t>
      </w:r>
      <w:bookmarkEnd w:id="112"/>
    </w:p>
    <w:p w14:paraId="315BFA94" w14:textId="58AE011C" w:rsidR="00940070" w:rsidRDefault="00940070" w:rsidP="00940070">
      <w:pPr>
        <w:pStyle w:val="dlCaption"/>
      </w:pPr>
      <w:r>
        <w:t>EMBASSY OF THE PORTUGUESE REPUBLIC</w:t>
      </w:r>
    </w:p>
    <w:p w14:paraId="266D6CAF" w14:textId="4BFA7BDF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Opernring</w:t>
      </w:r>
      <w:proofErr w:type="spellEnd"/>
      <w:r>
        <w:t xml:space="preserve"> 3/1</w:t>
      </w:r>
    </w:p>
    <w:p w14:paraId="636EFA98" w14:textId="48612F33" w:rsidR="00940070" w:rsidRDefault="00940070" w:rsidP="00940070">
      <w:pPr>
        <w:pStyle w:val="dlOfficeHours"/>
      </w:pPr>
      <w:r>
        <w:t>Office hours: Monday – Friday 9.00 – 13.00 and 14.30 – 17.30</w:t>
      </w:r>
    </w:p>
    <w:p w14:paraId="535C811B" w14:textId="72475367" w:rsidR="00940070" w:rsidRDefault="00940070" w:rsidP="00940070">
      <w:pPr>
        <w:pStyle w:val="dlPhone"/>
      </w:pPr>
      <w:r>
        <w:t>Tel: + 43 1 586 75 36 0</w:t>
      </w:r>
    </w:p>
    <w:p w14:paraId="35578670" w14:textId="5207BA33" w:rsidR="00940070" w:rsidRDefault="00940070" w:rsidP="00940070">
      <w:pPr>
        <w:pStyle w:val="dlPhone"/>
      </w:pPr>
      <w:r>
        <w:t>Fax: + 43 1 586 75 36 99</w:t>
      </w:r>
    </w:p>
    <w:p w14:paraId="0D7F22F4" w14:textId="1E066191" w:rsidR="00940070" w:rsidRDefault="00940070" w:rsidP="00940070">
      <w:pPr>
        <w:pStyle w:val="dlPhone"/>
      </w:pPr>
      <w:r>
        <w:t>E-mail: viena@mne.pt</w:t>
      </w:r>
    </w:p>
    <w:p w14:paraId="75D9AFB8" w14:textId="4CF7F4E6" w:rsidR="00940070" w:rsidRDefault="00940070" w:rsidP="00940070">
      <w:pPr>
        <w:pStyle w:val="dlUradCaption"/>
      </w:pPr>
      <w:r>
        <w:t>Consular Section</w:t>
      </w:r>
    </w:p>
    <w:p w14:paraId="5F7B079A" w14:textId="50BC4D9B" w:rsidR="00940070" w:rsidRDefault="00940070" w:rsidP="00940070">
      <w:pPr>
        <w:pStyle w:val="dlPhone"/>
      </w:pPr>
      <w:r>
        <w:t xml:space="preserve">AT–1010 VIENNA, </w:t>
      </w:r>
      <w:proofErr w:type="spellStart"/>
      <w:r>
        <w:t>Opernring</w:t>
      </w:r>
      <w:proofErr w:type="spellEnd"/>
      <w:r>
        <w:t xml:space="preserve"> 1/R/1</w:t>
      </w:r>
    </w:p>
    <w:p w14:paraId="62FA0FD8" w14:textId="371ED1C6" w:rsidR="00940070" w:rsidRDefault="00940070" w:rsidP="00940070">
      <w:pPr>
        <w:pStyle w:val="dlPhone"/>
      </w:pPr>
      <w:r>
        <w:t>Office hours: Monday – Thursday 9.00 – 13.00 and 14.30 – 17.30, Friday 9.30 – 13.00</w:t>
      </w:r>
    </w:p>
    <w:p w14:paraId="346274A5" w14:textId="64B771D0" w:rsidR="00940070" w:rsidRDefault="00940070" w:rsidP="00940070">
      <w:pPr>
        <w:pStyle w:val="dlPhone"/>
      </w:pPr>
      <w:r>
        <w:t>Tel: + 43 1 585 37 20</w:t>
      </w:r>
    </w:p>
    <w:p w14:paraId="6C963684" w14:textId="41AB6A0B" w:rsidR="00940070" w:rsidRDefault="00940070" w:rsidP="00940070">
      <w:pPr>
        <w:pStyle w:val="dlPhone"/>
      </w:pPr>
      <w:r>
        <w:t>Emergency number: + 351 961 706 472, + 351 217 929 714</w:t>
      </w:r>
    </w:p>
    <w:p w14:paraId="68101158" w14:textId="135A9B45" w:rsidR="00940070" w:rsidRDefault="00940070" w:rsidP="00940070">
      <w:pPr>
        <w:pStyle w:val="dlPhone"/>
      </w:pPr>
      <w:r>
        <w:t>Fax: + 43 1 586 75 36 99</w:t>
      </w:r>
    </w:p>
    <w:p w14:paraId="16034EC1" w14:textId="15AAE9C2" w:rsidR="00940070" w:rsidRDefault="00940070" w:rsidP="00940070">
      <w:pPr>
        <w:pStyle w:val="dlPhone"/>
      </w:pPr>
      <w:r>
        <w:t>E-mail: sconsular.viena@mne.pt</w:t>
      </w:r>
    </w:p>
    <w:p w14:paraId="58D6761E" w14:textId="367E310B" w:rsidR="00940070" w:rsidRDefault="00940070" w:rsidP="00940070">
      <w:pPr>
        <w:pStyle w:val="dlPerson"/>
      </w:pPr>
    </w:p>
    <w:p w14:paraId="222C4C2A" w14:textId="008725E3" w:rsidR="00940070" w:rsidRDefault="00940070" w:rsidP="00940070">
      <w:pPr>
        <w:pStyle w:val="dlPerson"/>
      </w:pPr>
      <w:r>
        <w:t>H. E. Mr Jorge Manuel DA SILVA LOPES</w:t>
      </w:r>
    </w:p>
    <w:p w14:paraId="5BC519F4" w14:textId="0CA7F06E" w:rsidR="00940070" w:rsidRDefault="00940070" w:rsidP="00940070">
      <w:pPr>
        <w:pStyle w:val="dlPerson2"/>
      </w:pPr>
      <w:r>
        <w:t>Ambassador Extraordinary and Plenipotentiary</w:t>
      </w:r>
    </w:p>
    <w:p w14:paraId="21BF73F8" w14:textId="0A7981DB" w:rsidR="00940070" w:rsidRDefault="00940070" w:rsidP="00940070">
      <w:pPr>
        <w:pStyle w:val="dlPerson2Last"/>
      </w:pPr>
      <w:r>
        <w:t>14 January 2026</w:t>
      </w:r>
    </w:p>
    <w:p w14:paraId="72777058" w14:textId="71312C21" w:rsidR="00940070" w:rsidRDefault="00940070" w:rsidP="00940070">
      <w:pPr>
        <w:pStyle w:val="dlPerson"/>
      </w:pPr>
      <w:r>
        <w:t>Mr José Manuel DA SILVA CORREIA</w:t>
      </w:r>
    </w:p>
    <w:p w14:paraId="0676E474" w14:textId="62DFD86E" w:rsidR="00940070" w:rsidRDefault="00940070" w:rsidP="00940070">
      <w:pPr>
        <w:pStyle w:val="dlPerson2Last"/>
      </w:pPr>
      <w:r>
        <w:t>Minister Counsellor</w:t>
      </w:r>
    </w:p>
    <w:p w14:paraId="407EDA17" w14:textId="496351E6" w:rsidR="00940070" w:rsidRDefault="00940070" w:rsidP="00940070">
      <w:pPr>
        <w:pStyle w:val="dlPerson"/>
      </w:pPr>
      <w:r>
        <w:t>Mr Eduardo Joaquim MÉSQUITA PINTO DA SILVA</w:t>
      </w:r>
    </w:p>
    <w:p w14:paraId="0249C9DD" w14:textId="01BBE474" w:rsidR="00940070" w:rsidRDefault="00940070" w:rsidP="00940070">
      <w:pPr>
        <w:pStyle w:val="dlPerson2Last"/>
      </w:pPr>
      <w:r>
        <w:t>Counsellor</w:t>
      </w:r>
    </w:p>
    <w:p w14:paraId="2037E19A" w14:textId="3D8F2E4A" w:rsidR="00940070" w:rsidRDefault="00940070" w:rsidP="00940070">
      <w:pPr>
        <w:pStyle w:val="MisijeNaslov"/>
      </w:pPr>
      <w:r>
        <w:br w:type="column"/>
      </w:r>
      <w:bookmarkStart w:id="113" w:name="_Toc222310535"/>
      <w:r>
        <w:lastRenderedPageBreak/>
        <w:t>Qatar</w:t>
      </w:r>
      <w:bookmarkEnd w:id="113"/>
    </w:p>
    <w:p w14:paraId="38EF92A4" w14:textId="07652E6F" w:rsidR="00940070" w:rsidRDefault="00940070" w:rsidP="00940070">
      <w:pPr>
        <w:pStyle w:val="dlCaption"/>
      </w:pPr>
      <w:r>
        <w:t>EMBASSY OF THE STATE OF QATAR</w:t>
      </w:r>
    </w:p>
    <w:p w14:paraId="4FB30EDF" w14:textId="11591F5A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Schottenring</w:t>
      </w:r>
      <w:proofErr w:type="spellEnd"/>
      <w:r>
        <w:t xml:space="preserve"> 10/7 a</w:t>
      </w:r>
    </w:p>
    <w:p w14:paraId="231476EB" w14:textId="4D7F24F4" w:rsidR="00940070" w:rsidRDefault="00940070" w:rsidP="00940070">
      <w:pPr>
        <w:pStyle w:val="dlOfficeHours"/>
      </w:pPr>
      <w:r>
        <w:t>Office hours: Monday – Friday 9.00 – 16.00</w:t>
      </w:r>
    </w:p>
    <w:p w14:paraId="21B9859A" w14:textId="73BFF60F" w:rsidR="00940070" w:rsidRDefault="00940070" w:rsidP="00940070">
      <w:pPr>
        <w:pStyle w:val="dlPhone"/>
      </w:pPr>
      <w:r>
        <w:t>Tel: + 43 1 310 49 50</w:t>
      </w:r>
    </w:p>
    <w:p w14:paraId="264F8F44" w14:textId="5F8814DB" w:rsidR="00940070" w:rsidRDefault="00940070" w:rsidP="00940070">
      <w:pPr>
        <w:pStyle w:val="dlPhone"/>
      </w:pPr>
      <w:r>
        <w:t>Emergency number: + 43 1 310 49 50 303</w:t>
      </w:r>
    </w:p>
    <w:p w14:paraId="02950AD3" w14:textId="154835F3" w:rsidR="00940070" w:rsidRDefault="00940070" w:rsidP="00940070">
      <w:pPr>
        <w:pStyle w:val="dlPhone"/>
      </w:pPr>
      <w:r>
        <w:t>Fax: + 43 1 319 08 97</w:t>
      </w:r>
    </w:p>
    <w:p w14:paraId="0E4A59D0" w14:textId="7F05229F" w:rsidR="00940070" w:rsidRDefault="00940070" w:rsidP="00940070">
      <w:pPr>
        <w:pStyle w:val="dlPhone"/>
      </w:pPr>
      <w:r>
        <w:t>E-mail: katar.botschaft@mofa.gov.qa</w:t>
      </w:r>
    </w:p>
    <w:p w14:paraId="030E2FFE" w14:textId="73A1E999" w:rsidR="00940070" w:rsidRDefault="00940070" w:rsidP="00940070">
      <w:pPr>
        <w:pStyle w:val="dlPhone"/>
      </w:pPr>
      <w:r>
        <w:t>Homepage: https://vienna.embassy.qa/en</w:t>
      </w:r>
    </w:p>
    <w:p w14:paraId="258B79AF" w14:textId="7E9BA051" w:rsidR="00940070" w:rsidRDefault="00940070" w:rsidP="00940070">
      <w:pPr>
        <w:pStyle w:val="dlUradCaption"/>
      </w:pPr>
      <w:r>
        <w:t>Consular Section</w:t>
      </w:r>
    </w:p>
    <w:p w14:paraId="33622DC0" w14:textId="0BBA9B16" w:rsidR="00940070" w:rsidRDefault="00940070" w:rsidP="00940070">
      <w:pPr>
        <w:pStyle w:val="dlPhone"/>
      </w:pPr>
      <w:r>
        <w:t>Office hours: Monday – Friday 9.00 – 13.00</w:t>
      </w:r>
    </w:p>
    <w:p w14:paraId="10DC446E" w14:textId="636953BE" w:rsidR="00940070" w:rsidRDefault="00940070" w:rsidP="00940070">
      <w:pPr>
        <w:pStyle w:val="dlPhone"/>
      </w:pPr>
      <w:r>
        <w:t>Tel: + 43 1 310 49 50 407</w:t>
      </w:r>
    </w:p>
    <w:p w14:paraId="5ABE88D9" w14:textId="19401E87" w:rsidR="00940070" w:rsidRDefault="00940070" w:rsidP="00940070">
      <w:pPr>
        <w:pStyle w:val="dlPhone"/>
      </w:pPr>
      <w:r>
        <w:t>E-mail: vienna@mofa.gov.qa</w:t>
      </w:r>
    </w:p>
    <w:p w14:paraId="4BDFED78" w14:textId="68A5F8EC" w:rsidR="00940070" w:rsidRDefault="00940070" w:rsidP="00940070">
      <w:pPr>
        <w:pStyle w:val="dlPerson"/>
      </w:pPr>
    </w:p>
    <w:p w14:paraId="424B57E4" w14:textId="0AEA7829" w:rsidR="00940070" w:rsidRDefault="00940070" w:rsidP="00940070">
      <w:pPr>
        <w:pStyle w:val="dlPerson"/>
      </w:pPr>
      <w:r>
        <w:t xml:space="preserve">H. E. Mr </w:t>
      </w:r>
      <w:proofErr w:type="spellStart"/>
      <w:r>
        <w:t>Jassim</w:t>
      </w:r>
      <w:proofErr w:type="spellEnd"/>
      <w:r>
        <w:t xml:space="preserve"> </w:t>
      </w:r>
      <w:proofErr w:type="spellStart"/>
      <w:r>
        <w:t>Yaaqob</w:t>
      </w:r>
      <w:proofErr w:type="spellEnd"/>
      <w:r>
        <w:t xml:space="preserve"> Y </w:t>
      </w:r>
      <w:proofErr w:type="gramStart"/>
      <w:r>
        <w:t>A</w:t>
      </w:r>
      <w:proofErr w:type="gramEnd"/>
      <w:r>
        <w:t xml:space="preserve"> AL HAMADI</w:t>
      </w:r>
    </w:p>
    <w:p w14:paraId="601067FA" w14:textId="58C596B5" w:rsidR="00940070" w:rsidRDefault="00940070" w:rsidP="00940070">
      <w:pPr>
        <w:pStyle w:val="dlPerson2"/>
      </w:pPr>
      <w:r>
        <w:t>Ambassador Extraordinary and Plenipotentiary</w:t>
      </w:r>
    </w:p>
    <w:p w14:paraId="2F338ED2" w14:textId="2034E553" w:rsidR="00940070" w:rsidRDefault="00940070" w:rsidP="00940070">
      <w:pPr>
        <w:pStyle w:val="dlPerson2Last"/>
      </w:pPr>
      <w:r>
        <w:t>13 March 2024</w:t>
      </w:r>
    </w:p>
    <w:p w14:paraId="284E706E" w14:textId="68FA51B8" w:rsidR="00940070" w:rsidRDefault="00940070" w:rsidP="00940070">
      <w:pPr>
        <w:pStyle w:val="dlPerson"/>
      </w:pPr>
      <w:r>
        <w:t>Mr Jamal A. Rahman M.S. AL-JABER</w:t>
      </w:r>
    </w:p>
    <w:p w14:paraId="661DE5F8" w14:textId="06A78059" w:rsidR="00940070" w:rsidRDefault="00940070" w:rsidP="00940070">
      <w:pPr>
        <w:pStyle w:val="dlPerson2Last"/>
      </w:pPr>
      <w:r>
        <w:t>Minister Plenipotentiary</w:t>
      </w:r>
    </w:p>
    <w:p w14:paraId="62F39545" w14:textId="184FDCAD" w:rsidR="00940070" w:rsidRDefault="00940070" w:rsidP="00940070">
      <w:pPr>
        <w:pStyle w:val="dlPerson"/>
      </w:pPr>
      <w:r>
        <w:t>Mr Mohammed Essa M K AL-MANNAI</w:t>
      </w:r>
    </w:p>
    <w:p w14:paraId="4AD193AB" w14:textId="50D68A53" w:rsidR="00940070" w:rsidRDefault="00940070" w:rsidP="00940070">
      <w:pPr>
        <w:pStyle w:val="dlPerson2Last"/>
      </w:pPr>
      <w:r>
        <w:t>Third Secretary</w:t>
      </w:r>
    </w:p>
    <w:p w14:paraId="51858517" w14:textId="655DBB7C" w:rsidR="00940070" w:rsidRDefault="00940070" w:rsidP="00940070">
      <w:pPr>
        <w:pStyle w:val="MisijeNaslov"/>
      </w:pPr>
      <w:r>
        <w:br w:type="column"/>
      </w:r>
      <w:bookmarkStart w:id="114" w:name="_Toc222310536"/>
      <w:r>
        <w:lastRenderedPageBreak/>
        <w:t>Romania</w:t>
      </w:r>
      <w:bookmarkEnd w:id="114"/>
    </w:p>
    <w:p w14:paraId="57EE7FAD" w14:textId="1CB667CC" w:rsidR="00940070" w:rsidRDefault="00940070" w:rsidP="00940070">
      <w:pPr>
        <w:pStyle w:val="dlCaption"/>
      </w:pPr>
      <w:r>
        <w:t>EMBASSY OF ROMANIA</w:t>
      </w:r>
    </w:p>
    <w:p w14:paraId="1CB8B47C" w14:textId="516D72F6" w:rsidR="00940070" w:rsidRDefault="00940070" w:rsidP="00940070">
      <w:pPr>
        <w:pStyle w:val="dlAddress"/>
      </w:pPr>
      <w:r>
        <w:t xml:space="preserve">SI-1107 LJUBLJANA, </w:t>
      </w:r>
      <w:proofErr w:type="spellStart"/>
      <w:r>
        <w:t>Smrek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3a</w:t>
      </w:r>
    </w:p>
    <w:p w14:paraId="6EE02925" w14:textId="550598E5" w:rsidR="00940070" w:rsidRDefault="00940070" w:rsidP="00940070">
      <w:pPr>
        <w:pStyle w:val="dlOfficeHours"/>
      </w:pPr>
      <w:r>
        <w:t>Office hours: Monday – Friday 8.30 – 16.30</w:t>
      </w:r>
    </w:p>
    <w:p w14:paraId="52C77F21" w14:textId="1C9B5328" w:rsidR="00940070" w:rsidRDefault="00940070" w:rsidP="00940070">
      <w:pPr>
        <w:pStyle w:val="dlPhone"/>
      </w:pPr>
      <w:r>
        <w:t>Tel: + 386 1 505 73 35</w:t>
      </w:r>
    </w:p>
    <w:p w14:paraId="0DD1E6CC" w14:textId="51E88553" w:rsidR="00940070" w:rsidRDefault="00940070" w:rsidP="00940070">
      <w:pPr>
        <w:pStyle w:val="dlPhone"/>
      </w:pPr>
      <w:r>
        <w:t>E-mail: ljubljana@mae.ro</w:t>
      </w:r>
    </w:p>
    <w:p w14:paraId="604FADF2" w14:textId="4EDB6AA4" w:rsidR="00940070" w:rsidRDefault="00940070" w:rsidP="00940070">
      <w:pPr>
        <w:pStyle w:val="dlPhone"/>
      </w:pPr>
      <w:r>
        <w:t>Homepage: https://ljubljana.mae.ro/</w:t>
      </w:r>
    </w:p>
    <w:p w14:paraId="5296F603" w14:textId="0468A22B" w:rsidR="00940070" w:rsidRDefault="00940070" w:rsidP="00940070">
      <w:pPr>
        <w:pStyle w:val="dlPerson"/>
      </w:pPr>
    </w:p>
    <w:p w14:paraId="3D21ED44" w14:textId="3A0BDA87" w:rsidR="00940070" w:rsidRDefault="00940070" w:rsidP="00940070">
      <w:pPr>
        <w:pStyle w:val="dlPerson"/>
      </w:pPr>
      <w:r>
        <w:t>H. E. Mr Mihai-</w:t>
      </w:r>
      <w:proofErr w:type="spellStart"/>
      <w:r>
        <w:t>Alexandru</w:t>
      </w:r>
      <w:proofErr w:type="spellEnd"/>
      <w:r>
        <w:t xml:space="preserve"> GRĂDINAR</w:t>
      </w:r>
    </w:p>
    <w:p w14:paraId="73CB2ED4" w14:textId="5A17477D" w:rsidR="00940070" w:rsidRDefault="00940070" w:rsidP="00940070">
      <w:pPr>
        <w:pStyle w:val="dlPerson2"/>
      </w:pPr>
      <w:r>
        <w:t>Ambassador Extraordinary and Plenipotentiary</w:t>
      </w:r>
    </w:p>
    <w:p w14:paraId="4A1E7CCC" w14:textId="2348F778" w:rsidR="00940070" w:rsidRDefault="00940070" w:rsidP="00940070">
      <w:pPr>
        <w:pStyle w:val="dlPerson2Last"/>
      </w:pPr>
      <w:r>
        <w:t>22 November 2022</w:t>
      </w:r>
    </w:p>
    <w:p w14:paraId="414A7A1B" w14:textId="35DBA39C" w:rsidR="00940070" w:rsidRDefault="00940070" w:rsidP="00940070">
      <w:pPr>
        <w:pStyle w:val="dlPerson"/>
      </w:pPr>
      <w:r>
        <w:t xml:space="preserve">Ms </w:t>
      </w:r>
      <w:proofErr w:type="spellStart"/>
      <w:r>
        <w:t>Andreea</w:t>
      </w:r>
      <w:proofErr w:type="spellEnd"/>
      <w:r>
        <w:t>-Roxana GRĂDINAR</w:t>
      </w:r>
    </w:p>
    <w:p w14:paraId="46206958" w14:textId="24DD4DA6" w:rsidR="00940070" w:rsidRDefault="00940070" w:rsidP="00940070">
      <w:pPr>
        <w:pStyle w:val="dlPerson2Last"/>
      </w:pPr>
      <w:r>
        <w:t>Minister Counsellor</w:t>
      </w:r>
    </w:p>
    <w:p w14:paraId="58F8A50E" w14:textId="3340C27B" w:rsidR="00940070" w:rsidRDefault="00940070" w:rsidP="00940070">
      <w:pPr>
        <w:pStyle w:val="dlPerson"/>
      </w:pPr>
      <w:r>
        <w:t>Mr Marius-Cristian CRISTEA</w:t>
      </w:r>
    </w:p>
    <w:p w14:paraId="5671BD34" w14:textId="5C35D7D9" w:rsidR="00940070" w:rsidRDefault="00940070" w:rsidP="00940070">
      <w:pPr>
        <w:pStyle w:val="dlPerson2Last"/>
      </w:pPr>
      <w:r>
        <w:t>Minister Counsellor (Economic Affairs)</w:t>
      </w:r>
    </w:p>
    <w:p w14:paraId="18A679D3" w14:textId="183EE4B4" w:rsidR="00940070" w:rsidRDefault="00940070" w:rsidP="00940070">
      <w:pPr>
        <w:pStyle w:val="dlPerson"/>
      </w:pPr>
      <w:r>
        <w:t>Mr Romulus BANU</w:t>
      </w:r>
    </w:p>
    <w:p w14:paraId="3FD89C5E" w14:textId="60896F0D" w:rsidR="00940070" w:rsidRDefault="00940070" w:rsidP="00940070">
      <w:pPr>
        <w:pStyle w:val="dlPerson2Last"/>
      </w:pPr>
      <w:r>
        <w:t>Counsellor</w:t>
      </w:r>
    </w:p>
    <w:p w14:paraId="13762A5B" w14:textId="36EC3531" w:rsidR="00940070" w:rsidRDefault="00940070" w:rsidP="00940070">
      <w:pPr>
        <w:pStyle w:val="dlPerson"/>
      </w:pPr>
      <w:r>
        <w:t xml:space="preserve">Ms </w:t>
      </w:r>
      <w:proofErr w:type="spellStart"/>
      <w:r>
        <w:t>Andreea</w:t>
      </w:r>
      <w:proofErr w:type="spellEnd"/>
      <w:r>
        <w:t xml:space="preserve"> AŞTEFĂNESEI-ŞAGUNA</w:t>
      </w:r>
    </w:p>
    <w:p w14:paraId="1EC1769D" w14:textId="5E4A8FD8" w:rsidR="00940070" w:rsidRDefault="00940070" w:rsidP="00940070">
      <w:pPr>
        <w:pStyle w:val="dlPerson2Last"/>
      </w:pPr>
      <w:r>
        <w:t>First Secretary (Political and Consular Affairs)</w:t>
      </w:r>
    </w:p>
    <w:p w14:paraId="6D7D33B3" w14:textId="4FD434CE" w:rsidR="00940070" w:rsidRDefault="00940070" w:rsidP="00940070">
      <w:pPr>
        <w:pStyle w:val="dlPerson"/>
      </w:pPr>
      <w:r>
        <w:t xml:space="preserve">Colonel </w:t>
      </w:r>
      <w:proofErr w:type="spellStart"/>
      <w:r>
        <w:t>Petre</w:t>
      </w:r>
      <w:proofErr w:type="spellEnd"/>
      <w:r>
        <w:t xml:space="preserve"> Georgian NEDELCU</w:t>
      </w:r>
    </w:p>
    <w:p w14:paraId="1AFAA2AC" w14:textId="465960F5" w:rsidR="00940070" w:rsidRDefault="00940070" w:rsidP="00940070">
      <w:pPr>
        <w:pStyle w:val="dlPerson2"/>
      </w:pPr>
      <w:r>
        <w:t>Defence, Military and Air Attaché</w:t>
      </w:r>
    </w:p>
    <w:p w14:paraId="6DE98333" w14:textId="6CF8F5C1" w:rsidR="00940070" w:rsidRDefault="00940070" w:rsidP="00940070">
      <w:pPr>
        <w:pStyle w:val="dlPerson2Last"/>
      </w:pPr>
      <w:r>
        <w:t>with residence in Vienna</w:t>
      </w:r>
    </w:p>
    <w:p w14:paraId="25F8D15F" w14:textId="01901E56" w:rsidR="00940070" w:rsidRDefault="00940070" w:rsidP="00940070">
      <w:pPr>
        <w:pStyle w:val="MisijeNaslov"/>
      </w:pPr>
      <w:r>
        <w:br w:type="column"/>
      </w:r>
      <w:bookmarkStart w:id="115" w:name="_Toc222310537"/>
      <w:r>
        <w:lastRenderedPageBreak/>
        <w:t>Russian Federation</w:t>
      </w:r>
      <w:bookmarkEnd w:id="115"/>
    </w:p>
    <w:p w14:paraId="10E8789A" w14:textId="34999CDC" w:rsidR="00940070" w:rsidRDefault="00940070" w:rsidP="00940070">
      <w:pPr>
        <w:pStyle w:val="dlCaption"/>
      </w:pPr>
      <w:r>
        <w:t>EMBASSY OF THE RUSSIAN FEDERATION</w:t>
      </w:r>
    </w:p>
    <w:p w14:paraId="04236C28" w14:textId="32650DAD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Windische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</w:t>
      </w:r>
    </w:p>
    <w:p w14:paraId="4A3D2B85" w14:textId="77777777" w:rsidR="00940070" w:rsidRDefault="00940070" w:rsidP="00940070">
      <w:pPr>
        <w:pStyle w:val="dlOfficeHours"/>
      </w:pPr>
      <w:r>
        <w:t>Office hours: Monday – Thursday 8.45 – 13.00 and 14.00 – 18.00</w:t>
      </w:r>
    </w:p>
    <w:p w14:paraId="69CA68C2" w14:textId="59C4EE79" w:rsidR="00940070" w:rsidRDefault="00940070" w:rsidP="00940070">
      <w:pPr>
        <w:pStyle w:val="dlOfficeHours"/>
      </w:pPr>
      <w:r>
        <w:t>Friday 8.45 – 13.00 and 14.00 – 16.45</w:t>
      </w:r>
    </w:p>
    <w:p w14:paraId="72FD7192" w14:textId="54374473" w:rsidR="00940070" w:rsidRDefault="00940070" w:rsidP="00940070">
      <w:pPr>
        <w:pStyle w:val="dlPhone"/>
      </w:pPr>
      <w:r>
        <w:t>Tel: + 386 1 425 68 75, + 386 1 425 68 80</w:t>
      </w:r>
    </w:p>
    <w:p w14:paraId="6749C3EB" w14:textId="2E98103D" w:rsidR="00940070" w:rsidRDefault="00940070" w:rsidP="00940070">
      <w:pPr>
        <w:pStyle w:val="dlPhone"/>
      </w:pPr>
      <w:r>
        <w:t>Fax: + 386 1 425 68 78</w:t>
      </w:r>
    </w:p>
    <w:p w14:paraId="1AB3CC47" w14:textId="55C3C763" w:rsidR="00940070" w:rsidRDefault="00940070" w:rsidP="00940070">
      <w:pPr>
        <w:pStyle w:val="dlPhone"/>
      </w:pPr>
      <w:r>
        <w:t>E-mail: ambrus.slo@siol.net</w:t>
      </w:r>
    </w:p>
    <w:p w14:paraId="52C50D16" w14:textId="00767BF1" w:rsidR="00940070" w:rsidRDefault="00940070" w:rsidP="00940070">
      <w:pPr>
        <w:pStyle w:val="dlPhone"/>
      </w:pPr>
      <w:r>
        <w:t>Homepage: www.veleposlanistvorusije.mid.ru</w:t>
      </w:r>
    </w:p>
    <w:p w14:paraId="5C7D832C" w14:textId="5BA9A83E" w:rsidR="00940070" w:rsidRDefault="00940070" w:rsidP="00940070">
      <w:pPr>
        <w:pStyle w:val="dlUradCaption"/>
      </w:pPr>
      <w:r>
        <w:t>Military, Air and Naval Attaché´s Office</w:t>
      </w:r>
    </w:p>
    <w:p w14:paraId="16A82878" w14:textId="4CB58894" w:rsidR="00940070" w:rsidRDefault="00940070" w:rsidP="00940070">
      <w:pPr>
        <w:pStyle w:val="dlPhone"/>
      </w:pPr>
      <w:r>
        <w:t>E-mail: vatrf@mail.ru</w:t>
      </w:r>
    </w:p>
    <w:p w14:paraId="6B4576DF" w14:textId="6711BC0A" w:rsidR="00940070" w:rsidRDefault="00940070" w:rsidP="00940070">
      <w:pPr>
        <w:pStyle w:val="dlUradCaption"/>
      </w:pPr>
      <w:r>
        <w:t>Consular Section</w:t>
      </w:r>
    </w:p>
    <w:p w14:paraId="2E67C52B" w14:textId="52FFC5A1" w:rsidR="00940070" w:rsidRDefault="00940070" w:rsidP="00940070">
      <w:pPr>
        <w:pStyle w:val="dlPhone"/>
      </w:pPr>
      <w:r>
        <w:t xml:space="preserve">SI–1000 LJUBLJANA, </w:t>
      </w:r>
      <w:proofErr w:type="spellStart"/>
      <w:r>
        <w:t>Povšet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0</w:t>
      </w:r>
    </w:p>
    <w:p w14:paraId="394D84BC" w14:textId="430B8F73" w:rsidR="00940070" w:rsidRDefault="00940070" w:rsidP="00940070">
      <w:pPr>
        <w:pStyle w:val="dlPhone"/>
      </w:pPr>
      <w:r>
        <w:t>Office hours: Monday – Friday 8.30 – 12.30 and 14.15 – 18.00</w:t>
      </w:r>
    </w:p>
    <w:p w14:paraId="2D8B0279" w14:textId="6EAF0BE4" w:rsidR="00940070" w:rsidRDefault="00940070" w:rsidP="00940070">
      <w:pPr>
        <w:pStyle w:val="dlPhone"/>
      </w:pPr>
      <w:r>
        <w:t>Tel: + 386 1 432 90 31, + 386 1 425 41 42</w:t>
      </w:r>
    </w:p>
    <w:p w14:paraId="4C68260F" w14:textId="6A0F48B0" w:rsidR="00940070" w:rsidRDefault="00940070" w:rsidP="00940070">
      <w:pPr>
        <w:pStyle w:val="dlPhone"/>
      </w:pPr>
      <w:r>
        <w:t>Emergency number: + 386 31 72 66 04</w:t>
      </w:r>
    </w:p>
    <w:p w14:paraId="676486CA" w14:textId="422E931C" w:rsidR="00940070" w:rsidRDefault="00940070" w:rsidP="00940070">
      <w:pPr>
        <w:pStyle w:val="dlPhone"/>
      </w:pPr>
      <w:r>
        <w:t>Fax: + 386 1 425 41 41</w:t>
      </w:r>
    </w:p>
    <w:p w14:paraId="0FCE60A8" w14:textId="7EAFBA03" w:rsidR="00940070" w:rsidRDefault="00940070" w:rsidP="00940070">
      <w:pPr>
        <w:pStyle w:val="dlPhone"/>
      </w:pPr>
      <w:r>
        <w:t>E-mail: rusconsulslovenia@mid.ru</w:t>
      </w:r>
    </w:p>
    <w:p w14:paraId="368010FB" w14:textId="6A184BD1" w:rsidR="00940070" w:rsidRDefault="00940070" w:rsidP="00940070">
      <w:pPr>
        <w:pStyle w:val="dlPerson"/>
      </w:pPr>
    </w:p>
    <w:p w14:paraId="41217A93" w14:textId="05295BB3" w:rsidR="00940070" w:rsidRDefault="00940070" w:rsidP="00940070">
      <w:pPr>
        <w:pStyle w:val="dlPerson"/>
      </w:pPr>
      <w:r>
        <w:t>H. E. Mr Timur EYVAZOV</w:t>
      </w:r>
    </w:p>
    <w:p w14:paraId="1EAF8C37" w14:textId="3534E1B8" w:rsidR="00940070" w:rsidRDefault="00940070" w:rsidP="00940070">
      <w:pPr>
        <w:pStyle w:val="dlPerson2"/>
      </w:pPr>
      <w:r>
        <w:t>Ambassador Extraordinary and Plenipotentiary</w:t>
      </w:r>
    </w:p>
    <w:p w14:paraId="48C415FA" w14:textId="04D9B109" w:rsidR="00940070" w:rsidRDefault="00940070" w:rsidP="00940070">
      <w:pPr>
        <w:pStyle w:val="dlPerson2Last"/>
      </w:pPr>
      <w:r>
        <w:t>20 January 2020</w:t>
      </w:r>
    </w:p>
    <w:p w14:paraId="2E695EB1" w14:textId="2C7653A0" w:rsidR="00940070" w:rsidRDefault="00940070" w:rsidP="00940070">
      <w:pPr>
        <w:pStyle w:val="dlPerson"/>
      </w:pPr>
      <w:r>
        <w:t>Mr Alexey POGONIN</w:t>
      </w:r>
    </w:p>
    <w:p w14:paraId="5272E1B6" w14:textId="5BFB8EA7" w:rsidR="00940070" w:rsidRDefault="00940070" w:rsidP="00940070">
      <w:pPr>
        <w:pStyle w:val="dlPerson2Last"/>
      </w:pPr>
      <w:r>
        <w:t>Minister Counsellor</w:t>
      </w:r>
    </w:p>
    <w:p w14:paraId="5C9C8617" w14:textId="1E5F9C34" w:rsidR="00940070" w:rsidRDefault="00940070" w:rsidP="00940070">
      <w:pPr>
        <w:pStyle w:val="dlPerson"/>
      </w:pPr>
      <w:r>
        <w:t>Mr Vladimir NELYUBIN</w:t>
      </w:r>
    </w:p>
    <w:p w14:paraId="54F84663" w14:textId="50F5E9C9" w:rsidR="00940070" w:rsidRDefault="00940070" w:rsidP="00940070">
      <w:pPr>
        <w:pStyle w:val="dlPerson2Last"/>
      </w:pPr>
      <w:r>
        <w:t>Counsellor</w:t>
      </w:r>
    </w:p>
    <w:p w14:paraId="0516AB46" w14:textId="3581F50A" w:rsidR="00940070" w:rsidRDefault="00940070" w:rsidP="00940070">
      <w:pPr>
        <w:pStyle w:val="dlPerson"/>
      </w:pPr>
      <w:r>
        <w:t>Mr Victor KONVISAR</w:t>
      </w:r>
    </w:p>
    <w:p w14:paraId="55A24531" w14:textId="764271ED" w:rsidR="00940070" w:rsidRDefault="00940070" w:rsidP="00940070">
      <w:pPr>
        <w:pStyle w:val="dlPerson2Last"/>
      </w:pPr>
      <w:r>
        <w:t>Counsellor</w:t>
      </w:r>
    </w:p>
    <w:p w14:paraId="6E198E60" w14:textId="44E659AC" w:rsidR="00940070" w:rsidRDefault="00940070" w:rsidP="00940070">
      <w:pPr>
        <w:pStyle w:val="dlPerson"/>
      </w:pPr>
      <w:r>
        <w:t>Mr Dmitry SERGIENKO</w:t>
      </w:r>
    </w:p>
    <w:p w14:paraId="540AE211" w14:textId="5CCA2424" w:rsidR="00940070" w:rsidRDefault="00940070" w:rsidP="00940070">
      <w:pPr>
        <w:pStyle w:val="dlPerson2Last"/>
      </w:pPr>
      <w:r>
        <w:t>First Secretary</w:t>
      </w:r>
    </w:p>
    <w:p w14:paraId="51D95A1C" w14:textId="508285A8" w:rsidR="00940070" w:rsidRDefault="00940070" w:rsidP="00940070">
      <w:pPr>
        <w:pStyle w:val="MisijeNaslov"/>
      </w:pPr>
      <w:r>
        <w:br w:type="column"/>
      </w:r>
      <w:bookmarkStart w:id="116" w:name="_Toc222310538"/>
      <w:r>
        <w:lastRenderedPageBreak/>
        <w:t>Rwanda</w:t>
      </w:r>
      <w:bookmarkEnd w:id="116"/>
    </w:p>
    <w:p w14:paraId="3A4E50FA" w14:textId="3D4A2006" w:rsidR="00940070" w:rsidRDefault="00940070" w:rsidP="00940070">
      <w:pPr>
        <w:pStyle w:val="dlCaption"/>
      </w:pPr>
      <w:r>
        <w:t>EMBASSY OF THE REPUBLIC OF RWANDA</w:t>
      </w:r>
    </w:p>
    <w:p w14:paraId="5FBB584D" w14:textId="343D0710" w:rsidR="00940070" w:rsidRDefault="00940070" w:rsidP="00940070">
      <w:pPr>
        <w:pStyle w:val="dlAddress"/>
      </w:pPr>
      <w:r>
        <w:t>CH-1202 GENEVA, Rue de Vermont 37/39</w:t>
      </w:r>
    </w:p>
    <w:p w14:paraId="2444BED1" w14:textId="7F989A44" w:rsidR="00940070" w:rsidRDefault="00940070" w:rsidP="00940070">
      <w:pPr>
        <w:pStyle w:val="dlOfficeHours"/>
      </w:pPr>
      <w:r>
        <w:t>Official hours: Monday – Friday 9.00 – 13.00 and 14.00 – 18.00</w:t>
      </w:r>
    </w:p>
    <w:p w14:paraId="1C6328E7" w14:textId="598C3427" w:rsidR="00940070" w:rsidRDefault="00940070" w:rsidP="00940070">
      <w:pPr>
        <w:pStyle w:val="dlPhone"/>
      </w:pPr>
      <w:r>
        <w:t>Tel: + 41 22 919 10 00</w:t>
      </w:r>
    </w:p>
    <w:p w14:paraId="72B9A43E" w14:textId="3B0B65AC" w:rsidR="00940070" w:rsidRDefault="00940070" w:rsidP="00940070">
      <w:pPr>
        <w:pStyle w:val="dlPhone"/>
      </w:pPr>
      <w:r>
        <w:t>Emergency number: + 41 79 903 99 01</w:t>
      </w:r>
    </w:p>
    <w:p w14:paraId="3F48402A" w14:textId="1096F515" w:rsidR="00940070" w:rsidRDefault="00940070" w:rsidP="00940070">
      <w:pPr>
        <w:pStyle w:val="dlPhone"/>
      </w:pPr>
      <w:r>
        <w:t>E-mail: ambageneve@minaffet.gov.rw</w:t>
      </w:r>
    </w:p>
    <w:p w14:paraId="0A44EBCB" w14:textId="24F85946" w:rsidR="00940070" w:rsidRDefault="00940070" w:rsidP="00940070">
      <w:pPr>
        <w:pStyle w:val="dlPhone"/>
      </w:pPr>
      <w:r>
        <w:t>Homepage: www.rwandainswitzerland.gov.rw</w:t>
      </w:r>
    </w:p>
    <w:p w14:paraId="668585FA" w14:textId="2B71C6D3" w:rsidR="00940070" w:rsidRDefault="00940070" w:rsidP="00940070">
      <w:pPr>
        <w:pStyle w:val="dlPerson"/>
      </w:pPr>
    </w:p>
    <w:p w14:paraId="46E561EC" w14:textId="03D7D07A" w:rsidR="00940070" w:rsidRDefault="00940070" w:rsidP="00940070">
      <w:pPr>
        <w:pStyle w:val="dlPerson"/>
      </w:pPr>
      <w:r>
        <w:t>H. E. Mr James NGANGO</w:t>
      </w:r>
    </w:p>
    <w:p w14:paraId="09658FB2" w14:textId="5E466E5C" w:rsidR="00940070" w:rsidRDefault="00940070" w:rsidP="00940070">
      <w:pPr>
        <w:pStyle w:val="dlPerson2"/>
      </w:pPr>
      <w:r>
        <w:t>Ambassador Extraordinary and Plenipotentiary</w:t>
      </w:r>
    </w:p>
    <w:p w14:paraId="4F04A121" w14:textId="2875C800" w:rsidR="00940070" w:rsidRDefault="00940070" w:rsidP="00940070">
      <w:pPr>
        <w:pStyle w:val="dlPerson2Last"/>
      </w:pPr>
      <w:r>
        <w:t>13 December 2024</w:t>
      </w:r>
    </w:p>
    <w:p w14:paraId="49867759" w14:textId="25B6E06A" w:rsidR="00940070" w:rsidRDefault="00940070" w:rsidP="00940070">
      <w:pPr>
        <w:pStyle w:val="MisijeNaslov"/>
      </w:pPr>
      <w:r>
        <w:br w:type="column"/>
      </w:r>
      <w:bookmarkStart w:id="117" w:name="_Toc222310539"/>
      <w:r>
        <w:lastRenderedPageBreak/>
        <w:t>San Marino</w:t>
      </w:r>
      <w:bookmarkEnd w:id="117"/>
    </w:p>
    <w:p w14:paraId="73CC0890" w14:textId="1CCE50C5" w:rsidR="00940070" w:rsidRDefault="00940070" w:rsidP="00940070">
      <w:pPr>
        <w:pStyle w:val="dlCaption"/>
      </w:pPr>
      <w:r>
        <w:t>EMBASSY OF THE REPUBLIC OF SAN MARINO</w:t>
      </w:r>
    </w:p>
    <w:p w14:paraId="1F0B9A66" w14:textId="77777777" w:rsidR="00940070" w:rsidRDefault="00940070" w:rsidP="00940070">
      <w:pPr>
        <w:pStyle w:val="dlAddress"/>
      </w:pPr>
      <w:r>
        <w:t xml:space="preserve">BE-1000 BRUSSELS, Avenue de </w:t>
      </w:r>
      <w:proofErr w:type="spellStart"/>
      <w:r>
        <w:t>Cortenbergh</w:t>
      </w:r>
      <w:proofErr w:type="spellEnd"/>
      <w:r>
        <w:t xml:space="preserve"> 116, </w:t>
      </w:r>
      <w:proofErr w:type="spellStart"/>
      <w:r>
        <w:t>boîte</w:t>
      </w:r>
      <w:proofErr w:type="spellEnd"/>
      <w:r>
        <w:t xml:space="preserve"> 3</w:t>
      </w:r>
    </w:p>
    <w:p w14:paraId="73310130" w14:textId="77777777" w:rsidR="00940070" w:rsidRDefault="00940070" w:rsidP="00940070">
      <w:pPr>
        <w:pStyle w:val="dlAddress"/>
      </w:pPr>
    </w:p>
    <w:p w14:paraId="4BB940C6" w14:textId="77777777" w:rsidR="00940070" w:rsidRDefault="00940070" w:rsidP="00940070">
      <w:pPr>
        <w:pStyle w:val="dlAddress"/>
      </w:pPr>
      <w:r>
        <w:t xml:space="preserve">  Ministry of Foreign Affairs </w:t>
      </w:r>
    </w:p>
    <w:p w14:paraId="44556DFC" w14:textId="77777777" w:rsidR="00940070" w:rsidRDefault="00940070" w:rsidP="00940070">
      <w:pPr>
        <w:pStyle w:val="dlAddress"/>
      </w:pPr>
      <w:r>
        <w:t xml:space="preserve">  Palazzo </w:t>
      </w:r>
      <w:proofErr w:type="spellStart"/>
      <w:r>
        <w:t>Begni</w:t>
      </w:r>
      <w:proofErr w:type="spellEnd"/>
      <w:r>
        <w:t xml:space="preserve"> - </w:t>
      </w:r>
      <w:proofErr w:type="spellStart"/>
      <w:r>
        <w:t>Contrada</w:t>
      </w:r>
      <w:proofErr w:type="spellEnd"/>
      <w:r>
        <w:t xml:space="preserve"> </w:t>
      </w:r>
      <w:proofErr w:type="spellStart"/>
      <w:r>
        <w:t>Omerelli</w:t>
      </w:r>
      <w:proofErr w:type="spellEnd"/>
      <w:r>
        <w:t xml:space="preserve">, 31 </w:t>
      </w:r>
    </w:p>
    <w:p w14:paraId="31FD5BA0" w14:textId="0C63999D" w:rsidR="00940070" w:rsidRDefault="00940070" w:rsidP="00940070">
      <w:pPr>
        <w:pStyle w:val="dlAddress"/>
      </w:pPr>
      <w:r>
        <w:t xml:space="preserve">  SM-47890 SAN MARINO</w:t>
      </w:r>
    </w:p>
    <w:p w14:paraId="6408CF6F" w14:textId="5569C7D6" w:rsidR="00940070" w:rsidRDefault="00940070" w:rsidP="00940070">
      <w:pPr>
        <w:pStyle w:val="dlOfficeHours"/>
      </w:pPr>
      <w:r>
        <w:t>Office hours: Monday – Thursday 9.00 – 16.00, Friday 9.00 – 14.00</w:t>
      </w:r>
    </w:p>
    <w:p w14:paraId="562450F4" w14:textId="778C025F" w:rsidR="00940070" w:rsidRDefault="00940070" w:rsidP="00940070">
      <w:pPr>
        <w:pStyle w:val="dlPhone"/>
      </w:pPr>
      <w:r>
        <w:t>Tel: + 32 2 640 47 33</w:t>
      </w:r>
    </w:p>
    <w:p w14:paraId="5143FBE2" w14:textId="2FD9E804" w:rsidR="00940070" w:rsidRDefault="00940070" w:rsidP="00940070">
      <w:pPr>
        <w:pStyle w:val="dlPhone"/>
      </w:pPr>
      <w:r>
        <w:t>Emergency number: + 32 2 644 22 24, + 378 05 49 88 23 37</w:t>
      </w:r>
    </w:p>
    <w:p w14:paraId="55A6A32A" w14:textId="2D67C8F8" w:rsidR="00940070" w:rsidRDefault="00940070" w:rsidP="00940070">
      <w:pPr>
        <w:pStyle w:val="dlPhone"/>
      </w:pPr>
      <w:r>
        <w:t>E-mail: amb.slovenia@gov.sm</w:t>
      </w:r>
    </w:p>
    <w:p w14:paraId="01959ADA" w14:textId="4FE2AF75" w:rsidR="00940070" w:rsidRDefault="00940070" w:rsidP="00940070">
      <w:pPr>
        <w:pStyle w:val="dlPhone"/>
      </w:pPr>
      <w:r>
        <w:t>Homepage: www.esteri.sm</w:t>
      </w:r>
    </w:p>
    <w:p w14:paraId="4671EC80" w14:textId="1B8AD1E7" w:rsidR="00940070" w:rsidRDefault="00940070" w:rsidP="00940070">
      <w:pPr>
        <w:pStyle w:val="dlPerson"/>
      </w:pPr>
    </w:p>
    <w:p w14:paraId="37A357DF" w14:textId="05F0BE01" w:rsidR="00940070" w:rsidRDefault="00940070" w:rsidP="00940070">
      <w:pPr>
        <w:pStyle w:val="dlPerson"/>
      </w:pPr>
      <w:r>
        <w:t>H. E. Ms Lisa GUALTIERI</w:t>
      </w:r>
    </w:p>
    <w:p w14:paraId="7FB5E083" w14:textId="76C5C0C5" w:rsidR="00940070" w:rsidRDefault="00940070" w:rsidP="00940070">
      <w:pPr>
        <w:pStyle w:val="dlPerson2"/>
      </w:pPr>
      <w:r>
        <w:t>Ambassador Extraordinary and Plenipotentiary</w:t>
      </w:r>
    </w:p>
    <w:p w14:paraId="1B814493" w14:textId="616E072B" w:rsidR="00940070" w:rsidRDefault="00940070" w:rsidP="00940070">
      <w:pPr>
        <w:pStyle w:val="dlPerson2Last"/>
      </w:pPr>
      <w:r>
        <w:t>5 November 2024</w:t>
      </w:r>
    </w:p>
    <w:p w14:paraId="5515E718" w14:textId="369628EB" w:rsidR="00940070" w:rsidRDefault="00940070" w:rsidP="00940070">
      <w:pPr>
        <w:pStyle w:val="MisijeNaslov"/>
      </w:pPr>
      <w:r>
        <w:br w:type="column"/>
      </w:r>
      <w:bookmarkStart w:id="118" w:name="_Toc222310540"/>
      <w:r>
        <w:lastRenderedPageBreak/>
        <w:t>Saudi Arabia</w:t>
      </w:r>
      <w:bookmarkEnd w:id="118"/>
    </w:p>
    <w:p w14:paraId="39ACA2F4" w14:textId="68817C0E" w:rsidR="00940070" w:rsidRDefault="00940070" w:rsidP="00940070">
      <w:pPr>
        <w:pStyle w:val="dlCaption"/>
      </w:pPr>
      <w:r>
        <w:t>EMBASSY OF THE KINGDOM OF SAUDI ARABIA</w:t>
      </w:r>
    </w:p>
    <w:p w14:paraId="4A812404" w14:textId="1F4B6DD6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Schottenring</w:t>
      </w:r>
      <w:proofErr w:type="spellEnd"/>
      <w:r>
        <w:t xml:space="preserve"> 21</w:t>
      </w:r>
    </w:p>
    <w:p w14:paraId="2BC1729A" w14:textId="01CF611B" w:rsidR="00940070" w:rsidRDefault="00940070" w:rsidP="00940070">
      <w:pPr>
        <w:pStyle w:val="dlOfficeHours"/>
      </w:pPr>
      <w:r>
        <w:t>Office hours: Monday – Friday 9.00 – 16.00</w:t>
      </w:r>
    </w:p>
    <w:p w14:paraId="0BCD09DA" w14:textId="0F487C66" w:rsidR="00940070" w:rsidRDefault="00940070" w:rsidP="00940070">
      <w:pPr>
        <w:pStyle w:val="dlPhone"/>
      </w:pPr>
      <w:r>
        <w:t>Tel: + 43 1 367 25 31</w:t>
      </w:r>
    </w:p>
    <w:p w14:paraId="6AD90202" w14:textId="0112AB3F" w:rsidR="00940070" w:rsidRDefault="00940070" w:rsidP="00940070">
      <w:pPr>
        <w:pStyle w:val="dlPhone"/>
      </w:pPr>
      <w:r>
        <w:t>Fax: + 43 1 367 25 40</w:t>
      </w:r>
    </w:p>
    <w:p w14:paraId="4440447D" w14:textId="678859B7" w:rsidR="00940070" w:rsidRDefault="00940070" w:rsidP="00940070">
      <w:pPr>
        <w:pStyle w:val="dlPhone"/>
      </w:pPr>
      <w:r>
        <w:t>E-mail: saudiembassy@saudiembassy.at</w:t>
      </w:r>
    </w:p>
    <w:p w14:paraId="74E6B3BE" w14:textId="4968E29D" w:rsidR="00940070" w:rsidRDefault="00940070" w:rsidP="00940070">
      <w:pPr>
        <w:pStyle w:val="dlUradCaption"/>
      </w:pPr>
      <w:r>
        <w:t>Consular Section</w:t>
      </w:r>
    </w:p>
    <w:p w14:paraId="57CA764D" w14:textId="06DF2B6C" w:rsidR="00940070" w:rsidRDefault="00940070" w:rsidP="00940070">
      <w:pPr>
        <w:pStyle w:val="dlPhone"/>
      </w:pPr>
      <w:r>
        <w:t>Office hours: Monday – Thursday 10.00 – 15.00, Friday 10.00 – 11.30</w:t>
      </w:r>
    </w:p>
    <w:p w14:paraId="3A91859B" w14:textId="79EE4515" w:rsidR="00940070" w:rsidRDefault="00940070" w:rsidP="00940070">
      <w:pPr>
        <w:pStyle w:val="dlPhone"/>
      </w:pPr>
      <w:r>
        <w:t>E-mail: emb.saudiarabia.vienna@aon.at</w:t>
      </w:r>
    </w:p>
    <w:p w14:paraId="44DD3EC6" w14:textId="76BE0D6A" w:rsidR="00940070" w:rsidRDefault="00940070" w:rsidP="00940070">
      <w:pPr>
        <w:pStyle w:val="dlPerson"/>
      </w:pPr>
    </w:p>
    <w:p w14:paraId="74159364" w14:textId="590342FB" w:rsidR="00940070" w:rsidRDefault="00940070" w:rsidP="00940070">
      <w:pPr>
        <w:pStyle w:val="dlPerson"/>
      </w:pPr>
      <w:r>
        <w:t xml:space="preserve">H. E. Mr </w:t>
      </w:r>
      <w:proofErr w:type="spellStart"/>
      <w:r>
        <w:t>Abdulah</w:t>
      </w:r>
      <w:proofErr w:type="spellEnd"/>
      <w:r>
        <w:t xml:space="preserve"> Khalid O. TAWLAH</w:t>
      </w:r>
    </w:p>
    <w:p w14:paraId="6D2D8F97" w14:textId="4CA67C20" w:rsidR="00940070" w:rsidRDefault="00940070" w:rsidP="00940070">
      <w:pPr>
        <w:pStyle w:val="dlPerson2"/>
      </w:pPr>
      <w:r>
        <w:t>Ambassador Extraordinary and Plenipotentiary</w:t>
      </w:r>
    </w:p>
    <w:p w14:paraId="29F4B330" w14:textId="111541CC" w:rsidR="00940070" w:rsidRDefault="00940070" w:rsidP="00940070">
      <w:pPr>
        <w:pStyle w:val="dlPerson2Last"/>
      </w:pPr>
      <w:r>
        <w:t>8 January 2024</w:t>
      </w:r>
    </w:p>
    <w:p w14:paraId="7789DF96" w14:textId="3E49A72C" w:rsidR="00940070" w:rsidRDefault="00940070" w:rsidP="00940070">
      <w:pPr>
        <w:pStyle w:val="dlPerson"/>
      </w:pPr>
      <w:r>
        <w:t xml:space="preserve">Mr </w:t>
      </w:r>
      <w:proofErr w:type="spellStart"/>
      <w:r>
        <w:t>Abdulrazzak</w:t>
      </w:r>
      <w:proofErr w:type="spellEnd"/>
      <w:r>
        <w:t xml:space="preserve"> Khaled A. AL SADOON</w:t>
      </w:r>
    </w:p>
    <w:p w14:paraId="2A9F103D" w14:textId="074177EA" w:rsidR="00940070" w:rsidRDefault="00940070" w:rsidP="00940070">
      <w:pPr>
        <w:pStyle w:val="dlPerson2Last"/>
      </w:pPr>
      <w:r>
        <w:t xml:space="preserve">Minister Plenipotentiary </w:t>
      </w:r>
    </w:p>
    <w:p w14:paraId="75A201A7" w14:textId="5322B023" w:rsidR="00940070" w:rsidRDefault="00940070" w:rsidP="00940070">
      <w:pPr>
        <w:pStyle w:val="dlPerson"/>
      </w:pPr>
      <w:r>
        <w:t>Mr Abdullah Nasser M ALSUBAIE</w:t>
      </w:r>
    </w:p>
    <w:p w14:paraId="74CC0EC5" w14:textId="151E6F5E" w:rsidR="00940070" w:rsidRDefault="00940070" w:rsidP="00940070">
      <w:pPr>
        <w:pStyle w:val="dlPerson2Last"/>
      </w:pPr>
      <w:r>
        <w:t>Attaché</w:t>
      </w:r>
    </w:p>
    <w:p w14:paraId="4BA33713" w14:textId="62D4624D" w:rsidR="00940070" w:rsidRDefault="00940070" w:rsidP="00940070">
      <w:pPr>
        <w:pStyle w:val="MisijeNaslov"/>
      </w:pPr>
      <w:r>
        <w:br w:type="column"/>
      </w:r>
      <w:bookmarkStart w:id="119" w:name="_Toc222310541"/>
      <w:r>
        <w:lastRenderedPageBreak/>
        <w:t>Serbia</w:t>
      </w:r>
      <w:bookmarkEnd w:id="119"/>
    </w:p>
    <w:p w14:paraId="08CC0695" w14:textId="2CBFCA65" w:rsidR="00940070" w:rsidRDefault="00940070" w:rsidP="00940070">
      <w:pPr>
        <w:pStyle w:val="dlCaption"/>
      </w:pPr>
      <w:r>
        <w:t>EMBASSY OF THE REPUBLIC OF SERBIA</w:t>
      </w:r>
    </w:p>
    <w:p w14:paraId="54C45863" w14:textId="3AB7429F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Ciril-Metodov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1</w:t>
      </w:r>
    </w:p>
    <w:p w14:paraId="2383A3A2" w14:textId="2441EA96" w:rsidR="00940070" w:rsidRDefault="00940070" w:rsidP="00940070">
      <w:pPr>
        <w:pStyle w:val="dlOfficeHours"/>
      </w:pPr>
      <w:r>
        <w:t>Office hours: Monday – Friday 8.00 – 16.00</w:t>
      </w:r>
    </w:p>
    <w:p w14:paraId="0FD136DD" w14:textId="74D35C88" w:rsidR="00940070" w:rsidRDefault="00940070" w:rsidP="00940070">
      <w:pPr>
        <w:pStyle w:val="dlPhone"/>
      </w:pPr>
      <w:r>
        <w:t>Tel: + 386 1 438 01 10, + 386 1 438 01 11</w:t>
      </w:r>
    </w:p>
    <w:p w14:paraId="6B91BE19" w14:textId="388F8911" w:rsidR="00940070" w:rsidRDefault="00940070" w:rsidP="00940070">
      <w:pPr>
        <w:pStyle w:val="dlPhone"/>
      </w:pPr>
      <w:r>
        <w:t>Emergency number: + 386 1 438 01 10</w:t>
      </w:r>
    </w:p>
    <w:p w14:paraId="758A258B" w14:textId="5AFA1512" w:rsidR="00940070" w:rsidRDefault="00940070" w:rsidP="00940070">
      <w:pPr>
        <w:pStyle w:val="dlPhone"/>
      </w:pPr>
      <w:r>
        <w:t>Fax: + 386 1 434 26 88</w:t>
      </w:r>
    </w:p>
    <w:p w14:paraId="470733BF" w14:textId="44B7F3BE" w:rsidR="00940070" w:rsidRDefault="00940070" w:rsidP="00940070">
      <w:pPr>
        <w:pStyle w:val="dlPhone"/>
      </w:pPr>
      <w:r>
        <w:t>E-mail: embassy.ljubljana@mfa.rs</w:t>
      </w:r>
    </w:p>
    <w:p w14:paraId="600E87E1" w14:textId="43C33EA2" w:rsidR="00940070" w:rsidRDefault="00940070" w:rsidP="00940070">
      <w:pPr>
        <w:pStyle w:val="dlPhone"/>
      </w:pPr>
      <w:r>
        <w:t>Homepage: https://www.ljubljana.mfa.gov.rs/</w:t>
      </w:r>
    </w:p>
    <w:p w14:paraId="3446B441" w14:textId="5535F90E" w:rsidR="00940070" w:rsidRDefault="00940070" w:rsidP="00940070">
      <w:pPr>
        <w:pStyle w:val="dlUradCaption"/>
      </w:pPr>
      <w:r>
        <w:t>Consular Section</w:t>
      </w:r>
    </w:p>
    <w:p w14:paraId="12A079C3" w14:textId="12C990F0" w:rsidR="00940070" w:rsidRDefault="00940070" w:rsidP="00940070">
      <w:pPr>
        <w:pStyle w:val="dlPhone"/>
      </w:pPr>
      <w:r>
        <w:t>Office hours: Monday – Friday 9.00 – 13.00</w:t>
      </w:r>
    </w:p>
    <w:p w14:paraId="59C9FB7C" w14:textId="07566B27" w:rsidR="00940070" w:rsidRDefault="00940070" w:rsidP="00940070">
      <w:pPr>
        <w:pStyle w:val="dlPhone"/>
      </w:pPr>
      <w:r>
        <w:t>Emergency number: + 386 41 350 873</w:t>
      </w:r>
    </w:p>
    <w:p w14:paraId="19596327" w14:textId="775EBC5B" w:rsidR="00940070" w:rsidRDefault="00940070" w:rsidP="00940070">
      <w:pPr>
        <w:pStyle w:val="dlPhone"/>
      </w:pPr>
      <w:r>
        <w:t>E-mail: konzularno.ljubljana@mfa.rs</w:t>
      </w:r>
    </w:p>
    <w:p w14:paraId="086CE48D" w14:textId="5488A181" w:rsidR="00940070" w:rsidRDefault="00940070" w:rsidP="00940070">
      <w:pPr>
        <w:pStyle w:val="dlPerson"/>
      </w:pPr>
    </w:p>
    <w:p w14:paraId="18A8B91E" w14:textId="738F4BA1" w:rsidR="00940070" w:rsidRDefault="00940070" w:rsidP="00940070">
      <w:pPr>
        <w:pStyle w:val="dlPerson"/>
      </w:pPr>
      <w:r>
        <w:t>H. E. Mr Ivo VOJVODIĆ</w:t>
      </w:r>
    </w:p>
    <w:p w14:paraId="5B554A69" w14:textId="1776C2C6" w:rsidR="00940070" w:rsidRDefault="00940070" w:rsidP="00940070">
      <w:pPr>
        <w:pStyle w:val="dlPerson2"/>
      </w:pPr>
      <w:r>
        <w:t>Ambassador Extraordinary and Plenipotentiary</w:t>
      </w:r>
    </w:p>
    <w:p w14:paraId="421AD283" w14:textId="2AB4F997" w:rsidR="00940070" w:rsidRDefault="00940070" w:rsidP="00940070">
      <w:pPr>
        <w:pStyle w:val="dlPerson2Last"/>
      </w:pPr>
      <w:r>
        <w:t>23 June 2025</w:t>
      </w:r>
    </w:p>
    <w:p w14:paraId="7BD7E7F9" w14:textId="6FCF8EF7" w:rsidR="00940070" w:rsidRDefault="00940070" w:rsidP="00940070">
      <w:pPr>
        <w:pStyle w:val="dlPerson"/>
      </w:pPr>
      <w:r>
        <w:t>Ms Vesna GORDANIĆ</w:t>
      </w:r>
    </w:p>
    <w:p w14:paraId="08AC9511" w14:textId="1774B961" w:rsidR="00940070" w:rsidRDefault="00940070" w:rsidP="00940070">
      <w:pPr>
        <w:pStyle w:val="dlPerson2"/>
      </w:pPr>
      <w:r>
        <w:t>Minister Counsellor</w:t>
      </w:r>
    </w:p>
    <w:p w14:paraId="73F86BDE" w14:textId="20EEAD17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F72FC5B" w14:textId="60193CCB" w:rsidR="00940070" w:rsidRDefault="00940070" w:rsidP="00940070">
      <w:pPr>
        <w:pStyle w:val="dlPerson"/>
      </w:pPr>
      <w:r>
        <w:t>Mr Aleksandar STAMATOVIĆ</w:t>
      </w:r>
    </w:p>
    <w:p w14:paraId="433E2704" w14:textId="34206661" w:rsidR="00940070" w:rsidRDefault="00940070" w:rsidP="00940070">
      <w:pPr>
        <w:pStyle w:val="dlPerson2Last"/>
      </w:pPr>
      <w:r>
        <w:t>First Counsellor</w:t>
      </w:r>
    </w:p>
    <w:p w14:paraId="5A045D85" w14:textId="1EEF241E" w:rsidR="00940070" w:rsidRDefault="00940070" w:rsidP="00940070">
      <w:pPr>
        <w:pStyle w:val="dlPerson"/>
      </w:pPr>
      <w:r>
        <w:t>Mr Aleksandar GATALICA</w:t>
      </w:r>
    </w:p>
    <w:p w14:paraId="57494C11" w14:textId="15D91DF1" w:rsidR="00940070" w:rsidRDefault="00940070" w:rsidP="00940070">
      <w:pPr>
        <w:pStyle w:val="dlPerson2Last"/>
      </w:pPr>
      <w:r>
        <w:t>First Counsellor</w:t>
      </w:r>
    </w:p>
    <w:p w14:paraId="455E6AE3" w14:textId="2F7C78C5" w:rsidR="00940070" w:rsidRDefault="00940070" w:rsidP="00940070">
      <w:pPr>
        <w:pStyle w:val="dlPerson"/>
      </w:pPr>
      <w:r>
        <w:t xml:space="preserve">Ms </w:t>
      </w:r>
      <w:proofErr w:type="spellStart"/>
      <w:r>
        <w:t>Milica</w:t>
      </w:r>
      <w:proofErr w:type="spellEnd"/>
      <w:r>
        <w:t xml:space="preserve"> TOMIĆ</w:t>
      </w:r>
    </w:p>
    <w:p w14:paraId="5531F35C" w14:textId="79753F6E" w:rsidR="00940070" w:rsidRDefault="00940070" w:rsidP="00940070">
      <w:pPr>
        <w:pStyle w:val="dlPerson2Last"/>
      </w:pPr>
      <w:r>
        <w:t>First Counsellor</w:t>
      </w:r>
    </w:p>
    <w:p w14:paraId="220F65C2" w14:textId="27B58D1A" w:rsidR="00940070" w:rsidRDefault="00940070" w:rsidP="00940070">
      <w:pPr>
        <w:pStyle w:val="dlPerson"/>
      </w:pPr>
      <w:r>
        <w:t>Mr Nikola RAILIĆ</w:t>
      </w:r>
    </w:p>
    <w:p w14:paraId="7AF2E327" w14:textId="71CDBE05" w:rsidR="00940070" w:rsidRDefault="00940070" w:rsidP="00940070">
      <w:pPr>
        <w:pStyle w:val="dlPerson2Last"/>
      </w:pPr>
      <w:r>
        <w:t>Counsellor</w:t>
      </w:r>
    </w:p>
    <w:p w14:paraId="7CFFC3D8" w14:textId="289F78CA" w:rsidR="00940070" w:rsidRDefault="00940070" w:rsidP="00940070">
      <w:pPr>
        <w:pStyle w:val="dlPerson"/>
      </w:pPr>
      <w:r>
        <w:t>Ms Sandra TODOROVIĆ</w:t>
      </w:r>
    </w:p>
    <w:p w14:paraId="08E99F8C" w14:textId="1336C82E" w:rsidR="00940070" w:rsidRDefault="00940070" w:rsidP="00940070">
      <w:pPr>
        <w:pStyle w:val="dlPerson2Last"/>
      </w:pPr>
      <w:r>
        <w:t>First Secretary</w:t>
      </w:r>
    </w:p>
    <w:p w14:paraId="37AA57A4" w14:textId="63CBDA56" w:rsidR="00940070" w:rsidRDefault="00940070" w:rsidP="00940070">
      <w:pPr>
        <w:pStyle w:val="dlPerson"/>
      </w:pPr>
      <w:r>
        <w:t xml:space="preserve">Mr </w:t>
      </w:r>
      <w:proofErr w:type="spellStart"/>
      <w:r>
        <w:t>Milinko</w:t>
      </w:r>
      <w:proofErr w:type="spellEnd"/>
      <w:r>
        <w:t xml:space="preserve"> ŠPICA</w:t>
      </w:r>
    </w:p>
    <w:p w14:paraId="1E840C02" w14:textId="42C46F29" w:rsidR="00940070" w:rsidRDefault="00940070" w:rsidP="00940070">
      <w:pPr>
        <w:pStyle w:val="dlPerson2Last"/>
      </w:pPr>
      <w:r>
        <w:t>Second Secretary</w:t>
      </w:r>
    </w:p>
    <w:p w14:paraId="04E93D48" w14:textId="008A9956" w:rsidR="00940070" w:rsidRDefault="00940070" w:rsidP="00940070">
      <w:pPr>
        <w:pStyle w:val="dlPerson"/>
      </w:pPr>
      <w:r>
        <w:t>Ms Teodora MOMČILOVIĆ PEJIĆ</w:t>
      </w:r>
    </w:p>
    <w:p w14:paraId="60292CEB" w14:textId="598F956B" w:rsidR="00940070" w:rsidRDefault="00940070" w:rsidP="00940070">
      <w:pPr>
        <w:pStyle w:val="dlPerson2Last"/>
      </w:pPr>
      <w:r>
        <w:t>Second Secretary</w:t>
      </w:r>
    </w:p>
    <w:p w14:paraId="74641910" w14:textId="2646B7B0" w:rsidR="00940070" w:rsidRDefault="00940070" w:rsidP="00940070">
      <w:pPr>
        <w:pStyle w:val="dlPerson"/>
      </w:pPr>
      <w:r>
        <w:lastRenderedPageBreak/>
        <w:t xml:space="preserve">Mr </w:t>
      </w:r>
      <w:proofErr w:type="spellStart"/>
      <w:r>
        <w:t>Perica</w:t>
      </w:r>
      <w:proofErr w:type="spellEnd"/>
      <w:r>
        <w:t xml:space="preserve"> NIKOLIĆ</w:t>
      </w:r>
    </w:p>
    <w:p w14:paraId="0201A7D1" w14:textId="6985D909" w:rsidR="00940070" w:rsidRDefault="00940070" w:rsidP="00940070">
      <w:pPr>
        <w:pStyle w:val="dlPerson2Last"/>
      </w:pPr>
      <w:r>
        <w:t>Attaché</w:t>
      </w:r>
    </w:p>
    <w:p w14:paraId="4EE41F69" w14:textId="314A3ADB" w:rsidR="00940070" w:rsidRDefault="00940070" w:rsidP="00940070">
      <w:pPr>
        <w:pStyle w:val="dlPerson"/>
      </w:pPr>
      <w:r>
        <w:t xml:space="preserve">Lieutenant Colonel </w:t>
      </w:r>
      <w:proofErr w:type="spellStart"/>
      <w:r>
        <w:t>Dejan</w:t>
      </w:r>
      <w:proofErr w:type="spellEnd"/>
      <w:r>
        <w:t xml:space="preserve"> TEPAVAC</w:t>
      </w:r>
    </w:p>
    <w:p w14:paraId="07C0B336" w14:textId="6FAF4ED4" w:rsidR="00940070" w:rsidRDefault="00940070" w:rsidP="00940070">
      <w:pPr>
        <w:pStyle w:val="dlPerson2"/>
      </w:pPr>
      <w:r>
        <w:t>Defence Attaché</w:t>
      </w:r>
    </w:p>
    <w:p w14:paraId="33700304" w14:textId="40E2A929" w:rsidR="00940070" w:rsidRDefault="00940070" w:rsidP="00940070">
      <w:pPr>
        <w:pStyle w:val="dlPerson2Last"/>
      </w:pPr>
      <w:r>
        <w:t>with residence in Vienna</w:t>
      </w:r>
    </w:p>
    <w:p w14:paraId="52805259" w14:textId="47655F3B" w:rsidR="00940070" w:rsidRDefault="00940070" w:rsidP="00940070">
      <w:pPr>
        <w:pStyle w:val="MisijeNaslov"/>
      </w:pPr>
      <w:r>
        <w:br w:type="column"/>
      </w:r>
      <w:bookmarkStart w:id="120" w:name="_Toc222310542"/>
      <w:r>
        <w:lastRenderedPageBreak/>
        <w:t>Seychelles</w:t>
      </w:r>
      <w:bookmarkEnd w:id="120"/>
    </w:p>
    <w:p w14:paraId="17033194" w14:textId="214361C6" w:rsidR="00940070" w:rsidRDefault="00940070" w:rsidP="00940070">
      <w:pPr>
        <w:pStyle w:val="dlCaption"/>
      </w:pPr>
      <w:r>
        <w:t>EMBASSY OF THE REPUBLIC OF SEYCHELLES</w:t>
      </w:r>
    </w:p>
    <w:p w14:paraId="310AA9BE" w14:textId="132FC312" w:rsidR="00940070" w:rsidRDefault="00940070" w:rsidP="00940070">
      <w:pPr>
        <w:pStyle w:val="dlAddress"/>
      </w:pPr>
      <w:r>
        <w:t xml:space="preserve">BE-1040 BRUSSELS, Boulevard Saint Michel 28, </w:t>
      </w:r>
      <w:proofErr w:type="spellStart"/>
      <w:r>
        <w:t>Bte</w:t>
      </w:r>
      <w:proofErr w:type="spellEnd"/>
      <w:r>
        <w:t>. 5</w:t>
      </w:r>
    </w:p>
    <w:p w14:paraId="2A5B4DBA" w14:textId="1E8EE2C8" w:rsidR="00940070" w:rsidRDefault="00940070" w:rsidP="00940070">
      <w:pPr>
        <w:pStyle w:val="dlPhone"/>
      </w:pPr>
      <w:r>
        <w:t>Tel: + 32 2 733 60 55</w:t>
      </w:r>
    </w:p>
    <w:p w14:paraId="6A9EE81C" w14:textId="1BDFCCF3" w:rsidR="00940070" w:rsidRDefault="00940070" w:rsidP="00940070">
      <w:pPr>
        <w:pStyle w:val="dlPhone"/>
      </w:pPr>
      <w:r>
        <w:t>Fax: + 32 2 733 60 22</w:t>
      </w:r>
    </w:p>
    <w:p w14:paraId="73C64E6E" w14:textId="55048C62" w:rsidR="00940070" w:rsidRDefault="00940070" w:rsidP="00940070">
      <w:pPr>
        <w:pStyle w:val="dlPhone"/>
      </w:pPr>
      <w:r>
        <w:t>E-mail: brussels@seychellesgov.com</w:t>
      </w:r>
    </w:p>
    <w:p w14:paraId="2A8A5C14" w14:textId="16015577" w:rsidR="00940070" w:rsidRDefault="00940070" w:rsidP="00940070">
      <w:pPr>
        <w:pStyle w:val="MisijeNaslov"/>
      </w:pPr>
      <w:r>
        <w:br w:type="column"/>
      </w:r>
      <w:bookmarkStart w:id="121" w:name="_Toc222310543"/>
      <w:r>
        <w:lastRenderedPageBreak/>
        <w:t>Slovak Republic</w:t>
      </w:r>
      <w:bookmarkEnd w:id="121"/>
    </w:p>
    <w:p w14:paraId="4C386DE7" w14:textId="5A9C56DD" w:rsidR="00940070" w:rsidRDefault="00940070" w:rsidP="00940070">
      <w:pPr>
        <w:pStyle w:val="dlCaption"/>
      </w:pPr>
      <w:r>
        <w:t>EMBASSY OF THE SLOVAK REPUBLIC</w:t>
      </w:r>
    </w:p>
    <w:p w14:paraId="3ABD3F7E" w14:textId="7F9B6054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Bleiweisova</w:t>
      </w:r>
      <w:proofErr w:type="spellEnd"/>
      <w:r>
        <w:t xml:space="preserve"> cesta 4</w:t>
      </w:r>
    </w:p>
    <w:p w14:paraId="06CB7393" w14:textId="75F81BCD" w:rsidR="00940070" w:rsidRDefault="00940070" w:rsidP="00940070">
      <w:pPr>
        <w:pStyle w:val="dlOfficeHours"/>
      </w:pPr>
      <w:r>
        <w:t>Office hours: Monday – Friday 9.00 – 16.00</w:t>
      </w:r>
    </w:p>
    <w:p w14:paraId="4A4F8E91" w14:textId="21D4BA85" w:rsidR="00940070" w:rsidRDefault="00940070" w:rsidP="00940070">
      <w:pPr>
        <w:pStyle w:val="dlPhone"/>
      </w:pPr>
      <w:r>
        <w:t>Tel: + 386 1 425 54 25</w:t>
      </w:r>
    </w:p>
    <w:p w14:paraId="79044685" w14:textId="40967EED" w:rsidR="00940070" w:rsidRDefault="00940070" w:rsidP="00940070">
      <w:pPr>
        <w:pStyle w:val="dlPhone"/>
      </w:pPr>
      <w:r>
        <w:t>Emergency number: + 386 41 639 719</w:t>
      </w:r>
    </w:p>
    <w:p w14:paraId="68902941" w14:textId="6F20528C" w:rsidR="00940070" w:rsidRDefault="00940070" w:rsidP="00940070">
      <w:pPr>
        <w:pStyle w:val="dlPhone"/>
      </w:pPr>
      <w:r>
        <w:t>E-mail: emb.ljubljana@mzv.sk</w:t>
      </w:r>
    </w:p>
    <w:p w14:paraId="460BADAF" w14:textId="76B0E86B" w:rsidR="00940070" w:rsidRDefault="00940070" w:rsidP="00940070">
      <w:pPr>
        <w:pStyle w:val="dlPhone"/>
      </w:pPr>
      <w:r>
        <w:t>Homepage: https://www.mzv.sk/web/lublana-en/home</w:t>
      </w:r>
    </w:p>
    <w:p w14:paraId="7BD13F89" w14:textId="25DB5153" w:rsidR="00940070" w:rsidRDefault="00940070" w:rsidP="00940070">
      <w:pPr>
        <w:pStyle w:val="dlUradCaption"/>
      </w:pPr>
      <w:r>
        <w:t>Consular Section</w:t>
      </w:r>
    </w:p>
    <w:p w14:paraId="69CBA348" w14:textId="000BF710" w:rsidR="00940070" w:rsidRDefault="00940070" w:rsidP="00940070">
      <w:pPr>
        <w:pStyle w:val="dlPhone"/>
      </w:pPr>
      <w:r>
        <w:t>Office hours: Monday – Friday 9.00 – 12.00</w:t>
      </w:r>
    </w:p>
    <w:p w14:paraId="6611D93B" w14:textId="66EC3765" w:rsidR="00940070" w:rsidRDefault="00940070" w:rsidP="00940070">
      <w:pPr>
        <w:pStyle w:val="dlUradCaption"/>
      </w:pPr>
      <w:r>
        <w:t>Defence Attaché Office</w:t>
      </w:r>
    </w:p>
    <w:p w14:paraId="0F1606E5" w14:textId="0AAE1A3F" w:rsidR="00940070" w:rsidRDefault="00940070" w:rsidP="00940070">
      <w:pPr>
        <w:pStyle w:val="dlPhone"/>
      </w:pPr>
      <w:r>
        <w:t xml:space="preserve">HU-1143 BUDAPEST, </w:t>
      </w:r>
      <w:proofErr w:type="spellStart"/>
      <w:r>
        <w:t>Stefánia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22-24</w:t>
      </w:r>
    </w:p>
    <w:p w14:paraId="54318AD3" w14:textId="36CD91BB" w:rsidR="00940070" w:rsidRDefault="00940070" w:rsidP="00940070">
      <w:pPr>
        <w:pStyle w:val="dlPhone"/>
      </w:pPr>
      <w:r>
        <w:t>Tel: + 36 1 460 90 26, + 36 30 942 41 43</w:t>
      </w:r>
    </w:p>
    <w:p w14:paraId="075C9432" w14:textId="7C623582" w:rsidR="00940070" w:rsidRDefault="00940070" w:rsidP="00940070">
      <w:pPr>
        <w:pStyle w:val="dlPhone"/>
      </w:pPr>
      <w:r>
        <w:t>Fax: + 36 1 460 90 28</w:t>
      </w:r>
    </w:p>
    <w:p w14:paraId="5EABAF8A" w14:textId="198E6FEC" w:rsidR="00940070" w:rsidRDefault="00940070" w:rsidP="00940070">
      <w:pPr>
        <w:pStyle w:val="dlPhone"/>
      </w:pPr>
      <w:r>
        <w:t>E-mail: svk.dao.hun@mosr.sk</w:t>
      </w:r>
    </w:p>
    <w:p w14:paraId="086860EB" w14:textId="5FF6E615" w:rsidR="00940070" w:rsidRDefault="00940070" w:rsidP="00940070">
      <w:pPr>
        <w:pStyle w:val="dlUradCaption"/>
      </w:pPr>
      <w:r>
        <w:t>Police Attaché Office</w:t>
      </w:r>
    </w:p>
    <w:p w14:paraId="1DE597BC" w14:textId="30B8E31D" w:rsidR="00940070" w:rsidRDefault="00940070" w:rsidP="00940070">
      <w:pPr>
        <w:pStyle w:val="dlPhone"/>
      </w:pPr>
      <w:r>
        <w:t xml:space="preserve">AT-1190 WIEN, </w:t>
      </w:r>
      <w:proofErr w:type="spellStart"/>
      <w:r>
        <w:t>Armbrustergasse</w:t>
      </w:r>
      <w:proofErr w:type="spellEnd"/>
      <w:r>
        <w:t xml:space="preserve"> 24</w:t>
      </w:r>
    </w:p>
    <w:p w14:paraId="3FEDAAB9" w14:textId="7D0DDB47" w:rsidR="00940070" w:rsidRDefault="00940070" w:rsidP="00940070">
      <w:pPr>
        <w:pStyle w:val="dlPhone"/>
      </w:pPr>
      <w:r>
        <w:t>Tel: + 43 1 318 905 52 09, + 43 664 210 87 13</w:t>
      </w:r>
    </w:p>
    <w:p w14:paraId="17A22E21" w14:textId="2B3AB6F0" w:rsidR="00940070" w:rsidRDefault="00940070" w:rsidP="00940070">
      <w:pPr>
        <w:pStyle w:val="dlPhone"/>
      </w:pPr>
      <w:r>
        <w:t>E-mail: polatt.vienna@minv.sk</w:t>
      </w:r>
    </w:p>
    <w:p w14:paraId="0688E930" w14:textId="4D667B4D" w:rsidR="00940070" w:rsidRDefault="00940070" w:rsidP="00940070">
      <w:pPr>
        <w:pStyle w:val="dlPerson"/>
      </w:pPr>
    </w:p>
    <w:p w14:paraId="6F9520E5" w14:textId="15A9A5C9" w:rsidR="00940070" w:rsidRDefault="00940070" w:rsidP="00940070">
      <w:pPr>
        <w:pStyle w:val="dlPerson"/>
      </w:pPr>
      <w:r>
        <w:t>H. E. Mr Peter BAK</w:t>
      </w:r>
    </w:p>
    <w:p w14:paraId="2849BF87" w14:textId="6F40E262" w:rsidR="00940070" w:rsidRDefault="00940070" w:rsidP="00940070">
      <w:pPr>
        <w:pStyle w:val="dlPerson2"/>
      </w:pPr>
      <w:r>
        <w:t>Ambassador Extraordinary and Plenipotentiary</w:t>
      </w:r>
    </w:p>
    <w:p w14:paraId="2739AA56" w14:textId="77603B68" w:rsidR="00940070" w:rsidRDefault="00940070" w:rsidP="00940070">
      <w:pPr>
        <w:pStyle w:val="dlPerson2Last"/>
      </w:pPr>
      <w:r>
        <w:t>17 March 2025</w:t>
      </w:r>
    </w:p>
    <w:p w14:paraId="41D3F15A" w14:textId="54F10340" w:rsidR="00940070" w:rsidRDefault="00940070" w:rsidP="00940070">
      <w:pPr>
        <w:pStyle w:val="dlPerson"/>
      </w:pPr>
      <w:r>
        <w:t>Mr Michal PLŠKO</w:t>
      </w:r>
    </w:p>
    <w:p w14:paraId="3D16894A" w14:textId="4F8E002F" w:rsidR="00940070" w:rsidRDefault="00940070" w:rsidP="00940070">
      <w:pPr>
        <w:pStyle w:val="dlPerson2Last"/>
      </w:pPr>
      <w:r>
        <w:t>Third Secretary (Consular Affairs)</w:t>
      </w:r>
    </w:p>
    <w:p w14:paraId="15A9DF4C" w14:textId="542F04CD" w:rsidR="00940070" w:rsidRDefault="00940070" w:rsidP="00940070">
      <w:pPr>
        <w:pStyle w:val="dlPerson"/>
      </w:pPr>
      <w:r>
        <w:t xml:space="preserve">Ms </w:t>
      </w:r>
      <w:proofErr w:type="spellStart"/>
      <w:r>
        <w:t>Lenka</w:t>
      </w:r>
      <w:proofErr w:type="spellEnd"/>
      <w:r>
        <w:t xml:space="preserve"> VNENČÁKOVÁ</w:t>
      </w:r>
    </w:p>
    <w:p w14:paraId="2AD804F7" w14:textId="7AD71FA7" w:rsidR="00940070" w:rsidRDefault="00940070" w:rsidP="00940070">
      <w:pPr>
        <w:pStyle w:val="dlPerson2Last"/>
      </w:pPr>
      <w:r>
        <w:t>Attaché</w:t>
      </w:r>
    </w:p>
    <w:p w14:paraId="29E63784" w14:textId="2F31987E" w:rsidR="00940070" w:rsidRDefault="00940070" w:rsidP="00940070">
      <w:pPr>
        <w:pStyle w:val="dlPerson"/>
      </w:pPr>
      <w:r>
        <w:t>Colonel Roland BARTAKOVICS</w:t>
      </w:r>
    </w:p>
    <w:p w14:paraId="1CB3F736" w14:textId="3A5096E5" w:rsidR="00940070" w:rsidRDefault="00940070" w:rsidP="00940070">
      <w:pPr>
        <w:pStyle w:val="dlPerson2"/>
      </w:pPr>
      <w:r>
        <w:t>Defence Attaché</w:t>
      </w:r>
    </w:p>
    <w:p w14:paraId="40B9AF66" w14:textId="1BBE54DD" w:rsidR="00940070" w:rsidRDefault="00940070" w:rsidP="00940070">
      <w:pPr>
        <w:pStyle w:val="dlPerson2Last"/>
      </w:pPr>
      <w:r>
        <w:t>with residence in Budapest</w:t>
      </w:r>
    </w:p>
    <w:p w14:paraId="6FCA69FD" w14:textId="16C38876" w:rsidR="00940070" w:rsidRDefault="00940070" w:rsidP="00940070">
      <w:pPr>
        <w:pStyle w:val="dlPerson"/>
      </w:pPr>
      <w:r>
        <w:t>Colonel Adrian PAVLIK</w:t>
      </w:r>
    </w:p>
    <w:p w14:paraId="6656D727" w14:textId="1C0D1F46" w:rsidR="00940070" w:rsidRDefault="00940070" w:rsidP="00940070">
      <w:pPr>
        <w:pStyle w:val="dlPerson2"/>
      </w:pPr>
      <w:r>
        <w:t>Police Attaché</w:t>
      </w:r>
    </w:p>
    <w:p w14:paraId="3E7581FE" w14:textId="146C997A" w:rsidR="00940070" w:rsidRDefault="00940070" w:rsidP="00940070">
      <w:pPr>
        <w:pStyle w:val="dlPerson2Last"/>
      </w:pPr>
      <w:r>
        <w:t>with residence in Vienna</w:t>
      </w:r>
    </w:p>
    <w:p w14:paraId="2548A541" w14:textId="2E3CF717" w:rsidR="00940070" w:rsidRDefault="00940070" w:rsidP="00940070">
      <w:pPr>
        <w:pStyle w:val="MisijeNaslov"/>
      </w:pPr>
      <w:r>
        <w:br w:type="column"/>
      </w:r>
      <w:bookmarkStart w:id="122" w:name="_Toc222310544"/>
      <w:r>
        <w:lastRenderedPageBreak/>
        <w:t>South Africa</w:t>
      </w:r>
      <w:bookmarkEnd w:id="122"/>
    </w:p>
    <w:p w14:paraId="73E004B8" w14:textId="574476D0" w:rsidR="00940070" w:rsidRDefault="00940070" w:rsidP="00940070">
      <w:pPr>
        <w:pStyle w:val="dlCaption"/>
      </w:pPr>
      <w:r>
        <w:t>EMBASSY OF THE REPUBLIC OF SOUTH AFRICA</w:t>
      </w:r>
    </w:p>
    <w:p w14:paraId="788EF8D4" w14:textId="5B6B7079" w:rsidR="00940070" w:rsidRDefault="00940070" w:rsidP="00940070">
      <w:pPr>
        <w:pStyle w:val="dlAddress"/>
      </w:pPr>
      <w:r>
        <w:t xml:space="preserve">AT-1190 VIENNA, </w:t>
      </w:r>
      <w:proofErr w:type="spellStart"/>
      <w:r>
        <w:t>Sandgasse</w:t>
      </w:r>
      <w:proofErr w:type="spellEnd"/>
      <w:r>
        <w:t xml:space="preserve"> 33</w:t>
      </w:r>
    </w:p>
    <w:p w14:paraId="43C6BE9A" w14:textId="01E4DE9B" w:rsidR="00940070" w:rsidRDefault="00940070" w:rsidP="00940070">
      <w:pPr>
        <w:pStyle w:val="dlOfficeHours"/>
      </w:pPr>
      <w:r>
        <w:t>Office hours: Monday – Friday 8.00 – 12.45 and 13.30 – 16.30</w:t>
      </w:r>
    </w:p>
    <w:p w14:paraId="443C997B" w14:textId="0F5E8163" w:rsidR="00940070" w:rsidRDefault="00940070" w:rsidP="00940070">
      <w:pPr>
        <w:pStyle w:val="dlPhone"/>
      </w:pPr>
      <w:r>
        <w:t>Tel: + 43 1 320 64 93</w:t>
      </w:r>
    </w:p>
    <w:p w14:paraId="37966E3C" w14:textId="74766D39" w:rsidR="00940070" w:rsidRDefault="00940070" w:rsidP="00940070">
      <w:pPr>
        <w:pStyle w:val="dlPhone"/>
      </w:pPr>
      <w:r>
        <w:t>E-mail: vienna.bilateral@dirco.gov.za</w:t>
      </w:r>
    </w:p>
    <w:p w14:paraId="7E4918E4" w14:textId="022CF5F7" w:rsidR="00940070" w:rsidRDefault="00940070" w:rsidP="00940070">
      <w:pPr>
        <w:pStyle w:val="dlPhone"/>
      </w:pPr>
      <w:r>
        <w:t>Homepage: www.southafrica-embassy.at</w:t>
      </w:r>
    </w:p>
    <w:p w14:paraId="11E4C938" w14:textId="7F634BAB" w:rsidR="00940070" w:rsidRDefault="00940070" w:rsidP="00940070">
      <w:pPr>
        <w:pStyle w:val="dlUradCaption"/>
      </w:pPr>
      <w:r>
        <w:t>Consular Section</w:t>
      </w:r>
    </w:p>
    <w:p w14:paraId="1F5AD2F6" w14:textId="359EABD3" w:rsidR="00940070" w:rsidRDefault="00940070" w:rsidP="00940070">
      <w:pPr>
        <w:pStyle w:val="dlPhone"/>
      </w:pPr>
      <w:r>
        <w:t xml:space="preserve">Office hours: Monday, Tuesday, </w:t>
      </w:r>
      <w:proofErr w:type="gramStart"/>
      <w:r>
        <w:t>Wednesday</w:t>
      </w:r>
      <w:proofErr w:type="gramEnd"/>
      <w:r>
        <w:t xml:space="preserve"> 10.00 – 14.00</w:t>
      </w:r>
    </w:p>
    <w:p w14:paraId="233292B3" w14:textId="3DCD0BCD" w:rsidR="00940070" w:rsidRDefault="00940070" w:rsidP="00940070">
      <w:pPr>
        <w:pStyle w:val="dlPhone"/>
      </w:pPr>
      <w:r>
        <w:t>Tel: + 43 1 320 64 93 19/20</w:t>
      </w:r>
    </w:p>
    <w:p w14:paraId="7E4A9415" w14:textId="768602B6" w:rsidR="00940070" w:rsidRDefault="00940070" w:rsidP="00940070">
      <w:pPr>
        <w:pStyle w:val="dlPhone"/>
      </w:pPr>
      <w:r>
        <w:t>Fax: + 43 1 320 08 14</w:t>
      </w:r>
    </w:p>
    <w:p w14:paraId="0E23098A" w14:textId="1994F78D" w:rsidR="00940070" w:rsidRDefault="00940070" w:rsidP="00940070">
      <w:pPr>
        <w:pStyle w:val="dlPhone"/>
      </w:pPr>
      <w:r>
        <w:t>E-mail: vienna.consular@dirco.gov.za</w:t>
      </w:r>
    </w:p>
    <w:p w14:paraId="02E9AA14" w14:textId="592E6A2D" w:rsidR="00940070" w:rsidRDefault="00940070" w:rsidP="00940070">
      <w:pPr>
        <w:pStyle w:val="dlPerson"/>
      </w:pPr>
    </w:p>
    <w:p w14:paraId="64AC20EE" w14:textId="324E3F05" w:rsidR="00940070" w:rsidRDefault="00940070" w:rsidP="00940070">
      <w:pPr>
        <w:pStyle w:val="dlPerson"/>
      </w:pPr>
      <w:r>
        <w:t xml:space="preserve">H. E. Mr </w:t>
      </w:r>
      <w:proofErr w:type="spellStart"/>
      <w:r>
        <w:t>Rapulane</w:t>
      </w:r>
      <w:proofErr w:type="spellEnd"/>
      <w:r>
        <w:t xml:space="preserve"> Sydney MOLEKANE</w:t>
      </w:r>
    </w:p>
    <w:p w14:paraId="7ED46D37" w14:textId="57613F4D" w:rsidR="00940070" w:rsidRDefault="00940070" w:rsidP="00940070">
      <w:pPr>
        <w:pStyle w:val="dlPerson2"/>
      </w:pPr>
      <w:r>
        <w:t>Ambassador Extraordinary and Plenipotentiary</w:t>
      </w:r>
    </w:p>
    <w:p w14:paraId="48C6611C" w14:textId="7384E5CE" w:rsidR="00940070" w:rsidRDefault="00940070" w:rsidP="00940070">
      <w:pPr>
        <w:pStyle w:val="dlPerson2Last"/>
      </w:pPr>
      <w:r>
        <w:t>25 February 2020</w:t>
      </w:r>
    </w:p>
    <w:p w14:paraId="4C7114D5" w14:textId="1A82D2AA" w:rsidR="00940070" w:rsidRDefault="00940070" w:rsidP="00940070">
      <w:pPr>
        <w:pStyle w:val="MisijeNaslov"/>
      </w:pPr>
      <w:r>
        <w:br w:type="column"/>
      </w:r>
      <w:bookmarkStart w:id="123" w:name="_Toc222310545"/>
      <w:r>
        <w:lastRenderedPageBreak/>
        <w:t>Sovereign Military Order of Malta</w:t>
      </w:r>
      <w:bookmarkEnd w:id="123"/>
    </w:p>
    <w:p w14:paraId="27D894AF" w14:textId="5AAE0603" w:rsidR="00940070" w:rsidRDefault="00940070" w:rsidP="00940070">
      <w:pPr>
        <w:pStyle w:val="dlCaption"/>
      </w:pPr>
      <w:r>
        <w:t>EMBASSY OF THE SOVEREIGN MILITARY ORDER OF MALTA</w:t>
      </w:r>
    </w:p>
    <w:p w14:paraId="61298F75" w14:textId="24171DC9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Ciril</w:t>
      </w:r>
      <w:proofErr w:type="spellEnd"/>
      <w:r>
        <w:t>–</w:t>
      </w:r>
      <w:proofErr w:type="spellStart"/>
      <w:r>
        <w:t>Metodov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8</w:t>
      </w:r>
    </w:p>
    <w:p w14:paraId="25DE69CF" w14:textId="404127B5" w:rsidR="00940070" w:rsidRDefault="00940070" w:rsidP="00940070">
      <w:pPr>
        <w:pStyle w:val="dlOfficeHours"/>
      </w:pPr>
      <w:r>
        <w:t>Office hours (on appointment): Monday – Friday 9.00 – 15.00</w:t>
      </w:r>
    </w:p>
    <w:p w14:paraId="1E9D13D0" w14:textId="2B05D8B6" w:rsidR="00940070" w:rsidRDefault="00940070" w:rsidP="00940070">
      <w:pPr>
        <w:pStyle w:val="dlPhone"/>
      </w:pPr>
      <w:r>
        <w:t>Tel: + 386 1 234 26 74, + 39 335 40 13 63</w:t>
      </w:r>
    </w:p>
    <w:p w14:paraId="1A578527" w14:textId="398BEAAE" w:rsidR="00940070" w:rsidRDefault="00940070" w:rsidP="00940070">
      <w:pPr>
        <w:pStyle w:val="dlPhone"/>
      </w:pPr>
      <w:r>
        <w:t>E-mail: sloveniaembassy@orderofmalta.int</w:t>
      </w:r>
    </w:p>
    <w:p w14:paraId="47B6F87E" w14:textId="154DF54F" w:rsidR="00940070" w:rsidRDefault="00940070" w:rsidP="00940070">
      <w:pPr>
        <w:pStyle w:val="dlPhone"/>
      </w:pPr>
      <w:r>
        <w:t>Homepage: www.smomembassytoslovenia.org</w:t>
      </w:r>
    </w:p>
    <w:p w14:paraId="6AC88866" w14:textId="2A25B3CE" w:rsidR="00940070" w:rsidRDefault="00940070" w:rsidP="00940070">
      <w:pPr>
        <w:pStyle w:val="dlPerson"/>
      </w:pPr>
    </w:p>
    <w:p w14:paraId="036FBE55" w14:textId="2B3452AD" w:rsidR="00940070" w:rsidRDefault="00940070" w:rsidP="00940070">
      <w:pPr>
        <w:pStyle w:val="dlPerson"/>
      </w:pPr>
      <w:r>
        <w:t>H. E. Mr Mariano Hugo Prince WINDISCH–GRAETZ</w:t>
      </w:r>
    </w:p>
    <w:p w14:paraId="11547E68" w14:textId="283F29BE" w:rsidR="00940070" w:rsidRDefault="00940070" w:rsidP="00940070">
      <w:pPr>
        <w:pStyle w:val="dlPerson2"/>
      </w:pPr>
      <w:r>
        <w:t>Ambassador Extraordinary and Plenipotentiary</w:t>
      </w:r>
    </w:p>
    <w:p w14:paraId="1A311DA4" w14:textId="7755CCA9" w:rsidR="00940070" w:rsidRDefault="00940070" w:rsidP="00940070">
      <w:pPr>
        <w:pStyle w:val="dlPerson2Last"/>
      </w:pPr>
      <w:r>
        <w:t>19 March 2009</w:t>
      </w:r>
    </w:p>
    <w:p w14:paraId="319953F3" w14:textId="5B5F3F17" w:rsidR="00940070" w:rsidRDefault="00940070" w:rsidP="00940070">
      <w:pPr>
        <w:pStyle w:val="dlPerson"/>
      </w:pPr>
      <w:r>
        <w:t>Mr Alberto BOCHICCHIO</w:t>
      </w:r>
    </w:p>
    <w:p w14:paraId="70042A8C" w14:textId="5B35DFE9" w:rsidR="00940070" w:rsidRDefault="00940070" w:rsidP="00940070">
      <w:pPr>
        <w:pStyle w:val="dlPerson2Last"/>
      </w:pPr>
      <w:r>
        <w:t>Minister Counsellor</w:t>
      </w:r>
    </w:p>
    <w:p w14:paraId="3CDBCB15" w14:textId="4F6293FC" w:rsidR="00940070" w:rsidRDefault="00940070" w:rsidP="00940070">
      <w:pPr>
        <w:pStyle w:val="dlPerson"/>
      </w:pPr>
      <w:r>
        <w:t>Mr Hugh MALIM</w:t>
      </w:r>
    </w:p>
    <w:p w14:paraId="13D40AC2" w14:textId="40C73E50" w:rsidR="00940070" w:rsidRDefault="00940070" w:rsidP="00940070">
      <w:pPr>
        <w:pStyle w:val="dlPerson2Last"/>
      </w:pPr>
      <w:r>
        <w:t>Counsellor</w:t>
      </w:r>
    </w:p>
    <w:p w14:paraId="36AE4AC5" w14:textId="141AEFB5" w:rsidR="00940070" w:rsidRDefault="00940070" w:rsidP="00940070">
      <w:pPr>
        <w:pStyle w:val="dlPerson"/>
      </w:pPr>
      <w:r>
        <w:t>Mr Roberto CLAVARINO</w:t>
      </w:r>
    </w:p>
    <w:p w14:paraId="686AB30A" w14:textId="64585B80" w:rsidR="00940070" w:rsidRDefault="00940070" w:rsidP="00940070">
      <w:pPr>
        <w:pStyle w:val="dlPerson2Last"/>
      </w:pPr>
      <w:r>
        <w:t>Counsellor</w:t>
      </w:r>
    </w:p>
    <w:p w14:paraId="2CBB256D" w14:textId="1CD08E6C" w:rsidR="00940070" w:rsidRDefault="00940070" w:rsidP="00940070">
      <w:pPr>
        <w:pStyle w:val="MisijeNaslov"/>
      </w:pPr>
      <w:r>
        <w:br w:type="column"/>
      </w:r>
      <w:bookmarkStart w:id="124" w:name="_Toc222310546"/>
      <w:r>
        <w:lastRenderedPageBreak/>
        <w:t>Spain</w:t>
      </w:r>
      <w:bookmarkEnd w:id="124"/>
    </w:p>
    <w:p w14:paraId="07F4871A" w14:textId="647F1CC7" w:rsidR="00940070" w:rsidRDefault="00940070" w:rsidP="00940070">
      <w:pPr>
        <w:pStyle w:val="dlCaption"/>
      </w:pPr>
      <w:r>
        <w:t>EMBASSY OF THE KINGDOM OF SPAIN</w:t>
      </w:r>
    </w:p>
    <w:p w14:paraId="7B7FEE15" w14:textId="51BB8B9C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rnovski</w:t>
      </w:r>
      <w:proofErr w:type="spellEnd"/>
      <w:r>
        <w:t xml:space="preserve"> </w:t>
      </w:r>
      <w:proofErr w:type="spellStart"/>
      <w:r>
        <w:t>pristan</w:t>
      </w:r>
      <w:proofErr w:type="spellEnd"/>
      <w:r>
        <w:t xml:space="preserve"> 24</w:t>
      </w:r>
    </w:p>
    <w:p w14:paraId="22E7AF9F" w14:textId="6D295229" w:rsidR="00940070" w:rsidRDefault="00940070" w:rsidP="00940070">
      <w:pPr>
        <w:pStyle w:val="dlOfficeHours"/>
      </w:pPr>
      <w:r>
        <w:t>Office hours: Monday – Friday 8.00 – 15.30</w:t>
      </w:r>
    </w:p>
    <w:p w14:paraId="6541D864" w14:textId="5F6E67A1" w:rsidR="00940070" w:rsidRDefault="00940070" w:rsidP="00940070">
      <w:pPr>
        <w:pStyle w:val="dlPhone"/>
      </w:pPr>
      <w:r>
        <w:t>Tel: + 386 1 420 23 30</w:t>
      </w:r>
    </w:p>
    <w:p w14:paraId="298A81A7" w14:textId="31F17A80" w:rsidR="00940070" w:rsidRDefault="00940070" w:rsidP="00940070">
      <w:pPr>
        <w:pStyle w:val="dlPhone"/>
      </w:pPr>
      <w:r>
        <w:t>Emergency number: + 386 31 327 627</w:t>
      </w:r>
    </w:p>
    <w:p w14:paraId="17F542E4" w14:textId="0EFC3E68" w:rsidR="00940070" w:rsidRDefault="00940070" w:rsidP="00940070">
      <w:pPr>
        <w:pStyle w:val="dlPhone"/>
      </w:pPr>
      <w:r>
        <w:t>Fax: + 386 1 420 23 33</w:t>
      </w:r>
    </w:p>
    <w:p w14:paraId="7DF2E7D4" w14:textId="32F2ADFC" w:rsidR="00940070" w:rsidRDefault="00940070" w:rsidP="00940070">
      <w:pPr>
        <w:pStyle w:val="dlPhone"/>
      </w:pPr>
      <w:r>
        <w:t>E-mail: emb.liubliana@maec.es</w:t>
      </w:r>
    </w:p>
    <w:p w14:paraId="23095A24" w14:textId="31D4A6D3" w:rsidR="00940070" w:rsidRDefault="00940070" w:rsidP="00940070">
      <w:pPr>
        <w:pStyle w:val="dlPhone"/>
      </w:pPr>
      <w:r>
        <w:t>Homepage: www.exteriores.gob.es/embajadas/liubliana/</w:t>
      </w:r>
    </w:p>
    <w:p w14:paraId="4610C717" w14:textId="3BC0BAEE" w:rsidR="00940070" w:rsidRDefault="00940070" w:rsidP="00940070">
      <w:pPr>
        <w:pStyle w:val="dlUradCaption"/>
      </w:pPr>
      <w:r>
        <w:t>Consular Section</w:t>
      </w:r>
    </w:p>
    <w:p w14:paraId="6BD00DAE" w14:textId="377E56FB" w:rsidR="00940070" w:rsidRDefault="00940070" w:rsidP="00940070">
      <w:pPr>
        <w:pStyle w:val="dlPhone"/>
      </w:pPr>
      <w:r>
        <w:t>Office hours: Monday – Friday 9.30 – 13.30</w:t>
      </w:r>
    </w:p>
    <w:p w14:paraId="04DBABA9" w14:textId="30136841" w:rsidR="00940070" w:rsidRDefault="00940070" w:rsidP="00940070">
      <w:pPr>
        <w:pStyle w:val="dlUradCaption"/>
      </w:pPr>
      <w:r>
        <w:t>Defence Attaché Office</w:t>
      </w:r>
    </w:p>
    <w:p w14:paraId="73934B5E" w14:textId="6BD84867" w:rsidR="00940070" w:rsidRDefault="00940070" w:rsidP="00940070">
      <w:pPr>
        <w:pStyle w:val="dlPhone"/>
      </w:pPr>
      <w:r>
        <w:t xml:space="preserve">IT–00186 ROME, Corso del </w:t>
      </w:r>
      <w:proofErr w:type="spellStart"/>
      <w:r>
        <w:t>Rinascimento</w:t>
      </w:r>
      <w:proofErr w:type="spellEnd"/>
      <w:r>
        <w:t xml:space="preserve"> 49, int. 5</w:t>
      </w:r>
    </w:p>
    <w:p w14:paraId="635E8257" w14:textId="159062A4" w:rsidR="00940070" w:rsidRDefault="00940070" w:rsidP="00940070">
      <w:pPr>
        <w:pStyle w:val="dlPhone"/>
      </w:pPr>
      <w:r>
        <w:t>Tel: + 39 06 320 46 90</w:t>
      </w:r>
    </w:p>
    <w:p w14:paraId="5F24DA02" w14:textId="7587B524" w:rsidR="00940070" w:rsidRDefault="00940070" w:rsidP="00940070">
      <w:pPr>
        <w:pStyle w:val="dlPhone"/>
      </w:pPr>
      <w:r>
        <w:t>Fax: + 39 06 322 04 65</w:t>
      </w:r>
    </w:p>
    <w:p w14:paraId="723D1DD0" w14:textId="77C3C593" w:rsidR="00940070" w:rsidRDefault="00940070" w:rsidP="00940070">
      <w:pPr>
        <w:pStyle w:val="dlPhone"/>
      </w:pPr>
      <w:r>
        <w:t>E-mail: agredroma@oc.mde.es</w:t>
      </w:r>
    </w:p>
    <w:p w14:paraId="2C7F87BF" w14:textId="70757BEA" w:rsidR="00940070" w:rsidRDefault="00940070" w:rsidP="00940070">
      <w:pPr>
        <w:pStyle w:val="dlUradCaption"/>
      </w:pPr>
      <w:r>
        <w:t>Economic and Commercial Section</w:t>
      </w:r>
    </w:p>
    <w:p w14:paraId="661FA4C9" w14:textId="434BD129" w:rsidR="00940070" w:rsidRDefault="00940070" w:rsidP="00940070">
      <w:pPr>
        <w:pStyle w:val="dlPhone"/>
      </w:pPr>
      <w:r>
        <w:t>Tel: + 386 1 429 44 50</w:t>
      </w:r>
    </w:p>
    <w:p w14:paraId="4EA3EC55" w14:textId="1909BE9C" w:rsidR="00940070" w:rsidRDefault="00940070" w:rsidP="00940070">
      <w:pPr>
        <w:pStyle w:val="dlPhone"/>
      </w:pPr>
      <w:r>
        <w:t>E-mail: viena@comercio.mineco.es</w:t>
      </w:r>
    </w:p>
    <w:p w14:paraId="25E237E6" w14:textId="48A7D19A" w:rsidR="00940070" w:rsidRDefault="00940070" w:rsidP="00940070">
      <w:pPr>
        <w:pStyle w:val="dlPhone"/>
      </w:pPr>
      <w:r>
        <w:t>Homepage: www.oficinascomerciales.es</w:t>
      </w:r>
    </w:p>
    <w:p w14:paraId="6920CB59" w14:textId="0E748438" w:rsidR="00940070" w:rsidRDefault="00940070" w:rsidP="00940070">
      <w:pPr>
        <w:pStyle w:val="dlUradCaption"/>
      </w:pPr>
      <w:r>
        <w:t>Interior Affairs Attaché Office</w:t>
      </w:r>
    </w:p>
    <w:p w14:paraId="2700FFC2" w14:textId="4CC6465C" w:rsidR="00940070" w:rsidRDefault="00940070" w:rsidP="00940070">
      <w:pPr>
        <w:pStyle w:val="dlPhone"/>
      </w:pPr>
      <w:r>
        <w:t>RO-011751 BUCHAREST, Strada Louis Blanc, n°3, sector 1</w:t>
      </w:r>
    </w:p>
    <w:p w14:paraId="6D86160E" w14:textId="106E0AA3" w:rsidR="00940070" w:rsidRDefault="00940070" w:rsidP="00940070">
      <w:pPr>
        <w:pStyle w:val="dlPhone"/>
      </w:pPr>
      <w:r>
        <w:t>Office hours: Monday – Friday 9.00 – 13.30</w:t>
      </w:r>
    </w:p>
    <w:p w14:paraId="689AB6A0" w14:textId="15DA7E74" w:rsidR="00940070" w:rsidRDefault="00940070" w:rsidP="00940070">
      <w:pPr>
        <w:pStyle w:val="dlPhone"/>
      </w:pPr>
      <w:r>
        <w:t>Tel: + 40 2 131 810 80</w:t>
      </w:r>
    </w:p>
    <w:p w14:paraId="7A31E069" w14:textId="189A1B15" w:rsidR="00940070" w:rsidRDefault="00940070" w:rsidP="00940070">
      <w:pPr>
        <w:pStyle w:val="dlPhone"/>
      </w:pPr>
      <w:r>
        <w:t>Emergency number: + 40 2 131 810 74</w:t>
      </w:r>
    </w:p>
    <w:p w14:paraId="6B0DC267" w14:textId="1E59A8C6" w:rsidR="00940070" w:rsidRDefault="00940070" w:rsidP="00940070">
      <w:pPr>
        <w:pStyle w:val="dlPhone"/>
      </w:pPr>
      <w:r>
        <w:t>E-mail: agregaduria.rumania@interior.es</w:t>
      </w:r>
    </w:p>
    <w:p w14:paraId="70AC732B" w14:textId="22CB1E27" w:rsidR="00940070" w:rsidRDefault="00940070" w:rsidP="00940070">
      <w:pPr>
        <w:pStyle w:val="dlPerson"/>
      </w:pPr>
    </w:p>
    <w:p w14:paraId="65507670" w14:textId="5A9A116D" w:rsidR="00940070" w:rsidRDefault="00940070" w:rsidP="00940070">
      <w:pPr>
        <w:pStyle w:val="dlPerson"/>
      </w:pPr>
      <w:r>
        <w:t>H. E. Mr Javier HERRERA GARCÍA-CANTURRI</w:t>
      </w:r>
    </w:p>
    <w:p w14:paraId="639B68CC" w14:textId="790110C5" w:rsidR="00940070" w:rsidRDefault="00940070" w:rsidP="00940070">
      <w:pPr>
        <w:pStyle w:val="dlPerson2"/>
      </w:pPr>
      <w:r>
        <w:t>Ambassador Extraordinary and Plenipotentiary</w:t>
      </w:r>
    </w:p>
    <w:p w14:paraId="38ED3B3F" w14:textId="1A1EC821" w:rsidR="00940070" w:rsidRDefault="00940070" w:rsidP="00940070">
      <w:pPr>
        <w:pStyle w:val="dlPerson2Last"/>
      </w:pPr>
      <w:r>
        <w:t>23 July 2024</w:t>
      </w:r>
    </w:p>
    <w:p w14:paraId="29F05290" w14:textId="183B3B49" w:rsidR="00940070" w:rsidRDefault="00940070" w:rsidP="00940070">
      <w:pPr>
        <w:pStyle w:val="dlPerson"/>
      </w:pPr>
      <w:r>
        <w:t xml:space="preserve">Ms </w:t>
      </w:r>
      <w:proofErr w:type="spellStart"/>
      <w:r>
        <w:t>Meritxell</w:t>
      </w:r>
      <w:proofErr w:type="spellEnd"/>
      <w:r>
        <w:t xml:space="preserve"> PARAYRE SABÉS</w:t>
      </w:r>
    </w:p>
    <w:p w14:paraId="335E2F52" w14:textId="19F114C3" w:rsidR="00940070" w:rsidRDefault="00940070" w:rsidP="00940070">
      <w:pPr>
        <w:pStyle w:val="dlPerson2Last"/>
      </w:pPr>
      <w:r>
        <w:t>Counsellor</w:t>
      </w:r>
    </w:p>
    <w:p w14:paraId="50B63F3A" w14:textId="10B799B7" w:rsidR="00940070" w:rsidRDefault="00940070" w:rsidP="00940070">
      <w:pPr>
        <w:pStyle w:val="dlPerson"/>
      </w:pPr>
      <w:r>
        <w:t>Colonel Juan Alba RIVERA</w:t>
      </w:r>
    </w:p>
    <w:p w14:paraId="6E90CD88" w14:textId="110E2E87" w:rsidR="00940070" w:rsidRDefault="00940070" w:rsidP="00940070">
      <w:pPr>
        <w:pStyle w:val="dlPerson2"/>
      </w:pPr>
      <w:r>
        <w:t>Defence Attaché</w:t>
      </w:r>
    </w:p>
    <w:p w14:paraId="681BAEA2" w14:textId="7B5BC189" w:rsidR="00940070" w:rsidRDefault="00940070" w:rsidP="00940070">
      <w:pPr>
        <w:pStyle w:val="dlPerson2Last"/>
      </w:pPr>
      <w:r>
        <w:t>with residence in Rome</w:t>
      </w:r>
    </w:p>
    <w:p w14:paraId="0A1CA593" w14:textId="511B185F" w:rsidR="00940070" w:rsidRDefault="00940070" w:rsidP="00940070">
      <w:pPr>
        <w:pStyle w:val="dlPerson"/>
      </w:pPr>
      <w:r>
        <w:lastRenderedPageBreak/>
        <w:t>Mr Francisco YUSTA EGUARAS</w:t>
      </w:r>
    </w:p>
    <w:p w14:paraId="1782E7FB" w14:textId="67187A25" w:rsidR="00940070" w:rsidRDefault="00940070" w:rsidP="00940070">
      <w:pPr>
        <w:pStyle w:val="dlPerson2"/>
      </w:pPr>
      <w:proofErr w:type="spellStart"/>
      <w:r>
        <w:t>Attache</w:t>
      </w:r>
      <w:proofErr w:type="spellEnd"/>
      <w:r>
        <w:t xml:space="preserve"> for Interior Affairs</w:t>
      </w:r>
    </w:p>
    <w:p w14:paraId="3112B8B5" w14:textId="04C87855" w:rsidR="00940070" w:rsidRDefault="00940070" w:rsidP="00940070">
      <w:pPr>
        <w:pStyle w:val="dlPerson2Last"/>
      </w:pPr>
      <w:r>
        <w:t>with residence in Bucharest</w:t>
      </w:r>
    </w:p>
    <w:p w14:paraId="19BD03DD" w14:textId="44CF79E2" w:rsidR="00940070" w:rsidRDefault="00940070" w:rsidP="00940070">
      <w:pPr>
        <w:pStyle w:val="dlPerson"/>
      </w:pPr>
      <w:r>
        <w:t>Ms Esther SEVILLA NAVARRO</w:t>
      </w:r>
    </w:p>
    <w:p w14:paraId="6683B136" w14:textId="57D44F29" w:rsidR="00940070" w:rsidRDefault="00940070" w:rsidP="00940070">
      <w:pPr>
        <w:pStyle w:val="dlPerson2"/>
      </w:pPr>
      <w:r>
        <w:t>Attaché of the Interior</w:t>
      </w:r>
    </w:p>
    <w:p w14:paraId="06EDBC4D" w14:textId="46B93811" w:rsidR="00940070" w:rsidRDefault="00940070" w:rsidP="00940070">
      <w:pPr>
        <w:pStyle w:val="dlPerson2Last"/>
      </w:pPr>
      <w:r>
        <w:t>with residence in Bucharest</w:t>
      </w:r>
    </w:p>
    <w:p w14:paraId="4AA8C0DD" w14:textId="6A8BF962" w:rsidR="00940070" w:rsidRDefault="00940070" w:rsidP="00940070">
      <w:pPr>
        <w:pStyle w:val="MisijeNaslov"/>
      </w:pPr>
      <w:r>
        <w:br w:type="column"/>
      </w:r>
      <w:bookmarkStart w:id="125" w:name="_Toc222310547"/>
      <w:r>
        <w:lastRenderedPageBreak/>
        <w:t>Sri Lanka</w:t>
      </w:r>
      <w:bookmarkEnd w:id="125"/>
    </w:p>
    <w:p w14:paraId="16EB03FD" w14:textId="3DD95C82" w:rsidR="00940070" w:rsidRDefault="00940070" w:rsidP="00940070">
      <w:pPr>
        <w:pStyle w:val="dlCaption"/>
      </w:pPr>
      <w:r>
        <w:t>EMBASSY OF THE DEMOCRATIC SOCIALIST REPUBLIC OF SRI LANKA</w:t>
      </w:r>
    </w:p>
    <w:p w14:paraId="56BEAAD0" w14:textId="3721D6B2" w:rsidR="00940070" w:rsidRDefault="00940070" w:rsidP="00940070">
      <w:pPr>
        <w:pStyle w:val="dlAddress"/>
      </w:pPr>
      <w:r>
        <w:t xml:space="preserve">AT-1040 VIENNA, </w:t>
      </w:r>
      <w:proofErr w:type="spellStart"/>
      <w:r>
        <w:t>Weyringergasse</w:t>
      </w:r>
      <w:proofErr w:type="spellEnd"/>
      <w:r>
        <w:t xml:space="preserve"> 33-35</w:t>
      </w:r>
    </w:p>
    <w:p w14:paraId="28363CB6" w14:textId="4DA78E88" w:rsidR="00940070" w:rsidRDefault="00940070" w:rsidP="00940070">
      <w:pPr>
        <w:pStyle w:val="dlOfficeHours"/>
      </w:pPr>
      <w:r>
        <w:t>Office hours: Monday – Friday 9.00 – 17.00</w:t>
      </w:r>
    </w:p>
    <w:p w14:paraId="3013C509" w14:textId="590AEE29" w:rsidR="00940070" w:rsidRDefault="00940070" w:rsidP="00940070">
      <w:pPr>
        <w:pStyle w:val="dlPhone"/>
      </w:pPr>
      <w:r>
        <w:t>Tel: + 43 1 503 79 88</w:t>
      </w:r>
    </w:p>
    <w:p w14:paraId="135F78C9" w14:textId="0DCC22CC" w:rsidR="00940070" w:rsidRDefault="00940070" w:rsidP="00940070">
      <w:pPr>
        <w:pStyle w:val="dlPhone"/>
      </w:pPr>
      <w:r>
        <w:t>Emergency number: + 43 677 638 239 87</w:t>
      </w:r>
    </w:p>
    <w:p w14:paraId="6B5F977E" w14:textId="35EFEB9B" w:rsidR="00940070" w:rsidRDefault="00940070" w:rsidP="00940070">
      <w:pPr>
        <w:pStyle w:val="dlPhone"/>
      </w:pPr>
      <w:r>
        <w:t>Fax: + 43 1 503 79 93</w:t>
      </w:r>
    </w:p>
    <w:p w14:paraId="502E735F" w14:textId="077D4163" w:rsidR="00940070" w:rsidRDefault="00940070" w:rsidP="00940070">
      <w:pPr>
        <w:pStyle w:val="dlPhone"/>
      </w:pPr>
      <w:r>
        <w:t>E-mail: Slemb.vienna@mfa.gov.lk</w:t>
      </w:r>
    </w:p>
    <w:p w14:paraId="6B421BF3" w14:textId="77F3400D" w:rsidR="00940070" w:rsidRDefault="00940070" w:rsidP="00940070">
      <w:pPr>
        <w:pStyle w:val="dlPhone"/>
      </w:pPr>
      <w:r>
        <w:t>Homepage: https://srilankaembassy.at/</w:t>
      </w:r>
    </w:p>
    <w:p w14:paraId="49ED2729" w14:textId="7E5450DC" w:rsidR="00940070" w:rsidRDefault="00940070" w:rsidP="00940070">
      <w:pPr>
        <w:pStyle w:val="dlUradCaption"/>
      </w:pPr>
      <w:r>
        <w:t>Consular Section</w:t>
      </w:r>
    </w:p>
    <w:p w14:paraId="03AF062E" w14:textId="6FFDACB6" w:rsidR="00940070" w:rsidRDefault="00940070" w:rsidP="00940070">
      <w:pPr>
        <w:pStyle w:val="dlPhone"/>
      </w:pPr>
      <w:r>
        <w:t>Office hours: Monday – Friday 9.00 – 13.00</w:t>
      </w:r>
    </w:p>
    <w:p w14:paraId="71D7A8D7" w14:textId="79754181" w:rsidR="00940070" w:rsidRDefault="00940070" w:rsidP="00940070">
      <w:pPr>
        <w:pStyle w:val="dlPerson"/>
      </w:pPr>
    </w:p>
    <w:p w14:paraId="225EE661" w14:textId="27E08227" w:rsidR="00940070" w:rsidRDefault="00940070" w:rsidP="00940070">
      <w:pPr>
        <w:pStyle w:val="dlPerson"/>
      </w:pPr>
      <w:r>
        <w:t xml:space="preserve">Mr </w:t>
      </w:r>
      <w:proofErr w:type="spellStart"/>
      <w:r>
        <w:t>Wickrama</w:t>
      </w:r>
      <w:proofErr w:type="spellEnd"/>
      <w:r>
        <w:t xml:space="preserve"> </w:t>
      </w:r>
      <w:proofErr w:type="spellStart"/>
      <w:r>
        <w:t>Arachchige</w:t>
      </w:r>
      <w:proofErr w:type="spellEnd"/>
      <w:r>
        <w:t xml:space="preserve"> Don Mahesh GUNAWARDANA</w:t>
      </w:r>
    </w:p>
    <w:p w14:paraId="6AEDC830" w14:textId="29E49CB5" w:rsidR="00940070" w:rsidRDefault="00940070" w:rsidP="00940070">
      <w:pPr>
        <w:pStyle w:val="dlPerson2"/>
      </w:pPr>
      <w:r>
        <w:t>Minister Counsellor</w:t>
      </w:r>
    </w:p>
    <w:p w14:paraId="425CA6B8" w14:textId="515BFD94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11BEA9C" w14:textId="3A0ACE52" w:rsidR="00940070" w:rsidRDefault="00940070" w:rsidP="00940070">
      <w:pPr>
        <w:pStyle w:val="dlPerson"/>
      </w:pPr>
      <w:r>
        <w:t xml:space="preserve">Ms </w:t>
      </w:r>
      <w:proofErr w:type="spellStart"/>
      <w:r>
        <w:t>Neetha</w:t>
      </w:r>
      <w:proofErr w:type="spellEnd"/>
      <w:r>
        <w:t xml:space="preserve"> CHANDRASENA VETHODY</w:t>
      </w:r>
    </w:p>
    <w:p w14:paraId="4B99F668" w14:textId="3D509FFC" w:rsidR="00940070" w:rsidRDefault="00940070" w:rsidP="00940070">
      <w:pPr>
        <w:pStyle w:val="dlPerson2Last"/>
      </w:pPr>
      <w:r>
        <w:t>First Secretary</w:t>
      </w:r>
    </w:p>
    <w:p w14:paraId="59166B2D" w14:textId="7F7092BB" w:rsidR="00940070" w:rsidRDefault="00940070" w:rsidP="00940070">
      <w:pPr>
        <w:pStyle w:val="MisijeNaslov"/>
      </w:pPr>
      <w:r>
        <w:br w:type="column"/>
      </w:r>
      <w:bookmarkStart w:id="126" w:name="_Toc222310548"/>
      <w:r>
        <w:lastRenderedPageBreak/>
        <w:t>Sudan</w:t>
      </w:r>
      <w:bookmarkEnd w:id="126"/>
    </w:p>
    <w:p w14:paraId="1CB9F9A9" w14:textId="4070D807" w:rsidR="00940070" w:rsidRDefault="00940070" w:rsidP="00940070">
      <w:pPr>
        <w:pStyle w:val="dlCaption"/>
      </w:pPr>
      <w:r>
        <w:t>EMBASSY OF THE REPUBLIC OF SUDAN</w:t>
      </w:r>
    </w:p>
    <w:p w14:paraId="441C5158" w14:textId="230B08D9" w:rsidR="00940070" w:rsidRDefault="00940070" w:rsidP="00940070">
      <w:pPr>
        <w:pStyle w:val="dlAddress"/>
      </w:pPr>
      <w:r>
        <w:t xml:space="preserve">AT-1030 VIENNA, </w:t>
      </w:r>
      <w:proofErr w:type="spellStart"/>
      <w:r>
        <w:t>Reisnerstraße</w:t>
      </w:r>
      <w:proofErr w:type="spellEnd"/>
      <w:r>
        <w:t xml:space="preserve"> 29/5</w:t>
      </w:r>
    </w:p>
    <w:p w14:paraId="795F203B" w14:textId="1409D417" w:rsidR="00940070" w:rsidRDefault="00940070" w:rsidP="00940070">
      <w:pPr>
        <w:pStyle w:val="dlOfficeHours"/>
      </w:pPr>
      <w:r>
        <w:t>Office hours: Monday – Friday 9.00 – 17.00</w:t>
      </w:r>
    </w:p>
    <w:p w14:paraId="581A24CF" w14:textId="55BEEF70" w:rsidR="00940070" w:rsidRDefault="00940070" w:rsidP="00940070">
      <w:pPr>
        <w:pStyle w:val="dlPhone"/>
      </w:pPr>
      <w:r>
        <w:t>Tel: + 43 1 710 23 43/45</w:t>
      </w:r>
    </w:p>
    <w:p w14:paraId="18F47754" w14:textId="11DC6C40" w:rsidR="00940070" w:rsidRDefault="00940070" w:rsidP="00940070">
      <w:pPr>
        <w:pStyle w:val="dlPhone"/>
      </w:pPr>
      <w:r>
        <w:t>Emergency number: + 43 664 996 95 644</w:t>
      </w:r>
    </w:p>
    <w:p w14:paraId="5031842D" w14:textId="5E9A96A1" w:rsidR="00940070" w:rsidRDefault="00940070" w:rsidP="00940070">
      <w:pPr>
        <w:pStyle w:val="dlPhone"/>
      </w:pPr>
      <w:r>
        <w:t>Fax: + 43 1 710 23 46</w:t>
      </w:r>
    </w:p>
    <w:p w14:paraId="6B918656" w14:textId="28FD6475" w:rsidR="00940070" w:rsidRDefault="00940070" w:rsidP="00940070">
      <w:pPr>
        <w:pStyle w:val="dlPhone"/>
      </w:pPr>
      <w:r>
        <w:t>E-mail: sudanembassy@sudanivienna.at</w:t>
      </w:r>
    </w:p>
    <w:p w14:paraId="1C03AB08" w14:textId="4A7D3A7A" w:rsidR="00940070" w:rsidRDefault="00940070" w:rsidP="00940070">
      <w:pPr>
        <w:pStyle w:val="dlUradCaption"/>
      </w:pPr>
      <w:r>
        <w:t>Consular Section</w:t>
      </w:r>
    </w:p>
    <w:p w14:paraId="41393CB4" w14:textId="1A32ED9A" w:rsidR="00940070" w:rsidRDefault="00940070" w:rsidP="00940070">
      <w:pPr>
        <w:pStyle w:val="dlPhone"/>
      </w:pPr>
      <w:r>
        <w:t>Office hours: Monday – Friday 9.00 – 17.00</w:t>
      </w:r>
    </w:p>
    <w:p w14:paraId="2ED1FF85" w14:textId="5C07264B" w:rsidR="00940070" w:rsidRDefault="00940070" w:rsidP="00940070">
      <w:pPr>
        <w:pStyle w:val="dlPhone"/>
      </w:pPr>
      <w:r>
        <w:t>E-mail: Consulate@sudanivienna.at</w:t>
      </w:r>
    </w:p>
    <w:p w14:paraId="195501DC" w14:textId="736932F7" w:rsidR="00940070" w:rsidRDefault="00940070" w:rsidP="00940070">
      <w:pPr>
        <w:pStyle w:val="MisijeNaslov"/>
      </w:pPr>
      <w:r>
        <w:br w:type="column"/>
      </w:r>
      <w:bookmarkStart w:id="127" w:name="_Toc222310549"/>
      <w:r>
        <w:lastRenderedPageBreak/>
        <w:t>Sweden</w:t>
      </w:r>
      <w:bookmarkEnd w:id="127"/>
    </w:p>
    <w:p w14:paraId="25D51D3A" w14:textId="4E19D2E8" w:rsidR="00940070" w:rsidRDefault="00940070" w:rsidP="00940070">
      <w:pPr>
        <w:pStyle w:val="dlCaption"/>
      </w:pPr>
      <w:r>
        <w:t>EMBASSY OF SWEDEN</w:t>
      </w:r>
    </w:p>
    <w:p w14:paraId="4FBCFC33" w14:textId="245D8AEA" w:rsidR="00940070" w:rsidRDefault="00940070" w:rsidP="00940070">
      <w:pPr>
        <w:pStyle w:val="dlAddress"/>
      </w:pPr>
      <w:r>
        <w:t xml:space="preserve">HU-1027 BUDAPEST, </w:t>
      </w:r>
      <w:proofErr w:type="spellStart"/>
      <w:r>
        <w:t>Kapás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6-12</w:t>
      </w:r>
    </w:p>
    <w:p w14:paraId="33A6F28C" w14:textId="58D5A8A1" w:rsidR="00940070" w:rsidRDefault="00940070" w:rsidP="00940070">
      <w:pPr>
        <w:pStyle w:val="dlOfficeHours"/>
      </w:pPr>
      <w:r>
        <w:t>Office hours: Monday – Friday 9.00 – 16.00</w:t>
      </w:r>
    </w:p>
    <w:p w14:paraId="17B30CAC" w14:textId="6CBA79BC" w:rsidR="00940070" w:rsidRDefault="00940070" w:rsidP="00940070">
      <w:pPr>
        <w:pStyle w:val="dlPhone"/>
      </w:pPr>
      <w:r>
        <w:t>Tel: + 36 1 460 60 20</w:t>
      </w:r>
    </w:p>
    <w:p w14:paraId="48DD2339" w14:textId="34089D9A" w:rsidR="00940070" w:rsidRDefault="00940070" w:rsidP="00940070">
      <w:pPr>
        <w:pStyle w:val="dlPhone"/>
      </w:pPr>
      <w:r>
        <w:t>Emergency number: + 46 8 405 50 05</w:t>
      </w:r>
    </w:p>
    <w:p w14:paraId="4992EB8B" w14:textId="0A1FAA18" w:rsidR="00940070" w:rsidRDefault="00940070" w:rsidP="00940070">
      <w:pPr>
        <w:pStyle w:val="dlPhone"/>
      </w:pPr>
      <w:r>
        <w:t>Fax: + 36 1 460 60 21</w:t>
      </w:r>
    </w:p>
    <w:p w14:paraId="7BCD171C" w14:textId="4158D532" w:rsidR="00940070" w:rsidRDefault="00940070" w:rsidP="00940070">
      <w:pPr>
        <w:pStyle w:val="dlPhone"/>
      </w:pPr>
      <w:r>
        <w:t>E-mail: ambassaden.budapest@gov.se</w:t>
      </w:r>
    </w:p>
    <w:p w14:paraId="07F7BA95" w14:textId="13703B5E" w:rsidR="00940070" w:rsidRDefault="00940070" w:rsidP="00940070">
      <w:pPr>
        <w:pStyle w:val="dlPhone"/>
      </w:pPr>
      <w:r>
        <w:t>Homepage: www.swedenabroad.com</w:t>
      </w:r>
    </w:p>
    <w:p w14:paraId="53A234E0" w14:textId="19A073F8" w:rsidR="00940070" w:rsidRDefault="00940070" w:rsidP="00940070">
      <w:pPr>
        <w:pStyle w:val="dlUradCaption"/>
      </w:pPr>
      <w:r>
        <w:t>Consular Section</w:t>
      </w:r>
    </w:p>
    <w:p w14:paraId="3B8DAC96" w14:textId="64E6CFCE" w:rsidR="00940070" w:rsidRDefault="00940070" w:rsidP="00940070">
      <w:pPr>
        <w:pStyle w:val="dlPhone"/>
      </w:pPr>
      <w:r>
        <w:t>Office hours:  Monday – Friday 10.00 – 12.00</w:t>
      </w:r>
    </w:p>
    <w:p w14:paraId="05BF0827" w14:textId="34527F29" w:rsidR="00940070" w:rsidRDefault="00940070" w:rsidP="00940070">
      <w:pPr>
        <w:pStyle w:val="dlPhone"/>
      </w:pPr>
      <w:r>
        <w:t>E-mail: ambassaden.budapest-konsulart@gov.se, ambassaden.budapest-pass@gov.se</w:t>
      </w:r>
    </w:p>
    <w:p w14:paraId="5BE50B07" w14:textId="7CE50227" w:rsidR="00940070" w:rsidRDefault="00940070" w:rsidP="00940070">
      <w:pPr>
        <w:pStyle w:val="dlPerson"/>
      </w:pPr>
    </w:p>
    <w:p w14:paraId="7890809C" w14:textId="341E5432" w:rsidR="00940070" w:rsidRDefault="00940070" w:rsidP="00940070">
      <w:pPr>
        <w:pStyle w:val="dlPerson"/>
      </w:pPr>
      <w:r>
        <w:t>H. E. Ms Diana Helen MADUNIC</w:t>
      </w:r>
    </w:p>
    <w:p w14:paraId="0A90C30E" w14:textId="4C254911" w:rsidR="00940070" w:rsidRDefault="00940070" w:rsidP="00940070">
      <w:pPr>
        <w:pStyle w:val="dlPerson2"/>
      </w:pPr>
      <w:r>
        <w:t>Ambassador Extraordinary and Plenipotentiary</w:t>
      </w:r>
    </w:p>
    <w:p w14:paraId="4D70FC19" w14:textId="23B15616" w:rsidR="00940070" w:rsidRDefault="00940070" w:rsidP="00940070">
      <w:pPr>
        <w:pStyle w:val="dlPerson2Last"/>
      </w:pPr>
      <w:r>
        <w:t>22 November 2023</w:t>
      </w:r>
    </w:p>
    <w:p w14:paraId="654060E9" w14:textId="3ABA86AD" w:rsidR="00940070" w:rsidRDefault="00940070" w:rsidP="00940070">
      <w:pPr>
        <w:pStyle w:val="dlPerson"/>
      </w:pPr>
      <w:r>
        <w:t>Mr Hannes Hampus Ola TORDENGREN</w:t>
      </w:r>
    </w:p>
    <w:p w14:paraId="20CD5B5D" w14:textId="2CA34C05" w:rsidR="00940070" w:rsidRDefault="00940070" w:rsidP="00940070">
      <w:pPr>
        <w:pStyle w:val="dlPerson2Last"/>
      </w:pPr>
      <w:r>
        <w:t>First Secretary</w:t>
      </w:r>
    </w:p>
    <w:p w14:paraId="0FA81E82" w14:textId="079721B8" w:rsidR="00940070" w:rsidRDefault="00940070" w:rsidP="00940070">
      <w:pPr>
        <w:pStyle w:val="dlPerson"/>
      </w:pPr>
      <w:r>
        <w:t>Mr Robert Christian BAJO</w:t>
      </w:r>
    </w:p>
    <w:p w14:paraId="4BF53768" w14:textId="628C2DA4" w:rsidR="00940070" w:rsidRDefault="00940070" w:rsidP="00940070">
      <w:pPr>
        <w:pStyle w:val="dlPerson2Last"/>
      </w:pPr>
      <w:r>
        <w:t>Counsellor</w:t>
      </w:r>
    </w:p>
    <w:p w14:paraId="36BFCBF6" w14:textId="3D2FE2C5" w:rsidR="00940070" w:rsidRDefault="00940070" w:rsidP="00940070">
      <w:pPr>
        <w:pStyle w:val="MisijeNaslov"/>
      </w:pPr>
      <w:r>
        <w:br w:type="column"/>
      </w:r>
      <w:bookmarkStart w:id="128" w:name="_Toc222310550"/>
      <w:r>
        <w:lastRenderedPageBreak/>
        <w:t>Switzerland</w:t>
      </w:r>
      <w:bookmarkEnd w:id="128"/>
    </w:p>
    <w:p w14:paraId="711B7A3A" w14:textId="46A73467" w:rsidR="00940070" w:rsidRDefault="00940070" w:rsidP="00940070">
      <w:pPr>
        <w:pStyle w:val="dlCaption"/>
      </w:pPr>
      <w:r>
        <w:t>EMBASSY OF THE SWISS CONFEDERATION</w:t>
      </w:r>
    </w:p>
    <w:p w14:paraId="17922CBC" w14:textId="4D54EA76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6th floor</w:t>
      </w:r>
    </w:p>
    <w:p w14:paraId="12FC7EC4" w14:textId="77777777" w:rsidR="00940070" w:rsidRDefault="00940070" w:rsidP="00940070">
      <w:pPr>
        <w:pStyle w:val="dlOfficeHours"/>
      </w:pPr>
      <w:r>
        <w:t xml:space="preserve">Office hours (on appointment): </w:t>
      </w:r>
    </w:p>
    <w:p w14:paraId="0A7A673C" w14:textId="77777777" w:rsidR="00940070" w:rsidRDefault="00940070" w:rsidP="00940070">
      <w:pPr>
        <w:pStyle w:val="dlOfficeHours"/>
      </w:pPr>
      <w:r>
        <w:t>Monday – Thursday 8.15 – 12.30 and 13.30 – 16.30</w:t>
      </w:r>
    </w:p>
    <w:p w14:paraId="4DB37C78" w14:textId="19031685" w:rsidR="00940070" w:rsidRDefault="00940070" w:rsidP="00940070">
      <w:pPr>
        <w:pStyle w:val="dlOfficeHours"/>
      </w:pPr>
      <w:r>
        <w:t>Friday 8.15 – 14.00</w:t>
      </w:r>
    </w:p>
    <w:p w14:paraId="2683BD04" w14:textId="6EE0339E" w:rsidR="00940070" w:rsidRDefault="00940070" w:rsidP="00940070">
      <w:pPr>
        <w:pStyle w:val="dlPhone"/>
      </w:pPr>
      <w:r>
        <w:t>Tel: + 386 1 200 86 40</w:t>
      </w:r>
    </w:p>
    <w:p w14:paraId="2A2921A5" w14:textId="2159A532" w:rsidR="00940070" w:rsidRDefault="00940070" w:rsidP="00940070">
      <w:pPr>
        <w:pStyle w:val="dlPhone"/>
      </w:pPr>
      <w:r>
        <w:t>Emergency number: + 41 800 24 73 65, + 41 58 465 33 33</w:t>
      </w:r>
    </w:p>
    <w:p w14:paraId="07232318" w14:textId="03004EFD" w:rsidR="00940070" w:rsidRDefault="00940070" w:rsidP="00940070">
      <w:pPr>
        <w:pStyle w:val="dlPhone"/>
      </w:pPr>
      <w:r>
        <w:t>Fax: + 386 1 200 86 69</w:t>
      </w:r>
    </w:p>
    <w:p w14:paraId="3DE2EA05" w14:textId="28311F47" w:rsidR="00940070" w:rsidRDefault="00940070" w:rsidP="00940070">
      <w:pPr>
        <w:pStyle w:val="dlPhone"/>
      </w:pPr>
      <w:r>
        <w:t>E-mail: ljubljana@eda.admin.ch</w:t>
      </w:r>
    </w:p>
    <w:p w14:paraId="7F89A37B" w14:textId="7E137EAC" w:rsidR="00940070" w:rsidRDefault="00940070" w:rsidP="00940070">
      <w:pPr>
        <w:pStyle w:val="dlPhone"/>
      </w:pPr>
      <w:r>
        <w:t>Homepage: www.eda.admin.ch/ljubljana</w:t>
      </w:r>
    </w:p>
    <w:p w14:paraId="295EE895" w14:textId="77777777" w:rsidR="00940070" w:rsidRDefault="00940070" w:rsidP="00940070">
      <w:pPr>
        <w:pStyle w:val="dlUradCaption"/>
      </w:pPr>
      <w:r>
        <w:t xml:space="preserve">Regional Consular </w:t>
      </w:r>
      <w:proofErr w:type="spellStart"/>
      <w:r>
        <w:t>Center</w:t>
      </w:r>
      <w:proofErr w:type="spellEnd"/>
      <w:r>
        <w:t xml:space="preserve"> Vienna (R-CC)</w:t>
      </w:r>
    </w:p>
    <w:p w14:paraId="4CEF8FC2" w14:textId="4F437883" w:rsidR="00940070" w:rsidRDefault="00940070" w:rsidP="00940070">
      <w:pPr>
        <w:pStyle w:val="dlUradCaption"/>
      </w:pPr>
      <w:r>
        <w:t>c/o Embassy of Switzerland</w:t>
      </w:r>
    </w:p>
    <w:p w14:paraId="6A732B1B" w14:textId="2383B9B1" w:rsidR="00940070" w:rsidRDefault="00940070" w:rsidP="00940070">
      <w:pPr>
        <w:pStyle w:val="dlPhone"/>
      </w:pPr>
      <w:r>
        <w:t>AT-1030 VIENNA, Prinz Eugen-Strasse 9a</w:t>
      </w:r>
    </w:p>
    <w:p w14:paraId="0F778CD3" w14:textId="6D285046" w:rsidR="00940070" w:rsidRDefault="00940070" w:rsidP="00940070">
      <w:pPr>
        <w:pStyle w:val="dlPhone"/>
      </w:pPr>
      <w:r>
        <w:t>Office hours: Monday – Friday 9.00 – 12.00, Afternoon on appointment</w:t>
      </w:r>
    </w:p>
    <w:p w14:paraId="3E9C7EF2" w14:textId="7B48285E" w:rsidR="00940070" w:rsidRDefault="00940070" w:rsidP="00940070">
      <w:pPr>
        <w:pStyle w:val="dlPhone"/>
      </w:pPr>
      <w:r>
        <w:t>Tel: + 43 1 795 05</w:t>
      </w:r>
    </w:p>
    <w:p w14:paraId="1A4191EA" w14:textId="4AC2898F" w:rsidR="00940070" w:rsidRDefault="00940070" w:rsidP="00940070">
      <w:pPr>
        <w:pStyle w:val="dlPhone"/>
      </w:pPr>
      <w:r>
        <w:t>Fax: + 43 1 795 05 21</w:t>
      </w:r>
    </w:p>
    <w:p w14:paraId="24240B97" w14:textId="6BE31B39" w:rsidR="00940070" w:rsidRDefault="00940070" w:rsidP="00940070">
      <w:pPr>
        <w:pStyle w:val="dlPhone"/>
      </w:pPr>
      <w:r>
        <w:t>E-mail: wien.cc@eda.admin.ch</w:t>
      </w:r>
    </w:p>
    <w:p w14:paraId="0298484E" w14:textId="4107F583" w:rsidR="00940070" w:rsidRDefault="00940070" w:rsidP="00940070">
      <w:pPr>
        <w:pStyle w:val="dlPhone"/>
      </w:pPr>
      <w:r>
        <w:t>Homepage: https://www.eda.admin.ch/countries/austria/de/home/vertretungen/vertretungen/botschaft/rkc-wien.html</w:t>
      </w:r>
    </w:p>
    <w:p w14:paraId="69627C80" w14:textId="345DDF22" w:rsidR="00940070" w:rsidRDefault="00940070" w:rsidP="00940070">
      <w:pPr>
        <w:pStyle w:val="dlUradCaption"/>
      </w:pPr>
      <w:r>
        <w:t>Defence Attaché Office</w:t>
      </w:r>
    </w:p>
    <w:p w14:paraId="1045E9F5" w14:textId="0D86AA0C" w:rsidR="00940070" w:rsidRDefault="00940070" w:rsidP="00940070">
      <w:pPr>
        <w:pStyle w:val="dlPhone"/>
      </w:pPr>
      <w:r>
        <w:t>AT-1030 VIENNA, Prinz Eugen-Strasse 9a</w:t>
      </w:r>
    </w:p>
    <w:p w14:paraId="02364B94" w14:textId="6D7501AF" w:rsidR="00940070" w:rsidRDefault="00940070" w:rsidP="00940070">
      <w:pPr>
        <w:pStyle w:val="dlPhone"/>
      </w:pPr>
      <w:r>
        <w:t>Tel: + 43 1 795 05 31</w:t>
      </w:r>
    </w:p>
    <w:p w14:paraId="3CCE8625" w14:textId="59C5E643" w:rsidR="00940070" w:rsidRDefault="00940070" w:rsidP="00940070">
      <w:pPr>
        <w:pStyle w:val="dlPhone"/>
      </w:pPr>
      <w:r>
        <w:t>Fax: + 43 1 795 05 21</w:t>
      </w:r>
    </w:p>
    <w:p w14:paraId="181F825E" w14:textId="1F8C8160" w:rsidR="00940070" w:rsidRDefault="00940070" w:rsidP="00940070">
      <w:pPr>
        <w:pStyle w:val="dlPhone"/>
      </w:pPr>
      <w:r>
        <w:t>E-mail: wien.va@eda.admin.ch</w:t>
      </w:r>
    </w:p>
    <w:p w14:paraId="6C4C124B" w14:textId="29DEE575" w:rsidR="00940070" w:rsidRDefault="00940070" w:rsidP="00940070">
      <w:pPr>
        <w:pStyle w:val="dlPhone"/>
      </w:pPr>
      <w:r>
        <w:t>Homepage: www.eda.admin.ch/wien</w:t>
      </w:r>
    </w:p>
    <w:p w14:paraId="67158FF8" w14:textId="77D497E2" w:rsidR="00940070" w:rsidRDefault="00940070" w:rsidP="00940070">
      <w:pPr>
        <w:pStyle w:val="dlUradCaption"/>
      </w:pPr>
      <w:r>
        <w:t>Police Attaché Office</w:t>
      </w:r>
    </w:p>
    <w:p w14:paraId="31D3C332" w14:textId="68631A8D" w:rsidR="00940070" w:rsidRDefault="00940070" w:rsidP="00940070">
      <w:pPr>
        <w:pStyle w:val="dlPhone"/>
      </w:pPr>
      <w:r>
        <w:t xml:space="preserve">IT-00197 ROME, Via Barnaba </w:t>
      </w:r>
      <w:proofErr w:type="spellStart"/>
      <w:r>
        <w:t>Oriani</w:t>
      </w:r>
      <w:proofErr w:type="spellEnd"/>
      <w:r>
        <w:t xml:space="preserve"> 61</w:t>
      </w:r>
    </w:p>
    <w:p w14:paraId="3CFE8EC8" w14:textId="16D3213D" w:rsidR="00940070" w:rsidRDefault="00940070" w:rsidP="00940070">
      <w:pPr>
        <w:pStyle w:val="dlPhone"/>
      </w:pPr>
      <w:r>
        <w:t>Tel: + 41 58 469 79 64</w:t>
      </w:r>
    </w:p>
    <w:p w14:paraId="3CAED828" w14:textId="21A048B8" w:rsidR="00940070" w:rsidRDefault="00940070" w:rsidP="00940070">
      <w:pPr>
        <w:pStyle w:val="dlPhone"/>
      </w:pPr>
      <w:r>
        <w:t>Homepage: www.admin.ch/roma</w:t>
      </w:r>
    </w:p>
    <w:p w14:paraId="1D127451" w14:textId="6805071D" w:rsidR="00940070" w:rsidRDefault="00940070" w:rsidP="00940070">
      <w:pPr>
        <w:pStyle w:val="dlPerson"/>
      </w:pPr>
    </w:p>
    <w:p w14:paraId="23EECC83" w14:textId="7C46AB29" w:rsidR="00940070" w:rsidRDefault="00940070" w:rsidP="00940070">
      <w:pPr>
        <w:pStyle w:val="dlPerson"/>
      </w:pPr>
      <w:r>
        <w:t>H. E. Ms Gabriele Pia SCHREIER</w:t>
      </w:r>
    </w:p>
    <w:p w14:paraId="3E21376F" w14:textId="2C6A51B9" w:rsidR="00940070" w:rsidRDefault="00940070" w:rsidP="00940070">
      <w:pPr>
        <w:pStyle w:val="dlPerson2"/>
      </w:pPr>
      <w:r>
        <w:t>Ambassador Extraordinary and Plenipotentiary</w:t>
      </w:r>
    </w:p>
    <w:p w14:paraId="05CDF99B" w14:textId="33E7DFB3" w:rsidR="00940070" w:rsidRDefault="00940070" w:rsidP="00940070">
      <w:pPr>
        <w:pStyle w:val="dlPerson2Last"/>
      </w:pPr>
      <w:r>
        <w:t>20 July 2022</w:t>
      </w:r>
    </w:p>
    <w:p w14:paraId="617DAA65" w14:textId="46E85629" w:rsidR="00940070" w:rsidRDefault="00940070" w:rsidP="00940070">
      <w:pPr>
        <w:pStyle w:val="dlPerson"/>
      </w:pPr>
      <w:r>
        <w:t>Ms Chantal NICOD</w:t>
      </w:r>
    </w:p>
    <w:p w14:paraId="5A3E3C22" w14:textId="2D99B95C" w:rsidR="00940070" w:rsidRDefault="00940070" w:rsidP="00940070">
      <w:pPr>
        <w:pStyle w:val="dlPerson2Last"/>
      </w:pPr>
      <w:r>
        <w:t>Counsellor</w:t>
      </w:r>
    </w:p>
    <w:p w14:paraId="7D68C9A5" w14:textId="5E2A27E0" w:rsidR="00940070" w:rsidRDefault="00940070" w:rsidP="00940070">
      <w:pPr>
        <w:pStyle w:val="dlPerson"/>
      </w:pPr>
      <w:r>
        <w:lastRenderedPageBreak/>
        <w:t>Ms Beatrice JÄGER LOUIS</w:t>
      </w:r>
    </w:p>
    <w:p w14:paraId="1248953E" w14:textId="542EB87A" w:rsidR="00940070" w:rsidRDefault="00940070" w:rsidP="00940070">
      <w:pPr>
        <w:pStyle w:val="dlPerson2"/>
      </w:pPr>
      <w:r>
        <w:t>First Secretary (Consular Affairs)</w:t>
      </w:r>
    </w:p>
    <w:p w14:paraId="1F68100A" w14:textId="7C100423" w:rsidR="00940070" w:rsidRDefault="00940070" w:rsidP="00940070">
      <w:pPr>
        <w:pStyle w:val="dlPerson2Last"/>
      </w:pPr>
      <w:r>
        <w:t>with residence in Vienna</w:t>
      </w:r>
    </w:p>
    <w:p w14:paraId="0D7BA1B0" w14:textId="40204367" w:rsidR="00940070" w:rsidRDefault="00940070" w:rsidP="00940070">
      <w:pPr>
        <w:pStyle w:val="dlPerson"/>
      </w:pPr>
      <w:r>
        <w:t>Mr Jacques-Antoine FIERZ</w:t>
      </w:r>
    </w:p>
    <w:p w14:paraId="30C6AD72" w14:textId="71BFE773" w:rsidR="00940070" w:rsidRDefault="00940070" w:rsidP="00940070">
      <w:pPr>
        <w:pStyle w:val="dlPerson2"/>
      </w:pPr>
      <w:r>
        <w:t>Police Attaché</w:t>
      </w:r>
    </w:p>
    <w:p w14:paraId="6A1F1093" w14:textId="5818C9A3" w:rsidR="00940070" w:rsidRDefault="00940070" w:rsidP="00940070">
      <w:pPr>
        <w:pStyle w:val="dlPerson2Last"/>
      </w:pPr>
      <w:r>
        <w:t>with residence in Rome</w:t>
      </w:r>
    </w:p>
    <w:p w14:paraId="49FC69E0" w14:textId="26FD3A5A" w:rsidR="00940070" w:rsidRDefault="00940070" w:rsidP="00940070">
      <w:pPr>
        <w:pStyle w:val="dlPerson"/>
      </w:pPr>
      <w:r>
        <w:t>Colonel Markus Thomas SCHMID</w:t>
      </w:r>
    </w:p>
    <w:p w14:paraId="5BB458A6" w14:textId="608F149E" w:rsidR="00940070" w:rsidRDefault="00940070" w:rsidP="00940070">
      <w:pPr>
        <w:pStyle w:val="dlPerson2"/>
      </w:pPr>
      <w:r>
        <w:t>Defence Attaché</w:t>
      </w:r>
    </w:p>
    <w:p w14:paraId="6C16E349" w14:textId="2193EFC0" w:rsidR="00940070" w:rsidRDefault="00940070" w:rsidP="00940070">
      <w:pPr>
        <w:pStyle w:val="dlPerson2Last"/>
      </w:pPr>
      <w:r>
        <w:t>with residence in Vienna</w:t>
      </w:r>
    </w:p>
    <w:p w14:paraId="43614CC0" w14:textId="4D853A27" w:rsidR="00940070" w:rsidRDefault="00940070" w:rsidP="00940070">
      <w:pPr>
        <w:pStyle w:val="MisijeNaslov"/>
      </w:pPr>
      <w:r>
        <w:br w:type="column"/>
      </w:r>
      <w:bookmarkStart w:id="129" w:name="_Toc222310551"/>
      <w:r>
        <w:lastRenderedPageBreak/>
        <w:t>Syria</w:t>
      </w:r>
      <w:bookmarkEnd w:id="129"/>
    </w:p>
    <w:p w14:paraId="0B14C3A3" w14:textId="7DF5DAFD" w:rsidR="00940070" w:rsidRDefault="00940070" w:rsidP="00940070">
      <w:pPr>
        <w:pStyle w:val="dlCaption"/>
      </w:pPr>
      <w:r>
        <w:t>EMBASSY OF THE SYRIAN ARAB REPUBLIC</w:t>
      </w:r>
    </w:p>
    <w:p w14:paraId="5BDF0EA0" w14:textId="30E67432" w:rsidR="00940070" w:rsidRDefault="00940070" w:rsidP="00940070">
      <w:pPr>
        <w:pStyle w:val="dlAddress"/>
      </w:pPr>
      <w:r>
        <w:t xml:space="preserve">AT-1030 VIENNA, </w:t>
      </w:r>
      <w:proofErr w:type="spellStart"/>
      <w:r>
        <w:t>Daffingerstraße</w:t>
      </w:r>
      <w:proofErr w:type="spellEnd"/>
      <w:r>
        <w:t xml:space="preserve"> 4</w:t>
      </w:r>
    </w:p>
    <w:p w14:paraId="14047590" w14:textId="5AFE1410" w:rsidR="00940070" w:rsidRDefault="00940070" w:rsidP="00940070">
      <w:pPr>
        <w:pStyle w:val="dlOfficeHours"/>
      </w:pPr>
      <w:r>
        <w:t>Office hours: Monday – Friday 9.00 – 16.00</w:t>
      </w:r>
    </w:p>
    <w:p w14:paraId="60547E2E" w14:textId="67E703F9" w:rsidR="00940070" w:rsidRDefault="00940070" w:rsidP="00940070">
      <w:pPr>
        <w:pStyle w:val="dlPhone"/>
      </w:pPr>
      <w:r>
        <w:t>Tel: + 43 1 533 46 33</w:t>
      </w:r>
    </w:p>
    <w:p w14:paraId="24906710" w14:textId="59A16670" w:rsidR="00940070" w:rsidRDefault="00940070" w:rsidP="00940070">
      <w:pPr>
        <w:pStyle w:val="dlPhone"/>
      </w:pPr>
      <w:r>
        <w:t>Fax: + 43 1 533 46 32</w:t>
      </w:r>
    </w:p>
    <w:p w14:paraId="1FE3C848" w14:textId="5DD7F135" w:rsidR="00940070" w:rsidRDefault="00940070" w:rsidP="00940070">
      <w:pPr>
        <w:pStyle w:val="dlPhone"/>
      </w:pPr>
      <w:r>
        <w:t>E-mail: syrianembassyvienna@utanet.at</w:t>
      </w:r>
    </w:p>
    <w:p w14:paraId="404D7684" w14:textId="63672FA9" w:rsidR="00940070" w:rsidRDefault="00940070" w:rsidP="00940070">
      <w:pPr>
        <w:pStyle w:val="MisijeNaslov"/>
      </w:pPr>
      <w:r>
        <w:br w:type="column"/>
      </w:r>
      <w:bookmarkStart w:id="130" w:name="_Toc222310552"/>
      <w:r>
        <w:lastRenderedPageBreak/>
        <w:t>Tanzania</w:t>
      </w:r>
      <w:bookmarkEnd w:id="130"/>
    </w:p>
    <w:p w14:paraId="089C6121" w14:textId="2772DDFC" w:rsidR="00940070" w:rsidRDefault="00940070" w:rsidP="00940070">
      <w:pPr>
        <w:pStyle w:val="dlCaption"/>
      </w:pPr>
      <w:r>
        <w:t>EMBASSY OF THE UNITED REPUBLIC OF TANZANIA</w:t>
      </w:r>
    </w:p>
    <w:p w14:paraId="7CBAE5C8" w14:textId="215438A2" w:rsidR="00940070" w:rsidRDefault="00940070" w:rsidP="00940070">
      <w:pPr>
        <w:pStyle w:val="dlAddress"/>
      </w:pPr>
      <w:r>
        <w:t xml:space="preserve">IT-00135 ROME, </w:t>
      </w:r>
      <w:proofErr w:type="spellStart"/>
      <w:r>
        <w:t>Viale</w:t>
      </w:r>
      <w:proofErr w:type="spellEnd"/>
      <w:r>
        <w:t xml:space="preserve"> Cortina </w:t>
      </w:r>
      <w:proofErr w:type="spellStart"/>
      <w:r>
        <w:t>D’ampezzo</w:t>
      </w:r>
      <w:proofErr w:type="spellEnd"/>
      <w:r>
        <w:t xml:space="preserve"> 185</w:t>
      </w:r>
    </w:p>
    <w:p w14:paraId="370D51A7" w14:textId="15447BD0" w:rsidR="00940070" w:rsidRDefault="00940070" w:rsidP="00940070">
      <w:pPr>
        <w:pStyle w:val="dlOfficeHours"/>
      </w:pPr>
      <w:r>
        <w:t>Office hours: Monday – Friday 9.00 – 16.00</w:t>
      </w:r>
    </w:p>
    <w:p w14:paraId="7F4EA56A" w14:textId="5AA682C3" w:rsidR="00940070" w:rsidRDefault="00940070" w:rsidP="00940070">
      <w:pPr>
        <w:pStyle w:val="dlPhone"/>
      </w:pPr>
      <w:r>
        <w:t>Tel: + 39 06 33 48 58 01</w:t>
      </w:r>
    </w:p>
    <w:p w14:paraId="40F350CD" w14:textId="416AF77A" w:rsidR="00940070" w:rsidRDefault="00940070" w:rsidP="00940070">
      <w:pPr>
        <w:pStyle w:val="dlPhone"/>
      </w:pPr>
      <w:r>
        <w:t>Fax: + 39 06 33 48 58 28</w:t>
      </w:r>
    </w:p>
    <w:p w14:paraId="3FA4E627" w14:textId="052619F3" w:rsidR="00940070" w:rsidRDefault="00940070" w:rsidP="00940070">
      <w:pPr>
        <w:pStyle w:val="dlPhone"/>
      </w:pPr>
      <w:r>
        <w:t>E-mail: rome@nje.go.tz</w:t>
      </w:r>
    </w:p>
    <w:p w14:paraId="21BE2DBC" w14:textId="17ED5074" w:rsidR="00940070" w:rsidRDefault="00940070" w:rsidP="00940070">
      <w:pPr>
        <w:pStyle w:val="dlPerson"/>
      </w:pPr>
    </w:p>
    <w:p w14:paraId="06342CBD" w14:textId="478F078B" w:rsidR="00940070" w:rsidRDefault="00940070" w:rsidP="00940070">
      <w:pPr>
        <w:pStyle w:val="dlPerson"/>
      </w:pPr>
      <w:r>
        <w:t xml:space="preserve">H. E. Mr George </w:t>
      </w:r>
      <w:proofErr w:type="spellStart"/>
      <w:r>
        <w:t>Kahema</w:t>
      </w:r>
      <w:proofErr w:type="spellEnd"/>
      <w:r>
        <w:t xml:space="preserve"> MADAFA</w:t>
      </w:r>
    </w:p>
    <w:p w14:paraId="55212AF3" w14:textId="7499A463" w:rsidR="00940070" w:rsidRDefault="00940070" w:rsidP="00940070">
      <w:pPr>
        <w:pStyle w:val="dlPerson2"/>
      </w:pPr>
      <w:r>
        <w:t>Ambassador Extraordinary and Plenipotentiary</w:t>
      </w:r>
    </w:p>
    <w:p w14:paraId="4544636C" w14:textId="03444D5A" w:rsidR="00940070" w:rsidRDefault="00940070" w:rsidP="00940070">
      <w:pPr>
        <w:pStyle w:val="dlPerson2Last"/>
      </w:pPr>
      <w:r>
        <w:t>14 May 2018</w:t>
      </w:r>
    </w:p>
    <w:p w14:paraId="6E581E14" w14:textId="62913BAE" w:rsidR="00940070" w:rsidRDefault="00940070" w:rsidP="00940070">
      <w:pPr>
        <w:pStyle w:val="dlPerson"/>
      </w:pPr>
      <w:r>
        <w:t xml:space="preserve">Mr </w:t>
      </w:r>
      <w:proofErr w:type="spellStart"/>
      <w:r>
        <w:t>Sigfried</w:t>
      </w:r>
      <w:proofErr w:type="spellEnd"/>
      <w:r>
        <w:t xml:space="preserve"> NNEMBUKA</w:t>
      </w:r>
    </w:p>
    <w:p w14:paraId="78AB639D" w14:textId="07D0331E" w:rsidR="00940070" w:rsidRDefault="00940070" w:rsidP="00940070">
      <w:pPr>
        <w:pStyle w:val="dlPerson2Last"/>
      </w:pPr>
      <w:r>
        <w:t>Minister Plenipotentiary</w:t>
      </w:r>
    </w:p>
    <w:p w14:paraId="5945B434" w14:textId="5D146ECB" w:rsidR="00940070" w:rsidRDefault="00940070" w:rsidP="00940070">
      <w:pPr>
        <w:pStyle w:val="dlPerson"/>
      </w:pPr>
      <w:r>
        <w:t>Ms Eva KALUWA</w:t>
      </w:r>
    </w:p>
    <w:p w14:paraId="73EB3C7B" w14:textId="12BB0A7D" w:rsidR="00940070" w:rsidRDefault="00940070" w:rsidP="00940070">
      <w:pPr>
        <w:pStyle w:val="dlPerson2Last"/>
      </w:pPr>
      <w:r>
        <w:t>Counsellor</w:t>
      </w:r>
    </w:p>
    <w:p w14:paraId="2C8E17B5" w14:textId="6D5E6A7C" w:rsidR="00940070" w:rsidRDefault="00940070" w:rsidP="00940070">
      <w:pPr>
        <w:pStyle w:val="MisijeNaslov"/>
      </w:pPr>
      <w:r>
        <w:br w:type="column"/>
      </w:r>
      <w:bookmarkStart w:id="131" w:name="_Toc222310553"/>
      <w:r>
        <w:lastRenderedPageBreak/>
        <w:t>Thailand</w:t>
      </w:r>
      <w:bookmarkEnd w:id="131"/>
    </w:p>
    <w:p w14:paraId="5A27FBAD" w14:textId="4C03B63B" w:rsidR="00940070" w:rsidRDefault="00940070" w:rsidP="00940070">
      <w:pPr>
        <w:pStyle w:val="dlCaption"/>
      </w:pPr>
      <w:r>
        <w:t>EMBASSY OF THE KINGDOM OF THAILAND</w:t>
      </w:r>
    </w:p>
    <w:p w14:paraId="4572CF1F" w14:textId="46AD250E" w:rsidR="00940070" w:rsidRDefault="00940070" w:rsidP="00940070">
      <w:pPr>
        <w:pStyle w:val="dlAddress"/>
      </w:pPr>
      <w:r>
        <w:t xml:space="preserve">AT-1180 VIENNA, </w:t>
      </w:r>
      <w:proofErr w:type="spellStart"/>
      <w:r>
        <w:t>Cottagegasse</w:t>
      </w:r>
      <w:proofErr w:type="spellEnd"/>
      <w:r>
        <w:t xml:space="preserve"> 48</w:t>
      </w:r>
    </w:p>
    <w:p w14:paraId="7B73578F" w14:textId="0FA4BB13" w:rsidR="00940070" w:rsidRDefault="00940070" w:rsidP="00940070">
      <w:pPr>
        <w:pStyle w:val="dlOfficeHours"/>
      </w:pPr>
      <w:r>
        <w:t>Office hours: Monday – Friday 9.00 – 17.00</w:t>
      </w:r>
    </w:p>
    <w:p w14:paraId="3DA985A5" w14:textId="560AB40E" w:rsidR="00940070" w:rsidRDefault="00940070" w:rsidP="00940070">
      <w:pPr>
        <w:pStyle w:val="dlPhone"/>
      </w:pPr>
      <w:r>
        <w:t>Tel: + 43 1 478 33 35</w:t>
      </w:r>
    </w:p>
    <w:p w14:paraId="73AA5845" w14:textId="258637FD" w:rsidR="00940070" w:rsidRDefault="00940070" w:rsidP="00940070">
      <w:pPr>
        <w:pStyle w:val="dlPhone"/>
      </w:pPr>
      <w:r>
        <w:t>Fax: + 43 1 478 33 35 30</w:t>
      </w:r>
    </w:p>
    <w:p w14:paraId="291EB9E1" w14:textId="632B2EBB" w:rsidR="00940070" w:rsidRDefault="00940070" w:rsidP="00940070">
      <w:pPr>
        <w:pStyle w:val="dlPhone"/>
      </w:pPr>
      <w:r>
        <w:t>E-mail: embassy@thaivienna.at</w:t>
      </w:r>
    </w:p>
    <w:p w14:paraId="0AAC982D" w14:textId="07708FD7" w:rsidR="00940070" w:rsidRDefault="00940070" w:rsidP="00940070">
      <w:pPr>
        <w:pStyle w:val="dlPhone"/>
      </w:pPr>
      <w:r>
        <w:t>Homepage: www.thaiembassy.at</w:t>
      </w:r>
    </w:p>
    <w:p w14:paraId="044ADEF6" w14:textId="1C7C6251" w:rsidR="00940070" w:rsidRDefault="00940070" w:rsidP="00940070">
      <w:pPr>
        <w:pStyle w:val="dlUradCaption"/>
      </w:pPr>
      <w:r>
        <w:t>Consular Section</w:t>
      </w:r>
    </w:p>
    <w:p w14:paraId="6AD48D86" w14:textId="5A66BF7A" w:rsidR="00940070" w:rsidRDefault="00940070" w:rsidP="00940070">
      <w:pPr>
        <w:pStyle w:val="dlPhone"/>
      </w:pPr>
      <w:r>
        <w:t>Office hours: Monday – Friday 9.00 – 17.00</w:t>
      </w:r>
    </w:p>
    <w:p w14:paraId="32CC95A5" w14:textId="6D95AB1D" w:rsidR="00940070" w:rsidRDefault="00940070" w:rsidP="00940070">
      <w:pPr>
        <w:pStyle w:val="dlPerson"/>
      </w:pPr>
    </w:p>
    <w:p w14:paraId="21D25F03" w14:textId="26BC7939" w:rsidR="00940070" w:rsidRDefault="00940070" w:rsidP="00940070">
      <w:pPr>
        <w:pStyle w:val="dlPerson"/>
      </w:pPr>
      <w:r>
        <w:t xml:space="preserve">H. E. Ms </w:t>
      </w:r>
      <w:proofErr w:type="spellStart"/>
      <w:r>
        <w:t>Pattarat</w:t>
      </w:r>
      <w:proofErr w:type="spellEnd"/>
      <w:r>
        <w:t xml:space="preserve"> HONGTONG</w:t>
      </w:r>
    </w:p>
    <w:p w14:paraId="27834145" w14:textId="4F683338" w:rsidR="00940070" w:rsidRDefault="00940070" w:rsidP="00940070">
      <w:pPr>
        <w:pStyle w:val="dlPerson2"/>
      </w:pPr>
      <w:r>
        <w:t>Ambassador Extraordinary and Plenipotentiary</w:t>
      </w:r>
    </w:p>
    <w:p w14:paraId="6B81D9B6" w14:textId="1DBA67D2" w:rsidR="00940070" w:rsidRDefault="00940070" w:rsidP="00940070">
      <w:pPr>
        <w:pStyle w:val="dlPerson2Last"/>
      </w:pPr>
      <w:r>
        <w:t>5 November 2025</w:t>
      </w:r>
    </w:p>
    <w:p w14:paraId="132DA527" w14:textId="11FA0BC6" w:rsidR="00940070" w:rsidRDefault="00940070" w:rsidP="00940070">
      <w:pPr>
        <w:pStyle w:val="dlPerson"/>
      </w:pPr>
      <w:r>
        <w:t xml:space="preserve">Mr </w:t>
      </w:r>
      <w:proofErr w:type="spellStart"/>
      <w:r>
        <w:t>Cheevindh</w:t>
      </w:r>
      <w:proofErr w:type="spellEnd"/>
      <w:r>
        <w:t xml:space="preserve"> NATHALANG</w:t>
      </w:r>
    </w:p>
    <w:p w14:paraId="40A2745C" w14:textId="2332A67F" w:rsidR="00940070" w:rsidRDefault="00940070" w:rsidP="00940070">
      <w:pPr>
        <w:pStyle w:val="dlPerson2Last"/>
      </w:pPr>
      <w:r>
        <w:t>Minister</w:t>
      </w:r>
    </w:p>
    <w:p w14:paraId="692A1F0A" w14:textId="60BC4EDF" w:rsidR="00940070" w:rsidRDefault="00940070" w:rsidP="00940070">
      <w:pPr>
        <w:pStyle w:val="dlPerson"/>
      </w:pPr>
      <w:r>
        <w:t xml:space="preserve">Ms </w:t>
      </w:r>
      <w:proofErr w:type="spellStart"/>
      <w:r>
        <w:t>Thanthida</w:t>
      </w:r>
      <w:proofErr w:type="spellEnd"/>
      <w:r>
        <w:t xml:space="preserve"> </w:t>
      </w:r>
      <w:proofErr w:type="spellStart"/>
      <w:r>
        <w:t>Wangthamrong</w:t>
      </w:r>
      <w:proofErr w:type="spellEnd"/>
      <w:r>
        <w:t xml:space="preserve"> HELBARDT</w:t>
      </w:r>
    </w:p>
    <w:p w14:paraId="332AADA9" w14:textId="604AE698" w:rsidR="00940070" w:rsidRDefault="00940070" w:rsidP="00940070">
      <w:pPr>
        <w:pStyle w:val="dlPerson2Last"/>
      </w:pPr>
      <w:r>
        <w:t>Counsellor</w:t>
      </w:r>
    </w:p>
    <w:p w14:paraId="347D34C1" w14:textId="2167AE4E" w:rsidR="00940070" w:rsidRDefault="00940070" w:rsidP="00940070">
      <w:pPr>
        <w:pStyle w:val="MisijeNaslov"/>
      </w:pPr>
      <w:r>
        <w:br w:type="column"/>
      </w:r>
      <w:bookmarkStart w:id="132" w:name="_Toc222310554"/>
      <w:r>
        <w:lastRenderedPageBreak/>
        <w:t>Togo</w:t>
      </w:r>
      <w:bookmarkEnd w:id="132"/>
    </w:p>
    <w:p w14:paraId="2196B2FD" w14:textId="733CDC72" w:rsidR="00940070" w:rsidRDefault="00940070" w:rsidP="00940070">
      <w:pPr>
        <w:pStyle w:val="dlCaption"/>
      </w:pPr>
      <w:r>
        <w:t>EMBASSY OF THE TOGOLESE REPUBLIC</w:t>
      </w:r>
    </w:p>
    <w:p w14:paraId="00E200CC" w14:textId="7054EB21" w:rsidR="00940070" w:rsidRDefault="00940070" w:rsidP="00940070">
      <w:pPr>
        <w:pStyle w:val="dlAddress"/>
      </w:pPr>
      <w:r>
        <w:t xml:space="preserve">DE-13156 BERLIN, </w:t>
      </w:r>
      <w:proofErr w:type="spellStart"/>
      <w:r>
        <w:t>Grabbeallee</w:t>
      </w:r>
      <w:proofErr w:type="spellEnd"/>
      <w:r>
        <w:t xml:space="preserve"> 43</w:t>
      </w:r>
    </w:p>
    <w:p w14:paraId="04CD4D00" w14:textId="19252F58" w:rsidR="00940070" w:rsidRDefault="00940070" w:rsidP="00940070">
      <w:pPr>
        <w:pStyle w:val="dlOfficeHours"/>
      </w:pPr>
      <w:r>
        <w:t>Office hours: Monday – Friday 9.00 – 16.00</w:t>
      </w:r>
    </w:p>
    <w:p w14:paraId="4295F818" w14:textId="67A04FF9" w:rsidR="00940070" w:rsidRDefault="00940070" w:rsidP="00940070">
      <w:pPr>
        <w:pStyle w:val="dlPhone"/>
      </w:pPr>
      <w:r>
        <w:t>Tel: + 49 30 49 90 89 68, + 49 30 484 764 71</w:t>
      </w:r>
    </w:p>
    <w:p w14:paraId="0C29004B" w14:textId="4F72947C" w:rsidR="00940070" w:rsidRDefault="00940070" w:rsidP="00940070">
      <w:pPr>
        <w:pStyle w:val="dlPhone"/>
      </w:pPr>
      <w:r>
        <w:t>Emergency number: + 49 15 21 30 46 343</w:t>
      </w:r>
    </w:p>
    <w:p w14:paraId="79B73CC6" w14:textId="69E8B1D2" w:rsidR="00940070" w:rsidRDefault="00940070" w:rsidP="00940070">
      <w:pPr>
        <w:pStyle w:val="dlPhone"/>
      </w:pPr>
      <w:r>
        <w:t>Fax: + 49 30 49 90 89 67</w:t>
      </w:r>
    </w:p>
    <w:p w14:paraId="1EFAAC8B" w14:textId="29F1E537" w:rsidR="00940070" w:rsidRDefault="00940070" w:rsidP="00940070">
      <w:pPr>
        <w:pStyle w:val="dlPhone"/>
      </w:pPr>
      <w:r>
        <w:t>E-mail: allemagne@diplomatie.gouv.tg</w:t>
      </w:r>
    </w:p>
    <w:p w14:paraId="3FF3338A" w14:textId="412C4ACF" w:rsidR="00940070" w:rsidRDefault="00940070" w:rsidP="00940070">
      <w:pPr>
        <w:pStyle w:val="dlPhone"/>
      </w:pPr>
      <w:r>
        <w:t>Homepage: www.ambatogoberlin.de</w:t>
      </w:r>
    </w:p>
    <w:p w14:paraId="5B3EBE31" w14:textId="11133339" w:rsidR="00940070" w:rsidRDefault="00940070" w:rsidP="00940070">
      <w:pPr>
        <w:pStyle w:val="dlPerson"/>
      </w:pPr>
    </w:p>
    <w:p w14:paraId="28A0C7E2" w14:textId="789AF5D6" w:rsidR="00940070" w:rsidRDefault="00940070" w:rsidP="00940070">
      <w:pPr>
        <w:pStyle w:val="dlPerson"/>
      </w:pPr>
      <w:r>
        <w:t xml:space="preserve">Mr </w:t>
      </w:r>
      <w:proofErr w:type="spellStart"/>
      <w:r>
        <w:t>Cofie</w:t>
      </w:r>
      <w:proofErr w:type="spellEnd"/>
      <w:r>
        <w:t xml:space="preserve"> </w:t>
      </w:r>
      <w:proofErr w:type="spellStart"/>
      <w:r>
        <w:t>Séna</w:t>
      </w:r>
      <w:proofErr w:type="spellEnd"/>
      <w:r>
        <w:t xml:space="preserve"> Rodrigue WOUSSIDO</w:t>
      </w:r>
    </w:p>
    <w:p w14:paraId="6BD614D1" w14:textId="2E546E39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8155F43" w14:textId="5E83FCFA" w:rsidR="00940070" w:rsidRDefault="00940070" w:rsidP="00940070">
      <w:pPr>
        <w:pStyle w:val="MisijeNaslov"/>
      </w:pPr>
      <w:r>
        <w:br w:type="column"/>
      </w:r>
      <w:bookmarkStart w:id="133" w:name="_Toc222310555"/>
      <w:r>
        <w:lastRenderedPageBreak/>
        <w:t>Tunisia</w:t>
      </w:r>
      <w:bookmarkEnd w:id="133"/>
    </w:p>
    <w:p w14:paraId="088CF923" w14:textId="2AF2C105" w:rsidR="00940070" w:rsidRDefault="00940070" w:rsidP="00940070">
      <w:pPr>
        <w:pStyle w:val="dlCaption"/>
      </w:pPr>
      <w:r>
        <w:t>EMBASSY OF THE REPUBLIC OF TUNISIA</w:t>
      </w:r>
    </w:p>
    <w:p w14:paraId="3DE39FF4" w14:textId="1579A9E9" w:rsidR="00940070" w:rsidRDefault="00940070" w:rsidP="00940070">
      <w:pPr>
        <w:pStyle w:val="dlAddress"/>
      </w:pPr>
      <w:r>
        <w:t xml:space="preserve">AT-1190 VIENNA, </w:t>
      </w:r>
      <w:proofErr w:type="spellStart"/>
      <w:r>
        <w:t>Sieveringerstraße</w:t>
      </w:r>
      <w:proofErr w:type="spellEnd"/>
      <w:r>
        <w:t xml:space="preserve"> 187</w:t>
      </w:r>
    </w:p>
    <w:p w14:paraId="77781F71" w14:textId="00763DE3" w:rsidR="00940070" w:rsidRDefault="00940070" w:rsidP="00940070">
      <w:pPr>
        <w:pStyle w:val="dlOfficeHours"/>
      </w:pPr>
      <w:r>
        <w:t>Office hours: Monday – Friday 9.00 – 16.00, Monday – Friday 9.00 – 15.00 (July and August)</w:t>
      </w:r>
    </w:p>
    <w:p w14:paraId="5330EFDA" w14:textId="7ED272CD" w:rsidR="00940070" w:rsidRDefault="00940070" w:rsidP="00940070">
      <w:pPr>
        <w:pStyle w:val="dlPhone"/>
      </w:pPr>
      <w:r>
        <w:t>Tel: + 43 1 44 02 144/148</w:t>
      </w:r>
    </w:p>
    <w:p w14:paraId="6A8B0CDE" w14:textId="1BB52187" w:rsidR="00940070" w:rsidRDefault="00940070" w:rsidP="00940070">
      <w:pPr>
        <w:pStyle w:val="dlPhone"/>
      </w:pPr>
      <w:r>
        <w:t>Emergency number: + 43 650 844 57 64, + 43 699 10 30 70 88</w:t>
      </w:r>
    </w:p>
    <w:p w14:paraId="0ED3E621" w14:textId="3C86E12C" w:rsidR="00940070" w:rsidRDefault="00940070" w:rsidP="00940070">
      <w:pPr>
        <w:pStyle w:val="dlPhone"/>
      </w:pPr>
      <w:r>
        <w:t>Fax: + 43 1 581 55 92</w:t>
      </w:r>
    </w:p>
    <w:p w14:paraId="1D792EAD" w14:textId="236C43C3" w:rsidR="00940070" w:rsidRDefault="00940070" w:rsidP="00940070">
      <w:pPr>
        <w:pStyle w:val="dlPhone"/>
      </w:pPr>
      <w:r>
        <w:t>E-mail: embassy@tunisian-embassy.at</w:t>
      </w:r>
    </w:p>
    <w:p w14:paraId="0B705D52" w14:textId="7A8CBC87" w:rsidR="00940070" w:rsidRDefault="00940070" w:rsidP="00940070">
      <w:pPr>
        <w:pStyle w:val="dlPhone"/>
      </w:pPr>
      <w:r>
        <w:t>Homepage: www.atunisie-at.org</w:t>
      </w:r>
    </w:p>
    <w:p w14:paraId="04298A8C" w14:textId="5A675366" w:rsidR="00940070" w:rsidRDefault="00940070" w:rsidP="00940070">
      <w:pPr>
        <w:pStyle w:val="dlUradCaption"/>
      </w:pPr>
      <w:r>
        <w:t>Consular Section</w:t>
      </w:r>
    </w:p>
    <w:p w14:paraId="48F74AA5" w14:textId="1B26C595" w:rsidR="00940070" w:rsidRDefault="00940070" w:rsidP="00940070">
      <w:pPr>
        <w:pStyle w:val="dlPhone"/>
      </w:pPr>
      <w:r>
        <w:t>Tel: + 43 1 581 52 80</w:t>
      </w:r>
    </w:p>
    <w:p w14:paraId="3976B71A" w14:textId="1A5B2F59" w:rsidR="00940070" w:rsidRDefault="00940070" w:rsidP="00940070">
      <w:pPr>
        <w:pStyle w:val="dlPerson"/>
      </w:pPr>
    </w:p>
    <w:p w14:paraId="37342713" w14:textId="3423A96C" w:rsidR="00940070" w:rsidRDefault="00940070" w:rsidP="00940070">
      <w:pPr>
        <w:pStyle w:val="dlPerson"/>
      </w:pPr>
      <w:r>
        <w:t>Ms Basma CHARFI</w:t>
      </w:r>
    </w:p>
    <w:p w14:paraId="57276F6C" w14:textId="202E72D3" w:rsidR="00940070" w:rsidRDefault="00940070" w:rsidP="00940070">
      <w:pPr>
        <w:pStyle w:val="dlPerson2"/>
      </w:pPr>
      <w:r>
        <w:t>Minister Plenipotentiary</w:t>
      </w:r>
    </w:p>
    <w:p w14:paraId="30F7DD9F" w14:textId="3CCD84E9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3370BAE2" w14:textId="2F3FBC83" w:rsidR="00940070" w:rsidRDefault="00940070" w:rsidP="00940070">
      <w:pPr>
        <w:pStyle w:val="MisijeNaslov"/>
      </w:pPr>
      <w:r>
        <w:br w:type="column"/>
      </w:r>
      <w:bookmarkStart w:id="134" w:name="_Toc222310556"/>
      <w:r>
        <w:lastRenderedPageBreak/>
        <w:t>Turkmenistan</w:t>
      </w:r>
      <w:bookmarkEnd w:id="134"/>
    </w:p>
    <w:p w14:paraId="3B2FBBBE" w14:textId="52BDD14C" w:rsidR="00940070" w:rsidRDefault="00940070" w:rsidP="00940070">
      <w:pPr>
        <w:pStyle w:val="dlCaption"/>
      </w:pPr>
      <w:r>
        <w:t>EMBASSY OF TURKMENISTAN</w:t>
      </w:r>
    </w:p>
    <w:p w14:paraId="5713311E" w14:textId="1B7F9870" w:rsidR="00940070" w:rsidRDefault="00940070" w:rsidP="00940070">
      <w:pPr>
        <w:pStyle w:val="dlAddress"/>
      </w:pPr>
      <w:r>
        <w:t xml:space="preserve">RU-115127 MOSCOW, </w:t>
      </w:r>
      <w:proofErr w:type="spellStart"/>
      <w:r>
        <w:t>Filippovsky</w:t>
      </w:r>
      <w:proofErr w:type="spellEnd"/>
      <w:r>
        <w:t xml:space="preserve"> per. 22</w:t>
      </w:r>
    </w:p>
    <w:p w14:paraId="0907C9E5" w14:textId="45FDF825" w:rsidR="00940070" w:rsidRDefault="00940070" w:rsidP="00940070">
      <w:pPr>
        <w:pStyle w:val="dlOfficeHours"/>
      </w:pPr>
      <w:r>
        <w:t>Office hours: Monday – Friday 9.00 – 18.00</w:t>
      </w:r>
    </w:p>
    <w:p w14:paraId="3B256B39" w14:textId="043062C2" w:rsidR="00940070" w:rsidRDefault="00940070" w:rsidP="00940070">
      <w:pPr>
        <w:pStyle w:val="dlPhone"/>
      </w:pPr>
      <w:r>
        <w:t>Tel: + 7 495 691 65 93, + 7 495 691 13 56</w:t>
      </w:r>
    </w:p>
    <w:p w14:paraId="4F496D24" w14:textId="6DBCD435" w:rsidR="00940070" w:rsidRDefault="00940070" w:rsidP="00940070">
      <w:pPr>
        <w:pStyle w:val="dlPhone"/>
      </w:pPr>
      <w:r>
        <w:t>Fax: + 7 495 691 09 35</w:t>
      </w:r>
    </w:p>
    <w:p w14:paraId="0025DF0F" w14:textId="18E6F96F" w:rsidR="00940070" w:rsidRDefault="00940070" w:rsidP="00940070">
      <w:pPr>
        <w:pStyle w:val="dlPhone"/>
      </w:pPr>
      <w:r>
        <w:t>E-mail: office.rus@mfa.gov.tm</w:t>
      </w:r>
    </w:p>
    <w:p w14:paraId="6FFBD0A4" w14:textId="10A7644E" w:rsidR="00940070" w:rsidRDefault="00940070" w:rsidP="00940070">
      <w:pPr>
        <w:pStyle w:val="dlPhone"/>
      </w:pPr>
      <w:r>
        <w:t>Homepage: russia.tmembassy.gov.tm</w:t>
      </w:r>
    </w:p>
    <w:p w14:paraId="00BFC96D" w14:textId="65E3A37E" w:rsidR="00940070" w:rsidRDefault="00940070" w:rsidP="00940070">
      <w:pPr>
        <w:pStyle w:val="dlUradCaption"/>
      </w:pPr>
      <w:r>
        <w:t>Consular Section</w:t>
      </w:r>
    </w:p>
    <w:p w14:paraId="6903FDC6" w14:textId="772A94D9" w:rsidR="00940070" w:rsidRDefault="00940070" w:rsidP="00940070">
      <w:pPr>
        <w:pStyle w:val="dlPhone"/>
      </w:pPr>
      <w:r>
        <w:t xml:space="preserve">RU-119019 MOSCOW, </w:t>
      </w:r>
      <w:proofErr w:type="spellStart"/>
      <w:r>
        <w:t>Maly</w:t>
      </w:r>
      <w:proofErr w:type="spellEnd"/>
      <w:r>
        <w:t xml:space="preserve"> </w:t>
      </w:r>
      <w:proofErr w:type="spellStart"/>
      <w:r>
        <w:t>Afanasyevsky</w:t>
      </w:r>
      <w:proofErr w:type="spellEnd"/>
      <w:r>
        <w:t xml:space="preserve"> Per. 14/34</w:t>
      </w:r>
    </w:p>
    <w:p w14:paraId="379D4EE1" w14:textId="636CAD48" w:rsidR="00940070" w:rsidRDefault="00940070" w:rsidP="00940070">
      <w:pPr>
        <w:pStyle w:val="dlPhone"/>
      </w:pPr>
      <w:r>
        <w:t>Tel: + 7 495 690 32 58, + 7 495 695 37 16</w:t>
      </w:r>
    </w:p>
    <w:p w14:paraId="5B408A7B" w14:textId="5E826868" w:rsidR="00940070" w:rsidRDefault="00940070" w:rsidP="00940070">
      <w:pPr>
        <w:pStyle w:val="dlPhone"/>
      </w:pPr>
      <w:r>
        <w:t>Fax: + 7 495 691 65 91</w:t>
      </w:r>
    </w:p>
    <w:p w14:paraId="4BEC4914" w14:textId="5013FC3D" w:rsidR="00940070" w:rsidRDefault="00940070" w:rsidP="00940070">
      <w:pPr>
        <w:pStyle w:val="dlPhone"/>
      </w:pPr>
      <w:r>
        <w:t>E-mail: consul.rus@mfa.gov.tm</w:t>
      </w:r>
    </w:p>
    <w:p w14:paraId="29C088F4" w14:textId="5A52B57B" w:rsidR="00940070" w:rsidRDefault="00940070" w:rsidP="00940070">
      <w:pPr>
        <w:pStyle w:val="dlPerson"/>
      </w:pPr>
    </w:p>
    <w:p w14:paraId="32091C68" w14:textId="113F3189" w:rsidR="00940070" w:rsidRDefault="00940070" w:rsidP="00940070">
      <w:pPr>
        <w:pStyle w:val="dlPerson"/>
      </w:pPr>
      <w:r>
        <w:t xml:space="preserve">H. E. Mr </w:t>
      </w:r>
      <w:proofErr w:type="spellStart"/>
      <w:r>
        <w:t>Esen</w:t>
      </w:r>
      <w:proofErr w:type="spellEnd"/>
      <w:r>
        <w:t xml:space="preserve"> AYDOGDYYEV</w:t>
      </w:r>
    </w:p>
    <w:p w14:paraId="405C0E51" w14:textId="16760A7C" w:rsidR="00940070" w:rsidRDefault="00940070" w:rsidP="00940070">
      <w:pPr>
        <w:pStyle w:val="dlPerson2"/>
      </w:pPr>
      <w:r>
        <w:t>Ambassador Extraordinary and Plenipotentiary</w:t>
      </w:r>
    </w:p>
    <w:p w14:paraId="497CFD41" w14:textId="0ACB06C1" w:rsidR="00940070" w:rsidRDefault="00940070" w:rsidP="00940070">
      <w:pPr>
        <w:pStyle w:val="dlPerson2Last"/>
      </w:pPr>
      <w:r>
        <w:t>13 August 2024</w:t>
      </w:r>
    </w:p>
    <w:p w14:paraId="29CED2E9" w14:textId="432CD1AB" w:rsidR="00940070" w:rsidRDefault="00940070" w:rsidP="00940070">
      <w:pPr>
        <w:pStyle w:val="dlPerson"/>
      </w:pPr>
      <w:r>
        <w:t>Mr Serdar VALIYEV</w:t>
      </w:r>
    </w:p>
    <w:p w14:paraId="297475F3" w14:textId="18C9BC28" w:rsidR="00940070" w:rsidRDefault="00940070" w:rsidP="00940070">
      <w:pPr>
        <w:pStyle w:val="dlPerson2Last"/>
      </w:pPr>
      <w:r>
        <w:t>Counsellor (Trade Affairs)</w:t>
      </w:r>
    </w:p>
    <w:p w14:paraId="0E441709" w14:textId="291A9DED" w:rsidR="00940070" w:rsidRDefault="00940070" w:rsidP="00940070">
      <w:pPr>
        <w:pStyle w:val="dlPerson"/>
      </w:pPr>
      <w:r>
        <w:t xml:space="preserve">Mr </w:t>
      </w:r>
      <w:proofErr w:type="spellStart"/>
      <w:r>
        <w:t>Dovran</w:t>
      </w:r>
      <w:proofErr w:type="spellEnd"/>
      <w:r>
        <w:t xml:space="preserve"> KOVUSOV</w:t>
      </w:r>
    </w:p>
    <w:p w14:paraId="7D29655C" w14:textId="1D9EDFAF" w:rsidR="00940070" w:rsidRDefault="00940070" w:rsidP="00940070">
      <w:pPr>
        <w:pStyle w:val="dlPerson2Last"/>
      </w:pPr>
      <w:r>
        <w:t>First Secretary</w:t>
      </w:r>
    </w:p>
    <w:p w14:paraId="72F809E6" w14:textId="312109AE" w:rsidR="00940070" w:rsidRDefault="00940070" w:rsidP="00940070">
      <w:pPr>
        <w:pStyle w:val="MisijeNaslov"/>
      </w:pPr>
      <w:r>
        <w:br w:type="column"/>
      </w:r>
      <w:bookmarkStart w:id="135" w:name="_Toc222310557"/>
      <w:proofErr w:type="spellStart"/>
      <w:r>
        <w:lastRenderedPageBreak/>
        <w:t>Türkiye</w:t>
      </w:r>
      <w:bookmarkEnd w:id="135"/>
      <w:proofErr w:type="spellEnd"/>
    </w:p>
    <w:p w14:paraId="5B7D2C81" w14:textId="516CD62C" w:rsidR="00940070" w:rsidRDefault="00940070" w:rsidP="00940070">
      <w:pPr>
        <w:pStyle w:val="dlCaption"/>
      </w:pPr>
      <w:r>
        <w:t>EMBASSY OF THE REPUBLIC OF TÜRKİYE</w:t>
      </w:r>
    </w:p>
    <w:p w14:paraId="57612EEC" w14:textId="5391E9DA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Liv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</w:t>
      </w:r>
    </w:p>
    <w:p w14:paraId="1FC5404A" w14:textId="51130C77" w:rsidR="00940070" w:rsidRDefault="00940070" w:rsidP="00940070">
      <w:pPr>
        <w:pStyle w:val="dlOfficeHours"/>
      </w:pPr>
      <w:r>
        <w:t>Office hours: Monday – Friday 9.00 – 12.30 and 13.30 – 17.00</w:t>
      </w:r>
    </w:p>
    <w:p w14:paraId="62D22225" w14:textId="4810EE55" w:rsidR="00940070" w:rsidRDefault="00940070" w:rsidP="00940070">
      <w:pPr>
        <w:pStyle w:val="dlPhone"/>
      </w:pPr>
      <w:r>
        <w:t>Tel: + 386 1 236 41 50, + 386 1 236 41 60</w:t>
      </w:r>
    </w:p>
    <w:p w14:paraId="4C940167" w14:textId="4D35EBDA" w:rsidR="00940070" w:rsidRDefault="00940070" w:rsidP="00940070">
      <w:pPr>
        <w:pStyle w:val="dlPhone"/>
      </w:pPr>
      <w:r>
        <w:t>Emergency number: + 386 30 738 928</w:t>
      </w:r>
    </w:p>
    <w:p w14:paraId="28A5EC94" w14:textId="2481647A" w:rsidR="00940070" w:rsidRDefault="00940070" w:rsidP="00940070">
      <w:pPr>
        <w:pStyle w:val="dlPhone"/>
      </w:pPr>
      <w:r>
        <w:t>E-mail: embassy.ljubljana@mfa.gov.tr</w:t>
      </w:r>
    </w:p>
    <w:p w14:paraId="12F86EE5" w14:textId="58C7B4D1" w:rsidR="00940070" w:rsidRDefault="00940070" w:rsidP="00940070">
      <w:pPr>
        <w:pStyle w:val="dlPhone"/>
      </w:pPr>
      <w:r>
        <w:t>Homepage: http://ljubljana.be.mfa.gov.tr</w:t>
      </w:r>
    </w:p>
    <w:p w14:paraId="0070ACEB" w14:textId="7094093B" w:rsidR="00940070" w:rsidRDefault="00940070" w:rsidP="00940070">
      <w:pPr>
        <w:pStyle w:val="dlUradCaption"/>
      </w:pPr>
      <w:r>
        <w:t>Office of the Commercial Counsellor</w:t>
      </w:r>
    </w:p>
    <w:p w14:paraId="7A3314D7" w14:textId="441F3B2C" w:rsidR="00940070" w:rsidRDefault="00940070" w:rsidP="00940070">
      <w:pPr>
        <w:pStyle w:val="dlPhone"/>
      </w:pPr>
      <w:r>
        <w:t xml:space="preserve">SI–1000 LJUBLJANA, Tivoli </w:t>
      </w:r>
      <w:proofErr w:type="spellStart"/>
      <w:r>
        <w:t>Center</w:t>
      </w:r>
      <w:proofErr w:type="spellEnd"/>
      <w:r>
        <w:t xml:space="preserve">, </w:t>
      </w:r>
      <w:proofErr w:type="spellStart"/>
      <w:r>
        <w:t>Bleiweisova</w:t>
      </w:r>
      <w:proofErr w:type="spellEnd"/>
      <w:r>
        <w:t xml:space="preserve"> cesta 30, 4th floor</w:t>
      </w:r>
    </w:p>
    <w:p w14:paraId="7D2DD774" w14:textId="01E1254A" w:rsidR="00940070" w:rsidRDefault="00940070" w:rsidP="00940070">
      <w:pPr>
        <w:pStyle w:val="dlPhone"/>
      </w:pPr>
      <w:r>
        <w:t>Office hours: Monday – Friday 9.00 – 12.30 and 13.30 – 17.00</w:t>
      </w:r>
    </w:p>
    <w:p w14:paraId="35602E3F" w14:textId="7DB7C83E" w:rsidR="00940070" w:rsidRDefault="00940070" w:rsidP="00940070">
      <w:pPr>
        <w:pStyle w:val="dlPhone"/>
      </w:pPr>
      <w:r>
        <w:t>Tel: + 386 8 205 56 40</w:t>
      </w:r>
    </w:p>
    <w:p w14:paraId="0E89E937" w14:textId="1E2EEACD" w:rsidR="00940070" w:rsidRDefault="00940070" w:rsidP="00940070">
      <w:pPr>
        <w:pStyle w:val="dlPhone"/>
      </w:pPr>
      <w:r>
        <w:t>E-mail: Ljubljana@ticaret.gov.tr</w:t>
      </w:r>
    </w:p>
    <w:p w14:paraId="08F27F7C" w14:textId="5A1176B0" w:rsidR="00940070" w:rsidRDefault="00940070" w:rsidP="00940070">
      <w:pPr>
        <w:pStyle w:val="dlPerson"/>
      </w:pPr>
    </w:p>
    <w:p w14:paraId="6B031214" w14:textId="0761B395" w:rsidR="00940070" w:rsidRDefault="00940070" w:rsidP="00940070">
      <w:pPr>
        <w:pStyle w:val="dlPerson"/>
      </w:pPr>
      <w:r>
        <w:t xml:space="preserve">H. E. Ms </w:t>
      </w:r>
      <w:proofErr w:type="spellStart"/>
      <w:r>
        <w:t>Hayriye</w:t>
      </w:r>
      <w:proofErr w:type="spellEnd"/>
      <w:r>
        <w:t xml:space="preserve"> KUMAŞCIOĞLU</w:t>
      </w:r>
    </w:p>
    <w:p w14:paraId="4A331AE5" w14:textId="5B7449A4" w:rsidR="00940070" w:rsidRDefault="00940070" w:rsidP="00940070">
      <w:pPr>
        <w:pStyle w:val="dlPerson2"/>
      </w:pPr>
      <w:r>
        <w:t>Ambassador Extraordinary and Plenipotentiary</w:t>
      </w:r>
    </w:p>
    <w:p w14:paraId="1739FDE2" w14:textId="37372B28" w:rsidR="00940070" w:rsidRDefault="00940070" w:rsidP="00940070">
      <w:pPr>
        <w:pStyle w:val="dlPerson2Last"/>
      </w:pPr>
      <w:r>
        <w:t>13 January 2025</w:t>
      </w:r>
    </w:p>
    <w:p w14:paraId="5A7F7EB6" w14:textId="20DFF2C0" w:rsidR="00940070" w:rsidRDefault="00940070" w:rsidP="00940070">
      <w:pPr>
        <w:pStyle w:val="dlPerson"/>
      </w:pPr>
      <w:r>
        <w:t>Ms Ebru AYDOĞAN</w:t>
      </w:r>
    </w:p>
    <w:p w14:paraId="4A707C54" w14:textId="39BED8C9" w:rsidR="00940070" w:rsidRDefault="00940070" w:rsidP="00940070">
      <w:pPr>
        <w:pStyle w:val="dlPerson2Last"/>
      </w:pPr>
      <w:r>
        <w:t>First Secretary</w:t>
      </w:r>
    </w:p>
    <w:p w14:paraId="698F6FA8" w14:textId="3983F75C" w:rsidR="00940070" w:rsidRDefault="00940070" w:rsidP="00940070">
      <w:pPr>
        <w:pStyle w:val="dlPerson"/>
      </w:pPr>
      <w:r>
        <w:t xml:space="preserve">Mr </w:t>
      </w:r>
      <w:proofErr w:type="spellStart"/>
      <w:r>
        <w:t>Davut</w:t>
      </w:r>
      <w:proofErr w:type="spellEnd"/>
      <w:r>
        <w:t xml:space="preserve"> ORHAN</w:t>
      </w:r>
    </w:p>
    <w:p w14:paraId="16B54CA8" w14:textId="792CD22C" w:rsidR="00940070" w:rsidRDefault="00940070" w:rsidP="00940070">
      <w:pPr>
        <w:pStyle w:val="dlPerson2Last"/>
      </w:pPr>
      <w:r>
        <w:t>Counsellor (Commercial Affairs)</w:t>
      </w:r>
    </w:p>
    <w:p w14:paraId="4787CB42" w14:textId="332AE1E4" w:rsidR="00940070" w:rsidRDefault="00940070" w:rsidP="00940070">
      <w:pPr>
        <w:pStyle w:val="dlPerson"/>
      </w:pPr>
      <w:r>
        <w:t xml:space="preserve">Mr </w:t>
      </w:r>
      <w:proofErr w:type="spellStart"/>
      <w:r>
        <w:t>Őzgűr</w:t>
      </w:r>
      <w:proofErr w:type="spellEnd"/>
      <w:r>
        <w:t xml:space="preserve"> MURAT</w:t>
      </w:r>
    </w:p>
    <w:p w14:paraId="0F28B263" w14:textId="49487971" w:rsidR="00940070" w:rsidRDefault="00940070" w:rsidP="00940070">
      <w:pPr>
        <w:pStyle w:val="dlPerson2Last"/>
      </w:pPr>
      <w:r>
        <w:t>First Secretary</w:t>
      </w:r>
    </w:p>
    <w:p w14:paraId="7C67B293" w14:textId="300D837A" w:rsidR="00940070" w:rsidRDefault="00940070" w:rsidP="00940070">
      <w:pPr>
        <w:pStyle w:val="dlPerson"/>
      </w:pPr>
      <w:r>
        <w:t xml:space="preserve">Mr </w:t>
      </w:r>
      <w:proofErr w:type="spellStart"/>
      <w:r>
        <w:t>Sunal</w:t>
      </w:r>
      <w:proofErr w:type="spellEnd"/>
      <w:r>
        <w:t xml:space="preserve"> YÜKSEL</w:t>
      </w:r>
    </w:p>
    <w:p w14:paraId="1179A24F" w14:textId="7CCD0A69" w:rsidR="00940070" w:rsidRDefault="00940070" w:rsidP="00940070">
      <w:pPr>
        <w:pStyle w:val="dlPerson2Last"/>
      </w:pPr>
      <w:r>
        <w:t>Second Secretary</w:t>
      </w:r>
    </w:p>
    <w:p w14:paraId="6115538F" w14:textId="73813DCB" w:rsidR="00940070" w:rsidRDefault="00940070" w:rsidP="00940070">
      <w:pPr>
        <w:pStyle w:val="dlPerson"/>
      </w:pPr>
      <w:r>
        <w:t xml:space="preserve">Ms </w:t>
      </w:r>
      <w:proofErr w:type="spellStart"/>
      <w:r>
        <w:t>Ferhan</w:t>
      </w:r>
      <w:proofErr w:type="spellEnd"/>
      <w:r>
        <w:t xml:space="preserve"> KAYA</w:t>
      </w:r>
    </w:p>
    <w:p w14:paraId="402C7A93" w14:textId="624B2D06" w:rsidR="00940070" w:rsidRDefault="00940070" w:rsidP="00940070">
      <w:pPr>
        <w:pStyle w:val="dlPerson2Last"/>
      </w:pPr>
      <w:r>
        <w:t>Second Secretary</w:t>
      </w:r>
    </w:p>
    <w:p w14:paraId="790B1EDC" w14:textId="6E332645" w:rsidR="00940070" w:rsidRDefault="00940070" w:rsidP="00940070">
      <w:pPr>
        <w:pStyle w:val="dlPerson"/>
      </w:pPr>
      <w:r>
        <w:t xml:space="preserve">Mr </w:t>
      </w:r>
      <w:proofErr w:type="spellStart"/>
      <w:r>
        <w:t>Fatih</w:t>
      </w:r>
      <w:proofErr w:type="spellEnd"/>
      <w:r>
        <w:t xml:space="preserve"> CÜCE</w:t>
      </w:r>
    </w:p>
    <w:p w14:paraId="3B501084" w14:textId="6895ED13" w:rsidR="00940070" w:rsidRDefault="00940070" w:rsidP="00940070">
      <w:pPr>
        <w:pStyle w:val="dlPerson2Last"/>
      </w:pPr>
      <w:r>
        <w:t>Attaché</w:t>
      </w:r>
    </w:p>
    <w:p w14:paraId="5AB4E990" w14:textId="326E6B8A" w:rsidR="00940070" w:rsidRDefault="00940070" w:rsidP="00940070">
      <w:pPr>
        <w:pStyle w:val="dlPerson"/>
      </w:pPr>
      <w:r>
        <w:t xml:space="preserve">Mr </w:t>
      </w:r>
      <w:proofErr w:type="spellStart"/>
      <w:r>
        <w:t>Emrah</w:t>
      </w:r>
      <w:proofErr w:type="spellEnd"/>
      <w:r>
        <w:t xml:space="preserve"> OZAN</w:t>
      </w:r>
    </w:p>
    <w:p w14:paraId="51205703" w14:textId="647C20AA" w:rsidR="00940070" w:rsidRDefault="00940070" w:rsidP="00940070">
      <w:pPr>
        <w:pStyle w:val="dlPerson2Last"/>
      </w:pPr>
      <w:r>
        <w:t>Attaché</w:t>
      </w:r>
    </w:p>
    <w:p w14:paraId="08FE0B47" w14:textId="3D227A74" w:rsidR="00940070" w:rsidRDefault="00940070" w:rsidP="00940070">
      <w:pPr>
        <w:pStyle w:val="dlPerson"/>
      </w:pPr>
      <w:r>
        <w:t xml:space="preserve">Mr </w:t>
      </w:r>
      <w:proofErr w:type="spellStart"/>
      <w:r>
        <w:t>Celil</w:t>
      </w:r>
      <w:proofErr w:type="spellEnd"/>
      <w:r>
        <w:t xml:space="preserve"> ŐZTÜRK</w:t>
      </w:r>
    </w:p>
    <w:p w14:paraId="6EC085A9" w14:textId="78936C28" w:rsidR="00940070" w:rsidRDefault="00940070" w:rsidP="00940070">
      <w:pPr>
        <w:pStyle w:val="dlPerson2Last"/>
      </w:pPr>
      <w:r>
        <w:t>Attaché</w:t>
      </w:r>
    </w:p>
    <w:p w14:paraId="4AA932F1" w14:textId="16BC51BA" w:rsidR="00940070" w:rsidRDefault="00940070" w:rsidP="00940070">
      <w:pPr>
        <w:pStyle w:val="dlPerson"/>
      </w:pPr>
      <w:proofErr w:type="spellStart"/>
      <w:r>
        <w:lastRenderedPageBreak/>
        <w:t>Lietutenant</w:t>
      </w:r>
      <w:proofErr w:type="spellEnd"/>
      <w:r>
        <w:t xml:space="preserve"> Colonel </w:t>
      </w:r>
      <w:proofErr w:type="spellStart"/>
      <w:r>
        <w:t>Bariş</w:t>
      </w:r>
      <w:proofErr w:type="spellEnd"/>
      <w:r>
        <w:t xml:space="preserve"> AYRUŞ</w:t>
      </w:r>
    </w:p>
    <w:p w14:paraId="51981613" w14:textId="08070E28" w:rsidR="00940070" w:rsidRDefault="00940070" w:rsidP="00940070">
      <w:pPr>
        <w:pStyle w:val="dlPerson2"/>
      </w:pPr>
      <w:r>
        <w:t>Military Attaché</w:t>
      </w:r>
    </w:p>
    <w:p w14:paraId="11B6B773" w14:textId="40B5A69C" w:rsidR="00940070" w:rsidRDefault="00940070" w:rsidP="00940070">
      <w:pPr>
        <w:pStyle w:val="dlPerson2Last"/>
      </w:pPr>
      <w:r>
        <w:t>with residence in Budapest</w:t>
      </w:r>
    </w:p>
    <w:p w14:paraId="13C576D5" w14:textId="294E4E4F" w:rsidR="00940070" w:rsidRDefault="00940070" w:rsidP="00940070">
      <w:pPr>
        <w:pStyle w:val="MisijeNaslov"/>
      </w:pPr>
      <w:r>
        <w:br w:type="column"/>
      </w:r>
      <w:bookmarkStart w:id="136" w:name="_Toc222310558"/>
      <w:r>
        <w:lastRenderedPageBreak/>
        <w:t>Uganda</w:t>
      </w:r>
      <w:bookmarkEnd w:id="136"/>
    </w:p>
    <w:p w14:paraId="3C1EEB91" w14:textId="71F5A895" w:rsidR="00940070" w:rsidRDefault="00940070" w:rsidP="00940070">
      <w:pPr>
        <w:pStyle w:val="dlCaption"/>
      </w:pPr>
      <w:r>
        <w:t>EMBASSY OF THE REPUBLIC OF UGANDA</w:t>
      </w:r>
    </w:p>
    <w:p w14:paraId="7851634C" w14:textId="7AE04484" w:rsidR="00940070" w:rsidRDefault="00940070" w:rsidP="00940070">
      <w:pPr>
        <w:pStyle w:val="dlAddress"/>
      </w:pPr>
      <w:r>
        <w:t xml:space="preserve">IT-00144 ROME, Via </w:t>
      </w:r>
      <w:proofErr w:type="spellStart"/>
      <w:r>
        <w:t>Salita</w:t>
      </w:r>
      <w:proofErr w:type="spellEnd"/>
      <w:r>
        <w:t xml:space="preserve"> del </w:t>
      </w:r>
      <w:proofErr w:type="spellStart"/>
      <w:r>
        <w:t>Poggio</w:t>
      </w:r>
      <w:proofErr w:type="spellEnd"/>
      <w:r>
        <w:t xml:space="preserve"> </w:t>
      </w:r>
      <w:proofErr w:type="spellStart"/>
      <w:r>
        <w:t>Laurentino</w:t>
      </w:r>
      <w:proofErr w:type="spellEnd"/>
      <w:r>
        <w:t xml:space="preserve"> 7</w:t>
      </w:r>
    </w:p>
    <w:p w14:paraId="08B173FE" w14:textId="27BB39F1" w:rsidR="00940070" w:rsidRDefault="00940070" w:rsidP="00940070">
      <w:pPr>
        <w:pStyle w:val="dlOfficeHours"/>
      </w:pPr>
      <w:r>
        <w:t>Office hours: Monday – Friday 9.00 – 12.45 and 14.00 – 17.00</w:t>
      </w:r>
    </w:p>
    <w:p w14:paraId="54AA960F" w14:textId="05C077FA" w:rsidR="00940070" w:rsidRDefault="00940070" w:rsidP="00940070">
      <w:pPr>
        <w:pStyle w:val="dlPhone"/>
      </w:pPr>
      <w:r>
        <w:t>Tel: + 39 06 322 52 20, + 39 06 320 72 32</w:t>
      </w:r>
    </w:p>
    <w:p w14:paraId="43C75D21" w14:textId="5EE51B76" w:rsidR="00940070" w:rsidRDefault="00940070" w:rsidP="00940070">
      <w:pPr>
        <w:pStyle w:val="dlPhone"/>
      </w:pPr>
      <w:r>
        <w:t>Fax: + 39 06 321 36 88</w:t>
      </w:r>
    </w:p>
    <w:p w14:paraId="165B6FFC" w14:textId="5D760F8F" w:rsidR="00940070" w:rsidRDefault="00940070" w:rsidP="00940070">
      <w:pPr>
        <w:pStyle w:val="dlPhone"/>
      </w:pPr>
      <w:r>
        <w:t>E-mail: rome@mofa.go.ug</w:t>
      </w:r>
    </w:p>
    <w:p w14:paraId="153FDBD6" w14:textId="57C7C142" w:rsidR="00940070" w:rsidRDefault="00940070" w:rsidP="00940070">
      <w:pPr>
        <w:pStyle w:val="dlPhone"/>
      </w:pPr>
      <w:r>
        <w:t>Homepage: www.rome.mofa.go.ug</w:t>
      </w:r>
    </w:p>
    <w:p w14:paraId="254DDAF8" w14:textId="36D61557" w:rsidR="00940070" w:rsidRDefault="00940070" w:rsidP="00940070">
      <w:pPr>
        <w:pStyle w:val="dlPerson"/>
      </w:pPr>
    </w:p>
    <w:p w14:paraId="4DFD7BC1" w14:textId="4FCFB910" w:rsidR="00940070" w:rsidRDefault="00940070" w:rsidP="00940070">
      <w:pPr>
        <w:pStyle w:val="dlPerson"/>
      </w:pPr>
      <w:r>
        <w:t>H. E. Ms Elizabeth Paula NAPEYOK</w:t>
      </w:r>
    </w:p>
    <w:p w14:paraId="6EFB8A4E" w14:textId="6778F978" w:rsidR="00940070" w:rsidRDefault="00940070" w:rsidP="00940070">
      <w:pPr>
        <w:pStyle w:val="dlPerson2"/>
      </w:pPr>
      <w:r>
        <w:t>Ambassador Extraordinary and Plenipotentiary</w:t>
      </w:r>
    </w:p>
    <w:p w14:paraId="27076555" w14:textId="35116FC6" w:rsidR="00940070" w:rsidRDefault="00940070" w:rsidP="00940070">
      <w:pPr>
        <w:pStyle w:val="dlPerson2Last"/>
      </w:pPr>
      <w:r>
        <w:t>14 May 2018</w:t>
      </w:r>
    </w:p>
    <w:p w14:paraId="78F9E08F" w14:textId="21CDB447" w:rsidR="00940070" w:rsidRDefault="00940070" w:rsidP="00940070">
      <w:pPr>
        <w:pStyle w:val="MisijeNaslov"/>
      </w:pPr>
      <w:r>
        <w:br w:type="column"/>
      </w:r>
      <w:bookmarkStart w:id="137" w:name="_Toc222310559"/>
      <w:r>
        <w:lastRenderedPageBreak/>
        <w:t>Ukraine</w:t>
      </w:r>
      <w:bookmarkEnd w:id="137"/>
    </w:p>
    <w:p w14:paraId="6B89DCAF" w14:textId="2462024A" w:rsidR="00940070" w:rsidRDefault="00940070" w:rsidP="00940070">
      <w:pPr>
        <w:pStyle w:val="dlCaption"/>
      </w:pPr>
      <w:r>
        <w:t>EMBASSY OF UKRAINE</w:t>
      </w:r>
    </w:p>
    <w:p w14:paraId="5EFE8661" w14:textId="01739029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Mivka</w:t>
      </w:r>
      <w:proofErr w:type="spellEnd"/>
      <w:r>
        <w:t xml:space="preserve"> 27</w:t>
      </w:r>
    </w:p>
    <w:p w14:paraId="496E26DF" w14:textId="2D81281E" w:rsidR="00940070" w:rsidRDefault="00940070" w:rsidP="00940070">
      <w:pPr>
        <w:pStyle w:val="dlOfficeHours"/>
      </w:pPr>
      <w:r>
        <w:t>Office hours: Monday – Thursday 9.00 – 18.00, Friday 9.00 – 16.45</w:t>
      </w:r>
    </w:p>
    <w:p w14:paraId="4EECC59D" w14:textId="1E2DCDDA" w:rsidR="00940070" w:rsidRDefault="00940070" w:rsidP="00940070">
      <w:pPr>
        <w:pStyle w:val="dlPhone"/>
      </w:pPr>
      <w:r>
        <w:t>Tel: + 386 1 421 06 04</w:t>
      </w:r>
    </w:p>
    <w:p w14:paraId="5E3EDDF7" w14:textId="2ED49DBD" w:rsidR="00940070" w:rsidRDefault="00940070" w:rsidP="00940070">
      <w:pPr>
        <w:pStyle w:val="dlPhone"/>
      </w:pPr>
      <w:r>
        <w:t>Emergency number: +386 31 702 765</w:t>
      </w:r>
    </w:p>
    <w:p w14:paraId="2DB422FE" w14:textId="4861E361" w:rsidR="00940070" w:rsidRDefault="00940070" w:rsidP="00940070">
      <w:pPr>
        <w:pStyle w:val="dlPhone"/>
      </w:pPr>
      <w:r>
        <w:t>Fax: + 386 1 421 06 03</w:t>
      </w:r>
    </w:p>
    <w:p w14:paraId="6E5CE52A" w14:textId="635DC28B" w:rsidR="00940070" w:rsidRDefault="00940070" w:rsidP="00940070">
      <w:pPr>
        <w:pStyle w:val="dlPhone"/>
      </w:pPr>
      <w:r>
        <w:t>E-mail: emb_si@mfa.gov.ua</w:t>
      </w:r>
    </w:p>
    <w:p w14:paraId="1EFD3BD2" w14:textId="570E41F8" w:rsidR="00940070" w:rsidRDefault="00940070" w:rsidP="00940070">
      <w:pPr>
        <w:pStyle w:val="dlPhone"/>
      </w:pPr>
      <w:r>
        <w:t>Homepage: http://slovenia.mfa.gov.ua</w:t>
      </w:r>
    </w:p>
    <w:p w14:paraId="5905AA13" w14:textId="2DEFD230" w:rsidR="00940070" w:rsidRDefault="00940070" w:rsidP="00940070">
      <w:pPr>
        <w:pStyle w:val="dlUradCaption"/>
      </w:pPr>
      <w:r>
        <w:t>Consular Section</w:t>
      </w:r>
    </w:p>
    <w:p w14:paraId="645F5101" w14:textId="7BEF58D9" w:rsidR="00940070" w:rsidRDefault="00940070" w:rsidP="00940070">
      <w:pPr>
        <w:pStyle w:val="dlPhone"/>
      </w:pPr>
      <w:r>
        <w:t>Office hours: Monday, Thursday 14.00 – 17.00, Tuesday, Wednesday, Friday 9.00 – 12.00</w:t>
      </w:r>
    </w:p>
    <w:p w14:paraId="2830826E" w14:textId="2ABE05F1" w:rsidR="00940070" w:rsidRDefault="00940070" w:rsidP="00940070">
      <w:pPr>
        <w:pStyle w:val="dlPhone"/>
      </w:pPr>
      <w:r>
        <w:t>Tel: + 386 1 421 06 02</w:t>
      </w:r>
    </w:p>
    <w:p w14:paraId="56F6AD44" w14:textId="5693FAF8" w:rsidR="00940070" w:rsidRDefault="00940070" w:rsidP="00940070">
      <w:pPr>
        <w:pStyle w:val="dlPhone"/>
      </w:pPr>
      <w:r>
        <w:t>Emergency number: + 386 31 702 765</w:t>
      </w:r>
    </w:p>
    <w:p w14:paraId="060FDC28" w14:textId="297D98C4" w:rsidR="00940070" w:rsidRDefault="00940070" w:rsidP="00940070">
      <w:pPr>
        <w:pStyle w:val="dlPerson"/>
      </w:pPr>
    </w:p>
    <w:p w14:paraId="525A4D73" w14:textId="35DAF372" w:rsidR="00940070" w:rsidRDefault="00940070" w:rsidP="00940070">
      <w:pPr>
        <w:pStyle w:val="dlPerson"/>
      </w:pPr>
      <w:r>
        <w:t>H. E. Mr Petro BESHTA</w:t>
      </w:r>
    </w:p>
    <w:p w14:paraId="2BBA38A7" w14:textId="2D635F69" w:rsidR="00940070" w:rsidRDefault="00940070" w:rsidP="00940070">
      <w:pPr>
        <w:pStyle w:val="dlPerson2"/>
      </w:pPr>
      <w:r>
        <w:t>Ambassador Extraordinary and Plenipotentiary</w:t>
      </w:r>
    </w:p>
    <w:p w14:paraId="5850195B" w14:textId="068E4831" w:rsidR="00940070" w:rsidRDefault="00940070" w:rsidP="00940070">
      <w:pPr>
        <w:pStyle w:val="dlPerson2Last"/>
      </w:pPr>
      <w:r>
        <w:t>20 February 2025</w:t>
      </w:r>
    </w:p>
    <w:p w14:paraId="1B74298A" w14:textId="532374D5" w:rsidR="00940070" w:rsidRDefault="00940070" w:rsidP="00940070">
      <w:pPr>
        <w:pStyle w:val="dlPerson"/>
      </w:pPr>
      <w:r>
        <w:t>Ms Natalia MARKEVYCH-PRITSA</w:t>
      </w:r>
    </w:p>
    <w:p w14:paraId="1245F9A1" w14:textId="3AEB97E6" w:rsidR="00940070" w:rsidRDefault="00940070" w:rsidP="00940070">
      <w:pPr>
        <w:pStyle w:val="dlPerson2Last"/>
      </w:pPr>
      <w:r>
        <w:t>First Secretary</w:t>
      </w:r>
    </w:p>
    <w:p w14:paraId="7B2F2619" w14:textId="4AE53A82" w:rsidR="00940070" w:rsidRDefault="00940070" w:rsidP="00940070">
      <w:pPr>
        <w:pStyle w:val="dlPerson"/>
      </w:pPr>
      <w:r>
        <w:t>Mr Roman TERSHOVCHYN</w:t>
      </w:r>
    </w:p>
    <w:p w14:paraId="57027048" w14:textId="2352E6C6" w:rsidR="00940070" w:rsidRDefault="00940070" w:rsidP="00940070">
      <w:pPr>
        <w:pStyle w:val="dlPerson2Last"/>
      </w:pPr>
      <w:r>
        <w:t>Second Secretary (Consular Affairs)</w:t>
      </w:r>
    </w:p>
    <w:p w14:paraId="3E6C0FDF" w14:textId="55F6013C" w:rsidR="00940070" w:rsidRDefault="00940070" w:rsidP="00940070">
      <w:pPr>
        <w:pStyle w:val="dlPerson"/>
      </w:pPr>
      <w:r>
        <w:t xml:space="preserve">Ms </w:t>
      </w:r>
      <w:proofErr w:type="spellStart"/>
      <w:r>
        <w:t>Anastasiia</w:t>
      </w:r>
      <w:proofErr w:type="spellEnd"/>
      <w:r>
        <w:t xml:space="preserve"> SHCHEHOL</w:t>
      </w:r>
    </w:p>
    <w:p w14:paraId="599A3BE7" w14:textId="460F5740" w:rsidR="00940070" w:rsidRDefault="00940070" w:rsidP="00940070">
      <w:pPr>
        <w:pStyle w:val="dlPerson2Last"/>
      </w:pPr>
      <w:r>
        <w:t>Second Secretary</w:t>
      </w:r>
    </w:p>
    <w:p w14:paraId="5592FE73" w14:textId="16326B27" w:rsidR="00940070" w:rsidRDefault="00940070" w:rsidP="00940070">
      <w:pPr>
        <w:pStyle w:val="MisijeNaslov"/>
      </w:pPr>
      <w:r>
        <w:br w:type="column"/>
      </w:r>
      <w:bookmarkStart w:id="138" w:name="_Toc222310560"/>
      <w:r>
        <w:lastRenderedPageBreak/>
        <w:t>United Arab Emirates</w:t>
      </w:r>
      <w:bookmarkEnd w:id="138"/>
    </w:p>
    <w:p w14:paraId="27456853" w14:textId="5AA546D0" w:rsidR="00940070" w:rsidRDefault="00940070" w:rsidP="00940070">
      <w:pPr>
        <w:pStyle w:val="dlCaption"/>
      </w:pPr>
      <w:r>
        <w:t>EMBASSY OF THE UNITED ARAB EMIRATES</w:t>
      </w:r>
    </w:p>
    <w:p w14:paraId="119A828A" w14:textId="4FB4C1A9" w:rsidR="00940070" w:rsidRDefault="00940070" w:rsidP="00940070">
      <w:pPr>
        <w:pStyle w:val="dlAddress"/>
      </w:pPr>
      <w:r>
        <w:t xml:space="preserve">AT-1190 VIENNA, </w:t>
      </w:r>
      <w:proofErr w:type="spellStart"/>
      <w:r>
        <w:t>Chimanistraße</w:t>
      </w:r>
      <w:proofErr w:type="spellEnd"/>
      <w:r>
        <w:t xml:space="preserve"> 36</w:t>
      </w:r>
    </w:p>
    <w:p w14:paraId="64763DA5" w14:textId="3C11A45A" w:rsidR="00940070" w:rsidRDefault="00940070" w:rsidP="00940070">
      <w:pPr>
        <w:pStyle w:val="dlOfficeHours"/>
      </w:pPr>
      <w:r>
        <w:t>Office hours: Monday – Friday 9.00 – 16.00</w:t>
      </w:r>
    </w:p>
    <w:p w14:paraId="0BDAECB6" w14:textId="6B0ED644" w:rsidR="00940070" w:rsidRDefault="00940070" w:rsidP="00940070">
      <w:pPr>
        <w:pStyle w:val="dlPhone"/>
      </w:pPr>
      <w:r>
        <w:t>Tel: + 43 1 368 14 55</w:t>
      </w:r>
    </w:p>
    <w:p w14:paraId="333EEE28" w14:textId="00FA2600" w:rsidR="00940070" w:rsidRDefault="00940070" w:rsidP="00940070">
      <w:pPr>
        <w:pStyle w:val="dlPhone"/>
      </w:pPr>
      <w:r>
        <w:t>Emergency number: + 43 664 2600 230</w:t>
      </w:r>
    </w:p>
    <w:p w14:paraId="17906DFF" w14:textId="0263C799" w:rsidR="00940070" w:rsidRDefault="00940070" w:rsidP="00940070">
      <w:pPr>
        <w:pStyle w:val="dlPhone"/>
      </w:pPr>
      <w:r>
        <w:t>Fax: + 43 1 368 44 85</w:t>
      </w:r>
    </w:p>
    <w:p w14:paraId="48ECDA69" w14:textId="7A8BA55D" w:rsidR="00940070" w:rsidRDefault="00940070" w:rsidP="00940070">
      <w:pPr>
        <w:pStyle w:val="dlPhone"/>
      </w:pPr>
      <w:r>
        <w:t>E-mail: Viennaemb@mofa.gov.ae</w:t>
      </w:r>
    </w:p>
    <w:p w14:paraId="5A53D081" w14:textId="380DDC72" w:rsidR="00940070" w:rsidRDefault="00940070" w:rsidP="00940070">
      <w:pPr>
        <w:pStyle w:val="dlPhone"/>
      </w:pPr>
      <w:r>
        <w:t>Homepage: www.mofaic.gov.ae/en/missions/vienna</w:t>
      </w:r>
    </w:p>
    <w:p w14:paraId="06CEC5D4" w14:textId="0DF2632F" w:rsidR="00940070" w:rsidRDefault="00940070" w:rsidP="00940070">
      <w:pPr>
        <w:pStyle w:val="dlUradCaption"/>
      </w:pPr>
      <w:r>
        <w:t>Consular Section</w:t>
      </w:r>
    </w:p>
    <w:p w14:paraId="26D3B1E1" w14:textId="38CFECF0" w:rsidR="00940070" w:rsidRDefault="00940070" w:rsidP="00940070">
      <w:pPr>
        <w:pStyle w:val="dlPhone"/>
      </w:pPr>
      <w:r>
        <w:t>Office hours: Monday – Friday 9.30 – 13.00</w:t>
      </w:r>
    </w:p>
    <w:p w14:paraId="1BC1956C" w14:textId="1FF1C620" w:rsidR="00940070" w:rsidRDefault="00940070" w:rsidP="00940070">
      <w:pPr>
        <w:pStyle w:val="dlPhone"/>
      </w:pPr>
      <w:r>
        <w:t>E-mail: Viennaemb.cans@mofa.gov.ae</w:t>
      </w:r>
    </w:p>
    <w:p w14:paraId="194A8B86" w14:textId="5BD75B9C" w:rsidR="00940070" w:rsidRDefault="00940070" w:rsidP="00940070">
      <w:pPr>
        <w:pStyle w:val="dlPerson"/>
      </w:pPr>
    </w:p>
    <w:p w14:paraId="6FE257E5" w14:textId="5B5266E3" w:rsidR="00940070" w:rsidRDefault="00940070" w:rsidP="00940070">
      <w:pPr>
        <w:pStyle w:val="dlPerson"/>
      </w:pPr>
      <w:r>
        <w:t xml:space="preserve">Ms </w:t>
      </w:r>
      <w:proofErr w:type="spellStart"/>
      <w:r>
        <w:t>Shaikha</w:t>
      </w:r>
      <w:proofErr w:type="spellEnd"/>
      <w:r>
        <w:t xml:space="preserve"> </w:t>
      </w:r>
      <w:proofErr w:type="spellStart"/>
      <w:r>
        <w:t>Humood</w:t>
      </w:r>
      <w:proofErr w:type="spellEnd"/>
      <w:r>
        <w:t xml:space="preserve"> </w:t>
      </w:r>
      <w:proofErr w:type="spellStart"/>
      <w:r>
        <w:t>Shakhboot</w:t>
      </w:r>
      <w:proofErr w:type="spellEnd"/>
      <w:r>
        <w:t xml:space="preserve"> ALKAABI</w:t>
      </w:r>
    </w:p>
    <w:p w14:paraId="0341E9D6" w14:textId="2D2B05BA" w:rsidR="00940070" w:rsidRDefault="00940070" w:rsidP="00940070">
      <w:pPr>
        <w:pStyle w:val="dlPerson2"/>
      </w:pPr>
      <w:r>
        <w:t>Second Secretary</w:t>
      </w:r>
    </w:p>
    <w:p w14:paraId="6687896F" w14:textId="1F335DBD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09FE505" w14:textId="61A8CE6D" w:rsidR="00940070" w:rsidRDefault="00940070" w:rsidP="00940070">
      <w:pPr>
        <w:pStyle w:val="dlPerson"/>
      </w:pPr>
      <w:r>
        <w:t xml:space="preserve">Ms </w:t>
      </w:r>
      <w:proofErr w:type="spellStart"/>
      <w:r>
        <w:t>Khulood</w:t>
      </w:r>
      <w:proofErr w:type="spellEnd"/>
      <w:r>
        <w:t xml:space="preserve"> Mohamed Saeed Salem ALJNEIBI</w:t>
      </w:r>
    </w:p>
    <w:p w14:paraId="24041A7E" w14:textId="5EDABD16" w:rsidR="00940070" w:rsidRDefault="00940070" w:rsidP="00940070">
      <w:pPr>
        <w:pStyle w:val="dlPerson2Last"/>
      </w:pPr>
      <w:r>
        <w:t>Administrative Attaché</w:t>
      </w:r>
    </w:p>
    <w:p w14:paraId="0894DFC5" w14:textId="21997B96" w:rsidR="00940070" w:rsidRDefault="00940070" w:rsidP="00940070">
      <w:pPr>
        <w:pStyle w:val="MisijeNaslov"/>
      </w:pPr>
      <w:r>
        <w:br w:type="column"/>
      </w:r>
      <w:bookmarkStart w:id="139" w:name="_Toc222310561"/>
      <w:r>
        <w:lastRenderedPageBreak/>
        <w:t>United Kingdom of Great Britain and Northern Ireland</w:t>
      </w:r>
      <w:bookmarkEnd w:id="139"/>
    </w:p>
    <w:p w14:paraId="1826FEFD" w14:textId="4362EDF4" w:rsidR="00940070" w:rsidRDefault="00940070" w:rsidP="00940070">
      <w:pPr>
        <w:pStyle w:val="dlCaption"/>
      </w:pPr>
      <w:r>
        <w:t>EMBASSY OF THE UNITED KINGDOM OF GREAT BRITAIN AND NORTHERN IRELAND</w:t>
      </w:r>
    </w:p>
    <w:p w14:paraId="454F8880" w14:textId="51874E1F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</w:t>
      </w:r>
    </w:p>
    <w:p w14:paraId="4ECCE296" w14:textId="77E4849B" w:rsidR="00940070" w:rsidRDefault="00940070" w:rsidP="00940070">
      <w:pPr>
        <w:pStyle w:val="dlOfficeHours"/>
      </w:pPr>
      <w:r>
        <w:t>Office hours: Monday – Friday 8.00 – 16.00</w:t>
      </w:r>
    </w:p>
    <w:p w14:paraId="14C0199C" w14:textId="170F613D" w:rsidR="00940070" w:rsidRDefault="00940070" w:rsidP="00940070">
      <w:pPr>
        <w:pStyle w:val="dlPhone"/>
      </w:pPr>
      <w:r>
        <w:t>Tel: + 386 1 200 39 10</w:t>
      </w:r>
    </w:p>
    <w:p w14:paraId="44121396" w14:textId="2E064D63" w:rsidR="00940070" w:rsidRDefault="00940070" w:rsidP="00940070">
      <w:pPr>
        <w:pStyle w:val="dlPhone"/>
      </w:pPr>
      <w:r>
        <w:t>E-mail: ukinslovenia@fcdo.gov.uk</w:t>
      </w:r>
    </w:p>
    <w:p w14:paraId="42D397F2" w14:textId="1D731B38" w:rsidR="00940070" w:rsidRDefault="00940070" w:rsidP="00940070">
      <w:pPr>
        <w:pStyle w:val="dlPhone"/>
      </w:pPr>
      <w:r>
        <w:t>Homepage: https://www.gov.uk/world/organisations/british-embassy-ljubljana</w:t>
      </w:r>
    </w:p>
    <w:p w14:paraId="63E7FA00" w14:textId="1369B5C5" w:rsidR="00940070" w:rsidRDefault="00940070" w:rsidP="00940070">
      <w:pPr>
        <w:pStyle w:val="dlUradCaption"/>
      </w:pPr>
      <w:r>
        <w:t>Consular Section</w:t>
      </w:r>
    </w:p>
    <w:p w14:paraId="438DC578" w14:textId="77777777" w:rsidR="00940070" w:rsidRDefault="00940070" w:rsidP="00940070">
      <w:pPr>
        <w:pStyle w:val="dlPhone"/>
      </w:pPr>
      <w:r>
        <w:t xml:space="preserve">Office hours: By appointment only via Contact Form on </w:t>
      </w:r>
    </w:p>
    <w:p w14:paraId="596F019C" w14:textId="36DDD6F3" w:rsidR="00940070" w:rsidRDefault="00940070" w:rsidP="00940070">
      <w:pPr>
        <w:pStyle w:val="dlPhone"/>
      </w:pPr>
      <w:r>
        <w:t>www.gov.uk/contact-consulate-ljubljana</w:t>
      </w:r>
    </w:p>
    <w:p w14:paraId="778BEABC" w14:textId="54E34EB1" w:rsidR="00940070" w:rsidRDefault="00940070" w:rsidP="00940070">
      <w:pPr>
        <w:pStyle w:val="dlPhone"/>
      </w:pPr>
      <w:r>
        <w:t>Emergency number: + 386 1 200 39 10</w:t>
      </w:r>
    </w:p>
    <w:p w14:paraId="2F4EB6AA" w14:textId="33E30860" w:rsidR="00940070" w:rsidRDefault="00940070" w:rsidP="00940070">
      <w:pPr>
        <w:pStyle w:val="dlPhone"/>
      </w:pPr>
      <w:r>
        <w:t>Homepage: www.gov.uk/contact-consulate-ljubljana</w:t>
      </w:r>
    </w:p>
    <w:p w14:paraId="27C51BB9" w14:textId="4FC561AC" w:rsidR="00940070" w:rsidRDefault="00940070" w:rsidP="00940070">
      <w:pPr>
        <w:pStyle w:val="dlPerson"/>
      </w:pPr>
    </w:p>
    <w:p w14:paraId="6240D8AD" w14:textId="6907F4D2" w:rsidR="00940070" w:rsidRDefault="00940070" w:rsidP="00940070">
      <w:pPr>
        <w:pStyle w:val="dlPerson"/>
      </w:pPr>
      <w:r>
        <w:t>H. E. Ms Victoria Jane HARRISON</w:t>
      </w:r>
    </w:p>
    <w:p w14:paraId="7147F9B9" w14:textId="5CDE04AF" w:rsidR="00940070" w:rsidRDefault="00940070" w:rsidP="00940070">
      <w:pPr>
        <w:pStyle w:val="dlPerson2"/>
      </w:pPr>
      <w:r>
        <w:t>Ambassador Extraordinary and Plenipotentiary</w:t>
      </w:r>
    </w:p>
    <w:p w14:paraId="4C669BCB" w14:textId="4934A35C" w:rsidR="00940070" w:rsidRDefault="00940070" w:rsidP="00940070">
      <w:pPr>
        <w:pStyle w:val="dlPerson2Last"/>
      </w:pPr>
      <w:r>
        <w:t>13 August 2024</w:t>
      </w:r>
    </w:p>
    <w:p w14:paraId="036BE7D4" w14:textId="446C40B0" w:rsidR="00940070" w:rsidRDefault="00940070" w:rsidP="00940070">
      <w:pPr>
        <w:pStyle w:val="dlPerson"/>
      </w:pPr>
      <w:r>
        <w:t>Mr Nigel Marcus BAKER</w:t>
      </w:r>
    </w:p>
    <w:p w14:paraId="07FA8B9D" w14:textId="49558719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12CA4BE" w14:textId="4D010A0B" w:rsidR="00940070" w:rsidRDefault="00940070" w:rsidP="00940070">
      <w:pPr>
        <w:pStyle w:val="dlPerson"/>
      </w:pPr>
      <w:r>
        <w:t>Ms Helen Fabia TEASDALE</w:t>
      </w:r>
    </w:p>
    <w:p w14:paraId="3BEB2150" w14:textId="622A36A9" w:rsidR="00940070" w:rsidRDefault="00940070" w:rsidP="00940070">
      <w:pPr>
        <w:pStyle w:val="dlPerson2Last"/>
      </w:pPr>
      <w:r>
        <w:t xml:space="preserve">Minister Counsellor </w:t>
      </w:r>
    </w:p>
    <w:p w14:paraId="087FE35D" w14:textId="5D8B9BC6" w:rsidR="00940070" w:rsidRDefault="00940070" w:rsidP="00940070">
      <w:pPr>
        <w:pStyle w:val="dlPerson"/>
      </w:pPr>
      <w:r>
        <w:t xml:space="preserve">Mr Mamadou </w:t>
      </w:r>
      <w:proofErr w:type="spellStart"/>
      <w:r>
        <w:t>Saidou</w:t>
      </w:r>
      <w:proofErr w:type="spellEnd"/>
      <w:r>
        <w:t xml:space="preserve"> DIALLO</w:t>
      </w:r>
    </w:p>
    <w:p w14:paraId="4FE3F510" w14:textId="0453536E" w:rsidR="00940070" w:rsidRDefault="00940070" w:rsidP="00940070">
      <w:pPr>
        <w:pStyle w:val="dlPerson2Last"/>
      </w:pPr>
      <w:r>
        <w:t>Second Secretary</w:t>
      </w:r>
    </w:p>
    <w:p w14:paraId="0BB452D8" w14:textId="2A994010" w:rsidR="00940070" w:rsidRDefault="00940070" w:rsidP="00940070">
      <w:pPr>
        <w:pStyle w:val="dlPerson"/>
      </w:pPr>
      <w:r>
        <w:t>Mr Matthew Robert BENNETT</w:t>
      </w:r>
    </w:p>
    <w:p w14:paraId="543B620E" w14:textId="3FBDAF2F" w:rsidR="00940070" w:rsidRDefault="00940070" w:rsidP="00940070">
      <w:pPr>
        <w:pStyle w:val="dlPerson2Last"/>
      </w:pPr>
      <w:r>
        <w:t>Second Secretary</w:t>
      </w:r>
    </w:p>
    <w:p w14:paraId="6AF671C4" w14:textId="7EE88A90" w:rsidR="00940070" w:rsidRDefault="00940070" w:rsidP="00940070">
      <w:pPr>
        <w:pStyle w:val="dlPerson"/>
      </w:pPr>
      <w:r>
        <w:t>Ms Hannah Sophie OXFORD</w:t>
      </w:r>
    </w:p>
    <w:p w14:paraId="3A18B28B" w14:textId="1DE9220E" w:rsidR="00940070" w:rsidRDefault="00940070" w:rsidP="00940070">
      <w:pPr>
        <w:pStyle w:val="dlPerson2Last"/>
      </w:pPr>
      <w:r>
        <w:t>Second Secretary</w:t>
      </w:r>
    </w:p>
    <w:p w14:paraId="13CC2537" w14:textId="6E13B1E7" w:rsidR="00940070" w:rsidRDefault="00940070" w:rsidP="00940070">
      <w:pPr>
        <w:pStyle w:val="dlPerson"/>
      </w:pPr>
      <w:r>
        <w:t>Lieutenant Colonel Ewan Christian Noble HARRIS</w:t>
      </w:r>
    </w:p>
    <w:p w14:paraId="049CD8C4" w14:textId="4C6273BE" w:rsidR="00940070" w:rsidRDefault="00940070" w:rsidP="00940070">
      <w:pPr>
        <w:pStyle w:val="dlPerson2"/>
      </w:pPr>
      <w:r>
        <w:t>Defence Attaché</w:t>
      </w:r>
    </w:p>
    <w:p w14:paraId="77FF1D4E" w14:textId="50C20B5D" w:rsidR="00940070" w:rsidRDefault="00940070" w:rsidP="00940070">
      <w:pPr>
        <w:pStyle w:val="dlPerson2Last"/>
      </w:pPr>
      <w:r>
        <w:t>with residence in Vienna</w:t>
      </w:r>
    </w:p>
    <w:p w14:paraId="3F3ACE3F" w14:textId="524BA5EF" w:rsidR="00940070" w:rsidRDefault="00940070" w:rsidP="00940070">
      <w:pPr>
        <w:pStyle w:val="MisijeNaslov"/>
      </w:pPr>
      <w:r>
        <w:br w:type="column"/>
      </w:r>
      <w:bookmarkStart w:id="140" w:name="_Toc222310562"/>
      <w:r>
        <w:lastRenderedPageBreak/>
        <w:t>United Mexican States</w:t>
      </w:r>
      <w:bookmarkEnd w:id="140"/>
    </w:p>
    <w:p w14:paraId="3B299213" w14:textId="540D5558" w:rsidR="00940070" w:rsidRDefault="00940070" w:rsidP="00940070">
      <w:pPr>
        <w:pStyle w:val="dlCaption"/>
      </w:pPr>
      <w:r>
        <w:t>EMBASSY OF THE UNITED MEXICAN STATES</w:t>
      </w:r>
    </w:p>
    <w:p w14:paraId="1E8FFBF8" w14:textId="759C755C" w:rsidR="00940070" w:rsidRDefault="00940070" w:rsidP="00940070">
      <w:pPr>
        <w:pStyle w:val="dlAddress"/>
      </w:pPr>
      <w:r>
        <w:t xml:space="preserve">AT-1010 VIENNA, </w:t>
      </w:r>
      <w:proofErr w:type="spellStart"/>
      <w:r>
        <w:t>Renngasse</w:t>
      </w:r>
      <w:proofErr w:type="spellEnd"/>
      <w:r>
        <w:t xml:space="preserve"> 5, 5-6</w:t>
      </w:r>
    </w:p>
    <w:p w14:paraId="0E4F4814" w14:textId="44371416" w:rsidR="00940070" w:rsidRDefault="00940070" w:rsidP="00940070">
      <w:pPr>
        <w:pStyle w:val="dlOfficeHours"/>
      </w:pPr>
      <w:r>
        <w:t>Office hours: Monday – Friday 9.00 – 18.00</w:t>
      </w:r>
    </w:p>
    <w:p w14:paraId="100A73BA" w14:textId="195D7FAF" w:rsidR="00940070" w:rsidRDefault="00940070" w:rsidP="00940070">
      <w:pPr>
        <w:pStyle w:val="dlPhone"/>
      </w:pPr>
      <w:r>
        <w:t>Tel: + 43 1 310 73 83</w:t>
      </w:r>
    </w:p>
    <w:p w14:paraId="32F80F9A" w14:textId="237F44BD" w:rsidR="00940070" w:rsidRDefault="00940070" w:rsidP="00940070">
      <w:pPr>
        <w:pStyle w:val="dlPhone"/>
      </w:pPr>
      <w:r>
        <w:t>E-mail: embaustria@sre.gob.mx</w:t>
      </w:r>
    </w:p>
    <w:p w14:paraId="647CD2B6" w14:textId="2A83357E" w:rsidR="00940070" w:rsidRDefault="00940070" w:rsidP="00940070">
      <w:pPr>
        <w:pStyle w:val="dlPhone"/>
      </w:pPr>
      <w:r>
        <w:t>Homepage: https://embamex.sre.gob.mx/austria/index.php/es/</w:t>
      </w:r>
    </w:p>
    <w:p w14:paraId="06A7F8CC" w14:textId="2755B4B9" w:rsidR="00940070" w:rsidRDefault="00940070" w:rsidP="00940070">
      <w:pPr>
        <w:pStyle w:val="dlUradCaption"/>
      </w:pPr>
      <w:r>
        <w:t>Consular Section</w:t>
      </w:r>
    </w:p>
    <w:p w14:paraId="1E02D87A" w14:textId="64479DE7" w:rsidR="00940070" w:rsidRDefault="00940070" w:rsidP="00940070">
      <w:pPr>
        <w:pStyle w:val="dlPhone"/>
      </w:pPr>
      <w:r>
        <w:t>Office hours: Monday – Friday 8.00 – 13.00</w:t>
      </w:r>
    </w:p>
    <w:p w14:paraId="2A819C2F" w14:textId="54FB432D" w:rsidR="00940070" w:rsidRDefault="00940070" w:rsidP="00940070">
      <w:pPr>
        <w:pStyle w:val="dlPhone"/>
      </w:pPr>
      <w:r>
        <w:t>Emergency number: + 43 669 104 2075 (only for Mexican nationals)</w:t>
      </w:r>
    </w:p>
    <w:p w14:paraId="464CF99A" w14:textId="12106423" w:rsidR="00940070" w:rsidRDefault="00940070" w:rsidP="00940070">
      <w:pPr>
        <w:pStyle w:val="dlPerson"/>
      </w:pPr>
    </w:p>
    <w:p w14:paraId="19DE485E" w14:textId="10B4D52E" w:rsidR="00940070" w:rsidRDefault="00940070" w:rsidP="00940070">
      <w:pPr>
        <w:pStyle w:val="dlPerson"/>
      </w:pPr>
      <w:r>
        <w:t>H. E. Mr José Antonio ZABALGOITIA</w:t>
      </w:r>
    </w:p>
    <w:p w14:paraId="0462F897" w14:textId="421F5470" w:rsidR="00940070" w:rsidRDefault="00940070" w:rsidP="00940070">
      <w:pPr>
        <w:pStyle w:val="dlPerson2"/>
      </w:pPr>
      <w:r>
        <w:t>Ambassador Extraordinary and Plenipotentiary</w:t>
      </w:r>
    </w:p>
    <w:p w14:paraId="46F717EA" w14:textId="6769CF30" w:rsidR="00940070" w:rsidRDefault="00940070" w:rsidP="00940070">
      <w:pPr>
        <w:pStyle w:val="dlPerson2Last"/>
      </w:pPr>
      <w:r>
        <w:t>17 March 2025</w:t>
      </w:r>
    </w:p>
    <w:p w14:paraId="613E5CB2" w14:textId="6152CD3A" w:rsidR="00940070" w:rsidRDefault="00940070" w:rsidP="00940070">
      <w:pPr>
        <w:pStyle w:val="dlPerson"/>
      </w:pPr>
      <w:r>
        <w:t>Mr Javier Felipe BASULTO POOT</w:t>
      </w:r>
    </w:p>
    <w:p w14:paraId="40981D4F" w14:textId="4727DCC0" w:rsidR="00940070" w:rsidRDefault="00940070" w:rsidP="00940070">
      <w:pPr>
        <w:pStyle w:val="dlPerson2Last"/>
      </w:pPr>
      <w:r>
        <w:t>Minister</w:t>
      </w:r>
    </w:p>
    <w:p w14:paraId="5F4C8BE3" w14:textId="7DBF48FE" w:rsidR="00940070" w:rsidRDefault="00940070" w:rsidP="00940070">
      <w:pPr>
        <w:pStyle w:val="dlPerson"/>
      </w:pPr>
      <w:r>
        <w:t>Mr Jose Manuel CASTAÑEDA RESENDIZ</w:t>
      </w:r>
    </w:p>
    <w:p w14:paraId="2E602E5D" w14:textId="26F71F6D" w:rsidR="00940070" w:rsidRDefault="00940070" w:rsidP="00940070">
      <w:pPr>
        <w:pStyle w:val="dlPerson2Last"/>
      </w:pPr>
      <w:r>
        <w:t>Counsellor (Consular Affairs)</w:t>
      </w:r>
    </w:p>
    <w:p w14:paraId="717D5A9B" w14:textId="088C5763" w:rsidR="00940070" w:rsidRDefault="00940070" w:rsidP="00940070">
      <w:pPr>
        <w:pStyle w:val="MisijeNaslov"/>
      </w:pPr>
      <w:r>
        <w:br w:type="column"/>
      </w:r>
      <w:bookmarkStart w:id="141" w:name="_Toc222310563"/>
      <w:r>
        <w:lastRenderedPageBreak/>
        <w:t>United States of America</w:t>
      </w:r>
      <w:bookmarkEnd w:id="141"/>
    </w:p>
    <w:p w14:paraId="0B0124AB" w14:textId="01C3D446" w:rsidR="00940070" w:rsidRDefault="00940070" w:rsidP="00940070">
      <w:pPr>
        <w:pStyle w:val="dlCaption"/>
      </w:pPr>
      <w:r>
        <w:t>EMBASSY OF THE UNITED STATES OF AMERICA</w:t>
      </w:r>
    </w:p>
    <w:p w14:paraId="50B32A6A" w14:textId="332E8D57" w:rsidR="00940070" w:rsidRDefault="00940070" w:rsidP="00940070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31</w:t>
      </w:r>
    </w:p>
    <w:p w14:paraId="1BF1200B" w14:textId="6865E722" w:rsidR="00940070" w:rsidRDefault="00940070" w:rsidP="00940070">
      <w:pPr>
        <w:pStyle w:val="dlOfficeHours"/>
      </w:pPr>
      <w:r>
        <w:t>Office hours: Monday – Friday 8.00 – 17.00</w:t>
      </w:r>
    </w:p>
    <w:p w14:paraId="2860E390" w14:textId="271F8E0E" w:rsidR="00940070" w:rsidRDefault="00940070" w:rsidP="00940070">
      <w:pPr>
        <w:pStyle w:val="dlPhone"/>
      </w:pPr>
      <w:r>
        <w:t>Tel: + 386 1 200 55 00</w:t>
      </w:r>
    </w:p>
    <w:p w14:paraId="009976CC" w14:textId="33BAEE6B" w:rsidR="00940070" w:rsidRDefault="00940070" w:rsidP="00940070">
      <w:pPr>
        <w:pStyle w:val="dlPhone"/>
      </w:pPr>
      <w:r>
        <w:t>Emergency number: +386 1 200 55 56, + 386 40 491 491</w:t>
      </w:r>
    </w:p>
    <w:p w14:paraId="25594AAA" w14:textId="18B10347" w:rsidR="00940070" w:rsidRDefault="00940070" w:rsidP="00940070">
      <w:pPr>
        <w:pStyle w:val="dlPhone"/>
      </w:pPr>
      <w:r>
        <w:t>Fax: + 386 1 200 55 55</w:t>
      </w:r>
    </w:p>
    <w:p w14:paraId="59D7692C" w14:textId="4029F17C" w:rsidR="00940070" w:rsidRDefault="00940070" w:rsidP="00940070">
      <w:pPr>
        <w:pStyle w:val="dlPhone"/>
      </w:pPr>
      <w:r>
        <w:t>E-mail: LjubljanaProtocol@state.gov, LjubljanaHROStaff@state.gov</w:t>
      </w:r>
    </w:p>
    <w:p w14:paraId="2421FD29" w14:textId="7B83F13E" w:rsidR="00940070" w:rsidRDefault="00940070" w:rsidP="00940070">
      <w:pPr>
        <w:pStyle w:val="dlPhone"/>
      </w:pPr>
      <w:r>
        <w:t>Homepage: https://si.usembassy.gov/</w:t>
      </w:r>
    </w:p>
    <w:p w14:paraId="0FCAD27C" w14:textId="6BE42B6F" w:rsidR="00940070" w:rsidRDefault="00940070" w:rsidP="00940070">
      <w:pPr>
        <w:pStyle w:val="dlUradCaption"/>
      </w:pPr>
      <w:r>
        <w:t>Embassy Annex</w:t>
      </w:r>
    </w:p>
    <w:p w14:paraId="2B633DEE" w14:textId="07ABAFFE" w:rsidR="00940070" w:rsidRDefault="00940070" w:rsidP="00940070">
      <w:pPr>
        <w:pStyle w:val="dlPhone"/>
      </w:pPr>
      <w:proofErr w:type="spellStart"/>
      <w:r>
        <w:t>Vilharjeva</w:t>
      </w:r>
      <w:proofErr w:type="spellEnd"/>
      <w:r>
        <w:t xml:space="preserve"> 46</w:t>
      </w:r>
    </w:p>
    <w:p w14:paraId="608B5B65" w14:textId="30950ED9" w:rsidR="00940070" w:rsidRDefault="00940070" w:rsidP="00940070">
      <w:pPr>
        <w:pStyle w:val="dlUradCaption"/>
      </w:pPr>
      <w:r>
        <w:t>Consular Section</w:t>
      </w:r>
    </w:p>
    <w:p w14:paraId="616759EC" w14:textId="515478F4" w:rsidR="00940070" w:rsidRDefault="00940070" w:rsidP="00940070">
      <w:pPr>
        <w:pStyle w:val="dlPhone"/>
      </w:pPr>
      <w:r>
        <w:t>Homepage: LjubljanaVisa@state.gov</w:t>
      </w:r>
    </w:p>
    <w:p w14:paraId="30B10A93" w14:textId="061DFAA5" w:rsidR="00940070" w:rsidRDefault="00940070" w:rsidP="00940070">
      <w:pPr>
        <w:pStyle w:val="dlUradCaption"/>
      </w:pPr>
      <w:proofErr w:type="spellStart"/>
      <w:r>
        <w:t>Defense</w:t>
      </w:r>
      <w:proofErr w:type="spellEnd"/>
      <w:r>
        <w:t xml:space="preserve"> Attaché`s Office</w:t>
      </w:r>
    </w:p>
    <w:p w14:paraId="472535E7" w14:textId="64CBCEC5" w:rsidR="00940070" w:rsidRDefault="00940070" w:rsidP="00940070">
      <w:pPr>
        <w:pStyle w:val="dlPhone"/>
      </w:pPr>
      <w:r>
        <w:t>Tel: + 386 1 200 56 75</w:t>
      </w:r>
    </w:p>
    <w:p w14:paraId="79C84716" w14:textId="135C09EF" w:rsidR="00940070" w:rsidRDefault="00940070" w:rsidP="00940070">
      <w:pPr>
        <w:pStyle w:val="dlPerson"/>
      </w:pPr>
    </w:p>
    <w:p w14:paraId="4CF5E1E0" w14:textId="34181F78" w:rsidR="00940070" w:rsidRDefault="00940070" w:rsidP="00940070">
      <w:pPr>
        <w:pStyle w:val="dlPerson"/>
      </w:pPr>
      <w:r>
        <w:t>Mr Brian Edward GREANEY</w:t>
      </w:r>
    </w:p>
    <w:p w14:paraId="1C7C149D" w14:textId="3F17969A" w:rsidR="00940070" w:rsidRDefault="00940070" w:rsidP="00940070">
      <w:pPr>
        <w:pStyle w:val="dlPerson2"/>
      </w:pPr>
      <w:r>
        <w:t>Counsellor</w:t>
      </w:r>
    </w:p>
    <w:p w14:paraId="06F9736E" w14:textId="3C42C38A" w:rsidR="00940070" w:rsidRDefault="00940070" w:rsidP="00940070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68545335" w14:textId="21C9028C" w:rsidR="00940070" w:rsidRDefault="00940070" w:rsidP="00940070">
      <w:pPr>
        <w:pStyle w:val="dlPerson"/>
      </w:pPr>
      <w:r>
        <w:t>Lieutenant Colonel John Paul SCIMONE</w:t>
      </w:r>
    </w:p>
    <w:p w14:paraId="37736EA1" w14:textId="48BDB536" w:rsidR="00940070" w:rsidRDefault="00940070" w:rsidP="00940070">
      <w:pPr>
        <w:pStyle w:val="dlPerson2Last"/>
      </w:pPr>
      <w:r>
        <w:t>Defence and Military Attaché</w:t>
      </w:r>
    </w:p>
    <w:p w14:paraId="30DDC650" w14:textId="75D4A8C3" w:rsidR="00940070" w:rsidRDefault="00940070" w:rsidP="00940070">
      <w:pPr>
        <w:pStyle w:val="dlPerson"/>
      </w:pPr>
      <w:r>
        <w:t>Mr Gregory Joseph MEIER</w:t>
      </w:r>
    </w:p>
    <w:p w14:paraId="7A5B259D" w14:textId="5C0C3979" w:rsidR="00940070" w:rsidRDefault="00940070" w:rsidP="00940070">
      <w:pPr>
        <w:pStyle w:val="dlPerson2Last"/>
      </w:pPr>
      <w:r>
        <w:t>First Secretary</w:t>
      </w:r>
    </w:p>
    <w:p w14:paraId="5C05B85D" w14:textId="2FCEC001" w:rsidR="00940070" w:rsidRDefault="00940070" w:rsidP="00940070">
      <w:pPr>
        <w:pStyle w:val="dlPerson"/>
      </w:pPr>
      <w:r>
        <w:t>Ms Monica Edwina MADRID</w:t>
      </w:r>
    </w:p>
    <w:p w14:paraId="29A8B411" w14:textId="4376D76A" w:rsidR="00940070" w:rsidRDefault="00940070" w:rsidP="00940070">
      <w:pPr>
        <w:pStyle w:val="dlPerson2Last"/>
      </w:pPr>
      <w:r>
        <w:t>First Secretary</w:t>
      </w:r>
    </w:p>
    <w:p w14:paraId="4132DBC5" w14:textId="625DBE4D" w:rsidR="00940070" w:rsidRDefault="00940070" w:rsidP="00940070">
      <w:pPr>
        <w:pStyle w:val="dlPerson"/>
      </w:pPr>
      <w:r>
        <w:t>Mr John David STUBBS JR</w:t>
      </w:r>
    </w:p>
    <w:p w14:paraId="415A744D" w14:textId="36A219E1" w:rsidR="00940070" w:rsidRDefault="00940070" w:rsidP="00940070">
      <w:pPr>
        <w:pStyle w:val="dlPerson2Last"/>
      </w:pPr>
      <w:r>
        <w:t>First Secretary</w:t>
      </w:r>
    </w:p>
    <w:p w14:paraId="03C7A90E" w14:textId="17114179" w:rsidR="00940070" w:rsidRDefault="00940070" w:rsidP="00940070">
      <w:pPr>
        <w:pStyle w:val="dlPerson"/>
      </w:pPr>
      <w:r>
        <w:t>Mr Jeremy Ryan JEWETT</w:t>
      </w:r>
    </w:p>
    <w:p w14:paraId="0C097330" w14:textId="1D4C7BEF" w:rsidR="00940070" w:rsidRDefault="00940070" w:rsidP="00940070">
      <w:pPr>
        <w:pStyle w:val="dlPerson2Last"/>
      </w:pPr>
      <w:r>
        <w:t>Second Secretary</w:t>
      </w:r>
    </w:p>
    <w:p w14:paraId="1A3B51CC" w14:textId="3C9506D5" w:rsidR="00940070" w:rsidRDefault="00940070" w:rsidP="00940070">
      <w:pPr>
        <w:pStyle w:val="dlPerson"/>
      </w:pPr>
      <w:r>
        <w:t>Mr Paul ESTRADA</w:t>
      </w:r>
    </w:p>
    <w:p w14:paraId="3C33E6A1" w14:textId="25C15E37" w:rsidR="00940070" w:rsidRDefault="00940070" w:rsidP="00940070">
      <w:pPr>
        <w:pStyle w:val="dlPerson2Last"/>
      </w:pPr>
      <w:r>
        <w:t>Second Secretary</w:t>
      </w:r>
    </w:p>
    <w:p w14:paraId="064819A2" w14:textId="45055791" w:rsidR="00940070" w:rsidRDefault="00940070" w:rsidP="00940070">
      <w:pPr>
        <w:pStyle w:val="dlPerson"/>
      </w:pPr>
      <w:r>
        <w:t>Mr Mark Anthony PATANELLA</w:t>
      </w:r>
    </w:p>
    <w:p w14:paraId="78FD2EC3" w14:textId="796F2C9B" w:rsidR="00940070" w:rsidRDefault="00940070" w:rsidP="00940070">
      <w:pPr>
        <w:pStyle w:val="dlPerson2Last"/>
      </w:pPr>
      <w:r>
        <w:t>Second Secretary</w:t>
      </w:r>
    </w:p>
    <w:p w14:paraId="390F2727" w14:textId="4A6504E2" w:rsidR="00940070" w:rsidRDefault="00940070" w:rsidP="00940070">
      <w:pPr>
        <w:pStyle w:val="dlPerson"/>
      </w:pPr>
      <w:r>
        <w:lastRenderedPageBreak/>
        <w:t xml:space="preserve">Ms Halley </w:t>
      </w:r>
      <w:proofErr w:type="spellStart"/>
      <w:r>
        <w:t>Leppink</w:t>
      </w:r>
      <w:proofErr w:type="spellEnd"/>
      <w:r>
        <w:t xml:space="preserve"> LISUK</w:t>
      </w:r>
    </w:p>
    <w:p w14:paraId="20793E60" w14:textId="3FE1BB33" w:rsidR="00940070" w:rsidRDefault="00940070" w:rsidP="00940070">
      <w:pPr>
        <w:pStyle w:val="dlPerson2Last"/>
      </w:pPr>
      <w:r>
        <w:t>Second Secretary</w:t>
      </w:r>
    </w:p>
    <w:p w14:paraId="51D77130" w14:textId="0AE0EA1B" w:rsidR="00940070" w:rsidRDefault="00940070" w:rsidP="00940070">
      <w:pPr>
        <w:pStyle w:val="dlPerson"/>
      </w:pPr>
      <w:r>
        <w:t>Ms Caitlin Joi STRAUHAL</w:t>
      </w:r>
    </w:p>
    <w:p w14:paraId="7181C8C6" w14:textId="76609167" w:rsidR="00940070" w:rsidRDefault="00940070" w:rsidP="00940070">
      <w:pPr>
        <w:pStyle w:val="dlPerson2Last"/>
      </w:pPr>
      <w:r>
        <w:t>Second Secretary</w:t>
      </w:r>
    </w:p>
    <w:p w14:paraId="71B71E0B" w14:textId="739C0473" w:rsidR="00940070" w:rsidRDefault="00940070" w:rsidP="00940070">
      <w:pPr>
        <w:pStyle w:val="dlPerson"/>
      </w:pPr>
      <w:r>
        <w:t>Ms Julia Anne BENSON</w:t>
      </w:r>
    </w:p>
    <w:p w14:paraId="4363AA36" w14:textId="6022EE1B" w:rsidR="00940070" w:rsidRDefault="00940070" w:rsidP="00940070">
      <w:pPr>
        <w:pStyle w:val="dlPerson2Last"/>
      </w:pPr>
      <w:r>
        <w:t>Second Secretary</w:t>
      </w:r>
    </w:p>
    <w:p w14:paraId="371577AC" w14:textId="13FBC352" w:rsidR="00940070" w:rsidRDefault="00940070" w:rsidP="00940070">
      <w:pPr>
        <w:pStyle w:val="dlPerson"/>
      </w:pPr>
      <w:r>
        <w:t>Mr Joshua Hunter LAWRENCE</w:t>
      </w:r>
    </w:p>
    <w:p w14:paraId="3C80E1AD" w14:textId="41A974B2" w:rsidR="00940070" w:rsidRDefault="00940070" w:rsidP="00940070">
      <w:pPr>
        <w:pStyle w:val="dlPerson2Last"/>
      </w:pPr>
      <w:r>
        <w:t>Second Secretary</w:t>
      </w:r>
    </w:p>
    <w:p w14:paraId="1CEE953A" w14:textId="263B3036" w:rsidR="00940070" w:rsidRDefault="00940070" w:rsidP="00940070">
      <w:pPr>
        <w:pStyle w:val="dlPerson"/>
      </w:pPr>
      <w:r>
        <w:t>Mr Juan Luis PEREZ AQUINO</w:t>
      </w:r>
    </w:p>
    <w:p w14:paraId="47B55E89" w14:textId="3EC25100" w:rsidR="00940070" w:rsidRDefault="00940070" w:rsidP="00940070">
      <w:pPr>
        <w:pStyle w:val="dlPerson2Last"/>
      </w:pPr>
      <w:r>
        <w:t>Assistant Defence and Air Attaché</w:t>
      </w:r>
    </w:p>
    <w:p w14:paraId="3FAA52FA" w14:textId="5ECAE8F8" w:rsidR="00940070" w:rsidRDefault="00940070" w:rsidP="00940070">
      <w:pPr>
        <w:pStyle w:val="dlPerson"/>
      </w:pPr>
      <w:r>
        <w:t>Mr Peter Christopher LARSEN</w:t>
      </w:r>
    </w:p>
    <w:p w14:paraId="295856A6" w14:textId="67DDC4E4" w:rsidR="00940070" w:rsidRDefault="00940070" w:rsidP="00940070">
      <w:pPr>
        <w:pStyle w:val="dlPerson2Last"/>
      </w:pPr>
      <w:r>
        <w:t>Attaché</w:t>
      </w:r>
    </w:p>
    <w:p w14:paraId="41D73C44" w14:textId="386F24E3" w:rsidR="00940070" w:rsidRDefault="00940070" w:rsidP="00940070">
      <w:pPr>
        <w:pStyle w:val="dlPerson"/>
      </w:pPr>
      <w:r>
        <w:t>Ms Edith VARGAS</w:t>
      </w:r>
    </w:p>
    <w:p w14:paraId="1AE6F8C0" w14:textId="4FE5F4B6" w:rsidR="00940070" w:rsidRDefault="00940070" w:rsidP="00940070">
      <w:pPr>
        <w:pStyle w:val="dlPerson2Last"/>
      </w:pPr>
      <w:r>
        <w:t>Attaché</w:t>
      </w:r>
    </w:p>
    <w:p w14:paraId="43E9D890" w14:textId="307A092C" w:rsidR="00940070" w:rsidRDefault="00940070" w:rsidP="00940070">
      <w:pPr>
        <w:pStyle w:val="dlPerson"/>
      </w:pPr>
      <w:r>
        <w:t>Mr Nathan Jon DERGE</w:t>
      </w:r>
    </w:p>
    <w:p w14:paraId="54BE9F25" w14:textId="140E2A18" w:rsidR="00940070" w:rsidRDefault="00940070" w:rsidP="00940070">
      <w:pPr>
        <w:pStyle w:val="dlPerson2Last"/>
      </w:pPr>
      <w:r>
        <w:t>Attaché</w:t>
      </w:r>
    </w:p>
    <w:p w14:paraId="7E71A5A5" w14:textId="585D93FC" w:rsidR="00940070" w:rsidRDefault="00940070" w:rsidP="00940070">
      <w:pPr>
        <w:pStyle w:val="dlPerson"/>
      </w:pPr>
      <w:r>
        <w:t>Mr Thomas Wilde SMITH</w:t>
      </w:r>
    </w:p>
    <w:p w14:paraId="190301EA" w14:textId="31396F37" w:rsidR="00940070" w:rsidRDefault="00940070" w:rsidP="00940070">
      <w:pPr>
        <w:pStyle w:val="dlPerson2Last"/>
      </w:pPr>
      <w:r>
        <w:t>Attaché</w:t>
      </w:r>
    </w:p>
    <w:p w14:paraId="036C52D9" w14:textId="057B18C0" w:rsidR="00940070" w:rsidRDefault="00940070" w:rsidP="00940070">
      <w:pPr>
        <w:pStyle w:val="dlPerson"/>
      </w:pPr>
      <w:r>
        <w:t>Ms Stacy Ann CABRAL</w:t>
      </w:r>
    </w:p>
    <w:p w14:paraId="5E7120E4" w14:textId="025BD941" w:rsidR="00940070" w:rsidRDefault="00940070" w:rsidP="00940070">
      <w:pPr>
        <w:pStyle w:val="dlPerson2Last"/>
      </w:pPr>
      <w:r>
        <w:t>Attaché</w:t>
      </w:r>
    </w:p>
    <w:p w14:paraId="18AA3588" w14:textId="74A43D19" w:rsidR="00940070" w:rsidRDefault="00940070" w:rsidP="00940070">
      <w:pPr>
        <w:pStyle w:val="dlPerson"/>
      </w:pPr>
      <w:r>
        <w:t>Mr Michael GOOLEY</w:t>
      </w:r>
    </w:p>
    <w:p w14:paraId="5BC8CD89" w14:textId="2D5BE7F7" w:rsidR="00940070" w:rsidRDefault="00940070" w:rsidP="00940070">
      <w:pPr>
        <w:pStyle w:val="dlPerson2Last"/>
      </w:pPr>
      <w:r>
        <w:t>Attaché</w:t>
      </w:r>
    </w:p>
    <w:p w14:paraId="39DEC86C" w14:textId="6234FDB9" w:rsidR="00940070" w:rsidRDefault="00940070" w:rsidP="00940070">
      <w:pPr>
        <w:pStyle w:val="dlPerson"/>
      </w:pPr>
      <w:r>
        <w:t>Mr Brian John HAGGERTY</w:t>
      </w:r>
    </w:p>
    <w:p w14:paraId="25F6960C" w14:textId="6056565B" w:rsidR="00940070" w:rsidRDefault="00940070" w:rsidP="00940070">
      <w:pPr>
        <w:pStyle w:val="dlPerson2Last"/>
      </w:pPr>
      <w:r>
        <w:t>Attaché</w:t>
      </w:r>
    </w:p>
    <w:p w14:paraId="6B3BBE31" w14:textId="046A4CCE" w:rsidR="00940070" w:rsidRDefault="00940070" w:rsidP="00940070">
      <w:pPr>
        <w:pStyle w:val="dlPerson"/>
      </w:pPr>
      <w:r>
        <w:t>Mr Mark Anthony COLLINS</w:t>
      </w:r>
    </w:p>
    <w:p w14:paraId="7D111AD4" w14:textId="55AF6E43" w:rsidR="00940070" w:rsidRDefault="00940070" w:rsidP="00940070">
      <w:pPr>
        <w:pStyle w:val="dlPerson2Last"/>
      </w:pPr>
      <w:r>
        <w:t>Assistant Attaché</w:t>
      </w:r>
    </w:p>
    <w:p w14:paraId="4625EE2F" w14:textId="0D6341CD" w:rsidR="00940070" w:rsidRDefault="00940070" w:rsidP="00940070">
      <w:pPr>
        <w:pStyle w:val="dlPerson"/>
      </w:pPr>
      <w:r>
        <w:t>Mr Brian Augustus JAIMES</w:t>
      </w:r>
    </w:p>
    <w:p w14:paraId="33E014A3" w14:textId="168C819D" w:rsidR="00940070" w:rsidRDefault="00940070" w:rsidP="00940070">
      <w:pPr>
        <w:pStyle w:val="dlPerson2Last"/>
      </w:pPr>
      <w:r>
        <w:t>Attaché</w:t>
      </w:r>
    </w:p>
    <w:p w14:paraId="27551FFB" w14:textId="0EDD7013" w:rsidR="00940070" w:rsidRDefault="00940070" w:rsidP="00940070">
      <w:pPr>
        <w:pStyle w:val="MisijeNaslov"/>
      </w:pPr>
      <w:r>
        <w:br w:type="column"/>
      </w:r>
      <w:bookmarkStart w:id="142" w:name="_Toc222310564"/>
      <w:r>
        <w:lastRenderedPageBreak/>
        <w:t>Uruguay</w:t>
      </w:r>
      <w:bookmarkEnd w:id="142"/>
    </w:p>
    <w:p w14:paraId="60214658" w14:textId="1574957F" w:rsidR="00940070" w:rsidRDefault="00940070" w:rsidP="00940070">
      <w:pPr>
        <w:pStyle w:val="dlCaption"/>
      </w:pPr>
      <w:r>
        <w:t>EMBASSY OF THE EASTERN REPUBLIC OF URUGUAY</w:t>
      </w:r>
    </w:p>
    <w:p w14:paraId="3497DC9D" w14:textId="6913AD24" w:rsidR="00940070" w:rsidRDefault="00940070" w:rsidP="00940070">
      <w:pPr>
        <w:pStyle w:val="dlAddress"/>
      </w:pPr>
      <w:r>
        <w:t>IT-00198 ROME, Via Giacomo Puccini 10 (2th floor)</w:t>
      </w:r>
    </w:p>
    <w:p w14:paraId="32E632AB" w14:textId="63AC7E5A" w:rsidR="00940070" w:rsidRDefault="00940070" w:rsidP="00940070">
      <w:pPr>
        <w:pStyle w:val="dlOfficeHours"/>
      </w:pPr>
      <w:r>
        <w:t>Office hours: Monday – Friday 10.00 – 17.00</w:t>
      </w:r>
    </w:p>
    <w:p w14:paraId="6B782393" w14:textId="5945FB29" w:rsidR="00940070" w:rsidRDefault="00940070" w:rsidP="00940070">
      <w:pPr>
        <w:pStyle w:val="dlPhone"/>
      </w:pPr>
      <w:r>
        <w:t>Tel: + 39 06 482 17 76/7, + 39 06 482 10 01</w:t>
      </w:r>
    </w:p>
    <w:p w14:paraId="6CC14569" w14:textId="4273F715" w:rsidR="00940070" w:rsidRDefault="00940070" w:rsidP="00940070">
      <w:pPr>
        <w:pStyle w:val="dlPhone"/>
      </w:pPr>
      <w:r>
        <w:t>Emergency number: + 39 376 250 56 22</w:t>
      </w:r>
    </w:p>
    <w:p w14:paraId="75DAC016" w14:textId="206492F8" w:rsidR="00940070" w:rsidRDefault="00940070" w:rsidP="00940070">
      <w:pPr>
        <w:pStyle w:val="dlPhone"/>
      </w:pPr>
      <w:r>
        <w:t>Fax: + 39 06 482 36 95</w:t>
      </w:r>
    </w:p>
    <w:p w14:paraId="4D66FF06" w14:textId="089CA04A" w:rsidR="00940070" w:rsidRDefault="00940070" w:rsidP="00940070">
      <w:pPr>
        <w:pStyle w:val="dlPhone"/>
      </w:pPr>
      <w:r>
        <w:t>E-mail: uruitalia@mrree.gub.uy</w:t>
      </w:r>
    </w:p>
    <w:p w14:paraId="7BBDE0EB" w14:textId="3E6A8462" w:rsidR="00940070" w:rsidRDefault="00940070" w:rsidP="00940070">
      <w:pPr>
        <w:pStyle w:val="dlPerson"/>
      </w:pPr>
    </w:p>
    <w:p w14:paraId="1765793F" w14:textId="4F084DB8" w:rsidR="00940070" w:rsidRDefault="00940070" w:rsidP="00940070">
      <w:pPr>
        <w:pStyle w:val="dlPerson"/>
      </w:pPr>
      <w:r>
        <w:t>H. E. Mr Ricardo Javier VARELA FERNÁNDEZ</w:t>
      </w:r>
    </w:p>
    <w:p w14:paraId="0C9A6B75" w14:textId="2BDF6FDC" w:rsidR="00940070" w:rsidRDefault="00940070" w:rsidP="00940070">
      <w:pPr>
        <w:pStyle w:val="dlPerson2"/>
      </w:pPr>
      <w:r>
        <w:t>Ambassador Extraordinary and Plenipotentiary</w:t>
      </w:r>
    </w:p>
    <w:p w14:paraId="35D30FA2" w14:textId="3DACBBD0" w:rsidR="00940070" w:rsidRDefault="00940070" w:rsidP="00940070">
      <w:pPr>
        <w:pStyle w:val="dlPerson2Last"/>
      </w:pPr>
      <w:r>
        <w:t>8 September 2022</w:t>
      </w:r>
    </w:p>
    <w:p w14:paraId="26ADF24E" w14:textId="6DFEE7CE" w:rsidR="00940070" w:rsidRDefault="00940070" w:rsidP="00940070">
      <w:pPr>
        <w:pStyle w:val="dlPerson"/>
      </w:pPr>
      <w:r>
        <w:t>Mr Ricardo Francisco DUARTE VARGAS</w:t>
      </w:r>
    </w:p>
    <w:p w14:paraId="670FB402" w14:textId="33FED4BE" w:rsidR="00940070" w:rsidRDefault="00940070" w:rsidP="00940070">
      <w:pPr>
        <w:pStyle w:val="dlPerson2Last"/>
      </w:pPr>
      <w:r>
        <w:t>Minister</w:t>
      </w:r>
    </w:p>
    <w:p w14:paraId="52344C12" w14:textId="1D555924" w:rsidR="00940070" w:rsidRDefault="00940070" w:rsidP="00940070">
      <w:pPr>
        <w:pStyle w:val="dlPerson"/>
      </w:pPr>
      <w:r>
        <w:t>Ms Karla Andrea ENSEŇAT VITALE</w:t>
      </w:r>
    </w:p>
    <w:p w14:paraId="6E4978B7" w14:textId="554B0926" w:rsidR="00940070" w:rsidRDefault="00940070" w:rsidP="00940070">
      <w:pPr>
        <w:pStyle w:val="dlPerson2Last"/>
      </w:pPr>
      <w:r>
        <w:t>Minister Counsellor</w:t>
      </w:r>
    </w:p>
    <w:p w14:paraId="3AAADD75" w14:textId="567CC97F" w:rsidR="00940070" w:rsidRDefault="00940070" w:rsidP="00940070">
      <w:pPr>
        <w:pStyle w:val="MisijeNaslov"/>
      </w:pPr>
      <w:r>
        <w:br w:type="column"/>
      </w:r>
      <w:bookmarkStart w:id="143" w:name="_Toc222310565"/>
      <w:r>
        <w:lastRenderedPageBreak/>
        <w:t>Uzbekistan</w:t>
      </w:r>
      <w:bookmarkEnd w:id="143"/>
    </w:p>
    <w:p w14:paraId="0C4AE482" w14:textId="489CD2C5" w:rsidR="00940070" w:rsidRDefault="00940070" w:rsidP="00940070">
      <w:pPr>
        <w:pStyle w:val="dlCaption"/>
      </w:pPr>
      <w:r>
        <w:t>EMBASSY OF THE REPUBLIC OF UZBEKISTAN</w:t>
      </w:r>
    </w:p>
    <w:p w14:paraId="434EB7CB" w14:textId="6310C289" w:rsidR="00940070" w:rsidRDefault="00940070" w:rsidP="00940070">
      <w:pPr>
        <w:pStyle w:val="dlAddress"/>
      </w:pPr>
      <w:r>
        <w:t xml:space="preserve">HU-1121 BUDAPEST, </w:t>
      </w:r>
      <w:proofErr w:type="spellStart"/>
      <w:r>
        <w:t>Zugligeti</w:t>
      </w:r>
      <w:proofErr w:type="spellEnd"/>
      <w:r>
        <w:t xml:space="preserve"> Street 14</w:t>
      </w:r>
    </w:p>
    <w:p w14:paraId="1503F191" w14:textId="4AF95852" w:rsidR="00940070" w:rsidRDefault="00940070" w:rsidP="00940070">
      <w:pPr>
        <w:pStyle w:val="dlOfficeHours"/>
      </w:pPr>
      <w:r>
        <w:t>Office hours: Monday – Friday 8.00 – 18.00</w:t>
      </w:r>
    </w:p>
    <w:p w14:paraId="5ABE310E" w14:textId="64476803" w:rsidR="00940070" w:rsidRDefault="00940070" w:rsidP="00940070">
      <w:pPr>
        <w:pStyle w:val="dlPhone"/>
      </w:pPr>
      <w:r>
        <w:t>Tel: + 36 304 362 636</w:t>
      </w:r>
    </w:p>
    <w:p w14:paraId="226E27BD" w14:textId="0652844D" w:rsidR="00940070" w:rsidRDefault="00940070" w:rsidP="00940070">
      <w:pPr>
        <w:pStyle w:val="dlPhone"/>
      </w:pPr>
      <w:r>
        <w:t>Emergency number: + 36 304 362 636</w:t>
      </w:r>
    </w:p>
    <w:p w14:paraId="26AA3725" w14:textId="38ABB6DC" w:rsidR="00940070" w:rsidRDefault="00940070" w:rsidP="00940070">
      <w:pPr>
        <w:pStyle w:val="dlPhone"/>
      </w:pPr>
      <w:r>
        <w:t>E-mail: secretary@uzbekistan.hu, embassy@uzbekistan.hu</w:t>
      </w:r>
    </w:p>
    <w:p w14:paraId="2E92DA55" w14:textId="6108773F" w:rsidR="00940070" w:rsidRDefault="00940070" w:rsidP="00940070">
      <w:pPr>
        <w:pStyle w:val="dlPhone"/>
      </w:pPr>
      <w:r>
        <w:t>Homepage: https://hungary.mfa.uz</w:t>
      </w:r>
    </w:p>
    <w:p w14:paraId="1CD3A86C" w14:textId="7AC26149" w:rsidR="00940070" w:rsidRDefault="00940070" w:rsidP="00940070">
      <w:pPr>
        <w:pStyle w:val="dlUradCaption"/>
      </w:pPr>
      <w:r>
        <w:t>Consular Section</w:t>
      </w:r>
    </w:p>
    <w:p w14:paraId="0E1B361E" w14:textId="72C53BC0" w:rsidR="00940070" w:rsidRDefault="00940070" w:rsidP="00940070">
      <w:pPr>
        <w:pStyle w:val="dlPhone"/>
      </w:pPr>
      <w:r>
        <w:t>Tel: + 36 30 436 26 36</w:t>
      </w:r>
    </w:p>
    <w:p w14:paraId="139228D1" w14:textId="69349B56" w:rsidR="00940070" w:rsidRDefault="00940070" w:rsidP="00940070">
      <w:pPr>
        <w:pStyle w:val="dlPerson"/>
      </w:pPr>
    </w:p>
    <w:p w14:paraId="2238220A" w14:textId="3803BC54" w:rsidR="00940070" w:rsidRDefault="00940070" w:rsidP="00940070">
      <w:pPr>
        <w:pStyle w:val="dlPerson"/>
      </w:pPr>
      <w:r>
        <w:t xml:space="preserve">H. E. Mr </w:t>
      </w:r>
      <w:proofErr w:type="spellStart"/>
      <w:r>
        <w:t>Oybek</w:t>
      </w:r>
      <w:proofErr w:type="spellEnd"/>
      <w:r>
        <w:t xml:space="preserve"> SHAKHAVDINOV</w:t>
      </w:r>
    </w:p>
    <w:p w14:paraId="025CAB6D" w14:textId="1C6F240A" w:rsidR="00940070" w:rsidRDefault="00940070" w:rsidP="00940070">
      <w:pPr>
        <w:pStyle w:val="dlPerson2"/>
      </w:pPr>
      <w:r>
        <w:t>Ambassador Extraordinary and Plenipotentiary</w:t>
      </w:r>
    </w:p>
    <w:p w14:paraId="6EC64A8D" w14:textId="1C8D14D5" w:rsidR="00940070" w:rsidRDefault="00940070" w:rsidP="00940070">
      <w:pPr>
        <w:pStyle w:val="dlPerson2Last"/>
      </w:pPr>
      <w:r>
        <w:t>13 December 2024</w:t>
      </w:r>
    </w:p>
    <w:p w14:paraId="6B64E879" w14:textId="7A8C5FB2" w:rsidR="00940070" w:rsidRDefault="00940070" w:rsidP="00940070">
      <w:pPr>
        <w:pStyle w:val="dlPerson"/>
      </w:pPr>
      <w:r>
        <w:t xml:space="preserve">Mr </w:t>
      </w:r>
      <w:proofErr w:type="spellStart"/>
      <w:r>
        <w:t>Bekhzodbek</w:t>
      </w:r>
      <w:proofErr w:type="spellEnd"/>
      <w:r>
        <w:t xml:space="preserve"> PAYGAMOV</w:t>
      </w:r>
    </w:p>
    <w:p w14:paraId="764020F4" w14:textId="6576B802" w:rsidR="00940070" w:rsidRDefault="00940070" w:rsidP="00940070">
      <w:pPr>
        <w:pStyle w:val="dlPerson2Last"/>
      </w:pPr>
      <w:r>
        <w:t>Counsellor</w:t>
      </w:r>
    </w:p>
    <w:p w14:paraId="167E2276" w14:textId="1CA19B5A" w:rsidR="00940070" w:rsidRDefault="00940070" w:rsidP="00940070">
      <w:pPr>
        <w:pStyle w:val="dlPerson"/>
      </w:pPr>
      <w:r>
        <w:t xml:space="preserve">Mr </w:t>
      </w:r>
      <w:proofErr w:type="spellStart"/>
      <w:r>
        <w:t>Shokhruz</w:t>
      </w:r>
      <w:proofErr w:type="spellEnd"/>
      <w:r>
        <w:t xml:space="preserve"> SAMADOV</w:t>
      </w:r>
    </w:p>
    <w:p w14:paraId="7ED18D8E" w14:textId="05D84D95" w:rsidR="00940070" w:rsidRDefault="00940070" w:rsidP="00940070">
      <w:pPr>
        <w:pStyle w:val="dlPerson2Last"/>
      </w:pPr>
      <w:r>
        <w:t>First Secretary</w:t>
      </w:r>
    </w:p>
    <w:p w14:paraId="5624FE22" w14:textId="0DE5CF2F" w:rsidR="00940070" w:rsidRDefault="00940070" w:rsidP="00940070">
      <w:pPr>
        <w:pStyle w:val="dlPerson"/>
      </w:pPr>
      <w:r>
        <w:t xml:space="preserve">Mr </w:t>
      </w:r>
      <w:proofErr w:type="spellStart"/>
      <w:r>
        <w:t>Mukhammadkodirkhon</w:t>
      </w:r>
      <w:proofErr w:type="spellEnd"/>
      <w:r>
        <w:t xml:space="preserve"> NUMONOV</w:t>
      </w:r>
    </w:p>
    <w:p w14:paraId="4449FFF0" w14:textId="393AB897" w:rsidR="00940070" w:rsidRDefault="00940070" w:rsidP="00940070">
      <w:pPr>
        <w:pStyle w:val="dlPerson2Last"/>
      </w:pPr>
      <w:r>
        <w:t>Second Secretary</w:t>
      </w:r>
    </w:p>
    <w:p w14:paraId="1CC8424A" w14:textId="151F4CAC" w:rsidR="00940070" w:rsidRDefault="00940070" w:rsidP="00940070">
      <w:pPr>
        <w:pStyle w:val="MisijeNaslov"/>
      </w:pPr>
      <w:r>
        <w:br w:type="column"/>
      </w:r>
      <w:bookmarkStart w:id="144" w:name="_Toc222310566"/>
      <w:r>
        <w:lastRenderedPageBreak/>
        <w:t>Venezuela</w:t>
      </w:r>
      <w:bookmarkEnd w:id="144"/>
    </w:p>
    <w:p w14:paraId="6CCD3235" w14:textId="424D59E1" w:rsidR="00940070" w:rsidRDefault="00940070" w:rsidP="00940070">
      <w:pPr>
        <w:pStyle w:val="dlCaption"/>
      </w:pPr>
      <w:r>
        <w:t>EMBASSY OF THE BOLIVARIAN REPUBLIC OF VENEZUELA</w:t>
      </w:r>
    </w:p>
    <w:p w14:paraId="2C7DD5B8" w14:textId="3872C9AE" w:rsidR="00940070" w:rsidRDefault="00940070" w:rsidP="00940070">
      <w:pPr>
        <w:pStyle w:val="dlAddress"/>
      </w:pPr>
      <w:r>
        <w:t>AT-1040 VIENNA, Prinz-Eugen-</w:t>
      </w:r>
      <w:proofErr w:type="spellStart"/>
      <w:r>
        <w:t>Straße</w:t>
      </w:r>
      <w:proofErr w:type="spellEnd"/>
      <w:r>
        <w:t xml:space="preserve"> 80/1/16-17</w:t>
      </w:r>
    </w:p>
    <w:p w14:paraId="26AFDEDF" w14:textId="2DF64E13" w:rsidR="00940070" w:rsidRDefault="00940070" w:rsidP="00940070">
      <w:pPr>
        <w:pStyle w:val="dlOfficeHours"/>
      </w:pPr>
      <w:r>
        <w:t>Office hours: Monday – Friday 9.00 – 17.00</w:t>
      </w:r>
    </w:p>
    <w:p w14:paraId="5D1DE9F2" w14:textId="4F93AEFE" w:rsidR="00940070" w:rsidRDefault="00940070" w:rsidP="00940070">
      <w:pPr>
        <w:pStyle w:val="dlPhone"/>
      </w:pPr>
      <w:r>
        <w:t>Tel: + 43 1 712 26 38</w:t>
      </w:r>
    </w:p>
    <w:p w14:paraId="6FAD13F9" w14:textId="138C2A5C" w:rsidR="00940070" w:rsidRDefault="00940070" w:rsidP="00940070">
      <w:pPr>
        <w:pStyle w:val="dlPhone"/>
      </w:pPr>
      <w:r>
        <w:t>Emergency number: + 43 665 657 05 704</w:t>
      </w:r>
    </w:p>
    <w:p w14:paraId="0341C353" w14:textId="4437A503" w:rsidR="00940070" w:rsidRDefault="00940070" w:rsidP="00940070">
      <w:pPr>
        <w:pStyle w:val="dlPhone"/>
      </w:pPr>
      <w:r>
        <w:t>Fax: + 43 1 715 32 19</w:t>
      </w:r>
    </w:p>
    <w:p w14:paraId="25C2390D" w14:textId="2FF71EA9" w:rsidR="00940070" w:rsidRDefault="00940070" w:rsidP="00940070">
      <w:pPr>
        <w:pStyle w:val="dlPhone"/>
      </w:pPr>
      <w:r>
        <w:t>E-mail: embajada@austria.gob.ve</w:t>
      </w:r>
    </w:p>
    <w:p w14:paraId="36601256" w14:textId="4FEDFC4B" w:rsidR="00940070" w:rsidRDefault="00940070" w:rsidP="00940070">
      <w:pPr>
        <w:pStyle w:val="dlPhone"/>
      </w:pPr>
      <w:r>
        <w:t>Homepage: http://www.austria.gob.ve</w:t>
      </w:r>
    </w:p>
    <w:p w14:paraId="77F4B956" w14:textId="2C6AB0C0" w:rsidR="00940070" w:rsidRDefault="00940070" w:rsidP="00940070">
      <w:pPr>
        <w:pStyle w:val="dlUradCaption"/>
      </w:pPr>
      <w:r>
        <w:t>Consular Section</w:t>
      </w:r>
    </w:p>
    <w:p w14:paraId="140B8721" w14:textId="06F18017" w:rsidR="00940070" w:rsidRDefault="00940070" w:rsidP="00940070">
      <w:pPr>
        <w:pStyle w:val="dlPhone"/>
      </w:pPr>
      <w:r>
        <w:t>Office hours: Tuesday – Thursday 9.00 – 13.00</w:t>
      </w:r>
    </w:p>
    <w:p w14:paraId="79CB9711" w14:textId="56E385BA" w:rsidR="00940070" w:rsidRDefault="00940070" w:rsidP="00940070">
      <w:pPr>
        <w:pStyle w:val="dlPhone"/>
      </w:pPr>
      <w:r>
        <w:t>Tel: + 43 1 712 263 828</w:t>
      </w:r>
    </w:p>
    <w:p w14:paraId="718E08AF" w14:textId="3AC822EF" w:rsidR="00940070" w:rsidRDefault="00940070" w:rsidP="00940070">
      <w:pPr>
        <w:pStyle w:val="MisijeNaslov"/>
      </w:pPr>
      <w:r>
        <w:br w:type="column"/>
      </w:r>
      <w:bookmarkStart w:id="145" w:name="_Toc222310567"/>
      <w:r>
        <w:lastRenderedPageBreak/>
        <w:t>Vietnam</w:t>
      </w:r>
      <w:bookmarkEnd w:id="145"/>
    </w:p>
    <w:p w14:paraId="2AF0FDB2" w14:textId="3AC44085" w:rsidR="00940070" w:rsidRDefault="00940070" w:rsidP="00940070">
      <w:pPr>
        <w:pStyle w:val="dlCaption"/>
      </w:pPr>
      <w:r>
        <w:t>EMBASSY OF THE SOCIALIST REPUBLIC OF VIETNAM</w:t>
      </w:r>
    </w:p>
    <w:p w14:paraId="15EC0011" w14:textId="264FD017" w:rsidR="00940070" w:rsidRDefault="00940070" w:rsidP="00940070">
      <w:pPr>
        <w:pStyle w:val="dlAddress"/>
      </w:pPr>
      <w:r>
        <w:t>AT-1190 VIENNA, Felix–</w:t>
      </w:r>
      <w:proofErr w:type="spellStart"/>
      <w:r>
        <w:t>Mottl</w:t>
      </w:r>
      <w:proofErr w:type="spellEnd"/>
      <w:r>
        <w:t>–</w:t>
      </w:r>
      <w:proofErr w:type="spellStart"/>
      <w:r>
        <w:t>Straße</w:t>
      </w:r>
      <w:proofErr w:type="spellEnd"/>
      <w:r>
        <w:t xml:space="preserve"> 20</w:t>
      </w:r>
    </w:p>
    <w:p w14:paraId="5EEECE7B" w14:textId="26E8A824" w:rsidR="00940070" w:rsidRDefault="00940070" w:rsidP="00940070">
      <w:pPr>
        <w:pStyle w:val="dlOfficeHours"/>
      </w:pPr>
      <w:r>
        <w:t>Office hours: Monday – Friday 9.00 – 17.00</w:t>
      </w:r>
    </w:p>
    <w:p w14:paraId="46874378" w14:textId="4514B36A" w:rsidR="00940070" w:rsidRDefault="00940070" w:rsidP="00940070">
      <w:pPr>
        <w:pStyle w:val="dlPhone"/>
      </w:pPr>
      <w:r>
        <w:t>Tel: + 43 1 367 17 59</w:t>
      </w:r>
    </w:p>
    <w:p w14:paraId="4633CCDD" w14:textId="5D072ADE" w:rsidR="00940070" w:rsidRDefault="00940070" w:rsidP="00940070">
      <w:pPr>
        <w:pStyle w:val="dlPhone"/>
      </w:pPr>
      <w:r>
        <w:t>Emergency number: + 43 699 120 88 444</w:t>
      </w:r>
    </w:p>
    <w:p w14:paraId="77045E16" w14:textId="28F65BAB" w:rsidR="00940070" w:rsidRDefault="00940070" w:rsidP="00940070">
      <w:pPr>
        <w:pStyle w:val="dlPhone"/>
      </w:pPr>
      <w:r>
        <w:t>Fax: + 43 1 368 07 54</w:t>
      </w:r>
    </w:p>
    <w:p w14:paraId="0E277F5F" w14:textId="7D51C204" w:rsidR="00940070" w:rsidRDefault="00940070" w:rsidP="00940070">
      <w:pPr>
        <w:pStyle w:val="dlPhone"/>
      </w:pPr>
      <w:r>
        <w:t>E-mail: at@moit.gov.vn</w:t>
      </w:r>
    </w:p>
    <w:p w14:paraId="448CFE73" w14:textId="5A9CF4B9" w:rsidR="00940070" w:rsidRDefault="00940070" w:rsidP="00940070">
      <w:pPr>
        <w:pStyle w:val="dlPhone"/>
      </w:pPr>
      <w:r>
        <w:t>Homepage: http://www.vietnamembassy.at/en</w:t>
      </w:r>
    </w:p>
    <w:p w14:paraId="526534A6" w14:textId="461764CB" w:rsidR="00940070" w:rsidRDefault="00940070" w:rsidP="00940070">
      <w:pPr>
        <w:pStyle w:val="dlUradCaption"/>
      </w:pPr>
      <w:r>
        <w:t>Consular Section</w:t>
      </w:r>
    </w:p>
    <w:p w14:paraId="0A82A859" w14:textId="62DC5E1B" w:rsidR="00940070" w:rsidRDefault="00940070" w:rsidP="00940070">
      <w:pPr>
        <w:pStyle w:val="dlPhone"/>
      </w:pPr>
      <w:r>
        <w:t>Office hours:  Monday and Wednesday 9.00 – 12.00, Tuesday, Wednesday and Thursday 14.00 – 17.00</w:t>
      </w:r>
    </w:p>
    <w:p w14:paraId="3B13237A" w14:textId="31B3C971" w:rsidR="00940070" w:rsidRDefault="00940070" w:rsidP="00940070">
      <w:pPr>
        <w:pStyle w:val="dlPhone"/>
      </w:pPr>
      <w:r>
        <w:t>Tel: + 43 1 368 07 55 10</w:t>
      </w:r>
    </w:p>
    <w:p w14:paraId="5943C652" w14:textId="0A66C1F0" w:rsidR="00940070" w:rsidRDefault="00940070" w:rsidP="00940070">
      <w:pPr>
        <w:pStyle w:val="dlPhone"/>
      </w:pPr>
      <w:r>
        <w:t>E-mail: consular@vietnamembasssy.at</w:t>
      </w:r>
    </w:p>
    <w:p w14:paraId="232ABC93" w14:textId="39912992" w:rsidR="00940070" w:rsidRDefault="00940070" w:rsidP="00940070">
      <w:pPr>
        <w:pStyle w:val="dlPerson"/>
      </w:pPr>
    </w:p>
    <w:p w14:paraId="10F49B89" w14:textId="71DA33DF" w:rsidR="00940070" w:rsidRDefault="00940070" w:rsidP="00940070">
      <w:pPr>
        <w:pStyle w:val="dlPerson"/>
      </w:pPr>
      <w:r>
        <w:t>H. E. Mr Le Thai Hoang VU</w:t>
      </w:r>
    </w:p>
    <w:p w14:paraId="5B04F73C" w14:textId="1A05CB7A" w:rsidR="00940070" w:rsidRDefault="00940070" w:rsidP="00940070">
      <w:pPr>
        <w:pStyle w:val="dlPerson2"/>
      </w:pPr>
      <w:r>
        <w:t>Ambassador Extraordinary and Plenipotentiary</w:t>
      </w:r>
    </w:p>
    <w:p w14:paraId="6B5BC00A" w14:textId="5B37C764" w:rsidR="00940070" w:rsidRDefault="00940070" w:rsidP="00940070">
      <w:pPr>
        <w:pStyle w:val="dlPerson2Last"/>
      </w:pPr>
      <w:r>
        <w:t>23 April 2025</w:t>
      </w:r>
    </w:p>
    <w:p w14:paraId="05E92FC8" w14:textId="733690FA" w:rsidR="00940070" w:rsidRDefault="00940070" w:rsidP="00940070">
      <w:pPr>
        <w:pStyle w:val="MisijeNaslov"/>
      </w:pPr>
      <w:r>
        <w:br w:type="column"/>
      </w:r>
      <w:bookmarkStart w:id="146" w:name="_Toc222310568"/>
      <w:r>
        <w:lastRenderedPageBreak/>
        <w:t>Yemen</w:t>
      </w:r>
      <w:bookmarkEnd w:id="146"/>
    </w:p>
    <w:p w14:paraId="0F64BCC3" w14:textId="6AB5534E" w:rsidR="00940070" w:rsidRDefault="00940070" w:rsidP="00940070">
      <w:pPr>
        <w:pStyle w:val="dlCaption"/>
      </w:pPr>
      <w:r>
        <w:t>EMBASSY OF THE REPUBLIC OF YEMEN</w:t>
      </w:r>
    </w:p>
    <w:p w14:paraId="4949B6B8" w14:textId="3A6C7E1E" w:rsidR="00940070" w:rsidRDefault="00940070" w:rsidP="00940070">
      <w:pPr>
        <w:pStyle w:val="dlAddress"/>
      </w:pPr>
      <w:r>
        <w:t xml:space="preserve">AT-1030 VIENNA, </w:t>
      </w:r>
      <w:proofErr w:type="spellStart"/>
      <w:r>
        <w:t>Reisnerstraße</w:t>
      </w:r>
      <w:proofErr w:type="spellEnd"/>
      <w:r>
        <w:t xml:space="preserve"> 18–20/1/3–4</w:t>
      </w:r>
    </w:p>
    <w:p w14:paraId="6F2F087B" w14:textId="1BD75ED2" w:rsidR="00940070" w:rsidRDefault="00940070" w:rsidP="00940070">
      <w:pPr>
        <w:pStyle w:val="dlOfficeHours"/>
      </w:pPr>
      <w:r>
        <w:t>Office hours: Monday – Thursday 9.00 – 15.00, Friday 9.00 – 12.00</w:t>
      </w:r>
    </w:p>
    <w:p w14:paraId="305D5104" w14:textId="3AF350DC" w:rsidR="00940070" w:rsidRDefault="00940070" w:rsidP="00940070">
      <w:pPr>
        <w:pStyle w:val="dlPhone"/>
      </w:pPr>
      <w:r>
        <w:t>Tel: + 43 1 503 29 30</w:t>
      </w:r>
    </w:p>
    <w:p w14:paraId="2371D267" w14:textId="2F05FA65" w:rsidR="00940070" w:rsidRDefault="00940070" w:rsidP="00940070">
      <w:pPr>
        <w:pStyle w:val="dlPhone"/>
      </w:pPr>
      <w:r>
        <w:t>Fax: + 43 1 505 31 59</w:t>
      </w:r>
    </w:p>
    <w:p w14:paraId="1363C2D8" w14:textId="4B3B96B6" w:rsidR="00940070" w:rsidRDefault="00940070" w:rsidP="00940070">
      <w:pPr>
        <w:pStyle w:val="dlPhone"/>
      </w:pPr>
      <w:r>
        <w:t>E-mail: embassy@yemenembassy.at</w:t>
      </w:r>
    </w:p>
    <w:p w14:paraId="4811A4B3" w14:textId="54D3AD65" w:rsidR="00940070" w:rsidRDefault="00940070" w:rsidP="00940070">
      <w:pPr>
        <w:pStyle w:val="dlPhone"/>
      </w:pPr>
      <w:r>
        <w:t>Homepage: www.yemenembassy.at</w:t>
      </w:r>
    </w:p>
    <w:p w14:paraId="57AFEBA2" w14:textId="12EF8DEE" w:rsidR="00940070" w:rsidRDefault="00940070" w:rsidP="00940070">
      <w:pPr>
        <w:pStyle w:val="dlPerson"/>
      </w:pPr>
    </w:p>
    <w:p w14:paraId="0B24A267" w14:textId="4E238895" w:rsidR="00940070" w:rsidRDefault="00940070" w:rsidP="00940070">
      <w:pPr>
        <w:pStyle w:val="dlPerson"/>
      </w:pPr>
      <w:r>
        <w:t xml:space="preserve">H. E. Mr Haytham </w:t>
      </w:r>
      <w:proofErr w:type="spellStart"/>
      <w:r>
        <w:t>Abdulmomen</w:t>
      </w:r>
      <w:proofErr w:type="spellEnd"/>
      <w:r>
        <w:t xml:space="preserve"> Hassan SHOJA'AADIN</w:t>
      </w:r>
    </w:p>
    <w:p w14:paraId="443B9D50" w14:textId="5951EDE0" w:rsidR="00940070" w:rsidRDefault="00940070" w:rsidP="00940070">
      <w:pPr>
        <w:pStyle w:val="dlPerson2"/>
      </w:pPr>
      <w:r>
        <w:t>Ambassador Extraordinary and Plenipotentiary</w:t>
      </w:r>
    </w:p>
    <w:p w14:paraId="371F9D51" w14:textId="685D886D" w:rsidR="00940070" w:rsidRDefault="00940070" w:rsidP="00940070">
      <w:pPr>
        <w:pStyle w:val="dlPerson2Last"/>
      </w:pPr>
      <w:r>
        <w:t>12 July 2017</w:t>
      </w:r>
    </w:p>
    <w:p w14:paraId="6747BC99" w14:textId="3E0E155C" w:rsidR="00940070" w:rsidRDefault="00940070" w:rsidP="00940070">
      <w:pPr>
        <w:pStyle w:val="MisijeNaslov"/>
      </w:pPr>
      <w:r>
        <w:br w:type="column"/>
      </w:r>
      <w:bookmarkStart w:id="147" w:name="_Toc222310569"/>
      <w:r>
        <w:lastRenderedPageBreak/>
        <w:t>Zambia</w:t>
      </w:r>
      <w:bookmarkEnd w:id="147"/>
    </w:p>
    <w:p w14:paraId="3D564828" w14:textId="52401ECB" w:rsidR="00940070" w:rsidRDefault="00940070" w:rsidP="00940070">
      <w:pPr>
        <w:pStyle w:val="dlCaption"/>
      </w:pPr>
      <w:r>
        <w:t>EMBASSY OF THE REPUBLIC OF ZAMBIA</w:t>
      </w:r>
    </w:p>
    <w:p w14:paraId="00EA3375" w14:textId="1DA9F22C" w:rsidR="00940070" w:rsidRDefault="00940070" w:rsidP="00940070">
      <w:pPr>
        <w:pStyle w:val="dlAddress"/>
      </w:pPr>
      <w:r>
        <w:t xml:space="preserve">DE-10117 BERLIN, </w:t>
      </w:r>
      <w:proofErr w:type="spellStart"/>
      <w:r>
        <w:t>Markgrafenstrasse</w:t>
      </w:r>
      <w:proofErr w:type="spellEnd"/>
      <w:r>
        <w:t xml:space="preserve"> 22</w:t>
      </w:r>
    </w:p>
    <w:p w14:paraId="1BBC3653" w14:textId="35466644" w:rsidR="00940070" w:rsidRDefault="00940070" w:rsidP="00940070">
      <w:pPr>
        <w:pStyle w:val="dlOfficeHours"/>
      </w:pPr>
      <w:r>
        <w:t>Office hours: Monday – Thursday 9.00 – 13.00 and 14.00 – 16.00, Friday 9.00 – 13.00</w:t>
      </w:r>
    </w:p>
    <w:p w14:paraId="68CE113C" w14:textId="4EA81CB5" w:rsidR="00940070" w:rsidRDefault="00940070" w:rsidP="00940070">
      <w:pPr>
        <w:pStyle w:val="dlPhone"/>
      </w:pPr>
      <w:r>
        <w:t>Tel: + 49 30 206 29 40</w:t>
      </w:r>
    </w:p>
    <w:p w14:paraId="2262327C" w14:textId="665C6E69" w:rsidR="00940070" w:rsidRDefault="00940070" w:rsidP="00940070">
      <w:pPr>
        <w:pStyle w:val="dlPhone"/>
      </w:pPr>
      <w:r>
        <w:t>Emergency number: + 49 1 746 29 52 35</w:t>
      </w:r>
    </w:p>
    <w:p w14:paraId="03049A73" w14:textId="0FD956A3" w:rsidR="00940070" w:rsidRDefault="00940070" w:rsidP="00940070">
      <w:pPr>
        <w:pStyle w:val="dlPhone"/>
      </w:pPr>
      <w:r>
        <w:t>E-mail: berlin@grz.gov.zm</w:t>
      </w:r>
    </w:p>
    <w:p w14:paraId="1FDD65A9" w14:textId="74300AAD" w:rsidR="00940070" w:rsidRDefault="00940070" w:rsidP="00940070">
      <w:pPr>
        <w:pStyle w:val="dlPhone"/>
      </w:pPr>
      <w:r>
        <w:t>Homepage: https://www.zambiaembassy.de</w:t>
      </w:r>
    </w:p>
    <w:p w14:paraId="72167FE9" w14:textId="094DC91E" w:rsidR="00940070" w:rsidRDefault="00940070" w:rsidP="00940070">
      <w:pPr>
        <w:pStyle w:val="dlUradCaption"/>
      </w:pPr>
      <w:r>
        <w:t>Consular Section</w:t>
      </w:r>
    </w:p>
    <w:p w14:paraId="08292FA9" w14:textId="7E5E4C82" w:rsidR="00940070" w:rsidRDefault="00940070" w:rsidP="00940070">
      <w:pPr>
        <w:pStyle w:val="dlPhone"/>
      </w:pPr>
      <w:r>
        <w:t>Office hours: Monday – Friday 9.00 – 13.00</w:t>
      </w:r>
    </w:p>
    <w:p w14:paraId="02AA0B98" w14:textId="508B7D24" w:rsidR="00940070" w:rsidRDefault="00940070" w:rsidP="00940070">
      <w:pPr>
        <w:pStyle w:val="dlPerson"/>
      </w:pPr>
    </w:p>
    <w:p w14:paraId="124CAD64" w14:textId="20D88DB4" w:rsidR="00940070" w:rsidRDefault="00940070" w:rsidP="00940070">
      <w:pPr>
        <w:pStyle w:val="dlPerson"/>
      </w:pPr>
      <w:r>
        <w:t>H. E. Ms Winnie NATALA CHIBESAKUNDA</w:t>
      </w:r>
    </w:p>
    <w:p w14:paraId="2EC0F66D" w14:textId="7E695803" w:rsidR="00940070" w:rsidRDefault="00940070" w:rsidP="00940070">
      <w:pPr>
        <w:pStyle w:val="dlPerson2"/>
      </w:pPr>
      <w:r>
        <w:t>Ambassador Extraordinary and Plenipotentiary</w:t>
      </w:r>
    </w:p>
    <w:p w14:paraId="2A6265C0" w14:textId="69EE6DB8" w:rsidR="00940070" w:rsidRDefault="00940070" w:rsidP="00940070">
      <w:pPr>
        <w:pStyle w:val="dlPerson2Last"/>
      </w:pPr>
      <w:r>
        <w:t>10 September 2024</w:t>
      </w:r>
    </w:p>
    <w:p w14:paraId="7AF426F3" w14:textId="724FDDE1" w:rsidR="00940070" w:rsidRDefault="00940070" w:rsidP="00940070">
      <w:pPr>
        <w:pStyle w:val="dlPerson"/>
      </w:pPr>
      <w:r>
        <w:t>Colonel Sylvester HIMWIINGA</w:t>
      </w:r>
    </w:p>
    <w:p w14:paraId="7CFFE9C9" w14:textId="495E26B3" w:rsidR="00940070" w:rsidRDefault="00940070" w:rsidP="00940070">
      <w:pPr>
        <w:pStyle w:val="dlPerson2Last"/>
      </w:pPr>
      <w:r>
        <w:t>Defence Attaché</w:t>
      </w:r>
    </w:p>
    <w:p w14:paraId="3BFF6D4E" w14:textId="5A42A681" w:rsidR="00940070" w:rsidRDefault="00940070" w:rsidP="00940070">
      <w:pPr>
        <w:pStyle w:val="MisijeNaslov"/>
      </w:pPr>
      <w:r>
        <w:br w:type="column"/>
      </w:r>
      <w:bookmarkStart w:id="148" w:name="_Toc222310570"/>
      <w:r>
        <w:lastRenderedPageBreak/>
        <w:t>Zimbabwe</w:t>
      </w:r>
      <w:bookmarkEnd w:id="148"/>
    </w:p>
    <w:p w14:paraId="49FA992D" w14:textId="186288A8" w:rsidR="00940070" w:rsidRDefault="00940070" w:rsidP="00940070">
      <w:pPr>
        <w:pStyle w:val="dlCaption"/>
      </w:pPr>
      <w:r>
        <w:t>EMBASSY OF THE REPUBLIC OF ZIMBABWE</w:t>
      </w:r>
    </w:p>
    <w:p w14:paraId="1721582B" w14:textId="3BF8E818" w:rsidR="00940070" w:rsidRDefault="00940070" w:rsidP="00940070">
      <w:pPr>
        <w:pStyle w:val="dlAddress"/>
      </w:pPr>
      <w:r>
        <w:t xml:space="preserve">DE-13439 BERLIN, </w:t>
      </w:r>
      <w:proofErr w:type="spellStart"/>
      <w:r>
        <w:t>Dannenwalder</w:t>
      </w:r>
      <w:proofErr w:type="spellEnd"/>
      <w:r>
        <w:t xml:space="preserve"> </w:t>
      </w:r>
      <w:proofErr w:type="spellStart"/>
      <w:r>
        <w:t>Weg</w:t>
      </w:r>
      <w:proofErr w:type="spellEnd"/>
      <w:r>
        <w:t xml:space="preserve"> 91</w:t>
      </w:r>
    </w:p>
    <w:p w14:paraId="56ECB0AB" w14:textId="7AD10095" w:rsidR="00940070" w:rsidRDefault="00940070" w:rsidP="00940070">
      <w:pPr>
        <w:pStyle w:val="dlPhone"/>
      </w:pPr>
      <w:r>
        <w:t>Tel: + 49 309 831 8740</w:t>
      </w:r>
    </w:p>
    <w:p w14:paraId="3F103DA1" w14:textId="76FD2FBD" w:rsidR="00940070" w:rsidRDefault="00940070" w:rsidP="00940070">
      <w:pPr>
        <w:pStyle w:val="dlPhone"/>
      </w:pPr>
      <w:r>
        <w:t>Emergency number: + 49 1 765 699 19 91</w:t>
      </w:r>
    </w:p>
    <w:p w14:paraId="6A1D5BF8" w14:textId="4FB4F6B2" w:rsidR="00940070" w:rsidRDefault="00940070" w:rsidP="00940070">
      <w:pPr>
        <w:pStyle w:val="dlPhone"/>
      </w:pPr>
      <w:r>
        <w:t>E-mail: infor@zimembassyberlin.com</w:t>
      </w:r>
    </w:p>
    <w:p w14:paraId="6C68F00A" w14:textId="3C7DE652" w:rsidR="00940070" w:rsidRDefault="00940070" w:rsidP="00940070">
      <w:pPr>
        <w:pStyle w:val="dlPhone"/>
      </w:pPr>
      <w:r>
        <w:t>Homepage: https://www.zimembassyberlin.gov.zw</w:t>
      </w:r>
    </w:p>
    <w:p w14:paraId="44F9B959" w14:textId="3B4851D7" w:rsidR="00940070" w:rsidRDefault="00940070" w:rsidP="00940070">
      <w:pPr>
        <w:pStyle w:val="dlPerson"/>
      </w:pPr>
    </w:p>
    <w:p w14:paraId="60787C05" w14:textId="2DFCC126" w:rsidR="00940070" w:rsidRDefault="00940070" w:rsidP="00940070">
      <w:pPr>
        <w:pStyle w:val="dlPerson"/>
      </w:pPr>
      <w:r>
        <w:t>H. E. Ms Alice MASHINGAIDZE</w:t>
      </w:r>
    </w:p>
    <w:p w14:paraId="548A8E6B" w14:textId="5D0B01B1" w:rsidR="00940070" w:rsidRDefault="00940070" w:rsidP="00940070">
      <w:pPr>
        <w:pStyle w:val="dlPerson2"/>
      </w:pPr>
      <w:r>
        <w:t>Ambassador Extraordinary and Plenipotentiary</w:t>
      </w:r>
    </w:p>
    <w:p w14:paraId="0A4CC7DC" w14:textId="7EE9C880" w:rsidR="00940070" w:rsidRDefault="00940070" w:rsidP="00940070">
      <w:pPr>
        <w:pStyle w:val="dlPerson2Last"/>
      </w:pPr>
      <w:r>
        <w:t>12 June 2023</w:t>
      </w:r>
    </w:p>
    <w:p w14:paraId="69BDDA4C" w14:textId="77777777" w:rsidR="00940070" w:rsidRDefault="00940070" w:rsidP="00940070"/>
    <w:p w14:paraId="7628D04D" w14:textId="16CC1D1A" w:rsidR="00940070" w:rsidRPr="009F1E09" w:rsidRDefault="00940070" w:rsidP="00940070">
      <w:pPr>
        <w:pStyle w:val="dlOfficeHours"/>
      </w:pPr>
    </w:p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49" w:name="_Toc222310571"/>
      <w:r>
        <w:lastRenderedPageBreak/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49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940070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50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940070">
        <w:trPr>
          <w:cantSplit/>
        </w:trPr>
        <w:tc>
          <w:tcPr>
            <w:tcW w:w="1914" w:type="dxa"/>
          </w:tcPr>
          <w:p w14:paraId="2D12B089" w14:textId="07BB5E8B" w:rsidR="009048DD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3A26A91A" w:rsidR="009048DD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78322388" w:rsidR="009048DD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940070" w:rsidRPr="00852C96" w14:paraId="57C982A2" w14:textId="77777777" w:rsidTr="00940070">
        <w:trPr>
          <w:cantSplit/>
        </w:trPr>
        <w:tc>
          <w:tcPr>
            <w:tcW w:w="1914" w:type="dxa"/>
          </w:tcPr>
          <w:p w14:paraId="27A7B591" w14:textId="368A177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67ED4C85" w14:textId="6AB3CC4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159D8A26" w14:textId="0EB0D70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C6B9D15" w14:textId="77777777" w:rsidTr="00940070">
        <w:trPr>
          <w:cantSplit/>
        </w:trPr>
        <w:tc>
          <w:tcPr>
            <w:tcW w:w="1914" w:type="dxa"/>
          </w:tcPr>
          <w:p w14:paraId="13558F9B" w14:textId="3134E39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5472DE76" w14:textId="550C8B8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55CD34B3" w14:textId="5D5161D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24FF7FDE" w14:textId="77777777" w:rsidTr="00940070">
        <w:trPr>
          <w:cantSplit/>
        </w:trPr>
        <w:tc>
          <w:tcPr>
            <w:tcW w:w="1914" w:type="dxa"/>
          </w:tcPr>
          <w:p w14:paraId="4E980716" w14:textId="1622ED2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3954B46E" w14:textId="54F1345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019AA6D9" w14:textId="4472679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0070" w:rsidRPr="00852C96" w14:paraId="2463B07A" w14:textId="77777777" w:rsidTr="00940070">
        <w:trPr>
          <w:cantSplit/>
        </w:trPr>
        <w:tc>
          <w:tcPr>
            <w:tcW w:w="1914" w:type="dxa"/>
          </w:tcPr>
          <w:p w14:paraId="628F327B" w14:textId="73FBFDB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2A908C4D" w14:textId="25413FB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066323DE" w14:textId="5336B24A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E88FD89" w14:textId="77777777" w:rsidTr="00940070">
        <w:trPr>
          <w:cantSplit/>
        </w:trPr>
        <w:tc>
          <w:tcPr>
            <w:tcW w:w="1914" w:type="dxa"/>
          </w:tcPr>
          <w:p w14:paraId="5C7B4C77" w14:textId="7462940D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01314A06" w14:textId="04D6A86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5AF18505" w14:textId="3A06CCE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940070" w:rsidRPr="00852C96" w14:paraId="72D0986B" w14:textId="77777777" w:rsidTr="00940070">
        <w:trPr>
          <w:cantSplit/>
        </w:trPr>
        <w:tc>
          <w:tcPr>
            <w:tcW w:w="1914" w:type="dxa"/>
          </w:tcPr>
          <w:p w14:paraId="5ABBD3C1" w14:textId="31F0C70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72B7769E" w14:textId="7D1098C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034E6DA2" w14:textId="00C21BC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940070" w:rsidRPr="00852C96" w14:paraId="4BB59D53" w14:textId="77777777" w:rsidTr="00940070">
        <w:trPr>
          <w:cantSplit/>
        </w:trPr>
        <w:tc>
          <w:tcPr>
            <w:tcW w:w="1914" w:type="dxa"/>
          </w:tcPr>
          <w:p w14:paraId="2BD3FDB2" w14:textId="31B17E16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7EB84DDB" w14:textId="013EDA1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7F8FD399" w14:textId="6340E63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64F2A49" w14:textId="77777777" w:rsidTr="00940070">
        <w:trPr>
          <w:cantSplit/>
        </w:trPr>
        <w:tc>
          <w:tcPr>
            <w:tcW w:w="1914" w:type="dxa"/>
          </w:tcPr>
          <w:p w14:paraId="4AFBDE10" w14:textId="4BCC2C2D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3B82F1CA" w14:textId="72C7886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2982B464" w14:textId="6BC97B6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7788DB9A" w14:textId="77777777" w:rsidTr="00940070">
        <w:trPr>
          <w:cantSplit/>
        </w:trPr>
        <w:tc>
          <w:tcPr>
            <w:tcW w:w="1914" w:type="dxa"/>
          </w:tcPr>
          <w:p w14:paraId="1D1A9E73" w14:textId="2B9065C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213D648A" w14:textId="5D9E50A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4B46D5E7" w14:textId="1D88CEB7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A617E65" w14:textId="77777777" w:rsidTr="00940070">
        <w:trPr>
          <w:cantSplit/>
        </w:trPr>
        <w:tc>
          <w:tcPr>
            <w:tcW w:w="1914" w:type="dxa"/>
          </w:tcPr>
          <w:p w14:paraId="6B634B1A" w14:textId="246F173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5B45070D" w14:textId="54DAD04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022C5910" w14:textId="697432B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940070" w:rsidRPr="00852C96" w14:paraId="3F0CCFFB" w14:textId="77777777" w:rsidTr="00940070">
        <w:trPr>
          <w:cantSplit/>
        </w:trPr>
        <w:tc>
          <w:tcPr>
            <w:tcW w:w="1914" w:type="dxa"/>
          </w:tcPr>
          <w:p w14:paraId="6B04FBE1" w14:textId="29C98B6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393FC6B9" w14:textId="33F6368D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5EB774E8" w14:textId="07979F4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940070" w:rsidRPr="00852C96" w14:paraId="3AB7A1B9" w14:textId="77777777" w:rsidTr="00940070">
        <w:trPr>
          <w:cantSplit/>
        </w:trPr>
        <w:tc>
          <w:tcPr>
            <w:tcW w:w="1914" w:type="dxa"/>
          </w:tcPr>
          <w:p w14:paraId="4174E645" w14:textId="5EC661C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3CB2C965" w14:textId="7BA0DF5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31E509D9" w14:textId="65A5B9B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8EB1E84" w14:textId="77777777" w:rsidTr="00940070">
        <w:trPr>
          <w:cantSplit/>
        </w:trPr>
        <w:tc>
          <w:tcPr>
            <w:tcW w:w="1914" w:type="dxa"/>
          </w:tcPr>
          <w:p w14:paraId="32454287" w14:textId="21D3887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2615FFAC" w14:textId="4B26F9E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34FE4007" w14:textId="314EB18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FA4A486" w14:textId="77777777" w:rsidTr="00940070">
        <w:trPr>
          <w:cantSplit/>
        </w:trPr>
        <w:tc>
          <w:tcPr>
            <w:tcW w:w="1914" w:type="dxa"/>
          </w:tcPr>
          <w:p w14:paraId="0A07BCF7" w14:textId="32FD0C8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65E9048E" w14:textId="30D6E01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37609799" w14:textId="3E5F1FDB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940070" w:rsidRPr="00852C96" w14:paraId="2847CC93" w14:textId="77777777" w:rsidTr="00940070">
        <w:trPr>
          <w:cantSplit/>
        </w:trPr>
        <w:tc>
          <w:tcPr>
            <w:tcW w:w="1914" w:type="dxa"/>
          </w:tcPr>
          <w:p w14:paraId="002DEB35" w14:textId="6255DE1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7CA4F45E" w14:textId="1334ECE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5F3FA91E" w14:textId="7071DCCB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71DED9FA" w14:textId="77777777" w:rsidTr="00940070">
        <w:trPr>
          <w:cantSplit/>
        </w:trPr>
        <w:tc>
          <w:tcPr>
            <w:tcW w:w="1914" w:type="dxa"/>
          </w:tcPr>
          <w:p w14:paraId="4EC3D436" w14:textId="5B30476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49B0E845" w14:textId="662F93A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22CB71F0" w14:textId="4A41579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940070" w:rsidRPr="00852C96" w14:paraId="44EE1322" w14:textId="77777777" w:rsidTr="00940070">
        <w:trPr>
          <w:cantSplit/>
        </w:trPr>
        <w:tc>
          <w:tcPr>
            <w:tcW w:w="1914" w:type="dxa"/>
          </w:tcPr>
          <w:p w14:paraId="490EF57D" w14:textId="47C96251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5DEC8889" w14:textId="13CD94F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563EDE96" w14:textId="50D7C16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467A86ED" w14:textId="77777777" w:rsidTr="00940070">
        <w:trPr>
          <w:cantSplit/>
        </w:trPr>
        <w:tc>
          <w:tcPr>
            <w:tcW w:w="1914" w:type="dxa"/>
          </w:tcPr>
          <w:p w14:paraId="256C583B" w14:textId="0022B2A8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4881A3BA" w14:textId="4E2C99A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3072FDAC" w14:textId="200F14C7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4E870C1" w14:textId="77777777" w:rsidTr="00940070">
        <w:trPr>
          <w:cantSplit/>
        </w:trPr>
        <w:tc>
          <w:tcPr>
            <w:tcW w:w="1914" w:type="dxa"/>
          </w:tcPr>
          <w:p w14:paraId="3F63E4A7" w14:textId="7D9CE33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7647ADD6" w14:textId="06C6B04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36E4DC69" w14:textId="0F650C87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940070" w:rsidRPr="00852C96" w14:paraId="6B0A3ED6" w14:textId="77777777" w:rsidTr="00940070">
        <w:trPr>
          <w:cantSplit/>
        </w:trPr>
        <w:tc>
          <w:tcPr>
            <w:tcW w:w="1914" w:type="dxa"/>
          </w:tcPr>
          <w:p w14:paraId="17715291" w14:textId="329E592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71793ED1" w14:textId="7FCE28C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536BD654" w14:textId="22FEE8FB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ABCA244" w14:textId="77777777" w:rsidTr="00940070">
        <w:trPr>
          <w:cantSplit/>
        </w:trPr>
        <w:tc>
          <w:tcPr>
            <w:tcW w:w="1914" w:type="dxa"/>
          </w:tcPr>
          <w:p w14:paraId="2BF0C3F2" w14:textId="283CAFBD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4E99EF65" w14:textId="3B2EB53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0281DB09" w14:textId="09EB94E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AEEE5BC" w14:textId="77777777" w:rsidTr="00940070">
        <w:trPr>
          <w:cantSplit/>
        </w:trPr>
        <w:tc>
          <w:tcPr>
            <w:tcW w:w="1914" w:type="dxa"/>
          </w:tcPr>
          <w:p w14:paraId="45737C2B" w14:textId="2DBBBD5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7A6F53EF" w14:textId="165C0D53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1BF4019F" w14:textId="6477E4A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940070" w:rsidRPr="00852C96" w14:paraId="797DC1AE" w14:textId="77777777" w:rsidTr="00940070">
        <w:trPr>
          <w:cantSplit/>
        </w:trPr>
        <w:tc>
          <w:tcPr>
            <w:tcW w:w="1914" w:type="dxa"/>
          </w:tcPr>
          <w:p w14:paraId="5A6ED6A9" w14:textId="668B705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692DE802" w14:textId="0E60E69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212A9408" w14:textId="367AD87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8E6D87D" w14:textId="77777777" w:rsidTr="00940070">
        <w:trPr>
          <w:cantSplit/>
        </w:trPr>
        <w:tc>
          <w:tcPr>
            <w:tcW w:w="1914" w:type="dxa"/>
          </w:tcPr>
          <w:p w14:paraId="0865E45C" w14:textId="21CE39A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47F64D73" w14:textId="7F85690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4F061F2D" w14:textId="3C1BB47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C4FA71C" w14:textId="77777777" w:rsidTr="00940070">
        <w:trPr>
          <w:cantSplit/>
        </w:trPr>
        <w:tc>
          <w:tcPr>
            <w:tcW w:w="1914" w:type="dxa"/>
          </w:tcPr>
          <w:p w14:paraId="065F479B" w14:textId="0DE83C6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104AB7D0" w14:textId="21616A0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1D7A6A60" w14:textId="312E1E2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58A67F4" w14:textId="77777777" w:rsidTr="00940070">
        <w:trPr>
          <w:cantSplit/>
        </w:trPr>
        <w:tc>
          <w:tcPr>
            <w:tcW w:w="1914" w:type="dxa"/>
          </w:tcPr>
          <w:p w14:paraId="53E80BE8" w14:textId="5147CF8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27 April</w:t>
            </w:r>
          </w:p>
        </w:tc>
        <w:tc>
          <w:tcPr>
            <w:tcW w:w="2268" w:type="dxa"/>
          </w:tcPr>
          <w:p w14:paraId="081DA4D7" w14:textId="4AF1569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7449929C" w14:textId="2792E16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940070" w:rsidRPr="00852C96" w14:paraId="177573E0" w14:textId="77777777" w:rsidTr="00940070">
        <w:trPr>
          <w:cantSplit/>
        </w:trPr>
        <w:tc>
          <w:tcPr>
            <w:tcW w:w="1914" w:type="dxa"/>
          </w:tcPr>
          <w:p w14:paraId="60D4E041" w14:textId="48DEE9E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61AC14F9" w14:textId="2ABF9AC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21AD7BDC" w14:textId="13A0D08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940070" w:rsidRPr="00852C96" w14:paraId="3747BBA1" w14:textId="77777777" w:rsidTr="00940070">
        <w:trPr>
          <w:cantSplit/>
        </w:trPr>
        <w:tc>
          <w:tcPr>
            <w:tcW w:w="1914" w:type="dxa"/>
          </w:tcPr>
          <w:p w14:paraId="5BE02F6E" w14:textId="1B6CB2E5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428869A0" w14:textId="3417CB9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ogo</w:t>
            </w:r>
          </w:p>
        </w:tc>
        <w:tc>
          <w:tcPr>
            <w:tcW w:w="2551" w:type="dxa"/>
          </w:tcPr>
          <w:p w14:paraId="0648F0BA" w14:textId="0FEA35E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72F40200" w14:textId="77777777" w:rsidTr="00940070">
        <w:trPr>
          <w:cantSplit/>
        </w:trPr>
        <w:tc>
          <w:tcPr>
            <w:tcW w:w="1914" w:type="dxa"/>
          </w:tcPr>
          <w:p w14:paraId="18B115F8" w14:textId="272199E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5CA47760" w14:textId="4F1B2B3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2C848521" w14:textId="605571BC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02F02454" w14:textId="77777777" w:rsidTr="00940070">
        <w:trPr>
          <w:cantSplit/>
        </w:trPr>
        <w:tc>
          <w:tcPr>
            <w:tcW w:w="1914" w:type="dxa"/>
          </w:tcPr>
          <w:p w14:paraId="50CBF5AD" w14:textId="48F91F3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3B9CC4C4" w14:textId="182EC29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083561A8" w14:textId="54EB02C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940070" w:rsidRPr="00852C96" w14:paraId="6532756D" w14:textId="77777777" w:rsidTr="00940070">
        <w:trPr>
          <w:cantSplit/>
        </w:trPr>
        <w:tc>
          <w:tcPr>
            <w:tcW w:w="1914" w:type="dxa"/>
          </w:tcPr>
          <w:p w14:paraId="221ABAB5" w14:textId="56D563E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76798346" w14:textId="536775A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2EAE063F" w14:textId="431A745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7AA3C21E" w14:textId="77777777" w:rsidTr="00940070">
        <w:trPr>
          <w:cantSplit/>
        </w:trPr>
        <w:tc>
          <w:tcPr>
            <w:tcW w:w="1914" w:type="dxa"/>
          </w:tcPr>
          <w:p w14:paraId="4DB6B050" w14:textId="68EE2F8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7496D150" w14:textId="14A24CE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58E8EB9D" w14:textId="316CDAE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758760C" w14:textId="77777777" w:rsidTr="00940070">
        <w:trPr>
          <w:cantSplit/>
        </w:trPr>
        <w:tc>
          <w:tcPr>
            <w:tcW w:w="1914" w:type="dxa"/>
          </w:tcPr>
          <w:p w14:paraId="55133196" w14:textId="38160D4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5C623855" w14:textId="4109572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3F1803D9" w14:textId="1E62647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940070" w:rsidRPr="00852C96" w14:paraId="69D04921" w14:textId="77777777" w:rsidTr="00940070">
        <w:trPr>
          <w:cantSplit/>
        </w:trPr>
        <w:tc>
          <w:tcPr>
            <w:tcW w:w="1914" w:type="dxa"/>
          </w:tcPr>
          <w:p w14:paraId="1388C8F8" w14:textId="3FB5F50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019283C6" w14:textId="4285599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6CD606D0" w14:textId="10CBE0F6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4F5183D" w14:textId="77777777" w:rsidTr="00940070">
        <w:trPr>
          <w:cantSplit/>
        </w:trPr>
        <w:tc>
          <w:tcPr>
            <w:tcW w:w="1914" w:type="dxa"/>
          </w:tcPr>
          <w:p w14:paraId="11CAFEF8" w14:textId="7881F9A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33A43434" w14:textId="2D5490E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3D738D00" w14:textId="2046ED9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29C3B495" w14:textId="77777777" w:rsidTr="00940070">
        <w:trPr>
          <w:cantSplit/>
        </w:trPr>
        <w:tc>
          <w:tcPr>
            <w:tcW w:w="1914" w:type="dxa"/>
          </w:tcPr>
          <w:p w14:paraId="2299C3CC" w14:textId="5C14A7B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7FF91B4F" w14:textId="1F741C9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12999A5E" w14:textId="447963E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FDB3EFA" w14:textId="77777777" w:rsidTr="00940070">
        <w:trPr>
          <w:cantSplit/>
        </w:trPr>
        <w:tc>
          <w:tcPr>
            <w:tcW w:w="1914" w:type="dxa"/>
          </w:tcPr>
          <w:p w14:paraId="4E8EC7A3" w14:textId="7FFB9F9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568D96ED" w14:textId="73254C0C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10E3D7D2" w14:textId="78E3688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965377C" w14:textId="77777777" w:rsidTr="00940070">
        <w:trPr>
          <w:cantSplit/>
        </w:trPr>
        <w:tc>
          <w:tcPr>
            <w:tcW w:w="1914" w:type="dxa"/>
          </w:tcPr>
          <w:p w14:paraId="34FA7257" w14:textId="472F2E0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07013A31" w14:textId="7806D5E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55222152" w14:textId="3948102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0070" w:rsidRPr="00852C96" w14:paraId="2B7D6F1B" w14:textId="77777777" w:rsidTr="00940070">
        <w:trPr>
          <w:cantSplit/>
        </w:trPr>
        <w:tc>
          <w:tcPr>
            <w:tcW w:w="1914" w:type="dxa"/>
          </w:tcPr>
          <w:p w14:paraId="6E4550AE" w14:textId="1CA1568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74351C84" w14:textId="748069A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3493F727" w14:textId="7D612C5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6705A2D9" w14:textId="77777777" w:rsidTr="00940070">
        <w:trPr>
          <w:cantSplit/>
        </w:trPr>
        <w:tc>
          <w:tcPr>
            <w:tcW w:w="1914" w:type="dxa"/>
          </w:tcPr>
          <w:p w14:paraId="236DA9AB" w14:textId="13EFD4C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4112C03D" w14:textId="72C202BF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0765CA11" w14:textId="17F0454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DC3C7E0" w14:textId="77777777" w:rsidTr="00940070">
        <w:trPr>
          <w:cantSplit/>
        </w:trPr>
        <w:tc>
          <w:tcPr>
            <w:tcW w:w="1914" w:type="dxa"/>
          </w:tcPr>
          <w:p w14:paraId="1A64EEF2" w14:textId="779ECA9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2D2F6F1D" w14:textId="21CE471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0FC68407" w14:textId="01890CC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940070" w:rsidRPr="00852C96" w14:paraId="32D37C62" w14:textId="77777777" w:rsidTr="00940070">
        <w:trPr>
          <w:cantSplit/>
        </w:trPr>
        <w:tc>
          <w:tcPr>
            <w:tcW w:w="1914" w:type="dxa"/>
          </w:tcPr>
          <w:p w14:paraId="322CFA62" w14:textId="01BAF6B9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028E3F7F" w14:textId="7C97C9E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26269FF7" w14:textId="662ABA0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00C96C51" w14:textId="77777777" w:rsidTr="00940070">
        <w:trPr>
          <w:cantSplit/>
        </w:trPr>
        <w:tc>
          <w:tcPr>
            <w:tcW w:w="1914" w:type="dxa"/>
          </w:tcPr>
          <w:p w14:paraId="4305DACA" w14:textId="102FE5A1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52A74888" w14:textId="18891CB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76965861" w14:textId="5F1F806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2CDAA60C" w14:textId="77777777" w:rsidTr="00940070">
        <w:trPr>
          <w:cantSplit/>
        </w:trPr>
        <w:tc>
          <w:tcPr>
            <w:tcW w:w="1914" w:type="dxa"/>
          </w:tcPr>
          <w:p w14:paraId="0E625150" w14:textId="568DED26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6CD633A4" w14:textId="1DCF9CB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708802A7" w14:textId="40BB6D5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3129E41" w14:textId="77777777" w:rsidTr="00940070">
        <w:trPr>
          <w:cantSplit/>
        </w:trPr>
        <w:tc>
          <w:tcPr>
            <w:tcW w:w="1914" w:type="dxa"/>
          </w:tcPr>
          <w:p w14:paraId="74449FDB" w14:textId="715DCB0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07B58E52" w14:textId="3642255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5B2199B5" w14:textId="229EEF7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0070" w:rsidRPr="00852C96" w14:paraId="3D84A38B" w14:textId="77777777" w:rsidTr="00940070">
        <w:trPr>
          <w:cantSplit/>
        </w:trPr>
        <w:tc>
          <w:tcPr>
            <w:tcW w:w="1914" w:type="dxa"/>
          </w:tcPr>
          <w:p w14:paraId="122F74A8" w14:textId="4654996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June</w:t>
            </w:r>
          </w:p>
        </w:tc>
        <w:tc>
          <w:tcPr>
            <w:tcW w:w="2268" w:type="dxa"/>
          </w:tcPr>
          <w:p w14:paraId="419B0AF3" w14:textId="368E6FC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73FFF5C6" w14:textId="1162A08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940070" w:rsidRPr="00852C96" w14:paraId="4D7E2931" w14:textId="77777777" w:rsidTr="00940070">
        <w:trPr>
          <w:cantSplit/>
        </w:trPr>
        <w:tc>
          <w:tcPr>
            <w:tcW w:w="1914" w:type="dxa"/>
          </w:tcPr>
          <w:p w14:paraId="536EF66D" w14:textId="0FB4105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62F098D3" w14:textId="09E48CA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4323BFB4" w14:textId="1FF5172C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3A8023FF" w14:textId="77777777" w:rsidTr="00940070">
        <w:trPr>
          <w:cantSplit/>
        </w:trPr>
        <w:tc>
          <w:tcPr>
            <w:tcW w:w="1914" w:type="dxa"/>
          </w:tcPr>
          <w:p w14:paraId="17C0CF89" w14:textId="1886BC6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5AE66DCB" w14:textId="03F708A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550EF955" w14:textId="37138F7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940070" w:rsidRPr="00852C96" w14:paraId="6C2C3079" w14:textId="77777777" w:rsidTr="00940070">
        <w:trPr>
          <w:cantSplit/>
        </w:trPr>
        <w:tc>
          <w:tcPr>
            <w:tcW w:w="1914" w:type="dxa"/>
          </w:tcPr>
          <w:p w14:paraId="5E257B78" w14:textId="0474775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5EFE9C1C" w14:textId="03122E2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68B7BF20" w14:textId="6B814BD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74F346B" w14:textId="77777777" w:rsidTr="00940070">
        <w:trPr>
          <w:cantSplit/>
        </w:trPr>
        <w:tc>
          <w:tcPr>
            <w:tcW w:w="1914" w:type="dxa"/>
          </w:tcPr>
          <w:p w14:paraId="6D9337D6" w14:textId="5A47170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43D208F9" w14:textId="744B40A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6BAF1896" w14:textId="05FB5F9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940070" w:rsidRPr="00852C96" w14:paraId="74344C7C" w14:textId="77777777" w:rsidTr="00940070">
        <w:trPr>
          <w:cantSplit/>
        </w:trPr>
        <w:tc>
          <w:tcPr>
            <w:tcW w:w="1914" w:type="dxa"/>
          </w:tcPr>
          <w:p w14:paraId="23B409BB" w14:textId="178E19E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4CE60108" w14:textId="4184F07D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2EC26F4B" w14:textId="240AB40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940070" w:rsidRPr="00852C96" w14:paraId="05768763" w14:textId="77777777" w:rsidTr="00940070">
        <w:trPr>
          <w:cantSplit/>
        </w:trPr>
        <w:tc>
          <w:tcPr>
            <w:tcW w:w="1914" w:type="dxa"/>
          </w:tcPr>
          <w:p w14:paraId="27A7DFCC" w14:textId="49A8D7A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6E41679A" w14:textId="6D66894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5E307E9F" w14:textId="11AD073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97E82BD" w14:textId="77777777" w:rsidTr="00940070">
        <w:trPr>
          <w:cantSplit/>
        </w:trPr>
        <w:tc>
          <w:tcPr>
            <w:tcW w:w="1914" w:type="dxa"/>
          </w:tcPr>
          <w:p w14:paraId="44A9BED7" w14:textId="35FA993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3 July</w:t>
            </w:r>
          </w:p>
        </w:tc>
        <w:tc>
          <w:tcPr>
            <w:tcW w:w="2268" w:type="dxa"/>
          </w:tcPr>
          <w:p w14:paraId="3F0B11E0" w14:textId="69D53483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26B99B10" w14:textId="334C7BC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131B037C" w14:textId="77777777" w:rsidTr="00940070">
        <w:trPr>
          <w:cantSplit/>
        </w:trPr>
        <w:tc>
          <w:tcPr>
            <w:tcW w:w="1914" w:type="dxa"/>
          </w:tcPr>
          <w:p w14:paraId="2E86325E" w14:textId="18345FC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6D471B7C" w14:textId="2C4A0AE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5BF64DFE" w14:textId="2F91756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940070" w:rsidRPr="00852C96" w14:paraId="152E9091" w14:textId="77777777" w:rsidTr="00940070">
        <w:trPr>
          <w:cantSplit/>
        </w:trPr>
        <w:tc>
          <w:tcPr>
            <w:tcW w:w="1914" w:type="dxa"/>
          </w:tcPr>
          <w:p w14:paraId="6433D3C7" w14:textId="7A517AF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33506A70" w14:textId="22E7E07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2F1008CE" w14:textId="349B746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BAE8420" w14:textId="77777777" w:rsidTr="00940070">
        <w:trPr>
          <w:cantSplit/>
        </w:trPr>
        <w:tc>
          <w:tcPr>
            <w:tcW w:w="1914" w:type="dxa"/>
          </w:tcPr>
          <w:p w14:paraId="4116369A" w14:textId="4ACC485D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0C399049" w14:textId="1A00E830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1760E7EF" w14:textId="2FD8291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54B857F" w14:textId="77777777" w:rsidTr="00940070">
        <w:trPr>
          <w:cantSplit/>
        </w:trPr>
        <w:tc>
          <w:tcPr>
            <w:tcW w:w="1914" w:type="dxa"/>
          </w:tcPr>
          <w:p w14:paraId="4351E803" w14:textId="12AD454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383E9D52" w14:textId="1C477A2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552631A6" w14:textId="7D26F1D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13FDD223" w14:textId="77777777" w:rsidTr="00940070">
        <w:trPr>
          <w:cantSplit/>
        </w:trPr>
        <w:tc>
          <w:tcPr>
            <w:tcW w:w="1914" w:type="dxa"/>
          </w:tcPr>
          <w:p w14:paraId="63AB04C9" w14:textId="5A1837E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32E37E51" w14:textId="6E260D6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5C71C776" w14:textId="44DD433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14E36DF" w14:textId="77777777" w:rsidTr="00940070">
        <w:trPr>
          <w:cantSplit/>
        </w:trPr>
        <w:tc>
          <w:tcPr>
            <w:tcW w:w="1914" w:type="dxa"/>
          </w:tcPr>
          <w:p w14:paraId="50AA4DB8" w14:textId="77689FA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30746289" w14:textId="03C26BA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7BF501AD" w14:textId="54A84A9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603562B4" w14:textId="77777777" w:rsidTr="00940070">
        <w:trPr>
          <w:cantSplit/>
        </w:trPr>
        <w:tc>
          <w:tcPr>
            <w:tcW w:w="1914" w:type="dxa"/>
          </w:tcPr>
          <w:p w14:paraId="15582C3D" w14:textId="574379A5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72A5EC82" w14:textId="529E9E8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626F3AF3" w14:textId="2A33CCD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940070" w:rsidRPr="00852C96" w14:paraId="4B608C69" w14:textId="77777777" w:rsidTr="00940070">
        <w:trPr>
          <w:cantSplit/>
        </w:trPr>
        <w:tc>
          <w:tcPr>
            <w:tcW w:w="1914" w:type="dxa"/>
          </w:tcPr>
          <w:p w14:paraId="1DD5E521" w14:textId="20458E3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31C3E8E6" w14:textId="276D024F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43CA8517" w14:textId="1BFE6AF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6A831BB" w14:textId="77777777" w:rsidTr="00940070">
        <w:trPr>
          <w:cantSplit/>
        </w:trPr>
        <w:tc>
          <w:tcPr>
            <w:tcW w:w="1914" w:type="dxa"/>
          </w:tcPr>
          <w:p w14:paraId="2BF74FDD" w14:textId="0A5B4108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49BFA940" w14:textId="69DA909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58CCDF87" w14:textId="00E9018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503BCB49" w14:textId="77777777" w:rsidTr="00940070">
        <w:trPr>
          <w:cantSplit/>
        </w:trPr>
        <w:tc>
          <w:tcPr>
            <w:tcW w:w="1914" w:type="dxa"/>
          </w:tcPr>
          <w:p w14:paraId="7D2DFA81" w14:textId="05EBDB9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67F033F3" w14:textId="4453803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0505F2AF" w14:textId="526A1C2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940070" w:rsidRPr="00852C96" w14:paraId="55A59B53" w14:textId="77777777" w:rsidTr="00940070">
        <w:trPr>
          <w:cantSplit/>
        </w:trPr>
        <w:tc>
          <w:tcPr>
            <w:tcW w:w="1914" w:type="dxa"/>
          </w:tcPr>
          <w:p w14:paraId="44310661" w14:textId="4BC69C7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27CE8FE1" w14:textId="1D6C9590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3A728002" w14:textId="69B2681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53E5AD7" w14:textId="77777777" w:rsidTr="00940070">
        <w:trPr>
          <w:cantSplit/>
        </w:trPr>
        <w:tc>
          <w:tcPr>
            <w:tcW w:w="1914" w:type="dxa"/>
          </w:tcPr>
          <w:p w14:paraId="02F770BB" w14:textId="7C51003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69AC7146" w14:textId="4A823C7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1782853E" w14:textId="015645BA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5CB8C267" w14:textId="77777777" w:rsidTr="00940070">
        <w:trPr>
          <w:cantSplit/>
        </w:trPr>
        <w:tc>
          <w:tcPr>
            <w:tcW w:w="1914" w:type="dxa"/>
          </w:tcPr>
          <w:p w14:paraId="7140BA25" w14:textId="65BD8F4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5B3222F6" w14:textId="342EF5D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2D742B95" w14:textId="089AAE0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58B74797" w14:textId="77777777" w:rsidTr="00940070">
        <w:trPr>
          <w:cantSplit/>
        </w:trPr>
        <w:tc>
          <w:tcPr>
            <w:tcW w:w="1914" w:type="dxa"/>
          </w:tcPr>
          <w:p w14:paraId="6214CE23" w14:textId="3113D3E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5334FCCA" w14:textId="60B4508D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32D2B6B0" w14:textId="00832E0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940070" w:rsidRPr="00852C96" w14:paraId="2256E258" w14:textId="77777777" w:rsidTr="00940070">
        <w:trPr>
          <w:cantSplit/>
        </w:trPr>
        <w:tc>
          <w:tcPr>
            <w:tcW w:w="1914" w:type="dxa"/>
          </w:tcPr>
          <w:p w14:paraId="3EFE5176" w14:textId="438A9A1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3D87E872" w14:textId="3746376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21ED2952" w14:textId="1BC74D1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5937F484" w14:textId="77777777" w:rsidTr="00940070">
        <w:trPr>
          <w:cantSplit/>
        </w:trPr>
        <w:tc>
          <w:tcPr>
            <w:tcW w:w="1914" w:type="dxa"/>
          </w:tcPr>
          <w:p w14:paraId="6F72FB52" w14:textId="47E4744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292074A6" w14:textId="224E496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5D27C185" w14:textId="306293F7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2CACAED" w14:textId="77777777" w:rsidTr="00940070">
        <w:trPr>
          <w:cantSplit/>
        </w:trPr>
        <w:tc>
          <w:tcPr>
            <w:tcW w:w="1914" w:type="dxa"/>
          </w:tcPr>
          <w:p w14:paraId="3BF5F300" w14:textId="50D3304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65780EDB" w14:textId="50EF69C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49DEC8D1" w14:textId="0BB9152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4B9599FD" w14:textId="77777777" w:rsidTr="00940070">
        <w:trPr>
          <w:cantSplit/>
        </w:trPr>
        <w:tc>
          <w:tcPr>
            <w:tcW w:w="1914" w:type="dxa"/>
          </w:tcPr>
          <w:p w14:paraId="32EE4078" w14:textId="566CBB8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792C16EE" w14:textId="24620AE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2B789269" w14:textId="6048D486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940070" w:rsidRPr="00852C96" w14:paraId="1EAF073B" w14:textId="77777777" w:rsidTr="00940070">
        <w:trPr>
          <w:cantSplit/>
        </w:trPr>
        <w:tc>
          <w:tcPr>
            <w:tcW w:w="1914" w:type="dxa"/>
          </w:tcPr>
          <w:p w14:paraId="141701EA" w14:textId="650DF0A5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51B138C9" w14:textId="62D5CD3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16DC5B80" w14:textId="3F2ED10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6D6B613" w14:textId="77777777" w:rsidTr="00940070">
        <w:trPr>
          <w:cantSplit/>
        </w:trPr>
        <w:tc>
          <w:tcPr>
            <w:tcW w:w="1914" w:type="dxa"/>
          </w:tcPr>
          <w:p w14:paraId="4CF57D64" w14:textId="02160B2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00D843AB" w14:textId="22B5C80F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03A89E8A" w14:textId="32C89D7A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5AB381CE" w14:textId="77777777" w:rsidTr="00940070">
        <w:trPr>
          <w:cantSplit/>
        </w:trPr>
        <w:tc>
          <w:tcPr>
            <w:tcW w:w="1914" w:type="dxa"/>
          </w:tcPr>
          <w:p w14:paraId="56FB7FEA" w14:textId="554E1A6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09671711" w14:textId="3056B289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52EC9F99" w14:textId="090C0D8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7FA37E4F" w14:textId="77777777" w:rsidTr="00940070">
        <w:trPr>
          <w:cantSplit/>
        </w:trPr>
        <w:tc>
          <w:tcPr>
            <w:tcW w:w="1914" w:type="dxa"/>
          </w:tcPr>
          <w:p w14:paraId="12D90583" w14:textId="2E70EDF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2AB53C9F" w14:textId="3D66978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05E364ED" w14:textId="23CF7AEC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018270BA" w14:textId="77777777" w:rsidTr="00940070">
        <w:trPr>
          <w:cantSplit/>
        </w:trPr>
        <w:tc>
          <w:tcPr>
            <w:tcW w:w="1914" w:type="dxa"/>
          </w:tcPr>
          <w:p w14:paraId="7EF2E849" w14:textId="69AB6CA6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47C62DDB" w14:textId="70740FF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2551" w:type="dxa"/>
          </w:tcPr>
          <w:p w14:paraId="18DA15C9" w14:textId="2F966E7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39A98AC" w14:textId="77777777" w:rsidTr="00940070">
        <w:trPr>
          <w:cantSplit/>
        </w:trPr>
        <w:tc>
          <w:tcPr>
            <w:tcW w:w="1914" w:type="dxa"/>
          </w:tcPr>
          <w:p w14:paraId="7C269FE3" w14:textId="3919D54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70D0BFB9" w14:textId="2F17E82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13580A94" w14:textId="4331CE1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2CA04393" w14:textId="77777777" w:rsidTr="00940070">
        <w:trPr>
          <w:cantSplit/>
        </w:trPr>
        <w:tc>
          <w:tcPr>
            <w:tcW w:w="1914" w:type="dxa"/>
          </w:tcPr>
          <w:p w14:paraId="2AB801D9" w14:textId="68BC7C2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702BBCA4" w14:textId="21F4EE8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58F0E579" w14:textId="4C6F16D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940070" w:rsidRPr="00852C96" w14:paraId="2589E682" w14:textId="77777777" w:rsidTr="00940070">
        <w:trPr>
          <w:cantSplit/>
        </w:trPr>
        <w:tc>
          <w:tcPr>
            <w:tcW w:w="1914" w:type="dxa"/>
          </w:tcPr>
          <w:p w14:paraId="7F9EB56A" w14:textId="5CCB3A19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06A2B16D" w14:textId="7B80B9A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2A7D5746" w14:textId="146037E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26E74B24" w14:textId="77777777" w:rsidTr="00940070">
        <w:trPr>
          <w:cantSplit/>
        </w:trPr>
        <w:tc>
          <w:tcPr>
            <w:tcW w:w="1914" w:type="dxa"/>
          </w:tcPr>
          <w:p w14:paraId="18E8C71A" w14:textId="4A4E78B5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352AE293" w14:textId="3F798A0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4942E8BC" w14:textId="34B0F2F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940070" w:rsidRPr="00852C96" w14:paraId="5E135E6D" w14:textId="77777777" w:rsidTr="00940070">
        <w:trPr>
          <w:cantSplit/>
        </w:trPr>
        <w:tc>
          <w:tcPr>
            <w:tcW w:w="1914" w:type="dxa"/>
          </w:tcPr>
          <w:p w14:paraId="08598784" w14:textId="03654E4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7 September</w:t>
            </w:r>
          </w:p>
        </w:tc>
        <w:tc>
          <w:tcPr>
            <w:tcW w:w="2268" w:type="dxa"/>
          </w:tcPr>
          <w:p w14:paraId="6DB08B26" w14:textId="60782F1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28D7137D" w14:textId="7DB35B8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42824743" w14:textId="77777777" w:rsidTr="00940070">
        <w:trPr>
          <w:cantSplit/>
        </w:trPr>
        <w:tc>
          <w:tcPr>
            <w:tcW w:w="1914" w:type="dxa"/>
          </w:tcPr>
          <w:p w14:paraId="1F2BAA17" w14:textId="64CAF92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6928F77D" w14:textId="59C5F090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63AB6D05" w14:textId="19AAAD8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The Day of </w:t>
            </w:r>
            <w:proofErr w:type="spellStart"/>
            <w:r>
              <w:rPr>
                <w:sz w:val="19"/>
                <w:szCs w:val="19"/>
                <w:lang w:val="en-GB"/>
              </w:rPr>
              <w:t>Meritxell</w:t>
            </w:r>
            <w:proofErr w:type="spellEnd"/>
          </w:p>
        </w:tc>
      </w:tr>
      <w:tr w:rsidR="00940070" w:rsidRPr="00852C96" w14:paraId="5A16EF0A" w14:textId="77777777" w:rsidTr="00940070">
        <w:trPr>
          <w:cantSplit/>
        </w:trPr>
        <w:tc>
          <w:tcPr>
            <w:tcW w:w="1914" w:type="dxa"/>
          </w:tcPr>
          <w:p w14:paraId="56C89C54" w14:textId="43CF555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September</w:t>
            </w:r>
          </w:p>
        </w:tc>
        <w:tc>
          <w:tcPr>
            <w:tcW w:w="2268" w:type="dxa"/>
          </w:tcPr>
          <w:p w14:paraId="692219CE" w14:textId="0409501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5C44E520" w14:textId="745203E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406853E" w14:textId="77777777" w:rsidTr="00940070">
        <w:trPr>
          <w:cantSplit/>
        </w:trPr>
        <w:tc>
          <w:tcPr>
            <w:tcW w:w="1914" w:type="dxa"/>
          </w:tcPr>
          <w:p w14:paraId="0DB737E2" w14:textId="096D942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48E79E7D" w14:textId="4BDA96E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78B7F387" w14:textId="1BDD09B8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5ED9F9F8" w14:textId="77777777" w:rsidTr="00940070">
        <w:trPr>
          <w:cantSplit/>
        </w:trPr>
        <w:tc>
          <w:tcPr>
            <w:tcW w:w="1914" w:type="dxa"/>
          </w:tcPr>
          <w:p w14:paraId="23D9F419" w14:textId="09CAA8D8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7B7618F4" w14:textId="3EBC278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7CA847DE" w14:textId="5344732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2FE62DBF" w14:textId="77777777" w:rsidTr="00940070">
        <w:trPr>
          <w:cantSplit/>
        </w:trPr>
        <w:tc>
          <w:tcPr>
            <w:tcW w:w="1914" w:type="dxa"/>
          </w:tcPr>
          <w:p w14:paraId="18D85DE0" w14:textId="04037418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3F96144C" w14:textId="1389820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7B95763E" w14:textId="1D4E210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10A98CB2" w14:textId="77777777" w:rsidTr="00940070">
        <w:trPr>
          <w:cantSplit/>
        </w:trPr>
        <w:tc>
          <w:tcPr>
            <w:tcW w:w="1914" w:type="dxa"/>
          </w:tcPr>
          <w:p w14:paraId="7C8F62AD" w14:textId="5957001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23C972AC" w14:textId="79AC0CD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0240F2A6" w14:textId="58753F57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1D79DECA" w14:textId="77777777" w:rsidTr="00940070">
        <w:trPr>
          <w:cantSplit/>
        </w:trPr>
        <w:tc>
          <w:tcPr>
            <w:tcW w:w="1914" w:type="dxa"/>
          </w:tcPr>
          <w:p w14:paraId="2EC7DDD8" w14:textId="250BBF1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449677CB" w14:textId="4EAF21C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5B7E75CB" w14:textId="2FAEFD1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3B89C3CE" w14:textId="77777777" w:rsidTr="00940070">
        <w:trPr>
          <w:cantSplit/>
        </w:trPr>
        <w:tc>
          <w:tcPr>
            <w:tcW w:w="1914" w:type="dxa"/>
          </w:tcPr>
          <w:p w14:paraId="3A558558" w14:textId="673077F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7DE960CC" w14:textId="4976BD9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7D337E86" w14:textId="6B54C7B6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60393C9" w14:textId="77777777" w:rsidTr="00940070">
        <w:trPr>
          <w:cantSplit/>
        </w:trPr>
        <w:tc>
          <w:tcPr>
            <w:tcW w:w="1914" w:type="dxa"/>
          </w:tcPr>
          <w:p w14:paraId="39FA21C2" w14:textId="2E7E7A3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4BEDE86B" w14:textId="4524705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00FA1BA7" w14:textId="21F7A9C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CB6153B" w14:textId="77777777" w:rsidTr="00940070">
        <w:trPr>
          <w:cantSplit/>
        </w:trPr>
        <w:tc>
          <w:tcPr>
            <w:tcW w:w="1914" w:type="dxa"/>
          </w:tcPr>
          <w:p w14:paraId="00F51D90" w14:textId="353A0DA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567BBC08" w14:textId="0F2A2333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63E96AE1" w14:textId="5E950E1A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064350EF" w14:textId="77777777" w:rsidTr="00940070">
        <w:trPr>
          <w:cantSplit/>
        </w:trPr>
        <w:tc>
          <w:tcPr>
            <w:tcW w:w="1914" w:type="dxa"/>
          </w:tcPr>
          <w:p w14:paraId="712D58A4" w14:textId="174AEC9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73AE84F6" w14:textId="30631AF9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092FB51A" w14:textId="650E8C2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8DD52FE" w14:textId="77777777" w:rsidTr="00940070">
        <w:trPr>
          <w:cantSplit/>
        </w:trPr>
        <w:tc>
          <w:tcPr>
            <w:tcW w:w="1914" w:type="dxa"/>
          </w:tcPr>
          <w:p w14:paraId="0E99B818" w14:textId="7A24DD15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3A3827B8" w14:textId="7342720D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17587DC3" w14:textId="571E4DA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5C063B6F" w14:textId="77777777" w:rsidTr="00940070">
        <w:trPr>
          <w:cantSplit/>
        </w:trPr>
        <w:tc>
          <w:tcPr>
            <w:tcW w:w="1914" w:type="dxa"/>
          </w:tcPr>
          <w:p w14:paraId="37807864" w14:textId="40955C3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569752E4" w14:textId="3CFFFA2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0653E85F" w14:textId="432BB4C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58ABC1FE" w14:textId="77777777" w:rsidTr="00940070">
        <w:trPr>
          <w:cantSplit/>
        </w:trPr>
        <w:tc>
          <w:tcPr>
            <w:tcW w:w="1914" w:type="dxa"/>
          </w:tcPr>
          <w:p w14:paraId="28F86218" w14:textId="7EC2381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5BD805D0" w14:textId="7BEF8ED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0963E744" w14:textId="3048CED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6D76E59A" w14:textId="77777777" w:rsidTr="00940070">
        <w:trPr>
          <w:cantSplit/>
        </w:trPr>
        <w:tc>
          <w:tcPr>
            <w:tcW w:w="1914" w:type="dxa"/>
          </w:tcPr>
          <w:p w14:paraId="631FE44F" w14:textId="7434C3A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59868B21" w14:textId="2742056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1994686D" w14:textId="2AD61B7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6A7B45E4" w14:textId="77777777" w:rsidTr="00940070">
        <w:trPr>
          <w:cantSplit/>
        </w:trPr>
        <w:tc>
          <w:tcPr>
            <w:tcW w:w="1914" w:type="dxa"/>
          </w:tcPr>
          <w:p w14:paraId="587A2750" w14:textId="72E8259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614313F5" w14:textId="4EF682F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65618D6C" w14:textId="620A523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280FE90B" w14:textId="77777777" w:rsidTr="00940070">
        <w:trPr>
          <w:cantSplit/>
        </w:trPr>
        <w:tc>
          <w:tcPr>
            <w:tcW w:w="1914" w:type="dxa"/>
          </w:tcPr>
          <w:p w14:paraId="0C75CD08" w14:textId="4100A25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1E4768D3" w14:textId="50615480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348D33FB" w14:textId="40F38B5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940070" w:rsidRPr="00852C96" w14:paraId="727EBB6D" w14:textId="77777777" w:rsidTr="00940070">
        <w:trPr>
          <w:cantSplit/>
        </w:trPr>
        <w:tc>
          <w:tcPr>
            <w:tcW w:w="1914" w:type="dxa"/>
          </w:tcPr>
          <w:p w14:paraId="586B8C47" w14:textId="5A3658F5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30F15AC2" w14:textId="71FF979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36338B96" w14:textId="7567DEA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5D70B510" w14:textId="77777777" w:rsidTr="00940070">
        <w:trPr>
          <w:cantSplit/>
        </w:trPr>
        <w:tc>
          <w:tcPr>
            <w:tcW w:w="1914" w:type="dxa"/>
          </w:tcPr>
          <w:p w14:paraId="59E02C46" w14:textId="2CD5F301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080F700B" w14:textId="26D83FB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534A1E14" w14:textId="5110F47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940070" w:rsidRPr="00852C96" w14:paraId="6574ABEC" w14:textId="77777777" w:rsidTr="00940070">
        <w:trPr>
          <w:cantSplit/>
        </w:trPr>
        <w:tc>
          <w:tcPr>
            <w:tcW w:w="1914" w:type="dxa"/>
          </w:tcPr>
          <w:p w14:paraId="46F3754C" w14:textId="12807BA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04E7AF8B" w14:textId="6613EB5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47460D2F" w14:textId="25383B4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93C7C01" w14:textId="77777777" w:rsidTr="00940070">
        <w:trPr>
          <w:cantSplit/>
        </w:trPr>
        <w:tc>
          <w:tcPr>
            <w:tcW w:w="1914" w:type="dxa"/>
          </w:tcPr>
          <w:p w14:paraId="59CFB2BD" w14:textId="7945ED7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1008DE4C" w14:textId="0AB52CE2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3F44B0B9" w14:textId="6387846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6A96229E" w14:textId="77777777" w:rsidTr="00940070">
        <w:trPr>
          <w:cantSplit/>
        </w:trPr>
        <w:tc>
          <w:tcPr>
            <w:tcW w:w="1914" w:type="dxa"/>
          </w:tcPr>
          <w:p w14:paraId="5BE60ACF" w14:textId="60F0883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233985E9" w14:textId="06A6836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70D305E5" w14:textId="3D0C66C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0070" w:rsidRPr="00852C96" w14:paraId="23B6B1C5" w14:textId="77777777" w:rsidTr="00940070">
        <w:trPr>
          <w:cantSplit/>
        </w:trPr>
        <w:tc>
          <w:tcPr>
            <w:tcW w:w="1914" w:type="dxa"/>
          </w:tcPr>
          <w:p w14:paraId="1E582CAB" w14:textId="1FCECD83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37B66FF7" w14:textId="5BAED46F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6CF23A62" w14:textId="5D1888DA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940070" w:rsidRPr="00852C96" w14:paraId="4EB6D7EA" w14:textId="77777777" w:rsidTr="00940070">
        <w:trPr>
          <w:cantSplit/>
        </w:trPr>
        <w:tc>
          <w:tcPr>
            <w:tcW w:w="1914" w:type="dxa"/>
          </w:tcPr>
          <w:p w14:paraId="3A1AB11E" w14:textId="11470DE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2D09921C" w14:textId="6DEE2B2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6336F737" w14:textId="64FAE3F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5283568" w14:textId="77777777" w:rsidTr="00940070">
        <w:trPr>
          <w:cantSplit/>
        </w:trPr>
        <w:tc>
          <w:tcPr>
            <w:tcW w:w="1914" w:type="dxa"/>
          </w:tcPr>
          <w:p w14:paraId="28621F3D" w14:textId="08076DCB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57551F0E" w14:textId="200BC509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proofErr w:type="spellStart"/>
            <w:r>
              <w:rPr>
                <w:sz w:val="19"/>
                <w:szCs w:val="19"/>
                <w:lang w:val="en-GB"/>
              </w:rPr>
              <w:t>Türkiye</w:t>
            </w:r>
            <w:proofErr w:type="spellEnd"/>
          </w:p>
        </w:tc>
        <w:tc>
          <w:tcPr>
            <w:tcW w:w="2551" w:type="dxa"/>
          </w:tcPr>
          <w:p w14:paraId="77954941" w14:textId="7E92BE4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940070" w:rsidRPr="00852C96" w14:paraId="08691E31" w14:textId="77777777" w:rsidTr="00940070">
        <w:trPr>
          <w:cantSplit/>
        </w:trPr>
        <w:tc>
          <w:tcPr>
            <w:tcW w:w="1914" w:type="dxa"/>
          </w:tcPr>
          <w:p w14:paraId="713E5B46" w14:textId="5E9A01E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0040843F" w14:textId="5548EF63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461E0315" w14:textId="6A14805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940070" w:rsidRPr="00852C96" w14:paraId="2DCDBA6C" w14:textId="77777777" w:rsidTr="00940070">
        <w:trPr>
          <w:cantSplit/>
        </w:trPr>
        <w:tc>
          <w:tcPr>
            <w:tcW w:w="1914" w:type="dxa"/>
          </w:tcPr>
          <w:p w14:paraId="351CBC9C" w14:textId="2F8C0EC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2A7C6B50" w14:textId="2B1FB03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022DB036" w14:textId="79B862E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2BA21658" w14:textId="77777777" w:rsidTr="00940070">
        <w:trPr>
          <w:cantSplit/>
        </w:trPr>
        <w:tc>
          <w:tcPr>
            <w:tcW w:w="1914" w:type="dxa"/>
          </w:tcPr>
          <w:p w14:paraId="7D5A1F67" w14:textId="31B837B4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05739E52" w14:textId="033DB5F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3F8D527B" w14:textId="717A2901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1F155F59" w14:textId="77777777" w:rsidTr="00940070">
        <w:trPr>
          <w:cantSplit/>
        </w:trPr>
        <w:tc>
          <w:tcPr>
            <w:tcW w:w="1914" w:type="dxa"/>
          </w:tcPr>
          <w:p w14:paraId="6AE43FEA" w14:textId="7684039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9 November</w:t>
            </w:r>
          </w:p>
        </w:tc>
        <w:tc>
          <w:tcPr>
            <w:tcW w:w="2268" w:type="dxa"/>
          </w:tcPr>
          <w:p w14:paraId="5174D749" w14:textId="418BF00F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0A73FF4A" w14:textId="30854EAF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proofErr w:type="spellStart"/>
            <w:r>
              <w:rPr>
                <w:sz w:val="19"/>
                <w:szCs w:val="19"/>
                <w:lang w:val="en-GB"/>
              </w:rPr>
              <w:t>Independec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Day</w:t>
            </w:r>
          </w:p>
        </w:tc>
      </w:tr>
      <w:tr w:rsidR="00940070" w:rsidRPr="00852C96" w14:paraId="18FE3956" w14:textId="77777777" w:rsidTr="00940070">
        <w:trPr>
          <w:cantSplit/>
        </w:trPr>
        <w:tc>
          <w:tcPr>
            <w:tcW w:w="1914" w:type="dxa"/>
          </w:tcPr>
          <w:p w14:paraId="41D548CE" w14:textId="0528643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2E56E3AC" w14:textId="799A821A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56691958" w14:textId="377E08A5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33188B89" w14:textId="77777777" w:rsidTr="00940070">
        <w:trPr>
          <w:cantSplit/>
        </w:trPr>
        <w:tc>
          <w:tcPr>
            <w:tcW w:w="1914" w:type="dxa"/>
          </w:tcPr>
          <w:p w14:paraId="19FD6F31" w14:textId="791E7CAD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2A9F6D6A" w14:textId="21A1F7C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41354157" w14:textId="5DAB5BBE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7AAB9D1D" w14:textId="77777777" w:rsidTr="00940070">
        <w:trPr>
          <w:cantSplit/>
        </w:trPr>
        <w:tc>
          <w:tcPr>
            <w:tcW w:w="1914" w:type="dxa"/>
          </w:tcPr>
          <w:p w14:paraId="7F3F8C60" w14:textId="11EB68AF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43F944B2" w14:textId="0F1BC13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4CCD4A63" w14:textId="36CF307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4FA6F799" w14:textId="77777777" w:rsidTr="00940070">
        <w:trPr>
          <w:cantSplit/>
        </w:trPr>
        <w:tc>
          <w:tcPr>
            <w:tcW w:w="1914" w:type="dxa"/>
          </w:tcPr>
          <w:p w14:paraId="15F5AC7D" w14:textId="45824F5E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0CE6FFCB" w14:textId="332BADB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14EFD40F" w14:textId="2DB3A317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77E2A627" w14:textId="77777777" w:rsidTr="00940070">
        <w:trPr>
          <w:cantSplit/>
        </w:trPr>
        <w:tc>
          <w:tcPr>
            <w:tcW w:w="1914" w:type="dxa"/>
          </w:tcPr>
          <w:p w14:paraId="1CC4D382" w14:textId="5F8474E2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45F2F493" w14:textId="7784DF89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149D76C8" w14:textId="3F80780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2530B54" w14:textId="77777777" w:rsidTr="00940070">
        <w:trPr>
          <w:cantSplit/>
        </w:trPr>
        <w:tc>
          <w:tcPr>
            <w:tcW w:w="1914" w:type="dxa"/>
          </w:tcPr>
          <w:p w14:paraId="5A156675" w14:textId="3E890500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02088D92" w14:textId="299198C8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1D2BBF35" w14:textId="519F0AF2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1775607A" w14:textId="77777777" w:rsidTr="00940070">
        <w:trPr>
          <w:cantSplit/>
        </w:trPr>
        <w:tc>
          <w:tcPr>
            <w:tcW w:w="1914" w:type="dxa"/>
          </w:tcPr>
          <w:p w14:paraId="2DC66B54" w14:textId="5D73BB08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301042EB" w14:textId="3BDB08EF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7AE3FD32" w14:textId="5CF2894C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3FEA457F" w14:textId="77777777" w:rsidTr="00940070">
        <w:trPr>
          <w:cantSplit/>
        </w:trPr>
        <w:tc>
          <w:tcPr>
            <w:tcW w:w="1914" w:type="dxa"/>
          </w:tcPr>
          <w:p w14:paraId="10036EB3" w14:textId="5F8A0598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6EBA7B01" w14:textId="4D058204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030DB520" w14:textId="6759BF93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07FA5448" w14:textId="77777777" w:rsidTr="00940070">
        <w:trPr>
          <w:cantSplit/>
        </w:trPr>
        <w:tc>
          <w:tcPr>
            <w:tcW w:w="1914" w:type="dxa"/>
          </w:tcPr>
          <w:p w14:paraId="2A4AA8ED" w14:textId="7917485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0D3F6497" w14:textId="0D3FE916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5402BC30" w14:textId="67DDA79D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940070" w:rsidRPr="00852C96" w14:paraId="0A753A4F" w14:textId="77777777" w:rsidTr="00940070">
        <w:trPr>
          <w:cantSplit/>
        </w:trPr>
        <w:tc>
          <w:tcPr>
            <w:tcW w:w="1914" w:type="dxa"/>
          </w:tcPr>
          <w:p w14:paraId="081179E8" w14:textId="3D741BD6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217E717B" w14:textId="2A5CA681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0AD43801" w14:textId="3F6C5A76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5C59F15A" w14:textId="77777777" w:rsidTr="00940070">
        <w:trPr>
          <w:cantSplit/>
        </w:trPr>
        <w:tc>
          <w:tcPr>
            <w:tcW w:w="1914" w:type="dxa"/>
          </w:tcPr>
          <w:p w14:paraId="0C6E90ED" w14:textId="3AD7322A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08BA857B" w14:textId="6CAC522B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769F67B1" w14:textId="29D91E74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940070" w:rsidRPr="00852C96" w14:paraId="006C147B" w14:textId="77777777" w:rsidTr="00940070">
        <w:trPr>
          <w:cantSplit/>
        </w:trPr>
        <w:tc>
          <w:tcPr>
            <w:tcW w:w="1914" w:type="dxa"/>
          </w:tcPr>
          <w:p w14:paraId="34980CFB" w14:textId="09721219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December</w:t>
            </w:r>
          </w:p>
        </w:tc>
        <w:tc>
          <w:tcPr>
            <w:tcW w:w="2268" w:type="dxa"/>
          </w:tcPr>
          <w:p w14:paraId="4836D319" w14:textId="782D0745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2551" w:type="dxa"/>
          </w:tcPr>
          <w:p w14:paraId="7A4D3EB8" w14:textId="727CD920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3A16F2EC" w14:textId="77777777" w:rsidTr="00940070">
        <w:trPr>
          <w:cantSplit/>
        </w:trPr>
        <w:tc>
          <w:tcPr>
            <w:tcW w:w="1914" w:type="dxa"/>
          </w:tcPr>
          <w:p w14:paraId="3225B09B" w14:textId="3AA29297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6AF4FBD4" w14:textId="09DE8F57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536DE5D5" w14:textId="3A2D9FF9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940070" w:rsidRPr="00852C96" w14:paraId="611BEF62" w14:textId="77777777" w:rsidTr="00940070">
        <w:trPr>
          <w:cantSplit/>
        </w:trPr>
        <w:tc>
          <w:tcPr>
            <w:tcW w:w="1914" w:type="dxa"/>
          </w:tcPr>
          <w:p w14:paraId="497ED62E" w14:textId="035EE31C" w:rsidR="00940070" w:rsidRPr="00852C96" w:rsidRDefault="00940070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21EB86F8" w14:textId="6A3B5FDE" w:rsidR="00940070" w:rsidRPr="00BB203C" w:rsidRDefault="00940070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63A58CEB" w14:textId="02D9B86B" w:rsidR="00940070" w:rsidRPr="00852C96" w:rsidRDefault="00940070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50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4ADAA" w14:textId="77777777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5301DF">
      <w:rPr>
        <w:noProof/>
        <w:sz w:val="15"/>
        <w:szCs w:val="15"/>
      </w:rPr>
      <w:t>3</w:t>
    </w:r>
    <w:r w:rsidRPr="00C72375">
      <w:rPr>
        <w:noProof/>
        <w:sz w:val="15"/>
        <w:szCs w:val="15"/>
      </w:rPr>
      <w:fldChar w:fldCharType="end"/>
    </w:r>
  </w:p>
  <w:p w14:paraId="3E1705EF" w14:textId="100C9570" w:rsidR="00EE70A6" w:rsidRPr="00EE70A6" w:rsidRDefault="00940070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18 Febr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are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070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400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8</Pages>
  <Words>13525</Words>
  <Characters>84392</Characters>
  <Application>Microsoft Office Word</Application>
  <DocSecurity>0</DocSecurity>
  <Lines>703</Lines>
  <Paragraphs>1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7722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2-18T11:35:00Z</dcterms:created>
  <dcterms:modified xsi:type="dcterms:W3CDTF">2026-02-18T11:35:00Z</dcterms:modified>
</cp:coreProperties>
</file>